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852AA" w14:textId="77777777" w:rsidR="00557CD3" w:rsidRDefault="00557CD3" w:rsidP="00557CD3">
      <w:pPr>
        <w:jc w:val="center"/>
        <w:rPr>
          <w:rFonts w:asciiTheme="minorHAnsi" w:hAnsiTheme="minorHAnsi" w:cstheme="minorHAnsi"/>
          <w:b/>
          <w:bCs/>
          <w:sz w:val="32"/>
          <w:szCs w:val="32"/>
        </w:rPr>
      </w:pPr>
    </w:p>
    <w:p w14:paraId="7B504062" w14:textId="77777777" w:rsidR="004D3E31" w:rsidRPr="004E251A" w:rsidRDefault="004D3E31" w:rsidP="00557CD3">
      <w:pPr>
        <w:jc w:val="center"/>
        <w:rPr>
          <w:rFonts w:asciiTheme="minorHAnsi" w:hAnsiTheme="minorHAnsi" w:cstheme="minorHAnsi"/>
          <w:b/>
          <w:bCs/>
          <w:sz w:val="32"/>
          <w:szCs w:val="32"/>
        </w:rPr>
      </w:pPr>
    </w:p>
    <w:p w14:paraId="34781D86" w14:textId="77777777" w:rsidR="00557CD3" w:rsidRPr="004E251A" w:rsidRDefault="00557CD3" w:rsidP="00557CD3">
      <w:pPr>
        <w:jc w:val="center"/>
        <w:rPr>
          <w:rFonts w:asciiTheme="minorHAnsi" w:hAnsiTheme="minorHAnsi" w:cstheme="minorHAnsi"/>
          <w:b/>
          <w:bCs/>
          <w:sz w:val="32"/>
          <w:szCs w:val="32"/>
        </w:rPr>
      </w:pPr>
    </w:p>
    <w:p w14:paraId="7F116861" w14:textId="77777777" w:rsidR="00557CD3" w:rsidRPr="004E251A" w:rsidRDefault="00557CD3" w:rsidP="00557CD3">
      <w:pPr>
        <w:jc w:val="center"/>
        <w:rPr>
          <w:rFonts w:asciiTheme="minorHAnsi" w:hAnsiTheme="minorHAnsi" w:cstheme="minorHAnsi"/>
          <w:b/>
          <w:bCs/>
          <w:sz w:val="32"/>
          <w:szCs w:val="32"/>
        </w:rPr>
      </w:pPr>
    </w:p>
    <w:p w14:paraId="59DE551C" w14:textId="77777777" w:rsidR="00557CD3" w:rsidRPr="004E251A" w:rsidRDefault="00557CD3" w:rsidP="00557CD3">
      <w:pPr>
        <w:jc w:val="center"/>
        <w:rPr>
          <w:rFonts w:asciiTheme="minorHAnsi" w:hAnsiTheme="minorHAnsi" w:cstheme="minorHAnsi"/>
          <w:b/>
          <w:bCs/>
          <w:sz w:val="32"/>
          <w:szCs w:val="32"/>
        </w:rPr>
      </w:pPr>
    </w:p>
    <w:p w14:paraId="41740763" w14:textId="77777777" w:rsidR="00557CD3" w:rsidRPr="004E251A" w:rsidRDefault="00557CD3" w:rsidP="00557CD3">
      <w:pPr>
        <w:jc w:val="center"/>
        <w:rPr>
          <w:rFonts w:asciiTheme="minorHAnsi" w:hAnsiTheme="minorHAnsi" w:cstheme="minorHAnsi"/>
          <w:b/>
          <w:bCs/>
          <w:sz w:val="32"/>
          <w:szCs w:val="32"/>
        </w:rPr>
      </w:pPr>
    </w:p>
    <w:p w14:paraId="1B4C303E" w14:textId="77777777" w:rsidR="00557CD3" w:rsidRPr="004E251A" w:rsidRDefault="00557CD3" w:rsidP="00557CD3">
      <w:pPr>
        <w:jc w:val="center"/>
        <w:rPr>
          <w:rFonts w:asciiTheme="minorHAnsi" w:hAnsiTheme="minorHAnsi" w:cstheme="minorHAnsi"/>
          <w:b/>
          <w:bCs/>
          <w:sz w:val="32"/>
          <w:szCs w:val="32"/>
        </w:rPr>
      </w:pPr>
    </w:p>
    <w:p w14:paraId="54E374BE" w14:textId="77777777" w:rsidR="00557CD3" w:rsidRPr="00941CE9" w:rsidRDefault="00557CD3" w:rsidP="004525D7">
      <w:pPr>
        <w:rPr>
          <w:rFonts w:asciiTheme="majorHAnsi" w:hAnsiTheme="majorHAnsi" w:cstheme="majorHAnsi"/>
          <w:b/>
          <w:bCs/>
          <w:sz w:val="32"/>
          <w:szCs w:val="32"/>
        </w:rPr>
      </w:pPr>
      <w:r w:rsidRPr="00941CE9">
        <w:rPr>
          <w:rFonts w:asciiTheme="majorHAnsi" w:hAnsiTheme="majorHAnsi" w:cstheme="majorHAnsi"/>
          <w:b/>
          <w:bCs/>
          <w:sz w:val="32"/>
          <w:szCs w:val="32"/>
        </w:rPr>
        <w:t>IST 687 – M403</w:t>
      </w:r>
    </w:p>
    <w:p w14:paraId="35027C09" w14:textId="77777777" w:rsidR="00557CD3" w:rsidRPr="00941CE9" w:rsidRDefault="00557CD3" w:rsidP="00557CD3">
      <w:pPr>
        <w:jc w:val="center"/>
        <w:rPr>
          <w:rFonts w:asciiTheme="majorHAnsi" w:hAnsiTheme="majorHAnsi" w:cstheme="majorHAnsi"/>
          <w:b/>
          <w:bCs/>
          <w:sz w:val="32"/>
          <w:szCs w:val="32"/>
        </w:rPr>
      </w:pPr>
    </w:p>
    <w:p w14:paraId="6E0AD4AD" w14:textId="77777777" w:rsidR="00557CD3" w:rsidRPr="00941CE9" w:rsidRDefault="00557CD3" w:rsidP="004525D7">
      <w:pPr>
        <w:pStyle w:val="Title"/>
        <w:rPr>
          <w:rFonts w:cstheme="majorHAnsi"/>
          <w:b/>
          <w:bCs/>
        </w:rPr>
      </w:pPr>
      <w:r w:rsidRPr="00941CE9">
        <w:rPr>
          <w:rFonts w:cstheme="majorHAnsi"/>
          <w:b/>
          <w:bCs/>
        </w:rPr>
        <w:t>Brazil Weather, Deforestation,</w:t>
      </w:r>
    </w:p>
    <w:p w14:paraId="1EDF6308" w14:textId="428A49E7" w:rsidR="00557CD3" w:rsidRPr="00941CE9" w:rsidRDefault="00557CD3" w:rsidP="004525D7">
      <w:pPr>
        <w:pStyle w:val="Title"/>
        <w:rPr>
          <w:rFonts w:cstheme="majorHAnsi"/>
          <w:b/>
          <w:bCs/>
        </w:rPr>
      </w:pPr>
      <w:r w:rsidRPr="00941CE9">
        <w:rPr>
          <w:rFonts w:cstheme="majorHAnsi"/>
          <w:b/>
          <w:bCs/>
        </w:rPr>
        <w:t xml:space="preserve">and </w:t>
      </w:r>
      <w:r w:rsidR="006D5BC3">
        <w:rPr>
          <w:rFonts w:cstheme="majorHAnsi"/>
          <w:b/>
          <w:bCs/>
        </w:rPr>
        <w:t>Firespot</w:t>
      </w:r>
      <w:r w:rsidRPr="00941CE9">
        <w:rPr>
          <w:rFonts w:cstheme="majorHAnsi"/>
          <w:b/>
          <w:bCs/>
        </w:rPr>
        <w:t xml:space="preserve"> Analysis</w:t>
      </w:r>
    </w:p>
    <w:p w14:paraId="726A6E9D" w14:textId="77777777" w:rsidR="00557CD3" w:rsidRPr="00941CE9" w:rsidRDefault="00557CD3" w:rsidP="00557CD3">
      <w:pPr>
        <w:jc w:val="center"/>
        <w:rPr>
          <w:rFonts w:asciiTheme="majorHAnsi" w:hAnsiTheme="majorHAnsi" w:cstheme="majorHAnsi"/>
          <w:b/>
          <w:bCs/>
          <w:sz w:val="32"/>
          <w:szCs w:val="32"/>
        </w:rPr>
      </w:pPr>
    </w:p>
    <w:p w14:paraId="7F6293D8" w14:textId="5A56F96D" w:rsidR="00557CD3" w:rsidRPr="00941CE9" w:rsidRDefault="004525D7" w:rsidP="004525D7">
      <w:pPr>
        <w:rPr>
          <w:rFonts w:asciiTheme="majorHAnsi" w:hAnsiTheme="majorHAnsi" w:cstheme="majorHAnsi"/>
          <w:b/>
          <w:bCs/>
          <w:sz w:val="32"/>
          <w:szCs w:val="32"/>
        </w:rPr>
      </w:pPr>
      <w:r w:rsidRPr="00941CE9">
        <w:rPr>
          <w:rFonts w:asciiTheme="majorHAnsi" w:hAnsiTheme="majorHAnsi" w:cstheme="majorHAnsi"/>
          <w:b/>
          <w:bCs/>
          <w:sz w:val="32"/>
          <w:szCs w:val="32"/>
        </w:rPr>
        <w:t xml:space="preserve">Final Project Report: </w:t>
      </w:r>
      <w:r w:rsidR="00557CD3" w:rsidRPr="00941CE9">
        <w:rPr>
          <w:rFonts w:asciiTheme="majorHAnsi" w:hAnsiTheme="majorHAnsi" w:cstheme="majorHAnsi"/>
          <w:b/>
          <w:bCs/>
          <w:sz w:val="32"/>
          <w:szCs w:val="32"/>
        </w:rPr>
        <w:t>Team 1</w:t>
      </w:r>
    </w:p>
    <w:p w14:paraId="03CED3E9" w14:textId="0777D3A8" w:rsidR="00557CD3" w:rsidRPr="00941CE9" w:rsidRDefault="00557CD3" w:rsidP="004525D7">
      <w:pPr>
        <w:rPr>
          <w:rFonts w:asciiTheme="majorHAnsi" w:hAnsiTheme="majorHAnsi" w:cstheme="majorHAnsi"/>
          <w:b/>
          <w:bCs/>
          <w:sz w:val="32"/>
          <w:szCs w:val="32"/>
        </w:rPr>
      </w:pPr>
      <w:r w:rsidRPr="00941CE9">
        <w:rPr>
          <w:rFonts w:asciiTheme="majorHAnsi" w:hAnsiTheme="majorHAnsi" w:cstheme="majorHAnsi"/>
          <w:sz w:val="32"/>
          <w:szCs w:val="32"/>
        </w:rPr>
        <w:t>Lei Cheng</w:t>
      </w:r>
    </w:p>
    <w:p w14:paraId="30A450A9" w14:textId="1AFF8928" w:rsidR="00557CD3" w:rsidRPr="00941CE9" w:rsidRDefault="00557CD3" w:rsidP="004525D7">
      <w:pPr>
        <w:rPr>
          <w:rFonts w:asciiTheme="majorHAnsi" w:hAnsiTheme="majorHAnsi" w:cstheme="majorHAnsi"/>
          <w:sz w:val="32"/>
          <w:szCs w:val="32"/>
        </w:rPr>
      </w:pPr>
      <w:r w:rsidRPr="00941CE9">
        <w:rPr>
          <w:rFonts w:asciiTheme="majorHAnsi" w:hAnsiTheme="majorHAnsi" w:cstheme="majorHAnsi"/>
          <w:sz w:val="32"/>
          <w:szCs w:val="32"/>
        </w:rPr>
        <w:t>Katie Haugh</w:t>
      </w:r>
    </w:p>
    <w:p w14:paraId="583D950D" w14:textId="4D5DAD05" w:rsidR="00557CD3" w:rsidRPr="00941CE9" w:rsidRDefault="00557CD3" w:rsidP="004525D7">
      <w:pPr>
        <w:rPr>
          <w:rFonts w:asciiTheme="majorHAnsi" w:hAnsiTheme="majorHAnsi" w:cstheme="majorHAnsi"/>
          <w:sz w:val="32"/>
          <w:szCs w:val="32"/>
        </w:rPr>
      </w:pPr>
      <w:r w:rsidRPr="00941CE9">
        <w:rPr>
          <w:rFonts w:asciiTheme="majorHAnsi" w:hAnsiTheme="majorHAnsi" w:cstheme="majorHAnsi"/>
          <w:sz w:val="32"/>
          <w:szCs w:val="32"/>
        </w:rPr>
        <w:t>Garen Moghoyan</w:t>
      </w:r>
    </w:p>
    <w:p w14:paraId="1DC379B3" w14:textId="56BED424" w:rsidR="00557CD3" w:rsidRPr="00941CE9" w:rsidRDefault="00557CD3" w:rsidP="004525D7">
      <w:pPr>
        <w:rPr>
          <w:rFonts w:asciiTheme="majorHAnsi" w:hAnsiTheme="majorHAnsi" w:cstheme="majorHAnsi"/>
          <w:sz w:val="32"/>
          <w:szCs w:val="32"/>
        </w:rPr>
      </w:pPr>
      <w:r w:rsidRPr="00941CE9">
        <w:rPr>
          <w:rFonts w:asciiTheme="majorHAnsi" w:hAnsiTheme="majorHAnsi" w:cstheme="majorHAnsi"/>
          <w:sz w:val="32"/>
          <w:szCs w:val="32"/>
        </w:rPr>
        <w:t>Sandy Spicer</w:t>
      </w:r>
    </w:p>
    <w:p w14:paraId="36AC702F" w14:textId="183B8282" w:rsidR="00557CD3" w:rsidRPr="00941CE9" w:rsidRDefault="00557CD3" w:rsidP="004525D7">
      <w:pPr>
        <w:rPr>
          <w:rFonts w:asciiTheme="majorHAnsi" w:hAnsiTheme="majorHAnsi" w:cstheme="majorHAnsi"/>
          <w:sz w:val="32"/>
          <w:szCs w:val="32"/>
        </w:rPr>
      </w:pPr>
      <w:r w:rsidRPr="00941CE9">
        <w:rPr>
          <w:rFonts w:asciiTheme="majorHAnsi" w:hAnsiTheme="majorHAnsi" w:cstheme="majorHAnsi"/>
          <w:sz w:val="32"/>
          <w:szCs w:val="32"/>
        </w:rPr>
        <w:t>Karl Treen</w:t>
      </w:r>
    </w:p>
    <w:p w14:paraId="105881A9" w14:textId="77777777" w:rsidR="00557CD3" w:rsidRPr="004E251A" w:rsidRDefault="00557CD3" w:rsidP="00557CD3">
      <w:pPr>
        <w:rPr>
          <w:rFonts w:asciiTheme="minorHAnsi" w:hAnsiTheme="minorHAnsi" w:cstheme="minorHAnsi"/>
        </w:rPr>
      </w:pPr>
    </w:p>
    <w:p w14:paraId="2E72E7EB" w14:textId="77777777" w:rsidR="00557CD3" w:rsidRPr="004E251A" w:rsidRDefault="00557CD3" w:rsidP="00557CD3">
      <w:pPr>
        <w:rPr>
          <w:rFonts w:asciiTheme="minorHAnsi" w:hAnsiTheme="minorHAnsi" w:cstheme="minorHAnsi"/>
        </w:rPr>
      </w:pPr>
    </w:p>
    <w:p w14:paraId="0937ECB4" w14:textId="77777777" w:rsidR="00557CD3" w:rsidRPr="004E251A" w:rsidRDefault="00557CD3" w:rsidP="00557CD3">
      <w:pPr>
        <w:rPr>
          <w:rFonts w:asciiTheme="minorHAnsi" w:hAnsiTheme="minorHAnsi" w:cstheme="minorHAnsi"/>
          <w:b/>
          <w:bCs/>
        </w:rPr>
      </w:pPr>
      <w:r w:rsidRPr="004E251A">
        <w:rPr>
          <w:rFonts w:asciiTheme="minorHAnsi" w:hAnsiTheme="minorHAnsi" w:cstheme="minorHAnsi"/>
          <w:b/>
          <w:bCs/>
        </w:rPr>
        <w:br w:type="page"/>
      </w:r>
    </w:p>
    <w:sdt>
      <w:sdtPr>
        <w:rPr>
          <w:rFonts w:asciiTheme="minorHAnsi" w:eastAsia="Times New Roman" w:hAnsiTheme="minorHAnsi" w:cstheme="minorHAnsi"/>
          <w:color w:val="auto"/>
          <w:sz w:val="24"/>
          <w:szCs w:val="24"/>
        </w:rPr>
        <w:id w:val="225342431"/>
        <w:docPartObj>
          <w:docPartGallery w:val="Table of Contents"/>
          <w:docPartUnique/>
        </w:docPartObj>
      </w:sdtPr>
      <w:sdtEndPr>
        <w:rPr>
          <w:b/>
          <w:bCs/>
          <w:noProof/>
        </w:rPr>
      </w:sdtEndPr>
      <w:sdtContent>
        <w:p w14:paraId="36CC5EF4" w14:textId="26A3EBB7" w:rsidR="004525D7" w:rsidRPr="004E251A" w:rsidRDefault="004525D7">
          <w:pPr>
            <w:pStyle w:val="TOCHeading"/>
          </w:pPr>
          <w:r w:rsidRPr="5AD21D16">
            <w:t>Table of Contents</w:t>
          </w:r>
        </w:p>
        <w:p w14:paraId="620216E8" w14:textId="306CBE1A" w:rsidR="00593104" w:rsidRPr="005A0743" w:rsidRDefault="004525D7">
          <w:pPr>
            <w:pStyle w:val="TOC1"/>
            <w:rPr>
              <w:rFonts w:eastAsiaTheme="minorEastAsia"/>
              <w:b w:val="0"/>
              <w:i w:val="0"/>
              <w:sz w:val="22"/>
              <w:szCs w:val="22"/>
            </w:rPr>
          </w:pPr>
          <w:r w:rsidRPr="005A0743">
            <w:fldChar w:fldCharType="begin"/>
          </w:r>
          <w:r w:rsidRPr="00160F6D">
            <w:instrText xml:space="preserve"> TOC \o "1-3" \h \z \u </w:instrText>
          </w:r>
          <w:r w:rsidRPr="005A0743">
            <w:fldChar w:fldCharType="separate"/>
          </w:r>
          <w:hyperlink w:anchor="_Toc67923903" w:history="1">
            <w:r w:rsidR="00593104" w:rsidRPr="005A0743">
              <w:rPr>
                <w:rStyle w:val="Hyperlink"/>
              </w:rPr>
              <w:t>Business Questions/Problem Statement</w:t>
            </w:r>
            <w:r w:rsidR="00593104">
              <w:rPr>
                <w:webHidden/>
              </w:rPr>
              <w:tab/>
            </w:r>
            <w:r w:rsidR="00593104">
              <w:rPr>
                <w:webHidden/>
              </w:rPr>
              <w:fldChar w:fldCharType="begin"/>
            </w:r>
            <w:r w:rsidR="00593104">
              <w:rPr>
                <w:webHidden/>
              </w:rPr>
              <w:instrText xml:space="preserve"> PAGEREF _Toc67923903 \h </w:instrText>
            </w:r>
            <w:r w:rsidR="00593104">
              <w:rPr>
                <w:webHidden/>
              </w:rPr>
            </w:r>
            <w:r w:rsidR="00593104">
              <w:rPr>
                <w:webHidden/>
              </w:rPr>
              <w:fldChar w:fldCharType="separate"/>
            </w:r>
            <w:r w:rsidR="00593104">
              <w:rPr>
                <w:webHidden/>
              </w:rPr>
              <w:t>3</w:t>
            </w:r>
            <w:r w:rsidR="00593104">
              <w:rPr>
                <w:webHidden/>
              </w:rPr>
              <w:fldChar w:fldCharType="end"/>
            </w:r>
          </w:hyperlink>
        </w:p>
        <w:p w14:paraId="05359F92" w14:textId="4F529A80" w:rsidR="00593104" w:rsidRPr="005A0743" w:rsidRDefault="001708F5">
          <w:pPr>
            <w:pStyle w:val="TOC2"/>
            <w:tabs>
              <w:tab w:val="right" w:leader="dot" w:pos="9350"/>
            </w:tabs>
            <w:rPr>
              <w:rFonts w:asciiTheme="minorHAnsi" w:eastAsiaTheme="minorEastAsia" w:hAnsiTheme="minorHAnsi"/>
              <w:b w:val="0"/>
            </w:rPr>
          </w:pPr>
          <w:hyperlink w:anchor="_Toc67923904" w:history="1">
            <w:r w:rsidR="00593104" w:rsidRPr="005A0743">
              <w:rPr>
                <w:rStyle w:val="Hyperlink"/>
                <w:rFonts w:asciiTheme="minorHAnsi" w:hAnsiTheme="minorHAnsi"/>
              </w:rPr>
              <w:t>Business Questions</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04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3</w:t>
            </w:r>
            <w:r w:rsidR="00593104" w:rsidRPr="005A0743">
              <w:rPr>
                <w:rFonts w:asciiTheme="minorHAnsi" w:hAnsiTheme="minorHAnsi"/>
                <w:webHidden/>
              </w:rPr>
              <w:fldChar w:fldCharType="end"/>
            </w:r>
          </w:hyperlink>
        </w:p>
        <w:p w14:paraId="75375CFB" w14:textId="6B98835D" w:rsidR="00593104" w:rsidRPr="005A0743" w:rsidRDefault="001708F5">
          <w:pPr>
            <w:pStyle w:val="TOC1"/>
            <w:rPr>
              <w:rFonts w:eastAsiaTheme="minorEastAsia"/>
              <w:b w:val="0"/>
              <w:i w:val="0"/>
              <w:sz w:val="22"/>
              <w:szCs w:val="22"/>
            </w:rPr>
          </w:pPr>
          <w:hyperlink w:anchor="_Toc67923905" w:history="1">
            <w:r w:rsidR="00593104" w:rsidRPr="005A0743">
              <w:rPr>
                <w:rStyle w:val="Hyperlink"/>
              </w:rPr>
              <w:t>Data Acquisition</w:t>
            </w:r>
            <w:r w:rsidR="00593104">
              <w:rPr>
                <w:webHidden/>
              </w:rPr>
              <w:tab/>
            </w:r>
            <w:r w:rsidR="00593104">
              <w:rPr>
                <w:webHidden/>
              </w:rPr>
              <w:fldChar w:fldCharType="begin"/>
            </w:r>
            <w:r w:rsidR="00593104">
              <w:rPr>
                <w:webHidden/>
              </w:rPr>
              <w:instrText xml:space="preserve"> PAGEREF _Toc67923905 \h </w:instrText>
            </w:r>
            <w:r w:rsidR="00593104">
              <w:rPr>
                <w:webHidden/>
              </w:rPr>
            </w:r>
            <w:r w:rsidR="00593104">
              <w:rPr>
                <w:webHidden/>
              </w:rPr>
              <w:fldChar w:fldCharType="separate"/>
            </w:r>
            <w:r w:rsidR="00593104">
              <w:rPr>
                <w:webHidden/>
              </w:rPr>
              <w:t>4</w:t>
            </w:r>
            <w:r w:rsidR="00593104">
              <w:rPr>
                <w:webHidden/>
              </w:rPr>
              <w:fldChar w:fldCharType="end"/>
            </w:r>
          </w:hyperlink>
        </w:p>
        <w:p w14:paraId="67F70B2F" w14:textId="25F48D04" w:rsidR="00593104" w:rsidRPr="005A0743" w:rsidRDefault="001708F5">
          <w:pPr>
            <w:pStyle w:val="TOC2"/>
            <w:tabs>
              <w:tab w:val="right" w:leader="dot" w:pos="9350"/>
            </w:tabs>
            <w:rPr>
              <w:rFonts w:asciiTheme="minorHAnsi" w:eastAsiaTheme="minorEastAsia" w:hAnsiTheme="minorHAnsi"/>
              <w:b w:val="0"/>
            </w:rPr>
          </w:pPr>
          <w:hyperlink w:anchor="_Toc67923906" w:history="1">
            <w:r w:rsidR="00593104" w:rsidRPr="005A0743">
              <w:rPr>
                <w:rStyle w:val="Hyperlink"/>
                <w:rFonts w:asciiTheme="minorHAnsi" w:hAnsiTheme="minorHAnsi"/>
              </w:rPr>
              <w:t>Firespots</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06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4</w:t>
            </w:r>
            <w:r w:rsidR="00593104" w:rsidRPr="005A0743">
              <w:rPr>
                <w:rFonts w:asciiTheme="minorHAnsi" w:hAnsiTheme="minorHAnsi"/>
                <w:webHidden/>
              </w:rPr>
              <w:fldChar w:fldCharType="end"/>
            </w:r>
          </w:hyperlink>
        </w:p>
        <w:p w14:paraId="0B74E99C" w14:textId="045E044F" w:rsidR="00593104" w:rsidRPr="005A0743" w:rsidRDefault="001708F5">
          <w:pPr>
            <w:pStyle w:val="TOC3"/>
            <w:tabs>
              <w:tab w:val="right" w:leader="dot" w:pos="9350"/>
            </w:tabs>
            <w:rPr>
              <w:rFonts w:asciiTheme="minorHAnsi" w:eastAsiaTheme="minorEastAsia" w:hAnsiTheme="minorHAnsi"/>
              <w:sz w:val="22"/>
              <w:szCs w:val="22"/>
            </w:rPr>
          </w:pPr>
          <w:hyperlink w:anchor="_Toc67923907" w:history="1">
            <w:r w:rsidR="00593104" w:rsidRPr="005A0743">
              <w:rPr>
                <w:rStyle w:val="Hyperlink"/>
                <w:rFonts w:asciiTheme="minorHAnsi" w:hAnsiTheme="minorHAnsi"/>
              </w:rPr>
              <w:t>Firespots Dataset</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07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4</w:t>
            </w:r>
            <w:r w:rsidR="00593104" w:rsidRPr="005A0743">
              <w:rPr>
                <w:rFonts w:asciiTheme="minorHAnsi" w:hAnsiTheme="minorHAnsi"/>
                <w:webHidden/>
              </w:rPr>
              <w:fldChar w:fldCharType="end"/>
            </w:r>
          </w:hyperlink>
        </w:p>
        <w:p w14:paraId="1F32CFDA" w14:textId="3FAAF96C" w:rsidR="00593104" w:rsidRPr="005A0743" w:rsidRDefault="001708F5">
          <w:pPr>
            <w:pStyle w:val="TOC2"/>
            <w:tabs>
              <w:tab w:val="right" w:leader="dot" w:pos="9350"/>
            </w:tabs>
            <w:rPr>
              <w:rFonts w:asciiTheme="minorHAnsi" w:eastAsiaTheme="minorEastAsia" w:hAnsiTheme="minorHAnsi"/>
              <w:b w:val="0"/>
            </w:rPr>
          </w:pPr>
          <w:hyperlink w:anchor="_Toc67923908" w:history="1">
            <w:r w:rsidR="00593104" w:rsidRPr="005A0743">
              <w:rPr>
                <w:rStyle w:val="Hyperlink"/>
                <w:rFonts w:asciiTheme="minorHAnsi" w:hAnsiTheme="minorHAnsi"/>
              </w:rPr>
              <w:t>Deforestation</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08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4</w:t>
            </w:r>
            <w:r w:rsidR="00593104" w:rsidRPr="005A0743">
              <w:rPr>
                <w:rFonts w:asciiTheme="minorHAnsi" w:hAnsiTheme="minorHAnsi"/>
                <w:webHidden/>
              </w:rPr>
              <w:fldChar w:fldCharType="end"/>
            </w:r>
          </w:hyperlink>
        </w:p>
        <w:p w14:paraId="7B5CB14A" w14:textId="4E469333" w:rsidR="00593104" w:rsidRPr="005A0743" w:rsidRDefault="001708F5">
          <w:pPr>
            <w:pStyle w:val="TOC2"/>
            <w:tabs>
              <w:tab w:val="right" w:leader="dot" w:pos="9350"/>
            </w:tabs>
            <w:rPr>
              <w:rFonts w:asciiTheme="minorHAnsi" w:eastAsiaTheme="minorEastAsia" w:hAnsiTheme="minorHAnsi"/>
              <w:b w:val="0"/>
            </w:rPr>
          </w:pPr>
          <w:hyperlink w:anchor="_Toc67923909" w:history="1">
            <w:r w:rsidR="00593104" w:rsidRPr="005A0743">
              <w:rPr>
                <w:rStyle w:val="Hyperlink"/>
                <w:rFonts w:asciiTheme="minorHAnsi" w:hAnsiTheme="minorHAnsi"/>
              </w:rPr>
              <w:t>Weather</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09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5</w:t>
            </w:r>
            <w:r w:rsidR="00593104" w:rsidRPr="005A0743">
              <w:rPr>
                <w:rFonts w:asciiTheme="minorHAnsi" w:hAnsiTheme="minorHAnsi"/>
                <w:webHidden/>
              </w:rPr>
              <w:fldChar w:fldCharType="end"/>
            </w:r>
          </w:hyperlink>
        </w:p>
        <w:p w14:paraId="2E0A4E95" w14:textId="6D3EE84C" w:rsidR="00593104" w:rsidRPr="005A0743" w:rsidRDefault="001708F5">
          <w:pPr>
            <w:pStyle w:val="TOC3"/>
            <w:tabs>
              <w:tab w:val="right" w:leader="dot" w:pos="9350"/>
            </w:tabs>
            <w:rPr>
              <w:rFonts w:asciiTheme="minorHAnsi" w:eastAsiaTheme="minorEastAsia" w:hAnsiTheme="minorHAnsi"/>
              <w:sz w:val="22"/>
              <w:szCs w:val="22"/>
            </w:rPr>
          </w:pPr>
          <w:hyperlink w:anchor="_Toc67923910" w:history="1">
            <w:r w:rsidR="00593104" w:rsidRPr="005A0743">
              <w:rPr>
                <w:rStyle w:val="Hyperlink"/>
                <w:rFonts w:asciiTheme="minorHAnsi" w:hAnsiTheme="minorHAnsi"/>
              </w:rPr>
              <w:t>Weather Dataset</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0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5</w:t>
            </w:r>
            <w:r w:rsidR="00593104" w:rsidRPr="005A0743">
              <w:rPr>
                <w:rFonts w:asciiTheme="minorHAnsi" w:hAnsiTheme="minorHAnsi"/>
                <w:webHidden/>
              </w:rPr>
              <w:fldChar w:fldCharType="end"/>
            </w:r>
          </w:hyperlink>
        </w:p>
        <w:p w14:paraId="5C7576C7" w14:textId="3441D788" w:rsidR="00593104" w:rsidRPr="005A0743" w:rsidRDefault="001708F5">
          <w:pPr>
            <w:pStyle w:val="TOC1"/>
            <w:rPr>
              <w:rFonts w:eastAsiaTheme="minorEastAsia"/>
              <w:b w:val="0"/>
              <w:i w:val="0"/>
              <w:sz w:val="22"/>
              <w:szCs w:val="22"/>
            </w:rPr>
          </w:pPr>
          <w:hyperlink w:anchor="_Toc67923911" w:history="1">
            <w:r w:rsidR="00593104" w:rsidRPr="00B10998">
              <w:rPr>
                <w:rStyle w:val="Hyperlink"/>
              </w:rPr>
              <w:t>Data Cleaning, Transformation, Architecture</w:t>
            </w:r>
            <w:r w:rsidR="00593104">
              <w:rPr>
                <w:webHidden/>
              </w:rPr>
              <w:tab/>
            </w:r>
            <w:r w:rsidR="00593104">
              <w:rPr>
                <w:webHidden/>
              </w:rPr>
              <w:fldChar w:fldCharType="begin"/>
            </w:r>
            <w:r w:rsidR="00593104">
              <w:rPr>
                <w:webHidden/>
              </w:rPr>
              <w:instrText xml:space="preserve"> PAGEREF _Toc67923911 \h </w:instrText>
            </w:r>
            <w:r w:rsidR="00593104">
              <w:rPr>
                <w:webHidden/>
              </w:rPr>
            </w:r>
            <w:r w:rsidR="00593104">
              <w:rPr>
                <w:webHidden/>
              </w:rPr>
              <w:fldChar w:fldCharType="separate"/>
            </w:r>
            <w:r w:rsidR="00593104">
              <w:rPr>
                <w:webHidden/>
              </w:rPr>
              <w:t>6</w:t>
            </w:r>
            <w:r w:rsidR="00593104">
              <w:rPr>
                <w:webHidden/>
              </w:rPr>
              <w:fldChar w:fldCharType="end"/>
            </w:r>
          </w:hyperlink>
        </w:p>
        <w:p w14:paraId="215AA987" w14:textId="6E276AAD" w:rsidR="00593104" w:rsidRPr="005A0743" w:rsidRDefault="001708F5">
          <w:pPr>
            <w:pStyle w:val="TOC3"/>
            <w:tabs>
              <w:tab w:val="right" w:leader="dot" w:pos="9350"/>
            </w:tabs>
            <w:rPr>
              <w:rFonts w:asciiTheme="minorHAnsi" w:eastAsiaTheme="minorEastAsia" w:hAnsiTheme="minorHAnsi"/>
              <w:sz w:val="22"/>
              <w:szCs w:val="22"/>
            </w:rPr>
          </w:pPr>
          <w:hyperlink w:anchor="_Toc67923912" w:history="1">
            <w:r w:rsidR="00593104" w:rsidRPr="005A0743">
              <w:rPr>
                <w:rStyle w:val="Hyperlink"/>
                <w:rFonts w:asciiTheme="minorHAnsi" w:hAnsiTheme="minorHAnsi"/>
              </w:rPr>
              <w:t>Original BrazilWeather Dataframe</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2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6</w:t>
            </w:r>
            <w:r w:rsidR="00593104" w:rsidRPr="005A0743">
              <w:rPr>
                <w:rFonts w:asciiTheme="minorHAnsi" w:hAnsiTheme="minorHAnsi"/>
                <w:webHidden/>
              </w:rPr>
              <w:fldChar w:fldCharType="end"/>
            </w:r>
          </w:hyperlink>
        </w:p>
        <w:p w14:paraId="2E2675D6" w14:textId="6ADCACDE" w:rsidR="00593104" w:rsidRPr="005A0743" w:rsidRDefault="001708F5">
          <w:pPr>
            <w:pStyle w:val="TOC3"/>
            <w:tabs>
              <w:tab w:val="right" w:leader="dot" w:pos="9350"/>
            </w:tabs>
            <w:rPr>
              <w:rFonts w:asciiTheme="minorHAnsi" w:eastAsiaTheme="minorEastAsia" w:hAnsiTheme="minorHAnsi"/>
              <w:sz w:val="22"/>
              <w:szCs w:val="22"/>
            </w:rPr>
          </w:pPr>
          <w:hyperlink w:anchor="_Toc67923913" w:history="1">
            <w:r w:rsidR="00593104" w:rsidRPr="005A0743">
              <w:rPr>
                <w:rStyle w:val="Hyperlink"/>
                <w:rFonts w:asciiTheme="minorHAnsi" w:hAnsiTheme="minorHAnsi"/>
              </w:rPr>
              <w:t>Cleaned BrazilWeather</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3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7</w:t>
            </w:r>
            <w:r w:rsidR="00593104" w:rsidRPr="005A0743">
              <w:rPr>
                <w:rFonts w:asciiTheme="minorHAnsi" w:hAnsiTheme="minorHAnsi"/>
                <w:webHidden/>
              </w:rPr>
              <w:fldChar w:fldCharType="end"/>
            </w:r>
          </w:hyperlink>
        </w:p>
        <w:p w14:paraId="14836BC3" w14:textId="791D6D47" w:rsidR="00593104" w:rsidRPr="005A0743" w:rsidRDefault="001708F5">
          <w:pPr>
            <w:pStyle w:val="TOC3"/>
            <w:tabs>
              <w:tab w:val="right" w:leader="dot" w:pos="9350"/>
            </w:tabs>
            <w:rPr>
              <w:rFonts w:asciiTheme="minorHAnsi" w:eastAsiaTheme="minorEastAsia" w:hAnsiTheme="minorHAnsi"/>
              <w:sz w:val="22"/>
              <w:szCs w:val="22"/>
            </w:rPr>
          </w:pPr>
          <w:hyperlink w:anchor="_Toc67923914" w:history="1">
            <w:r w:rsidR="00593104" w:rsidRPr="005A0743">
              <w:rPr>
                <w:rStyle w:val="Hyperlink"/>
                <w:rFonts w:asciiTheme="minorHAnsi" w:hAnsiTheme="minorHAnsi"/>
              </w:rPr>
              <w:t>monthlySummary Table</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4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9</w:t>
            </w:r>
            <w:r w:rsidR="00593104" w:rsidRPr="005A0743">
              <w:rPr>
                <w:rFonts w:asciiTheme="minorHAnsi" w:hAnsiTheme="minorHAnsi"/>
                <w:webHidden/>
              </w:rPr>
              <w:fldChar w:fldCharType="end"/>
            </w:r>
          </w:hyperlink>
        </w:p>
        <w:p w14:paraId="10C9C33A" w14:textId="4C5CC4EC" w:rsidR="00593104" w:rsidRPr="005A0743" w:rsidRDefault="001708F5">
          <w:pPr>
            <w:pStyle w:val="TOC3"/>
            <w:tabs>
              <w:tab w:val="right" w:leader="dot" w:pos="9350"/>
            </w:tabs>
            <w:rPr>
              <w:rFonts w:asciiTheme="minorHAnsi" w:eastAsiaTheme="minorEastAsia" w:hAnsiTheme="minorHAnsi"/>
              <w:sz w:val="22"/>
              <w:szCs w:val="22"/>
            </w:rPr>
          </w:pPr>
          <w:hyperlink w:anchor="_Toc67923915" w:history="1">
            <w:r w:rsidR="00593104" w:rsidRPr="005A0743">
              <w:rPr>
                <w:rStyle w:val="Hyperlink"/>
                <w:rFonts w:asciiTheme="minorHAnsi" w:hAnsiTheme="minorHAnsi"/>
              </w:rPr>
              <w:t>Variable Definitions</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5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11</w:t>
            </w:r>
            <w:r w:rsidR="00593104" w:rsidRPr="005A0743">
              <w:rPr>
                <w:rFonts w:asciiTheme="minorHAnsi" w:hAnsiTheme="minorHAnsi"/>
                <w:webHidden/>
              </w:rPr>
              <w:fldChar w:fldCharType="end"/>
            </w:r>
          </w:hyperlink>
        </w:p>
        <w:p w14:paraId="27534211" w14:textId="217B09E3" w:rsidR="00593104" w:rsidRPr="005A0743" w:rsidRDefault="001708F5">
          <w:pPr>
            <w:pStyle w:val="TOC1"/>
            <w:rPr>
              <w:rFonts w:eastAsiaTheme="minorEastAsia"/>
              <w:b w:val="0"/>
              <w:i w:val="0"/>
              <w:sz w:val="22"/>
              <w:szCs w:val="22"/>
            </w:rPr>
          </w:pPr>
          <w:hyperlink w:anchor="_Toc67923916" w:history="1">
            <w:r w:rsidR="00593104" w:rsidRPr="00B10998">
              <w:rPr>
                <w:rStyle w:val="Hyperlink"/>
              </w:rPr>
              <w:t>Analysis</w:t>
            </w:r>
            <w:r w:rsidR="00593104">
              <w:rPr>
                <w:webHidden/>
              </w:rPr>
              <w:tab/>
            </w:r>
            <w:r w:rsidR="00593104">
              <w:rPr>
                <w:webHidden/>
              </w:rPr>
              <w:fldChar w:fldCharType="begin"/>
            </w:r>
            <w:r w:rsidR="00593104">
              <w:rPr>
                <w:webHidden/>
              </w:rPr>
              <w:instrText xml:space="preserve"> PAGEREF _Toc67923916 \h </w:instrText>
            </w:r>
            <w:r w:rsidR="00593104">
              <w:rPr>
                <w:webHidden/>
              </w:rPr>
            </w:r>
            <w:r w:rsidR="00593104">
              <w:rPr>
                <w:webHidden/>
              </w:rPr>
              <w:fldChar w:fldCharType="separate"/>
            </w:r>
            <w:r w:rsidR="00593104">
              <w:rPr>
                <w:webHidden/>
              </w:rPr>
              <w:t>14</w:t>
            </w:r>
            <w:r w:rsidR="00593104">
              <w:rPr>
                <w:webHidden/>
              </w:rPr>
              <w:fldChar w:fldCharType="end"/>
            </w:r>
          </w:hyperlink>
        </w:p>
        <w:p w14:paraId="401A5048" w14:textId="41A77F24" w:rsidR="00593104" w:rsidRPr="005A0743" w:rsidRDefault="001708F5">
          <w:pPr>
            <w:pStyle w:val="TOC1"/>
            <w:rPr>
              <w:rFonts w:eastAsiaTheme="minorEastAsia"/>
              <w:b w:val="0"/>
              <w:i w:val="0"/>
              <w:sz w:val="22"/>
              <w:szCs w:val="22"/>
            </w:rPr>
          </w:pPr>
          <w:hyperlink w:anchor="_Toc67923917" w:history="1">
            <w:r w:rsidR="00593104" w:rsidRPr="00B10998">
              <w:rPr>
                <w:rStyle w:val="Hyperlink"/>
              </w:rPr>
              <w:t>Descriptive Statistics</w:t>
            </w:r>
            <w:r w:rsidR="00593104">
              <w:rPr>
                <w:webHidden/>
              </w:rPr>
              <w:tab/>
            </w:r>
            <w:r w:rsidR="00593104">
              <w:rPr>
                <w:webHidden/>
              </w:rPr>
              <w:fldChar w:fldCharType="begin"/>
            </w:r>
            <w:r w:rsidR="00593104">
              <w:rPr>
                <w:webHidden/>
              </w:rPr>
              <w:instrText xml:space="preserve"> PAGEREF _Toc67923917 \h </w:instrText>
            </w:r>
            <w:r w:rsidR="00593104">
              <w:rPr>
                <w:webHidden/>
              </w:rPr>
            </w:r>
            <w:r w:rsidR="00593104">
              <w:rPr>
                <w:webHidden/>
              </w:rPr>
              <w:fldChar w:fldCharType="separate"/>
            </w:r>
            <w:r w:rsidR="00593104">
              <w:rPr>
                <w:webHidden/>
              </w:rPr>
              <w:t>14</w:t>
            </w:r>
            <w:r w:rsidR="00593104">
              <w:rPr>
                <w:webHidden/>
              </w:rPr>
              <w:fldChar w:fldCharType="end"/>
            </w:r>
          </w:hyperlink>
        </w:p>
        <w:p w14:paraId="4C86A648" w14:textId="2113BCD9" w:rsidR="00593104" w:rsidRPr="005A0743" w:rsidRDefault="001708F5">
          <w:pPr>
            <w:pStyle w:val="TOC2"/>
            <w:tabs>
              <w:tab w:val="right" w:leader="dot" w:pos="9350"/>
            </w:tabs>
            <w:rPr>
              <w:rFonts w:asciiTheme="minorHAnsi" w:eastAsiaTheme="minorEastAsia" w:hAnsiTheme="minorHAnsi"/>
              <w:b w:val="0"/>
            </w:rPr>
          </w:pPr>
          <w:hyperlink w:anchor="_Toc67923918" w:history="1">
            <w:r w:rsidR="00593104" w:rsidRPr="005A0743">
              <w:rPr>
                <w:rStyle w:val="Hyperlink"/>
                <w:rFonts w:asciiTheme="minorHAnsi" w:hAnsiTheme="minorHAnsi"/>
              </w:rPr>
              <w:t>Cumulative Firespots and Deforestation</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18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20</w:t>
            </w:r>
            <w:r w:rsidR="00593104" w:rsidRPr="005A0743">
              <w:rPr>
                <w:rFonts w:asciiTheme="minorHAnsi" w:hAnsiTheme="minorHAnsi"/>
                <w:webHidden/>
              </w:rPr>
              <w:fldChar w:fldCharType="end"/>
            </w:r>
          </w:hyperlink>
        </w:p>
        <w:p w14:paraId="64A606F9" w14:textId="3E569260" w:rsidR="00593104" w:rsidRPr="005A0743" w:rsidRDefault="001708F5">
          <w:pPr>
            <w:pStyle w:val="TOC1"/>
            <w:rPr>
              <w:rFonts w:eastAsiaTheme="minorEastAsia"/>
              <w:b w:val="0"/>
              <w:i w:val="0"/>
              <w:sz w:val="22"/>
              <w:szCs w:val="22"/>
            </w:rPr>
          </w:pPr>
          <w:hyperlink w:anchor="_Toc67923919" w:history="1">
            <w:r w:rsidR="00593104" w:rsidRPr="00B10998">
              <w:rPr>
                <w:rStyle w:val="Hyperlink"/>
              </w:rPr>
              <w:t>Modeling</w:t>
            </w:r>
            <w:r w:rsidR="00593104">
              <w:rPr>
                <w:webHidden/>
              </w:rPr>
              <w:tab/>
            </w:r>
            <w:r w:rsidR="00593104">
              <w:rPr>
                <w:webHidden/>
              </w:rPr>
              <w:fldChar w:fldCharType="begin"/>
            </w:r>
            <w:r w:rsidR="00593104">
              <w:rPr>
                <w:webHidden/>
              </w:rPr>
              <w:instrText xml:space="preserve"> PAGEREF _Toc67923919 \h </w:instrText>
            </w:r>
            <w:r w:rsidR="00593104">
              <w:rPr>
                <w:webHidden/>
              </w:rPr>
            </w:r>
            <w:r w:rsidR="00593104">
              <w:rPr>
                <w:webHidden/>
              </w:rPr>
              <w:fldChar w:fldCharType="separate"/>
            </w:r>
            <w:r w:rsidR="00593104">
              <w:rPr>
                <w:webHidden/>
              </w:rPr>
              <w:t>22</w:t>
            </w:r>
            <w:r w:rsidR="00593104">
              <w:rPr>
                <w:webHidden/>
              </w:rPr>
              <w:fldChar w:fldCharType="end"/>
            </w:r>
          </w:hyperlink>
        </w:p>
        <w:p w14:paraId="50667119" w14:textId="0B519AA7" w:rsidR="00593104" w:rsidRPr="005A0743" w:rsidRDefault="001708F5">
          <w:pPr>
            <w:pStyle w:val="TOC3"/>
            <w:tabs>
              <w:tab w:val="right" w:leader="dot" w:pos="9350"/>
            </w:tabs>
            <w:rPr>
              <w:rFonts w:asciiTheme="minorHAnsi" w:eastAsiaTheme="minorEastAsia" w:hAnsiTheme="minorHAnsi"/>
              <w:sz w:val="22"/>
              <w:szCs w:val="22"/>
            </w:rPr>
          </w:pPr>
          <w:hyperlink w:anchor="_Toc67923920" w:history="1">
            <w:r w:rsidR="00593104" w:rsidRPr="005A0743">
              <w:rPr>
                <w:rStyle w:val="Hyperlink"/>
                <w:rFonts w:asciiTheme="minorHAnsi" w:hAnsiTheme="minorHAnsi"/>
              </w:rPr>
              <w:t>Significance Testing for Temperature Change within Stations</w:t>
            </w:r>
            <w:r w:rsidR="00593104" w:rsidRPr="005A0743">
              <w:rPr>
                <w:rFonts w:asciiTheme="minorHAnsi" w:hAnsiTheme="minorHAnsi"/>
                <w:webHidden/>
              </w:rPr>
              <w:tab/>
            </w:r>
            <w:r w:rsidR="00593104" w:rsidRPr="005A0743">
              <w:rPr>
                <w:rFonts w:asciiTheme="minorHAnsi" w:hAnsiTheme="minorHAnsi"/>
                <w:webHidden/>
              </w:rPr>
              <w:fldChar w:fldCharType="begin"/>
            </w:r>
            <w:r w:rsidR="00593104" w:rsidRPr="005A0743">
              <w:rPr>
                <w:rFonts w:asciiTheme="minorHAnsi" w:hAnsiTheme="minorHAnsi"/>
                <w:webHidden/>
              </w:rPr>
              <w:instrText xml:space="preserve"> PAGEREF _Toc67923920 \h </w:instrText>
            </w:r>
            <w:r w:rsidR="00593104" w:rsidRPr="005A0743">
              <w:rPr>
                <w:rFonts w:asciiTheme="minorHAnsi" w:hAnsiTheme="minorHAnsi"/>
                <w:webHidden/>
              </w:rPr>
            </w:r>
            <w:r w:rsidR="00593104" w:rsidRPr="005A0743">
              <w:rPr>
                <w:rFonts w:asciiTheme="minorHAnsi" w:hAnsiTheme="minorHAnsi"/>
                <w:webHidden/>
              </w:rPr>
              <w:fldChar w:fldCharType="separate"/>
            </w:r>
            <w:r w:rsidR="00593104" w:rsidRPr="005A0743">
              <w:rPr>
                <w:rFonts w:asciiTheme="minorHAnsi" w:hAnsiTheme="minorHAnsi"/>
                <w:webHidden/>
              </w:rPr>
              <w:t>29</w:t>
            </w:r>
            <w:r w:rsidR="00593104" w:rsidRPr="005A0743">
              <w:rPr>
                <w:rFonts w:asciiTheme="minorHAnsi" w:hAnsiTheme="minorHAnsi"/>
                <w:webHidden/>
              </w:rPr>
              <w:fldChar w:fldCharType="end"/>
            </w:r>
          </w:hyperlink>
        </w:p>
        <w:p w14:paraId="050DA27A" w14:textId="67BE9455" w:rsidR="00593104" w:rsidRPr="005A0743" w:rsidRDefault="001708F5">
          <w:pPr>
            <w:pStyle w:val="TOC1"/>
            <w:rPr>
              <w:rFonts w:eastAsiaTheme="minorEastAsia"/>
              <w:b w:val="0"/>
              <w:i w:val="0"/>
              <w:sz w:val="22"/>
              <w:szCs w:val="22"/>
            </w:rPr>
          </w:pPr>
          <w:hyperlink w:anchor="_Toc67923921" w:history="1">
            <w:r w:rsidR="00593104" w:rsidRPr="00B10998">
              <w:rPr>
                <w:rStyle w:val="Hyperlink"/>
              </w:rPr>
              <w:t>Interpretation</w:t>
            </w:r>
            <w:r w:rsidR="00593104">
              <w:rPr>
                <w:webHidden/>
              </w:rPr>
              <w:tab/>
            </w:r>
            <w:r w:rsidR="00593104">
              <w:rPr>
                <w:webHidden/>
              </w:rPr>
              <w:fldChar w:fldCharType="begin"/>
            </w:r>
            <w:r w:rsidR="00593104">
              <w:rPr>
                <w:webHidden/>
              </w:rPr>
              <w:instrText xml:space="preserve"> PAGEREF _Toc67923921 \h </w:instrText>
            </w:r>
            <w:r w:rsidR="00593104">
              <w:rPr>
                <w:webHidden/>
              </w:rPr>
            </w:r>
            <w:r w:rsidR="00593104">
              <w:rPr>
                <w:webHidden/>
              </w:rPr>
              <w:fldChar w:fldCharType="separate"/>
            </w:r>
            <w:r w:rsidR="00593104">
              <w:rPr>
                <w:webHidden/>
              </w:rPr>
              <w:t>32</w:t>
            </w:r>
            <w:r w:rsidR="00593104">
              <w:rPr>
                <w:webHidden/>
              </w:rPr>
              <w:fldChar w:fldCharType="end"/>
            </w:r>
          </w:hyperlink>
        </w:p>
        <w:p w14:paraId="771EE65A" w14:textId="70ACB200" w:rsidR="00593104" w:rsidRPr="005A0743" w:rsidRDefault="001708F5">
          <w:pPr>
            <w:pStyle w:val="TOC1"/>
            <w:rPr>
              <w:rFonts w:eastAsiaTheme="minorEastAsia"/>
              <w:b w:val="0"/>
              <w:i w:val="0"/>
              <w:sz w:val="22"/>
              <w:szCs w:val="22"/>
            </w:rPr>
          </w:pPr>
          <w:hyperlink w:anchor="_Toc67923922" w:history="1">
            <w:r w:rsidR="00593104" w:rsidRPr="00B10998">
              <w:rPr>
                <w:rStyle w:val="Hyperlink"/>
              </w:rPr>
              <w:t>Summary Assessment, Actionable Steps</w:t>
            </w:r>
            <w:r w:rsidR="00593104">
              <w:rPr>
                <w:webHidden/>
              </w:rPr>
              <w:tab/>
            </w:r>
            <w:r w:rsidR="00593104">
              <w:rPr>
                <w:webHidden/>
              </w:rPr>
              <w:fldChar w:fldCharType="begin"/>
            </w:r>
            <w:r w:rsidR="00593104">
              <w:rPr>
                <w:webHidden/>
              </w:rPr>
              <w:instrText xml:space="preserve"> PAGEREF _Toc67923922 \h </w:instrText>
            </w:r>
            <w:r w:rsidR="00593104">
              <w:rPr>
                <w:webHidden/>
              </w:rPr>
            </w:r>
            <w:r w:rsidR="00593104">
              <w:rPr>
                <w:webHidden/>
              </w:rPr>
              <w:fldChar w:fldCharType="separate"/>
            </w:r>
            <w:r w:rsidR="00593104">
              <w:rPr>
                <w:webHidden/>
              </w:rPr>
              <w:t>33</w:t>
            </w:r>
            <w:r w:rsidR="00593104">
              <w:rPr>
                <w:webHidden/>
              </w:rPr>
              <w:fldChar w:fldCharType="end"/>
            </w:r>
          </w:hyperlink>
        </w:p>
        <w:p w14:paraId="77780832" w14:textId="039B2233" w:rsidR="00593104" w:rsidRPr="005A0743" w:rsidRDefault="001708F5">
          <w:pPr>
            <w:pStyle w:val="TOC1"/>
            <w:rPr>
              <w:rFonts w:eastAsiaTheme="minorEastAsia"/>
              <w:b w:val="0"/>
              <w:i w:val="0"/>
              <w:sz w:val="22"/>
              <w:szCs w:val="22"/>
            </w:rPr>
          </w:pPr>
          <w:hyperlink w:anchor="_Toc67923923" w:history="1">
            <w:r w:rsidR="00593104" w:rsidRPr="00B10998">
              <w:rPr>
                <w:rStyle w:val="Hyperlink"/>
              </w:rPr>
              <w:t>References</w:t>
            </w:r>
            <w:r w:rsidR="00593104">
              <w:rPr>
                <w:webHidden/>
              </w:rPr>
              <w:tab/>
            </w:r>
            <w:r w:rsidR="00593104">
              <w:rPr>
                <w:webHidden/>
              </w:rPr>
              <w:fldChar w:fldCharType="begin"/>
            </w:r>
            <w:r w:rsidR="00593104">
              <w:rPr>
                <w:webHidden/>
              </w:rPr>
              <w:instrText xml:space="preserve"> PAGEREF _Toc67923923 \h </w:instrText>
            </w:r>
            <w:r w:rsidR="00593104">
              <w:rPr>
                <w:webHidden/>
              </w:rPr>
            </w:r>
            <w:r w:rsidR="00593104">
              <w:rPr>
                <w:webHidden/>
              </w:rPr>
              <w:fldChar w:fldCharType="separate"/>
            </w:r>
            <w:r w:rsidR="00593104">
              <w:rPr>
                <w:webHidden/>
              </w:rPr>
              <w:t>34</w:t>
            </w:r>
            <w:r w:rsidR="00593104">
              <w:rPr>
                <w:webHidden/>
              </w:rPr>
              <w:fldChar w:fldCharType="end"/>
            </w:r>
          </w:hyperlink>
        </w:p>
        <w:p w14:paraId="52DF6FF5" w14:textId="38BD6325" w:rsidR="00593104" w:rsidRPr="005A0743" w:rsidRDefault="001708F5">
          <w:pPr>
            <w:pStyle w:val="TOC1"/>
            <w:rPr>
              <w:rFonts w:eastAsiaTheme="minorEastAsia"/>
              <w:b w:val="0"/>
              <w:i w:val="0"/>
              <w:sz w:val="22"/>
              <w:szCs w:val="22"/>
            </w:rPr>
          </w:pPr>
          <w:hyperlink w:anchor="_Toc67923924" w:history="1">
            <w:r w:rsidR="00593104" w:rsidRPr="00B10998">
              <w:rPr>
                <w:rStyle w:val="Hyperlink"/>
              </w:rPr>
              <w:t>Code</w:t>
            </w:r>
            <w:r w:rsidR="00593104">
              <w:rPr>
                <w:webHidden/>
              </w:rPr>
              <w:tab/>
            </w:r>
            <w:r w:rsidR="00593104">
              <w:rPr>
                <w:webHidden/>
              </w:rPr>
              <w:fldChar w:fldCharType="begin"/>
            </w:r>
            <w:r w:rsidR="00593104">
              <w:rPr>
                <w:webHidden/>
              </w:rPr>
              <w:instrText xml:space="preserve"> PAGEREF _Toc67923924 \h </w:instrText>
            </w:r>
            <w:r w:rsidR="00593104">
              <w:rPr>
                <w:webHidden/>
              </w:rPr>
            </w:r>
            <w:r w:rsidR="00593104">
              <w:rPr>
                <w:webHidden/>
              </w:rPr>
              <w:fldChar w:fldCharType="separate"/>
            </w:r>
            <w:r w:rsidR="00593104">
              <w:rPr>
                <w:webHidden/>
              </w:rPr>
              <w:t>35</w:t>
            </w:r>
            <w:r w:rsidR="00593104">
              <w:rPr>
                <w:webHidden/>
              </w:rPr>
              <w:fldChar w:fldCharType="end"/>
            </w:r>
          </w:hyperlink>
        </w:p>
        <w:p w14:paraId="59637D26" w14:textId="60D6E557" w:rsidR="004525D7" w:rsidRPr="005A0743" w:rsidRDefault="004525D7">
          <w:pPr>
            <w:rPr>
              <w:rFonts w:asciiTheme="minorHAnsi" w:hAnsiTheme="minorHAnsi" w:cstheme="minorHAnsi"/>
            </w:rPr>
          </w:pPr>
          <w:r w:rsidRPr="005A0743">
            <w:rPr>
              <w:rFonts w:asciiTheme="minorHAnsi" w:hAnsiTheme="minorHAnsi" w:cstheme="minorHAnsi"/>
              <w:b/>
            </w:rPr>
            <w:fldChar w:fldCharType="end"/>
          </w:r>
        </w:p>
      </w:sdtContent>
    </w:sdt>
    <w:p w14:paraId="19BEC197" w14:textId="26A3EBB7" w:rsidR="004525D7" w:rsidRPr="004E251A" w:rsidRDefault="004525D7">
      <w:pPr>
        <w:rPr>
          <w:rFonts w:asciiTheme="minorHAnsi" w:eastAsiaTheme="majorEastAsia" w:hAnsiTheme="minorHAnsi" w:cstheme="minorBidi"/>
          <w:color w:val="2F5496" w:themeColor="accent1" w:themeShade="BF"/>
          <w:sz w:val="32"/>
          <w:szCs w:val="32"/>
        </w:rPr>
      </w:pPr>
      <w:r w:rsidRPr="5AD21D16">
        <w:rPr>
          <w:rFonts w:asciiTheme="minorHAnsi" w:hAnsiTheme="minorHAnsi" w:cstheme="minorBidi"/>
        </w:rPr>
        <w:br w:type="page"/>
      </w:r>
    </w:p>
    <w:p w14:paraId="2D0A2815" w14:textId="69AFD657" w:rsidR="008A1E5C" w:rsidRPr="004E251A" w:rsidRDefault="008A1E5C" w:rsidP="00422476">
      <w:pPr>
        <w:pStyle w:val="Heading1"/>
        <w:rPr>
          <w:rFonts w:cstheme="majorHAnsi"/>
        </w:rPr>
      </w:pPr>
      <w:bookmarkStart w:id="0" w:name="_Toc67923903"/>
      <w:r w:rsidRPr="004E251A">
        <w:rPr>
          <w:rFonts w:cstheme="majorHAnsi"/>
        </w:rPr>
        <w:t>Business Questions/Problem Statement</w:t>
      </w:r>
      <w:bookmarkEnd w:id="0"/>
    </w:p>
    <w:p w14:paraId="76901AC2" w14:textId="77777777" w:rsidR="00244CA4" w:rsidRPr="004E251A" w:rsidRDefault="00244CA4" w:rsidP="008A1E5C">
      <w:pPr>
        <w:rPr>
          <w:rFonts w:asciiTheme="minorHAnsi" w:hAnsiTheme="minorHAnsi" w:cstheme="minorHAnsi"/>
        </w:rPr>
      </w:pPr>
    </w:p>
    <w:p w14:paraId="33D98437" w14:textId="42F50D61" w:rsidR="00244CA4" w:rsidRPr="004E251A" w:rsidRDefault="008F2E5E" w:rsidP="006A5936">
      <w:pPr>
        <w:rPr>
          <w:rStyle w:val="eop"/>
          <w:rFonts w:asciiTheme="minorHAnsi" w:hAnsiTheme="minorHAnsi" w:cstheme="minorHAnsi"/>
        </w:rPr>
      </w:pPr>
      <w:r w:rsidRPr="004E251A">
        <w:rPr>
          <w:rFonts w:asciiTheme="minorHAnsi" w:hAnsiTheme="minorHAnsi" w:cstheme="minorHAnsi"/>
        </w:rPr>
        <w:t>With climate change worsening, our planet is experiencing intensifying droughts, heat waves, and s</w:t>
      </w:r>
      <w:r w:rsidR="00B84E2A" w:rsidRPr="004E251A">
        <w:rPr>
          <w:rFonts w:asciiTheme="minorHAnsi" w:hAnsiTheme="minorHAnsi" w:cstheme="minorHAnsi"/>
        </w:rPr>
        <w:t>torms.</w:t>
      </w:r>
      <w:r w:rsidRPr="004E251A">
        <w:rPr>
          <w:rFonts w:asciiTheme="minorHAnsi" w:hAnsiTheme="minorHAnsi" w:cstheme="minorHAnsi"/>
        </w:rPr>
        <w:t xml:space="preserve"> Deforestation in the </w:t>
      </w:r>
      <w:r w:rsidR="002E4690" w:rsidRPr="004E251A">
        <w:rPr>
          <w:rFonts w:asciiTheme="minorHAnsi" w:hAnsiTheme="minorHAnsi" w:cstheme="minorHAnsi"/>
        </w:rPr>
        <w:t xml:space="preserve">Brazilian </w:t>
      </w:r>
      <w:r w:rsidRPr="004E251A">
        <w:rPr>
          <w:rFonts w:asciiTheme="minorHAnsi" w:hAnsiTheme="minorHAnsi" w:cstheme="minorHAnsi"/>
        </w:rPr>
        <w:t>Amazon has been on the rise for over a decade</w:t>
      </w:r>
      <w:r w:rsidR="006A5936" w:rsidRPr="004E251A">
        <w:rPr>
          <w:rFonts w:asciiTheme="minorHAnsi" w:hAnsiTheme="minorHAnsi" w:cstheme="minorHAnsi"/>
        </w:rPr>
        <w:t xml:space="preserve"> and is </w:t>
      </w:r>
      <w:r w:rsidR="00C6712B">
        <w:rPr>
          <w:rFonts w:asciiTheme="minorHAnsi" w:hAnsiTheme="minorHAnsi" w:cstheme="minorHAnsi"/>
        </w:rPr>
        <w:t xml:space="preserve">widely considered to be </w:t>
      </w:r>
      <w:r w:rsidR="00A35C37">
        <w:rPr>
          <w:rFonts w:asciiTheme="minorHAnsi" w:hAnsiTheme="minorHAnsi" w:cstheme="minorHAnsi"/>
        </w:rPr>
        <w:t xml:space="preserve">a </w:t>
      </w:r>
      <w:r w:rsidR="00446896" w:rsidRPr="004E251A">
        <w:rPr>
          <w:rFonts w:asciiTheme="minorHAnsi" w:hAnsiTheme="minorHAnsi" w:cstheme="minorHAnsi"/>
        </w:rPr>
        <w:t>primary</w:t>
      </w:r>
      <w:r w:rsidR="006A5936" w:rsidRPr="004E251A">
        <w:rPr>
          <w:rFonts w:asciiTheme="minorHAnsi" w:hAnsiTheme="minorHAnsi" w:cstheme="minorHAnsi"/>
        </w:rPr>
        <w:t xml:space="preserve"> contributor to climate change. </w:t>
      </w:r>
      <w:r w:rsidR="00244CA4" w:rsidRPr="004E251A">
        <w:rPr>
          <w:rStyle w:val="normaltextrun"/>
          <w:rFonts w:asciiTheme="minorHAnsi" w:hAnsiTheme="minorHAnsi" w:cstheme="minorHAnsi"/>
        </w:rPr>
        <w:t xml:space="preserve">The goal of our project was to determine if there </w:t>
      </w:r>
      <w:r w:rsidR="007B127C">
        <w:rPr>
          <w:rStyle w:val="normaltextrun"/>
          <w:rFonts w:asciiTheme="minorHAnsi" w:hAnsiTheme="minorHAnsi" w:cstheme="minorHAnsi"/>
        </w:rPr>
        <w:t>i</w:t>
      </w:r>
      <w:r w:rsidR="00244CA4" w:rsidRPr="004E251A">
        <w:rPr>
          <w:rStyle w:val="normaltextrun"/>
          <w:rFonts w:asciiTheme="minorHAnsi" w:hAnsiTheme="minorHAnsi" w:cstheme="minorHAnsi"/>
        </w:rPr>
        <w:t>s a relationship between deforestation, </w:t>
      </w:r>
      <w:r w:rsidR="006D5BC3">
        <w:rPr>
          <w:rStyle w:val="normaltextrun"/>
          <w:rFonts w:asciiTheme="minorHAnsi" w:hAnsiTheme="minorHAnsi" w:cstheme="minorHAnsi"/>
        </w:rPr>
        <w:t>firespots</w:t>
      </w:r>
      <w:r w:rsidR="00244CA4" w:rsidRPr="004E251A">
        <w:rPr>
          <w:rStyle w:val="normaltextrun"/>
          <w:rFonts w:asciiTheme="minorHAnsi" w:hAnsiTheme="minorHAnsi" w:cstheme="minorHAnsi"/>
        </w:rPr>
        <w:t xml:space="preserve">, and weather throughout Brazil. We worked with </w:t>
      </w:r>
      <w:r w:rsidR="006A5936" w:rsidRPr="004E251A">
        <w:rPr>
          <w:rStyle w:val="normaltextrun"/>
          <w:rFonts w:asciiTheme="minorHAnsi" w:hAnsiTheme="minorHAnsi" w:cstheme="minorHAnsi"/>
        </w:rPr>
        <w:t>four</w:t>
      </w:r>
      <w:r w:rsidR="00244CA4" w:rsidRPr="004E251A">
        <w:rPr>
          <w:rStyle w:val="normaltextrun"/>
          <w:rFonts w:asciiTheme="minorHAnsi" w:hAnsiTheme="minorHAnsi" w:cstheme="minorHAnsi"/>
        </w:rPr>
        <w:t xml:space="preserve"> separate datasets to identify correlation</w:t>
      </w:r>
      <w:r w:rsidR="006A5936" w:rsidRPr="004E251A">
        <w:rPr>
          <w:rStyle w:val="normaltextrun"/>
          <w:rFonts w:asciiTheme="minorHAnsi" w:hAnsiTheme="minorHAnsi" w:cstheme="minorHAnsi"/>
        </w:rPr>
        <w:t>s</w:t>
      </w:r>
      <w:r w:rsidR="00316726" w:rsidRPr="004E251A">
        <w:rPr>
          <w:rStyle w:val="normaltextrun"/>
          <w:rFonts w:asciiTheme="minorHAnsi" w:hAnsiTheme="minorHAnsi" w:cstheme="minorHAnsi"/>
        </w:rPr>
        <w:t xml:space="preserve"> </w:t>
      </w:r>
      <w:r w:rsidR="00244CA4" w:rsidRPr="004E251A">
        <w:rPr>
          <w:rStyle w:val="normaltextrun"/>
          <w:rFonts w:asciiTheme="minorHAnsi" w:hAnsiTheme="minorHAnsi" w:cstheme="minorHAnsi"/>
        </w:rPr>
        <w:t xml:space="preserve">between the </w:t>
      </w:r>
      <w:r w:rsidR="006A5936" w:rsidRPr="004E251A">
        <w:rPr>
          <w:rStyle w:val="normaltextrun"/>
          <w:rFonts w:asciiTheme="minorHAnsi" w:hAnsiTheme="minorHAnsi" w:cstheme="minorHAnsi"/>
        </w:rPr>
        <w:t xml:space="preserve">individual </w:t>
      </w:r>
      <w:r w:rsidR="00244CA4" w:rsidRPr="004E251A">
        <w:rPr>
          <w:rStyle w:val="normaltextrun"/>
          <w:rFonts w:asciiTheme="minorHAnsi" w:hAnsiTheme="minorHAnsi" w:cstheme="minorHAnsi"/>
        </w:rPr>
        <w:t>variables</w:t>
      </w:r>
      <w:r w:rsidR="00316726" w:rsidRPr="004E251A">
        <w:rPr>
          <w:rStyle w:val="normaltextrun"/>
          <w:rFonts w:asciiTheme="minorHAnsi" w:hAnsiTheme="minorHAnsi" w:cstheme="minorHAnsi"/>
        </w:rPr>
        <w:t>, focusing on</w:t>
      </w:r>
      <w:r w:rsidR="00244CA4" w:rsidRPr="004E251A">
        <w:rPr>
          <w:rStyle w:val="normaltextrun"/>
          <w:rFonts w:asciiTheme="minorHAnsi" w:hAnsiTheme="minorHAnsi" w:cstheme="minorHAnsi"/>
        </w:rPr>
        <w:t xml:space="preserve"> exploring drivers of deforestation</w:t>
      </w:r>
      <w:r w:rsidR="00316726" w:rsidRPr="004E251A">
        <w:rPr>
          <w:rStyle w:val="normaltextrun"/>
          <w:rFonts w:asciiTheme="minorHAnsi" w:hAnsiTheme="minorHAnsi" w:cstheme="minorHAnsi"/>
        </w:rPr>
        <w:t xml:space="preserve"> and how the climate was changing. </w:t>
      </w:r>
      <w:r w:rsidR="00434475">
        <w:rPr>
          <w:rStyle w:val="eop"/>
          <w:rFonts w:asciiTheme="minorHAnsi" w:hAnsiTheme="minorHAnsi" w:cstheme="minorHAnsi"/>
        </w:rPr>
        <w:t xml:space="preserve">To better understand </w:t>
      </w:r>
      <w:r w:rsidR="004650AC">
        <w:rPr>
          <w:rStyle w:val="eop"/>
          <w:rFonts w:asciiTheme="minorHAnsi" w:hAnsiTheme="minorHAnsi" w:cstheme="minorHAnsi"/>
        </w:rPr>
        <w:t>this complicated problem</w:t>
      </w:r>
      <w:r w:rsidR="00240748" w:rsidRPr="004E251A">
        <w:rPr>
          <w:rStyle w:val="eop"/>
          <w:rFonts w:asciiTheme="minorHAnsi" w:hAnsiTheme="minorHAnsi" w:cstheme="minorHAnsi"/>
        </w:rPr>
        <w:t xml:space="preserve">, we </w:t>
      </w:r>
      <w:r w:rsidR="00A268BA" w:rsidRPr="004E251A">
        <w:rPr>
          <w:rStyle w:val="eop"/>
          <w:rFonts w:asciiTheme="minorHAnsi" w:hAnsiTheme="minorHAnsi" w:cstheme="minorHAnsi"/>
        </w:rPr>
        <w:t xml:space="preserve">challenged ourselves to answer the following </w:t>
      </w:r>
      <w:r w:rsidR="003F2E39">
        <w:rPr>
          <w:rStyle w:val="eop"/>
          <w:rFonts w:asciiTheme="minorHAnsi" w:hAnsiTheme="minorHAnsi" w:cstheme="minorHAnsi"/>
        </w:rPr>
        <w:t xml:space="preserve">business </w:t>
      </w:r>
      <w:r w:rsidR="00A268BA" w:rsidRPr="004E251A">
        <w:rPr>
          <w:rStyle w:val="eop"/>
          <w:rFonts w:asciiTheme="minorHAnsi" w:hAnsiTheme="minorHAnsi" w:cstheme="minorHAnsi"/>
        </w:rPr>
        <w:t>questions</w:t>
      </w:r>
      <w:r w:rsidR="003F2E39">
        <w:rPr>
          <w:rStyle w:val="eop"/>
          <w:rFonts w:asciiTheme="minorHAnsi" w:hAnsiTheme="minorHAnsi" w:cstheme="minorHAnsi"/>
        </w:rPr>
        <w:t>:</w:t>
      </w:r>
    </w:p>
    <w:p w14:paraId="330FD8BB" w14:textId="0814D920" w:rsidR="00244CA4" w:rsidRPr="004E251A" w:rsidRDefault="00244CA4" w:rsidP="00244CA4">
      <w:pPr>
        <w:pStyle w:val="paragraph"/>
        <w:spacing w:before="0" w:beforeAutospacing="0" w:after="0" w:afterAutospacing="0"/>
        <w:textAlignment w:val="baseline"/>
        <w:rPr>
          <w:rStyle w:val="eop"/>
          <w:rFonts w:asciiTheme="minorHAnsi" w:hAnsiTheme="minorHAnsi" w:cstheme="minorHAnsi"/>
        </w:rPr>
      </w:pPr>
    </w:p>
    <w:p w14:paraId="22DA4A83" w14:textId="7DB34D8B" w:rsidR="00935A32" w:rsidRPr="004E251A" w:rsidRDefault="00935A32" w:rsidP="008C5236">
      <w:pPr>
        <w:pStyle w:val="Heading2"/>
        <w:rPr>
          <w:rStyle w:val="eop"/>
          <w:rFonts w:cstheme="majorHAnsi"/>
        </w:rPr>
      </w:pPr>
      <w:bookmarkStart w:id="1" w:name="_Toc67923904"/>
      <w:r w:rsidRPr="004E251A">
        <w:rPr>
          <w:rStyle w:val="eop"/>
          <w:rFonts w:cstheme="majorHAnsi"/>
        </w:rPr>
        <w:t>Business Questions</w:t>
      </w:r>
      <w:bookmarkEnd w:id="1"/>
    </w:p>
    <w:p w14:paraId="589F2A9C" w14:textId="77777777" w:rsidR="00316726" w:rsidRPr="004E251A" w:rsidRDefault="00244CA4" w:rsidP="00316726">
      <w:pPr>
        <w:pStyle w:val="paragraph"/>
        <w:numPr>
          <w:ilvl w:val="0"/>
          <w:numId w:val="10"/>
        </w:numPr>
        <w:spacing w:before="0" w:beforeAutospacing="0" w:after="0" w:afterAutospacing="0"/>
        <w:textAlignment w:val="baseline"/>
        <w:rPr>
          <w:rStyle w:val="normaltextrun"/>
          <w:rFonts w:asciiTheme="minorHAnsi" w:hAnsiTheme="minorHAnsi" w:cstheme="minorHAnsi"/>
          <w:sz w:val="22"/>
          <w:szCs w:val="22"/>
        </w:rPr>
      </w:pPr>
      <w:r w:rsidRPr="004E251A">
        <w:rPr>
          <w:rStyle w:val="normaltextrun"/>
          <w:rFonts w:asciiTheme="minorHAnsi" w:hAnsiTheme="minorHAnsi" w:cstheme="minorHAnsi"/>
        </w:rPr>
        <w:t xml:space="preserve">What causes deforestation? </w:t>
      </w:r>
    </w:p>
    <w:p w14:paraId="2CA32432" w14:textId="102F3B76" w:rsidR="00244CA4" w:rsidRPr="004E251A" w:rsidRDefault="00316726" w:rsidP="00316726">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4E251A">
        <w:rPr>
          <w:rStyle w:val="normaltextrun"/>
          <w:rFonts w:asciiTheme="minorHAnsi" w:hAnsiTheme="minorHAnsi" w:cstheme="minorHAnsi"/>
        </w:rPr>
        <w:t>How</w:t>
      </w:r>
      <w:r w:rsidR="00244CA4" w:rsidRPr="004E251A">
        <w:rPr>
          <w:rStyle w:val="normaltextrun"/>
          <w:rFonts w:asciiTheme="minorHAnsi" w:hAnsiTheme="minorHAnsi" w:cstheme="minorHAnsi"/>
        </w:rPr>
        <w:t xml:space="preserve"> </w:t>
      </w:r>
      <w:r w:rsidRPr="004E251A">
        <w:rPr>
          <w:rStyle w:val="normaltextrun"/>
          <w:rFonts w:asciiTheme="minorHAnsi" w:hAnsiTheme="minorHAnsi" w:cstheme="minorHAnsi"/>
        </w:rPr>
        <w:t>has</w:t>
      </w:r>
      <w:r w:rsidR="00244CA4" w:rsidRPr="004E251A">
        <w:rPr>
          <w:rStyle w:val="normaltextrun"/>
          <w:rFonts w:asciiTheme="minorHAnsi" w:hAnsiTheme="minorHAnsi" w:cstheme="minorHAnsi"/>
        </w:rPr>
        <w:t xml:space="preserve"> </w:t>
      </w:r>
      <w:r w:rsidRPr="004E251A">
        <w:rPr>
          <w:rStyle w:val="normaltextrun"/>
          <w:rFonts w:asciiTheme="minorHAnsi" w:hAnsiTheme="minorHAnsi" w:cstheme="minorHAnsi"/>
        </w:rPr>
        <w:t>deforestation</w:t>
      </w:r>
      <w:r w:rsidR="00244CA4" w:rsidRPr="004E251A">
        <w:rPr>
          <w:rStyle w:val="normaltextrun"/>
          <w:rFonts w:asciiTheme="minorHAnsi" w:hAnsiTheme="minorHAnsi" w:cstheme="minorHAnsi"/>
        </w:rPr>
        <w:t xml:space="preserve"> </w:t>
      </w:r>
      <w:r w:rsidRPr="004E251A">
        <w:rPr>
          <w:rStyle w:val="normaltextrun"/>
          <w:rFonts w:asciiTheme="minorHAnsi" w:hAnsiTheme="minorHAnsi" w:cstheme="minorHAnsi"/>
        </w:rPr>
        <w:t>changed over the past</w:t>
      </w:r>
      <w:r w:rsidR="00244CA4" w:rsidRPr="004E251A">
        <w:rPr>
          <w:rStyle w:val="normaltextrun"/>
          <w:rFonts w:asciiTheme="minorHAnsi" w:hAnsiTheme="minorHAnsi" w:cstheme="minorHAnsi"/>
        </w:rPr>
        <w:t xml:space="preserve"> 20 years?</w:t>
      </w:r>
      <w:r w:rsidR="00244CA4" w:rsidRPr="004E251A">
        <w:rPr>
          <w:rStyle w:val="eop"/>
          <w:rFonts w:asciiTheme="minorHAnsi" w:hAnsiTheme="minorHAnsi" w:cstheme="minorHAnsi"/>
        </w:rPr>
        <w:t> </w:t>
      </w:r>
    </w:p>
    <w:p w14:paraId="54DF3F3D" w14:textId="77777777" w:rsidR="00316726" w:rsidRPr="004E251A" w:rsidRDefault="00244CA4" w:rsidP="00316726">
      <w:pPr>
        <w:pStyle w:val="paragraph"/>
        <w:numPr>
          <w:ilvl w:val="0"/>
          <w:numId w:val="10"/>
        </w:numPr>
        <w:spacing w:before="0" w:beforeAutospacing="0" w:after="0" w:afterAutospacing="0"/>
        <w:textAlignment w:val="baseline"/>
        <w:rPr>
          <w:rStyle w:val="normaltextrun"/>
          <w:rFonts w:asciiTheme="minorHAnsi" w:hAnsiTheme="minorHAnsi" w:cstheme="minorHAnsi"/>
          <w:sz w:val="22"/>
          <w:szCs w:val="22"/>
        </w:rPr>
      </w:pPr>
      <w:r w:rsidRPr="004E251A">
        <w:rPr>
          <w:rStyle w:val="normaltextrun"/>
          <w:rFonts w:asciiTheme="minorHAnsi" w:hAnsiTheme="minorHAnsi" w:cstheme="minorHAnsi"/>
        </w:rPr>
        <w:t xml:space="preserve">What causes temperature change? </w:t>
      </w:r>
    </w:p>
    <w:p w14:paraId="2B837B85" w14:textId="77777777" w:rsidR="00316726" w:rsidRPr="004E251A" w:rsidRDefault="00316726" w:rsidP="00316726">
      <w:pPr>
        <w:pStyle w:val="paragraph"/>
        <w:numPr>
          <w:ilvl w:val="0"/>
          <w:numId w:val="10"/>
        </w:numPr>
        <w:spacing w:before="0" w:beforeAutospacing="0" w:after="0" w:afterAutospacing="0"/>
        <w:textAlignment w:val="baseline"/>
        <w:rPr>
          <w:rStyle w:val="eop"/>
          <w:rFonts w:asciiTheme="minorHAnsi" w:hAnsiTheme="minorHAnsi" w:cstheme="minorHAnsi"/>
        </w:rPr>
      </w:pPr>
      <w:r w:rsidRPr="004E251A">
        <w:rPr>
          <w:rStyle w:val="normaltextrun"/>
          <w:rFonts w:asciiTheme="minorHAnsi" w:hAnsiTheme="minorHAnsi" w:cstheme="minorHAnsi"/>
        </w:rPr>
        <w:t>How has temperature changed over the past 20 years?</w:t>
      </w:r>
    </w:p>
    <w:p w14:paraId="4D57D4A0" w14:textId="5D51F07B" w:rsidR="00244CA4" w:rsidRPr="004E251A" w:rsidRDefault="00244CA4" w:rsidP="00316726">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4E251A">
        <w:rPr>
          <w:rStyle w:val="normaltextrun"/>
          <w:rFonts w:asciiTheme="minorHAnsi" w:hAnsiTheme="minorHAnsi" w:cstheme="minorHAnsi"/>
        </w:rPr>
        <w:t>Are deforestation and temperature related?</w:t>
      </w:r>
      <w:r w:rsidRPr="004E251A">
        <w:rPr>
          <w:rStyle w:val="eop"/>
          <w:rFonts w:asciiTheme="minorHAnsi" w:hAnsiTheme="minorHAnsi" w:cstheme="minorHAnsi"/>
        </w:rPr>
        <w:t> </w:t>
      </w:r>
    </w:p>
    <w:p w14:paraId="7B1D4313" w14:textId="77777777" w:rsidR="00244CA4" w:rsidRPr="004E251A" w:rsidRDefault="00244CA4" w:rsidP="00244CA4">
      <w:pPr>
        <w:pStyle w:val="paragraph"/>
        <w:spacing w:before="0" w:beforeAutospacing="0" w:after="0" w:afterAutospacing="0"/>
        <w:textAlignment w:val="baseline"/>
        <w:rPr>
          <w:rFonts w:asciiTheme="minorHAnsi" w:hAnsiTheme="minorHAnsi" w:cstheme="minorHAnsi"/>
          <w:sz w:val="22"/>
          <w:szCs w:val="22"/>
        </w:rPr>
      </w:pPr>
    </w:p>
    <w:p w14:paraId="11088140" w14:textId="115F6EF4" w:rsidR="008A1E5C" w:rsidRPr="004E251A" w:rsidRDefault="008A1E5C" w:rsidP="008A1E5C">
      <w:pPr>
        <w:rPr>
          <w:rFonts w:asciiTheme="minorHAnsi" w:hAnsiTheme="minorHAnsi" w:cstheme="minorHAnsi"/>
        </w:rPr>
      </w:pPr>
      <w:r w:rsidRPr="004E251A">
        <w:rPr>
          <w:rFonts w:asciiTheme="minorHAnsi" w:hAnsiTheme="minorHAnsi" w:cstheme="minorHAnsi"/>
        </w:rPr>
        <w:br w:type="page"/>
      </w:r>
    </w:p>
    <w:p w14:paraId="0D1F0AD4" w14:textId="790724F6" w:rsidR="00C9548E" w:rsidRPr="0083307B" w:rsidRDefault="00C9548E" w:rsidP="00422476">
      <w:pPr>
        <w:pStyle w:val="Heading1"/>
        <w:rPr>
          <w:rFonts w:cstheme="majorHAnsi"/>
        </w:rPr>
      </w:pPr>
      <w:bookmarkStart w:id="2" w:name="_Toc67923905"/>
      <w:r w:rsidRPr="0083307B">
        <w:rPr>
          <w:rFonts w:cstheme="majorHAnsi"/>
        </w:rPr>
        <w:t>Data Acquisition</w:t>
      </w:r>
      <w:bookmarkEnd w:id="2"/>
    </w:p>
    <w:p w14:paraId="609E6393" w14:textId="77777777" w:rsidR="001B46AE" w:rsidRPr="004E251A" w:rsidRDefault="001B46AE" w:rsidP="000C6098">
      <w:pPr>
        <w:pStyle w:val="NormalWeb"/>
        <w:spacing w:before="0" w:beforeAutospacing="0" w:after="0" w:afterAutospacing="0"/>
        <w:rPr>
          <w:rStyle w:val="Heading2Char"/>
          <w:rFonts w:asciiTheme="minorHAnsi" w:hAnsiTheme="minorHAnsi" w:cstheme="minorHAnsi"/>
        </w:rPr>
      </w:pPr>
    </w:p>
    <w:p w14:paraId="54106538" w14:textId="5F14ABE3" w:rsidR="000C6098" w:rsidRPr="004E251A" w:rsidRDefault="006D5BC3" w:rsidP="000C6098">
      <w:pPr>
        <w:pStyle w:val="NormalWeb"/>
        <w:spacing w:before="0" w:beforeAutospacing="0" w:after="0" w:afterAutospacing="0"/>
        <w:rPr>
          <w:rFonts w:asciiTheme="minorHAnsi" w:hAnsiTheme="minorHAnsi" w:cstheme="minorHAnsi"/>
          <w:color w:val="0E101A"/>
        </w:rPr>
      </w:pPr>
      <w:bookmarkStart w:id="3" w:name="_Toc67923906"/>
      <w:r>
        <w:rPr>
          <w:rStyle w:val="Heading2Char"/>
          <w:rFonts w:cstheme="majorHAnsi"/>
        </w:rPr>
        <w:t>Firespots</w:t>
      </w:r>
      <w:bookmarkEnd w:id="3"/>
      <w:r w:rsidR="00316726" w:rsidRPr="004E251A">
        <w:rPr>
          <w:rFonts w:asciiTheme="minorHAnsi" w:hAnsiTheme="minorHAnsi" w:cstheme="minorHAnsi"/>
          <w:color w:val="0E101A"/>
        </w:rPr>
        <w:br/>
      </w:r>
      <w:r w:rsidR="00C83765">
        <w:rPr>
          <w:rFonts w:asciiTheme="minorHAnsi" w:hAnsiTheme="minorHAnsi" w:cstheme="minorHAnsi"/>
          <w:color w:val="0E101A"/>
        </w:rPr>
        <w:t>W</w:t>
      </w:r>
      <w:r w:rsidR="000C6098" w:rsidRPr="004E251A">
        <w:rPr>
          <w:rFonts w:asciiTheme="minorHAnsi" w:hAnsiTheme="minorHAnsi" w:cstheme="minorHAnsi"/>
          <w:color w:val="0E101A"/>
        </w:rPr>
        <w:t xml:space="preserve">e collected four separate </w:t>
      </w:r>
      <w:r>
        <w:rPr>
          <w:rFonts w:asciiTheme="minorHAnsi" w:hAnsiTheme="minorHAnsi" w:cstheme="minorHAnsi"/>
          <w:color w:val="0E101A"/>
        </w:rPr>
        <w:t>dataset</w:t>
      </w:r>
      <w:r w:rsidR="000C6098" w:rsidRPr="004E251A">
        <w:rPr>
          <w:rFonts w:asciiTheme="minorHAnsi" w:hAnsiTheme="minorHAnsi" w:cstheme="minorHAnsi"/>
          <w:color w:val="0E101A"/>
        </w:rPr>
        <w:t xml:space="preserve">s to understand the relationships between deforestation, </w:t>
      </w:r>
      <w:r>
        <w:rPr>
          <w:rFonts w:asciiTheme="minorHAnsi" w:hAnsiTheme="minorHAnsi" w:cstheme="minorHAnsi"/>
          <w:color w:val="0E101A"/>
        </w:rPr>
        <w:t>firespots</w:t>
      </w:r>
      <w:r w:rsidR="000C6098" w:rsidRPr="004E251A">
        <w:rPr>
          <w:rFonts w:asciiTheme="minorHAnsi" w:hAnsiTheme="minorHAnsi" w:cstheme="minorHAnsi"/>
          <w:color w:val="0E101A"/>
        </w:rPr>
        <w:t xml:space="preserve">, and weather in Brazil. The </w:t>
      </w:r>
      <w:r>
        <w:rPr>
          <w:rFonts w:asciiTheme="minorHAnsi" w:hAnsiTheme="minorHAnsi" w:cstheme="minorHAnsi"/>
          <w:color w:val="0E101A"/>
        </w:rPr>
        <w:t>“firespot</w:t>
      </w:r>
      <w:r w:rsidR="000C6098" w:rsidRPr="004E251A">
        <w:rPr>
          <w:rFonts w:asciiTheme="minorHAnsi" w:hAnsiTheme="minorHAnsi" w:cstheme="minorHAnsi"/>
          <w:color w:val="0E101A"/>
        </w:rPr>
        <w:t>s</w:t>
      </w:r>
      <w:r>
        <w:rPr>
          <w:rFonts w:asciiTheme="minorHAnsi" w:hAnsiTheme="minorHAnsi" w:cstheme="minorHAnsi"/>
          <w:color w:val="0E101A"/>
        </w:rPr>
        <w:t>”</w:t>
      </w:r>
      <w:r w:rsidR="000C6098" w:rsidRPr="004E251A">
        <w:rPr>
          <w:rFonts w:asciiTheme="minorHAnsi" w:hAnsiTheme="minorHAnsi" w:cstheme="minorHAnsi"/>
          <w:color w:val="0E101A"/>
        </w:rPr>
        <w:t xml:space="preserve"> dataset w</w:t>
      </w:r>
      <w:r w:rsidR="00F47E4C" w:rsidRPr="004E251A">
        <w:rPr>
          <w:rFonts w:asciiTheme="minorHAnsi" w:hAnsiTheme="minorHAnsi" w:cstheme="minorHAnsi"/>
          <w:color w:val="0E101A"/>
        </w:rPr>
        <w:t>as</w:t>
      </w:r>
      <w:r w:rsidR="000C6098" w:rsidRPr="004E251A">
        <w:rPr>
          <w:rFonts w:asciiTheme="minorHAnsi" w:hAnsiTheme="minorHAnsi" w:cstheme="minorHAnsi"/>
          <w:color w:val="0E101A"/>
        </w:rPr>
        <w:t xml:space="preserve"> obtained from Kaggle. </w:t>
      </w:r>
      <w:r>
        <w:rPr>
          <w:rFonts w:asciiTheme="minorHAnsi" w:hAnsiTheme="minorHAnsi" w:cstheme="minorHAnsi"/>
          <w:color w:val="0E101A"/>
        </w:rPr>
        <w:t>This data</w:t>
      </w:r>
      <w:r w:rsidR="000C6098" w:rsidRPr="004E251A">
        <w:rPr>
          <w:rFonts w:asciiTheme="minorHAnsi" w:hAnsiTheme="minorHAnsi" w:cstheme="minorHAnsi"/>
          <w:color w:val="0E101A"/>
        </w:rPr>
        <w:t xml:space="preserve"> is broken down by state, month, and year from 1999 to 2019. The original data was extracted from INPE (Instituto Nacional de Pesquisas Espaciais), Brazil’s National Institute for Space Research. The dataset shows fire outbreaks that came from satellite images. </w:t>
      </w:r>
    </w:p>
    <w:p w14:paraId="67DBF2AC" w14:textId="7BF9ACA3" w:rsidR="00F47E4C" w:rsidRPr="004E251A" w:rsidRDefault="00F47E4C" w:rsidP="000C6098">
      <w:pPr>
        <w:pStyle w:val="NormalWeb"/>
        <w:spacing w:before="0" w:beforeAutospacing="0" w:after="0" w:afterAutospacing="0"/>
        <w:rPr>
          <w:rFonts w:asciiTheme="minorHAnsi" w:hAnsiTheme="minorHAnsi" w:cstheme="minorHAnsi"/>
          <w:color w:val="0E101A"/>
        </w:rPr>
      </w:pPr>
    </w:p>
    <w:p w14:paraId="3460E898" w14:textId="2817BF13" w:rsidR="00F47E4C" w:rsidRPr="0083307B" w:rsidRDefault="006D5BC3" w:rsidP="003D7894">
      <w:pPr>
        <w:pStyle w:val="Heading3"/>
        <w:rPr>
          <w:rFonts w:cstheme="majorHAnsi"/>
        </w:rPr>
      </w:pPr>
      <w:bookmarkStart w:id="4" w:name="_Toc67923907"/>
      <w:r>
        <w:rPr>
          <w:rFonts w:cstheme="majorHAnsi"/>
        </w:rPr>
        <w:t>Firespot</w:t>
      </w:r>
      <w:r w:rsidR="00F47E4C" w:rsidRPr="0083307B">
        <w:rPr>
          <w:rFonts w:cstheme="majorHAnsi"/>
        </w:rPr>
        <w:t>s Dataset</w:t>
      </w:r>
      <w:bookmarkEnd w:id="4"/>
    </w:p>
    <w:p w14:paraId="140807C3" w14:textId="396657C4" w:rsidR="000C6098" w:rsidRPr="004E251A" w:rsidRDefault="581CF0C3" w:rsidP="000C6098">
      <w:pPr>
        <w:pStyle w:val="NormalWeb"/>
        <w:spacing w:before="0" w:beforeAutospacing="0" w:after="0" w:afterAutospacing="0"/>
        <w:rPr>
          <w:rFonts w:asciiTheme="minorHAnsi" w:hAnsiTheme="minorHAnsi" w:cstheme="minorHAnsi"/>
          <w:color w:val="0E101A"/>
        </w:rPr>
      </w:pPr>
      <w:r>
        <w:rPr>
          <w:noProof/>
        </w:rPr>
        <w:drawing>
          <wp:inline distT="0" distB="0" distL="0" distR="0" wp14:anchorId="7FD224E0" wp14:editId="7041E9D1">
            <wp:extent cx="4415692" cy="1731643"/>
            <wp:effectExtent l="0" t="0" r="444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4415692" cy="1731643"/>
                    </a:xfrm>
                    <a:prstGeom prst="rect">
                      <a:avLst/>
                    </a:prstGeom>
                  </pic:spPr>
                </pic:pic>
              </a:graphicData>
            </a:graphic>
          </wp:inline>
        </w:drawing>
      </w:r>
    </w:p>
    <w:p w14:paraId="2641DF22" w14:textId="77777777" w:rsidR="00316726" w:rsidRPr="004E251A" w:rsidRDefault="00316726" w:rsidP="000C6098">
      <w:pPr>
        <w:pStyle w:val="NormalWeb"/>
        <w:spacing w:before="0" w:beforeAutospacing="0" w:after="0" w:afterAutospacing="0"/>
        <w:rPr>
          <w:rFonts w:asciiTheme="minorHAnsi" w:hAnsiTheme="minorHAnsi" w:cstheme="minorHAnsi"/>
          <w:color w:val="0E101A"/>
        </w:rPr>
      </w:pPr>
    </w:p>
    <w:p w14:paraId="3315E3DF" w14:textId="49C2D93A" w:rsidR="00B84E2A" w:rsidRPr="0083307B" w:rsidRDefault="00B84E2A" w:rsidP="001B46AE">
      <w:pPr>
        <w:pStyle w:val="Heading2"/>
        <w:rPr>
          <w:rFonts w:cstheme="majorHAnsi"/>
        </w:rPr>
      </w:pPr>
      <w:bookmarkStart w:id="5" w:name="_Toc67923908"/>
      <w:r w:rsidRPr="0083307B">
        <w:rPr>
          <w:rFonts w:cstheme="majorHAnsi"/>
        </w:rPr>
        <w:t>Deforestation</w:t>
      </w:r>
      <w:bookmarkEnd w:id="5"/>
    </w:p>
    <w:p w14:paraId="131E8555" w14:textId="3FD6EB83" w:rsidR="000C6098" w:rsidRPr="004E251A" w:rsidRDefault="000C6098" w:rsidP="000C6098">
      <w:pPr>
        <w:pStyle w:val="NormalWeb"/>
        <w:spacing w:before="0" w:beforeAutospacing="0" w:after="0" w:afterAutospacing="0"/>
        <w:rPr>
          <w:rFonts w:asciiTheme="minorHAnsi" w:hAnsiTheme="minorHAnsi" w:cstheme="minorHAnsi"/>
          <w:color w:val="0E101A"/>
        </w:rPr>
      </w:pPr>
      <w:r w:rsidRPr="004E251A">
        <w:rPr>
          <w:rFonts w:asciiTheme="minorHAnsi" w:hAnsiTheme="minorHAnsi" w:cstheme="minorHAnsi"/>
          <w:color w:val="0E101A"/>
        </w:rPr>
        <w:t>The deforestation data is in squared kilometers by year and state, from 1988 to 2020. The original data was extracted from INPE</w:t>
      </w:r>
      <w:r w:rsidR="00F47E4C" w:rsidRPr="004E251A">
        <w:rPr>
          <w:rFonts w:asciiTheme="minorHAnsi" w:hAnsiTheme="minorHAnsi" w:cstheme="minorHAnsi"/>
          <w:color w:val="0E101A"/>
        </w:rPr>
        <w:t>, and we obtained it from Kaggle</w:t>
      </w:r>
      <w:r w:rsidRPr="004E251A">
        <w:rPr>
          <w:rFonts w:asciiTheme="minorHAnsi" w:hAnsiTheme="minorHAnsi" w:cstheme="minorHAnsi"/>
          <w:color w:val="0E101A"/>
        </w:rPr>
        <w:t>. According to</w:t>
      </w:r>
      <w:r w:rsidR="00F47E4C" w:rsidRPr="004E251A">
        <w:rPr>
          <w:rFonts w:asciiTheme="minorHAnsi" w:hAnsiTheme="minorHAnsi" w:cstheme="minorHAnsi"/>
          <w:color w:val="0E101A"/>
        </w:rPr>
        <w:t xml:space="preserve"> </w:t>
      </w:r>
      <w:r w:rsidRPr="004E251A">
        <w:rPr>
          <w:rFonts w:asciiTheme="minorHAnsi" w:hAnsiTheme="minorHAnsi" w:cstheme="minorHAnsi"/>
          <w:color w:val="0E101A"/>
        </w:rPr>
        <w:t>PRODES (Programa de Monitoramento da Floresta Amazônica Brasileira por Satélite, or Brazilian Amazon Rainforest Monitoring Program by Satellite), it maps primary forest loss using satellite imagery. It has 20-30 meters of spatial resolution and seeks to minimize cloud cover. </w:t>
      </w:r>
    </w:p>
    <w:p w14:paraId="14EDB7EB" w14:textId="77777777" w:rsidR="000C6098" w:rsidRPr="004E251A" w:rsidRDefault="000C6098" w:rsidP="000C6098">
      <w:pPr>
        <w:pStyle w:val="NormalWeb"/>
        <w:spacing w:before="0" w:beforeAutospacing="0" w:after="0" w:afterAutospacing="0"/>
        <w:rPr>
          <w:rFonts w:asciiTheme="minorHAnsi" w:hAnsiTheme="minorHAnsi" w:cstheme="minorHAnsi"/>
          <w:color w:val="0E101A"/>
        </w:rPr>
      </w:pPr>
    </w:p>
    <w:p w14:paraId="6CB42EAF" w14:textId="7E44BC67" w:rsidR="00F47E4C" w:rsidRPr="004E251A" w:rsidRDefault="00F47E4C" w:rsidP="00BA2E0F">
      <w:pPr>
        <w:pStyle w:val="Heading3"/>
      </w:pPr>
      <w:r w:rsidRPr="004E251A">
        <w:t>Deforestation Dataset</w:t>
      </w:r>
    </w:p>
    <w:p w14:paraId="78496556" w14:textId="5AF6DB15" w:rsidR="00F47E4C" w:rsidRPr="004E251A" w:rsidRDefault="581CF0C3" w:rsidP="000C6098">
      <w:pPr>
        <w:pStyle w:val="NormalWeb"/>
        <w:spacing w:before="0" w:beforeAutospacing="0" w:after="0" w:afterAutospacing="0"/>
        <w:rPr>
          <w:rFonts w:asciiTheme="minorHAnsi" w:hAnsiTheme="minorHAnsi" w:cstheme="minorHAnsi"/>
          <w:color w:val="0E101A"/>
        </w:rPr>
      </w:pPr>
      <w:r>
        <w:rPr>
          <w:noProof/>
        </w:rPr>
        <w:drawing>
          <wp:inline distT="0" distB="0" distL="0" distR="0" wp14:anchorId="5DB82C43" wp14:editId="184755EA">
            <wp:extent cx="2665046" cy="1642837"/>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2665046" cy="1642837"/>
                    </a:xfrm>
                    <a:prstGeom prst="rect">
                      <a:avLst/>
                    </a:prstGeom>
                  </pic:spPr>
                </pic:pic>
              </a:graphicData>
            </a:graphic>
          </wp:inline>
        </w:drawing>
      </w:r>
    </w:p>
    <w:p w14:paraId="4B3F955C" w14:textId="6151D75E" w:rsidR="00B84E2A" w:rsidRPr="004E251A" w:rsidRDefault="00B84E2A" w:rsidP="000C6098">
      <w:pPr>
        <w:pStyle w:val="NormalWeb"/>
        <w:spacing w:before="0" w:beforeAutospacing="0" w:after="0" w:afterAutospacing="0"/>
        <w:rPr>
          <w:rFonts w:asciiTheme="minorHAnsi" w:hAnsiTheme="minorHAnsi" w:cstheme="minorHAnsi"/>
          <w:color w:val="0E101A"/>
        </w:rPr>
      </w:pPr>
    </w:p>
    <w:p w14:paraId="320D9699" w14:textId="3BBEE40C" w:rsidR="00B84E2A" w:rsidRPr="004E251A" w:rsidRDefault="00B84E2A" w:rsidP="00B84E2A">
      <w:pPr>
        <w:pStyle w:val="NormalWeb"/>
        <w:spacing w:before="0" w:beforeAutospacing="0" w:after="0" w:afterAutospacing="0"/>
        <w:rPr>
          <w:rFonts w:asciiTheme="minorHAnsi" w:hAnsiTheme="minorHAnsi" w:cstheme="minorHAnsi"/>
          <w:color w:val="0E101A"/>
        </w:rPr>
      </w:pPr>
      <w:r w:rsidRPr="004E251A">
        <w:rPr>
          <w:rFonts w:asciiTheme="minorHAnsi" w:hAnsiTheme="minorHAnsi" w:cstheme="minorHAnsi"/>
          <w:color w:val="0E101A"/>
        </w:rPr>
        <w:t xml:space="preserve">Additionally, we collected shape files representative of yearly deforestation in the Brazilian Amazon from 2005-2019 to use as a visual representation of the growth in forest degradation. </w:t>
      </w:r>
    </w:p>
    <w:p w14:paraId="1BC00F09" w14:textId="77777777" w:rsidR="00B84E2A" w:rsidRPr="004E251A" w:rsidRDefault="00B84E2A" w:rsidP="000C6098">
      <w:pPr>
        <w:pStyle w:val="NormalWeb"/>
        <w:spacing w:before="0" w:beforeAutospacing="0" w:after="0" w:afterAutospacing="0"/>
        <w:rPr>
          <w:rFonts w:asciiTheme="minorHAnsi" w:hAnsiTheme="minorHAnsi" w:cstheme="minorHAnsi"/>
          <w:color w:val="0E101A"/>
        </w:rPr>
      </w:pPr>
    </w:p>
    <w:p w14:paraId="2833010F" w14:textId="53145665" w:rsidR="00F47E4C" w:rsidRPr="004E251A" w:rsidRDefault="00F47E4C" w:rsidP="000C6098">
      <w:pPr>
        <w:pStyle w:val="NormalWeb"/>
        <w:spacing w:before="0" w:beforeAutospacing="0" w:after="0" w:afterAutospacing="0"/>
        <w:rPr>
          <w:rFonts w:asciiTheme="minorHAnsi" w:hAnsiTheme="minorHAnsi" w:cstheme="minorHAnsi"/>
          <w:color w:val="0E101A"/>
        </w:rPr>
      </w:pPr>
    </w:p>
    <w:p w14:paraId="115149CC" w14:textId="77777777" w:rsidR="00B84E2A" w:rsidRPr="004E251A" w:rsidRDefault="00B84E2A" w:rsidP="000C6098">
      <w:pPr>
        <w:pStyle w:val="NormalWeb"/>
        <w:spacing w:before="0" w:beforeAutospacing="0" w:after="0" w:afterAutospacing="0"/>
        <w:rPr>
          <w:rFonts w:asciiTheme="minorHAnsi" w:hAnsiTheme="minorHAnsi" w:cstheme="minorHAnsi"/>
          <w:b/>
          <w:bCs/>
          <w:color w:val="FFC000" w:themeColor="accent4"/>
        </w:rPr>
      </w:pPr>
    </w:p>
    <w:p w14:paraId="7BF589F3" w14:textId="77777777" w:rsidR="00B84E2A" w:rsidRPr="004E251A" w:rsidRDefault="00B84E2A" w:rsidP="000C6098">
      <w:pPr>
        <w:pStyle w:val="NormalWeb"/>
        <w:spacing w:before="0" w:beforeAutospacing="0" w:after="0" w:afterAutospacing="0"/>
        <w:rPr>
          <w:rFonts w:asciiTheme="minorHAnsi" w:hAnsiTheme="minorHAnsi" w:cstheme="minorHAnsi"/>
          <w:b/>
          <w:bCs/>
          <w:color w:val="FFC000" w:themeColor="accent4"/>
        </w:rPr>
      </w:pPr>
    </w:p>
    <w:p w14:paraId="75316073" w14:textId="77777777" w:rsidR="00B84E2A" w:rsidRPr="004E251A" w:rsidRDefault="00B84E2A" w:rsidP="000C6098">
      <w:pPr>
        <w:pStyle w:val="NormalWeb"/>
        <w:spacing w:before="0" w:beforeAutospacing="0" w:after="0" w:afterAutospacing="0"/>
        <w:rPr>
          <w:rFonts w:asciiTheme="minorHAnsi" w:hAnsiTheme="minorHAnsi" w:cstheme="minorHAnsi"/>
          <w:b/>
          <w:bCs/>
          <w:color w:val="FFC000" w:themeColor="accent4"/>
        </w:rPr>
      </w:pPr>
    </w:p>
    <w:p w14:paraId="07721682" w14:textId="77777777" w:rsidR="00B84E2A" w:rsidRPr="004E251A" w:rsidRDefault="00B84E2A" w:rsidP="000C6098">
      <w:pPr>
        <w:pStyle w:val="NormalWeb"/>
        <w:spacing w:before="0" w:beforeAutospacing="0" w:after="0" w:afterAutospacing="0"/>
        <w:rPr>
          <w:rFonts w:asciiTheme="minorHAnsi" w:hAnsiTheme="minorHAnsi" w:cstheme="minorHAnsi"/>
          <w:b/>
          <w:bCs/>
          <w:color w:val="FFC000" w:themeColor="accent4"/>
        </w:rPr>
      </w:pPr>
    </w:p>
    <w:p w14:paraId="4E432FBD" w14:textId="024E0DBF" w:rsidR="00B84E2A" w:rsidRPr="00F60911" w:rsidRDefault="00B84E2A" w:rsidP="00F60911">
      <w:pPr>
        <w:pStyle w:val="Heading2"/>
      </w:pPr>
      <w:bookmarkStart w:id="6" w:name="_Toc67923909"/>
      <w:r w:rsidRPr="00F60911">
        <w:t>Weather</w:t>
      </w:r>
      <w:bookmarkEnd w:id="6"/>
    </w:p>
    <w:p w14:paraId="6979924C" w14:textId="36C46A69" w:rsidR="00F47E4C" w:rsidRPr="004E251A" w:rsidRDefault="000C6098" w:rsidP="000C6098">
      <w:pPr>
        <w:pStyle w:val="NormalWeb"/>
        <w:spacing w:before="0" w:beforeAutospacing="0" w:after="0" w:afterAutospacing="0"/>
        <w:rPr>
          <w:rFonts w:asciiTheme="minorHAnsi" w:hAnsiTheme="minorHAnsi" w:cstheme="minorHAnsi"/>
          <w:color w:val="0E101A"/>
        </w:rPr>
      </w:pPr>
      <w:r w:rsidRPr="004E251A">
        <w:rPr>
          <w:rFonts w:asciiTheme="minorHAnsi" w:hAnsiTheme="minorHAnsi" w:cstheme="minorHAnsi"/>
          <w:color w:val="0E101A"/>
        </w:rPr>
        <w:t>The main weather data was sourced directly from the Brazilian government's meteorological database, INMET (</w:t>
      </w:r>
      <w:hyperlink r:id="rId10" w:tgtFrame="_blank" w:history="1">
        <w:r w:rsidRPr="004E251A">
          <w:rPr>
            <w:rStyle w:val="Hyperlink"/>
            <w:rFonts w:asciiTheme="minorHAnsi" w:hAnsiTheme="minorHAnsi" w:cstheme="minorHAnsi"/>
            <w:color w:val="4A6EE0"/>
          </w:rPr>
          <w:t>https://bdmep.inmet.gov.br/</w:t>
        </w:r>
      </w:hyperlink>
      <w:r w:rsidRPr="004E251A">
        <w:rPr>
          <w:rFonts w:asciiTheme="minorHAnsi" w:hAnsiTheme="minorHAnsi" w:cstheme="minorHAnsi"/>
          <w:color w:val="0E101A"/>
        </w:rPr>
        <w:t>). INMET has a network of both conventional and automatic stations throughout Brazil. We decided to focus solely on conventional weather station data due to the newer nature of the automatic stations and their lack of comprehensive data dating back to 1999. We requested the daily data for all conventional weather stations in Brazil and received separate csv files for each station containing all the standard weather data from January 1, 1999, through December 31, 2019. Our final dataset included the geolocation information of each conventional weather station and its associated state and altitude, which was also collected from Kaggle. </w:t>
      </w:r>
    </w:p>
    <w:p w14:paraId="0EB0107E" w14:textId="77777777" w:rsidR="00F47E4C" w:rsidRPr="004E251A" w:rsidRDefault="00F47E4C" w:rsidP="000C6098">
      <w:pPr>
        <w:pStyle w:val="NormalWeb"/>
        <w:spacing w:before="0" w:beforeAutospacing="0" w:after="0" w:afterAutospacing="0"/>
        <w:rPr>
          <w:rFonts w:asciiTheme="minorHAnsi" w:hAnsiTheme="minorHAnsi" w:cstheme="minorHAnsi"/>
          <w:color w:val="0E101A"/>
        </w:rPr>
      </w:pPr>
    </w:p>
    <w:p w14:paraId="188F2760" w14:textId="4D86DE66" w:rsidR="00F47E4C" w:rsidRPr="004E251A" w:rsidRDefault="00F47E4C" w:rsidP="00F60911">
      <w:pPr>
        <w:pStyle w:val="Heading3"/>
      </w:pPr>
      <w:bookmarkStart w:id="7" w:name="_Toc67923910"/>
      <w:r w:rsidRPr="004E251A">
        <w:t>Weather Dataset</w:t>
      </w:r>
      <w:bookmarkEnd w:id="7"/>
    </w:p>
    <w:p w14:paraId="106B5743" w14:textId="01AB69C4" w:rsidR="00C9548E" w:rsidRPr="004E251A" w:rsidRDefault="581CF0C3" w:rsidP="00F47E4C">
      <w:pPr>
        <w:pStyle w:val="NormalWeb"/>
        <w:spacing w:before="0" w:beforeAutospacing="0" w:after="0" w:afterAutospacing="0"/>
        <w:rPr>
          <w:rStyle w:val="normaltextrun"/>
          <w:rFonts w:asciiTheme="minorHAnsi" w:hAnsiTheme="minorHAnsi" w:cstheme="minorHAnsi"/>
          <w:color w:val="0E101A"/>
        </w:rPr>
      </w:pPr>
      <w:r>
        <w:rPr>
          <w:noProof/>
        </w:rPr>
        <w:drawing>
          <wp:inline distT="0" distB="0" distL="0" distR="0" wp14:anchorId="3A81AD9B" wp14:editId="0448FBEB">
            <wp:extent cx="6047869" cy="1555261"/>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6047869" cy="1555261"/>
                    </a:xfrm>
                    <a:prstGeom prst="rect">
                      <a:avLst/>
                    </a:prstGeom>
                  </pic:spPr>
                </pic:pic>
              </a:graphicData>
            </a:graphic>
          </wp:inline>
        </w:drawing>
      </w:r>
      <w:r w:rsidRPr="1E2F3C8A">
        <w:rPr>
          <w:rStyle w:val="normaltextrun"/>
          <w:rFonts w:asciiTheme="minorHAnsi" w:hAnsiTheme="minorHAnsi" w:cstheme="minorBidi"/>
        </w:rPr>
        <w:br w:type="page"/>
      </w:r>
    </w:p>
    <w:p w14:paraId="501ECD27" w14:textId="77777777" w:rsidR="002445B4" w:rsidRPr="00F60911" w:rsidRDefault="002445B4" w:rsidP="002445B4">
      <w:pPr>
        <w:pStyle w:val="Heading1"/>
      </w:pPr>
      <w:bookmarkStart w:id="8" w:name="_Toc67638416"/>
      <w:bookmarkStart w:id="9" w:name="_Toc67923911"/>
      <w:r w:rsidRPr="00F60911">
        <w:t>Data Cleaning, Transformation, Architecture</w:t>
      </w:r>
      <w:bookmarkEnd w:id="8"/>
      <w:bookmarkEnd w:id="9"/>
    </w:p>
    <w:p w14:paraId="48B13E7D" w14:textId="77777777" w:rsidR="002445B4" w:rsidRDefault="002445B4" w:rsidP="002445B4">
      <w:pPr>
        <w:textAlignment w:val="baseline"/>
        <w:rPr>
          <w:rFonts w:asciiTheme="minorHAnsi" w:hAnsiTheme="minorHAnsi" w:cstheme="minorHAnsi"/>
        </w:rPr>
      </w:pPr>
      <w:r w:rsidRPr="004E251A">
        <w:rPr>
          <w:rFonts w:asciiTheme="minorHAnsi" w:hAnsiTheme="minorHAnsi" w:cstheme="minorHAnsi"/>
        </w:rPr>
        <w:t xml:space="preserve">The deforestation &amp; firespots data was already clean </w:t>
      </w:r>
      <w:r>
        <w:rPr>
          <w:rFonts w:asciiTheme="minorHAnsi" w:hAnsiTheme="minorHAnsi" w:cstheme="minorHAnsi"/>
        </w:rPr>
        <w:t>but</w:t>
      </w:r>
      <w:r w:rsidRPr="004E251A">
        <w:rPr>
          <w:rFonts w:asciiTheme="minorHAnsi" w:hAnsiTheme="minorHAnsi" w:cstheme="minorHAnsi"/>
        </w:rPr>
        <w:t xml:space="preserve"> cleaning the weather dataset</w:t>
      </w:r>
      <w:r>
        <w:rPr>
          <w:rFonts w:asciiTheme="minorHAnsi" w:hAnsiTheme="minorHAnsi" w:cstheme="minorHAnsi"/>
        </w:rPr>
        <w:t xml:space="preserve"> was more involved</w:t>
      </w:r>
      <w:r w:rsidRPr="004E251A">
        <w:rPr>
          <w:rFonts w:asciiTheme="minorHAnsi" w:hAnsiTheme="minorHAnsi" w:cstheme="minorHAnsi"/>
        </w:rPr>
        <w:t xml:space="preserve">. We received a separate csv file for each weather station, so our first task was to combine all 251 files into a single </w:t>
      </w:r>
      <w:r>
        <w:rPr>
          <w:rFonts w:asciiTheme="minorHAnsi" w:hAnsiTheme="minorHAnsi" w:cstheme="minorHAnsi"/>
        </w:rPr>
        <w:t>dataset</w:t>
      </w:r>
      <w:r w:rsidRPr="004E251A">
        <w:rPr>
          <w:rFonts w:asciiTheme="minorHAnsi" w:hAnsiTheme="minorHAnsi" w:cstheme="minorHAnsi"/>
        </w:rPr>
        <w:t xml:space="preserve">. </w:t>
      </w:r>
    </w:p>
    <w:p w14:paraId="52B71BC6" w14:textId="77777777" w:rsidR="002445B4" w:rsidRPr="004E251A" w:rsidRDefault="002445B4" w:rsidP="002445B4">
      <w:pPr>
        <w:textAlignment w:val="baseline"/>
        <w:rPr>
          <w:rFonts w:asciiTheme="minorHAnsi" w:hAnsiTheme="minorHAnsi" w:cstheme="minorHAnsi"/>
        </w:rPr>
      </w:pPr>
    </w:p>
    <w:p w14:paraId="55B15704"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CommentTok"/>
        </w:rPr>
      </w:pPr>
      <w:bookmarkStart w:id="10" w:name="_Toc67638417"/>
      <w:r>
        <w:rPr>
          <w:rStyle w:val="CommentTok"/>
        </w:rPr>
        <w:t>#Turns large list into dataframe</w:t>
      </w:r>
      <w:r>
        <w:br/>
      </w:r>
      <w:r>
        <w:rPr>
          <w:rStyle w:val="NormalTok"/>
        </w:rPr>
        <w:t xml:space="preserve">BrazilWeather </w:t>
      </w:r>
      <w:r>
        <w:rPr>
          <w:rStyle w:val="OtherTok"/>
        </w:rPr>
        <w:t>&lt;-</w:t>
      </w:r>
      <w:r>
        <w:rPr>
          <w:rStyle w:val="NormalTok"/>
        </w:rPr>
        <w:t xml:space="preserve"> </w:t>
      </w:r>
      <w:r>
        <w:rPr>
          <w:rStyle w:val="FunctionTok"/>
        </w:rPr>
        <w:t>rbind.fill</w:t>
      </w:r>
      <w:r>
        <w:rPr>
          <w:rStyle w:val="NormalTok"/>
        </w:rPr>
        <w:t>(weather_data)</w:t>
      </w:r>
      <w:r>
        <w:br/>
      </w:r>
    </w:p>
    <w:p w14:paraId="0F64175D"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Removes weather_data data that is no longer needed</w:t>
      </w:r>
      <w:r>
        <w:br/>
      </w:r>
      <w:r>
        <w:rPr>
          <w:rStyle w:val="FunctionTok"/>
        </w:rPr>
        <w:t>rm</w:t>
      </w:r>
      <w:r>
        <w:rPr>
          <w:rStyle w:val="NormalTok"/>
        </w:rPr>
        <w:t>(weather_data)</w:t>
      </w:r>
      <w:r>
        <w:br/>
      </w:r>
      <w:r>
        <w:rPr>
          <w:rStyle w:val="FunctionTok"/>
        </w:rPr>
        <w:t>rm</w:t>
      </w:r>
      <w:r>
        <w:rPr>
          <w:rStyle w:val="NormalTok"/>
        </w:rPr>
        <w:t>(file_names)</w:t>
      </w:r>
    </w:p>
    <w:p w14:paraId="0DE0F546" w14:textId="77777777" w:rsidR="002445B4" w:rsidRPr="00FC26D5"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CommentTok"/>
          <w:i w:val="0"/>
          <w:color w:val="auto"/>
        </w:rPr>
      </w:pPr>
    </w:p>
    <w:p w14:paraId="0A2E3189" w14:textId="77777777" w:rsidR="002445B4" w:rsidRPr="00FC26D5"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sz w:val="22"/>
          <w:shd w:val="clear" w:color="auto" w:fill="F8F8F8"/>
        </w:rPr>
      </w:pPr>
      <w:r>
        <w:rPr>
          <w:rStyle w:val="CommentTok"/>
        </w:rPr>
        <w:t xml:space="preserve">#Removes #Creates a list of files which is equivalent to their station name </w:t>
      </w:r>
      <w:r>
        <w:br/>
      </w:r>
      <w:r>
        <w:rPr>
          <w:rStyle w:val="NormalTok"/>
        </w:rPr>
        <w:t xml:space="preserve">file_names </w:t>
      </w:r>
      <w:r>
        <w:rPr>
          <w:rStyle w:val="OtherTok"/>
        </w:rPr>
        <w:t>&lt;-</w:t>
      </w:r>
      <w:r>
        <w:rPr>
          <w:rStyle w:val="NormalTok"/>
        </w:rPr>
        <w:t xml:space="preserve"> </w:t>
      </w:r>
      <w:r>
        <w:rPr>
          <w:rStyle w:val="FunctionTok"/>
        </w:rPr>
        <w:t>list.files</w:t>
      </w:r>
      <w:r>
        <w:rPr>
          <w:rStyle w:val="NormalTok"/>
        </w:rPr>
        <w:t>(</w:t>
      </w:r>
      <w:r>
        <w:rPr>
          <w:rStyle w:val="StringTok"/>
        </w:rPr>
        <w:t>"Data"</w:t>
      </w:r>
      <w:r>
        <w:rPr>
          <w:rStyle w:val="NormalTok"/>
        </w:rPr>
        <w:t xml:space="preserve">, </w:t>
      </w:r>
      <w:r>
        <w:rPr>
          <w:rStyle w:val="AttributeTok"/>
        </w:rPr>
        <w:t>pattern=</w:t>
      </w:r>
      <w:r>
        <w:rPr>
          <w:rStyle w:val="StringTok"/>
        </w:rPr>
        <w:t>"*.csv"</w:t>
      </w:r>
      <w:r>
        <w:rPr>
          <w:rStyle w:val="NormalTok"/>
        </w:rPr>
        <w:t xml:space="preserve">, </w:t>
      </w:r>
      <w:r>
        <w:rPr>
          <w:rStyle w:val="AttributeTok"/>
        </w:rPr>
        <w:t>full.names =</w:t>
      </w:r>
      <w:r>
        <w:rPr>
          <w:rStyle w:val="NormalTok"/>
        </w:rPr>
        <w:t xml:space="preserve"> </w:t>
      </w:r>
      <w:r>
        <w:rPr>
          <w:rStyle w:val="ConstantTok"/>
        </w:rPr>
        <w:t>FALSE</w:t>
      </w:r>
      <w:r>
        <w:rPr>
          <w:rStyle w:val="NormalTok"/>
        </w:rPr>
        <w:t>)</w:t>
      </w:r>
      <w:r>
        <w:br/>
      </w:r>
      <w:r>
        <w:br/>
      </w:r>
      <w:r>
        <w:rPr>
          <w:rStyle w:val="CommentTok"/>
        </w:rPr>
        <w:t>#Combines all files data</w:t>
      </w:r>
      <w:r>
        <w:br/>
      </w:r>
      <w:r>
        <w:rPr>
          <w:rStyle w:val="NormalTok"/>
        </w:rPr>
        <w:t xml:space="preserve">weather_data </w:t>
      </w:r>
      <w:r>
        <w:rPr>
          <w:rStyle w:val="OtherTok"/>
        </w:rPr>
        <w:t>&lt;-</w:t>
      </w:r>
      <w:r>
        <w:rPr>
          <w:rStyle w:val="NormalTok"/>
        </w:rPr>
        <w:t xml:space="preserve"> </w:t>
      </w:r>
      <w:r>
        <w:rPr>
          <w:rStyle w:val="FunctionTok"/>
        </w:rPr>
        <w:t>lapply</w:t>
      </w:r>
      <w:r>
        <w:rPr>
          <w:rStyle w:val="NormalTok"/>
        </w:rPr>
        <w:t xml:space="preserve">(file_names, </w:t>
      </w:r>
      <w:r>
        <w:rPr>
          <w:rStyle w:val="ControlFlowTok"/>
        </w:rPr>
        <w:t>function</w:t>
      </w:r>
      <w:r>
        <w:rPr>
          <w:rStyle w:val="NormalTok"/>
        </w:rPr>
        <w:t>(x) {</w:t>
      </w:r>
      <w:r>
        <w:br/>
      </w:r>
      <w:r>
        <w:rPr>
          <w:rStyle w:val="NormalTok"/>
        </w:rPr>
        <w:t xml:space="preserve">  a </w:t>
      </w:r>
      <w:r>
        <w:rPr>
          <w:rStyle w:val="OtherTok"/>
        </w:rPr>
        <w:t>&lt;-</w:t>
      </w:r>
      <w:r>
        <w:rPr>
          <w:rStyle w:val="NormalTok"/>
        </w:rPr>
        <w:t xml:space="preserve"> </w:t>
      </w:r>
      <w:r>
        <w:rPr>
          <w:rStyle w:val="FunctionTok"/>
        </w:rPr>
        <w:t>paste0</w:t>
      </w:r>
      <w:r>
        <w:rPr>
          <w:rStyle w:val="NormalTok"/>
        </w:rPr>
        <w:t>(</w:t>
      </w:r>
      <w:r>
        <w:rPr>
          <w:rStyle w:val="StringTok"/>
        </w:rPr>
        <w:t>"Data/"</w:t>
      </w:r>
      <w:r>
        <w:rPr>
          <w:rStyle w:val="NormalTok"/>
        </w:rPr>
        <w:t>, x)</w:t>
      </w:r>
      <w:r>
        <w:br/>
      </w:r>
      <w:r>
        <w:rPr>
          <w:rStyle w:val="NormalTok"/>
        </w:rPr>
        <w:t xml:space="preserve">  BrazilWeatherData </w:t>
      </w:r>
      <w:r>
        <w:rPr>
          <w:rStyle w:val="OtherTok"/>
        </w:rPr>
        <w:t>&lt;-</w:t>
      </w:r>
      <w:r>
        <w:rPr>
          <w:rStyle w:val="NormalTok"/>
        </w:rPr>
        <w:t xml:space="preserve"> </w:t>
      </w:r>
      <w:r>
        <w:rPr>
          <w:rStyle w:val="FunctionTok"/>
        </w:rPr>
        <w:t>read_csv2</w:t>
      </w:r>
      <w:r>
        <w:rPr>
          <w:rStyle w:val="NormalTok"/>
        </w:rPr>
        <w:t xml:space="preserve">(a, </w:t>
      </w:r>
      <w:r>
        <w:rPr>
          <w:rStyle w:val="AttributeTok"/>
        </w:rPr>
        <w:t>skip =</w:t>
      </w:r>
      <w:r>
        <w:rPr>
          <w:rStyle w:val="NormalTok"/>
        </w:rPr>
        <w:t xml:space="preserve"> </w:t>
      </w:r>
      <w:r>
        <w:rPr>
          <w:rStyle w:val="DecValTok"/>
        </w:rPr>
        <w:t>10</w:t>
      </w:r>
      <w:r>
        <w:rPr>
          <w:rStyle w:val="NormalTok"/>
        </w:rPr>
        <w:t>)</w:t>
      </w:r>
      <w:r>
        <w:br/>
      </w:r>
      <w:r>
        <w:rPr>
          <w:rStyle w:val="NormalTok"/>
        </w:rPr>
        <w:t xml:space="preserve">  </w:t>
      </w:r>
      <w:r>
        <w:rPr>
          <w:rStyle w:val="FunctionTok"/>
        </w:rPr>
        <w:t>cbind</w:t>
      </w:r>
      <w:r>
        <w:rPr>
          <w:rStyle w:val="NormalTok"/>
        </w:rPr>
        <w:t>(</w:t>
      </w:r>
      <w:r>
        <w:rPr>
          <w:rStyle w:val="AttributeTok"/>
        </w:rPr>
        <w:t>station =</w:t>
      </w:r>
      <w:r>
        <w:rPr>
          <w:rStyle w:val="NormalTok"/>
        </w:rPr>
        <w:t xml:space="preserve"> x, BrazilWeatherData)</w:t>
      </w:r>
      <w:r>
        <w:br/>
      </w:r>
      <w:r>
        <w:rPr>
          <w:rStyle w:val="NormalTok"/>
        </w:rPr>
        <w:t>})</w:t>
      </w:r>
    </w:p>
    <w:p w14:paraId="292F039A" w14:textId="77777777" w:rsidR="002445B4" w:rsidRPr="00FC26D5" w:rsidRDefault="002445B4" w:rsidP="002445B4"/>
    <w:p w14:paraId="0BA9F295" w14:textId="77777777" w:rsidR="002445B4" w:rsidRPr="00130EB5" w:rsidRDefault="002445B4" w:rsidP="002445B4">
      <w:pPr>
        <w:pStyle w:val="Heading3"/>
      </w:pPr>
      <w:bookmarkStart w:id="11" w:name="_Toc67923912"/>
      <w:r w:rsidRPr="00130EB5">
        <w:t>Original BrazilWeather Dataframe</w:t>
      </w:r>
      <w:bookmarkEnd w:id="10"/>
      <w:bookmarkEnd w:id="11"/>
      <w:r w:rsidRPr="00130EB5">
        <w:t xml:space="preserve"> </w:t>
      </w:r>
    </w:p>
    <w:p w14:paraId="11CBE41F" w14:textId="77777777" w:rsidR="002445B4" w:rsidRPr="004E251A" w:rsidRDefault="00E6F9F6" w:rsidP="002445B4">
      <w:pPr>
        <w:textAlignment w:val="baseline"/>
        <w:rPr>
          <w:rFonts w:asciiTheme="minorHAnsi" w:hAnsiTheme="minorHAnsi" w:cstheme="minorHAnsi"/>
        </w:rPr>
      </w:pPr>
      <w:r>
        <w:rPr>
          <w:noProof/>
        </w:rPr>
        <w:drawing>
          <wp:inline distT="0" distB="0" distL="0" distR="0" wp14:anchorId="362F8A40" wp14:editId="6471FD2D">
            <wp:extent cx="5943600" cy="256667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2566670"/>
                    </a:xfrm>
                    <a:prstGeom prst="rect">
                      <a:avLst/>
                    </a:prstGeom>
                  </pic:spPr>
                </pic:pic>
              </a:graphicData>
            </a:graphic>
          </wp:inline>
        </w:drawing>
      </w:r>
    </w:p>
    <w:p w14:paraId="55FB3042" w14:textId="77777777" w:rsidR="002445B4" w:rsidRPr="004E251A" w:rsidRDefault="002445B4" w:rsidP="002445B4">
      <w:pPr>
        <w:textAlignment w:val="baseline"/>
        <w:rPr>
          <w:rFonts w:asciiTheme="minorHAnsi" w:hAnsiTheme="minorHAnsi" w:cstheme="minorHAnsi"/>
        </w:rPr>
      </w:pPr>
    </w:p>
    <w:p w14:paraId="20773A42" w14:textId="57E3C197" w:rsidR="002445B4" w:rsidRPr="004E251A" w:rsidRDefault="002445B4" w:rsidP="002445B4">
      <w:pPr>
        <w:textAlignment w:val="baseline"/>
        <w:rPr>
          <w:rFonts w:asciiTheme="minorHAnsi" w:hAnsiTheme="minorHAnsi" w:cstheme="minorBidi"/>
        </w:rPr>
      </w:pPr>
      <w:r w:rsidRPr="361A4FAB">
        <w:rPr>
          <w:rFonts w:asciiTheme="minorHAnsi" w:hAnsiTheme="minorHAnsi" w:cstheme="minorBidi"/>
        </w:rPr>
        <w:t xml:space="preserve">Once the weather data was consolidated, we removed unnecessary columns, translated, and renamed the columns from Portuguese into English, and removed the ".csv" from the station codes. Additionally, because the data is in Portuguese, commas are used </w:t>
      </w:r>
      <w:r w:rsidR="54DABB56" w:rsidRPr="361A4FAB">
        <w:rPr>
          <w:rFonts w:asciiTheme="minorHAnsi" w:hAnsiTheme="minorHAnsi" w:cstheme="minorBidi"/>
        </w:rPr>
        <w:t xml:space="preserve">in </w:t>
      </w:r>
      <w:r w:rsidRPr="361A4FAB">
        <w:rPr>
          <w:rFonts w:asciiTheme="minorHAnsi" w:hAnsiTheme="minorHAnsi" w:cstheme="minorBidi"/>
        </w:rPr>
        <w:t xml:space="preserve">instances where we would typically use periods. We substituted those commas for periods to be able to evaluate the data. </w:t>
      </w:r>
    </w:p>
    <w:p w14:paraId="1902A722" w14:textId="77777777" w:rsidR="002445B4" w:rsidRPr="004E251A" w:rsidRDefault="002445B4" w:rsidP="002445B4">
      <w:pPr>
        <w:textAlignment w:val="baseline"/>
        <w:rPr>
          <w:rFonts w:asciiTheme="minorHAnsi" w:hAnsiTheme="minorHAnsi" w:cstheme="minorHAnsi"/>
        </w:rPr>
      </w:pPr>
    </w:p>
    <w:p w14:paraId="15D27CD3"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Removes columns not needed</w:t>
      </w:r>
      <w:r>
        <w:br/>
      </w:r>
      <w:r>
        <w:rPr>
          <w:rStyle w:val="NormalTok"/>
        </w:rPr>
        <w:t xml:space="preserve">BrazilWeather </w:t>
      </w:r>
      <w:r>
        <w:rPr>
          <w:rStyle w:val="OtherTok"/>
        </w:rPr>
        <w:t>&lt;-</w:t>
      </w:r>
      <w:r>
        <w:rPr>
          <w:rStyle w:val="NormalTok"/>
        </w:rPr>
        <w:t xml:space="preserve"> BrazilWeather[, </w:t>
      </w:r>
      <w:r>
        <w:rPr>
          <w:rStyle w:val="SpecialCharTok"/>
        </w:rPr>
        <w:t>-</w:t>
      </w:r>
      <w:r>
        <w:rPr>
          <w:rStyle w:val="FunctionTok"/>
        </w:rPr>
        <w:t>c</w:t>
      </w:r>
      <w:r>
        <w:rPr>
          <w:rStyle w:val="NormalTok"/>
        </w:rPr>
        <w:t>(</w:t>
      </w:r>
      <w:r>
        <w:rPr>
          <w:rStyle w:val="DecValTok"/>
        </w:rPr>
        <w:t>11</w:t>
      </w:r>
      <w:r>
        <w:rPr>
          <w:rStyle w:val="SpecialCharTok"/>
        </w:rPr>
        <w:t>:</w:t>
      </w:r>
      <w:r>
        <w:rPr>
          <w:rStyle w:val="DecValTok"/>
        </w:rPr>
        <w:t>12</w:t>
      </w:r>
      <w:r>
        <w:rPr>
          <w:rStyle w:val="NormalTok"/>
        </w:rPr>
        <w:t>)]</w:t>
      </w:r>
    </w:p>
    <w:p w14:paraId="470B6A57"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color w:val="3A9172"/>
          <w:sz w:val="20"/>
          <w:szCs w:val="20"/>
        </w:rPr>
      </w:pPr>
      <w:r>
        <w:rPr>
          <w:rStyle w:val="FunctionTok"/>
        </w:rPr>
        <w:t>colnames</w:t>
      </w:r>
      <w:r>
        <w:rPr>
          <w:rStyle w:val="NormalTok"/>
        </w:rPr>
        <w:t xml:space="preserve">(BrazilWeather) </w:t>
      </w:r>
      <w:r>
        <w:rPr>
          <w:rStyle w:val="OtherTok"/>
        </w:rPr>
        <w:t>&lt;-</w:t>
      </w:r>
      <w:r>
        <w:rPr>
          <w:rStyle w:val="NormalTok"/>
        </w:rPr>
        <w:t xml:space="preserve"> </w:t>
      </w:r>
      <w:r>
        <w:rPr>
          <w:rStyle w:val="FunctionTok"/>
        </w:rPr>
        <w:t>c</w:t>
      </w:r>
      <w:r>
        <w:rPr>
          <w:rStyle w:val="NormalTok"/>
        </w:rPr>
        <w:t>(</w:t>
      </w:r>
      <w:r>
        <w:rPr>
          <w:rStyle w:val="StringTok"/>
        </w:rPr>
        <w:t>'Station'</w:t>
      </w:r>
      <w:r>
        <w:rPr>
          <w:rStyle w:val="NormalTok"/>
        </w:rPr>
        <w:t xml:space="preserve">, </w:t>
      </w:r>
      <w:r>
        <w:rPr>
          <w:rStyle w:val="StringTok"/>
        </w:rPr>
        <w:t>'Date'</w:t>
      </w:r>
      <w:r>
        <w:rPr>
          <w:rStyle w:val="NormalTok"/>
        </w:rPr>
        <w:t xml:space="preserve">, </w:t>
      </w:r>
      <w:r>
        <w:rPr>
          <w:rStyle w:val="StringTok"/>
        </w:rPr>
        <w:t>'Evaporation'</w:t>
      </w:r>
      <w:r>
        <w:rPr>
          <w:rStyle w:val="NormalTok"/>
        </w:rPr>
        <w:t xml:space="preserve">, </w:t>
      </w:r>
      <w:r>
        <w:rPr>
          <w:rStyle w:val="StringTok"/>
        </w:rPr>
        <w:t>'Total_Insolation'</w:t>
      </w:r>
      <w:r>
        <w:rPr>
          <w:rStyle w:val="NormalTok"/>
        </w:rPr>
        <w:t xml:space="preserve">, </w:t>
      </w:r>
      <w:r>
        <w:rPr>
          <w:rStyle w:val="StringTok"/>
        </w:rPr>
        <w:t>'Precipitation'</w:t>
      </w:r>
      <w:r>
        <w:rPr>
          <w:rStyle w:val="NormalTok"/>
        </w:rPr>
        <w:t xml:space="preserve">, </w:t>
      </w:r>
      <w:r>
        <w:rPr>
          <w:rStyle w:val="StringTok"/>
        </w:rPr>
        <w:t>'Max_Temperature'</w:t>
      </w:r>
      <w:r>
        <w:rPr>
          <w:rStyle w:val="NormalTok"/>
        </w:rPr>
        <w:t xml:space="preserve">, </w:t>
      </w:r>
      <w:r>
        <w:rPr>
          <w:rStyle w:val="StringTok"/>
        </w:rPr>
        <w:t>'Avg_Temperature'</w:t>
      </w:r>
      <w:r>
        <w:rPr>
          <w:rStyle w:val="NormalTok"/>
        </w:rPr>
        <w:t xml:space="preserve">, </w:t>
      </w:r>
      <w:r>
        <w:rPr>
          <w:rStyle w:val="StringTok"/>
        </w:rPr>
        <w:t>'Min_Temperature'</w:t>
      </w:r>
      <w:r>
        <w:rPr>
          <w:rStyle w:val="NormalTok"/>
        </w:rPr>
        <w:t xml:space="preserve">, </w:t>
      </w:r>
      <w:r>
        <w:rPr>
          <w:rStyle w:val="StringTok"/>
        </w:rPr>
        <w:t>'Humidity'</w:t>
      </w:r>
      <w:r>
        <w:rPr>
          <w:rStyle w:val="NormalTok"/>
        </w:rPr>
        <w:t xml:space="preserve">, </w:t>
      </w:r>
      <w:r>
        <w:rPr>
          <w:rStyle w:val="StringTok"/>
        </w:rPr>
        <w:t>'Wind_Speed'</w:t>
      </w:r>
      <w:r>
        <w:rPr>
          <w:rStyle w:val="NormalTok"/>
        </w:rPr>
        <w:t>)</w:t>
      </w:r>
    </w:p>
    <w:p w14:paraId="1BFB7495"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color w:val="3A9172"/>
          <w:sz w:val="20"/>
          <w:szCs w:val="20"/>
        </w:rPr>
      </w:pPr>
      <w:r w:rsidRPr="00C518B0">
        <w:rPr>
          <w:rFonts w:ascii="Consolas" w:hAnsi="Consolas" w:cstheme="minorHAnsi"/>
          <w:color w:val="3A9172"/>
          <w:sz w:val="20"/>
          <w:szCs w:val="20"/>
        </w:rPr>
        <w:t>#Renames columns</w:t>
      </w:r>
    </w:p>
    <w:p w14:paraId="18B43DF7"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color w:val="3A9172"/>
          <w:sz w:val="20"/>
          <w:szCs w:val="20"/>
        </w:rPr>
      </w:pPr>
      <w:r w:rsidRPr="00C518B0">
        <w:rPr>
          <w:rFonts w:ascii="Consolas" w:hAnsi="Consolas" w:cstheme="minorHAnsi"/>
          <w:sz w:val="20"/>
          <w:szCs w:val="20"/>
        </w:rPr>
        <w:t>colnames(BrazilWeather) &lt;- c(</w:t>
      </w:r>
      <w:r w:rsidRPr="00C518B0">
        <w:rPr>
          <w:rFonts w:ascii="Consolas" w:hAnsi="Consolas" w:cstheme="minorHAnsi"/>
          <w:color w:val="3A9172"/>
          <w:sz w:val="20"/>
          <w:szCs w:val="20"/>
        </w:rPr>
        <w:t>'Station'</w:t>
      </w:r>
      <w:r w:rsidRPr="00C518B0">
        <w:rPr>
          <w:rFonts w:ascii="Consolas" w:hAnsi="Consolas" w:cstheme="minorHAnsi"/>
          <w:sz w:val="20"/>
          <w:szCs w:val="20"/>
        </w:rPr>
        <w:t>,</w:t>
      </w:r>
      <w:r w:rsidRPr="00C518B0">
        <w:rPr>
          <w:rFonts w:ascii="Consolas" w:hAnsi="Consolas" w:cstheme="minorHAnsi"/>
          <w:color w:val="3A9172"/>
          <w:sz w:val="20"/>
          <w:szCs w:val="20"/>
        </w:rPr>
        <w:t xml:space="preserve"> 'Date'</w:t>
      </w:r>
      <w:r w:rsidRPr="00C518B0">
        <w:rPr>
          <w:rFonts w:ascii="Consolas" w:hAnsi="Consolas" w:cstheme="minorHAnsi"/>
          <w:sz w:val="20"/>
          <w:szCs w:val="20"/>
        </w:rPr>
        <w:t>,</w:t>
      </w:r>
      <w:r w:rsidRPr="00C518B0">
        <w:rPr>
          <w:rFonts w:ascii="Consolas" w:hAnsi="Consolas" w:cstheme="minorHAnsi"/>
          <w:color w:val="3A9172"/>
          <w:sz w:val="20"/>
          <w:szCs w:val="20"/>
        </w:rPr>
        <w:t xml:space="preserve"> 'Evaporation'</w:t>
      </w:r>
      <w:r w:rsidRPr="00C518B0">
        <w:rPr>
          <w:rFonts w:ascii="Consolas" w:hAnsi="Consolas" w:cstheme="minorHAnsi"/>
          <w:sz w:val="20"/>
          <w:szCs w:val="20"/>
        </w:rPr>
        <w:t>,</w:t>
      </w:r>
      <w:r w:rsidRPr="00C518B0">
        <w:rPr>
          <w:rFonts w:ascii="Consolas" w:hAnsi="Consolas" w:cstheme="minorHAnsi"/>
          <w:color w:val="3A9172"/>
          <w:sz w:val="20"/>
          <w:szCs w:val="20"/>
        </w:rPr>
        <w:t xml:space="preserve"> 'Total_Insolation'</w:t>
      </w:r>
      <w:r w:rsidRPr="00C518B0">
        <w:rPr>
          <w:rFonts w:ascii="Consolas" w:hAnsi="Consolas" w:cstheme="minorHAnsi"/>
          <w:sz w:val="20"/>
          <w:szCs w:val="20"/>
        </w:rPr>
        <w:t>,</w:t>
      </w:r>
      <w:r w:rsidRPr="00C518B0">
        <w:rPr>
          <w:rFonts w:ascii="Consolas" w:hAnsi="Consolas" w:cstheme="minorHAnsi"/>
          <w:color w:val="3A9172"/>
          <w:sz w:val="20"/>
          <w:szCs w:val="20"/>
        </w:rPr>
        <w:t xml:space="preserve"> 'Precipitation'</w:t>
      </w:r>
      <w:r w:rsidRPr="00C518B0">
        <w:rPr>
          <w:rFonts w:ascii="Consolas" w:hAnsi="Consolas" w:cstheme="minorHAnsi"/>
          <w:sz w:val="20"/>
          <w:szCs w:val="20"/>
        </w:rPr>
        <w:t>,</w:t>
      </w:r>
      <w:r w:rsidRPr="00C518B0">
        <w:rPr>
          <w:rFonts w:ascii="Consolas" w:hAnsi="Consolas" w:cstheme="minorHAnsi"/>
          <w:color w:val="3A9172"/>
          <w:sz w:val="20"/>
          <w:szCs w:val="20"/>
        </w:rPr>
        <w:t xml:space="preserve"> 'Max_Temperature'</w:t>
      </w:r>
      <w:r w:rsidRPr="00C518B0">
        <w:rPr>
          <w:rFonts w:ascii="Consolas" w:hAnsi="Consolas" w:cstheme="minorHAnsi"/>
          <w:sz w:val="20"/>
          <w:szCs w:val="20"/>
        </w:rPr>
        <w:t>,</w:t>
      </w:r>
      <w:r w:rsidRPr="00C518B0">
        <w:rPr>
          <w:rFonts w:ascii="Consolas" w:hAnsi="Consolas" w:cstheme="minorHAnsi"/>
          <w:color w:val="3A9172"/>
          <w:sz w:val="20"/>
          <w:szCs w:val="20"/>
        </w:rPr>
        <w:t xml:space="preserve"> 'Avg_Temperature'</w:t>
      </w:r>
      <w:r w:rsidRPr="00C518B0">
        <w:rPr>
          <w:rFonts w:ascii="Consolas" w:hAnsi="Consolas" w:cstheme="minorHAnsi"/>
          <w:sz w:val="20"/>
          <w:szCs w:val="20"/>
        </w:rPr>
        <w:t>,</w:t>
      </w:r>
      <w:r w:rsidRPr="00C518B0">
        <w:rPr>
          <w:rFonts w:ascii="Consolas" w:hAnsi="Consolas" w:cstheme="minorHAnsi"/>
          <w:color w:val="3A9172"/>
          <w:sz w:val="20"/>
          <w:szCs w:val="20"/>
        </w:rPr>
        <w:t xml:space="preserve"> 'Min_Temperature'</w:t>
      </w:r>
      <w:r w:rsidRPr="00C518B0">
        <w:rPr>
          <w:rFonts w:ascii="Consolas" w:hAnsi="Consolas" w:cstheme="minorHAnsi"/>
          <w:sz w:val="20"/>
          <w:szCs w:val="20"/>
        </w:rPr>
        <w:t>,</w:t>
      </w:r>
      <w:r w:rsidRPr="00C518B0">
        <w:rPr>
          <w:rFonts w:ascii="Consolas" w:hAnsi="Consolas" w:cstheme="minorHAnsi"/>
          <w:color w:val="3A9172"/>
          <w:sz w:val="20"/>
          <w:szCs w:val="20"/>
        </w:rPr>
        <w:t xml:space="preserve"> 'Humidity'</w:t>
      </w:r>
      <w:r w:rsidRPr="00C518B0">
        <w:rPr>
          <w:rFonts w:ascii="Consolas" w:hAnsi="Consolas" w:cstheme="minorHAnsi"/>
          <w:sz w:val="20"/>
          <w:szCs w:val="20"/>
        </w:rPr>
        <w:t>,</w:t>
      </w:r>
      <w:r w:rsidRPr="00C518B0">
        <w:rPr>
          <w:rFonts w:ascii="Consolas" w:hAnsi="Consolas" w:cstheme="minorHAnsi"/>
          <w:color w:val="3A9172"/>
          <w:sz w:val="20"/>
          <w:szCs w:val="20"/>
        </w:rPr>
        <w:t xml:space="preserve"> 'Wind_Speed'</w:t>
      </w:r>
      <w:r w:rsidRPr="00C518B0">
        <w:rPr>
          <w:rFonts w:ascii="Consolas" w:hAnsi="Consolas" w:cstheme="minorHAnsi"/>
          <w:sz w:val="20"/>
          <w:szCs w:val="20"/>
        </w:rPr>
        <w:t>)</w:t>
      </w:r>
    </w:p>
    <w:p w14:paraId="55B9EB4B"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sz w:val="20"/>
          <w:szCs w:val="20"/>
        </w:rPr>
      </w:pPr>
      <w:r>
        <w:rPr>
          <w:rStyle w:val="CommentTok"/>
        </w:rPr>
        <w:t>#Removes unnecessary info from stations column</w:t>
      </w:r>
      <w:r>
        <w:br/>
      </w:r>
      <w:r>
        <w:rPr>
          <w:rStyle w:val="NormalTok"/>
        </w:rPr>
        <w:t>BrazilWeather</w:t>
      </w:r>
      <w:r>
        <w:rPr>
          <w:rStyle w:val="SpecialCharTok"/>
        </w:rPr>
        <w:t>$</w:t>
      </w:r>
      <w:r>
        <w:rPr>
          <w:rStyle w:val="NormalTok"/>
        </w:rPr>
        <w:t xml:space="preserve">Station </w:t>
      </w:r>
      <w:r>
        <w:rPr>
          <w:rStyle w:val="OtherTok"/>
        </w:rPr>
        <w:t>&lt;-</w:t>
      </w:r>
      <w:r>
        <w:rPr>
          <w:rStyle w:val="NormalTok"/>
        </w:rPr>
        <w:t xml:space="preserve"> </w:t>
      </w:r>
      <w:r>
        <w:rPr>
          <w:rStyle w:val="FunctionTok"/>
        </w:rPr>
        <w:t>gsub</w:t>
      </w:r>
      <w:r>
        <w:rPr>
          <w:rStyle w:val="NormalTok"/>
        </w:rPr>
        <w:t>(</w:t>
      </w:r>
      <w:r>
        <w:rPr>
          <w:rStyle w:val="StringTok"/>
        </w:rPr>
        <w:t>".csv"</w:t>
      </w:r>
      <w:r>
        <w:rPr>
          <w:rStyle w:val="NormalTok"/>
        </w:rPr>
        <w:t xml:space="preserve">, </w:t>
      </w:r>
      <w:r>
        <w:rPr>
          <w:rStyle w:val="StringTok"/>
        </w:rPr>
        <w:t>""</w:t>
      </w:r>
      <w:r>
        <w:rPr>
          <w:rStyle w:val="NormalTok"/>
        </w:rPr>
        <w:t>, BrazilWeather</w:t>
      </w:r>
      <w:r>
        <w:rPr>
          <w:rStyle w:val="SpecialCharTok"/>
        </w:rPr>
        <w:t>$</w:t>
      </w:r>
      <w:r>
        <w:rPr>
          <w:rStyle w:val="NormalTok"/>
        </w:rPr>
        <w:t>Station)</w:t>
      </w:r>
      <w:r>
        <w:br/>
      </w:r>
      <w:r>
        <w:br/>
      </w:r>
      <w:r>
        <w:rPr>
          <w:rStyle w:val="CommentTok"/>
        </w:rPr>
        <w:t>#Replaces commas into periods and changes them to numeric</w:t>
      </w:r>
      <w:r>
        <w:br/>
      </w:r>
      <w:r>
        <w:rPr>
          <w:rStyle w:val="NormalTok"/>
        </w:rPr>
        <w:t>BrazilWeather[</w:t>
      </w:r>
      <w:r>
        <w:rPr>
          <w:rStyle w:val="SpecialCharTok"/>
        </w:rPr>
        <w:t>-</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lapply</w:t>
      </w:r>
      <w:r>
        <w:rPr>
          <w:rStyle w:val="NormalTok"/>
        </w:rPr>
        <w:t>(BrazilWeather[</w:t>
      </w:r>
      <w:r>
        <w:rPr>
          <w:rStyle w:val="SpecialCharTok"/>
        </w:rPr>
        <w:t>-</w:t>
      </w:r>
      <w:r>
        <w:rPr>
          <w:rStyle w:val="DecValTok"/>
        </w:rPr>
        <w:t>1</w:t>
      </w:r>
      <w:r>
        <w:rPr>
          <w:rStyle w:val="SpecialCharTok"/>
        </w:rPr>
        <w:t>:-</w:t>
      </w:r>
      <w:r>
        <w:rPr>
          <w:rStyle w:val="DecValTok"/>
        </w:rPr>
        <w:t>2</w:t>
      </w:r>
      <w:r>
        <w:rPr>
          <w:rStyle w:val="NormalTok"/>
        </w:rPr>
        <w:t xml:space="preserve">], </w:t>
      </w:r>
      <w:r>
        <w:rPr>
          <w:rStyle w:val="ControlFlowTok"/>
        </w:rPr>
        <w:t>function</w:t>
      </w:r>
      <w:r>
        <w:rPr>
          <w:rStyle w:val="NormalTok"/>
        </w:rPr>
        <w:t>(x) {</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 xml:space="preserve">  }))</w:t>
      </w:r>
    </w:p>
    <w:p w14:paraId="58848FC9" w14:textId="77777777" w:rsidR="002445B4" w:rsidRPr="00130EB5" w:rsidRDefault="002445B4" w:rsidP="002445B4">
      <w:pPr>
        <w:pStyle w:val="Heading3"/>
      </w:pPr>
      <w:bookmarkStart w:id="12" w:name="_Toc67638418"/>
      <w:bookmarkStart w:id="13" w:name="_Toc67923913"/>
      <w:r w:rsidRPr="00130EB5">
        <w:t>Cleaned BrazilWeather</w:t>
      </w:r>
      <w:bookmarkEnd w:id="12"/>
      <w:bookmarkEnd w:id="13"/>
    </w:p>
    <w:p w14:paraId="708CEF4D"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noProof/>
        </w:rPr>
        <w:drawing>
          <wp:inline distT="0" distB="0" distL="0" distR="0" wp14:anchorId="5FBFDBB5" wp14:editId="5E5CA909">
            <wp:extent cx="5943600" cy="1367693"/>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3"/>
                    <a:srcRect b="42364"/>
                    <a:stretch/>
                  </pic:blipFill>
                  <pic:spPr bwMode="auto">
                    <a:xfrm>
                      <a:off x="0" y="0"/>
                      <a:ext cx="5943600" cy="1367693"/>
                    </a:xfrm>
                    <a:prstGeom prst="rect">
                      <a:avLst/>
                    </a:prstGeom>
                    <a:ln>
                      <a:noFill/>
                    </a:ln>
                    <a:extLst>
                      <a:ext uri="{53640926-AAD7-44D8-BBD7-CCE9431645EC}">
                        <a14:shadowObscured xmlns:a14="http://schemas.microsoft.com/office/drawing/2010/main"/>
                      </a:ext>
                    </a:extLst>
                  </pic:spPr>
                </pic:pic>
              </a:graphicData>
            </a:graphic>
          </wp:inline>
        </w:drawing>
      </w:r>
    </w:p>
    <w:p w14:paraId="69C562A4" w14:textId="77777777" w:rsidR="002445B4" w:rsidRPr="004E251A" w:rsidRDefault="002445B4" w:rsidP="002445B4">
      <w:pPr>
        <w:textAlignment w:val="baseline"/>
        <w:rPr>
          <w:rFonts w:asciiTheme="minorHAnsi" w:hAnsiTheme="minorHAnsi" w:cstheme="minorHAnsi"/>
        </w:rPr>
      </w:pPr>
    </w:p>
    <w:p w14:paraId="54662F94" w14:textId="0D7C6A94" w:rsidR="002445B4" w:rsidRDefault="002445B4" w:rsidP="002445B4">
      <w:pPr>
        <w:textAlignment w:val="baseline"/>
        <w:rPr>
          <w:rFonts w:asciiTheme="minorHAnsi" w:hAnsiTheme="minorHAnsi" w:cstheme="minorHAnsi"/>
        </w:rPr>
      </w:pPr>
      <w:r w:rsidRPr="004E251A">
        <w:rPr>
          <w:rFonts w:asciiTheme="minorHAnsi" w:hAnsiTheme="minorHAnsi" w:cstheme="minorHAnsi"/>
        </w:rPr>
        <w:t xml:space="preserve">We then merged the data with the weather station csv using the station code. At this time, we discovered that several of the individual weather station csv files that we originally brought in had completely null data. From our research, that was due to those stations no longer in operation. The merge ended up removing those stations bringing the weather station count down to 191. </w:t>
      </w:r>
    </w:p>
    <w:p w14:paraId="6F3C2039" w14:textId="77777777" w:rsidR="002445B4" w:rsidRDefault="002445B4" w:rsidP="002445B4">
      <w:pPr>
        <w:textAlignment w:val="baseline"/>
        <w:rPr>
          <w:rFonts w:asciiTheme="minorHAnsi" w:hAnsiTheme="minorHAnsi" w:cstheme="minorHAnsi"/>
        </w:rPr>
      </w:pPr>
    </w:p>
    <w:p w14:paraId="70AD1447"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Import Weather Station Data</w:t>
      </w:r>
      <w:r>
        <w:br/>
      </w:r>
      <w:r>
        <w:rPr>
          <w:rStyle w:val="NormalTok"/>
        </w:rPr>
        <w:t xml:space="preserve">WeatherStations </w:t>
      </w:r>
      <w:r>
        <w:rPr>
          <w:rStyle w:val="OtherTok"/>
        </w:rPr>
        <w:t>&lt;-</w:t>
      </w:r>
      <w:r>
        <w:rPr>
          <w:rStyle w:val="NormalTok"/>
        </w:rPr>
        <w:t xml:space="preserve"> </w:t>
      </w:r>
      <w:r>
        <w:rPr>
          <w:rStyle w:val="FunctionTok"/>
        </w:rPr>
        <w:t>read.csv</w:t>
      </w:r>
      <w:r>
        <w:rPr>
          <w:rStyle w:val="NormalTok"/>
        </w:rPr>
        <w:t>(</w:t>
      </w:r>
      <w:r>
        <w:rPr>
          <w:rStyle w:val="StringTok"/>
        </w:rPr>
        <w:t>"Weather Stations/WeatherStations.csv"</w:t>
      </w:r>
      <w:r>
        <w:rPr>
          <w:rStyle w:val="NormalTok"/>
        </w:rPr>
        <w:t>)</w:t>
      </w:r>
      <w:r>
        <w:br/>
      </w:r>
      <w:r>
        <w:br/>
      </w:r>
      <w:r>
        <w:rPr>
          <w:rStyle w:val="CommentTok"/>
        </w:rPr>
        <w:t>#Merge Brazil Weather with Weather Stations</w:t>
      </w:r>
      <w:r>
        <w:br/>
      </w:r>
      <w:r>
        <w:rPr>
          <w:rStyle w:val="NormalTok"/>
        </w:rPr>
        <w:t xml:space="preserve">BrazilWeather </w:t>
      </w:r>
      <w:r>
        <w:rPr>
          <w:rStyle w:val="OtherTok"/>
        </w:rPr>
        <w:t>&lt;-</w:t>
      </w:r>
      <w:r>
        <w:rPr>
          <w:rStyle w:val="NormalTok"/>
        </w:rPr>
        <w:t xml:space="preserve"> </w:t>
      </w:r>
      <w:r>
        <w:rPr>
          <w:rStyle w:val="FunctionTok"/>
        </w:rPr>
        <w:t>merge</w:t>
      </w:r>
      <w:r>
        <w:rPr>
          <w:rStyle w:val="NormalTok"/>
        </w:rPr>
        <w:t xml:space="preserve">(BrazilWeather, WeatherStations, </w:t>
      </w:r>
      <w:r>
        <w:rPr>
          <w:rStyle w:val="AttributeTok"/>
        </w:rPr>
        <w:t>by =</w:t>
      </w:r>
      <w:r>
        <w:rPr>
          <w:rStyle w:val="NormalTok"/>
        </w:rPr>
        <w:t xml:space="preserve"> </w:t>
      </w:r>
      <w:r>
        <w:rPr>
          <w:rStyle w:val="StringTok"/>
        </w:rPr>
        <w:t>"Station"</w:t>
      </w:r>
      <w:r>
        <w:rPr>
          <w:rStyle w:val="NormalTok"/>
        </w:rPr>
        <w:t xml:space="preserve">, </w:t>
      </w:r>
      <w:r>
        <w:rPr>
          <w:rStyle w:val="AttributeTok"/>
        </w:rPr>
        <w:t>all =</w:t>
      </w:r>
      <w:r>
        <w:rPr>
          <w:rStyle w:val="NormalTok"/>
        </w:rPr>
        <w:t xml:space="preserve"> </w:t>
      </w:r>
      <w:r>
        <w:rPr>
          <w:rStyle w:val="ConstantTok"/>
        </w:rPr>
        <w:t>FALSE</w:t>
      </w:r>
      <w:r>
        <w:rPr>
          <w:rStyle w:val="NormalTok"/>
        </w:rPr>
        <w:t>)</w:t>
      </w:r>
      <w:r>
        <w:br/>
      </w:r>
      <w:r>
        <w:rPr>
          <w:rStyle w:val="FunctionTok"/>
        </w:rPr>
        <w:t>rm</w:t>
      </w:r>
      <w:r>
        <w:rPr>
          <w:rStyle w:val="NormalTok"/>
        </w:rPr>
        <w:t>(WeatherStations)</w:t>
      </w:r>
    </w:p>
    <w:p w14:paraId="3AEFE573" w14:textId="77777777" w:rsidR="002445B4" w:rsidRDefault="002445B4" w:rsidP="002445B4">
      <w:pPr>
        <w:textAlignment w:val="baseline"/>
      </w:pPr>
    </w:p>
    <w:p w14:paraId="204237C8" w14:textId="77777777" w:rsidR="002445B4" w:rsidRPr="00FC26D5" w:rsidRDefault="002445B4" w:rsidP="002445B4">
      <w:pPr>
        <w:textAlignment w:val="baseline"/>
        <w:rPr>
          <w:rFonts w:asciiTheme="minorHAnsi" w:hAnsiTheme="minorHAnsi" w:cstheme="minorHAnsi"/>
        </w:rPr>
      </w:pPr>
      <w:r w:rsidRPr="004E251A">
        <w:rPr>
          <w:rFonts w:asciiTheme="minorHAnsi" w:hAnsiTheme="minorHAnsi" w:cstheme="minorHAnsi"/>
          <w:b/>
          <w:bCs/>
          <w:color w:val="808080" w:themeColor="background1" w:themeShade="80"/>
          <w:sz w:val="20"/>
          <w:szCs w:val="20"/>
        </w:rPr>
        <w:t>BrazilWeather Combined with WeatherStations</w:t>
      </w:r>
      <w:r w:rsidRPr="004E251A">
        <w:rPr>
          <w:rFonts w:asciiTheme="minorHAnsi" w:hAnsiTheme="minorHAnsi" w:cstheme="minorHAnsi"/>
          <w:b/>
          <w:bCs/>
        </w:rPr>
        <w:t xml:space="preserve"> </w:t>
      </w:r>
    </w:p>
    <w:p w14:paraId="2762C6AE"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noProof/>
        </w:rPr>
        <w:drawing>
          <wp:inline distT="0" distB="0" distL="0" distR="0" wp14:anchorId="23CDA8E5" wp14:editId="23D51EE0">
            <wp:extent cx="5943600" cy="1086338"/>
            <wp:effectExtent l="0" t="0" r="0" b="635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14"/>
                    <a:srcRect b="42514"/>
                    <a:stretch/>
                  </pic:blipFill>
                  <pic:spPr bwMode="auto">
                    <a:xfrm>
                      <a:off x="0" y="0"/>
                      <a:ext cx="5943600" cy="1086338"/>
                    </a:xfrm>
                    <a:prstGeom prst="rect">
                      <a:avLst/>
                    </a:prstGeom>
                    <a:ln>
                      <a:noFill/>
                    </a:ln>
                    <a:extLst>
                      <a:ext uri="{53640926-AAD7-44D8-BBD7-CCE9431645EC}">
                        <a14:shadowObscured xmlns:a14="http://schemas.microsoft.com/office/drawing/2010/main"/>
                      </a:ext>
                    </a:extLst>
                  </pic:spPr>
                </pic:pic>
              </a:graphicData>
            </a:graphic>
          </wp:inline>
        </w:drawing>
      </w:r>
    </w:p>
    <w:p w14:paraId="136CBE95" w14:textId="77777777" w:rsidR="002445B4" w:rsidRPr="004E251A" w:rsidRDefault="002445B4" w:rsidP="002445B4">
      <w:pPr>
        <w:textAlignment w:val="baseline"/>
        <w:rPr>
          <w:rFonts w:asciiTheme="minorHAnsi" w:hAnsiTheme="minorHAnsi" w:cstheme="minorHAnsi"/>
        </w:rPr>
      </w:pPr>
    </w:p>
    <w:p w14:paraId="4DD8048A"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rPr>
        <w:t>Now that the weather data was combined with the geolocation data of the associated weather station</w:t>
      </w:r>
      <w:r>
        <w:rPr>
          <w:rFonts w:asciiTheme="minorHAnsi" w:hAnsiTheme="minorHAnsi" w:cstheme="minorHAnsi"/>
        </w:rPr>
        <w:t>s</w:t>
      </w:r>
      <w:r w:rsidRPr="004E251A">
        <w:rPr>
          <w:rFonts w:asciiTheme="minorHAnsi" w:hAnsiTheme="minorHAnsi" w:cstheme="minorHAnsi"/>
        </w:rPr>
        <w:t xml:space="preserve">, we investigated a summary of the data. We discovered a considerable </w:t>
      </w:r>
      <w:r>
        <w:rPr>
          <w:rFonts w:asciiTheme="minorHAnsi" w:hAnsiTheme="minorHAnsi" w:cstheme="minorHAnsi"/>
        </w:rPr>
        <w:t>number</w:t>
      </w:r>
      <w:r w:rsidRPr="004E251A">
        <w:rPr>
          <w:rFonts w:asciiTheme="minorHAnsi" w:hAnsiTheme="minorHAnsi" w:cstheme="minorHAnsi"/>
        </w:rPr>
        <w:t xml:space="preserve"> of NAs. </w:t>
      </w:r>
    </w:p>
    <w:p w14:paraId="7332F4A0" w14:textId="77777777" w:rsidR="002445B4" w:rsidRPr="004E251A" w:rsidRDefault="002445B4" w:rsidP="002445B4">
      <w:pPr>
        <w:textAlignment w:val="baseline"/>
        <w:rPr>
          <w:rFonts w:asciiTheme="minorHAnsi" w:hAnsiTheme="minorHAnsi" w:cstheme="minorHAnsi"/>
        </w:rPr>
      </w:pPr>
    </w:p>
    <w:p w14:paraId="04DF9DCF" w14:textId="77777777" w:rsidR="002445B4" w:rsidRPr="004E251A" w:rsidRDefault="002445B4" w:rsidP="002445B4">
      <w:pPr>
        <w:textAlignment w:val="baseline"/>
        <w:rPr>
          <w:rFonts w:asciiTheme="minorHAnsi" w:hAnsiTheme="minorHAnsi" w:cstheme="minorBidi"/>
        </w:rPr>
      </w:pPr>
      <w:r w:rsidRPr="004E251A">
        <w:rPr>
          <w:rFonts w:asciiTheme="minorHAnsi" w:hAnsiTheme="minorHAnsi" w:cstheme="minorHAnsi"/>
          <w:noProof/>
        </w:rPr>
        <mc:AlternateContent>
          <mc:Choice Requires="wps">
            <w:drawing>
              <wp:anchor distT="0" distB="0" distL="114300" distR="114300" simplePos="0" relativeHeight="251658268" behindDoc="0" locked="0" layoutInCell="1" allowOverlap="1" wp14:anchorId="420E4E5E" wp14:editId="39E14191">
                <wp:simplePos x="0" y="0"/>
                <wp:positionH relativeFrom="column">
                  <wp:posOffset>57566</wp:posOffset>
                </wp:positionH>
                <wp:positionV relativeFrom="paragraph">
                  <wp:posOffset>2199728</wp:posOffset>
                </wp:positionV>
                <wp:extent cx="867103" cy="118241"/>
                <wp:effectExtent l="0" t="0" r="0" b="3810"/>
                <wp:wrapNone/>
                <wp:docPr id="19" name="Rectangle 19"/>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75572658">
              <v:rect id="Rectangle 19" style="position:absolute;margin-left:4.55pt;margin-top:173.2pt;width:68.3pt;height:9.3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379D3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YVr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7" behindDoc="0" locked="0" layoutInCell="1" allowOverlap="1" wp14:anchorId="119D3437" wp14:editId="56E8E1F8">
                <wp:simplePos x="0" y="0"/>
                <wp:positionH relativeFrom="column">
                  <wp:posOffset>1018956</wp:posOffset>
                </wp:positionH>
                <wp:positionV relativeFrom="paragraph">
                  <wp:posOffset>2199728</wp:posOffset>
                </wp:positionV>
                <wp:extent cx="867103" cy="118241"/>
                <wp:effectExtent l="0" t="0" r="0" b="3810"/>
                <wp:wrapNone/>
                <wp:docPr id="18" name="Rectangle 18"/>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3F3B8151">
              <v:rect id="Rectangle 18" style="position:absolute;margin-left:80.25pt;margin-top:173.2pt;width:68.3pt;height:9.3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691F8F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6" behindDoc="0" locked="0" layoutInCell="1" allowOverlap="1" wp14:anchorId="3F31C594" wp14:editId="73759A7A">
                <wp:simplePos x="0" y="0"/>
                <wp:positionH relativeFrom="column">
                  <wp:posOffset>1980609</wp:posOffset>
                </wp:positionH>
                <wp:positionV relativeFrom="paragraph">
                  <wp:posOffset>2199728</wp:posOffset>
                </wp:positionV>
                <wp:extent cx="867103" cy="118241"/>
                <wp:effectExtent l="0" t="0" r="0" b="3810"/>
                <wp:wrapNone/>
                <wp:docPr id="17" name="Rectangle 17"/>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61863329">
              <v:rect id="Rectangle 17" style="position:absolute;margin-left:155.95pt;margin-top:173.2pt;width:68.3pt;height:9.3pt;z-index:251658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142258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5" behindDoc="0" locked="0" layoutInCell="1" allowOverlap="1" wp14:anchorId="01B420C0" wp14:editId="765924E9">
                <wp:simplePos x="0" y="0"/>
                <wp:positionH relativeFrom="column">
                  <wp:posOffset>2934861</wp:posOffset>
                </wp:positionH>
                <wp:positionV relativeFrom="paragraph">
                  <wp:posOffset>2199728</wp:posOffset>
                </wp:positionV>
                <wp:extent cx="867103" cy="118241"/>
                <wp:effectExtent l="0" t="0" r="0" b="3810"/>
                <wp:wrapNone/>
                <wp:docPr id="16" name="Rectangle 16"/>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640DBE32">
              <v:rect id="Rectangle 16" style="position:absolute;margin-left:231.1pt;margin-top:173.2pt;width:68.3pt;height:9.3pt;z-index:251658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1E67B0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DK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4" behindDoc="0" locked="0" layoutInCell="1" allowOverlap="1" wp14:anchorId="54EA0392" wp14:editId="3097CB6F">
                <wp:simplePos x="0" y="0"/>
                <wp:positionH relativeFrom="column">
                  <wp:posOffset>3912213</wp:posOffset>
                </wp:positionH>
                <wp:positionV relativeFrom="paragraph">
                  <wp:posOffset>2199684</wp:posOffset>
                </wp:positionV>
                <wp:extent cx="867103" cy="118241"/>
                <wp:effectExtent l="0" t="0" r="0" b="3810"/>
                <wp:wrapNone/>
                <wp:docPr id="15" name="Rectangle 15"/>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3927CB54">
              <v:rect id="Rectangle 15" style="position:absolute;margin-left:308.05pt;margin-top:173.2pt;width:68.3pt;height:9.3pt;z-index:251658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1C8DFD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hTq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3" behindDoc="0" locked="0" layoutInCell="1" allowOverlap="1" wp14:anchorId="4A644188" wp14:editId="0332E0F1">
                <wp:simplePos x="0" y="0"/>
                <wp:positionH relativeFrom="column">
                  <wp:posOffset>4353582</wp:posOffset>
                </wp:positionH>
                <wp:positionV relativeFrom="paragraph">
                  <wp:posOffset>1096098</wp:posOffset>
                </wp:positionV>
                <wp:extent cx="867103" cy="118241"/>
                <wp:effectExtent l="0" t="0" r="0" b="3810"/>
                <wp:wrapNone/>
                <wp:docPr id="14" name="Rectangle 14"/>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59DBBC18">
              <v:rect id="Rectangle 14" style="position:absolute;margin-left:342.8pt;margin-top:86.3pt;width:68.3pt;height:9.3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187DB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hD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2" behindDoc="0" locked="0" layoutInCell="1" allowOverlap="1" wp14:anchorId="51EC2B8E" wp14:editId="6C4FD4A8">
                <wp:simplePos x="0" y="0"/>
                <wp:positionH relativeFrom="column">
                  <wp:posOffset>3383762</wp:posOffset>
                </wp:positionH>
                <wp:positionV relativeFrom="paragraph">
                  <wp:posOffset>1096010</wp:posOffset>
                </wp:positionV>
                <wp:extent cx="867103" cy="118241"/>
                <wp:effectExtent l="0" t="0" r="0" b="3810"/>
                <wp:wrapNone/>
                <wp:docPr id="13" name="Rectangle 13"/>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7A53D8BD">
              <v:rect id="Rectangle 13" style="position:absolute;margin-left:266.45pt;margin-top:86.3pt;width:68.3pt;height:9.3pt;z-index:25165826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fc000" stroked="f" strokeweight="1pt" w14:anchorId="6B158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q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61" behindDoc="0" locked="0" layoutInCell="1" allowOverlap="1" wp14:anchorId="4D9E1B5B" wp14:editId="458C424F">
                <wp:simplePos x="0" y="0"/>
                <wp:positionH relativeFrom="column">
                  <wp:posOffset>2396359</wp:posOffset>
                </wp:positionH>
                <wp:positionV relativeFrom="paragraph">
                  <wp:posOffset>1093930</wp:posOffset>
                </wp:positionV>
                <wp:extent cx="867103" cy="118241"/>
                <wp:effectExtent l="0" t="0" r="0" b="0"/>
                <wp:wrapNone/>
                <wp:docPr id="10" name="Rectangle 10"/>
                <wp:cNvGraphicFramePr/>
                <a:graphic xmlns:a="http://schemas.openxmlformats.org/drawingml/2006/main">
                  <a:graphicData uri="http://schemas.microsoft.com/office/word/2010/wordprocessingShape">
                    <wps:wsp>
                      <wps:cNvSpPr/>
                      <wps:spPr>
                        <a:xfrm>
                          <a:off x="0" y="0"/>
                          <a:ext cx="867103" cy="118241"/>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0B636ED1">
              <v:rect id="Rectangle 10" style="position:absolute;margin-left:188.7pt;margin-top:86.15pt;width:68.3pt;height:9.3pt;z-index:25165826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000" stroked="f" strokeweight="1pt" w14:anchorId="5B311D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">
                <v:fill opacity="24158f"/>
              </v:rect>
            </w:pict>
          </mc:Fallback>
        </mc:AlternateContent>
      </w:r>
      <w:r w:rsidRPr="004E251A">
        <w:rPr>
          <w:rFonts w:asciiTheme="minorHAnsi" w:hAnsiTheme="minorHAnsi" w:cstheme="minorHAnsi"/>
          <w:noProof/>
        </w:rPr>
        <w:drawing>
          <wp:inline distT="0" distB="0" distL="0" distR="0" wp14:anchorId="30D898C8" wp14:editId="006A0076">
            <wp:extent cx="5943600" cy="3335020"/>
            <wp:effectExtent l="0" t="0" r="0" b="5080"/>
            <wp:docPr id="2" name="Picture 2"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ocument&#10;&#10;Description automatically generated with low confidence"/>
                    <pic:cNvPicPr/>
                  </pic:nvPicPr>
                  <pic:blipFill>
                    <a:blip r:embed="rId15"/>
                    <a:stretch>
                      <a:fillRect/>
                    </a:stretch>
                  </pic:blipFill>
                  <pic:spPr>
                    <a:xfrm>
                      <a:off x="0" y="0"/>
                      <a:ext cx="5943600" cy="3335020"/>
                    </a:xfrm>
                    <a:prstGeom prst="rect">
                      <a:avLst/>
                    </a:prstGeom>
                  </pic:spPr>
                </pic:pic>
              </a:graphicData>
            </a:graphic>
          </wp:inline>
        </w:drawing>
      </w:r>
      <w:r w:rsidRPr="004E251A">
        <w:rPr>
          <w:rFonts w:asciiTheme="minorHAnsi" w:hAnsiTheme="minorHAnsi" w:cstheme="minorHAnsi"/>
        </w:rPr>
        <w:br/>
      </w:r>
      <w:r w:rsidRPr="004E251A">
        <w:rPr>
          <w:rFonts w:asciiTheme="minorHAnsi" w:hAnsiTheme="minorHAnsi" w:cstheme="minorHAnsi"/>
        </w:rPr>
        <w:br/>
      </w:r>
      <w:r w:rsidR="00E6F9F6" w:rsidRPr="1E2F3C8A">
        <w:rPr>
          <w:rFonts w:asciiTheme="minorHAnsi" w:hAnsiTheme="minorHAnsi" w:cstheme="minorBidi"/>
        </w:rPr>
        <w:t xml:space="preserve">Before combining the data with the monthly </w:t>
      </w:r>
      <w:r w:rsidR="23BCC929" w:rsidRPr="1E2F3C8A">
        <w:rPr>
          <w:rFonts w:asciiTheme="minorHAnsi" w:hAnsiTheme="minorHAnsi" w:cstheme="minorBidi"/>
        </w:rPr>
        <w:t>firespot</w:t>
      </w:r>
      <w:r w:rsidR="00E6F9F6" w:rsidRPr="1E2F3C8A">
        <w:rPr>
          <w:rFonts w:asciiTheme="minorHAnsi" w:hAnsiTheme="minorHAnsi" w:cstheme="minorBidi"/>
        </w:rPr>
        <w:t xml:space="preserve"> data and the yearly deforestation data, we addressed the NAs in the Brazil Weather data frame. We first identified 156 stations (81.7% of stations) with more than six NAs per row. We then created a data frame that counted those rows by station. We observed that most of the stations with missing rows were missing consecutive days, months, or years of data. Any station having more than one year or a count of 365 rows of missing data was then eliminated from the dataset. This reduced our station count to 116 stations. </w:t>
      </w:r>
    </w:p>
    <w:p w14:paraId="11B5AF19" w14:textId="77777777" w:rsidR="002445B4" w:rsidRPr="004E251A" w:rsidRDefault="002445B4" w:rsidP="002445B4">
      <w:pPr>
        <w:textAlignment w:val="baseline"/>
        <w:rPr>
          <w:rFonts w:asciiTheme="minorHAnsi" w:hAnsiTheme="minorHAnsi" w:cstheme="minorHAnsi"/>
        </w:rPr>
      </w:pPr>
    </w:p>
    <w:p w14:paraId="020AFB99"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color w:val="3A9172"/>
          <w:sz w:val="20"/>
          <w:szCs w:val="20"/>
        </w:rPr>
      </w:pPr>
      <w:r>
        <w:rPr>
          <w:rStyle w:val="CommentTok"/>
        </w:rPr>
        <w:t>#returns stations with null values across all columns</w:t>
      </w:r>
      <w:r>
        <w:br/>
      </w:r>
      <w:r>
        <w:rPr>
          <w:rStyle w:val="NormalTok"/>
        </w:rPr>
        <w:t xml:space="preserve">nullStations </w:t>
      </w:r>
      <w:r>
        <w:rPr>
          <w:rStyle w:val="OtherTok"/>
        </w:rPr>
        <w:t>&lt;-</w:t>
      </w:r>
      <w:r>
        <w:rPr>
          <w:rStyle w:val="NormalTok"/>
        </w:rPr>
        <w:t xml:space="preserve"> BrazilWeather[</w:t>
      </w:r>
      <w:r>
        <w:rPr>
          <w:rStyle w:val="FunctionTok"/>
        </w:rPr>
        <w:t>rowSums</w:t>
      </w:r>
      <w:r>
        <w:rPr>
          <w:rStyle w:val="NormalTok"/>
        </w:rPr>
        <w:t>(</w:t>
      </w:r>
      <w:r>
        <w:rPr>
          <w:rStyle w:val="FunctionTok"/>
        </w:rPr>
        <w:t>is.na</w:t>
      </w:r>
      <w:r>
        <w:rPr>
          <w:rStyle w:val="NormalTok"/>
        </w:rPr>
        <w:t xml:space="preserve">(BrazilWeather)) </w:t>
      </w:r>
      <w:r>
        <w:rPr>
          <w:rStyle w:val="SpecialCharTok"/>
        </w:rPr>
        <w:t>&gt;</w:t>
      </w:r>
      <w:r>
        <w:rPr>
          <w:rStyle w:val="NormalTok"/>
        </w:rPr>
        <w:t xml:space="preserve"> </w:t>
      </w:r>
      <w:r>
        <w:rPr>
          <w:rStyle w:val="DecValTok"/>
        </w:rPr>
        <w:t>6</w:t>
      </w:r>
      <w:r>
        <w:rPr>
          <w:rStyle w:val="NormalTok"/>
        </w:rPr>
        <w:t>, ]</w:t>
      </w:r>
      <w:r>
        <w:br/>
      </w:r>
      <w:r>
        <w:rPr>
          <w:rStyle w:val="NormalTok"/>
        </w:rPr>
        <w:t xml:space="preserve">nullStationsCount </w:t>
      </w:r>
      <w:r>
        <w:rPr>
          <w:rStyle w:val="OtherTok"/>
        </w:rPr>
        <w:t>&lt;-</w:t>
      </w:r>
      <w:r>
        <w:rPr>
          <w:rStyle w:val="NormalTok"/>
        </w:rPr>
        <w:t xml:space="preserve"> </w:t>
      </w:r>
      <w:r>
        <w:rPr>
          <w:rStyle w:val="FunctionTok"/>
        </w:rPr>
        <w:t>data.frame</w:t>
      </w:r>
      <w:r>
        <w:rPr>
          <w:rStyle w:val="NormalTok"/>
        </w:rPr>
        <w:t>(</w:t>
      </w:r>
      <w:r>
        <w:rPr>
          <w:rStyle w:val="FunctionTok"/>
        </w:rPr>
        <w:t>tapply</w:t>
      </w:r>
      <w:r>
        <w:rPr>
          <w:rStyle w:val="NormalTok"/>
        </w:rPr>
        <w:t>(nullStations</w:t>
      </w:r>
      <w:r>
        <w:rPr>
          <w:rStyle w:val="SpecialCharTok"/>
        </w:rPr>
        <w:t>$</w:t>
      </w:r>
      <w:r>
        <w:rPr>
          <w:rStyle w:val="NormalTok"/>
        </w:rPr>
        <w:t>Date, nullStations</w:t>
      </w:r>
      <w:r>
        <w:rPr>
          <w:rStyle w:val="SpecialCharTok"/>
        </w:rPr>
        <w:t>$</w:t>
      </w:r>
      <w:r>
        <w:rPr>
          <w:rStyle w:val="NormalTok"/>
        </w:rPr>
        <w:t>Station, length))</w:t>
      </w:r>
      <w:r>
        <w:br/>
      </w:r>
      <w:r>
        <w:rPr>
          <w:rStyle w:val="FunctionTok"/>
        </w:rPr>
        <w:t>colnames</w:t>
      </w:r>
      <w:r>
        <w:rPr>
          <w:rStyle w:val="NormalTok"/>
        </w:rPr>
        <w:t xml:space="preserve">(nullStationsCount) </w:t>
      </w:r>
      <w:r>
        <w:rPr>
          <w:rStyle w:val="OtherTok"/>
        </w:rPr>
        <w:t>&lt;-</w:t>
      </w:r>
      <w:r>
        <w:rPr>
          <w:rStyle w:val="NormalTok"/>
        </w:rPr>
        <w:t xml:space="preserve"> </w:t>
      </w:r>
      <w:r>
        <w:rPr>
          <w:rStyle w:val="StringTok"/>
        </w:rPr>
        <w:t>"Null Rows By Station"</w:t>
      </w:r>
      <w:r>
        <w:br/>
      </w:r>
      <w:r>
        <w:rPr>
          <w:rStyle w:val="NormalTok"/>
        </w:rPr>
        <w:t>nullStationsCount</w:t>
      </w:r>
      <w:r>
        <w:rPr>
          <w:rStyle w:val="SpecialCharTok"/>
        </w:rPr>
        <w:t>$</w:t>
      </w:r>
      <w:r>
        <w:rPr>
          <w:rStyle w:val="NormalTok"/>
        </w:rPr>
        <w:t xml:space="preserve">Station </w:t>
      </w:r>
      <w:r>
        <w:rPr>
          <w:rStyle w:val="OtherTok"/>
        </w:rPr>
        <w:t>&lt;-</w:t>
      </w:r>
      <w:r>
        <w:rPr>
          <w:rStyle w:val="NormalTok"/>
        </w:rPr>
        <w:t xml:space="preserve"> </w:t>
      </w:r>
      <w:r>
        <w:rPr>
          <w:rStyle w:val="FunctionTok"/>
        </w:rPr>
        <w:t>row.names</w:t>
      </w:r>
      <w:r>
        <w:rPr>
          <w:rStyle w:val="NormalTok"/>
        </w:rPr>
        <w:t>(nullStationsCount)</w:t>
      </w:r>
      <w:r>
        <w:br/>
      </w:r>
      <w:r>
        <w:rPr>
          <w:rStyle w:val="NormalTok"/>
        </w:rPr>
        <w:t xml:space="preserve">BrazilWeather </w:t>
      </w:r>
      <w:r>
        <w:rPr>
          <w:rStyle w:val="OtherTok"/>
        </w:rPr>
        <w:t>&lt;-</w:t>
      </w:r>
      <w:r>
        <w:rPr>
          <w:rStyle w:val="NormalTok"/>
        </w:rPr>
        <w:t xml:space="preserve"> </w:t>
      </w:r>
      <w:r>
        <w:rPr>
          <w:rStyle w:val="FunctionTok"/>
        </w:rPr>
        <w:t>merge</w:t>
      </w:r>
      <w:r>
        <w:rPr>
          <w:rStyle w:val="NormalTok"/>
        </w:rPr>
        <w:t xml:space="preserve">(BrazilWeather, nullStationsCount, </w:t>
      </w:r>
      <w:r>
        <w:rPr>
          <w:rStyle w:val="AttributeTok"/>
        </w:rPr>
        <w:t>by =</w:t>
      </w:r>
      <w:r>
        <w:rPr>
          <w:rStyle w:val="NormalTok"/>
        </w:rPr>
        <w:t xml:space="preserve"> </w:t>
      </w:r>
      <w:r>
        <w:rPr>
          <w:rStyle w:val="StringTok"/>
        </w:rPr>
        <w:t>"Station"</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Pr>
          <w:rStyle w:val="FunctionTok"/>
        </w:rPr>
        <w:t>rm</w:t>
      </w:r>
      <w:r>
        <w:rPr>
          <w:rStyle w:val="NormalTok"/>
        </w:rPr>
        <w:t>(nullStations)</w:t>
      </w:r>
      <w:r>
        <w:br/>
      </w:r>
      <w:r>
        <w:rPr>
          <w:rStyle w:val="FunctionTok"/>
        </w:rPr>
        <w:t>rm</w:t>
      </w:r>
      <w:r>
        <w:rPr>
          <w:rStyle w:val="NormalTok"/>
        </w:rPr>
        <w:t>(nullStationsCount)</w:t>
      </w:r>
      <w:r>
        <w:br/>
      </w:r>
      <w:r>
        <w:br/>
      </w:r>
      <w:r>
        <w:rPr>
          <w:rStyle w:val="CommentTok"/>
        </w:rPr>
        <w:t>#Shows unique stations before eliminating NULL rows</w:t>
      </w:r>
      <w:r>
        <w:br/>
      </w:r>
      <w:r>
        <w:rPr>
          <w:rStyle w:val="NormalTok"/>
        </w:rPr>
        <w:t xml:space="preserve">uniqueStationsBefore </w:t>
      </w:r>
      <w:r>
        <w:rPr>
          <w:rStyle w:val="OtherTok"/>
        </w:rPr>
        <w:t>&lt;-</w:t>
      </w:r>
      <w:r>
        <w:rPr>
          <w:rStyle w:val="NormalTok"/>
        </w:rPr>
        <w:t xml:space="preserve"> </w:t>
      </w:r>
      <w:r>
        <w:rPr>
          <w:rStyle w:val="FunctionTok"/>
        </w:rPr>
        <w:t>data.frame</w:t>
      </w:r>
      <w:r>
        <w:rPr>
          <w:rStyle w:val="NormalTok"/>
        </w:rPr>
        <w:t>(</w:t>
      </w:r>
      <w:r>
        <w:rPr>
          <w:rStyle w:val="FunctionTok"/>
        </w:rPr>
        <w:t>unique</w:t>
      </w:r>
      <w:r>
        <w:rPr>
          <w:rStyle w:val="NormalTok"/>
        </w:rPr>
        <w:t>(BrazilWeather</w:t>
      </w:r>
      <w:r>
        <w:rPr>
          <w:rStyle w:val="SpecialCharTok"/>
        </w:rPr>
        <w:t>$</w:t>
      </w:r>
      <w:r>
        <w:rPr>
          <w:rStyle w:val="NormalTok"/>
        </w:rPr>
        <w:t>Station))</w:t>
      </w:r>
      <w:r>
        <w:br/>
      </w:r>
      <w:r>
        <w:br/>
      </w:r>
      <w:r>
        <w:rPr>
          <w:rStyle w:val="CommentTok"/>
        </w:rPr>
        <w:t>#Removes stations with more than 365 days of missing rows</w:t>
      </w:r>
      <w:r>
        <w:br/>
      </w:r>
      <w:r>
        <w:rPr>
          <w:rStyle w:val="NormalTok"/>
        </w:rPr>
        <w:t xml:space="preserve">BrazilWeather </w:t>
      </w:r>
      <w:r>
        <w:rPr>
          <w:rStyle w:val="OtherTok"/>
        </w:rPr>
        <w:t>&lt;-</w:t>
      </w:r>
      <w:r>
        <w:rPr>
          <w:rStyle w:val="NormalTok"/>
        </w:rPr>
        <w:t>BrazilWeather[BrazilWeather</w:t>
      </w:r>
      <w:r>
        <w:rPr>
          <w:rStyle w:val="SpecialCharTok"/>
        </w:rPr>
        <w:t>$</w:t>
      </w:r>
      <w:r>
        <w:rPr>
          <w:rStyle w:val="StringTok"/>
        </w:rPr>
        <w:t>`</w:t>
      </w:r>
      <w:r>
        <w:rPr>
          <w:rStyle w:val="AttributeTok"/>
        </w:rPr>
        <w:t>Null Rows By Station</w:t>
      </w:r>
      <w:r>
        <w:rPr>
          <w:rStyle w:val="StringTok"/>
        </w:rPr>
        <w:t>`</w:t>
      </w:r>
      <w:r>
        <w:rPr>
          <w:rStyle w:val="NormalTok"/>
        </w:rPr>
        <w:t xml:space="preserve"> </w:t>
      </w:r>
      <w:r>
        <w:rPr>
          <w:rStyle w:val="SpecialCharTok"/>
        </w:rPr>
        <w:t>&lt;=</w:t>
      </w:r>
      <w:r>
        <w:rPr>
          <w:rStyle w:val="NormalTok"/>
        </w:rPr>
        <w:t xml:space="preserve"> </w:t>
      </w:r>
      <w:r>
        <w:rPr>
          <w:rStyle w:val="DecValTok"/>
        </w:rPr>
        <w:t>365</w:t>
      </w:r>
      <w:r>
        <w:rPr>
          <w:rStyle w:val="NormalTok"/>
        </w:rPr>
        <w:t>, ]</w:t>
      </w:r>
      <w:r>
        <w:br/>
      </w:r>
      <w:r>
        <w:rPr>
          <w:rStyle w:val="CommentTok"/>
        </w:rPr>
        <w:t>#Removes the rows that have blank date</w:t>
      </w:r>
      <w:r>
        <w:br/>
      </w:r>
      <w:r>
        <w:rPr>
          <w:rStyle w:val="NormalTok"/>
        </w:rPr>
        <w:t xml:space="preserve">BrazilWeather </w:t>
      </w:r>
      <w:r>
        <w:rPr>
          <w:rStyle w:val="OtherTok"/>
        </w:rPr>
        <w:t>&lt;-</w:t>
      </w:r>
      <w:r>
        <w:rPr>
          <w:rStyle w:val="NormalTok"/>
        </w:rPr>
        <w:t xml:space="preserve"> BrazilWeather[</w:t>
      </w:r>
      <w:r>
        <w:rPr>
          <w:rStyle w:val="SpecialCharTok"/>
        </w:rPr>
        <w:t>!</w:t>
      </w:r>
      <w:r>
        <w:rPr>
          <w:rStyle w:val="FunctionTok"/>
        </w:rPr>
        <w:t>is.na</w:t>
      </w:r>
      <w:r>
        <w:rPr>
          <w:rStyle w:val="NormalTok"/>
        </w:rPr>
        <w:t>(BrazilWeather</w:t>
      </w:r>
      <w:r>
        <w:rPr>
          <w:rStyle w:val="SpecialCharTok"/>
        </w:rPr>
        <w:t>$</w:t>
      </w:r>
      <w:r>
        <w:rPr>
          <w:rStyle w:val="NormalTok"/>
        </w:rPr>
        <w:t>Date), ]</w:t>
      </w:r>
      <w:r>
        <w:br/>
      </w:r>
      <w:r>
        <w:br/>
      </w:r>
      <w:r>
        <w:rPr>
          <w:rStyle w:val="CommentTok"/>
        </w:rPr>
        <w:t>#Shows unique stations after eliminating NULL rows</w:t>
      </w:r>
      <w:r>
        <w:br/>
      </w:r>
      <w:r>
        <w:rPr>
          <w:rStyle w:val="NormalTok"/>
        </w:rPr>
        <w:t xml:space="preserve">uniqueStationsAfter </w:t>
      </w:r>
      <w:r>
        <w:rPr>
          <w:rStyle w:val="OtherTok"/>
        </w:rPr>
        <w:t>&lt;-</w:t>
      </w:r>
      <w:r>
        <w:rPr>
          <w:rStyle w:val="NormalTok"/>
        </w:rPr>
        <w:t xml:space="preserve"> </w:t>
      </w:r>
      <w:r>
        <w:rPr>
          <w:rStyle w:val="FunctionTok"/>
        </w:rPr>
        <w:t>data.frame</w:t>
      </w:r>
      <w:r>
        <w:rPr>
          <w:rStyle w:val="NormalTok"/>
        </w:rPr>
        <w:t>(</w:t>
      </w:r>
      <w:r>
        <w:rPr>
          <w:rStyle w:val="FunctionTok"/>
        </w:rPr>
        <w:t>unique</w:t>
      </w:r>
      <w:r>
        <w:rPr>
          <w:rStyle w:val="NormalTok"/>
        </w:rPr>
        <w:t>(BrazilWeather</w:t>
      </w:r>
      <w:r>
        <w:rPr>
          <w:rStyle w:val="SpecialCharTok"/>
        </w:rPr>
        <w:t>$</w:t>
      </w:r>
      <w:r>
        <w:rPr>
          <w:rStyle w:val="NormalTok"/>
        </w:rPr>
        <w:t>Station))</w:t>
      </w:r>
    </w:p>
    <w:p w14:paraId="7A62C1D1"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rPr>
        <w:t xml:space="preserve">The remaining stations still had several NAs in the main weather variables. </w:t>
      </w:r>
      <w:r>
        <w:rPr>
          <w:rFonts w:asciiTheme="minorHAnsi" w:hAnsiTheme="minorHAnsi" w:cstheme="minorHAnsi"/>
        </w:rPr>
        <w:t>In rows with both maximum and minimum temperature readings, we began by replacing any NAs in the “Avg_Temperature” column with a calculated value. To replace NAs in remaining columns, we</w:t>
      </w:r>
      <w:r w:rsidRPr="004E251A">
        <w:rPr>
          <w:rFonts w:asciiTheme="minorHAnsi" w:hAnsiTheme="minorHAnsi" w:cstheme="minorHAnsi"/>
        </w:rPr>
        <w:t xml:space="preserve"> summarized the data by station, year, and month</w:t>
      </w:r>
      <w:r>
        <w:rPr>
          <w:rFonts w:asciiTheme="minorHAnsi" w:hAnsiTheme="minorHAnsi" w:cstheme="minorHAnsi"/>
        </w:rPr>
        <w:t>,</w:t>
      </w:r>
      <w:r w:rsidRPr="004E251A">
        <w:rPr>
          <w:rFonts w:asciiTheme="minorHAnsi" w:hAnsiTheme="minorHAnsi" w:cstheme="minorHAnsi"/>
        </w:rPr>
        <w:t xml:space="preserve"> and replaced NAs</w:t>
      </w:r>
      <w:r>
        <w:rPr>
          <w:rFonts w:asciiTheme="minorHAnsi" w:hAnsiTheme="minorHAnsi" w:cstheme="minorHAnsi"/>
        </w:rPr>
        <w:t xml:space="preserve"> </w:t>
      </w:r>
      <w:r w:rsidRPr="004E251A">
        <w:rPr>
          <w:rFonts w:asciiTheme="minorHAnsi" w:hAnsiTheme="minorHAnsi" w:cstheme="minorHAnsi"/>
        </w:rPr>
        <w:t xml:space="preserve">with each variable's monthly average. While we still had a few NAs because of several stations missing entire months, we decided to </w:t>
      </w:r>
      <w:r>
        <w:rPr>
          <w:rFonts w:asciiTheme="minorHAnsi" w:hAnsiTheme="minorHAnsi" w:cstheme="minorHAnsi"/>
        </w:rPr>
        <w:t>proceed with</w:t>
      </w:r>
      <w:r w:rsidRPr="004E251A">
        <w:rPr>
          <w:rFonts w:asciiTheme="minorHAnsi" w:hAnsiTheme="minorHAnsi" w:cstheme="minorHAnsi"/>
        </w:rPr>
        <w:t xml:space="preserve"> introducing the </w:t>
      </w:r>
      <w:r>
        <w:rPr>
          <w:rFonts w:asciiTheme="minorHAnsi" w:hAnsiTheme="minorHAnsi" w:cstheme="minorHAnsi"/>
        </w:rPr>
        <w:t>firespot</w:t>
      </w:r>
      <w:r w:rsidRPr="004E251A">
        <w:rPr>
          <w:rFonts w:asciiTheme="minorHAnsi" w:hAnsiTheme="minorHAnsi" w:cstheme="minorHAnsi"/>
        </w:rPr>
        <w:t xml:space="preserve">s data. </w:t>
      </w:r>
    </w:p>
    <w:p w14:paraId="39B279B2" w14:textId="77777777" w:rsidR="002445B4" w:rsidRPr="004E251A" w:rsidRDefault="002445B4" w:rsidP="002445B4">
      <w:pPr>
        <w:textAlignment w:val="baseline"/>
        <w:rPr>
          <w:rFonts w:asciiTheme="minorHAnsi" w:hAnsiTheme="minorHAnsi" w:cstheme="minorHAnsi"/>
        </w:rPr>
      </w:pPr>
    </w:p>
    <w:p w14:paraId="0EF37B82" w14:textId="77777777" w:rsidR="002445B4" w:rsidRPr="00C518B0"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cstheme="minorHAnsi"/>
          <w:color w:val="3A9172"/>
          <w:sz w:val="20"/>
          <w:szCs w:val="20"/>
        </w:rPr>
      </w:pPr>
      <w:r>
        <w:rPr>
          <w:rStyle w:val="CommentTok"/>
        </w:rPr>
        <w:t>#Creates Avg Temp for those rows  with NAs by Averaging the Max and Min temp for the day</w:t>
      </w:r>
      <w:r>
        <w:br/>
      </w:r>
      <w:r>
        <w:rPr>
          <w:rStyle w:val="NormalTok"/>
        </w:rPr>
        <w:t>BrazilWeather</w:t>
      </w:r>
      <w:r>
        <w:rPr>
          <w:rStyle w:val="SpecialCharTok"/>
        </w:rPr>
        <w:t>$</w:t>
      </w:r>
      <w:r>
        <w:rPr>
          <w:rStyle w:val="NormalTok"/>
        </w:rPr>
        <w:t xml:space="preserve">Avg_Temperature_Calculated </w:t>
      </w:r>
      <w:r>
        <w:rPr>
          <w:rStyle w:val="OtherTok"/>
        </w:rPr>
        <w:t>&lt;-</w:t>
      </w:r>
      <w:r>
        <w:rPr>
          <w:rStyle w:val="NormalTok"/>
        </w:rPr>
        <w:t xml:space="preserve"> (BrazilWeather</w:t>
      </w:r>
      <w:r>
        <w:rPr>
          <w:rStyle w:val="SpecialCharTok"/>
        </w:rPr>
        <w:t>$</w:t>
      </w:r>
      <w:r>
        <w:rPr>
          <w:rStyle w:val="StringTok"/>
        </w:rPr>
        <w:t>`</w:t>
      </w:r>
      <w:r>
        <w:rPr>
          <w:rStyle w:val="AttributeTok"/>
        </w:rPr>
        <w:t>Max_Temperature</w:t>
      </w:r>
      <w:r>
        <w:rPr>
          <w:rStyle w:val="StringTok"/>
        </w:rPr>
        <w:t>`</w:t>
      </w:r>
      <w:r>
        <w:rPr>
          <w:rStyle w:val="NormalTok"/>
        </w:rPr>
        <w:t xml:space="preserve"> </w:t>
      </w:r>
      <w:r>
        <w:rPr>
          <w:rStyle w:val="SpecialCharTok"/>
        </w:rPr>
        <w:t>+</w:t>
      </w:r>
      <w:r>
        <w:rPr>
          <w:rStyle w:val="NormalTok"/>
        </w:rPr>
        <w:t xml:space="preserve"> BrazilWeather</w:t>
      </w:r>
      <w:r>
        <w:rPr>
          <w:rStyle w:val="SpecialCharTok"/>
        </w:rPr>
        <w:t>$</w:t>
      </w:r>
      <w:r>
        <w:rPr>
          <w:rStyle w:val="StringTok"/>
        </w:rPr>
        <w:t>`</w:t>
      </w:r>
      <w:r>
        <w:rPr>
          <w:rStyle w:val="AttributeTok"/>
        </w:rPr>
        <w:t>Min_Temperature</w:t>
      </w:r>
      <w:r>
        <w:rPr>
          <w:rStyle w:val="StringTok"/>
        </w:rPr>
        <w:t>`</w:t>
      </w:r>
      <w:r>
        <w:rPr>
          <w:rStyle w:val="NormalTok"/>
        </w:rPr>
        <w:t>)</w:t>
      </w:r>
      <w:r>
        <w:rPr>
          <w:rStyle w:val="SpecialCharTok"/>
        </w:rPr>
        <w:t>/</w:t>
      </w:r>
      <w:r>
        <w:rPr>
          <w:rStyle w:val="DecValTok"/>
        </w:rPr>
        <w:t>2</w:t>
      </w:r>
      <w:r>
        <w:br/>
      </w:r>
      <w:r>
        <w:rPr>
          <w:rStyle w:val="NormalTok"/>
        </w:rPr>
        <w:t>BrazilWeather</w:t>
      </w:r>
      <w:r>
        <w:rPr>
          <w:rStyle w:val="SpecialCharTok"/>
        </w:rPr>
        <w:t>$</w:t>
      </w:r>
      <w:r>
        <w:rPr>
          <w:rStyle w:val="StringTok"/>
        </w:rPr>
        <w:t>`</w:t>
      </w:r>
      <w:r>
        <w:rPr>
          <w:rStyle w:val="AttributeTok"/>
        </w:rPr>
        <w:t>Avg_Temperature</w:t>
      </w:r>
      <w:r>
        <w:rPr>
          <w:rStyle w:val="StringTok"/>
        </w:rPr>
        <w:t>`</w:t>
      </w:r>
      <w:r>
        <w:rPr>
          <w:rStyle w:val="NormalTok"/>
        </w:rPr>
        <w:t>[</w:t>
      </w:r>
      <w:r>
        <w:rPr>
          <w:rStyle w:val="FunctionTok"/>
        </w:rPr>
        <w:t>is.na</w:t>
      </w:r>
      <w:r>
        <w:rPr>
          <w:rStyle w:val="NormalTok"/>
        </w:rPr>
        <w:t>(BrazilWeather</w:t>
      </w:r>
      <w:r>
        <w:rPr>
          <w:rStyle w:val="SpecialCharTok"/>
        </w:rPr>
        <w:t>$</w:t>
      </w:r>
      <w:r>
        <w:rPr>
          <w:rStyle w:val="StringTok"/>
        </w:rPr>
        <w:t>`</w:t>
      </w:r>
      <w:r>
        <w:rPr>
          <w:rStyle w:val="AttributeTok"/>
        </w:rPr>
        <w:t>Avg_Temperature</w:t>
      </w:r>
      <w:r>
        <w:rPr>
          <w:rStyle w:val="StringTok"/>
        </w:rPr>
        <w:t>`</w:t>
      </w:r>
      <w:r>
        <w:rPr>
          <w:rStyle w:val="NormalTok"/>
        </w:rPr>
        <w:t xml:space="preserve">)] </w:t>
      </w:r>
      <w:r>
        <w:rPr>
          <w:rStyle w:val="OtherTok"/>
        </w:rPr>
        <w:t>&lt;-</w:t>
      </w:r>
      <w:r>
        <w:rPr>
          <w:rStyle w:val="NormalTok"/>
        </w:rPr>
        <w:t xml:space="preserve"> BrazilWeather</w:t>
      </w:r>
      <w:r>
        <w:rPr>
          <w:rStyle w:val="SpecialCharTok"/>
        </w:rPr>
        <w:t>$</w:t>
      </w:r>
      <w:r>
        <w:rPr>
          <w:rStyle w:val="NormalTok"/>
        </w:rPr>
        <w:t>Avg_Temperature_Calculated[</w:t>
      </w:r>
      <w:r>
        <w:rPr>
          <w:rStyle w:val="FunctionTok"/>
        </w:rPr>
        <w:t>is.na</w:t>
      </w:r>
      <w:r>
        <w:rPr>
          <w:rStyle w:val="NormalTok"/>
        </w:rPr>
        <w:t>(BrazilWeather</w:t>
      </w:r>
      <w:r>
        <w:rPr>
          <w:rStyle w:val="SpecialCharTok"/>
        </w:rPr>
        <w:t>$</w:t>
      </w:r>
      <w:r>
        <w:rPr>
          <w:rStyle w:val="StringTok"/>
        </w:rPr>
        <w:t>`</w:t>
      </w:r>
      <w:r>
        <w:rPr>
          <w:rStyle w:val="AttributeTok"/>
        </w:rPr>
        <w:t>Avg_Temperature</w:t>
      </w:r>
      <w:r>
        <w:rPr>
          <w:rStyle w:val="StringTok"/>
        </w:rPr>
        <w:t>`</w:t>
      </w:r>
      <w:r>
        <w:rPr>
          <w:rStyle w:val="NormalTok"/>
        </w:rPr>
        <w:t>)]</w:t>
      </w:r>
      <w:r>
        <w:br/>
      </w:r>
      <w:r>
        <w:br/>
      </w:r>
      <w:r>
        <w:rPr>
          <w:rStyle w:val="CommentTok"/>
        </w:rPr>
        <w:t>#Removes columns no longer needed</w:t>
      </w:r>
      <w:r>
        <w:br/>
      </w:r>
      <w:r>
        <w:rPr>
          <w:rStyle w:val="NormalTok"/>
        </w:rPr>
        <w:t xml:space="preserve">BrazilWeather </w:t>
      </w:r>
      <w:r>
        <w:rPr>
          <w:rStyle w:val="OtherTok"/>
        </w:rPr>
        <w:t>&lt;-</w:t>
      </w:r>
      <w:r>
        <w:rPr>
          <w:rStyle w:val="NormalTok"/>
        </w:rPr>
        <w:t xml:space="preserve"> BrazilWeather[, </w:t>
      </w:r>
      <w:r>
        <w:rPr>
          <w:rStyle w:val="SpecialCharTok"/>
        </w:rPr>
        <w:t>-</w:t>
      </w:r>
      <w:r>
        <w:rPr>
          <w:rStyle w:val="FunctionTok"/>
        </w:rPr>
        <w:t>c</w:t>
      </w:r>
      <w:r>
        <w:rPr>
          <w:rStyle w:val="NormalTok"/>
        </w:rPr>
        <w:t>(</w:t>
      </w:r>
      <w:r>
        <w:rPr>
          <w:rStyle w:val="DecValTok"/>
        </w:rPr>
        <w:t>15</w:t>
      </w:r>
      <w:r>
        <w:rPr>
          <w:rStyle w:val="SpecialCharTok"/>
        </w:rPr>
        <w:t>:</w:t>
      </w:r>
      <w:r>
        <w:rPr>
          <w:rStyle w:val="DecValTok"/>
        </w:rPr>
        <w:t>16</w:t>
      </w:r>
      <w:r>
        <w:rPr>
          <w:rStyle w:val="NormalTok"/>
        </w:rPr>
        <w:t>)]</w:t>
      </w:r>
      <w:r>
        <w:br/>
      </w:r>
      <w:r>
        <w:br/>
      </w:r>
      <w:r>
        <w:br/>
      </w:r>
      <w:r>
        <w:rPr>
          <w:rStyle w:val="CommentTok"/>
        </w:rPr>
        <w:t>#must separate out month from the date to fill NAs</w:t>
      </w:r>
      <w:r>
        <w:br/>
      </w:r>
      <w:r>
        <w:rPr>
          <w:rStyle w:val="NormalTok"/>
        </w:rPr>
        <w:t xml:space="preserve">BrazilWeather </w:t>
      </w:r>
      <w:r>
        <w:rPr>
          <w:rStyle w:val="OtherTok"/>
        </w:rPr>
        <w:t>&lt;-</w:t>
      </w:r>
      <w:r>
        <w:rPr>
          <w:rStyle w:val="NormalTok"/>
        </w:rPr>
        <w:t xml:space="preserve"> </w:t>
      </w:r>
      <w:r>
        <w:rPr>
          <w:rStyle w:val="FunctionTok"/>
        </w:rPr>
        <w:t>separate</w:t>
      </w:r>
      <w:r>
        <w:rPr>
          <w:rStyle w:val="NormalTok"/>
        </w:rPr>
        <w:t xml:space="preserve">(BrazilWeather, Date, </w:t>
      </w:r>
      <w:r>
        <w:rPr>
          <w:rStyle w:val="AttributeTok"/>
        </w:rPr>
        <w:t>sep=</w:t>
      </w:r>
      <w:r>
        <w:rPr>
          <w:rStyle w:val="StringTok"/>
        </w:rPr>
        <w:t>"-"</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w:t>
      </w:r>
      <w:r>
        <w:br/>
      </w:r>
      <w:r>
        <w:br/>
      </w:r>
      <w:r>
        <w:rPr>
          <w:rStyle w:val="CommentTok"/>
        </w:rPr>
        <w:t>#Replace NAs with Medians by group</w:t>
      </w:r>
      <w:r>
        <w:br/>
      </w:r>
      <w:r>
        <w:rPr>
          <w:rStyle w:val="CommentTok"/>
        </w:rPr>
        <w:t>#plyr causes problems moving forward</w:t>
      </w:r>
      <w:r>
        <w:br/>
      </w:r>
      <w:r>
        <w:rPr>
          <w:rStyle w:val="FunctionTok"/>
        </w:rPr>
        <w:t>detach</w:t>
      </w:r>
      <w:r>
        <w:rPr>
          <w:rStyle w:val="NormalTok"/>
        </w:rPr>
        <w:t>(package</w:t>
      </w:r>
      <w:r>
        <w:rPr>
          <w:rStyle w:val="SpecialCharTok"/>
        </w:rPr>
        <w:t>:</w:t>
      </w:r>
      <w:r>
        <w:rPr>
          <w:rStyle w:val="NormalTok"/>
        </w:rPr>
        <w:t>plyr)</w:t>
      </w:r>
      <w:r>
        <w:br/>
      </w:r>
      <w:r>
        <w:br/>
      </w:r>
      <w:r>
        <w:rPr>
          <w:rStyle w:val="CommentTok"/>
        </w:rPr>
        <w:t>#Summarizes Each Monthly to Replace NAs</w:t>
      </w:r>
      <w:r>
        <w:br/>
      </w:r>
      <w:r>
        <w:rPr>
          <w:rStyle w:val="NormalTok"/>
        </w:rPr>
        <w:t xml:space="preserve">BrazilWeather </w:t>
      </w:r>
      <w:r>
        <w:rPr>
          <w:rStyle w:val="OtherTok"/>
        </w:rPr>
        <w:t>&lt;-</w:t>
      </w:r>
      <w:r>
        <w:rPr>
          <w:rStyle w:val="NormalTok"/>
        </w:rPr>
        <w:t xml:space="preserve"> BrazilWeathe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ion, Year, Mont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w:t>
      </w:r>
      <w:r>
        <w:rPr>
          <w:rStyle w:val="FunctionTok"/>
        </w:rPr>
        <w:t>c</w:t>
      </w:r>
      <w:r>
        <w:rPr>
          <w:rStyle w:val="NormalTok"/>
        </w:rPr>
        <w:t>(</w:t>
      </w:r>
      <w:r>
        <w:rPr>
          <w:rStyle w:val="StringTok"/>
        </w:rPr>
        <w:t>'Evaporation'</w:t>
      </w:r>
      <w:r>
        <w:rPr>
          <w:rStyle w:val="NormalTok"/>
        </w:rPr>
        <w:t xml:space="preserve">, </w:t>
      </w:r>
      <w:r>
        <w:rPr>
          <w:rStyle w:val="StringTok"/>
        </w:rPr>
        <w:t>'Total_Insolation'</w:t>
      </w:r>
      <w:r>
        <w:rPr>
          <w:rStyle w:val="NormalTok"/>
        </w:rPr>
        <w:t xml:space="preserve">, </w:t>
      </w:r>
      <w:r>
        <w:rPr>
          <w:rStyle w:val="StringTok"/>
        </w:rPr>
        <w:t>'Precipitation'</w:t>
      </w:r>
      <w:r>
        <w:rPr>
          <w:rStyle w:val="NormalTok"/>
        </w:rPr>
        <w:t xml:space="preserve">, </w:t>
      </w:r>
      <w:r>
        <w:rPr>
          <w:rStyle w:val="StringTok"/>
        </w:rPr>
        <w:t>'Max_Temperature'</w:t>
      </w:r>
      <w:r>
        <w:rPr>
          <w:rStyle w:val="NormalTok"/>
        </w:rPr>
        <w:t xml:space="preserve">, </w:t>
      </w:r>
      <w:r>
        <w:rPr>
          <w:rStyle w:val="StringTok"/>
        </w:rPr>
        <w:t>'Avg_Temperature'</w:t>
      </w:r>
      <w:r>
        <w:rPr>
          <w:rStyle w:val="NormalTok"/>
        </w:rPr>
        <w:t xml:space="preserve">, </w:t>
      </w:r>
      <w:r>
        <w:rPr>
          <w:rStyle w:val="StringTok"/>
        </w:rPr>
        <w:t>'Min_Temperature'</w:t>
      </w:r>
      <w:r>
        <w:rPr>
          <w:rStyle w:val="NormalTok"/>
        </w:rPr>
        <w:t xml:space="preserve">, </w:t>
      </w:r>
      <w:r>
        <w:rPr>
          <w:rStyle w:val="StringTok"/>
        </w:rPr>
        <w:t>'Humidity'</w:t>
      </w:r>
      <w:r>
        <w:rPr>
          <w:rStyle w:val="NormalTok"/>
        </w:rPr>
        <w:t xml:space="preserve">, </w:t>
      </w:r>
      <w:r>
        <w:rPr>
          <w:rStyle w:val="StringTok"/>
        </w:rPr>
        <w:t>'Wind_Speed'</w:t>
      </w:r>
      <w:r>
        <w:rPr>
          <w:rStyle w:val="NormalTok"/>
        </w:rPr>
        <w:t xml:space="preserve">), </w:t>
      </w:r>
      <w:r>
        <w:rPr>
          <w:rStyle w:val="ControlFlowTok"/>
        </w:rPr>
        <w:t>function</w:t>
      </w:r>
      <w:r>
        <w:rPr>
          <w:rStyle w:val="NormalTok"/>
        </w:rPr>
        <w:t xml:space="preserve">(x) </w:t>
      </w:r>
      <w:r>
        <w:rPr>
          <w:rStyle w:val="FunctionTok"/>
        </w:rPr>
        <w:t>ifelse</w:t>
      </w:r>
      <w:r>
        <w:rPr>
          <w:rStyle w:val="NormalTok"/>
        </w:rPr>
        <w:t>(</w:t>
      </w:r>
      <w:r>
        <w:rPr>
          <w:rStyle w:val="FunctionTok"/>
        </w:rPr>
        <w:t>is.na</w:t>
      </w:r>
      <w:r>
        <w:rPr>
          <w:rStyle w:val="NormalTok"/>
        </w:rPr>
        <w:t xml:space="preserve">(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 x))</w:t>
      </w:r>
      <w:r>
        <w:br/>
      </w:r>
      <w:r>
        <w:rPr>
          <w:rStyle w:val="NormalTok"/>
        </w:rPr>
        <w:t xml:space="preserve">  )</w:t>
      </w:r>
    </w:p>
    <w:p w14:paraId="2DD5D589" w14:textId="77777777" w:rsidR="002445B4" w:rsidRPr="004E251A" w:rsidRDefault="002445B4" w:rsidP="002445B4">
      <w:pPr>
        <w:textAlignment w:val="baseline"/>
        <w:rPr>
          <w:rFonts w:asciiTheme="minorHAnsi" w:hAnsiTheme="minorHAnsi" w:cstheme="minorHAnsi"/>
        </w:rPr>
      </w:pPr>
    </w:p>
    <w:p w14:paraId="7F6DC228" w14:textId="77777777" w:rsidR="002445B4" w:rsidRPr="004E251A" w:rsidRDefault="002445B4" w:rsidP="002445B4">
      <w:pPr>
        <w:pStyle w:val="Heading3"/>
      </w:pPr>
      <w:bookmarkStart w:id="14" w:name="_Toc67638419"/>
      <w:bookmarkStart w:id="15" w:name="_Toc67923914"/>
      <w:r w:rsidRPr="004E251A">
        <w:t>monthlySummary Table</w:t>
      </w:r>
      <w:bookmarkEnd w:id="14"/>
      <w:bookmarkEnd w:id="15"/>
    </w:p>
    <w:p w14:paraId="30BE6D1F" w14:textId="77777777" w:rsidR="002445B4" w:rsidRPr="004E251A" w:rsidRDefault="00E6F9F6" w:rsidP="002445B4">
      <w:pPr>
        <w:textAlignment w:val="baseline"/>
        <w:rPr>
          <w:rFonts w:asciiTheme="minorHAnsi" w:hAnsiTheme="minorHAnsi" w:cstheme="minorHAnsi"/>
        </w:rPr>
      </w:pPr>
      <w:r>
        <w:rPr>
          <w:noProof/>
        </w:rPr>
        <w:drawing>
          <wp:inline distT="0" distB="0" distL="0" distR="0" wp14:anchorId="7DA04D23" wp14:editId="77985BCB">
            <wp:extent cx="5943600" cy="104648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1046480"/>
                    </a:xfrm>
                    <a:prstGeom prst="rect">
                      <a:avLst/>
                    </a:prstGeom>
                  </pic:spPr>
                </pic:pic>
              </a:graphicData>
            </a:graphic>
          </wp:inline>
        </w:drawing>
      </w:r>
    </w:p>
    <w:p w14:paraId="146D0A04" w14:textId="77777777" w:rsidR="002445B4" w:rsidRPr="004E251A" w:rsidRDefault="002445B4" w:rsidP="002445B4">
      <w:pPr>
        <w:textAlignment w:val="baseline"/>
        <w:rPr>
          <w:rFonts w:asciiTheme="minorHAnsi" w:hAnsiTheme="minorHAnsi" w:cstheme="minorHAnsi"/>
        </w:rPr>
      </w:pPr>
    </w:p>
    <w:p w14:paraId="3626076E"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rPr>
        <w:t xml:space="preserve">The Brazil Weather data is daily station data, while the </w:t>
      </w:r>
      <w:r>
        <w:rPr>
          <w:rFonts w:asciiTheme="minorHAnsi" w:hAnsiTheme="minorHAnsi" w:cstheme="minorHAnsi"/>
        </w:rPr>
        <w:t>firespot</w:t>
      </w:r>
      <w:r w:rsidRPr="004E251A">
        <w:rPr>
          <w:rFonts w:asciiTheme="minorHAnsi" w:hAnsiTheme="minorHAnsi" w:cstheme="minorHAnsi"/>
        </w:rPr>
        <w:t xml:space="preserve">s data is monthly state data. Before we could merge the two </w:t>
      </w:r>
      <w:r>
        <w:rPr>
          <w:rFonts w:asciiTheme="minorHAnsi" w:hAnsiTheme="minorHAnsi" w:cstheme="minorHAnsi"/>
        </w:rPr>
        <w:t>dataset</w:t>
      </w:r>
      <w:r w:rsidRPr="004E251A">
        <w:rPr>
          <w:rFonts w:asciiTheme="minorHAnsi" w:hAnsiTheme="minorHAnsi" w:cstheme="minorHAnsi"/>
        </w:rPr>
        <w:t xml:space="preserve">s, we created a monthly summarized table of the mean Brazil Weather data grouped by state, year, and month. This allowed us to merge the </w:t>
      </w:r>
      <w:r>
        <w:rPr>
          <w:rFonts w:asciiTheme="minorHAnsi" w:hAnsiTheme="minorHAnsi" w:cstheme="minorHAnsi"/>
        </w:rPr>
        <w:t>firespot</w:t>
      </w:r>
      <w:r w:rsidRPr="004E251A">
        <w:rPr>
          <w:rFonts w:asciiTheme="minorHAnsi" w:hAnsiTheme="minorHAnsi" w:cstheme="minorHAnsi"/>
        </w:rPr>
        <w:t xml:space="preserve">s data easily. By introducing the </w:t>
      </w:r>
      <w:r>
        <w:rPr>
          <w:rFonts w:asciiTheme="minorHAnsi" w:hAnsiTheme="minorHAnsi" w:cstheme="minorHAnsi"/>
        </w:rPr>
        <w:t>firespot</w:t>
      </w:r>
      <w:r w:rsidRPr="004E251A">
        <w:rPr>
          <w:rFonts w:asciiTheme="minorHAnsi" w:hAnsiTheme="minorHAnsi" w:cstheme="minorHAnsi"/>
        </w:rPr>
        <w:t xml:space="preserve">s data, several new NAs were introduced. We identified three states with entire null rows and removed them from the data frame. </w:t>
      </w:r>
    </w:p>
    <w:p w14:paraId="6BF7E7D7" w14:textId="77777777" w:rsidR="002445B4" w:rsidRPr="004E251A" w:rsidRDefault="002445B4" w:rsidP="002445B4">
      <w:pPr>
        <w:textAlignment w:val="baseline"/>
        <w:rPr>
          <w:rFonts w:asciiTheme="minorHAnsi" w:hAnsiTheme="minorHAnsi" w:cstheme="minorHAnsi"/>
        </w:rPr>
      </w:pPr>
    </w:p>
    <w:p w14:paraId="20861DFD"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Make Summarized Monthly Table of Data by State</w:t>
      </w:r>
      <w:r>
        <w:br/>
      </w:r>
      <w:r>
        <w:rPr>
          <w:rStyle w:val="NormalTok"/>
        </w:rPr>
        <w:t xml:space="preserve">monthlySummary </w:t>
      </w:r>
      <w:r>
        <w:rPr>
          <w:rStyle w:val="OtherTok"/>
        </w:rPr>
        <w:t>&lt;-</w:t>
      </w:r>
      <w:r>
        <w:rPr>
          <w:rStyle w:val="NormalTok"/>
        </w:rPr>
        <w:t xml:space="preserve"> BrazilWeather </w:t>
      </w:r>
      <w:r>
        <w:rPr>
          <w:rStyle w:val="SpecialCharTok"/>
        </w:rPr>
        <w:t>%&gt;%</w:t>
      </w:r>
      <w:r>
        <w:rPr>
          <w:rStyle w:val="NormalTok"/>
        </w:rPr>
        <w:t xml:space="preserve"> </w:t>
      </w:r>
      <w:r>
        <w:rPr>
          <w:rStyle w:val="FunctionTok"/>
        </w:rPr>
        <w:t>group_by</w:t>
      </w:r>
      <w:r>
        <w:rPr>
          <w:rStyle w:val="NormalTok"/>
        </w:rPr>
        <w:t xml:space="preserve">(State, Year, Month) </w:t>
      </w:r>
      <w:r>
        <w:rPr>
          <w:rStyle w:val="SpecialCharTok"/>
        </w:rPr>
        <w:t>%&gt;%</w:t>
      </w:r>
      <w:r>
        <w:rPr>
          <w:rStyle w:val="NormalTok"/>
        </w:rPr>
        <w:t xml:space="preserve"> </w:t>
      </w:r>
      <w:r>
        <w:rPr>
          <w:rStyle w:val="FunctionTok"/>
        </w:rPr>
        <w:t>summarise_all</w:t>
      </w:r>
      <w:r>
        <w:rPr>
          <w:rStyle w:val="NormalTok"/>
        </w:rPr>
        <w:t>(</w:t>
      </w:r>
      <w:r>
        <w:rPr>
          <w:rStyle w:val="FunctionTok"/>
        </w:rPr>
        <w:t>list</w:t>
      </w:r>
      <w:r>
        <w:rPr>
          <w:rStyle w:val="NormalTok"/>
        </w:rPr>
        <w:t>(</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rStyle w:val="NormalTok"/>
        </w:rPr>
        <w:br/>
      </w:r>
      <w:r>
        <w:rPr>
          <w:rStyle w:val="NormalTok"/>
        </w:rPr>
        <w:br/>
      </w:r>
      <w:r>
        <w:rPr>
          <w:rStyle w:val="CommentTok"/>
        </w:rPr>
        <w:t>#Removes Unnecessary Columns</w:t>
      </w:r>
      <w:r>
        <w:br/>
      </w:r>
      <w:r>
        <w:rPr>
          <w:rStyle w:val="NormalTok"/>
        </w:rPr>
        <w:t xml:space="preserve">monthlySummary </w:t>
      </w:r>
      <w:r>
        <w:rPr>
          <w:rStyle w:val="OtherTok"/>
        </w:rPr>
        <w:t>&lt;-</w:t>
      </w:r>
      <w:r>
        <w:rPr>
          <w:rStyle w:val="NormalTok"/>
        </w:rPr>
        <w:t xml:space="preserve"> monthlySummary[, </w:t>
      </w:r>
      <w:r>
        <w:rPr>
          <w:rStyle w:val="SpecialCharTok"/>
        </w:rPr>
        <w:t>-</w:t>
      </w:r>
      <w:r>
        <w:rPr>
          <w:rStyle w:val="FunctionTok"/>
        </w:rPr>
        <w:t>c</w:t>
      </w:r>
      <w:r>
        <w:rPr>
          <w:rStyle w:val="NormalTok"/>
        </w:rPr>
        <w:t>(</w:t>
      </w:r>
      <w:r>
        <w:rPr>
          <w:rStyle w:val="DecValTok"/>
        </w:rPr>
        <w:t>4</w:t>
      </w:r>
      <w:r>
        <w:rPr>
          <w:rStyle w:val="SpecialCharTok"/>
        </w:rPr>
        <w:t>:</w:t>
      </w:r>
      <w:r>
        <w:rPr>
          <w:rStyle w:val="DecValTok"/>
        </w:rPr>
        <w:t>5</w:t>
      </w:r>
      <w:r>
        <w:rPr>
          <w:rStyle w:val="NormalTok"/>
        </w:rPr>
        <w:t>)]</w:t>
      </w:r>
      <w:r>
        <w:br/>
      </w:r>
      <w:r>
        <w:rPr>
          <w:rStyle w:val="CommentTok"/>
        </w:rPr>
        <w:t>#Write to CSV</w:t>
      </w:r>
      <w:r>
        <w:br/>
      </w:r>
      <w:r>
        <w:rPr>
          <w:rStyle w:val="FunctionTok"/>
        </w:rPr>
        <w:t>write.csv</w:t>
      </w:r>
      <w:r>
        <w:rPr>
          <w:rStyle w:val="NormalTok"/>
        </w:rPr>
        <w:t xml:space="preserve">(monthlySummary, </w:t>
      </w:r>
      <w:r>
        <w:rPr>
          <w:rStyle w:val="StringTok"/>
        </w:rPr>
        <w:t>"monthlySummary.csv"</w:t>
      </w:r>
      <w:r>
        <w:rPr>
          <w:rStyle w:val="NormalTok"/>
        </w:rPr>
        <w:t>)</w:t>
      </w:r>
    </w:p>
    <w:p w14:paraId="5439488D"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p>
    <w:p w14:paraId="34A13AAA"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CommentTok"/>
        </w:rPr>
      </w:pPr>
      <w:r>
        <w:rPr>
          <w:rStyle w:val="CommentTok"/>
        </w:rPr>
        <w:t>#Import Firespots Data</w:t>
      </w:r>
      <w:r>
        <w:br/>
      </w:r>
      <w:r>
        <w:rPr>
          <w:rStyle w:val="NormalTok"/>
        </w:rPr>
        <w:t xml:space="preserve">Firespots </w:t>
      </w:r>
      <w:r>
        <w:rPr>
          <w:rStyle w:val="OtherTok"/>
        </w:rPr>
        <w:t>&lt;-</w:t>
      </w:r>
      <w:r>
        <w:rPr>
          <w:rStyle w:val="NormalTok"/>
        </w:rPr>
        <w:t xml:space="preserve"> </w:t>
      </w:r>
      <w:r>
        <w:rPr>
          <w:rStyle w:val="FunctionTok"/>
        </w:rPr>
        <w:t>read.csv</w:t>
      </w:r>
      <w:r>
        <w:rPr>
          <w:rStyle w:val="NormalTok"/>
        </w:rPr>
        <w:t>(</w:t>
      </w:r>
      <w:r>
        <w:rPr>
          <w:rStyle w:val="StringTok"/>
        </w:rPr>
        <w:t>"Firespots/Firespots.csv"</w:t>
      </w:r>
      <w:r>
        <w:rPr>
          <w:rStyle w:val="NormalTok"/>
        </w:rPr>
        <w:t>)</w:t>
      </w:r>
      <w:r>
        <w:br/>
      </w:r>
      <w:r>
        <w:rPr>
          <w:rStyle w:val="NormalTok"/>
        </w:rPr>
        <w:t xml:space="preserve">Firespots </w:t>
      </w:r>
      <w:r>
        <w:rPr>
          <w:rStyle w:val="OtherTok"/>
        </w:rPr>
        <w:t>&lt;-</w:t>
      </w:r>
      <w:r>
        <w:rPr>
          <w:rStyle w:val="NormalTok"/>
        </w:rPr>
        <w:t xml:space="preserve"> Firespots[,</w:t>
      </w:r>
      <w:r>
        <w:rPr>
          <w:rStyle w:val="SpecialCharTok"/>
        </w:rPr>
        <w:t>-</w:t>
      </w:r>
      <w:r>
        <w:rPr>
          <w:rStyle w:val="FunctionTok"/>
        </w:rPr>
        <w:t>c</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br/>
      </w:r>
      <w:r>
        <w:rPr>
          <w:rStyle w:val="FunctionTok"/>
        </w:rPr>
        <w:t>colnames</w:t>
      </w:r>
      <w:r>
        <w:rPr>
          <w:rStyle w:val="NormalTok"/>
        </w:rPr>
        <w:t xml:space="preserve">(Firespots)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w:t>
      </w:r>
      <w:r>
        <w:rPr>
          <w:rStyle w:val="StringTok"/>
        </w:rPr>
        <w:t>"Month"</w:t>
      </w:r>
      <w:r>
        <w:rPr>
          <w:rStyle w:val="NormalTok"/>
        </w:rPr>
        <w:t>,</w:t>
      </w:r>
      <w:r>
        <w:rPr>
          <w:rStyle w:val="StringTok"/>
        </w:rPr>
        <w:t>"State"</w:t>
      </w:r>
      <w:r>
        <w:rPr>
          <w:rStyle w:val="NormalTok"/>
        </w:rPr>
        <w:t>,</w:t>
      </w:r>
      <w:r>
        <w:rPr>
          <w:rStyle w:val="StringTok"/>
        </w:rPr>
        <w:t>"Firespots"</w:t>
      </w:r>
      <w:r>
        <w:rPr>
          <w:rStyle w:val="NormalTok"/>
        </w:rPr>
        <w:t>)</w:t>
      </w:r>
      <w:r>
        <w:br/>
      </w:r>
    </w:p>
    <w:p w14:paraId="285465C0"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Brazil Months as integer</w:t>
      </w:r>
      <w:r>
        <w:br/>
      </w:r>
      <w:r>
        <w:rPr>
          <w:rStyle w:val="NormalTok"/>
        </w:rPr>
        <w:t>monthlySummary</w:t>
      </w:r>
      <w:r>
        <w:rPr>
          <w:rStyle w:val="SpecialCharTok"/>
        </w:rPr>
        <w:t>$</w:t>
      </w:r>
      <w:r>
        <w:rPr>
          <w:rStyle w:val="NormalTok"/>
        </w:rPr>
        <w:t xml:space="preserve">Month </w:t>
      </w:r>
      <w:r>
        <w:rPr>
          <w:rStyle w:val="OtherTok"/>
        </w:rPr>
        <w:t>&lt;-</w:t>
      </w:r>
      <w:r>
        <w:rPr>
          <w:rStyle w:val="NormalTok"/>
        </w:rPr>
        <w:t xml:space="preserve"> </w:t>
      </w:r>
      <w:r>
        <w:rPr>
          <w:rStyle w:val="FunctionTok"/>
        </w:rPr>
        <w:t>as.integer</w:t>
      </w:r>
      <w:r>
        <w:rPr>
          <w:rStyle w:val="NormalTok"/>
        </w:rPr>
        <w:t>(monthlySummary</w:t>
      </w:r>
      <w:r>
        <w:rPr>
          <w:rStyle w:val="SpecialCharTok"/>
        </w:rPr>
        <w:t>$</w:t>
      </w:r>
      <w:r>
        <w:rPr>
          <w:rStyle w:val="NormalTok"/>
        </w:rPr>
        <w:t>Month)</w:t>
      </w:r>
    </w:p>
    <w:p w14:paraId="48D02FFF"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Merge Firespots with Monthly Summary</w:t>
      </w:r>
      <w:r>
        <w:br/>
      </w:r>
      <w:r>
        <w:rPr>
          <w:rStyle w:val="NormalTok"/>
        </w:rPr>
        <w:t xml:space="preserve">monthlySummary </w:t>
      </w:r>
      <w:r>
        <w:rPr>
          <w:rStyle w:val="OtherTok"/>
        </w:rPr>
        <w:t>&lt;-</w:t>
      </w:r>
      <w:r>
        <w:rPr>
          <w:rStyle w:val="NormalTok"/>
        </w:rPr>
        <w:t xml:space="preserve"> </w:t>
      </w:r>
      <w:r>
        <w:rPr>
          <w:rStyle w:val="FunctionTok"/>
        </w:rPr>
        <w:t>merge</w:t>
      </w:r>
      <w:r>
        <w:rPr>
          <w:rStyle w:val="NormalTok"/>
        </w:rPr>
        <w:t xml:space="preserve">(monthlySummary, Firespots,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w:t>
      </w:r>
      <w:r>
        <w:rPr>
          <w:rStyle w:val="StringTok"/>
        </w:rPr>
        <w:t>"Month"</w:t>
      </w:r>
      <w:r>
        <w:rPr>
          <w:rStyle w:val="NormalTok"/>
        </w:rPr>
        <w:t xml:space="preserve">, </w:t>
      </w:r>
      <w:r>
        <w:rPr>
          <w:rStyle w:val="StringTok"/>
        </w:rPr>
        <w:t>"Year"</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Pr>
          <w:rStyle w:val="FunctionTok"/>
        </w:rPr>
        <w:t>rm</w:t>
      </w:r>
      <w:r>
        <w:rPr>
          <w:rStyle w:val="NormalTok"/>
        </w:rPr>
        <w:t>(Firespots)</w:t>
      </w:r>
    </w:p>
    <w:p w14:paraId="75CE1AC8"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Clean Monthly Summary</w:t>
      </w:r>
      <w:r>
        <w:br/>
      </w:r>
      <w:r>
        <w:rPr>
          <w:rStyle w:val="NormalTok"/>
        </w:rPr>
        <w:t xml:space="preserve">nullStations </w:t>
      </w:r>
      <w:r>
        <w:rPr>
          <w:rStyle w:val="OtherTok"/>
        </w:rPr>
        <w:t>&lt;-</w:t>
      </w:r>
      <w:r>
        <w:rPr>
          <w:rStyle w:val="NormalTok"/>
        </w:rPr>
        <w:t xml:space="preserve"> monthlySummary[</w:t>
      </w:r>
      <w:r>
        <w:rPr>
          <w:rStyle w:val="FunctionTok"/>
        </w:rPr>
        <w:t>rowSums</w:t>
      </w:r>
      <w:r>
        <w:rPr>
          <w:rStyle w:val="NormalTok"/>
        </w:rPr>
        <w:t>(</w:t>
      </w:r>
      <w:r>
        <w:rPr>
          <w:rStyle w:val="FunctionTok"/>
        </w:rPr>
        <w:t>is.na</w:t>
      </w:r>
      <w:r>
        <w:rPr>
          <w:rStyle w:val="NormalTok"/>
        </w:rPr>
        <w:t xml:space="preserve">(monthlySummary)) </w:t>
      </w:r>
      <w:r>
        <w:rPr>
          <w:rStyle w:val="SpecialCharTok"/>
        </w:rPr>
        <w:t>&gt;</w:t>
      </w:r>
      <w:r>
        <w:rPr>
          <w:rStyle w:val="NormalTok"/>
        </w:rPr>
        <w:t xml:space="preserve"> </w:t>
      </w:r>
      <w:r>
        <w:rPr>
          <w:rStyle w:val="DecValTok"/>
        </w:rPr>
        <w:t>7</w:t>
      </w:r>
      <w:r>
        <w:rPr>
          <w:rStyle w:val="NormalTok"/>
        </w:rPr>
        <w:t>, ]</w:t>
      </w:r>
      <w:r>
        <w:br/>
      </w:r>
      <w:r>
        <w:rPr>
          <w:rStyle w:val="FunctionTok"/>
        </w:rPr>
        <w:t>unique</w:t>
      </w:r>
      <w:r>
        <w:rPr>
          <w:rStyle w:val="NormalTok"/>
        </w:rPr>
        <w:t>(nullStations</w:t>
      </w:r>
      <w:r>
        <w:rPr>
          <w:rStyle w:val="SpecialCharTok"/>
        </w:rPr>
        <w:t>$</w:t>
      </w:r>
      <w:r>
        <w:rPr>
          <w:rStyle w:val="NormalTok"/>
        </w:rPr>
        <w:t xml:space="preserve">State) </w:t>
      </w:r>
    </w:p>
    <w:p w14:paraId="7EE65FFE" w14:textId="77777777" w:rsidR="002445B4" w:rsidRPr="00FC26D5"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sz w:val="22"/>
          <w:shd w:val="clear" w:color="auto" w:fill="F8F8F8"/>
        </w:rPr>
      </w:pPr>
      <w:r>
        <w:rPr>
          <w:rStyle w:val="CommentTok"/>
        </w:rPr>
        <w:t>#Remove null stations from monthlySummary</w:t>
      </w:r>
      <w:r>
        <w:br/>
      </w:r>
      <w:r>
        <w:rPr>
          <w:rStyle w:val="NormalTok"/>
        </w:rPr>
        <w:t xml:space="preserve">monthlySummary </w:t>
      </w:r>
      <w:r>
        <w:rPr>
          <w:rStyle w:val="OtherTok"/>
        </w:rPr>
        <w:t>&lt;-</w:t>
      </w:r>
      <w:r>
        <w:rPr>
          <w:rStyle w:val="NormalTok"/>
        </w:rPr>
        <w:t xml:space="preserve"> monthlySummary[monthlySummary</w:t>
      </w:r>
      <w:r>
        <w:rPr>
          <w:rStyle w:val="SpecialCharTok"/>
        </w:rPr>
        <w:t>$</w:t>
      </w:r>
      <w:r>
        <w:rPr>
          <w:rStyle w:val="NormalTok"/>
        </w:rPr>
        <w:t xml:space="preserve">State </w:t>
      </w:r>
      <w:r>
        <w:rPr>
          <w:rStyle w:val="SpecialCharTok"/>
        </w:rPr>
        <w:t>!=</w:t>
      </w:r>
      <w:r>
        <w:rPr>
          <w:rStyle w:val="NormalTok"/>
        </w:rPr>
        <w:t xml:space="preserve"> </w:t>
      </w:r>
      <w:r>
        <w:rPr>
          <w:rStyle w:val="StringTok"/>
        </w:rPr>
        <w:t>"AP"</w:t>
      </w:r>
      <w:r>
        <w:rPr>
          <w:rStyle w:val="NormalTok"/>
        </w:rPr>
        <w:t>,]</w:t>
      </w:r>
      <w:r>
        <w:br/>
      </w:r>
      <w:r>
        <w:rPr>
          <w:rStyle w:val="NormalTok"/>
        </w:rPr>
        <w:t xml:space="preserve">monthlySummary </w:t>
      </w:r>
      <w:r>
        <w:rPr>
          <w:rStyle w:val="OtherTok"/>
        </w:rPr>
        <w:t>&lt;-</w:t>
      </w:r>
      <w:r>
        <w:rPr>
          <w:rStyle w:val="NormalTok"/>
        </w:rPr>
        <w:t xml:space="preserve"> monthlySummary[monthlySummary</w:t>
      </w:r>
      <w:r>
        <w:rPr>
          <w:rStyle w:val="SpecialCharTok"/>
        </w:rPr>
        <w:t>$</w:t>
      </w:r>
      <w:r>
        <w:rPr>
          <w:rStyle w:val="NormalTok"/>
        </w:rPr>
        <w:t xml:space="preserve">State </w:t>
      </w:r>
      <w:r>
        <w:rPr>
          <w:rStyle w:val="SpecialCharTok"/>
        </w:rPr>
        <w:t>!=</w:t>
      </w:r>
      <w:r>
        <w:rPr>
          <w:rStyle w:val="NormalTok"/>
        </w:rPr>
        <w:t xml:space="preserve"> </w:t>
      </w:r>
      <w:r>
        <w:rPr>
          <w:rStyle w:val="StringTok"/>
        </w:rPr>
        <w:t>"MS"</w:t>
      </w:r>
      <w:r>
        <w:rPr>
          <w:rStyle w:val="NormalTok"/>
        </w:rPr>
        <w:t>,]</w:t>
      </w:r>
      <w:r>
        <w:br/>
      </w:r>
      <w:r>
        <w:rPr>
          <w:rStyle w:val="NormalTok"/>
        </w:rPr>
        <w:t xml:space="preserve">monthlySummary </w:t>
      </w:r>
      <w:r>
        <w:rPr>
          <w:rStyle w:val="OtherTok"/>
        </w:rPr>
        <w:t>&lt;-</w:t>
      </w:r>
      <w:r>
        <w:rPr>
          <w:rStyle w:val="NormalTok"/>
        </w:rPr>
        <w:t xml:space="preserve"> monthlySummary[monthlySummary</w:t>
      </w:r>
      <w:r>
        <w:rPr>
          <w:rStyle w:val="SpecialCharTok"/>
        </w:rPr>
        <w:t>$</w:t>
      </w:r>
      <w:r>
        <w:rPr>
          <w:rStyle w:val="NormalTok"/>
        </w:rPr>
        <w:t xml:space="preserve">State </w:t>
      </w:r>
      <w:r>
        <w:rPr>
          <w:rStyle w:val="SpecialCharTok"/>
        </w:rPr>
        <w:t>!=</w:t>
      </w:r>
      <w:r>
        <w:rPr>
          <w:rStyle w:val="NormalTok"/>
        </w:rPr>
        <w:t xml:space="preserve"> </w:t>
      </w:r>
      <w:r>
        <w:rPr>
          <w:rStyle w:val="StringTok"/>
        </w:rPr>
        <w:t>"RO"</w:t>
      </w:r>
      <w:r>
        <w:rPr>
          <w:rStyle w:val="NormalTok"/>
        </w:rPr>
        <w:t>,]</w:t>
      </w:r>
    </w:p>
    <w:p w14:paraId="66FD7E7E" w14:textId="77777777" w:rsidR="002445B4" w:rsidRPr="004E251A" w:rsidRDefault="002445B4" w:rsidP="002445B4">
      <w:pPr>
        <w:textAlignment w:val="baseline"/>
        <w:rPr>
          <w:rFonts w:asciiTheme="minorHAnsi" w:hAnsiTheme="minorHAnsi" w:cstheme="minorHAnsi"/>
        </w:rPr>
      </w:pPr>
      <w:r w:rsidRPr="004E251A">
        <w:rPr>
          <w:rFonts w:asciiTheme="minorHAnsi" w:hAnsiTheme="minorHAnsi" w:cstheme="minorHAnsi"/>
        </w:rPr>
        <w:t xml:space="preserve">The final step in transforming the data was to introduce the deforestation </w:t>
      </w:r>
      <w:r>
        <w:rPr>
          <w:rFonts w:asciiTheme="minorHAnsi" w:hAnsiTheme="minorHAnsi" w:cstheme="minorHAnsi"/>
        </w:rPr>
        <w:t>dataset</w:t>
      </w:r>
      <w:r w:rsidRPr="004E251A">
        <w:rPr>
          <w:rFonts w:asciiTheme="minorHAnsi" w:hAnsiTheme="minorHAnsi" w:cstheme="minorHAnsi"/>
        </w:rPr>
        <w:t>. Because the deforestation data is yearly by state, a yearly summary table was created. Taking the monthly summarized table, we averaged each numeric variable for each year and created a new data frame. We then merged in the deforestation data. And finally, we added an additional column for cumulative deforestation.</w:t>
      </w:r>
    </w:p>
    <w:p w14:paraId="25EAA548" w14:textId="77777777" w:rsidR="002445B4" w:rsidRPr="004E251A" w:rsidRDefault="002445B4" w:rsidP="002445B4">
      <w:pPr>
        <w:textAlignment w:val="baseline"/>
        <w:rPr>
          <w:rFonts w:asciiTheme="minorHAnsi" w:hAnsiTheme="minorHAnsi" w:cstheme="minorHAnsi"/>
        </w:rPr>
      </w:pPr>
    </w:p>
    <w:p w14:paraId="35D37826"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i/>
          <w:color w:val="8F5902"/>
        </w:rPr>
      </w:pPr>
      <w:r>
        <w:rPr>
          <w:rStyle w:val="CommentTok"/>
        </w:rPr>
        <w:t>#Make Summarized Yearly Table of Data by State</w:t>
      </w:r>
      <w:r>
        <w:br/>
      </w:r>
      <w:r>
        <w:rPr>
          <w:rStyle w:val="NormalTok"/>
        </w:rPr>
        <w:t xml:space="preserve">yearlySummary </w:t>
      </w:r>
      <w:r>
        <w:rPr>
          <w:rStyle w:val="OtherTok"/>
        </w:rPr>
        <w:t>&lt;-</w:t>
      </w:r>
      <w:r>
        <w:rPr>
          <w:rStyle w:val="NormalTok"/>
        </w:rPr>
        <w:t xml:space="preserve"> monthlySummary </w:t>
      </w:r>
      <w:r>
        <w:rPr>
          <w:rStyle w:val="SpecialCharTok"/>
        </w:rPr>
        <w:t>%&gt;%</w:t>
      </w:r>
      <w:r>
        <w:rPr>
          <w:rStyle w:val="NormalTok"/>
        </w:rPr>
        <w:t xml:space="preserve"> </w:t>
      </w:r>
      <w:r>
        <w:rPr>
          <w:rStyle w:val="FunctionTok"/>
        </w:rPr>
        <w:t>group_by</w:t>
      </w:r>
      <w:r>
        <w:rPr>
          <w:rStyle w:val="NormalTok"/>
        </w:rPr>
        <w:t xml:space="preserve">(State, Year) </w:t>
      </w:r>
      <w:r>
        <w:rPr>
          <w:rStyle w:val="SpecialCharTok"/>
        </w:rPr>
        <w:t>%&gt;%</w:t>
      </w:r>
      <w:r>
        <w:rPr>
          <w:rStyle w:val="NormalTok"/>
        </w:rPr>
        <w:t xml:space="preserve"> </w:t>
      </w:r>
      <w:r>
        <w:rPr>
          <w:rStyle w:val="FunctionTok"/>
        </w:rPr>
        <w:t>summarise_all</w:t>
      </w:r>
      <w:r>
        <w:rPr>
          <w:rStyle w:val="NormalTok"/>
        </w:rPr>
        <w:t>(</w:t>
      </w:r>
      <w:r>
        <w:rPr>
          <w:rStyle w:val="FunctionTok"/>
        </w:rPr>
        <w:t>list</w:t>
      </w:r>
      <w:r>
        <w:rPr>
          <w:rStyle w:val="NormalTok"/>
        </w:rPr>
        <w:t>(</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p>
    <w:p w14:paraId="0CB51E1A"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i/>
          <w:color w:val="8F5902"/>
        </w:rPr>
      </w:pPr>
      <w:r>
        <w:rPr>
          <w:rStyle w:val="CommentTok"/>
        </w:rPr>
        <w:t>#Removes Unnecessary Columns</w:t>
      </w:r>
      <w:r>
        <w:br/>
      </w:r>
      <w:r>
        <w:rPr>
          <w:rStyle w:val="NormalTok"/>
        </w:rPr>
        <w:t xml:space="preserve">yearlySummary </w:t>
      </w:r>
      <w:r>
        <w:rPr>
          <w:rStyle w:val="OtherTok"/>
        </w:rPr>
        <w:t>&lt;-</w:t>
      </w:r>
      <w:r>
        <w:rPr>
          <w:rStyle w:val="NormalTok"/>
        </w:rPr>
        <w:t xml:space="preserve"> yearlySummary[, </w:t>
      </w:r>
      <w:r>
        <w:rPr>
          <w:rStyle w:val="SpecialCharTok"/>
        </w:rPr>
        <w:t>-</w:t>
      </w:r>
      <w:r>
        <w:rPr>
          <w:rStyle w:val="FunctionTok"/>
        </w:rPr>
        <w:t>c</w:t>
      </w:r>
      <w:r>
        <w:rPr>
          <w:rStyle w:val="NormalTok"/>
        </w:rPr>
        <w:t>(</w:t>
      </w:r>
      <w:r>
        <w:rPr>
          <w:rStyle w:val="DecValTok"/>
        </w:rPr>
        <w:t>3</w:t>
      </w:r>
      <w:r>
        <w:rPr>
          <w:rStyle w:val="NormalTok"/>
        </w:rPr>
        <w:t>)]</w:t>
      </w:r>
    </w:p>
    <w:p w14:paraId="1B508C30" w14:textId="77777777" w:rsidR="002445B4"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Style w:val="NormalTok"/>
        </w:rPr>
      </w:pPr>
      <w:r>
        <w:rPr>
          <w:rStyle w:val="CommentTok"/>
        </w:rPr>
        <w:t>#Import Deoforestation Data</w:t>
      </w:r>
      <w:r>
        <w:br/>
      </w:r>
      <w:r>
        <w:rPr>
          <w:rStyle w:val="NormalTok"/>
        </w:rPr>
        <w:t xml:space="preserve">Deforestation </w:t>
      </w:r>
      <w:r>
        <w:rPr>
          <w:rStyle w:val="OtherTok"/>
        </w:rPr>
        <w:t>&lt;-</w:t>
      </w:r>
      <w:r>
        <w:rPr>
          <w:rStyle w:val="NormalTok"/>
        </w:rPr>
        <w:t xml:space="preserve"> </w:t>
      </w:r>
      <w:r>
        <w:rPr>
          <w:rStyle w:val="FunctionTok"/>
        </w:rPr>
        <w:t>read.csv</w:t>
      </w:r>
      <w:r>
        <w:rPr>
          <w:rStyle w:val="NormalTok"/>
        </w:rPr>
        <w:t>(</w:t>
      </w:r>
      <w:r>
        <w:rPr>
          <w:rStyle w:val="StringTok"/>
        </w:rPr>
        <w:t>"Deforestation/Deforestation.csv"</w:t>
      </w:r>
      <w:r>
        <w:rPr>
          <w:rStyle w:val="NormalTok"/>
        </w:rPr>
        <w:t>)</w:t>
      </w:r>
      <w:r>
        <w:br/>
      </w:r>
      <w:r>
        <w:rPr>
          <w:rStyle w:val="NormalTok"/>
        </w:rPr>
        <w:t xml:space="preserve">Deforestation </w:t>
      </w:r>
      <w:r>
        <w:rPr>
          <w:rStyle w:val="OtherTok"/>
        </w:rPr>
        <w:t>&lt;-</w:t>
      </w:r>
      <w:r>
        <w:rPr>
          <w:rStyle w:val="NormalTok"/>
        </w:rPr>
        <w:t xml:space="preserve"> Deforestation[, </w:t>
      </w:r>
      <w:r>
        <w:rPr>
          <w:rStyle w:val="SpecialCharTok"/>
        </w:rPr>
        <w:t>-</w:t>
      </w:r>
      <w:r>
        <w:rPr>
          <w:rStyle w:val="FunctionTok"/>
        </w:rPr>
        <w:t>c</w:t>
      </w:r>
      <w:r>
        <w:rPr>
          <w:rStyle w:val="NormalTok"/>
        </w:rPr>
        <w:t>(</w:t>
      </w:r>
      <w:r>
        <w:rPr>
          <w:rStyle w:val="DecValTok"/>
        </w:rPr>
        <w:t>3</w:t>
      </w:r>
      <w:r>
        <w:rPr>
          <w:rStyle w:val="NormalTok"/>
        </w:rPr>
        <w:t>)]</w:t>
      </w:r>
      <w:r>
        <w:br/>
      </w:r>
      <w:r>
        <w:rPr>
          <w:rStyle w:val="FunctionTok"/>
        </w:rPr>
        <w:t>colnames</w:t>
      </w:r>
      <w:r>
        <w:rPr>
          <w:rStyle w:val="NormalTok"/>
        </w:rPr>
        <w:t xml:space="preserve">(Deforestation)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w:t>
      </w:r>
      <w:r>
        <w:rPr>
          <w:rStyle w:val="StringTok"/>
        </w:rPr>
        <w:t>"Deforestation"</w:t>
      </w:r>
      <w:r>
        <w:rPr>
          <w:rStyle w:val="NormalTok"/>
        </w:rPr>
        <w:t>,</w:t>
      </w:r>
      <w:r>
        <w:rPr>
          <w:rStyle w:val="StringTok"/>
        </w:rPr>
        <w:t>"State"</w:t>
      </w:r>
      <w:r>
        <w:rPr>
          <w:rStyle w:val="NormalTok"/>
        </w:rPr>
        <w:t>)</w:t>
      </w:r>
      <w:r>
        <w:br/>
      </w:r>
      <w:r>
        <w:br/>
      </w:r>
      <w:r>
        <w:rPr>
          <w:rStyle w:val="CommentTok"/>
        </w:rPr>
        <w:t>#Merge Deforestation with Yearly Summary</w:t>
      </w:r>
      <w:r>
        <w:br/>
      </w:r>
      <w:r>
        <w:rPr>
          <w:rStyle w:val="NormalTok"/>
        </w:rPr>
        <w:t xml:space="preserve">yearlySummary </w:t>
      </w:r>
      <w:r>
        <w:rPr>
          <w:rStyle w:val="OtherTok"/>
        </w:rPr>
        <w:t>&lt;-</w:t>
      </w:r>
      <w:r>
        <w:rPr>
          <w:rStyle w:val="NormalTok"/>
        </w:rPr>
        <w:t xml:space="preserve"> </w:t>
      </w:r>
      <w:r>
        <w:rPr>
          <w:rStyle w:val="FunctionTok"/>
        </w:rPr>
        <w:t>merge</w:t>
      </w:r>
      <w:r>
        <w:rPr>
          <w:rStyle w:val="NormalTok"/>
        </w:rPr>
        <w:t xml:space="preserve">(yearlySummary, Deforestation,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Year"</w:t>
      </w:r>
      <w:r>
        <w:rPr>
          <w:rStyle w:val="NormalTok"/>
        </w:rPr>
        <w:t xml:space="preserve">), </w:t>
      </w:r>
      <w:r>
        <w:rPr>
          <w:rStyle w:val="AttributeTok"/>
        </w:rPr>
        <w:t>all =</w:t>
      </w:r>
      <w:r>
        <w:rPr>
          <w:rStyle w:val="NormalTok"/>
        </w:rPr>
        <w:t xml:space="preserve"> </w:t>
      </w:r>
      <w:r>
        <w:rPr>
          <w:rStyle w:val="ConstantTok"/>
        </w:rPr>
        <w:t>FALSE</w:t>
      </w:r>
      <w:r>
        <w:rPr>
          <w:rStyle w:val="NormalTok"/>
        </w:rPr>
        <w:t>)</w:t>
      </w:r>
      <w:r>
        <w:br/>
      </w:r>
      <w:r>
        <w:rPr>
          <w:rStyle w:val="NormalTok"/>
        </w:rPr>
        <w:t>yearlySummary</w:t>
      </w:r>
      <w:r>
        <w:rPr>
          <w:rStyle w:val="SpecialCharTok"/>
        </w:rPr>
        <w:t>$</w:t>
      </w:r>
      <w:r>
        <w:rPr>
          <w:rStyle w:val="NormalTok"/>
        </w:rPr>
        <w:t xml:space="preserve">Deforestati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yearlySummary</w:t>
      </w:r>
      <w:r>
        <w:rPr>
          <w:rStyle w:val="SpecialCharTok"/>
        </w:rPr>
        <w:t>$</w:t>
      </w:r>
      <w:r>
        <w:rPr>
          <w:rStyle w:val="NormalTok"/>
        </w:rPr>
        <w:t>Deforestation))</w:t>
      </w:r>
      <w:r>
        <w:br/>
      </w:r>
      <w:r>
        <w:rPr>
          <w:rStyle w:val="FunctionTok"/>
        </w:rPr>
        <w:t>rm</w:t>
      </w:r>
      <w:r>
        <w:rPr>
          <w:rStyle w:val="NormalTok"/>
        </w:rPr>
        <w:t>(Deforestation)</w:t>
      </w:r>
    </w:p>
    <w:p w14:paraId="7C1EBE83" w14:textId="77777777" w:rsidR="002445B4" w:rsidRPr="00FC26D5" w:rsidRDefault="002445B4" w:rsidP="002445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00" w:lineRule="exact"/>
        <w:rPr>
          <w:rFonts w:ascii="Consolas" w:hAnsi="Consolas"/>
          <w:i/>
          <w:color w:val="8F5902"/>
          <w:sz w:val="22"/>
          <w:shd w:val="clear" w:color="auto" w:fill="F8F8F8"/>
        </w:rPr>
      </w:pPr>
      <w:r>
        <w:rPr>
          <w:rStyle w:val="CommentTok"/>
        </w:rPr>
        <w:t>#create cumulative deforestation column</w:t>
      </w:r>
      <w:r>
        <w:br/>
      </w:r>
      <w:r>
        <w:rPr>
          <w:rStyle w:val="NormalTok"/>
        </w:rPr>
        <w:t xml:space="preserve">yearlySummary </w:t>
      </w:r>
      <w:r>
        <w:rPr>
          <w:rStyle w:val="OtherTok"/>
        </w:rPr>
        <w:t>&lt;-</w:t>
      </w:r>
      <w:r>
        <w:rPr>
          <w:rStyle w:val="NormalTok"/>
        </w:rPr>
        <w:t xml:space="preserve"> yearlySummary </w:t>
      </w:r>
      <w:r>
        <w:rPr>
          <w:rStyle w:val="SpecialCharTok"/>
        </w:rPr>
        <w:t>%&gt;%</w:t>
      </w:r>
      <w:r>
        <w:rPr>
          <w:rStyle w:val="NormalTok"/>
        </w:rPr>
        <w:t xml:space="preserve"> </w:t>
      </w:r>
      <w:r>
        <w:rPr>
          <w:rStyle w:val="FunctionTok"/>
        </w:rPr>
        <w:t>group_by</w:t>
      </w:r>
      <w:r>
        <w:rPr>
          <w:rStyle w:val="NormalTok"/>
        </w:rPr>
        <w:t xml:space="preserve">(State) </w:t>
      </w:r>
      <w:r>
        <w:rPr>
          <w:rStyle w:val="SpecialCharTok"/>
        </w:rPr>
        <w:t>%&gt;%</w:t>
      </w:r>
      <w:r>
        <w:rPr>
          <w:rStyle w:val="NormalTok"/>
        </w:rPr>
        <w:t xml:space="preserve"> </w:t>
      </w:r>
      <w:r>
        <w:rPr>
          <w:rStyle w:val="FunctionTok"/>
        </w:rPr>
        <w:t>mutate</w:t>
      </w:r>
      <w:r>
        <w:rPr>
          <w:rStyle w:val="NormalTok"/>
        </w:rPr>
        <w:t>(</w:t>
      </w:r>
      <w:r>
        <w:rPr>
          <w:rStyle w:val="StringTok"/>
        </w:rPr>
        <w:t>"cumDeforestation"</w:t>
      </w:r>
      <w:r>
        <w:rPr>
          <w:rStyle w:val="NormalTok"/>
        </w:rPr>
        <w:t xml:space="preserve"> </w:t>
      </w:r>
      <w:r>
        <w:rPr>
          <w:rStyle w:val="OtherTok"/>
        </w:rPr>
        <w:t>=</w:t>
      </w:r>
      <w:r>
        <w:rPr>
          <w:rStyle w:val="NormalTok"/>
        </w:rPr>
        <w:t xml:space="preserve"> </w:t>
      </w:r>
      <w:r>
        <w:rPr>
          <w:rStyle w:val="FunctionTok"/>
        </w:rPr>
        <w:t>cumsum</w:t>
      </w:r>
      <w:r>
        <w:rPr>
          <w:rStyle w:val="NormalTok"/>
        </w:rPr>
        <w:t>(Deforestation))</w:t>
      </w:r>
    </w:p>
    <w:p w14:paraId="427FA6D1" w14:textId="77777777" w:rsidR="002445B4" w:rsidRPr="004E251A" w:rsidRDefault="00E6F9F6" w:rsidP="002445B4">
      <w:pPr>
        <w:textAlignment w:val="baseline"/>
        <w:rPr>
          <w:rFonts w:asciiTheme="minorHAnsi" w:hAnsiTheme="minorHAnsi" w:cstheme="minorHAnsi"/>
        </w:rPr>
      </w:pPr>
      <w:r>
        <w:rPr>
          <w:noProof/>
        </w:rPr>
        <w:drawing>
          <wp:inline distT="0" distB="0" distL="0" distR="0" wp14:anchorId="112DBB60" wp14:editId="64B649CB">
            <wp:extent cx="5943600" cy="930910"/>
            <wp:effectExtent l="0" t="0" r="0" b="0"/>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43600" cy="930910"/>
                    </a:xfrm>
                    <a:prstGeom prst="rect">
                      <a:avLst/>
                    </a:prstGeom>
                  </pic:spPr>
                </pic:pic>
              </a:graphicData>
            </a:graphic>
          </wp:inline>
        </w:drawing>
      </w:r>
    </w:p>
    <w:p w14:paraId="2DB10D8A" w14:textId="0D7149AF" w:rsidR="000E5BEA" w:rsidRPr="004E251A" w:rsidRDefault="000E5BEA" w:rsidP="0001411E">
      <w:pPr>
        <w:rPr>
          <w:rFonts w:asciiTheme="minorHAnsi" w:hAnsiTheme="minorHAnsi" w:cstheme="minorHAnsi"/>
        </w:rPr>
      </w:pPr>
    </w:p>
    <w:p w14:paraId="4E246922" w14:textId="65E21DC8" w:rsidR="003F31E6" w:rsidRPr="004E251A" w:rsidRDefault="003F31E6" w:rsidP="0001411E">
      <w:pPr>
        <w:rPr>
          <w:rFonts w:asciiTheme="minorHAnsi" w:hAnsiTheme="minorHAnsi" w:cstheme="minorHAnsi"/>
        </w:rPr>
      </w:pPr>
    </w:p>
    <w:p w14:paraId="2327FD2D" w14:textId="4C629B73" w:rsidR="003F31E6" w:rsidRPr="00130EB5" w:rsidRDefault="003F31E6" w:rsidP="00130EB5">
      <w:pPr>
        <w:pStyle w:val="Heading3"/>
      </w:pPr>
      <w:bookmarkStart w:id="16" w:name="_Toc67923915"/>
      <w:r w:rsidRPr="00130EB5">
        <w:t>Variable Definitions</w:t>
      </w:r>
      <w:bookmarkEnd w:id="16"/>
    </w:p>
    <w:p w14:paraId="7DF26882" w14:textId="77777777" w:rsidR="003D7894" w:rsidRPr="004E251A" w:rsidRDefault="003D7894" w:rsidP="003D7894">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06A4CB49" w14:textId="77777777" w:rsidTr="001C47AB">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ACB4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able: BrazilWeather</w:t>
            </w:r>
          </w:p>
        </w:tc>
        <w:tc>
          <w:tcPr>
            <w:tcW w:w="5720" w:type="dxa"/>
            <w:tcBorders>
              <w:top w:val="single" w:sz="4" w:space="0" w:color="auto"/>
              <w:left w:val="nil"/>
              <w:bottom w:val="single" w:sz="4" w:space="0" w:color="auto"/>
              <w:right w:val="single" w:sz="4" w:space="0" w:color="auto"/>
            </w:tcBorders>
            <w:shd w:val="clear" w:color="auto" w:fill="auto"/>
            <w:noWrap/>
            <w:vAlign w:val="bottom"/>
            <w:hideMark/>
          </w:tcPr>
          <w:p w14:paraId="0AB6173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 </w:t>
            </w:r>
          </w:p>
        </w:tc>
      </w:tr>
      <w:tr w:rsidR="001C47AB" w:rsidRPr="004E251A" w14:paraId="65A60464"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7B17552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4929DA3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386DD597"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D034CF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ion</w:t>
            </w:r>
          </w:p>
        </w:tc>
        <w:tc>
          <w:tcPr>
            <w:tcW w:w="5720" w:type="dxa"/>
            <w:tcBorders>
              <w:top w:val="nil"/>
              <w:left w:val="nil"/>
              <w:bottom w:val="single" w:sz="4" w:space="0" w:color="auto"/>
              <w:right w:val="single" w:sz="4" w:space="0" w:color="auto"/>
            </w:tcBorders>
            <w:shd w:val="clear" w:color="auto" w:fill="auto"/>
            <w:noWrap/>
            <w:vAlign w:val="bottom"/>
            <w:hideMark/>
          </w:tcPr>
          <w:p w14:paraId="72AB808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Weather Station Code</w:t>
            </w:r>
          </w:p>
        </w:tc>
      </w:tr>
      <w:tr w:rsidR="001C47AB" w:rsidRPr="004E251A" w14:paraId="1B6DB223"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8A7DE17"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w:t>
            </w:r>
          </w:p>
        </w:tc>
        <w:tc>
          <w:tcPr>
            <w:tcW w:w="5720" w:type="dxa"/>
            <w:tcBorders>
              <w:top w:val="nil"/>
              <w:left w:val="nil"/>
              <w:bottom w:val="single" w:sz="4" w:space="0" w:color="auto"/>
              <w:right w:val="single" w:sz="4" w:space="0" w:color="auto"/>
            </w:tcBorders>
            <w:shd w:val="clear" w:color="auto" w:fill="auto"/>
            <w:noWrap/>
            <w:vAlign w:val="bottom"/>
            <w:hideMark/>
          </w:tcPr>
          <w:p w14:paraId="0B00093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 of Record</w:t>
            </w:r>
          </w:p>
        </w:tc>
      </w:tr>
      <w:tr w:rsidR="001C47AB" w:rsidRPr="004E251A" w14:paraId="17DD6DCD"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A579C9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w:t>
            </w:r>
          </w:p>
        </w:tc>
        <w:tc>
          <w:tcPr>
            <w:tcW w:w="5720" w:type="dxa"/>
            <w:tcBorders>
              <w:top w:val="nil"/>
              <w:left w:val="nil"/>
              <w:bottom w:val="single" w:sz="4" w:space="0" w:color="auto"/>
              <w:right w:val="single" w:sz="4" w:space="0" w:color="auto"/>
            </w:tcBorders>
            <w:shd w:val="clear" w:color="auto" w:fill="auto"/>
            <w:noWrap/>
            <w:vAlign w:val="bottom"/>
            <w:hideMark/>
          </w:tcPr>
          <w:p w14:paraId="6E1E34D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 of Record</w:t>
            </w:r>
          </w:p>
        </w:tc>
      </w:tr>
      <w:tr w:rsidR="001C47AB" w:rsidRPr="004E251A" w14:paraId="3805ACA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4CA21B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ay</w:t>
            </w:r>
          </w:p>
        </w:tc>
        <w:tc>
          <w:tcPr>
            <w:tcW w:w="5720" w:type="dxa"/>
            <w:tcBorders>
              <w:top w:val="nil"/>
              <w:left w:val="nil"/>
              <w:bottom w:val="single" w:sz="4" w:space="0" w:color="auto"/>
              <w:right w:val="single" w:sz="4" w:space="0" w:color="auto"/>
            </w:tcBorders>
            <w:shd w:val="clear" w:color="auto" w:fill="auto"/>
            <w:noWrap/>
            <w:vAlign w:val="bottom"/>
            <w:hideMark/>
          </w:tcPr>
          <w:p w14:paraId="797C7E4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ay of Record</w:t>
            </w:r>
          </w:p>
        </w:tc>
      </w:tr>
      <w:tr w:rsidR="001C47AB" w:rsidRPr="004E251A" w14:paraId="5FD9C3E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CBE7A48"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Evaporation_(mm)</w:t>
            </w:r>
          </w:p>
        </w:tc>
        <w:tc>
          <w:tcPr>
            <w:tcW w:w="5720" w:type="dxa"/>
            <w:tcBorders>
              <w:top w:val="nil"/>
              <w:left w:val="nil"/>
              <w:bottom w:val="single" w:sz="4" w:space="0" w:color="auto"/>
              <w:right w:val="single" w:sz="4" w:space="0" w:color="auto"/>
            </w:tcBorders>
            <w:shd w:val="clear" w:color="auto" w:fill="auto"/>
            <w:noWrap/>
            <w:vAlign w:val="bottom"/>
            <w:hideMark/>
          </w:tcPr>
          <w:p w14:paraId="42660BA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urface Evaporation  in Millimeters</w:t>
            </w:r>
          </w:p>
        </w:tc>
      </w:tr>
      <w:tr w:rsidR="001C47AB" w:rsidRPr="004E251A" w14:paraId="7E7EDE85"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03E7F7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_Insolation_(h)</w:t>
            </w:r>
          </w:p>
        </w:tc>
        <w:tc>
          <w:tcPr>
            <w:tcW w:w="5720" w:type="dxa"/>
            <w:tcBorders>
              <w:top w:val="nil"/>
              <w:left w:val="nil"/>
              <w:bottom w:val="single" w:sz="4" w:space="0" w:color="auto"/>
              <w:right w:val="single" w:sz="4" w:space="0" w:color="auto"/>
            </w:tcBorders>
            <w:shd w:val="clear" w:color="auto" w:fill="auto"/>
            <w:noWrap/>
            <w:vAlign w:val="bottom"/>
            <w:hideMark/>
          </w:tcPr>
          <w:p w14:paraId="38ADCC2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 Incoming Solar Radiation in Hours</w:t>
            </w:r>
          </w:p>
        </w:tc>
      </w:tr>
      <w:tr w:rsidR="001C47AB" w:rsidRPr="004E251A" w14:paraId="566C22F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42B7E0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_(mm)</w:t>
            </w:r>
          </w:p>
        </w:tc>
        <w:tc>
          <w:tcPr>
            <w:tcW w:w="5720" w:type="dxa"/>
            <w:tcBorders>
              <w:top w:val="nil"/>
              <w:left w:val="nil"/>
              <w:bottom w:val="single" w:sz="4" w:space="0" w:color="auto"/>
              <w:right w:val="single" w:sz="4" w:space="0" w:color="auto"/>
            </w:tcBorders>
            <w:shd w:val="clear" w:color="auto" w:fill="auto"/>
            <w:noWrap/>
            <w:vAlign w:val="bottom"/>
            <w:hideMark/>
          </w:tcPr>
          <w:p w14:paraId="738F2AD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 in Millimeters</w:t>
            </w:r>
          </w:p>
        </w:tc>
      </w:tr>
      <w:tr w:rsidR="001C47AB" w:rsidRPr="004E251A" w14:paraId="5D83635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D86776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7A9FBF8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imum Temperature in ºC</w:t>
            </w:r>
          </w:p>
        </w:tc>
      </w:tr>
      <w:tr w:rsidR="001C47AB" w:rsidRPr="004E251A" w14:paraId="2D45B559"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14874E4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g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25D3112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Temperature in ºC</w:t>
            </w:r>
          </w:p>
        </w:tc>
      </w:tr>
      <w:tr w:rsidR="001C47AB" w:rsidRPr="004E251A" w14:paraId="0BABF5E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64AE94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62E5243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imum Temperature in ºC</w:t>
            </w:r>
          </w:p>
        </w:tc>
      </w:tr>
      <w:tr w:rsidR="001C47AB" w:rsidRPr="004E251A" w14:paraId="7FD0198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F056C2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Humidity_(%)</w:t>
            </w:r>
          </w:p>
        </w:tc>
        <w:tc>
          <w:tcPr>
            <w:tcW w:w="5720" w:type="dxa"/>
            <w:tcBorders>
              <w:top w:val="nil"/>
              <w:left w:val="nil"/>
              <w:bottom w:val="single" w:sz="4" w:space="0" w:color="auto"/>
              <w:right w:val="single" w:sz="4" w:space="0" w:color="auto"/>
            </w:tcBorders>
            <w:shd w:val="clear" w:color="auto" w:fill="auto"/>
            <w:noWrap/>
            <w:vAlign w:val="bottom"/>
            <w:hideMark/>
          </w:tcPr>
          <w:p w14:paraId="6E1391DF"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Relative Humidity as Percent</w:t>
            </w:r>
          </w:p>
        </w:tc>
      </w:tr>
      <w:tr w:rsidR="001C47AB" w:rsidRPr="004E251A" w14:paraId="1B249A2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D71856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Wind_Speed_(m/s)</w:t>
            </w:r>
          </w:p>
        </w:tc>
        <w:tc>
          <w:tcPr>
            <w:tcW w:w="5720" w:type="dxa"/>
            <w:tcBorders>
              <w:top w:val="nil"/>
              <w:left w:val="nil"/>
              <w:bottom w:val="single" w:sz="4" w:space="0" w:color="auto"/>
              <w:right w:val="single" w:sz="4" w:space="0" w:color="auto"/>
            </w:tcBorders>
            <w:shd w:val="clear" w:color="auto" w:fill="auto"/>
            <w:noWrap/>
            <w:vAlign w:val="bottom"/>
            <w:hideMark/>
          </w:tcPr>
          <w:p w14:paraId="37177D0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Wind Speed in Meters/Second</w:t>
            </w:r>
          </w:p>
        </w:tc>
      </w:tr>
      <w:tr w:rsidR="001C47AB" w:rsidRPr="004E251A" w14:paraId="1D2E02E1"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63AF33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w:t>
            </w:r>
          </w:p>
        </w:tc>
        <w:tc>
          <w:tcPr>
            <w:tcW w:w="5720" w:type="dxa"/>
            <w:tcBorders>
              <w:top w:val="nil"/>
              <w:left w:val="nil"/>
              <w:bottom w:val="single" w:sz="4" w:space="0" w:color="auto"/>
              <w:right w:val="single" w:sz="4" w:space="0" w:color="auto"/>
            </w:tcBorders>
            <w:shd w:val="clear" w:color="auto" w:fill="auto"/>
            <w:noWrap/>
            <w:vAlign w:val="bottom"/>
            <w:hideMark/>
          </w:tcPr>
          <w:p w14:paraId="7E9109B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Abbreviation</w:t>
            </w:r>
          </w:p>
        </w:tc>
      </w:tr>
      <w:tr w:rsidR="001C47AB" w:rsidRPr="004E251A" w14:paraId="583A56B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931261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c>
          <w:tcPr>
            <w:tcW w:w="5720" w:type="dxa"/>
            <w:tcBorders>
              <w:top w:val="nil"/>
              <w:left w:val="nil"/>
              <w:bottom w:val="single" w:sz="4" w:space="0" w:color="auto"/>
              <w:right w:val="single" w:sz="4" w:space="0" w:color="auto"/>
            </w:tcBorders>
            <w:shd w:val="clear" w:color="auto" w:fill="auto"/>
            <w:noWrap/>
            <w:vAlign w:val="bottom"/>
            <w:hideMark/>
          </w:tcPr>
          <w:p w14:paraId="3D8FFF1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r>
      <w:tr w:rsidR="001C47AB" w:rsidRPr="004E251A" w14:paraId="1E5CEFCD"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11EB01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c>
          <w:tcPr>
            <w:tcW w:w="5720" w:type="dxa"/>
            <w:tcBorders>
              <w:top w:val="nil"/>
              <w:left w:val="nil"/>
              <w:bottom w:val="single" w:sz="4" w:space="0" w:color="auto"/>
              <w:right w:val="single" w:sz="4" w:space="0" w:color="auto"/>
            </w:tcBorders>
            <w:shd w:val="clear" w:color="auto" w:fill="auto"/>
            <w:noWrap/>
            <w:vAlign w:val="bottom"/>
            <w:hideMark/>
          </w:tcPr>
          <w:p w14:paraId="2156EA08"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r>
      <w:tr w:rsidR="001C47AB" w:rsidRPr="004E251A" w14:paraId="6AD35996"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E685C78"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w:t>
            </w:r>
          </w:p>
        </w:tc>
        <w:tc>
          <w:tcPr>
            <w:tcW w:w="5720" w:type="dxa"/>
            <w:tcBorders>
              <w:top w:val="nil"/>
              <w:left w:val="nil"/>
              <w:bottom w:val="single" w:sz="4" w:space="0" w:color="auto"/>
              <w:right w:val="single" w:sz="4" w:space="0" w:color="auto"/>
            </w:tcBorders>
            <w:shd w:val="clear" w:color="auto" w:fill="auto"/>
            <w:noWrap/>
            <w:vAlign w:val="bottom"/>
            <w:hideMark/>
          </w:tcPr>
          <w:p w14:paraId="34B04EFF"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 in Meters</w:t>
            </w:r>
          </w:p>
        </w:tc>
      </w:tr>
    </w:tbl>
    <w:p w14:paraId="2E9D7918" w14:textId="77777777" w:rsidR="003F31E6" w:rsidRPr="004E251A" w:rsidRDefault="003F31E6" w:rsidP="0001411E">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7A015B0F" w14:textId="77777777" w:rsidTr="001C47AB">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3183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able: Firespots</w:t>
            </w:r>
          </w:p>
        </w:tc>
        <w:tc>
          <w:tcPr>
            <w:tcW w:w="5720" w:type="dxa"/>
            <w:tcBorders>
              <w:top w:val="single" w:sz="4" w:space="0" w:color="auto"/>
              <w:left w:val="nil"/>
              <w:bottom w:val="single" w:sz="4" w:space="0" w:color="auto"/>
              <w:right w:val="single" w:sz="4" w:space="0" w:color="auto"/>
            </w:tcBorders>
            <w:shd w:val="clear" w:color="auto" w:fill="auto"/>
            <w:noWrap/>
            <w:vAlign w:val="bottom"/>
            <w:hideMark/>
          </w:tcPr>
          <w:p w14:paraId="2E93DFE7"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 </w:t>
            </w:r>
          </w:p>
        </w:tc>
      </w:tr>
      <w:tr w:rsidR="001C47AB" w:rsidRPr="004E251A" w14:paraId="32EC8B7E"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210F4CD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6304318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4FD6FB39"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7B021E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w:t>
            </w:r>
          </w:p>
        </w:tc>
        <w:tc>
          <w:tcPr>
            <w:tcW w:w="5720" w:type="dxa"/>
            <w:tcBorders>
              <w:top w:val="nil"/>
              <w:left w:val="nil"/>
              <w:bottom w:val="single" w:sz="4" w:space="0" w:color="auto"/>
              <w:right w:val="single" w:sz="4" w:space="0" w:color="auto"/>
            </w:tcBorders>
            <w:shd w:val="clear" w:color="auto" w:fill="auto"/>
            <w:noWrap/>
            <w:vAlign w:val="bottom"/>
            <w:hideMark/>
          </w:tcPr>
          <w:p w14:paraId="7B10D56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 of Record</w:t>
            </w:r>
          </w:p>
        </w:tc>
      </w:tr>
      <w:tr w:rsidR="001C47AB" w:rsidRPr="004E251A" w14:paraId="24B7AF1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570A5D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w:t>
            </w:r>
          </w:p>
        </w:tc>
        <w:tc>
          <w:tcPr>
            <w:tcW w:w="5720" w:type="dxa"/>
            <w:tcBorders>
              <w:top w:val="nil"/>
              <w:left w:val="nil"/>
              <w:bottom w:val="single" w:sz="4" w:space="0" w:color="auto"/>
              <w:right w:val="single" w:sz="4" w:space="0" w:color="auto"/>
            </w:tcBorders>
            <w:shd w:val="clear" w:color="auto" w:fill="auto"/>
            <w:noWrap/>
            <w:vAlign w:val="bottom"/>
            <w:hideMark/>
          </w:tcPr>
          <w:p w14:paraId="4D9693F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 of Record</w:t>
            </w:r>
          </w:p>
        </w:tc>
      </w:tr>
      <w:tr w:rsidR="001C47AB" w:rsidRPr="004E251A" w14:paraId="698F22C9"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5C5EECF"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w:t>
            </w:r>
          </w:p>
        </w:tc>
        <w:tc>
          <w:tcPr>
            <w:tcW w:w="5720" w:type="dxa"/>
            <w:tcBorders>
              <w:top w:val="nil"/>
              <w:left w:val="nil"/>
              <w:bottom w:val="single" w:sz="4" w:space="0" w:color="auto"/>
              <w:right w:val="single" w:sz="4" w:space="0" w:color="auto"/>
            </w:tcBorders>
            <w:shd w:val="clear" w:color="auto" w:fill="auto"/>
            <w:noWrap/>
            <w:vAlign w:val="bottom"/>
            <w:hideMark/>
          </w:tcPr>
          <w:p w14:paraId="05675E0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Abbreviation</w:t>
            </w:r>
          </w:p>
        </w:tc>
      </w:tr>
      <w:tr w:rsidR="001C47AB" w:rsidRPr="004E251A" w14:paraId="4E8CB624"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336569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c>
          <w:tcPr>
            <w:tcW w:w="5720" w:type="dxa"/>
            <w:tcBorders>
              <w:top w:val="nil"/>
              <w:left w:val="nil"/>
              <w:bottom w:val="single" w:sz="4" w:space="0" w:color="auto"/>
              <w:right w:val="single" w:sz="4" w:space="0" w:color="auto"/>
            </w:tcBorders>
            <w:shd w:val="clear" w:color="auto" w:fill="auto"/>
            <w:noWrap/>
            <w:vAlign w:val="bottom"/>
            <w:hideMark/>
          </w:tcPr>
          <w:p w14:paraId="46A54D2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r>
      <w:tr w:rsidR="001C47AB" w:rsidRPr="004E251A" w14:paraId="7D014BF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734640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c>
          <w:tcPr>
            <w:tcW w:w="5720" w:type="dxa"/>
            <w:tcBorders>
              <w:top w:val="nil"/>
              <w:left w:val="nil"/>
              <w:bottom w:val="single" w:sz="4" w:space="0" w:color="auto"/>
              <w:right w:val="single" w:sz="4" w:space="0" w:color="auto"/>
            </w:tcBorders>
            <w:shd w:val="clear" w:color="auto" w:fill="auto"/>
            <w:noWrap/>
            <w:vAlign w:val="bottom"/>
            <w:hideMark/>
          </w:tcPr>
          <w:p w14:paraId="7FEE88C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r>
      <w:tr w:rsidR="001C47AB" w:rsidRPr="004E251A" w14:paraId="2DC2428C"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5CD677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firespots</w:t>
            </w:r>
          </w:p>
        </w:tc>
        <w:tc>
          <w:tcPr>
            <w:tcW w:w="5720" w:type="dxa"/>
            <w:tcBorders>
              <w:top w:val="nil"/>
              <w:left w:val="nil"/>
              <w:bottom w:val="single" w:sz="4" w:space="0" w:color="auto"/>
              <w:right w:val="single" w:sz="4" w:space="0" w:color="auto"/>
            </w:tcBorders>
            <w:shd w:val="clear" w:color="auto" w:fill="auto"/>
            <w:noWrap/>
            <w:vAlign w:val="bottom"/>
            <w:hideMark/>
          </w:tcPr>
          <w:p w14:paraId="2406A3AF"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Number of Forest Fire Outbreaks</w:t>
            </w:r>
          </w:p>
        </w:tc>
      </w:tr>
    </w:tbl>
    <w:p w14:paraId="622B5F7E" w14:textId="77777777" w:rsidR="001C47AB" w:rsidRPr="004E251A" w:rsidRDefault="001C47AB">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1C1D72DF" w14:textId="77777777" w:rsidTr="001C47AB">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9145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able: Deforestation</w:t>
            </w:r>
          </w:p>
        </w:tc>
        <w:tc>
          <w:tcPr>
            <w:tcW w:w="5720" w:type="dxa"/>
            <w:tcBorders>
              <w:top w:val="single" w:sz="4" w:space="0" w:color="auto"/>
              <w:left w:val="nil"/>
              <w:bottom w:val="single" w:sz="4" w:space="0" w:color="auto"/>
              <w:right w:val="single" w:sz="4" w:space="0" w:color="auto"/>
            </w:tcBorders>
            <w:shd w:val="clear" w:color="auto" w:fill="auto"/>
            <w:noWrap/>
            <w:vAlign w:val="bottom"/>
            <w:hideMark/>
          </w:tcPr>
          <w:p w14:paraId="3E7EA8C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 </w:t>
            </w:r>
          </w:p>
        </w:tc>
      </w:tr>
      <w:tr w:rsidR="001C47AB" w:rsidRPr="004E251A" w14:paraId="6EDD6FA7"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30CC9EA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34EFCEC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7725790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0114A1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r</w:t>
            </w:r>
          </w:p>
        </w:tc>
        <w:tc>
          <w:tcPr>
            <w:tcW w:w="5720" w:type="dxa"/>
            <w:tcBorders>
              <w:top w:val="nil"/>
              <w:left w:val="nil"/>
              <w:bottom w:val="single" w:sz="4" w:space="0" w:color="auto"/>
              <w:right w:val="single" w:sz="4" w:space="0" w:color="auto"/>
            </w:tcBorders>
            <w:shd w:val="clear" w:color="auto" w:fill="auto"/>
            <w:noWrap/>
            <w:vAlign w:val="bottom"/>
            <w:hideMark/>
          </w:tcPr>
          <w:p w14:paraId="72530CF8"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 of Record</w:t>
            </w:r>
          </w:p>
        </w:tc>
      </w:tr>
      <w:tr w:rsidR="001C47AB" w:rsidRPr="004E251A" w14:paraId="50447AEC"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3A11A5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rea</w:t>
            </w:r>
          </w:p>
        </w:tc>
        <w:tc>
          <w:tcPr>
            <w:tcW w:w="5720" w:type="dxa"/>
            <w:tcBorders>
              <w:top w:val="nil"/>
              <w:left w:val="nil"/>
              <w:bottom w:val="single" w:sz="4" w:space="0" w:color="auto"/>
              <w:right w:val="single" w:sz="4" w:space="0" w:color="auto"/>
            </w:tcBorders>
            <w:shd w:val="clear" w:color="auto" w:fill="auto"/>
            <w:noWrap/>
            <w:vAlign w:val="bottom"/>
            <w:hideMark/>
          </w:tcPr>
          <w:p w14:paraId="067BA3B8" w14:textId="7DBD1A71"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orested Area in Kilometers</w:t>
            </w:r>
          </w:p>
        </w:tc>
      </w:tr>
      <w:tr w:rsidR="001C47AB" w:rsidRPr="004E251A" w14:paraId="2277B7C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E2C889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w:t>
            </w:r>
          </w:p>
        </w:tc>
        <w:tc>
          <w:tcPr>
            <w:tcW w:w="5720" w:type="dxa"/>
            <w:tcBorders>
              <w:top w:val="nil"/>
              <w:left w:val="nil"/>
              <w:bottom w:val="single" w:sz="4" w:space="0" w:color="auto"/>
              <w:right w:val="single" w:sz="4" w:space="0" w:color="auto"/>
            </w:tcBorders>
            <w:shd w:val="clear" w:color="auto" w:fill="auto"/>
            <w:noWrap/>
            <w:vAlign w:val="bottom"/>
            <w:hideMark/>
          </w:tcPr>
          <w:p w14:paraId="3D813FC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Name</w:t>
            </w:r>
          </w:p>
        </w:tc>
      </w:tr>
    </w:tbl>
    <w:p w14:paraId="01E5FCF7" w14:textId="77777777" w:rsidR="001C47AB" w:rsidRDefault="001C47AB">
      <w:pPr>
        <w:rPr>
          <w:rFonts w:asciiTheme="minorHAnsi" w:hAnsiTheme="minorHAnsi" w:cstheme="minorHAnsi"/>
        </w:rPr>
      </w:pPr>
    </w:p>
    <w:p w14:paraId="165C2116" w14:textId="77777777" w:rsidR="002445B4" w:rsidRDefault="002445B4">
      <w:pPr>
        <w:rPr>
          <w:rFonts w:asciiTheme="minorHAnsi" w:hAnsiTheme="minorHAnsi" w:cstheme="minorHAnsi"/>
        </w:rPr>
      </w:pPr>
    </w:p>
    <w:p w14:paraId="0535AE55" w14:textId="77777777" w:rsidR="002445B4" w:rsidRDefault="002445B4">
      <w:pPr>
        <w:rPr>
          <w:rFonts w:asciiTheme="minorHAnsi" w:hAnsiTheme="minorHAnsi" w:cstheme="minorHAnsi"/>
        </w:rPr>
      </w:pPr>
    </w:p>
    <w:p w14:paraId="4670ED43" w14:textId="77777777" w:rsidR="002445B4" w:rsidRDefault="002445B4">
      <w:pPr>
        <w:rPr>
          <w:rFonts w:asciiTheme="minorHAnsi" w:hAnsiTheme="minorHAnsi" w:cstheme="minorHAnsi"/>
        </w:rPr>
      </w:pPr>
    </w:p>
    <w:p w14:paraId="59C59509" w14:textId="77777777" w:rsidR="002445B4" w:rsidRDefault="002445B4">
      <w:pPr>
        <w:rPr>
          <w:rFonts w:asciiTheme="minorHAnsi" w:hAnsiTheme="minorHAnsi" w:cstheme="minorHAnsi"/>
        </w:rPr>
      </w:pPr>
    </w:p>
    <w:p w14:paraId="1338ED77" w14:textId="77777777" w:rsidR="002445B4" w:rsidRPr="004E251A" w:rsidRDefault="002445B4">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5F3404C0" w14:textId="77777777" w:rsidTr="001C47AB">
        <w:trPr>
          <w:trHeight w:val="413"/>
        </w:trPr>
        <w:tc>
          <w:tcPr>
            <w:tcW w:w="82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E619F" w14:textId="41FC640F"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able: monthlySummary</w:t>
            </w:r>
          </w:p>
        </w:tc>
      </w:tr>
      <w:tr w:rsidR="001C47AB" w:rsidRPr="004E251A" w14:paraId="5570775F"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69A71A7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4AAFCDA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0BCE0732"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6A0683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w:t>
            </w:r>
          </w:p>
        </w:tc>
        <w:tc>
          <w:tcPr>
            <w:tcW w:w="5720" w:type="dxa"/>
            <w:tcBorders>
              <w:top w:val="nil"/>
              <w:left w:val="nil"/>
              <w:bottom w:val="single" w:sz="4" w:space="0" w:color="auto"/>
              <w:right w:val="single" w:sz="4" w:space="0" w:color="auto"/>
            </w:tcBorders>
            <w:shd w:val="clear" w:color="auto" w:fill="auto"/>
            <w:noWrap/>
            <w:vAlign w:val="bottom"/>
            <w:hideMark/>
          </w:tcPr>
          <w:p w14:paraId="62CA73E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Abbreviation</w:t>
            </w:r>
          </w:p>
        </w:tc>
      </w:tr>
      <w:tr w:rsidR="001C47AB" w:rsidRPr="004E251A" w14:paraId="328713C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9F6B03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w:t>
            </w:r>
          </w:p>
        </w:tc>
        <w:tc>
          <w:tcPr>
            <w:tcW w:w="5720" w:type="dxa"/>
            <w:tcBorders>
              <w:top w:val="nil"/>
              <w:left w:val="nil"/>
              <w:bottom w:val="single" w:sz="4" w:space="0" w:color="auto"/>
              <w:right w:val="single" w:sz="4" w:space="0" w:color="auto"/>
            </w:tcBorders>
            <w:shd w:val="clear" w:color="auto" w:fill="auto"/>
            <w:noWrap/>
            <w:vAlign w:val="bottom"/>
            <w:hideMark/>
          </w:tcPr>
          <w:p w14:paraId="07D286B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onth of Record</w:t>
            </w:r>
          </w:p>
        </w:tc>
      </w:tr>
      <w:tr w:rsidR="001C47AB" w:rsidRPr="004E251A" w14:paraId="6279A65D"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30F092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w:t>
            </w:r>
          </w:p>
        </w:tc>
        <w:tc>
          <w:tcPr>
            <w:tcW w:w="5720" w:type="dxa"/>
            <w:tcBorders>
              <w:top w:val="nil"/>
              <w:left w:val="nil"/>
              <w:bottom w:val="single" w:sz="4" w:space="0" w:color="auto"/>
              <w:right w:val="single" w:sz="4" w:space="0" w:color="auto"/>
            </w:tcBorders>
            <w:shd w:val="clear" w:color="auto" w:fill="auto"/>
            <w:noWrap/>
            <w:vAlign w:val="bottom"/>
            <w:hideMark/>
          </w:tcPr>
          <w:p w14:paraId="72DEA55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 of Record</w:t>
            </w:r>
          </w:p>
        </w:tc>
      </w:tr>
      <w:tr w:rsidR="001C47AB" w:rsidRPr="004E251A" w14:paraId="22E02B9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FF031B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Evaporation_(mm)</w:t>
            </w:r>
          </w:p>
        </w:tc>
        <w:tc>
          <w:tcPr>
            <w:tcW w:w="5720" w:type="dxa"/>
            <w:tcBorders>
              <w:top w:val="nil"/>
              <w:left w:val="nil"/>
              <w:bottom w:val="single" w:sz="4" w:space="0" w:color="auto"/>
              <w:right w:val="single" w:sz="4" w:space="0" w:color="auto"/>
            </w:tcBorders>
            <w:shd w:val="clear" w:color="auto" w:fill="auto"/>
            <w:noWrap/>
            <w:vAlign w:val="bottom"/>
            <w:hideMark/>
          </w:tcPr>
          <w:p w14:paraId="6CAF79C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urface Evaporation  in Millimeters</w:t>
            </w:r>
          </w:p>
        </w:tc>
      </w:tr>
      <w:tr w:rsidR="001C47AB" w:rsidRPr="004E251A" w14:paraId="5E9D51DE"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CF5781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_Insolation_(h)</w:t>
            </w:r>
          </w:p>
        </w:tc>
        <w:tc>
          <w:tcPr>
            <w:tcW w:w="5720" w:type="dxa"/>
            <w:tcBorders>
              <w:top w:val="nil"/>
              <w:left w:val="nil"/>
              <w:bottom w:val="single" w:sz="4" w:space="0" w:color="auto"/>
              <w:right w:val="single" w:sz="4" w:space="0" w:color="auto"/>
            </w:tcBorders>
            <w:shd w:val="clear" w:color="auto" w:fill="auto"/>
            <w:noWrap/>
            <w:vAlign w:val="bottom"/>
            <w:hideMark/>
          </w:tcPr>
          <w:p w14:paraId="400D706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 Incoming Solar Radiation in Hours</w:t>
            </w:r>
          </w:p>
        </w:tc>
      </w:tr>
      <w:tr w:rsidR="001C47AB" w:rsidRPr="004E251A" w14:paraId="5B70C4E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45A8B9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_(mm)</w:t>
            </w:r>
          </w:p>
        </w:tc>
        <w:tc>
          <w:tcPr>
            <w:tcW w:w="5720" w:type="dxa"/>
            <w:tcBorders>
              <w:top w:val="nil"/>
              <w:left w:val="nil"/>
              <w:bottom w:val="single" w:sz="4" w:space="0" w:color="auto"/>
              <w:right w:val="single" w:sz="4" w:space="0" w:color="auto"/>
            </w:tcBorders>
            <w:shd w:val="clear" w:color="auto" w:fill="auto"/>
            <w:noWrap/>
            <w:vAlign w:val="bottom"/>
            <w:hideMark/>
          </w:tcPr>
          <w:p w14:paraId="30A8EBF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 in Millimeters</w:t>
            </w:r>
          </w:p>
        </w:tc>
      </w:tr>
      <w:tr w:rsidR="001C47AB" w:rsidRPr="004E251A" w14:paraId="47FB26A2"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103EED3F"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5920521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imum Temperature in ºC</w:t>
            </w:r>
          </w:p>
        </w:tc>
      </w:tr>
      <w:tr w:rsidR="001C47AB" w:rsidRPr="004E251A" w14:paraId="1A7FDBD7"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905F79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g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44F8DE9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Temperature in ºC</w:t>
            </w:r>
          </w:p>
        </w:tc>
      </w:tr>
      <w:tr w:rsidR="001C47AB" w:rsidRPr="004E251A" w14:paraId="67FB04BB"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621753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3C99811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imum Temperature in ºC</w:t>
            </w:r>
          </w:p>
        </w:tc>
      </w:tr>
      <w:tr w:rsidR="001C47AB" w:rsidRPr="004E251A" w14:paraId="59E30BAE"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3F179E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Humidity_(%)</w:t>
            </w:r>
          </w:p>
        </w:tc>
        <w:tc>
          <w:tcPr>
            <w:tcW w:w="5720" w:type="dxa"/>
            <w:tcBorders>
              <w:top w:val="nil"/>
              <w:left w:val="nil"/>
              <w:bottom w:val="single" w:sz="4" w:space="0" w:color="auto"/>
              <w:right w:val="single" w:sz="4" w:space="0" w:color="auto"/>
            </w:tcBorders>
            <w:shd w:val="clear" w:color="auto" w:fill="auto"/>
            <w:noWrap/>
            <w:vAlign w:val="bottom"/>
            <w:hideMark/>
          </w:tcPr>
          <w:p w14:paraId="01DEC2C7"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Relative Humidity as Percent</w:t>
            </w:r>
          </w:p>
        </w:tc>
      </w:tr>
      <w:tr w:rsidR="001C47AB" w:rsidRPr="004E251A" w14:paraId="0AA56B10"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64405A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Wind_Speed_(m/s)</w:t>
            </w:r>
          </w:p>
        </w:tc>
        <w:tc>
          <w:tcPr>
            <w:tcW w:w="5720" w:type="dxa"/>
            <w:tcBorders>
              <w:top w:val="nil"/>
              <w:left w:val="nil"/>
              <w:bottom w:val="single" w:sz="4" w:space="0" w:color="auto"/>
              <w:right w:val="single" w:sz="4" w:space="0" w:color="auto"/>
            </w:tcBorders>
            <w:shd w:val="clear" w:color="auto" w:fill="auto"/>
            <w:noWrap/>
            <w:vAlign w:val="bottom"/>
            <w:hideMark/>
          </w:tcPr>
          <w:p w14:paraId="2A9AAB2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Wind Speed in Meters/Second</w:t>
            </w:r>
          </w:p>
        </w:tc>
      </w:tr>
      <w:tr w:rsidR="001C47AB" w:rsidRPr="004E251A" w14:paraId="28390187"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709018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c>
          <w:tcPr>
            <w:tcW w:w="5720" w:type="dxa"/>
            <w:tcBorders>
              <w:top w:val="nil"/>
              <w:left w:val="nil"/>
              <w:bottom w:val="single" w:sz="4" w:space="0" w:color="auto"/>
              <w:right w:val="single" w:sz="4" w:space="0" w:color="auto"/>
            </w:tcBorders>
            <w:shd w:val="clear" w:color="auto" w:fill="auto"/>
            <w:noWrap/>
            <w:vAlign w:val="bottom"/>
            <w:hideMark/>
          </w:tcPr>
          <w:p w14:paraId="7F8B90A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r>
      <w:tr w:rsidR="001C47AB" w:rsidRPr="004E251A" w14:paraId="4C6E4F01"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DFC6DF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c>
          <w:tcPr>
            <w:tcW w:w="5720" w:type="dxa"/>
            <w:tcBorders>
              <w:top w:val="nil"/>
              <w:left w:val="nil"/>
              <w:bottom w:val="single" w:sz="4" w:space="0" w:color="auto"/>
              <w:right w:val="single" w:sz="4" w:space="0" w:color="auto"/>
            </w:tcBorders>
            <w:shd w:val="clear" w:color="auto" w:fill="auto"/>
            <w:noWrap/>
            <w:vAlign w:val="bottom"/>
            <w:hideMark/>
          </w:tcPr>
          <w:p w14:paraId="4814438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r>
      <w:tr w:rsidR="001C47AB" w:rsidRPr="004E251A" w14:paraId="6889C418" w14:textId="77777777" w:rsidTr="00405079">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ED9BA7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w:t>
            </w:r>
          </w:p>
        </w:tc>
        <w:tc>
          <w:tcPr>
            <w:tcW w:w="5720" w:type="dxa"/>
            <w:tcBorders>
              <w:top w:val="nil"/>
              <w:left w:val="nil"/>
              <w:bottom w:val="single" w:sz="4" w:space="0" w:color="auto"/>
              <w:right w:val="single" w:sz="4" w:space="0" w:color="auto"/>
            </w:tcBorders>
            <w:shd w:val="clear" w:color="auto" w:fill="auto"/>
            <w:noWrap/>
            <w:vAlign w:val="bottom"/>
            <w:hideMark/>
          </w:tcPr>
          <w:p w14:paraId="41D3770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 in Meters</w:t>
            </w:r>
          </w:p>
        </w:tc>
      </w:tr>
      <w:tr w:rsidR="00405079" w:rsidRPr="004E251A" w14:paraId="209A502F" w14:textId="77777777" w:rsidTr="00405079">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616095" w14:textId="08A0B842" w:rsidR="00405079" w:rsidRPr="004E251A" w:rsidRDefault="00405079">
            <w:pPr>
              <w:rPr>
                <w:rFonts w:asciiTheme="minorHAnsi" w:hAnsiTheme="minorHAnsi" w:cstheme="minorHAnsi"/>
                <w:color w:val="000000"/>
              </w:rPr>
            </w:pPr>
            <w:r>
              <w:rPr>
                <w:rFonts w:asciiTheme="minorHAnsi" w:hAnsiTheme="minorHAnsi" w:cstheme="minorHAnsi"/>
                <w:color w:val="000000"/>
              </w:rPr>
              <w:t>Firespots</w:t>
            </w:r>
          </w:p>
        </w:tc>
        <w:tc>
          <w:tcPr>
            <w:tcW w:w="5720" w:type="dxa"/>
            <w:tcBorders>
              <w:top w:val="single" w:sz="4" w:space="0" w:color="auto"/>
              <w:left w:val="nil"/>
              <w:bottom w:val="single" w:sz="4" w:space="0" w:color="auto"/>
              <w:right w:val="single" w:sz="4" w:space="0" w:color="auto"/>
            </w:tcBorders>
            <w:shd w:val="clear" w:color="auto" w:fill="auto"/>
            <w:noWrap/>
            <w:vAlign w:val="bottom"/>
          </w:tcPr>
          <w:p w14:paraId="31C2FE16" w14:textId="74E3B676" w:rsidR="00405079" w:rsidRPr="004E251A" w:rsidRDefault="00405079">
            <w:pPr>
              <w:rPr>
                <w:rFonts w:asciiTheme="minorHAnsi" w:hAnsiTheme="minorHAnsi" w:cstheme="minorHAnsi"/>
                <w:color w:val="000000"/>
              </w:rPr>
            </w:pPr>
            <w:r w:rsidRPr="004E251A">
              <w:rPr>
                <w:rFonts w:asciiTheme="minorHAnsi" w:hAnsiTheme="minorHAnsi" w:cstheme="minorHAnsi"/>
                <w:color w:val="000000"/>
              </w:rPr>
              <w:t>Number of Forest Fire Outbreaks</w:t>
            </w:r>
          </w:p>
        </w:tc>
      </w:tr>
    </w:tbl>
    <w:p w14:paraId="6D120F85" w14:textId="77777777" w:rsidR="001C47AB" w:rsidRPr="004E251A" w:rsidRDefault="001C47AB">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14424F58" w14:textId="77777777" w:rsidTr="001C47AB">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1C5F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able: yearlySummary</w:t>
            </w:r>
          </w:p>
        </w:tc>
        <w:tc>
          <w:tcPr>
            <w:tcW w:w="5720" w:type="dxa"/>
            <w:tcBorders>
              <w:top w:val="single" w:sz="4" w:space="0" w:color="auto"/>
              <w:left w:val="nil"/>
              <w:bottom w:val="single" w:sz="4" w:space="0" w:color="auto"/>
              <w:right w:val="single" w:sz="4" w:space="0" w:color="auto"/>
            </w:tcBorders>
            <w:shd w:val="clear" w:color="auto" w:fill="auto"/>
            <w:noWrap/>
            <w:vAlign w:val="bottom"/>
            <w:hideMark/>
          </w:tcPr>
          <w:p w14:paraId="5864209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 </w:t>
            </w:r>
          </w:p>
        </w:tc>
      </w:tr>
      <w:tr w:rsidR="001C47AB" w:rsidRPr="004E251A" w14:paraId="0A038AC6"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4EEA8F5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1789516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088E206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4EF789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w:t>
            </w:r>
          </w:p>
        </w:tc>
        <w:tc>
          <w:tcPr>
            <w:tcW w:w="5720" w:type="dxa"/>
            <w:tcBorders>
              <w:top w:val="nil"/>
              <w:left w:val="nil"/>
              <w:bottom w:val="single" w:sz="4" w:space="0" w:color="auto"/>
              <w:right w:val="single" w:sz="4" w:space="0" w:color="auto"/>
            </w:tcBorders>
            <w:shd w:val="clear" w:color="auto" w:fill="auto"/>
            <w:noWrap/>
            <w:vAlign w:val="bottom"/>
            <w:hideMark/>
          </w:tcPr>
          <w:p w14:paraId="31F113B7"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Abbreviation</w:t>
            </w:r>
          </w:p>
        </w:tc>
      </w:tr>
      <w:tr w:rsidR="001C47AB" w:rsidRPr="004E251A" w14:paraId="0FAC4B54"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F7F0AB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w:t>
            </w:r>
          </w:p>
        </w:tc>
        <w:tc>
          <w:tcPr>
            <w:tcW w:w="5720" w:type="dxa"/>
            <w:tcBorders>
              <w:top w:val="nil"/>
              <w:left w:val="nil"/>
              <w:bottom w:val="single" w:sz="4" w:space="0" w:color="auto"/>
              <w:right w:val="single" w:sz="4" w:space="0" w:color="auto"/>
            </w:tcBorders>
            <w:shd w:val="clear" w:color="auto" w:fill="auto"/>
            <w:noWrap/>
            <w:vAlign w:val="bottom"/>
            <w:hideMark/>
          </w:tcPr>
          <w:p w14:paraId="57CA871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Year of Record</w:t>
            </w:r>
          </w:p>
        </w:tc>
      </w:tr>
      <w:tr w:rsidR="001C47AB" w:rsidRPr="004E251A" w14:paraId="3830FAB0"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FD2992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Evaporation_(mm)</w:t>
            </w:r>
          </w:p>
        </w:tc>
        <w:tc>
          <w:tcPr>
            <w:tcW w:w="5720" w:type="dxa"/>
            <w:tcBorders>
              <w:top w:val="nil"/>
              <w:left w:val="nil"/>
              <w:bottom w:val="single" w:sz="4" w:space="0" w:color="auto"/>
              <w:right w:val="single" w:sz="4" w:space="0" w:color="auto"/>
            </w:tcBorders>
            <w:shd w:val="clear" w:color="auto" w:fill="auto"/>
            <w:noWrap/>
            <w:vAlign w:val="bottom"/>
            <w:hideMark/>
          </w:tcPr>
          <w:p w14:paraId="2D4B2E0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urface Evaporation  in Millimeters</w:t>
            </w:r>
          </w:p>
        </w:tc>
      </w:tr>
      <w:tr w:rsidR="001C47AB" w:rsidRPr="004E251A" w14:paraId="60CBC3F1"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A0E045C"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_Insolation_(h)</w:t>
            </w:r>
          </w:p>
        </w:tc>
        <w:tc>
          <w:tcPr>
            <w:tcW w:w="5720" w:type="dxa"/>
            <w:tcBorders>
              <w:top w:val="nil"/>
              <w:left w:val="nil"/>
              <w:bottom w:val="single" w:sz="4" w:space="0" w:color="auto"/>
              <w:right w:val="single" w:sz="4" w:space="0" w:color="auto"/>
            </w:tcBorders>
            <w:shd w:val="clear" w:color="auto" w:fill="auto"/>
            <w:noWrap/>
            <w:vAlign w:val="bottom"/>
            <w:hideMark/>
          </w:tcPr>
          <w:p w14:paraId="16CA0FC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otal Incoming Solar Radiation in Hours</w:t>
            </w:r>
          </w:p>
        </w:tc>
      </w:tr>
      <w:tr w:rsidR="001C47AB" w:rsidRPr="004E251A" w14:paraId="45B9207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428EA6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_(mm)</w:t>
            </w:r>
          </w:p>
        </w:tc>
        <w:tc>
          <w:tcPr>
            <w:tcW w:w="5720" w:type="dxa"/>
            <w:tcBorders>
              <w:top w:val="nil"/>
              <w:left w:val="nil"/>
              <w:bottom w:val="single" w:sz="4" w:space="0" w:color="auto"/>
              <w:right w:val="single" w:sz="4" w:space="0" w:color="auto"/>
            </w:tcBorders>
            <w:shd w:val="clear" w:color="auto" w:fill="auto"/>
            <w:noWrap/>
            <w:vAlign w:val="bottom"/>
            <w:hideMark/>
          </w:tcPr>
          <w:p w14:paraId="30B5B3A2"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Precipitation in Millimeters</w:t>
            </w:r>
          </w:p>
        </w:tc>
      </w:tr>
      <w:tr w:rsidR="001C47AB" w:rsidRPr="004E251A" w14:paraId="2012369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A208F63"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7E29AE57"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aximum Temperature in ºC</w:t>
            </w:r>
          </w:p>
        </w:tc>
      </w:tr>
      <w:tr w:rsidR="001C47AB" w:rsidRPr="004E251A" w14:paraId="6E54A9D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5C529C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g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27E098D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Temperature in ºC</w:t>
            </w:r>
          </w:p>
        </w:tc>
      </w:tr>
      <w:tr w:rsidR="001C47AB" w:rsidRPr="004E251A" w14:paraId="1FA4809D"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104F50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_Temperature_(°C)</w:t>
            </w:r>
          </w:p>
        </w:tc>
        <w:tc>
          <w:tcPr>
            <w:tcW w:w="5720" w:type="dxa"/>
            <w:tcBorders>
              <w:top w:val="nil"/>
              <w:left w:val="nil"/>
              <w:bottom w:val="single" w:sz="4" w:space="0" w:color="auto"/>
              <w:right w:val="single" w:sz="4" w:space="0" w:color="auto"/>
            </w:tcBorders>
            <w:shd w:val="clear" w:color="auto" w:fill="auto"/>
            <w:noWrap/>
            <w:vAlign w:val="bottom"/>
            <w:hideMark/>
          </w:tcPr>
          <w:p w14:paraId="7639BA1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Minimum Temperature in ºC</w:t>
            </w:r>
          </w:p>
        </w:tc>
      </w:tr>
      <w:tr w:rsidR="001C47AB" w:rsidRPr="004E251A" w14:paraId="026C291B"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4E6B78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Humidity_(%)</w:t>
            </w:r>
          </w:p>
        </w:tc>
        <w:tc>
          <w:tcPr>
            <w:tcW w:w="5720" w:type="dxa"/>
            <w:tcBorders>
              <w:top w:val="nil"/>
              <w:left w:val="nil"/>
              <w:bottom w:val="single" w:sz="4" w:space="0" w:color="auto"/>
              <w:right w:val="single" w:sz="4" w:space="0" w:color="auto"/>
            </w:tcBorders>
            <w:shd w:val="clear" w:color="auto" w:fill="auto"/>
            <w:noWrap/>
            <w:vAlign w:val="bottom"/>
            <w:hideMark/>
          </w:tcPr>
          <w:p w14:paraId="221B0A70"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Relative Humidity as Percent</w:t>
            </w:r>
          </w:p>
        </w:tc>
      </w:tr>
      <w:tr w:rsidR="001C47AB" w:rsidRPr="004E251A" w14:paraId="0FFE7705"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A71B00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Wind_Speed_(m/s)</w:t>
            </w:r>
          </w:p>
        </w:tc>
        <w:tc>
          <w:tcPr>
            <w:tcW w:w="5720" w:type="dxa"/>
            <w:tcBorders>
              <w:top w:val="nil"/>
              <w:left w:val="nil"/>
              <w:bottom w:val="single" w:sz="4" w:space="0" w:color="auto"/>
              <w:right w:val="single" w:sz="4" w:space="0" w:color="auto"/>
            </w:tcBorders>
            <w:shd w:val="clear" w:color="auto" w:fill="auto"/>
            <w:noWrap/>
            <w:vAlign w:val="bottom"/>
            <w:hideMark/>
          </w:tcPr>
          <w:p w14:paraId="467BA1E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verage Wind Speed in Meters/Second</w:t>
            </w:r>
          </w:p>
        </w:tc>
      </w:tr>
      <w:tr w:rsidR="001C47AB" w:rsidRPr="004E251A" w14:paraId="114BED6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028C526"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c>
          <w:tcPr>
            <w:tcW w:w="5720" w:type="dxa"/>
            <w:tcBorders>
              <w:top w:val="nil"/>
              <w:left w:val="nil"/>
              <w:bottom w:val="single" w:sz="4" w:space="0" w:color="auto"/>
              <w:right w:val="single" w:sz="4" w:space="0" w:color="auto"/>
            </w:tcBorders>
            <w:shd w:val="clear" w:color="auto" w:fill="auto"/>
            <w:noWrap/>
            <w:vAlign w:val="bottom"/>
            <w:hideMark/>
          </w:tcPr>
          <w:p w14:paraId="271FFD7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atitude</w:t>
            </w:r>
          </w:p>
        </w:tc>
      </w:tr>
      <w:tr w:rsidR="001C47AB" w:rsidRPr="004E251A" w14:paraId="16D41AE8"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8DFC8E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c>
          <w:tcPr>
            <w:tcW w:w="5720" w:type="dxa"/>
            <w:tcBorders>
              <w:top w:val="nil"/>
              <w:left w:val="nil"/>
              <w:bottom w:val="single" w:sz="4" w:space="0" w:color="auto"/>
              <w:right w:val="single" w:sz="4" w:space="0" w:color="auto"/>
            </w:tcBorders>
            <w:shd w:val="clear" w:color="auto" w:fill="auto"/>
            <w:noWrap/>
            <w:vAlign w:val="bottom"/>
            <w:hideMark/>
          </w:tcPr>
          <w:p w14:paraId="2C2B5E79"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Longitude</w:t>
            </w:r>
          </w:p>
        </w:tc>
      </w:tr>
      <w:tr w:rsidR="001C47AB" w:rsidRPr="004E251A" w14:paraId="3E7071EE" w14:textId="77777777" w:rsidTr="00405079">
        <w:trPr>
          <w:trHeight w:val="32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218ECAD"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w:t>
            </w:r>
          </w:p>
        </w:tc>
        <w:tc>
          <w:tcPr>
            <w:tcW w:w="5720" w:type="dxa"/>
            <w:tcBorders>
              <w:top w:val="nil"/>
              <w:left w:val="nil"/>
              <w:bottom w:val="single" w:sz="4" w:space="0" w:color="auto"/>
              <w:right w:val="single" w:sz="4" w:space="0" w:color="auto"/>
            </w:tcBorders>
            <w:shd w:val="clear" w:color="auto" w:fill="auto"/>
            <w:noWrap/>
            <w:vAlign w:val="bottom"/>
            <w:hideMark/>
          </w:tcPr>
          <w:p w14:paraId="713CA41A"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ltitude in Meters</w:t>
            </w:r>
          </w:p>
        </w:tc>
      </w:tr>
      <w:tr w:rsidR="00405079" w:rsidRPr="004E251A" w14:paraId="4C0B87DC" w14:textId="77777777" w:rsidTr="00405079">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3B0ED5" w14:textId="30665085" w:rsidR="00405079" w:rsidRPr="004E251A" w:rsidRDefault="00405079">
            <w:pPr>
              <w:rPr>
                <w:rFonts w:asciiTheme="minorHAnsi" w:hAnsiTheme="minorHAnsi" w:cstheme="minorHAnsi"/>
                <w:color w:val="000000"/>
              </w:rPr>
            </w:pPr>
            <w:r>
              <w:rPr>
                <w:rFonts w:asciiTheme="minorHAnsi" w:hAnsiTheme="minorHAnsi" w:cstheme="minorHAnsi"/>
                <w:color w:val="000000"/>
              </w:rPr>
              <w:t>Firespots</w:t>
            </w:r>
          </w:p>
        </w:tc>
        <w:tc>
          <w:tcPr>
            <w:tcW w:w="5720" w:type="dxa"/>
            <w:tcBorders>
              <w:top w:val="single" w:sz="4" w:space="0" w:color="auto"/>
              <w:left w:val="nil"/>
              <w:bottom w:val="single" w:sz="4" w:space="0" w:color="auto"/>
              <w:right w:val="single" w:sz="4" w:space="0" w:color="auto"/>
            </w:tcBorders>
            <w:shd w:val="clear" w:color="auto" w:fill="auto"/>
            <w:noWrap/>
            <w:vAlign w:val="bottom"/>
          </w:tcPr>
          <w:p w14:paraId="03B4D993" w14:textId="602BCAAB" w:rsidR="00405079" w:rsidRPr="004E251A" w:rsidRDefault="00405079">
            <w:pPr>
              <w:rPr>
                <w:rFonts w:asciiTheme="minorHAnsi" w:hAnsiTheme="minorHAnsi" w:cstheme="minorHAnsi"/>
                <w:color w:val="000000"/>
              </w:rPr>
            </w:pPr>
            <w:r w:rsidRPr="004E251A">
              <w:rPr>
                <w:rFonts w:asciiTheme="minorHAnsi" w:hAnsiTheme="minorHAnsi" w:cstheme="minorHAnsi"/>
                <w:color w:val="000000"/>
              </w:rPr>
              <w:t>Number of Forest Fire Outbreaks</w:t>
            </w:r>
          </w:p>
        </w:tc>
      </w:tr>
      <w:tr w:rsidR="00405079" w:rsidRPr="004E251A" w14:paraId="43F966E0" w14:textId="77777777" w:rsidTr="00405079">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374FE3" w14:textId="59326798" w:rsidR="00405079" w:rsidRDefault="00405079">
            <w:pPr>
              <w:rPr>
                <w:rFonts w:asciiTheme="minorHAnsi" w:hAnsiTheme="minorHAnsi" w:cstheme="minorHAnsi"/>
                <w:color w:val="000000"/>
              </w:rPr>
            </w:pPr>
            <w:r>
              <w:rPr>
                <w:rFonts w:asciiTheme="minorHAnsi" w:hAnsiTheme="minorHAnsi" w:cstheme="minorHAnsi"/>
                <w:color w:val="000000"/>
              </w:rPr>
              <w:t>Deforestation</w:t>
            </w:r>
          </w:p>
        </w:tc>
        <w:tc>
          <w:tcPr>
            <w:tcW w:w="5720" w:type="dxa"/>
            <w:tcBorders>
              <w:top w:val="single" w:sz="4" w:space="0" w:color="auto"/>
              <w:left w:val="nil"/>
              <w:bottom w:val="single" w:sz="4" w:space="0" w:color="auto"/>
              <w:right w:val="single" w:sz="4" w:space="0" w:color="auto"/>
            </w:tcBorders>
            <w:shd w:val="clear" w:color="auto" w:fill="auto"/>
            <w:noWrap/>
            <w:vAlign w:val="bottom"/>
          </w:tcPr>
          <w:p w14:paraId="780070EF" w14:textId="19E91691" w:rsidR="00405079" w:rsidRPr="004E251A" w:rsidRDefault="00405079">
            <w:pPr>
              <w:rPr>
                <w:rFonts w:asciiTheme="minorHAnsi" w:hAnsiTheme="minorHAnsi" w:cstheme="minorHAnsi"/>
                <w:color w:val="000000"/>
              </w:rPr>
            </w:pPr>
            <w:r w:rsidRPr="004E251A">
              <w:rPr>
                <w:rFonts w:asciiTheme="minorHAnsi" w:hAnsiTheme="minorHAnsi" w:cstheme="minorHAnsi"/>
                <w:color w:val="000000"/>
              </w:rPr>
              <w:t>Deforested Area in Kilometers</w:t>
            </w:r>
          </w:p>
        </w:tc>
      </w:tr>
    </w:tbl>
    <w:p w14:paraId="482881F5" w14:textId="77777777" w:rsidR="001C47AB" w:rsidRDefault="001C47AB">
      <w:pPr>
        <w:rPr>
          <w:rFonts w:asciiTheme="minorHAnsi" w:hAnsiTheme="minorHAnsi" w:cstheme="minorHAnsi"/>
        </w:rPr>
      </w:pPr>
    </w:p>
    <w:p w14:paraId="5A8B5FD4" w14:textId="77777777" w:rsidR="00FE494A" w:rsidRDefault="00FE494A">
      <w:pPr>
        <w:rPr>
          <w:rFonts w:asciiTheme="minorHAnsi" w:hAnsiTheme="minorHAnsi" w:cstheme="minorHAnsi"/>
        </w:rPr>
      </w:pPr>
    </w:p>
    <w:p w14:paraId="76C0E7BA" w14:textId="77777777" w:rsidR="00FE494A" w:rsidRDefault="00FE494A">
      <w:pPr>
        <w:rPr>
          <w:rFonts w:asciiTheme="minorHAnsi" w:hAnsiTheme="minorHAnsi" w:cstheme="minorHAnsi"/>
        </w:rPr>
      </w:pPr>
    </w:p>
    <w:p w14:paraId="0C5FD132" w14:textId="77777777" w:rsidR="00FE494A" w:rsidRDefault="00FE494A">
      <w:pPr>
        <w:rPr>
          <w:rFonts w:asciiTheme="minorHAnsi" w:hAnsiTheme="minorHAnsi" w:cstheme="minorHAnsi"/>
        </w:rPr>
      </w:pPr>
    </w:p>
    <w:p w14:paraId="55156211" w14:textId="77777777" w:rsidR="00FE494A" w:rsidRDefault="00FE494A">
      <w:pPr>
        <w:rPr>
          <w:rFonts w:asciiTheme="minorHAnsi" w:hAnsiTheme="minorHAnsi" w:cstheme="minorHAnsi"/>
        </w:rPr>
      </w:pPr>
    </w:p>
    <w:p w14:paraId="6F87A982" w14:textId="77777777" w:rsidR="002445B4" w:rsidRDefault="002445B4">
      <w:pPr>
        <w:rPr>
          <w:rFonts w:asciiTheme="minorHAnsi" w:hAnsiTheme="minorHAnsi" w:cstheme="minorHAnsi"/>
        </w:rPr>
      </w:pPr>
    </w:p>
    <w:tbl>
      <w:tblPr>
        <w:tblW w:w="0" w:type="auto"/>
        <w:tblLook w:val="04A0" w:firstRow="1" w:lastRow="0" w:firstColumn="1" w:lastColumn="0" w:noHBand="0" w:noVBand="1"/>
      </w:tblPr>
      <w:tblGrid>
        <w:gridCol w:w="2540"/>
        <w:gridCol w:w="5720"/>
      </w:tblGrid>
      <w:tr w:rsidR="4C6C3A83" w14:paraId="4831D0AA" w14:textId="77777777" w:rsidTr="6F01B0A1">
        <w:trPr>
          <w:trHeight w:val="320"/>
        </w:trPr>
        <w:tc>
          <w:tcPr>
            <w:tcW w:w="8260" w:type="dxa"/>
            <w:gridSpan w:val="2"/>
            <w:tcBorders>
              <w:top w:val="single" w:sz="4" w:space="0" w:color="auto"/>
              <w:left w:val="single" w:sz="4" w:space="0" w:color="auto"/>
              <w:bottom w:val="single" w:sz="4" w:space="0" w:color="auto"/>
              <w:right w:val="single" w:sz="4" w:space="0" w:color="auto"/>
            </w:tcBorders>
            <w:shd w:val="clear" w:color="auto" w:fill="auto"/>
          </w:tcPr>
          <w:p w14:paraId="39FFC0F7" w14:textId="1B633F21" w:rsidR="3F803B4A" w:rsidRPr="25CF77E3" w:rsidRDefault="3F803B4A" w:rsidP="25CF77E3">
            <w:pPr>
              <w:rPr>
                <w:rFonts w:asciiTheme="minorHAnsi" w:hAnsiTheme="minorHAnsi" w:cstheme="minorBidi"/>
                <w:color w:val="000000" w:themeColor="text1"/>
              </w:rPr>
            </w:pPr>
            <w:r w:rsidRPr="25CF77E3">
              <w:rPr>
                <w:rFonts w:asciiTheme="minorHAnsi" w:hAnsiTheme="minorHAnsi" w:cstheme="minorBidi"/>
                <w:color w:val="000000" w:themeColor="text1"/>
              </w:rPr>
              <w:t xml:space="preserve">Table: </w:t>
            </w:r>
            <w:r w:rsidR="6F30A733" w:rsidRPr="25CF77E3">
              <w:rPr>
                <w:rFonts w:asciiTheme="minorHAnsi" w:hAnsiTheme="minorHAnsi" w:cstheme="minorBidi"/>
                <w:color w:val="000000" w:themeColor="text1"/>
              </w:rPr>
              <w:t>Table</w:t>
            </w:r>
            <w:r w:rsidR="618C0A08" w:rsidRPr="25CF77E3">
              <w:rPr>
                <w:rFonts w:asciiTheme="minorHAnsi" w:hAnsiTheme="minorHAnsi" w:cstheme="minorBidi"/>
                <w:color w:val="000000" w:themeColor="text1"/>
              </w:rPr>
              <w:t xml:space="preserve"> for Significance Testing across Station-Seasons over 21 years</w:t>
            </w:r>
          </w:p>
        </w:tc>
      </w:tr>
      <w:tr w:rsidR="4C6C3A83" w14:paraId="35D1C9AC" w14:textId="77777777" w:rsidTr="6F01B0A1">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6A946F8E" w14:textId="77777777" w:rsidR="4C6C3A83" w:rsidRDefault="4C6C3A83" w:rsidP="4C6C3A83">
            <w:pPr>
              <w:rPr>
                <w:rFonts w:asciiTheme="minorHAnsi" w:hAnsiTheme="minorHAnsi" w:cstheme="minorBidi"/>
                <w:color w:val="000000" w:themeColor="text1"/>
              </w:rPr>
            </w:pPr>
            <w:r w:rsidRPr="4C6C3A83">
              <w:rPr>
                <w:rFonts w:asciiTheme="minorHAnsi" w:hAnsiTheme="minorHAnsi" w:cstheme="minorBidi"/>
                <w:color w:val="000000" w:themeColor="text1"/>
              </w:rPr>
              <w:t>Column Name</w:t>
            </w:r>
          </w:p>
        </w:tc>
        <w:tc>
          <w:tcPr>
            <w:tcW w:w="5720" w:type="dxa"/>
            <w:tcBorders>
              <w:top w:val="single" w:sz="4" w:space="0" w:color="auto"/>
              <w:left w:val="nil"/>
              <w:bottom w:val="single" w:sz="4" w:space="0" w:color="auto"/>
              <w:right w:val="single" w:sz="4" w:space="0" w:color="auto"/>
            </w:tcBorders>
            <w:shd w:val="clear" w:color="auto" w:fill="D0CECE" w:themeFill="background2" w:themeFillShade="E6"/>
            <w:vAlign w:val="bottom"/>
          </w:tcPr>
          <w:p w14:paraId="04A56EA5" w14:textId="77777777" w:rsidR="4C6C3A83" w:rsidRDefault="4C6C3A83" w:rsidP="4C6C3A83">
            <w:pPr>
              <w:rPr>
                <w:rFonts w:asciiTheme="minorHAnsi" w:hAnsiTheme="minorHAnsi" w:cstheme="minorBidi"/>
                <w:color w:val="000000" w:themeColor="text1"/>
              </w:rPr>
            </w:pPr>
            <w:r w:rsidRPr="4C6C3A83">
              <w:rPr>
                <w:rFonts w:asciiTheme="minorHAnsi" w:hAnsiTheme="minorHAnsi" w:cstheme="minorBidi"/>
                <w:color w:val="000000" w:themeColor="text1"/>
              </w:rPr>
              <w:t>Definition</w:t>
            </w:r>
          </w:p>
        </w:tc>
      </w:tr>
      <w:tr w:rsidR="4C6C3A83" w14:paraId="387B3A6F"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71D30A98" w14:textId="47E27445" w:rsidR="4C6C3A83" w:rsidRDefault="76212D6B" w:rsidP="1C2EBCBB">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Station</w:t>
            </w:r>
          </w:p>
        </w:tc>
        <w:tc>
          <w:tcPr>
            <w:tcW w:w="5720" w:type="dxa"/>
            <w:tcBorders>
              <w:top w:val="nil"/>
              <w:left w:val="nil"/>
              <w:bottom w:val="single" w:sz="4" w:space="0" w:color="auto"/>
              <w:right w:val="single" w:sz="4" w:space="0" w:color="auto"/>
            </w:tcBorders>
            <w:shd w:val="clear" w:color="auto" w:fill="auto"/>
            <w:vAlign w:val="bottom"/>
          </w:tcPr>
          <w:p w14:paraId="7EC865D7" w14:textId="61D85773" w:rsidR="4C6C3A83" w:rsidRDefault="5C8FCCFC"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specific station</w:t>
            </w:r>
          </w:p>
        </w:tc>
      </w:tr>
      <w:tr w:rsidR="4C6C3A83" w14:paraId="392B8855"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151B4D51" w14:textId="0D66C718" w:rsidR="4C6C3A83" w:rsidRDefault="53A424AF" w:rsidP="1C2EBCBB">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Season</w:t>
            </w:r>
          </w:p>
        </w:tc>
        <w:tc>
          <w:tcPr>
            <w:tcW w:w="5720" w:type="dxa"/>
            <w:tcBorders>
              <w:top w:val="nil"/>
              <w:left w:val="nil"/>
              <w:bottom w:val="single" w:sz="4" w:space="0" w:color="auto"/>
              <w:right w:val="single" w:sz="4" w:space="0" w:color="auto"/>
            </w:tcBorders>
            <w:shd w:val="clear" w:color="auto" w:fill="auto"/>
            <w:vAlign w:val="bottom"/>
          </w:tcPr>
          <w:p w14:paraId="55D531A5" w14:textId="75B153B2" w:rsidR="4C6C3A83" w:rsidRDefault="36A65848"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specific season</w:t>
            </w:r>
          </w:p>
        </w:tc>
      </w:tr>
      <w:tr w:rsidR="4C6C3A83" w14:paraId="2BBE811A"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0F83998A" w14:textId="4E27C675" w:rsidR="4C6C3A83" w:rsidRDefault="1198677B" w:rsidP="1C2EBCBB">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slope</w:t>
            </w:r>
          </w:p>
        </w:tc>
        <w:tc>
          <w:tcPr>
            <w:tcW w:w="5720" w:type="dxa"/>
            <w:tcBorders>
              <w:top w:val="nil"/>
              <w:left w:val="nil"/>
              <w:bottom w:val="single" w:sz="4" w:space="0" w:color="auto"/>
              <w:right w:val="single" w:sz="4" w:space="0" w:color="auto"/>
            </w:tcBorders>
            <w:shd w:val="clear" w:color="auto" w:fill="auto"/>
            <w:vAlign w:val="bottom"/>
          </w:tcPr>
          <w:p w14:paraId="11122A87" w14:textId="4377D830" w:rsidR="4C6C3A83" w:rsidRDefault="4A4AAC6E"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slope of the regression line drawn through the 21 years</w:t>
            </w:r>
          </w:p>
        </w:tc>
      </w:tr>
      <w:tr w:rsidR="4C6C3A83" w14:paraId="0134F18A"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7D4A5582" w14:textId="5BC262A6" w:rsidR="4C6C3A83" w:rsidRDefault="427ACC1F" w:rsidP="007CE765">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Std_err</w:t>
            </w:r>
          </w:p>
        </w:tc>
        <w:tc>
          <w:tcPr>
            <w:tcW w:w="5720" w:type="dxa"/>
            <w:tcBorders>
              <w:top w:val="nil"/>
              <w:left w:val="nil"/>
              <w:bottom w:val="single" w:sz="4" w:space="0" w:color="auto"/>
              <w:right w:val="single" w:sz="4" w:space="0" w:color="auto"/>
            </w:tcBorders>
            <w:shd w:val="clear" w:color="auto" w:fill="auto"/>
            <w:vAlign w:val="bottom"/>
          </w:tcPr>
          <w:p w14:paraId="1CBD334B" w14:textId="2F777078" w:rsidR="4C6C3A83" w:rsidRDefault="54960C5C"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standard error of the regression line</w:t>
            </w:r>
          </w:p>
        </w:tc>
      </w:tr>
      <w:tr w:rsidR="4C6C3A83" w14:paraId="62F04A72"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55D8F592" w14:textId="5BC262A6" w:rsidR="4C6C3A83" w:rsidRDefault="6C279028" w:rsidP="007CE765">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degf</w:t>
            </w:r>
          </w:p>
        </w:tc>
        <w:tc>
          <w:tcPr>
            <w:tcW w:w="5720" w:type="dxa"/>
            <w:tcBorders>
              <w:top w:val="nil"/>
              <w:left w:val="nil"/>
              <w:bottom w:val="single" w:sz="4" w:space="0" w:color="auto"/>
              <w:right w:val="single" w:sz="4" w:space="0" w:color="auto"/>
            </w:tcBorders>
            <w:shd w:val="clear" w:color="auto" w:fill="auto"/>
            <w:vAlign w:val="bottom"/>
          </w:tcPr>
          <w:p w14:paraId="11D3D52B" w14:textId="69D10374" w:rsidR="4C6C3A83" w:rsidRDefault="6152E384"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degrees of Freedom for the individual station-season (year count, 21-1)</w:t>
            </w:r>
          </w:p>
        </w:tc>
      </w:tr>
      <w:tr w:rsidR="4C6C3A83" w14:paraId="042F82BC"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1A7E0A95" w14:textId="5BC262A6" w:rsidR="4C6C3A83" w:rsidRDefault="07B0003A" w:rsidP="007CE765">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T_stat</w:t>
            </w:r>
          </w:p>
        </w:tc>
        <w:tc>
          <w:tcPr>
            <w:tcW w:w="5720" w:type="dxa"/>
            <w:tcBorders>
              <w:top w:val="nil"/>
              <w:left w:val="nil"/>
              <w:bottom w:val="single" w:sz="4" w:space="0" w:color="auto"/>
              <w:right w:val="single" w:sz="4" w:space="0" w:color="auto"/>
            </w:tcBorders>
            <w:shd w:val="clear" w:color="auto" w:fill="auto"/>
            <w:vAlign w:val="bottom"/>
          </w:tcPr>
          <w:p w14:paraId="0F3C29C4" w14:textId="3F14B842" w:rsidR="4C6C3A83" w:rsidRDefault="42B6F156"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t-statistic derived after calculating the Slope/Std_Err</w:t>
            </w:r>
          </w:p>
        </w:tc>
      </w:tr>
      <w:tr w:rsidR="4C6C3A83" w14:paraId="24DB6794"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6A945460" w14:textId="5BC262A6" w:rsidR="4C6C3A83" w:rsidRDefault="54C9D265" w:rsidP="007CE765">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P_val</w:t>
            </w:r>
          </w:p>
        </w:tc>
        <w:tc>
          <w:tcPr>
            <w:tcW w:w="5720" w:type="dxa"/>
            <w:tcBorders>
              <w:top w:val="nil"/>
              <w:left w:val="nil"/>
              <w:bottom w:val="single" w:sz="4" w:space="0" w:color="auto"/>
              <w:right w:val="single" w:sz="4" w:space="0" w:color="auto"/>
            </w:tcBorders>
            <w:shd w:val="clear" w:color="auto" w:fill="auto"/>
            <w:vAlign w:val="bottom"/>
          </w:tcPr>
          <w:p w14:paraId="0DF4D370" w14:textId="3F8D7E00" w:rsidR="4C6C3A83" w:rsidRDefault="67F91774" w:rsidP="4C6C3A83">
            <w:pPr>
              <w:rPr>
                <w:rFonts w:asciiTheme="minorHAnsi" w:eastAsiaTheme="minorEastAsia" w:hAnsiTheme="minorHAnsi" w:cstheme="minorBidi"/>
                <w:color w:val="000000" w:themeColor="text1"/>
              </w:rPr>
            </w:pPr>
            <w:r w:rsidRPr="02397243">
              <w:rPr>
                <w:rFonts w:asciiTheme="minorHAnsi" w:eastAsiaTheme="minorEastAsia" w:hAnsiTheme="minorHAnsi" w:cstheme="minorBidi"/>
                <w:color w:val="000000" w:themeColor="text1"/>
              </w:rPr>
              <w:t>The p-value derived from the T-distribution using the T-stat and Degf</w:t>
            </w:r>
          </w:p>
        </w:tc>
      </w:tr>
      <w:tr w:rsidR="4C6C3A83" w14:paraId="1B74659F" w14:textId="77777777" w:rsidTr="6F01B0A1">
        <w:trPr>
          <w:trHeight w:val="320"/>
        </w:trPr>
        <w:tc>
          <w:tcPr>
            <w:tcW w:w="2540" w:type="dxa"/>
            <w:tcBorders>
              <w:top w:val="nil"/>
              <w:left w:val="single" w:sz="4" w:space="0" w:color="auto"/>
              <w:bottom w:val="single" w:sz="4" w:space="0" w:color="auto"/>
              <w:right w:val="single" w:sz="4" w:space="0" w:color="auto"/>
            </w:tcBorders>
            <w:shd w:val="clear" w:color="auto" w:fill="auto"/>
            <w:vAlign w:val="bottom"/>
          </w:tcPr>
          <w:p w14:paraId="27600E68" w14:textId="5BC262A6" w:rsidR="4C6C3A83" w:rsidRDefault="3126D849" w:rsidP="007CE765">
            <w:pPr>
              <w:spacing w:line="259" w:lineRule="auto"/>
              <w:rPr>
                <w:rFonts w:asciiTheme="minorHAnsi" w:eastAsiaTheme="minorEastAsia" w:hAnsiTheme="minorHAnsi" w:cstheme="minorBidi"/>
                <w:color w:val="000000" w:themeColor="text1"/>
              </w:rPr>
            </w:pPr>
            <w:r w:rsidRPr="047BB23F">
              <w:rPr>
                <w:rFonts w:asciiTheme="minorHAnsi" w:eastAsiaTheme="minorEastAsia" w:hAnsiTheme="minorHAnsi" w:cstheme="minorBidi"/>
                <w:color w:val="000000" w:themeColor="text1"/>
              </w:rPr>
              <w:t>Significance</w:t>
            </w:r>
          </w:p>
        </w:tc>
        <w:tc>
          <w:tcPr>
            <w:tcW w:w="5720" w:type="dxa"/>
            <w:tcBorders>
              <w:top w:val="nil"/>
              <w:left w:val="nil"/>
              <w:bottom w:val="single" w:sz="4" w:space="0" w:color="auto"/>
              <w:right w:val="single" w:sz="4" w:space="0" w:color="auto"/>
            </w:tcBorders>
            <w:shd w:val="clear" w:color="auto" w:fill="auto"/>
            <w:vAlign w:val="bottom"/>
          </w:tcPr>
          <w:p w14:paraId="3AAAD7A6" w14:textId="02EC1FD2" w:rsidR="4C6C3A83" w:rsidRDefault="78EEAFBD" w:rsidP="4C6C3A83">
            <w:pPr>
              <w:rPr>
                <w:rFonts w:asciiTheme="minorHAnsi" w:eastAsiaTheme="minorEastAsia" w:hAnsiTheme="minorHAnsi" w:cstheme="minorBidi"/>
              </w:rPr>
            </w:pPr>
            <w:r w:rsidRPr="047BB23F">
              <w:rPr>
                <w:rFonts w:asciiTheme="minorHAnsi" w:eastAsiaTheme="minorEastAsia" w:hAnsiTheme="minorHAnsi" w:cstheme="minorBidi"/>
              </w:rPr>
              <w:t>Whether the p-value was below 0.05</w:t>
            </w:r>
          </w:p>
        </w:tc>
      </w:tr>
    </w:tbl>
    <w:p w14:paraId="3696A707" w14:textId="28D528D9" w:rsidR="002445B4" w:rsidRDefault="002445B4"/>
    <w:p w14:paraId="2C731EB3" w14:textId="77777777" w:rsidR="002445B4" w:rsidRPr="004E251A" w:rsidRDefault="002445B4">
      <w:pPr>
        <w:rPr>
          <w:rFonts w:asciiTheme="minorHAnsi" w:hAnsiTheme="minorHAnsi" w:cstheme="minorHAnsi"/>
        </w:rPr>
      </w:pPr>
    </w:p>
    <w:tbl>
      <w:tblPr>
        <w:tblW w:w="8260" w:type="dxa"/>
        <w:tblLook w:val="04A0" w:firstRow="1" w:lastRow="0" w:firstColumn="1" w:lastColumn="0" w:noHBand="0" w:noVBand="1"/>
      </w:tblPr>
      <w:tblGrid>
        <w:gridCol w:w="2540"/>
        <w:gridCol w:w="5720"/>
      </w:tblGrid>
      <w:tr w:rsidR="001C47AB" w:rsidRPr="004E251A" w14:paraId="0AF9B169" w14:textId="77777777" w:rsidTr="004E251A">
        <w:trPr>
          <w:trHeight w:val="320"/>
        </w:trPr>
        <w:tc>
          <w:tcPr>
            <w:tcW w:w="82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62081" w14:textId="52FCB196"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Brazilian State Coordinates from geobr library's read_state() function</w:t>
            </w:r>
          </w:p>
        </w:tc>
      </w:tr>
      <w:tr w:rsidR="001C47AB" w:rsidRPr="004E251A" w14:paraId="7B5865D5" w14:textId="77777777" w:rsidTr="001C47AB">
        <w:trPr>
          <w:trHeight w:val="320"/>
        </w:trPr>
        <w:tc>
          <w:tcPr>
            <w:tcW w:w="2540" w:type="dxa"/>
            <w:tcBorders>
              <w:top w:val="nil"/>
              <w:left w:val="single" w:sz="4" w:space="0" w:color="auto"/>
              <w:bottom w:val="single" w:sz="4" w:space="0" w:color="auto"/>
              <w:right w:val="single" w:sz="4" w:space="0" w:color="auto"/>
            </w:tcBorders>
            <w:shd w:val="clear" w:color="000000" w:fill="D0CECE"/>
            <w:noWrap/>
            <w:vAlign w:val="bottom"/>
            <w:hideMark/>
          </w:tcPr>
          <w:p w14:paraId="2817B3A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Column Name</w:t>
            </w:r>
          </w:p>
        </w:tc>
        <w:tc>
          <w:tcPr>
            <w:tcW w:w="5720" w:type="dxa"/>
            <w:tcBorders>
              <w:top w:val="nil"/>
              <w:left w:val="nil"/>
              <w:bottom w:val="single" w:sz="4" w:space="0" w:color="auto"/>
              <w:right w:val="single" w:sz="4" w:space="0" w:color="auto"/>
            </w:tcBorders>
            <w:shd w:val="clear" w:color="000000" w:fill="D0CECE"/>
            <w:noWrap/>
            <w:vAlign w:val="bottom"/>
            <w:hideMark/>
          </w:tcPr>
          <w:p w14:paraId="305300F4"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Definition</w:t>
            </w:r>
          </w:p>
        </w:tc>
      </w:tr>
      <w:tr w:rsidR="001C47AB" w:rsidRPr="004E251A" w14:paraId="0CFCFB6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09478A61"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code_state</w:t>
            </w:r>
          </w:p>
        </w:tc>
        <w:tc>
          <w:tcPr>
            <w:tcW w:w="5720" w:type="dxa"/>
            <w:tcBorders>
              <w:top w:val="nil"/>
              <w:left w:val="nil"/>
              <w:bottom w:val="single" w:sz="4" w:space="0" w:color="auto"/>
              <w:right w:val="single" w:sz="4" w:space="0" w:color="auto"/>
            </w:tcBorders>
            <w:shd w:val="clear" w:color="auto" w:fill="auto"/>
            <w:noWrap/>
            <w:vAlign w:val="bottom"/>
            <w:hideMark/>
          </w:tcPr>
          <w:p w14:paraId="1894513B"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 2-digit Code Identifying Each State</w:t>
            </w:r>
          </w:p>
        </w:tc>
      </w:tr>
      <w:tr w:rsidR="001C47AB" w:rsidRPr="004E251A" w14:paraId="14D9D4AF"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6046913D"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abbrev_state</w:t>
            </w:r>
          </w:p>
        </w:tc>
        <w:tc>
          <w:tcPr>
            <w:tcW w:w="5720" w:type="dxa"/>
            <w:tcBorders>
              <w:top w:val="nil"/>
              <w:left w:val="nil"/>
              <w:bottom w:val="single" w:sz="4" w:space="0" w:color="auto"/>
              <w:right w:val="single" w:sz="4" w:space="0" w:color="auto"/>
            </w:tcBorders>
            <w:shd w:val="clear" w:color="auto" w:fill="auto"/>
            <w:noWrap/>
            <w:vAlign w:val="bottom"/>
            <w:hideMark/>
          </w:tcPr>
          <w:p w14:paraId="0E3EA8A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Abbreviation</w:t>
            </w:r>
          </w:p>
        </w:tc>
      </w:tr>
      <w:tr w:rsidR="001C47AB" w:rsidRPr="004E251A" w14:paraId="0AD0D543"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03C0FD44"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name_state</w:t>
            </w:r>
          </w:p>
        </w:tc>
        <w:tc>
          <w:tcPr>
            <w:tcW w:w="5720" w:type="dxa"/>
            <w:tcBorders>
              <w:top w:val="nil"/>
              <w:left w:val="nil"/>
              <w:bottom w:val="single" w:sz="4" w:space="0" w:color="auto"/>
              <w:right w:val="single" w:sz="4" w:space="0" w:color="auto"/>
            </w:tcBorders>
            <w:shd w:val="clear" w:color="auto" w:fill="auto"/>
            <w:noWrap/>
            <w:vAlign w:val="bottom"/>
            <w:hideMark/>
          </w:tcPr>
          <w:p w14:paraId="1DC0DC5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State Name</w:t>
            </w:r>
          </w:p>
        </w:tc>
      </w:tr>
      <w:tr w:rsidR="001C47AB" w:rsidRPr="004E251A" w14:paraId="44F343CA"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089229E9"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code_region</w:t>
            </w:r>
          </w:p>
        </w:tc>
        <w:tc>
          <w:tcPr>
            <w:tcW w:w="5720" w:type="dxa"/>
            <w:tcBorders>
              <w:top w:val="nil"/>
              <w:left w:val="nil"/>
              <w:bottom w:val="single" w:sz="4" w:space="0" w:color="auto"/>
              <w:right w:val="single" w:sz="4" w:space="0" w:color="auto"/>
            </w:tcBorders>
            <w:shd w:val="clear" w:color="auto" w:fill="auto"/>
            <w:noWrap/>
            <w:vAlign w:val="bottom"/>
            <w:hideMark/>
          </w:tcPr>
          <w:p w14:paraId="6A5E7675"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A Code Identifying the Region In Which State Is Located</w:t>
            </w:r>
          </w:p>
        </w:tc>
      </w:tr>
      <w:tr w:rsidR="001C47AB" w:rsidRPr="004E251A" w14:paraId="7970A6A5"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437C7BB1"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name_region</w:t>
            </w:r>
          </w:p>
        </w:tc>
        <w:tc>
          <w:tcPr>
            <w:tcW w:w="5720" w:type="dxa"/>
            <w:tcBorders>
              <w:top w:val="nil"/>
              <w:left w:val="nil"/>
              <w:bottom w:val="single" w:sz="4" w:space="0" w:color="auto"/>
              <w:right w:val="single" w:sz="4" w:space="0" w:color="auto"/>
            </w:tcBorders>
            <w:shd w:val="clear" w:color="auto" w:fill="auto"/>
            <w:noWrap/>
            <w:vAlign w:val="bottom"/>
            <w:hideMark/>
          </w:tcPr>
          <w:p w14:paraId="19A210F1"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The Name of the Region In Which State Is Located</w:t>
            </w:r>
          </w:p>
        </w:tc>
      </w:tr>
      <w:tr w:rsidR="001C47AB" w:rsidRPr="004E251A" w14:paraId="375137E4" w14:textId="77777777" w:rsidTr="001C47AB">
        <w:trPr>
          <w:trHeight w:val="32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71B5F183" w14:textId="77777777" w:rsidR="001C47AB" w:rsidRPr="004E251A" w:rsidRDefault="001C47AB">
            <w:pPr>
              <w:rPr>
                <w:rFonts w:asciiTheme="minorHAnsi" w:hAnsiTheme="minorHAnsi" w:cstheme="minorHAnsi"/>
                <w:color w:val="000000"/>
                <w:sz w:val="22"/>
                <w:szCs w:val="22"/>
              </w:rPr>
            </w:pPr>
            <w:r w:rsidRPr="004E251A">
              <w:rPr>
                <w:rFonts w:asciiTheme="minorHAnsi" w:hAnsiTheme="minorHAnsi" w:cstheme="minorHAnsi"/>
                <w:color w:val="000000"/>
                <w:sz w:val="22"/>
                <w:szCs w:val="22"/>
              </w:rPr>
              <w:t>geom</w:t>
            </w:r>
          </w:p>
        </w:tc>
        <w:tc>
          <w:tcPr>
            <w:tcW w:w="5720" w:type="dxa"/>
            <w:tcBorders>
              <w:top w:val="nil"/>
              <w:left w:val="nil"/>
              <w:bottom w:val="single" w:sz="4" w:space="0" w:color="auto"/>
              <w:right w:val="single" w:sz="4" w:space="0" w:color="auto"/>
            </w:tcBorders>
            <w:shd w:val="clear" w:color="auto" w:fill="auto"/>
            <w:noWrap/>
            <w:vAlign w:val="bottom"/>
            <w:hideMark/>
          </w:tcPr>
          <w:p w14:paraId="6BFF2C3E" w14:textId="77777777" w:rsidR="001C47AB" w:rsidRPr="004E251A" w:rsidRDefault="001C47AB">
            <w:pPr>
              <w:rPr>
                <w:rFonts w:asciiTheme="minorHAnsi" w:hAnsiTheme="minorHAnsi" w:cstheme="minorHAnsi"/>
                <w:color w:val="000000"/>
              </w:rPr>
            </w:pPr>
            <w:r w:rsidRPr="004E251A">
              <w:rPr>
                <w:rFonts w:asciiTheme="minorHAnsi" w:hAnsiTheme="minorHAnsi" w:cstheme="minorHAnsi"/>
                <w:color w:val="000000"/>
              </w:rPr>
              <w:t>Geometric Coordinates Describing State Outline</w:t>
            </w:r>
          </w:p>
        </w:tc>
      </w:tr>
    </w:tbl>
    <w:p w14:paraId="30822827" w14:textId="2587071C" w:rsidR="0001411E" w:rsidRPr="004E251A" w:rsidRDefault="0001411E">
      <w:pPr>
        <w:rPr>
          <w:rFonts w:asciiTheme="minorHAnsi" w:hAnsiTheme="minorHAnsi" w:cstheme="minorHAnsi"/>
        </w:rPr>
      </w:pPr>
      <w:r w:rsidRPr="004E251A">
        <w:rPr>
          <w:rFonts w:asciiTheme="minorHAnsi" w:hAnsiTheme="minorHAnsi" w:cstheme="minorHAnsi"/>
        </w:rPr>
        <w:br w:type="page"/>
      </w:r>
    </w:p>
    <w:p w14:paraId="1D5523ED" w14:textId="7AABB05B" w:rsidR="0001411E" w:rsidRPr="00130EB5" w:rsidRDefault="0001411E" w:rsidP="00130EB5">
      <w:pPr>
        <w:pStyle w:val="Heading1"/>
      </w:pPr>
      <w:bookmarkStart w:id="17" w:name="_Toc67923916"/>
      <w:r w:rsidRPr="00130EB5">
        <w:t>Analysis</w:t>
      </w:r>
      <w:bookmarkEnd w:id="17"/>
    </w:p>
    <w:p w14:paraId="6AC06092" w14:textId="77777777" w:rsidR="00422476" w:rsidRPr="004E251A" w:rsidRDefault="00422476" w:rsidP="00694C45">
      <w:pPr>
        <w:pStyle w:val="NormalWeb"/>
        <w:spacing w:before="0" w:beforeAutospacing="0" w:after="0" w:afterAutospacing="0"/>
        <w:rPr>
          <w:rFonts w:asciiTheme="minorHAnsi" w:hAnsiTheme="minorHAnsi" w:cstheme="minorHAnsi"/>
        </w:rPr>
      </w:pPr>
    </w:p>
    <w:p w14:paraId="4926A5FE" w14:textId="25CDF272" w:rsidR="00694C45" w:rsidRPr="004E251A" w:rsidRDefault="00694C45" w:rsidP="00694C45">
      <w:pPr>
        <w:pStyle w:val="NormalWeb"/>
        <w:spacing w:before="0" w:beforeAutospacing="0" w:after="0" w:afterAutospacing="0"/>
        <w:rPr>
          <w:rFonts w:asciiTheme="minorHAnsi" w:hAnsiTheme="minorHAnsi" w:cstheme="minorHAnsi"/>
        </w:rPr>
      </w:pPr>
      <w:r w:rsidRPr="004E251A">
        <w:rPr>
          <w:rFonts w:asciiTheme="minorHAnsi" w:hAnsiTheme="minorHAnsi" w:cstheme="minorHAnsi"/>
        </w:rPr>
        <w:t xml:space="preserve">Our analysis </w:t>
      </w:r>
      <w:r w:rsidR="003D7894" w:rsidRPr="004E251A">
        <w:rPr>
          <w:rFonts w:asciiTheme="minorHAnsi" w:hAnsiTheme="minorHAnsi" w:cstheme="minorHAnsi"/>
        </w:rPr>
        <w:t>began</w:t>
      </w:r>
      <w:r w:rsidRPr="004E251A">
        <w:rPr>
          <w:rFonts w:asciiTheme="minorHAnsi" w:hAnsiTheme="minorHAnsi" w:cstheme="minorHAnsi"/>
        </w:rPr>
        <w:t xml:space="preserve"> by looking at the </w:t>
      </w:r>
      <w:r w:rsidR="00EF3174" w:rsidRPr="004E251A">
        <w:rPr>
          <w:rFonts w:asciiTheme="minorHAnsi" w:hAnsiTheme="minorHAnsi" w:cstheme="minorHAnsi"/>
        </w:rPr>
        <w:t xml:space="preserve">central tendency and distribution of the data. </w:t>
      </w:r>
    </w:p>
    <w:p w14:paraId="3B5BD75C" w14:textId="683A7180" w:rsidR="0001411E" w:rsidRPr="004E251A" w:rsidRDefault="0001411E" w:rsidP="0001411E">
      <w:pPr>
        <w:rPr>
          <w:rFonts w:asciiTheme="minorHAnsi" w:hAnsiTheme="minorHAnsi" w:cstheme="minorHAnsi"/>
        </w:rPr>
      </w:pPr>
    </w:p>
    <w:p w14:paraId="252120CE" w14:textId="72E5ED0A" w:rsidR="00717B8A" w:rsidRPr="004E251A" w:rsidRDefault="00717B8A" w:rsidP="0001411E">
      <w:pPr>
        <w:rPr>
          <w:rFonts w:asciiTheme="minorHAnsi" w:hAnsiTheme="minorHAnsi" w:cstheme="minorHAnsi"/>
          <w:color w:val="0E101A"/>
        </w:rPr>
      </w:pPr>
      <w:r w:rsidRPr="004E251A">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0F292517" wp14:editId="403AF0E7">
                <wp:simplePos x="0" y="0"/>
                <wp:positionH relativeFrom="column">
                  <wp:posOffset>78828</wp:posOffset>
                </wp:positionH>
                <wp:positionV relativeFrom="paragraph">
                  <wp:posOffset>1677670</wp:posOffset>
                </wp:positionV>
                <wp:extent cx="4989786" cy="268014"/>
                <wp:effectExtent l="0" t="0" r="1905" b="0"/>
                <wp:wrapNone/>
                <wp:docPr id="23" name="Rectangle 23"/>
                <wp:cNvGraphicFramePr/>
                <a:graphic xmlns:a="http://schemas.openxmlformats.org/drawingml/2006/main">
                  <a:graphicData uri="http://schemas.microsoft.com/office/word/2010/wordprocessingShape">
                    <wps:wsp>
                      <wps:cNvSpPr/>
                      <wps:spPr>
                        <a:xfrm>
                          <a:off x="0" y="0"/>
                          <a:ext cx="4989786" cy="268014"/>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3FDA907C">
              <v:rect id="Rectangle 23" style="position:absolute;margin-left:6.2pt;margin-top:132.1pt;width:392.9pt;height:21.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1pt" w14:anchorId="56632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477243E8" wp14:editId="7017FD4F">
                <wp:simplePos x="0" y="0"/>
                <wp:positionH relativeFrom="column">
                  <wp:posOffset>78828</wp:posOffset>
                </wp:positionH>
                <wp:positionV relativeFrom="paragraph">
                  <wp:posOffset>566201</wp:posOffset>
                </wp:positionV>
                <wp:extent cx="5754413" cy="268014"/>
                <wp:effectExtent l="0" t="0" r="0" b="0"/>
                <wp:wrapNone/>
                <wp:docPr id="22" name="Rectangle 22"/>
                <wp:cNvGraphicFramePr/>
                <a:graphic xmlns:a="http://schemas.openxmlformats.org/drawingml/2006/main">
                  <a:graphicData uri="http://schemas.microsoft.com/office/word/2010/wordprocessingShape">
                    <wps:wsp>
                      <wps:cNvSpPr/>
                      <wps:spPr>
                        <a:xfrm>
                          <a:off x="0" y="0"/>
                          <a:ext cx="5754413" cy="268014"/>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522D1A5E">
              <v:rect id="Rectangle 22" style="position:absolute;margin-left:6.2pt;margin-top:44.6pt;width:453.1pt;height:21.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1pt" w14:anchorId="0CAE2E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">
                <v:fill opacity="24158f"/>
              </v:rect>
            </w:pict>
          </mc:Fallback>
        </mc:AlternateContent>
      </w:r>
      <w:r w:rsidRPr="004E251A">
        <w:rPr>
          <w:rFonts w:asciiTheme="minorHAnsi" w:hAnsiTheme="minorHAnsi" w:cstheme="minorHAnsi"/>
          <w:noProof/>
          <w:color w:val="0E101A"/>
        </w:rPr>
        <w:drawing>
          <wp:inline distT="0" distB="0" distL="0" distR="0" wp14:anchorId="271C85C7" wp14:editId="235C2D02">
            <wp:extent cx="5943600" cy="2281555"/>
            <wp:effectExtent l="0" t="0" r="0" b="4445"/>
            <wp:docPr id="21" name="Picture 2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receipt&#10;&#10;Description automatically generated"/>
                    <pic:cNvPicPr/>
                  </pic:nvPicPr>
                  <pic:blipFill>
                    <a:blip r:embed="rId18"/>
                    <a:stretch>
                      <a:fillRect/>
                    </a:stretch>
                  </pic:blipFill>
                  <pic:spPr>
                    <a:xfrm>
                      <a:off x="0" y="0"/>
                      <a:ext cx="5943600" cy="2281555"/>
                    </a:xfrm>
                    <a:prstGeom prst="rect">
                      <a:avLst/>
                    </a:prstGeom>
                  </pic:spPr>
                </pic:pic>
              </a:graphicData>
            </a:graphic>
          </wp:inline>
        </w:drawing>
      </w:r>
    </w:p>
    <w:p w14:paraId="79C393BD" w14:textId="5F07A448" w:rsidR="003649FB" w:rsidRPr="004E251A" w:rsidRDefault="003649FB" w:rsidP="0001411E">
      <w:pPr>
        <w:rPr>
          <w:rFonts w:asciiTheme="minorHAnsi" w:hAnsiTheme="minorHAnsi" w:cstheme="minorHAnsi"/>
          <w:color w:val="0E101A"/>
        </w:rPr>
      </w:pPr>
    </w:p>
    <w:p w14:paraId="3D763405" w14:textId="3020FBA6" w:rsidR="009313AB" w:rsidRPr="00130EB5" w:rsidRDefault="009313AB" w:rsidP="009313AB">
      <w:pPr>
        <w:pStyle w:val="Heading1"/>
      </w:pPr>
      <w:bookmarkStart w:id="18" w:name="_Toc67923917"/>
      <w:r>
        <w:t>Descriptive Statistics</w:t>
      </w:r>
      <w:bookmarkEnd w:id="18"/>
    </w:p>
    <w:p w14:paraId="7CB129E8" w14:textId="33A1B2B3" w:rsidR="003649FB" w:rsidRDefault="003649FB" w:rsidP="02397243">
      <w:pPr>
        <w:rPr>
          <w:rFonts w:asciiTheme="minorHAnsi" w:hAnsiTheme="minorHAnsi" w:cstheme="minorHAnsi"/>
          <w:color w:val="0E101A"/>
        </w:rPr>
      </w:pPr>
    </w:p>
    <w:p w14:paraId="228D618D" w14:textId="24E43391" w:rsidR="00DD3874" w:rsidRPr="004E251A" w:rsidRDefault="00DD3874" w:rsidP="02397243">
      <w:pPr>
        <w:rPr>
          <w:rFonts w:asciiTheme="minorHAnsi" w:hAnsiTheme="minorHAnsi" w:cstheme="minorHAnsi"/>
          <w:color w:val="0E101A"/>
        </w:rPr>
      </w:pPr>
      <w:r>
        <w:rPr>
          <w:noProof/>
        </w:rPr>
        <w:drawing>
          <wp:inline distT="0" distB="0" distL="0" distR="0" wp14:anchorId="619B173E" wp14:editId="3C28DC0A">
            <wp:extent cx="6234545" cy="3551382"/>
            <wp:effectExtent l="0" t="0" r="0" b="508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D515BF6" w14:textId="77777777" w:rsidR="003649FB" w:rsidRPr="004E251A" w:rsidRDefault="003649FB" w:rsidP="0001411E">
      <w:pPr>
        <w:rPr>
          <w:rFonts w:asciiTheme="minorHAnsi" w:hAnsiTheme="minorHAnsi" w:cstheme="minorHAnsi"/>
          <w:color w:val="0E101A"/>
        </w:rPr>
      </w:pPr>
    </w:p>
    <w:p w14:paraId="6AC5B178" w14:textId="77777777" w:rsidR="00572F58" w:rsidRPr="006E0AFE" w:rsidRDefault="00572F58" w:rsidP="00572F58">
      <w:pPr>
        <w:rPr>
          <w:rFonts w:asciiTheme="minorHAnsi" w:hAnsiTheme="minorHAnsi" w:cstheme="minorHAnsi"/>
        </w:rPr>
      </w:pPr>
      <w:r w:rsidRPr="006E0AFE">
        <w:rPr>
          <w:rFonts w:asciiTheme="minorHAnsi" w:hAnsiTheme="minorHAnsi" w:cstheme="minorHAnsi"/>
        </w:rPr>
        <w:t xml:space="preserve">Running descriptive statistics on our various variables showed </w:t>
      </w:r>
    </w:p>
    <w:p w14:paraId="3D363132" w14:textId="77777777" w:rsidR="00572F58" w:rsidRPr="006E0AFE" w:rsidRDefault="00572F58" w:rsidP="00572F58">
      <w:pPr>
        <w:pStyle w:val="ListParagraph"/>
        <w:numPr>
          <w:ilvl w:val="0"/>
          <w:numId w:val="16"/>
        </w:numPr>
        <w:spacing w:after="160" w:line="259" w:lineRule="auto"/>
        <w:rPr>
          <w:rFonts w:asciiTheme="minorHAnsi" w:hAnsiTheme="minorHAnsi" w:cstheme="minorHAnsi"/>
        </w:rPr>
      </w:pPr>
      <w:r w:rsidRPr="006E0AFE">
        <w:rPr>
          <w:rFonts w:asciiTheme="minorHAnsi" w:hAnsiTheme="minorHAnsi" w:cstheme="minorHAnsi"/>
        </w:rPr>
        <w:t xml:space="preserve">Fairly symmetrical skewness for total insolation, precipitation, maximum temperature, average temperature, wind speed and humidity, </w:t>
      </w:r>
    </w:p>
    <w:p w14:paraId="630A1484" w14:textId="77777777" w:rsidR="00572F58" w:rsidRPr="006E0AFE" w:rsidRDefault="00572F58" w:rsidP="00572F58">
      <w:pPr>
        <w:pStyle w:val="ListParagraph"/>
        <w:numPr>
          <w:ilvl w:val="0"/>
          <w:numId w:val="16"/>
        </w:numPr>
        <w:spacing w:after="160" w:line="259" w:lineRule="auto"/>
        <w:rPr>
          <w:rFonts w:asciiTheme="minorHAnsi" w:hAnsiTheme="minorHAnsi" w:cstheme="minorHAnsi"/>
        </w:rPr>
      </w:pPr>
      <w:r w:rsidRPr="006E0AFE">
        <w:rPr>
          <w:rFonts w:asciiTheme="minorHAnsi" w:hAnsiTheme="minorHAnsi" w:cstheme="minorHAnsi"/>
        </w:rPr>
        <w:t xml:space="preserve">High positive skewness for evaporation, deforestation and firespots, </w:t>
      </w:r>
    </w:p>
    <w:p w14:paraId="14C2057D" w14:textId="77777777" w:rsidR="00572F58" w:rsidRPr="006E0AFE" w:rsidRDefault="00572F58" w:rsidP="00572F58">
      <w:pPr>
        <w:pStyle w:val="ListParagraph"/>
        <w:numPr>
          <w:ilvl w:val="0"/>
          <w:numId w:val="16"/>
        </w:numPr>
        <w:spacing w:after="160" w:line="259" w:lineRule="auto"/>
        <w:rPr>
          <w:rFonts w:asciiTheme="minorHAnsi" w:hAnsiTheme="minorHAnsi" w:cstheme="minorHAnsi"/>
        </w:rPr>
      </w:pPr>
      <w:r w:rsidRPr="006E0AFE">
        <w:rPr>
          <w:rFonts w:asciiTheme="minorHAnsi" w:hAnsiTheme="minorHAnsi" w:cstheme="minorHAnsi"/>
        </w:rPr>
        <w:t>Moderate negative skewness for minimum temperature.</w:t>
      </w:r>
    </w:p>
    <w:p w14:paraId="725957B6" w14:textId="77777777" w:rsidR="00572F58" w:rsidRPr="006E0AFE" w:rsidRDefault="00572F58" w:rsidP="00572F58">
      <w:pPr>
        <w:rPr>
          <w:rFonts w:asciiTheme="minorHAnsi" w:hAnsiTheme="minorHAnsi" w:cstheme="minorHAnsi"/>
        </w:rPr>
      </w:pPr>
      <w:r w:rsidRPr="006E0AFE">
        <w:rPr>
          <w:rFonts w:asciiTheme="minorHAnsi" w:hAnsiTheme="minorHAnsi" w:cstheme="minorHAnsi"/>
        </w:rPr>
        <w:t xml:space="preserve">Kurtosis indicates a peaked distribution for deforestation, firespots and evaporation - indicating heavy outliers in our data. Running boxplots for each, we identify the outliers. </w:t>
      </w:r>
    </w:p>
    <w:p w14:paraId="6886D002" w14:textId="77777777" w:rsidR="00572F58" w:rsidRDefault="00350185" w:rsidP="00572F58">
      <w:r>
        <w:rPr>
          <w:noProof/>
        </w:rPr>
        <w:drawing>
          <wp:inline distT="0" distB="0" distL="0" distR="0" wp14:anchorId="30B97384" wp14:editId="5591535D">
            <wp:extent cx="5486400" cy="3200400"/>
            <wp:effectExtent l="0" t="0" r="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6E6D657" w14:textId="77777777" w:rsidR="00572F58" w:rsidRDefault="00572F58" w:rsidP="00572F58"/>
    <w:p w14:paraId="378B1C02" w14:textId="58DA23F3" w:rsidR="0001411E" w:rsidRPr="004E251A" w:rsidRDefault="0001411E">
      <w:pPr>
        <w:rPr>
          <w:rFonts w:asciiTheme="minorHAnsi" w:hAnsiTheme="minorHAnsi" w:cstheme="minorHAnsi"/>
          <w:color w:val="0E101A"/>
        </w:rPr>
      </w:pPr>
      <w:r w:rsidRPr="004E251A">
        <w:rPr>
          <w:rFonts w:asciiTheme="minorHAnsi" w:hAnsiTheme="minorHAnsi" w:cstheme="minorHAnsi"/>
          <w:color w:val="0E101A"/>
        </w:rPr>
        <w:br w:type="page"/>
      </w:r>
    </w:p>
    <w:p w14:paraId="1C1CE19C" w14:textId="4E48428D" w:rsidR="002622F9" w:rsidRPr="004E251A" w:rsidRDefault="00957229" w:rsidP="002622F9">
      <w:pPr>
        <w:pStyle w:val="paragraph"/>
        <w:spacing w:before="0" w:beforeAutospacing="0" w:after="0" w:afterAutospacing="0"/>
        <w:textAlignment w:val="baseline"/>
        <w:rPr>
          <w:rFonts w:asciiTheme="minorHAnsi" w:hAnsiTheme="minorHAnsi" w:cstheme="minorBidi"/>
          <w:sz w:val="22"/>
          <w:szCs w:val="22"/>
        </w:rPr>
      </w:pPr>
      <w:r w:rsidRPr="69B18037">
        <w:rPr>
          <w:rStyle w:val="normaltextrun"/>
          <w:rFonts w:asciiTheme="minorHAnsi" w:hAnsiTheme="minorHAnsi" w:cstheme="minorBidi"/>
        </w:rPr>
        <w:t xml:space="preserve">After running the descriptive statistics on the combined deforestation, firespots, and weather dataset, we constructed a correlation matrix to determine </w:t>
      </w:r>
      <w:r w:rsidR="006D5BC3" w:rsidRPr="69B18037">
        <w:rPr>
          <w:rStyle w:val="normaltextrun"/>
          <w:rFonts w:asciiTheme="minorHAnsi" w:hAnsiTheme="minorHAnsi" w:cstheme="minorBidi"/>
        </w:rPr>
        <w:t>which</w:t>
      </w:r>
      <w:r w:rsidRPr="69B18037">
        <w:rPr>
          <w:rStyle w:val="normaltextrun"/>
          <w:rFonts w:asciiTheme="minorHAnsi" w:hAnsiTheme="minorHAnsi" w:cstheme="minorBidi"/>
        </w:rPr>
        <w:t xml:space="preserve"> variables to focus on. As evidenced below, firespots is the only variable with strong positive correlation</w:t>
      </w:r>
      <w:r w:rsidR="002942CA" w:rsidRPr="69B18037">
        <w:rPr>
          <w:rStyle w:val="normaltextrun"/>
          <w:rFonts w:asciiTheme="minorHAnsi" w:hAnsiTheme="minorHAnsi" w:cstheme="minorBidi"/>
        </w:rPr>
        <w:t xml:space="preserve"> (0.81)</w:t>
      </w:r>
      <w:r w:rsidRPr="69B18037">
        <w:rPr>
          <w:rStyle w:val="normaltextrun"/>
          <w:rFonts w:asciiTheme="minorHAnsi" w:hAnsiTheme="minorHAnsi" w:cstheme="minorBidi"/>
        </w:rPr>
        <w:t xml:space="preserve"> to deforestation, while max temperature has the strongest negative correlation</w:t>
      </w:r>
      <w:r w:rsidR="002942CA" w:rsidRPr="69B18037">
        <w:rPr>
          <w:rStyle w:val="normaltextrun"/>
          <w:rFonts w:asciiTheme="minorHAnsi" w:hAnsiTheme="minorHAnsi" w:cstheme="minorBidi"/>
        </w:rPr>
        <w:t xml:space="preserve"> (-0.41)</w:t>
      </w:r>
      <w:r w:rsidRPr="69B18037">
        <w:rPr>
          <w:rStyle w:val="normaltextrun"/>
          <w:rFonts w:asciiTheme="minorHAnsi" w:hAnsiTheme="minorHAnsi" w:cstheme="minorBidi"/>
        </w:rPr>
        <w:t>. This was a very surprising result. Not only were we expecting to see more strong correlations with deforestation, but we were not expecting to see a negative correlation with temperature. </w:t>
      </w:r>
      <w:r w:rsidRPr="69B18037">
        <w:rPr>
          <w:rStyle w:val="eop"/>
          <w:rFonts w:asciiTheme="minorHAnsi" w:hAnsiTheme="minorHAnsi" w:cstheme="minorBidi"/>
        </w:rPr>
        <w:t> </w:t>
      </w:r>
    </w:p>
    <w:p w14:paraId="539BE42D" w14:textId="67C49FE6" w:rsidR="69B18037" w:rsidRDefault="69B18037" w:rsidP="69B18037">
      <w:pPr>
        <w:pStyle w:val="paragraph"/>
        <w:spacing w:before="0" w:beforeAutospacing="0" w:after="0" w:afterAutospacing="0"/>
        <w:rPr>
          <w:rStyle w:val="eop"/>
        </w:rPr>
      </w:pPr>
    </w:p>
    <w:p w14:paraId="14085228" w14:textId="3C45E290" w:rsidR="0001411E" w:rsidRPr="004E251A" w:rsidRDefault="00957229" w:rsidP="00957229">
      <w:pPr>
        <w:pStyle w:val="paragraph"/>
        <w:spacing w:before="0" w:beforeAutospacing="0" w:after="0" w:afterAutospacing="0"/>
        <w:textAlignment w:val="baseline"/>
        <w:rPr>
          <w:rFonts w:asciiTheme="minorHAnsi" w:hAnsiTheme="minorHAnsi" w:cstheme="minorHAnsi"/>
          <w:sz w:val="22"/>
          <w:szCs w:val="22"/>
        </w:rPr>
      </w:pPr>
      <w:r w:rsidRPr="004E251A">
        <w:rPr>
          <w:rStyle w:val="normaltextrun"/>
          <w:rFonts w:asciiTheme="minorHAnsi" w:hAnsiTheme="minorHAnsi" w:cstheme="minorHAnsi"/>
        </w:rPr>
        <w:t>Because of this revelation, we decided to take a multi-pronged approach with our project</w:t>
      </w:r>
      <w:r w:rsidR="00272C8F" w:rsidRPr="004E251A">
        <w:rPr>
          <w:rStyle w:val="normaltextrun"/>
          <w:rFonts w:asciiTheme="minorHAnsi" w:hAnsiTheme="minorHAnsi" w:cstheme="minorHAnsi"/>
        </w:rPr>
        <w:t xml:space="preserve"> evaluating not only the relationship between deforestation and fire outbreaks, but also how temperature may </w:t>
      </w:r>
      <w:r w:rsidR="008D103F">
        <w:rPr>
          <w:rStyle w:val="normaltextrun"/>
          <w:rFonts w:asciiTheme="minorHAnsi" w:hAnsiTheme="minorHAnsi" w:cstheme="minorHAnsi"/>
        </w:rPr>
        <w:t>influence</w:t>
      </w:r>
      <w:r w:rsidR="002942CA" w:rsidRPr="004E251A">
        <w:rPr>
          <w:rStyle w:val="normaltextrun"/>
          <w:rFonts w:asciiTheme="minorHAnsi" w:hAnsiTheme="minorHAnsi" w:cstheme="minorHAnsi"/>
        </w:rPr>
        <w:t xml:space="preserve"> deforestation</w:t>
      </w:r>
      <w:r w:rsidR="00782960">
        <w:rPr>
          <w:rStyle w:val="normaltextrun"/>
          <w:rFonts w:asciiTheme="minorHAnsi" w:hAnsiTheme="minorHAnsi" w:cstheme="minorHAnsi"/>
        </w:rPr>
        <w:t>, and vice-versa</w:t>
      </w:r>
      <w:r w:rsidR="00272C8F" w:rsidRPr="004E251A">
        <w:rPr>
          <w:rStyle w:val="normaltextrun"/>
          <w:rFonts w:asciiTheme="minorHAnsi" w:hAnsiTheme="minorHAnsi" w:cstheme="minorHAnsi"/>
        </w:rPr>
        <w:t xml:space="preserve">. </w:t>
      </w:r>
      <w:r w:rsidR="00107FB5" w:rsidRPr="004E251A">
        <w:rPr>
          <w:rStyle w:val="normaltextrun"/>
          <w:rFonts w:asciiTheme="minorHAnsi" w:hAnsiTheme="minorHAnsi" w:cstheme="minorHAnsi"/>
        </w:rPr>
        <w:t>We</w:t>
      </w:r>
      <w:r w:rsidRPr="004E251A">
        <w:rPr>
          <w:rStyle w:val="normaltextrun"/>
          <w:rFonts w:asciiTheme="minorHAnsi" w:hAnsiTheme="minorHAnsi" w:cstheme="minorHAnsi"/>
        </w:rPr>
        <w:t xml:space="preserve"> explored the correlation between </w:t>
      </w:r>
      <w:r w:rsidR="006D5BC3">
        <w:rPr>
          <w:rStyle w:val="normaltextrun"/>
          <w:rFonts w:asciiTheme="minorHAnsi" w:hAnsiTheme="minorHAnsi" w:cstheme="minorHAnsi"/>
        </w:rPr>
        <w:t>firespots</w:t>
      </w:r>
      <w:r w:rsidRPr="004E251A">
        <w:rPr>
          <w:rStyle w:val="normaltextrun"/>
          <w:rFonts w:asciiTheme="minorHAnsi" w:hAnsiTheme="minorHAnsi" w:cstheme="minorHAnsi"/>
        </w:rPr>
        <w:t> and deforestation in </w:t>
      </w:r>
      <w:r w:rsidR="008D103F" w:rsidRPr="004E251A">
        <w:rPr>
          <w:rStyle w:val="normaltextrun"/>
          <w:rFonts w:asciiTheme="minorHAnsi" w:hAnsiTheme="minorHAnsi" w:cstheme="minorHAnsi"/>
        </w:rPr>
        <w:t>detail</w:t>
      </w:r>
      <w:r w:rsidR="00107FB5" w:rsidRPr="004E251A">
        <w:rPr>
          <w:rStyle w:val="normaltextrun"/>
          <w:rFonts w:asciiTheme="minorHAnsi" w:hAnsiTheme="minorHAnsi" w:cstheme="minorHAnsi"/>
        </w:rPr>
        <w:t xml:space="preserve"> before</w:t>
      </w:r>
      <w:r w:rsidRPr="004E251A">
        <w:rPr>
          <w:rStyle w:val="normaltextrun"/>
          <w:rFonts w:asciiTheme="minorHAnsi" w:hAnsiTheme="minorHAnsi" w:cstheme="minorHAnsi"/>
        </w:rPr>
        <w:t xml:space="preserve"> dissect</w:t>
      </w:r>
      <w:r w:rsidR="00107FB5" w:rsidRPr="004E251A">
        <w:rPr>
          <w:rStyle w:val="normaltextrun"/>
          <w:rFonts w:asciiTheme="minorHAnsi" w:hAnsiTheme="minorHAnsi" w:cstheme="minorHAnsi"/>
        </w:rPr>
        <w:t>ing</w:t>
      </w:r>
      <w:r w:rsidRPr="004E251A">
        <w:rPr>
          <w:rStyle w:val="normaltextrun"/>
          <w:rFonts w:asciiTheme="minorHAnsi" w:hAnsiTheme="minorHAnsi" w:cstheme="minorHAnsi"/>
        </w:rPr>
        <w:t xml:space="preserve"> temperature </w:t>
      </w:r>
      <w:r w:rsidR="00107FB5" w:rsidRPr="004E251A">
        <w:rPr>
          <w:rStyle w:val="normaltextrun"/>
          <w:rFonts w:asciiTheme="minorHAnsi" w:hAnsiTheme="minorHAnsi" w:cstheme="minorHAnsi"/>
        </w:rPr>
        <w:t xml:space="preserve">trends and </w:t>
      </w:r>
      <w:r w:rsidRPr="004E251A">
        <w:rPr>
          <w:rStyle w:val="normaltextrun"/>
          <w:rFonts w:asciiTheme="minorHAnsi" w:hAnsiTheme="minorHAnsi" w:cstheme="minorHAnsi"/>
        </w:rPr>
        <w:t>relationships between other variables.</w:t>
      </w:r>
    </w:p>
    <w:p w14:paraId="0E6491CD" w14:textId="433A1DC8" w:rsidR="0001411E" w:rsidRPr="004E251A" w:rsidRDefault="0001411E" w:rsidP="0001411E">
      <w:pPr>
        <w:rPr>
          <w:rFonts w:asciiTheme="minorHAnsi" w:hAnsiTheme="minorHAnsi" w:cstheme="minorHAnsi"/>
        </w:rPr>
      </w:pPr>
    </w:p>
    <w:p w14:paraId="160CAE1D" w14:textId="0D78425F" w:rsidR="00957229" w:rsidRPr="004E251A" w:rsidRDefault="31B43C44" w:rsidP="00957229">
      <w:pPr>
        <w:rPr>
          <w:rFonts w:asciiTheme="minorHAnsi" w:hAnsiTheme="minorHAnsi" w:cstheme="minorHAnsi"/>
        </w:rPr>
      </w:pPr>
      <w:r>
        <w:rPr>
          <w:noProof/>
        </w:rPr>
        <w:drawing>
          <wp:inline distT="0" distB="0" distL="0" distR="0" wp14:anchorId="3E8F2F0C" wp14:editId="0B3A8B63">
            <wp:extent cx="5943600" cy="3084830"/>
            <wp:effectExtent l="0" t="0" r="0" b="127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943600" cy="3084830"/>
                    </a:xfrm>
                    <a:prstGeom prst="rect">
                      <a:avLst/>
                    </a:prstGeom>
                  </pic:spPr>
                </pic:pic>
              </a:graphicData>
            </a:graphic>
          </wp:inline>
        </w:drawing>
      </w:r>
    </w:p>
    <w:p w14:paraId="5996FE71" w14:textId="10AC1D47" w:rsidR="001032AB" w:rsidRPr="004E251A" w:rsidRDefault="001032AB" w:rsidP="00957229">
      <w:pPr>
        <w:rPr>
          <w:rFonts w:asciiTheme="minorHAnsi" w:hAnsiTheme="minorHAnsi" w:cstheme="minorHAnsi"/>
        </w:rPr>
      </w:pPr>
    </w:p>
    <w:p w14:paraId="35EBF9AC" w14:textId="773F5C1E" w:rsidR="001032AB" w:rsidRPr="004E251A" w:rsidRDefault="001032AB" w:rsidP="00957229">
      <w:pPr>
        <w:rPr>
          <w:rFonts w:asciiTheme="minorHAnsi" w:hAnsiTheme="minorHAnsi" w:cstheme="minorHAnsi"/>
        </w:rPr>
      </w:pPr>
    </w:p>
    <w:p w14:paraId="25C3BADF" w14:textId="004C02BB" w:rsidR="001032AB" w:rsidRPr="004E251A" w:rsidRDefault="00E47FE2" w:rsidP="001032AB">
      <w:pPr>
        <w:ind w:left="360"/>
        <w:rPr>
          <w:rFonts w:asciiTheme="minorHAnsi" w:hAnsiTheme="minorHAnsi" w:cstheme="minorHAnsi"/>
        </w:rPr>
      </w:pPr>
      <w:r>
        <w:rPr>
          <w:rFonts w:asciiTheme="minorHAnsi" w:hAnsiTheme="minorHAnsi" w:cstheme="minorHAnsi"/>
        </w:rPr>
        <w:t>After observing the above correlation, we</w:t>
      </w:r>
      <w:r w:rsidR="001032AB" w:rsidRPr="004E251A">
        <w:rPr>
          <w:rFonts w:asciiTheme="minorHAnsi" w:hAnsiTheme="minorHAnsi" w:cstheme="minorHAnsi"/>
        </w:rPr>
        <w:t xml:space="preserve"> wanted to understand how deforestation and </w:t>
      </w:r>
      <w:r w:rsidR="006D5BC3">
        <w:rPr>
          <w:rFonts w:asciiTheme="minorHAnsi" w:hAnsiTheme="minorHAnsi" w:cstheme="minorHAnsi"/>
        </w:rPr>
        <w:t>firespots</w:t>
      </w:r>
      <w:r w:rsidR="001032AB" w:rsidRPr="004E251A">
        <w:rPr>
          <w:rFonts w:asciiTheme="minorHAnsi" w:hAnsiTheme="minorHAnsi" w:cstheme="minorHAnsi"/>
        </w:rPr>
        <w:t xml:space="preserve"> changed over time. </w:t>
      </w:r>
      <w:r w:rsidR="00512251">
        <w:rPr>
          <w:rFonts w:asciiTheme="minorHAnsi" w:hAnsiTheme="minorHAnsi" w:cstheme="minorHAnsi"/>
        </w:rPr>
        <w:t xml:space="preserve">The following plots were created to </w:t>
      </w:r>
      <w:r w:rsidR="002212B9">
        <w:rPr>
          <w:rFonts w:asciiTheme="minorHAnsi" w:hAnsiTheme="minorHAnsi" w:cstheme="minorHAnsi"/>
        </w:rPr>
        <w:t xml:space="preserve">show </w:t>
      </w:r>
      <w:r w:rsidR="009227CA">
        <w:rPr>
          <w:rFonts w:asciiTheme="minorHAnsi" w:hAnsiTheme="minorHAnsi" w:cstheme="minorHAnsi"/>
        </w:rPr>
        <w:t xml:space="preserve">how </w:t>
      </w:r>
      <w:r w:rsidR="00D5260C">
        <w:rPr>
          <w:rFonts w:asciiTheme="minorHAnsi" w:hAnsiTheme="minorHAnsi" w:cstheme="minorHAnsi"/>
        </w:rPr>
        <w:t xml:space="preserve">both trends had progressed through our observed </w:t>
      </w:r>
      <w:r w:rsidR="00B6354B">
        <w:rPr>
          <w:rFonts w:asciiTheme="minorHAnsi" w:hAnsiTheme="minorHAnsi" w:cstheme="minorHAnsi"/>
        </w:rPr>
        <w:t>period</w:t>
      </w:r>
      <w:r w:rsidR="00035905">
        <w:rPr>
          <w:rFonts w:asciiTheme="minorHAnsi" w:hAnsiTheme="minorHAnsi" w:cstheme="minorHAnsi"/>
        </w:rPr>
        <w:t xml:space="preserve">. </w:t>
      </w:r>
      <w:r w:rsidR="00D7102F">
        <w:rPr>
          <w:rFonts w:asciiTheme="minorHAnsi" w:hAnsiTheme="minorHAnsi" w:cstheme="minorHAnsi"/>
        </w:rPr>
        <w:t>The results, for each, showed a</w:t>
      </w:r>
      <w:r w:rsidR="00B6354B">
        <w:rPr>
          <w:rFonts w:asciiTheme="minorHAnsi" w:hAnsiTheme="minorHAnsi" w:cstheme="minorHAnsi"/>
        </w:rPr>
        <w:t xml:space="preserve"> sharp</w:t>
      </w:r>
      <w:r w:rsidR="00D7102F">
        <w:rPr>
          <w:rFonts w:asciiTheme="minorHAnsi" w:hAnsiTheme="minorHAnsi" w:cstheme="minorHAnsi"/>
        </w:rPr>
        <w:t xml:space="preserve"> </w:t>
      </w:r>
      <w:r w:rsidR="00B6354B">
        <w:rPr>
          <w:rFonts w:asciiTheme="minorHAnsi" w:hAnsiTheme="minorHAnsi" w:cstheme="minorHAnsi"/>
        </w:rPr>
        <w:t xml:space="preserve">increase, and then an </w:t>
      </w:r>
      <w:r w:rsidR="00D7102F">
        <w:rPr>
          <w:rFonts w:asciiTheme="minorHAnsi" w:hAnsiTheme="minorHAnsi" w:cstheme="minorHAnsi"/>
        </w:rPr>
        <w:t>unexpected decrease</w:t>
      </w:r>
      <w:r w:rsidR="00B6354B">
        <w:rPr>
          <w:rFonts w:asciiTheme="minorHAnsi" w:hAnsiTheme="minorHAnsi" w:cstheme="minorHAnsi"/>
        </w:rPr>
        <w:t>,</w:t>
      </w:r>
      <w:r w:rsidR="00D7102F">
        <w:rPr>
          <w:rFonts w:asciiTheme="minorHAnsi" w:hAnsiTheme="minorHAnsi" w:cstheme="minorHAnsi"/>
        </w:rPr>
        <w:t xml:space="preserve"> in activity</w:t>
      </w:r>
      <w:r w:rsidR="00B8325F">
        <w:rPr>
          <w:rFonts w:asciiTheme="minorHAnsi" w:hAnsiTheme="minorHAnsi" w:cstheme="minorHAnsi"/>
        </w:rPr>
        <w:t>.</w:t>
      </w:r>
      <w:r w:rsidR="002B656A">
        <w:rPr>
          <w:rFonts w:asciiTheme="minorHAnsi" w:hAnsiTheme="minorHAnsi" w:cstheme="minorHAnsi"/>
        </w:rPr>
        <w:t xml:space="preserve"> </w:t>
      </w:r>
    </w:p>
    <w:p w14:paraId="3B25BEDB" w14:textId="32179C32" w:rsidR="001032AB" w:rsidRPr="004E251A" w:rsidRDefault="001032AB" w:rsidP="001032AB">
      <w:pPr>
        <w:ind w:left="360"/>
        <w:rPr>
          <w:rFonts w:asciiTheme="minorHAnsi" w:hAnsiTheme="minorHAnsi" w:cstheme="minorHAnsi"/>
        </w:rPr>
      </w:pPr>
    </w:p>
    <w:p w14:paraId="3EA1E495" w14:textId="77777777" w:rsidR="003F31E6" w:rsidRPr="004E251A" w:rsidRDefault="003F31E6" w:rsidP="001032AB">
      <w:pPr>
        <w:ind w:left="360"/>
        <w:rPr>
          <w:rFonts w:asciiTheme="minorHAnsi" w:hAnsiTheme="minorHAnsi" w:cstheme="minorHAnsi"/>
        </w:rPr>
        <w:sectPr w:rsidR="003F31E6" w:rsidRPr="004E251A" w:rsidSect="0001411E">
          <w:pgSz w:w="12240" w:h="15840"/>
          <w:pgMar w:top="1440" w:right="1440" w:bottom="891" w:left="1440" w:header="720" w:footer="720" w:gutter="0"/>
          <w:cols w:space="720"/>
          <w:docGrid w:linePitch="360"/>
        </w:sectPr>
      </w:pPr>
    </w:p>
    <w:p w14:paraId="4CB1A8ED" w14:textId="6A299501" w:rsidR="003F31E6" w:rsidRPr="004E251A" w:rsidRDefault="001032AB" w:rsidP="006D5BC3">
      <w:pPr>
        <w:rPr>
          <w:rFonts w:asciiTheme="minorHAnsi" w:hAnsiTheme="minorHAnsi" w:cstheme="minorHAnsi"/>
        </w:rPr>
      </w:pPr>
      <w:r w:rsidRPr="004E251A">
        <w:rPr>
          <w:rFonts w:asciiTheme="minorHAnsi" w:hAnsiTheme="minorHAnsi" w:cstheme="minorHAnsi"/>
        </w:rPr>
        <w:t xml:space="preserve">    </w:t>
      </w:r>
    </w:p>
    <w:p w14:paraId="6503B81A" w14:textId="77777777" w:rsidR="003F31E6" w:rsidRPr="004E251A" w:rsidRDefault="003F31E6">
      <w:pPr>
        <w:rPr>
          <w:rFonts w:asciiTheme="minorHAnsi" w:hAnsiTheme="minorHAnsi" w:cstheme="minorHAnsi"/>
        </w:rPr>
      </w:pPr>
    </w:p>
    <w:p w14:paraId="7BF81134" w14:textId="77777777" w:rsidR="003F31E6" w:rsidRPr="004E251A" w:rsidRDefault="003F31E6">
      <w:pPr>
        <w:rPr>
          <w:rFonts w:asciiTheme="minorHAnsi" w:hAnsiTheme="minorHAnsi" w:cstheme="minorHAnsi"/>
        </w:rPr>
        <w:sectPr w:rsidR="003F31E6" w:rsidRPr="004E251A" w:rsidSect="003F31E6">
          <w:type w:val="continuous"/>
          <w:pgSz w:w="12240" w:h="15840"/>
          <w:pgMar w:top="1440" w:right="1440" w:bottom="891" w:left="1440" w:header="720" w:footer="720" w:gutter="0"/>
          <w:cols w:num="2" w:space="720"/>
          <w:docGrid w:linePitch="360"/>
        </w:sectPr>
      </w:pPr>
    </w:p>
    <w:p w14:paraId="3568739F" w14:textId="5D1CB180" w:rsidR="001032AB" w:rsidRPr="004E251A" w:rsidRDefault="001032AB">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D5BC3" w14:paraId="46A5E346" w14:textId="77777777" w:rsidTr="1E2F3C8A">
        <w:tc>
          <w:tcPr>
            <w:tcW w:w="4675" w:type="dxa"/>
          </w:tcPr>
          <w:p w14:paraId="1917EFAA" w14:textId="77777777" w:rsidR="006D5BC3" w:rsidRPr="004E251A" w:rsidRDefault="0C790231" w:rsidP="006D5BC3">
            <w:pPr>
              <w:rPr>
                <w:rFonts w:asciiTheme="minorHAnsi" w:hAnsiTheme="minorHAnsi" w:cstheme="minorHAnsi"/>
              </w:rPr>
            </w:pPr>
            <w:r>
              <w:rPr>
                <w:noProof/>
              </w:rPr>
              <w:drawing>
                <wp:inline distT="0" distB="0" distL="0" distR="0" wp14:anchorId="6D01E9B4" wp14:editId="4B51B70C">
                  <wp:extent cx="2743200" cy="2440305"/>
                  <wp:effectExtent l="0" t="0" r="0" b="0"/>
                  <wp:docPr id="37" name="Picture 3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0">
                            <a:extLst>
                              <a:ext uri="{28A0092B-C50C-407E-A947-70E740481C1C}">
                                <a14:useLocalDpi xmlns:a14="http://schemas.microsoft.com/office/drawing/2010/main" val="0"/>
                              </a:ext>
                            </a:extLst>
                          </a:blip>
                          <a:stretch>
                            <a:fillRect/>
                          </a:stretch>
                        </pic:blipFill>
                        <pic:spPr>
                          <a:xfrm>
                            <a:off x="0" y="0"/>
                            <a:ext cx="2743200" cy="2440305"/>
                          </a:xfrm>
                          <a:prstGeom prst="rect">
                            <a:avLst/>
                          </a:prstGeom>
                        </pic:spPr>
                      </pic:pic>
                    </a:graphicData>
                  </a:graphic>
                </wp:inline>
              </w:drawing>
            </w:r>
          </w:p>
          <w:p w14:paraId="46520747" w14:textId="77777777" w:rsidR="006D5BC3" w:rsidRPr="004E251A" w:rsidRDefault="006D5BC3" w:rsidP="006D5BC3">
            <w:pPr>
              <w:rPr>
                <w:rFonts w:asciiTheme="minorHAnsi" w:hAnsiTheme="minorHAnsi" w:cstheme="minorHAnsi"/>
              </w:rPr>
            </w:pPr>
          </w:p>
          <w:p w14:paraId="5301FF87" w14:textId="27601047" w:rsidR="006D5BC3" w:rsidRDefault="006D5BC3" w:rsidP="003F31E6">
            <w:pPr>
              <w:rPr>
                <w:rFonts w:asciiTheme="minorHAnsi" w:hAnsiTheme="minorHAnsi" w:cstheme="minorHAnsi"/>
              </w:rPr>
            </w:pPr>
            <w:r w:rsidRPr="004E251A">
              <w:rPr>
                <w:rFonts w:asciiTheme="minorHAnsi" w:hAnsiTheme="minorHAnsi" w:cstheme="minorHAnsi"/>
              </w:rPr>
              <w:t xml:space="preserve">The chart above shows </w:t>
            </w:r>
            <w:r>
              <w:rPr>
                <w:rFonts w:asciiTheme="minorHAnsi" w:hAnsiTheme="minorHAnsi" w:cstheme="minorHAnsi"/>
              </w:rPr>
              <w:t>“</w:t>
            </w:r>
            <w:r w:rsidRPr="004E251A">
              <w:rPr>
                <w:rFonts w:asciiTheme="minorHAnsi" w:hAnsiTheme="minorHAnsi" w:cstheme="minorHAnsi"/>
              </w:rPr>
              <w:t>firespots</w:t>
            </w:r>
            <w:r>
              <w:rPr>
                <w:rFonts w:asciiTheme="minorHAnsi" w:hAnsiTheme="minorHAnsi" w:cstheme="minorHAnsi"/>
              </w:rPr>
              <w:t>”</w:t>
            </w:r>
            <w:r w:rsidRPr="004E251A">
              <w:rPr>
                <w:rFonts w:asciiTheme="minorHAnsi" w:hAnsiTheme="minorHAnsi" w:cstheme="minorHAnsi"/>
              </w:rPr>
              <w:t xml:space="preserve"> (i.e., number of fire outbreaks) over 20 years from 1999 through 2019. We can see a sharp increase in firespots in the early 2000s which steadily decreased over time. </w:t>
            </w:r>
          </w:p>
        </w:tc>
        <w:tc>
          <w:tcPr>
            <w:tcW w:w="4675" w:type="dxa"/>
          </w:tcPr>
          <w:p w14:paraId="0FF486E8" w14:textId="77777777" w:rsidR="006D5BC3" w:rsidRPr="004E251A" w:rsidRDefault="64800FBD" w:rsidP="006D5BC3">
            <w:pPr>
              <w:rPr>
                <w:rFonts w:asciiTheme="minorHAnsi" w:hAnsiTheme="minorHAnsi" w:cstheme="minorHAnsi"/>
              </w:rPr>
            </w:pPr>
            <w:r>
              <w:rPr>
                <w:noProof/>
              </w:rPr>
              <w:drawing>
                <wp:inline distT="0" distB="0" distL="0" distR="0" wp14:anchorId="1417F206" wp14:editId="464CEBB5">
                  <wp:extent cx="2743200" cy="2382520"/>
                  <wp:effectExtent l="0" t="0" r="0" b="5080"/>
                  <wp:docPr id="36" name="Picture 3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a:extLst>
                              <a:ext uri="{28A0092B-C50C-407E-A947-70E740481C1C}">
                                <a14:useLocalDpi xmlns:a14="http://schemas.microsoft.com/office/drawing/2010/main" val="0"/>
                              </a:ext>
                            </a:extLst>
                          </a:blip>
                          <a:stretch>
                            <a:fillRect/>
                          </a:stretch>
                        </pic:blipFill>
                        <pic:spPr>
                          <a:xfrm>
                            <a:off x="0" y="0"/>
                            <a:ext cx="2743200" cy="2382520"/>
                          </a:xfrm>
                          <a:prstGeom prst="rect">
                            <a:avLst/>
                          </a:prstGeom>
                        </pic:spPr>
                      </pic:pic>
                    </a:graphicData>
                  </a:graphic>
                </wp:inline>
              </w:drawing>
            </w:r>
          </w:p>
          <w:p w14:paraId="32E82323" w14:textId="77777777" w:rsidR="006D5BC3" w:rsidRPr="004E251A" w:rsidRDefault="006D5BC3" w:rsidP="006D5BC3">
            <w:pPr>
              <w:rPr>
                <w:rFonts w:asciiTheme="minorHAnsi" w:hAnsiTheme="minorHAnsi" w:cstheme="minorHAnsi"/>
              </w:rPr>
            </w:pPr>
          </w:p>
          <w:p w14:paraId="0EB4BC3B" w14:textId="252012DD" w:rsidR="006D5BC3" w:rsidRDefault="006D5BC3" w:rsidP="003F31E6">
            <w:pPr>
              <w:rPr>
                <w:rFonts w:asciiTheme="minorHAnsi" w:hAnsiTheme="minorHAnsi" w:cstheme="minorHAnsi"/>
              </w:rPr>
            </w:pPr>
            <w:r w:rsidRPr="004E251A">
              <w:rPr>
                <w:rFonts w:asciiTheme="minorHAnsi" w:hAnsiTheme="minorHAnsi" w:cstheme="minorHAnsi"/>
              </w:rPr>
              <w:t xml:space="preserve">The chart above shows deforestation in km^2 over 20 years from 1999 to 2019. Like </w:t>
            </w:r>
            <w:r>
              <w:rPr>
                <w:rFonts w:asciiTheme="minorHAnsi" w:hAnsiTheme="minorHAnsi" w:cstheme="minorHAnsi"/>
              </w:rPr>
              <w:t>firespots</w:t>
            </w:r>
            <w:r w:rsidRPr="004E251A">
              <w:rPr>
                <w:rFonts w:asciiTheme="minorHAnsi" w:hAnsiTheme="minorHAnsi" w:cstheme="minorHAnsi"/>
              </w:rPr>
              <w:t>, we see a sharp increase in deforestation in the early 2000s which slowly drops off over time. 2014 onward shows a steady increase.</w:t>
            </w:r>
          </w:p>
        </w:tc>
      </w:tr>
    </w:tbl>
    <w:p w14:paraId="30D26227" w14:textId="120C462A" w:rsidR="006D5BC3" w:rsidRDefault="006D5BC3" w:rsidP="003F31E6">
      <w:pPr>
        <w:rPr>
          <w:rFonts w:asciiTheme="minorHAnsi" w:hAnsiTheme="minorHAnsi" w:cstheme="minorHAnsi"/>
        </w:rPr>
      </w:pPr>
    </w:p>
    <w:p w14:paraId="066C8102" w14:textId="51F83B3B" w:rsidR="00E41B06" w:rsidRDefault="003F31E6" w:rsidP="00137500">
      <w:pPr>
        <w:rPr>
          <w:rFonts w:asciiTheme="minorHAnsi" w:hAnsiTheme="minorHAnsi" w:cstheme="minorHAnsi"/>
        </w:rPr>
      </w:pPr>
      <w:r w:rsidRPr="004E251A">
        <w:rPr>
          <w:rFonts w:asciiTheme="minorHAnsi" w:hAnsiTheme="minorHAnsi" w:cstheme="minorHAnsi"/>
        </w:rPr>
        <w:t>In both trend charts, we can see a large peak in the early 2000s followed by a decrease over time. This was non-intuitive</w:t>
      </w:r>
      <w:r w:rsidR="006D5BC3">
        <w:rPr>
          <w:rFonts w:asciiTheme="minorHAnsi" w:hAnsiTheme="minorHAnsi" w:cstheme="minorHAnsi"/>
        </w:rPr>
        <w:t>. W</w:t>
      </w:r>
      <w:r w:rsidRPr="004E251A">
        <w:rPr>
          <w:rFonts w:asciiTheme="minorHAnsi" w:hAnsiTheme="minorHAnsi" w:cstheme="minorHAnsi"/>
        </w:rPr>
        <w:t xml:space="preserve">e expected both wildfires and deforestation </w:t>
      </w:r>
      <w:r w:rsidR="006D5BC3">
        <w:rPr>
          <w:rFonts w:asciiTheme="minorHAnsi" w:hAnsiTheme="minorHAnsi" w:cstheme="minorHAnsi"/>
        </w:rPr>
        <w:t>increasing</w:t>
      </w:r>
      <w:r w:rsidRPr="004E251A">
        <w:rPr>
          <w:rFonts w:asciiTheme="minorHAnsi" w:hAnsiTheme="minorHAnsi" w:cstheme="minorHAnsi"/>
        </w:rPr>
        <w:t xml:space="preserve"> </w:t>
      </w:r>
      <w:r w:rsidR="006D5BC3">
        <w:rPr>
          <w:rFonts w:asciiTheme="minorHAnsi" w:hAnsiTheme="minorHAnsi" w:cstheme="minorHAnsi"/>
        </w:rPr>
        <w:t>in tandem</w:t>
      </w:r>
      <w:r w:rsidRPr="004E251A">
        <w:rPr>
          <w:rFonts w:asciiTheme="minorHAnsi" w:hAnsiTheme="minorHAnsi" w:cstheme="minorHAnsi"/>
        </w:rPr>
        <w:t xml:space="preserve"> with </w:t>
      </w:r>
      <w:r w:rsidR="006D5BC3">
        <w:rPr>
          <w:rFonts w:asciiTheme="minorHAnsi" w:hAnsiTheme="minorHAnsi" w:cstheme="minorHAnsi"/>
        </w:rPr>
        <w:t>warming temperatures</w:t>
      </w:r>
      <w:r w:rsidRPr="004E251A">
        <w:rPr>
          <w:rFonts w:asciiTheme="minorHAnsi" w:hAnsiTheme="minorHAnsi" w:cstheme="minorHAnsi"/>
        </w:rPr>
        <w:t>.</w:t>
      </w:r>
      <w:r w:rsidR="004037A6">
        <w:rPr>
          <w:rFonts w:asciiTheme="minorHAnsi" w:hAnsiTheme="minorHAnsi" w:cstheme="minorHAnsi"/>
        </w:rPr>
        <w:t xml:space="preserve"> </w:t>
      </w:r>
      <w:r w:rsidR="001641CE" w:rsidRPr="001641CE">
        <w:rPr>
          <w:rFonts w:asciiTheme="minorHAnsi" w:hAnsiTheme="minorHAnsi" w:cstheme="minorHAnsi"/>
        </w:rPr>
        <w:t>The highest firespots occurred in P</w:t>
      </w:r>
      <w:r w:rsidR="001641CE">
        <w:rPr>
          <w:rFonts w:asciiTheme="minorHAnsi" w:hAnsiTheme="minorHAnsi" w:cstheme="minorHAnsi"/>
        </w:rPr>
        <w:t xml:space="preserve">ara </w:t>
      </w:r>
      <w:r w:rsidR="001641CE" w:rsidRPr="001641CE">
        <w:rPr>
          <w:rFonts w:asciiTheme="minorHAnsi" w:hAnsiTheme="minorHAnsi" w:cstheme="minorHAnsi"/>
        </w:rPr>
        <w:t>in the year 2002</w:t>
      </w:r>
      <w:r w:rsidR="001641CE">
        <w:rPr>
          <w:rFonts w:asciiTheme="minorHAnsi" w:hAnsiTheme="minorHAnsi" w:cstheme="minorHAnsi"/>
        </w:rPr>
        <w:t xml:space="preserve"> whereas t</w:t>
      </w:r>
      <w:r w:rsidR="003A5CCB" w:rsidRPr="003A5CCB">
        <w:rPr>
          <w:rFonts w:asciiTheme="minorHAnsi" w:hAnsiTheme="minorHAnsi" w:cstheme="minorHAnsi"/>
        </w:rPr>
        <w:t xml:space="preserve">he </w:t>
      </w:r>
      <w:r w:rsidR="003A5CCB">
        <w:rPr>
          <w:rFonts w:asciiTheme="minorHAnsi" w:hAnsiTheme="minorHAnsi" w:cstheme="minorHAnsi"/>
        </w:rPr>
        <w:t xml:space="preserve">most </w:t>
      </w:r>
      <w:r w:rsidR="003A5CCB" w:rsidRPr="003A5CCB">
        <w:rPr>
          <w:rFonts w:asciiTheme="minorHAnsi" w:hAnsiTheme="minorHAnsi" w:cstheme="minorHAnsi"/>
        </w:rPr>
        <w:t xml:space="preserve">deforestation occurred in </w:t>
      </w:r>
      <w:r w:rsidR="003A5CCB">
        <w:rPr>
          <w:rFonts w:asciiTheme="minorHAnsi" w:hAnsiTheme="minorHAnsi" w:cstheme="minorHAnsi"/>
        </w:rPr>
        <w:t xml:space="preserve">Mato Grosso </w:t>
      </w:r>
      <w:r w:rsidR="003A5CCB" w:rsidRPr="003A5CCB">
        <w:rPr>
          <w:rFonts w:asciiTheme="minorHAnsi" w:hAnsiTheme="minorHAnsi" w:cstheme="minorHAnsi"/>
        </w:rPr>
        <w:t>in the year 200</w:t>
      </w:r>
      <w:r w:rsidR="003A5CCB">
        <w:rPr>
          <w:rFonts w:asciiTheme="minorHAnsi" w:hAnsiTheme="minorHAnsi" w:cstheme="minorHAnsi"/>
        </w:rPr>
        <w:t xml:space="preserve">4. </w:t>
      </w:r>
      <w:r w:rsidR="004037A6">
        <w:rPr>
          <w:rFonts w:asciiTheme="minorHAnsi" w:hAnsiTheme="minorHAnsi" w:cstheme="minorHAnsi"/>
        </w:rPr>
        <w:t xml:space="preserve">When we look at the top 10 instances of </w:t>
      </w:r>
      <w:r w:rsidR="005F14A8">
        <w:rPr>
          <w:rFonts w:asciiTheme="minorHAnsi" w:hAnsiTheme="minorHAnsi" w:cstheme="minorHAnsi"/>
        </w:rPr>
        <w:t xml:space="preserve">firespot outbreaks </w:t>
      </w:r>
      <w:r w:rsidR="004A1E29">
        <w:rPr>
          <w:rFonts w:asciiTheme="minorHAnsi" w:hAnsiTheme="minorHAnsi" w:cstheme="minorHAnsi"/>
        </w:rPr>
        <w:t>and deforestation by state</w:t>
      </w:r>
      <w:r w:rsidR="00FA0E2E">
        <w:rPr>
          <w:rFonts w:asciiTheme="minorHAnsi" w:hAnsiTheme="minorHAnsi" w:cstheme="minorHAnsi"/>
        </w:rPr>
        <w:t>, we see that</w:t>
      </w:r>
      <w:r w:rsidR="005F14A8">
        <w:rPr>
          <w:rFonts w:asciiTheme="minorHAnsi" w:hAnsiTheme="minorHAnsi" w:cstheme="minorHAnsi"/>
        </w:rPr>
        <w:t xml:space="preserve"> Para and Mato Grosso take the lead in the early 2000s</w:t>
      </w:r>
      <w:r w:rsidR="00FA0E2E">
        <w:rPr>
          <w:rFonts w:asciiTheme="minorHAnsi" w:hAnsiTheme="minorHAnsi" w:cstheme="minorHAnsi"/>
        </w:rPr>
        <w:t xml:space="preserve"> as shown </w:t>
      </w:r>
      <w:r w:rsidR="000167C6">
        <w:rPr>
          <w:rFonts w:asciiTheme="minorHAnsi" w:hAnsiTheme="minorHAnsi" w:cstheme="minorHAnsi"/>
        </w:rPr>
        <w:t xml:space="preserve">in </w:t>
      </w:r>
      <w:r w:rsidR="00FA0E2E">
        <w:rPr>
          <w:rFonts w:asciiTheme="minorHAnsi" w:hAnsiTheme="minorHAnsi" w:cstheme="minorHAnsi"/>
        </w:rPr>
        <w:t xml:space="preserve">the </w:t>
      </w:r>
      <w:r w:rsidR="00E41B06">
        <w:rPr>
          <w:rFonts w:asciiTheme="minorHAnsi" w:hAnsiTheme="minorHAnsi" w:cstheme="minorHAnsi"/>
        </w:rPr>
        <w:t>table</w:t>
      </w:r>
      <w:r w:rsidR="004A1E29">
        <w:rPr>
          <w:rFonts w:asciiTheme="minorHAnsi" w:hAnsiTheme="minorHAnsi" w:cstheme="minorHAnsi"/>
        </w:rPr>
        <w:t>s</w:t>
      </w:r>
      <w:r w:rsidR="00E41B06">
        <w:rPr>
          <w:rFonts w:asciiTheme="minorHAnsi" w:hAnsiTheme="minorHAnsi" w:cstheme="minorHAnsi"/>
        </w:rPr>
        <w:t xml:space="preserve"> below.</w:t>
      </w:r>
    </w:p>
    <w:p w14:paraId="4435CECD" w14:textId="77777777" w:rsidR="00E41B06" w:rsidRDefault="00E41B06" w:rsidP="003F31E6">
      <w:pPr>
        <w:rPr>
          <w:rFonts w:asciiTheme="minorHAnsi" w:hAnsiTheme="minorHAnsi" w:cstheme="minorHAnsi"/>
        </w:rPr>
      </w:pPr>
    </w:p>
    <w:p w14:paraId="6B66514D" w14:textId="28D283D8" w:rsidR="00E41B06" w:rsidRDefault="2BD7B31F" w:rsidP="00C1070C">
      <w:pPr>
        <w:jc w:val="center"/>
        <w:rPr>
          <w:rFonts w:asciiTheme="minorHAnsi" w:hAnsiTheme="minorHAnsi" w:cstheme="minorHAnsi"/>
        </w:rPr>
      </w:pPr>
      <w:r>
        <w:rPr>
          <w:noProof/>
        </w:rPr>
        <w:drawing>
          <wp:inline distT="0" distB="0" distL="0" distR="0" wp14:anchorId="1C2F0A71" wp14:editId="5C4465D8">
            <wp:extent cx="5943600" cy="301498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2">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inline>
        </w:drawing>
      </w:r>
    </w:p>
    <w:p w14:paraId="5220E5E0" w14:textId="77777777" w:rsidR="00C1070C" w:rsidRDefault="00C1070C" w:rsidP="003F31E6">
      <w:pPr>
        <w:rPr>
          <w:rFonts w:asciiTheme="minorHAnsi" w:hAnsiTheme="minorHAnsi" w:cstheme="minorHAnsi"/>
        </w:rPr>
      </w:pPr>
    </w:p>
    <w:p w14:paraId="7407918D" w14:textId="05010379" w:rsidR="006D5BC3" w:rsidRPr="006D5BC3" w:rsidRDefault="00FA0E2E" w:rsidP="006D5BC3">
      <w:pPr>
        <w:rPr>
          <w:rFonts w:asciiTheme="minorHAnsi" w:hAnsiTheme="minorHAnsi" w:cstheme="minorHAnsi"/>
        </w:rPr>
        <w:sectPr w:rsidR="006D5BC3" w:rsidRPr="006D5BC3" w:rsidSect="003F31E6">
          <w:type w:val="continuous"/>
          <w:pgSz w:w="12240" w:h="15840"/>
          <w:pgMar w:top="1440" w:right="1440" w:bottom="891" w:left="1440" w:header="720" w:footer="720" w:gutter="0"/>
          <w:cols w:space="720"/>
          <w:docGrid w:linePitch="360"/>
        </w:sectPr>
      </w:pPr>
      <w:r>
        <w:rPr>
          <w:rFonts w:asciiTheme="minorHAnsi" w:hAnsiTheme="minorHAnsi" w:cstheme="minorHAnsi"/>
        </w:rPr>
        <w:t xml:space="preserve">We noticed a pattern with certain states being more affected by firespots </w:t>
      </w:r>
      <w:r w:rsidR="003D3A09">
        <w:rPr>
          <w:rFonts w:asciiTheme="minorHAnsi" w:hAnsiTheme="minorHAnsi" w:cstheme="minorHAnsi"/>
        </w:rPr>
        <w:t>and deforestation than others and</w:t>
      </w:r>
      <w:r>
        <w:rPr>
          <w:rFonts w:asciiTheme="minorHAnsi" w:hAnsiTheme="minorHAnsi" w:cstheme="minorHAnsi"/>
        </w:rPr>
        <w:t xml:space="preserve"> wanted to dig deeper.</w:t>
      </w:r>
      <w:r w:rsidR="00E519EC">
        <w:rPr>
          <w:rFonts w:asciiTheme="minorHAnsi" w:hAnsiTheme="minorHAnsi" w:cstheme="minorHAnsi"/>
        </w:rPr>
        <w:t xml:space="preserve"> </w:t>
      </w:r>
      <w:r w:rsidR="002539B2">
        <w:rPr>
          <w:rFonts w:asciiTheme="minorHAnsi" w:hAnsiTheme="minorHAnsi" w:cstheme="minorHAnsi"/>
        </w:rPr>
        <w:t>We</w:t>
      </w:r>
      <w:r w:rsidR="00E11258">
        <w:rPr>
          <w:rFonts w:asciiTheme="minorHAnsi" w:hAnsiTheme="minorHAnsi" w:cstheme="minorHAnsi"/>
        </w:rPr>
        <w:t xml:space="preserve"> then</w:t>
      </w:r>
      <w:r w:rsidR="003F31E6" w:rsidRPr="004E251A">
        <w:rPr>
          <w:rFonts w:asciiTheme="minorHAnsi" w:hAnsiTheme="minorHAnsi" w:cstheme="minorHAnsi"/>
        </w:rPr>
        <w:t xml:space="preserve"> plotted both </w:t>
      </w:r>
      <w:r w:rsidR="006D5BC3">
        <w:rPr>
          <w:rFonts w:asciiTheme="minorHAnsi" w:hAnsiTheme="minorHAnsi" w:cstheme="minorHAnsi"/>
        </w:rPr>
        <w:t>firespots</w:t>
      </w:r>
      <w:r w:rsidR="003F31E6" w:rsidRPr="004E251A">
        <w:rPr>
          <w:rFonts w:asciiTheme="minorHAnsi" w:hAnsiTheme="minorHAnsi" w:cstheme="minorHAnsi"/>
        </w:rPr>
        <w:t xml:space="preserve"> and deforestation by state to </w:t>
      </w:r>
      <w:r w:rsidR="00E519EC">
        <w:rPr>
          <w:rFonts w:asciiTheme="minorHAnsi" w:hAnsiTheme="minorHAnsi" w:cstheme="minorHAnsi"/>
        </w:rPr>
        <w:t>better understand what</w:t>
      </w:r>
      <w:r w:rsidR="003F31E6" w:rsidRPr="004E251A">
        <w:rPr>
          <w:rFonts w:asciiTheme="minorHAnsi" w:hAnsiTheme="minorHAnsi" w:cstheme="minorHAnsi"/>
        </w:rPr>
        <w:t xml:space="preserve"> regions were </w:t>
      </w:r>
      <w:r w:rsidR="006D5BC3">
        <w:rPr>
          <w:rFonts w:asciiTheme="minorHAnsi" w:hAnsiTheme="minorHAnsi" w:cstheme="minorHAnsi"/>
        </w:rPr>
        <w:t xml:space="preserve">more </w:t>
      </w:r>
      <w:r w:rsidR="00502483">
        <w:rPr>
          <w:rFonts w:asciiTheme="minorHAnsi" w:hAnsiTheme="minorHAnsi" w:cstheme="minorHAnsi"/>
        </w:rPr>
        <w:t>a</w:t>
      </w:r>
      <w:r w:rsidR="006D5BC3">
        <w:rPr>
          <w:rFonts w:asciiTheme="minorHAnsi" w:hAnsiTheme="minorHAnsi" w:cstheme="minorHAnsi"/>
        </w:rPr>
        <w:t>ffected</w:t>
      </w:r>
      <w:r w:rsidR="003F31E6" w:rsidRPr="004E251A">
        <w:rPr>
          <w:rFonts w:asciiTheme="minorHAnsi" w:hAnsiTheme="minorHAnsi" w:cstheme="minorHAnsi"/>
        </w:rPr>
        <w:t xml:space="preserve"> than others.</w:t>
      </w:r>
    </w:p>
    <w:p w14:paraId="62BDE781" w14:textId="77777777" w:rsidR="003F31E6" w:rsidRPr="004E251A" w:rsidRDefault="003F31E6" w:rsidP="003F31E6">
      <w:pPr>
        <w:rPr>
          <w:rFonts w:asciiTheme="minorHAnsi" w:hAnsiTheme="minorHAnsi" w:cstheme="minorHAnsi"/>
          <w:b/>
          <w:bCs/>
        </w:rPr>
        <w:sectPr w:rsidR="003F31E6" w:rsidRPr="004E251A" w:rsidSect="003F31E6">
          <w:type w:val="continuous"/>
          <w:pgSz w:w="12240" w:h="15840"/>
          <w:pgMar w:top="1440" w:right="1440" w:bottom="891" w:left="1440" w:header="720" w:footer="720" w:gutter="0"/>
          <w:cols w:num="2"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D5BC3" w14:paraId="1313027C" w14:textId="77777777" w:rsidTr="1E2F3C8A">
        <w:tc>
          <w:tcPr>
            <w:tcW w:w="4675" w:type="dxa"/>
          </w:tcPr>
          <w:p w14:paraId="56AEBAF5" w14:textId="77777777" w:rsidR="006D5BC3" w:rsidRPr="004E251A" w:rsidRDefault="0C790231" w:rsidP="006D5BC3">
            <w:pPr>
              <w:spacing w:line="360" w:lineRule="auto"/>
              <w:rPr>
                <w:rFonts w:asciiTheme="minorHAnsi" w:hAnsiTheme="minorHAnsi" w:cstheme="minorHAnsi"/>
                <w:b/>
                <w:bCs/>
              </w:rPr>
            </w:pPr>
            <w:r>
              <w:rPr>
                <w:noProof/>
              </w:rPr>
              <w:drawing>
                <wp:inline distT="0" distB="0" distL="0" distR="0" wp14:anchorId="2BB48E48" wp14:editId="59A99521">
                  <wp:extent cx="2743200" cy="2216785"/>
                  <wp:effectExtent l="0" t="0" r="0" b="5715"/>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3">
                            <a:extLst>
                              <a:ext uri="{28A0092B-C50C-407E-A947-70E740481C1C}">
                                <a14:useLocalDpi xmlns:a14="http://schemas.microsoft.com/office/drawing/2010/main" val="0"/>
                              </a:ext>
                            </a:extLst>
                          </a:blip>
                          <a:stretch>
                            <a:fillRect/>
                          </a:stretch>
                        </pic:blipFill>
                        <pic:spPr>
                          <a:xfrm>
                            <a:off x="0" y="0"/>
                            <a:ext cx="2743200" cy="2216785"/>
                          </a:xfrm>
                          <a:prstGeom prst="rect">
                            <a:avLst/>
                          </a:prstGeom>
                        </pic:spPr>
                      </pic:pic>
                    </a:graphicData>
                  </a:graphic>
                </wp:inline>
              </w:drawing>
            </w:r>
          </w:p>
          <w:p w14:paraId="4666CFA1" w14:textId="354B8C5E" w:rsidR="006D5BC3" w:rsidRDefault="006D5BC3" w:rsidP="005670D8">
            <w:pPr>
              <w:rPr>
                <w:rFonts w:asciiTheme="minorHAnsi" w:hAnsiTheme="minorHAnsi" w:cstheme="minorHAnsi"/>
              </w:rPr>
            </w:pPr>
            <w:r w:rsidRPr="004E251A">
              <w:rPr>
                <w:rFonts w:asciiTheme="minorHAnsi" w:hAnsiTheme="minorHAnsi" w:cstheme="minorHAnsi"/>
              </w:rPr>
              <w:t xml:space="preserve">The chart above shows Para and Mato Grosso as the two leading states for </w:t>
            </w:r>
            <w:r>
              <w:rPr>
                <w:rFonts w:asciiTheme="minorHAnsi" w:hAnsiTheme="minorHAnsi" w:cstheme="minorHAnsi"/>
              </w:rPr>
              <w:t>firespots</w:t>
            </w:r>
            <w:r w:rsidRPr="004E251A">
              <w:rPr>
                <w:rFonts w:asciiTheme="minorHAnsi" w:hAnsiTheme="minorHAnsi" w:cstheme="minorHAnsi"/>
              </w:rPr>
              <w:t>. The states with the lowest amount of fire outbreaks are Amapa and Tocantins.</w:t>
            </w:r>
          </w:p>
        </w:tc>
        <w:tc>
          <w:tcPr>
            <w:tcW w:w="4675" w:type="dxa"/>
          </w:tcPr>
          <w:p w14:paraId="224ACFBE" w14:textId="77777777" w:rsidR="006D5BC3" w:rsidRPr="004E251A" w:rsidRDefault="0C790231" w:rsidP="006D5BC3">
            <w:pPr>
              <w:spacing w:line="360" w:lineRule="auto"/>
              <w:rPr>
                <w:rFonts w:asciiTheme="minorHAnsi" w:hAnsiTheme="minorHAnsi" w:cstheme="minorHAnsi"/>
                <w:b/>
                <w:bCs/>
              </w:rPr>
            </w:pPr>
            <w:r>
              <w:rPr>
                <w:noProof/>
              </w:rPr>
              <w:drawing>
                <wp:inline distT="0" distB="0" distL="0" distR="0" wp14:anchorId="32E25CEC" wp14:editId="07046EC6">
                  <wp:extent cx="2743200" cy="2178050"/>
                  <wp:effectExtent l="0" t="0" r="0" b="6350"/>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4">
                            <a:extLst>
                              <a:ext uri="{28A0092B-C50C-407E-A947-70E740481C1C}">
                                <a14:useLocalDpi xmlns:a14="http://schemas.microsoft.com/office/drawing/2010/main" val="0"/>
                              </a:ext>
                            </a:extLst>
                          </a:blip>
                          <a:stretch>
                            <a:fillRect/>
                          </a:stretch>
                        </pic:blipFill>
                        <pic:spPr>
                          <a:xfrm>
                            <a:off x="0" y="0"/>
                            <a:ext cx="2743200" cy="2178050"/>
                          </a:xfrm>
                          <a:prstGeom prst="rect">
                            <a:avLst/>
                          </a:prstGeom>
                        </pic:spPr>
                      </pic:pic>
                    </a:graphicData>
                  </a:graphic>
                </wp:inline>
              </w:drawing>
            </w:r>
          </w:p>
          <w:p w14:paraId="71382C93" w14:textId="4E3901CB" w:rsidR="006D5BC3" w:rsidRDefault="006D5BC3" w:rsidP="005670D8">
            <w:pPr>
              <w:rPr>
                <w:rFonts w:asciiTheme="minorHAnsi" w:hAnsiTheme="minorHAnsi" w:cstheme="minorHAnsi"/>
              </w:rPr>
            </w:pPr>
            <w:r w:rsidRPr="004E251A">
              <w:rPr>
                <w:rFonts w:asciiTheme="minorHAnsi" w:hAnsiTheme="minorHAnsi" w:cstheme="minorHAnsi"/>
              </w:rPr>
              <w:t>Above, we see a similar pattern with deforestation. Para and Mato Grosso are the highest deforested states whereas Amapa and Tocantins are the lowest.</w:t>
            </w:r>
          </w:p>
        </w:tc>
      </w:tr>
    </w:tbl>
    <w:p w14:paraId="4EB27FDC" w14:textId="77777777" w:rsidR="006D5BC3" w:rsidRDefault="006D5BC3" w:rsidP="005670D8">
      <w:pPr>
        <w:rPr>
          <w:rFonts w:asciiTheme="minorHAnsi" w:hAnsiTheme="minorHAnsi" w:cstheme="minorHAnsi"/>
        </w:rPr>
      </w:pPr>
    </w:p>
    <w:p w14:paraId="0C0C7457" w14:textId="2E1E5068" w:rsidR="005670D8" w:rsidRPr="004E251A" w:rsidRDefault="005670D8" w:rsidP="005670D8">
      <w:pPr>
        <w:rPr>
          <w:rFonts w:asciiTheme="minorHAnsi" w:hAnsiTheme="minorHAnsi" w:cstheme="minorHAnsi"/>
        </w:rPr>
      </w:pPr>
      <w:r w:rsidRPr="004E251A">
        <w:rPr>
          <w:rFonts w:asciiTheme="minorHAnsi" w:hAnsiTheme="minorHAnsi" w:cstheme="minorHAnsi"/>
        </w:rPr>
        <w:t xml:space="preserve">Here, we see there are certain states that have significant deforestation and </w:t>
      </w:r>
      <w:r w:rsidR="006D5BC3">
        <w:rPr>
          <w:rFonts w:asciiTheme="minorHAnsi" w:hAnsiTheme="minorHAnsi" w:cstheme="minorHAnsi"/>
        </w:rPr>
        <w:t>firespots</w:t>
      </w:r>
      <w:r w:rsidRPr="004E251A">
        <w:rPr>
          <w:rFonts w:asciiTheme="minorHAnsi" w:hAnsiTheme="minorHAnsi" w:cstheme="minorHAnsi"/>
        </w:rPr>
        <w:t xml:space="preserve">. For </w:t>
      </w:r>
      <w:r w:rsidR="006D5BC3">
        <w:rPr>
          <w:rFonts w:asciiTheme="minorHAnsi" w:hAnsiTheme="minorHAnsi" w:cstheme="minorHAnsi"/>
        </w:rPr>
        <w:t>detailed analysis</w:t>
      </w:r>
      <w:r w:rsidRPr="004E251A">
        <w:rPr>
          <w:rFonts w:asciiTheme="minorHAnsi" w:hAnsiTheme="minorHAnsi" w:cstheme="minorHAnsi"/>
        </w:rPr>
        <w:t xml:space="preserve">, we decided to focus on four states with varying levels of </w:t>
      </w:r>
      <w:r w:rsidR="006D5BC3">
        <w:rPr>
          <w:rFonts w:asciiTheme="minorHAnsi" w:hAnsiTheme="minorHAnsi" w:cstheme="minorHAnsi"/>
        </w:rPr>
        <w:t>firespots</w:t>
      </w:r>
      <w:r w:rsidRPr="004E251A">
        <w:rPr>
          <w:rFonts w:asciiTheme="minorHAnsi" w:hAnsiTheme="minorHAnsi" w:cstheme="minorHAnsi"/>
        </w:rPr>
        <w:t xml:space="preserve"> and deforestation. These states were: Para, Mato Grosso, Amazonas, and Tocantins. Both Para and Mato Grosso had high levels of deforestation and </w:t>
      </w:r>
      <w:r w:rsidR="006D5BC3">
        <w:rPr>
          <w:rFonts w:asciiTheme="minorHAnsi" w:hAnsiTheme="minorHAnsi" w:cstheme="minorHAnsi"/>
        </w:rPr>
        <w:t>firespots</w:t>
      </w:r>
      <w:r w:rsidRPr="004E251A">
        <w:rPr>
          <w:rFonts w:asciiTheme="minorHAnsi" w:hAnsiTheme="minorHAnsi" w:cstheme="minorHAnsi"/>
        </w:rPr>
        <w:t>, so we wanted to make sure to include at least two of the top drivers.</w:t>
      </w:r>
      <w:r w:rsidR="00EE5991">
        <w:rPr>
          <w:rFonts w:asciiTheme="minorHAnsi" w:hAnsiTheme="minorHAnsi" w:cstheme="minorHAnsi"/>
        </w:rPr>
        <w:t xml:space="preserve"> </w:t>
      </w:r>
      <w:r w:rsidRPr="004E251A">
        <w:rPr>
          <w:rFonts w:asciiTheme="minorHAnsi" w:hAnsiTheme="minorHAnsi" w:cstheme="minorHAnsi"/>
        </w:rPr>
        <w:t xml:space="preserve">Amazonas had moderate deforestation and </w:t>
      </w:r>
      <w:r w:rsidR="006D5BC3">
        <w:rPr>
          <w:rFonts w:asciiTheme="minorHAnsi" w:hAnsiTheme="minorHAnsi" w:cstheme="minorHAnsi"/>
        </w:rPr>
        <w:t>firespots</w:t>
      </w:r>
      <w:r w:rsidRPr="004E251A">
        <w:rPr>
          <w:rFonts w:asciiTheme="minorHAnsi" w:hAnsiTheme="minorHAnsi" w:cstheme="minorHAnsi"/>
        </w:rPr>
        <w:t xml:space="preserve">. We also wanted to see if there were significant differences in deforestation and </w:t>
      </w:r>
      <w:r w:rsidR="006D5BC3">
        <w:rPr>
          <w:rFonts w:asciiTheme="minorHAnsi" w:hAnsiTheme="minorHAnsi" w:cstheme="minorHAnsi"/>
        </w:rPr>
        <w:t>firespots</w:t>
      </w:r>
      <w:r w:rsidRPr="004E251A">
        <w:rPr>
          <w:rFonts w:asciiTheme="minorHAnsi" w:hAnsiTheme="minorHAnsi" w:cstheme="minorHAnsi"/>
        </w:rPr>
        <w:t xml:space="preserve"> where the Amazon Rainforest is located. Finally, Tocantins had low deforestation and </w:t>
      </w:r>
      <w:r w:rsidR="006D5BC3">
        <w:rPr>
          <w:rFonts w:asciiTheme="minorHAnsi" w:hAnsiTheme="minorHAnsi" w:cstheme="minorHAnsi"/>
        </w:rPr>
        <w:t>firespots</w:t>
      </w:r>
      <w:r w:rsidR="00192065">
        <w:rPr>
          <w:rFonts w:asciiTheme="minorHAnsi" w:hAnsiTheme="minorHAnsi" w:cstheme="minorHAnsi"/>
        </w:rPr>
        <w:t xml:space="preserve"> </w:t>
      </w:r>
      <w:r w:rsidR="00C11671">
        <w:rPr>
          <w:rFonts w:asciiTheme="minorHAnsi" w:hAnsiTheme="minorHAnsi" w:cstheme="minorHAnsi"/>
        </w:rPr>
        <w:t xml:space="preserve">– possibly because it had </w:t>
      </w:r>
      <w:r w:rsidR="00192065">
        <w:rPr>
          <w:rFonts w:asciiTheme="minorHAnsi" w:hAnsiTheme="minorHAnsi" w:cstheme="minorHAnsi"/>
        </w:rPr>
        <w:t xml:space="preserve">and less rainforest </w:t>
      </w:r>
      <w:r w:rsidR="00C11671">
        <w:rPr>
          <w:rFonts w:asciiTheme="minorHAnsi" w:hAnsiTheme="minorHAnsi" w:cstheme="minorHAnsi"/>
        </w:rPr>
        <w:t>at the beginning of the time we were studying.</w:t>
      </w:r>
    </w:p>
    <w:p w14:paraId="54D7E9D9" w14:textId="77777777" w:rsidR="005670D8" w:rsidRPr="004E251A" w:rsidRDefault="005670D8" w:rsidP="005670D8">
      <w:pPr>
        <w:rPr>
          <w:rFonts w:asciiTheme="minorHAnsi" w:hAnsiTheme="minorHAnsi" w:cstheme="minorHAnsi"/>
        </w:rPr>
      </w:pPr>
    </w:p>
    <w:p w14:paraId="7A33052B" w14:textId="3BB41C3E" w:rsidR="005670D8" w:rsidRDefault="005670D8" w:rsidP="005670D8">
      <w:pPr>
        <w:rPr>
          <w:rFonts w:asciiTheme="minorHAnsi" w:hAnsiTheme="minorHAnsi" w:cstheme="minorHAnsi"/>
        </w:rPr>
      </w:pPr>
      <w:r w:rsidRPr="004E251A">
        <w:rPr>
          <w:rFonts w:asciiTheme="minorHAnsi" w:hAnsiTheme="minorHAnsi" w:cstheme="minorHAnsi"/>
        </w:rPr>
        <w:t xml:space="preserve">To dig even deeper into </w:t>
      </w:r>
      <w:r w:rsidR="004226C3">
        <w:rPr>
          <w:rFonts w:asciiTheme="minorHAnsi" w:hAnsiTheme="minorHAnsi" w:cstheme="minorHAnsi"/>
        </w:rPr>
        <w:t xml:space="preserve">our </w:t>
      </w:r>
      <w:r w:rsidRPr="004E251A">
        <w:rPr>
          <w:rFonts w:asciiTheme="minorHAnsi" w:hAnsiTheme="minorHAnsi" w:cstheme="minorHAnsi"/>
        </w:rPr>
        <w:t xml:space="preserve">four states, we decided to plot average </w:t>
      </w:r>
      <w:r w:rsidR="006D5BC3">
        <w:rPr>
          <w:rFonts w:asciiTheme="minorHAnsi" w:hAnsiTheme="minorHAnsi" w:cstheme="minorHAnsi"/>
        </w:rPr>
        <w:t>firespots</w:t>
      </w:r>
      <w:r w:rsidR="00E61A4F" w:rsidRPr="004E251A">
        <w:rPr>
          <w:rFonts w:asciiTheme="minorHAnsi" w:hAnsiTheme="minorHAnsi" w:cstheme="minorHAnsi"/>
        </w:rPr>
        <w:t xml:space="preserve">, </w:t>
      </w:r>
      <w:r w:rsidRPr="004E251A">
        <w:rPr>
          <w:rFonts w:asciiTheme="minorHAnsi" w:hAnsiTheme="minorHAnsi" w:cstheme="minorHAnsi"/>
        </w:rPr>
        <w:t>deforestation</w:t>
      </w:r>
      <w:r w:rsidR="00E61A4F" w:rsidRPr="004E251A">
        <w:rPr>
          <w:rFonts w:asciiTheme="minorHAnsi" w:hAnsiTheme="minorHAnsi" w:cstheme="minorHAnsi"/>
        </w:rPr>
        <w:t xml:space="preserve">, max </w:t>
      </w:r>
      <w:r w:rsidR="00B93F82" w:rsidRPr="004E251A">
        <w:rPr>
          <w:rFonts w:asciiTheme="minorHAnsi" w:hAnsiTheme="minorHAnsi" w:cstheme="minorHAnsi"/>
        </w:rPr>
        <w:t>temperature,</w:t>
      </w:r>
      <w:r w:rsidR="00E61A4F" w:rsidRPr="004E251A">
        <w:rPr>
          <w:rFonts w:asciiTheme="minorHAnsi" w:hAnsiTheme="minorHAnsi" w:cstheme="minorHAnsi"/>
        </w:rPr>
        <w:t xml:space="preserve"> and average temperature</w:t>
      </w:r>
      <w:r w:rsidRPr="004E251A">
        <w:rPr>
          <w:rFonts w:asciiTheme="minorHAnsi" w:hAnsiTheme="minorHAnsi" w:cstheme="minorHAnsi"/>
        </w:rPr>
        <w:t xml:space="preserve"> by state over the 20 years.</w:t>
      </w:r>
    </w:p>
    <w:p w14:paraId="27FAAF69" w14:textId="5728296F" w:rsidR="006D5BC3" w:rsidRDefault="006D5BC3" w:rsidP="005670D8">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799"/>
      </w:tblGrid>
      <w:tr w:rsidR="006D5BC3" w14:paraId="587E901C" w14:textId="77777777" w:rsidTr="1E2F3C8A">
        <w:tc>
          <w:tcPr>
            <w:tcW w:w="4675" w:type="dxa"/>
          </w:tcPr>
          <w:p w14:paraId="1B670319" w14:textId="77777777" w:rsidR="006D5BC3" w:rsidRPr="004E251A" w:rsidRDefault="64800FBD" w:rsidP="006D5BC3">
            <w:pPr>
              <w:rPr>
                <w:rFonts w:asciiTheme="minorHAnsi" w:hAnsiTheme="minorHAnsi" w:cstheme="minorHAnsi"/>
              </w:rPr>
            </w:pPr>
            <w:r>
              <w:rPr>
                <w:noProof/>
              </w:rPr>
              <w:drawing>
                <wp:inline distT="0" distB="0" distL="0" distR="0" wp14:anchorId="71C9A80A" wp14:editId="131D090A">
                  <wp:extent cx="2789381" cy="1762435"/>
                  <wp:effectExtent l="0" t="0" r="5080" b="3175"/>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5">
                            <a:extLst>
                              <a:ext uri="{28A0092B-C50C-407E-A947-70E740481C1C}">
                                <a14:useLocalDpi xmlns:a14="http://schemas.microsoft.com/office/drawing/2010/main" val="0"/>
                              </a:ext>
                            </a:extLst>
                          </a:blip>
                          <a:stretch>
                            <a:fillRect/>
                          </a:stretch>
                        </pic:blipFill>
                        <pic:spPr>
                          <a:xfrm>
                            <a:off x="0" y="0"/>
                            <a:ext cx="2789381" cy="1762435"/>
                          </a:xfrm>
                          <a:prstGeom prst="rect">
                            <a:avLst/>
                          </a:prstGeom>
                        </pic:spPr>
                      </pic:pic>
                    </a:graphicData>
                  </a:graphic>
                </wp:inline>
              </w:drawing>
            </w:r>
          </w:p>
          <w:p w14:paraId="59EEA5BB" w14:textId="77777777" w:rsidR="006D5BC3" w:rsidRPr="004E251A" w:rsidRDefault="006D5BC3" w:rsidP="006D5BC3">
            <w:pPr>
              <w:rPr>
                <w:rFonts w:asciiTheme="minorHAnsi" w:hAnsiTheme="minorHAnsi" w:cstheme="minorHAnsi"/>
                <w:b/>
                <w:bCs/>
              </w:rPr>
            </w:pPr>
          </w:p>
          <w:p w14:paraId="17CD676F" w14:textId="77777777" w:rsidR="006D5BC3" w:rsidRDefault="006D5BC3" w:rsidP="005670D8">
            <w:pPr>
              <w:rPr>
                <w:rFonts w:asciiTheme="minorHAnsi" w:hAnsiTheme="minorHAnsi" w:cstheme="minorHAnsi"/>
              </w:rPr>
            </w:pPr>
            <w:r w:rsidRPr="004E251A">
              <w:rPr>
                <w:rFonts w:asciiTheme="minorHAnsi" w:hAnsiTheme="minorHAnsi" w:cstheme="minorHAnsi"/>
              </w:rPr>
              <w:t xml:space="preserve">According to the plot above, all but one state shows decreasing trends of </w:t>
            </w:r>
            <w:r>
              <w:rPr>
                <w:rFonts w:asciiTheme="minorHAnsi" w:hAnsiTheme="minorHAnsi" w:cstheme="minorHAnsi"/>
              </w:rPr>
              <w:t>firespots</w:t>
            </w:r>
            <w:r w:rsidRPr="004E251A">
              <w:rPr>
                <w:rFonts w:asciiTheme="minorHAnsi" w:hAnsiTheme="minorHAnsi" w:cstheme="minorHAnsi"/>
              </w:rPr>
              <w:t xml:space="preserve"> over time. Amazonas is the only state that has a slight increase over time </w:t>
            </w:r>
            <w:r>
              <w:rPr>
                <w:rFonts w:asciiTheme="minorHAnsi" w:hAnsiTheme="minorHAnsi" w:cstheme="minorHAnsi"/>
              </w:rPr>
              <w:t>since 1999</w:t>
            </w:r>
            <w:r w:rsidRPr="004E251A">
              <w:rPr>
                <w:rFonts w:asciiTheme="minorHAnsi" w:hAnsiTheme="minorHAnsi" w:cstheme="minorHAnsi"/>
              </w:rPr>
              <w:t>.</w:t>
            </w:r>
          </w:p>
          <w:p w14:paraId="51C3D603" w14:textId="1CFFAE46" w:rsidR="006D5BC3" w:rsidRDefault="006D5BC3" w:rsidP="005670D8">
            <w:pPr>
              <w:rPr>
                <w:rFonts w:asciiTheme="minorHAnsi" w:hAnsiTheme="minorHAnsi" w:cstheme="minorHAnsi"/>
              </w:rPr>
            </w:pPr>
          </w:p>
        </w:tc>
        <w:tc>
          <w:tcPr>
            <w:tcW w:w="4675" w:type="dxa"/>
          </w:tcPr>
          <w:p w14:paraId="14DB84C2" w14:textId="77777777" w:rsidR="006D5BC3" w:rsidRPr="004E251A" w:rsidRDefault="0C790231" w:rsidP="006D5BC3">
            <w:pPr>
              <w:rPr>
                <w:rFonts w:asciiTheme="minorHAnsi" w:hAnsiTheme="minorHAnsi" w:cstheme="minorHAnsi"/>
                <w:highlight w:val="red"/>
              </w:rPr>
            </w:pPr>
            <w:r>
              <w:rPr>
                <w:noProof/>
              </w:rPr>
              <w:drawing>
                <wp:inline distT="0" distB="0" distL="0" distR="0" wp14:anchorId="5206328A" wp14:editId="58CCC8C8">
                  <wp:extent cx="2947108" cy="1762125"/>
                  <wp:effectExtent l="0" t="0" r="0" b="3175"/>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2947108" cy="1762125"/>
                          </a:xfrm>
                          <a:prstGeom prst="rect">
                            <a:avLst/>
                          </a:prstGeom>
                        </pic:spPr>
                      </pic:pic>
                    </a:graphicData>
                  </a:graphic>
                </wp:inline>
              </w:drawing>
            </w:r>
          </w:p>
          <w:p w14:paraId="4480D081" w14:textId="77777777" w:rsidR="006D5BC3" w:rsidRPr="004E251A" w:rsidRDefault="006D5BC3" w:rsidP="006D5BC3">
            <w:pPr>
              <w:rPr>
                <w:rFonts w:asciiTheme="minorHAnsi" w:hAnsiTheme="minorHAnsi" w:cstheme="minorHAnsi"/>
                <w:b/>
                <w:bCs/>
                <w:highlight w:val="red"/>
              </w:rPr>
            </w:pPr>
          </w:p>
          <w:p w14:paraId="60F60083" w14:textId="469C3EF6" w:rsidR="006D5BC3" w:rsidRPr="006D5BC3" w:rsidRDefault="006D5BC3" w:rsidP="005670D8">
            <w:pPr>
              <w:rPr>
                <w:rFonts w:asciiTheme="minorHAnsi" w:hAnsiTheme="minorHAnsi" w:cstheme="minorHAnsi"/>
                <w:b/>
                <w:bCs/>
              </w:rPr>
            </w:pPr>
            <w:r w:rsidRPr="004E251A">
              <w:rPr>
                <w:rFonts w:asciiTheme="minorHAnsi" w:hAnsiTheme="minorHAnsi" w:cstheme="minorHAnsi"/>
              </w:rPr>
              <w:t xml:space="preserve">As shown in the plot above, deforestation has a decreasing trend over time for all states except Amazonas. There is a peak in the early 2000s that coincides with the </w:t>
            </w:r>
            <w:r>
              <w:rPr>
                <w:rFonts w:asciiTheme="minorHAnsi" w:hAnsiTheme="minorHAnsi" w:cstheme="minorHAnsi"/>
              </w:rPr>
              <w:t>firespots</w:t>
            </w:r>
            <w:r w:rsidRPr="004E251A">
              <w:rPr>
                <w:rFonts w:asciiTheme="minorHAnsi" w:hAnsiTheme="minorHAnsi" w:cstheme="minorHAnsi"/>
              </w:rPr>
              <w:t xml:space="preserve"> peak.</w:t>
            </w:r>
          </w:p>
        </w:tc>
      </w:tr>
      <w:tr w:rsidR="006D5BC3" w14:paraId="53040CB6" w14:textId="77777777" w:rsidTr="1E2F3C8A">
        <w:tc>
          <w:tcPr>
            <w:tcW w:w="4675" w:type="dxa"/>
          </w:tcPr>
          <w:p w14:paraId="09668DC3" w14:textId="77777777" w:rsidR="006D5BC3" w:rsidRPr="004E251A" w:rsidRDefault="0C790231" w:rsidP="006D5BC3">
            <w:pPr>
              <w:rPr>
                <w:rFonts w:asciiTheme="minorHAnsi" w:hAnsiTheme="minorHAnsi" w:cstheme="minorHAnsi"/>
                <w:b/>
                <w:bCs/>
              </w:rPr>
            </w:pPr>
            <w:r>
              <w:rPr>
                <w:noProof/>
              </w:rPr>
              <w:drawing>
                <wp:inline distT="0" distB="0" distL="0" distR="0" wp14:anchorId="732E2C4C" wp14:editId="6D2EBA0E">
                  <wp:extent cx="2761013" cy="1717963"/>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7">
                            <a:extLst>
                              <a:ext uri="{28A0092B-C50C-407E-A947-70E740481C1C}">
                                <a14:useLocalDpi xmlns:a14="http://schemas.microsoft.com/office/drawing/2010/main" val="0"/>
                              </a:ext>
                            </a:extLst>
                          </a:blip>
                          <a:stretch>
                            <a:fillRect/>
                          </a:stretch>
                        </pic:blipFill>
                        <pic:spPr>
                          <a:xfrm>
                            <a:off x="0" y="0"/>
                            <a:ext cx="2761013" cy="1717963"/>
                          </a:xfrm>
                          <a:prstGeom prst="rect">
                            <a:avLst/>
                          </a:prstGeom>
                        </pic:spPr>
                      </pic:pic>
                    </a:graphicData>
                  </a:graphic>
                </wp:inline>
              </w:drawing>
            </w:r>
          </w:p>
          <w:p w14:paraId="3E5922B2" w14:textId="77777777" w:rsidR="006D5BC3" w:rsidRPr="004E251A" w:rsidRDefault="006D5BC3" w:rsidP="006D5BC3">
            <w:pPr>
              <w:rPr>
                <w:rFonts w:asciiTheme="minorHAnsi" w:hAnsiTheme="minorHAnsi" w:cstheme="minorHAnsi"/>
                <w:b/>
                <w:bCs/>
              </w:rPr>
            </w:pPr>
          </w:p>
          <w:p w14:paraId="0A6B58F1" w14:textId="7C94CA9F" w:rsidR="006D5BC3" w:rsidRDefault="006D5BC3" w:rsidP="006D5BC3">
            <w:pPr>
              <w:rPr>
                <w:rFonts w:asciiTheme="minorHAnsi" w:hAnsiTheme="minorHAnsi" w:cstheme="minorHAnsi"/>
              </w:rPr>
            </w:pPr>
            <w:r w:rsidRPr="004E251A">
              <w:rPr>
                <w:rFonts w:asciiTheme="minorHAnsi" w:hAnsiTheme="minorHAnsi" w:cstheme="minorHAnsi"/>
              </w:rPr>
              <w:t>All states show a steadily increasing trends upward in max temperature</w:t>
            </w:r>
          </w:p>
        </w:tc>
        <w:tc>
          <w:tcPr>
            <w:tcW w:w="4675" w:type="dxa"/>
          </w:tcPr>
          <w:p w14:paraId="250E95EE" w14:textId="77777777" w:rsidR="006D5BC3" w:rsidRPr="004E251A" w:rsidRDefault="64800FBD" w:rsidP="006D5BC3">
            <w:pPr>
              <w:rPr>
                <w:rFonts w:asciiTheme="minorHAnsi" w:hAnsiTheme="minorHAnsi" w:cstheme="minorHAnsi"/>
                <w:b/>
                <w:bCs/>
              </w:rPr>
            </w:pPr>
            <w:r>
              <w:rPr>
                <w:noProof/>
              </w:rPr>
              <w:drawing>
                <wp:inline distT="0" distB="0" distL="0" distR="0" wp14:anchorId="3499859B" wp14:editId="382A690A">
                  <wp:extent cx="2844800" cy="1760676"/>
                  <wp:effectExtent l="0" t="0" r="0" b="508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2844800" cy="1760676"/>
                          </a:xfrm>
                          <a:prstGeom prst="rect">
                            <a:avLst/>
                          </a:prstGeom>
                        </pic:spPr>
                      </pic:pic>
                    </a:graphicData>
                  </a:graphic>
                </wp:inline>
              </w:drawing>
            </w:r>
          </w:p>
          <w:p w14:paraId="533FD610" w14:textId="7A3BAF6F" w:rsidR="006D5BC3" w:rsidRDefault="006D5BC3" w:rsidP="005670D8">
            <w:pPr>
              <w:rPr>
                <w:rFonts w:asciiTheme="minorHAnsi" w:hAnsiTheme="minorHAnsi" w:cstheme="minorHAnsi"/>
              </w:rPr>
            </w:pPr>
            <w:r w:rsidRPr="004E251A">
              <w:rPr>
                <w:rFonts w:asciiTheme="minorHAnsi" w:hAnsiTheme="minorHAnsi" w:cstheme="minorHAnsi"/>
              </w:rPr>
              <w:t>Similarly, we see a steady increase in average temperature over time for all states. Mato Grosso is roughly 1.5-2 degrees Celsius lower in average temperature compared to the other states. This could be due to the higher altitude of the state.</w:t>
            </w:r>
          </w:p>
        </w:tc>
      </w:tr>
    </w:tbl>
    <w:p w14:paraId="2035D735" w14:textId="77777777" w:rsidR="00E61A4F" w:rsidRPr="004E251A" w:rsidRDefault="00E61A4F" w:rsidP="005670D8">
      <w:pPr>
        <w:rPr>
          <w:rFonts w:asciiTheme="minorHAnsi" w:hAnsiTheme="minorHAnsi" w:cstheme="minorHAnsi"/>
        </w:rPr>
        <w:sectPr w:rsidR="00E61A4F" w:rsidRPr="004E251A" w:rsidSect="003F31E6">
          <w:type w:val="continuous"/>
          <w:pgSz w:w="12240" w:h="15840"/>
          <w:pgMar w:top="1440" w:right="1440" w:bottom="891" w:left="1440" w:header="720" w:footer="720" w:gutter="0"/>
          <w:cols w:space="720"/>
          <w:docGrid w:linePitch="360"/>
        </w:sectPr>
      </w:pPr>
    </w:p>
    <w:p w14:paraId="759C739E" w14:textId="7142C4C4" w:rsidR="00E61A4F" w:rsidRPr="004E251A" w:rsidRDefault="00E61A4F" w:rsidP="003F31E6">
      <w:pPr>
        <w:rPr>
          <w:rFonts w:asciiTheme="minorHAnsi" w:hAnsiTheme="minorHAnsi" w:cstheme="minorHAnsi"/>
          <w:b/>
          <w:bCs/>
        </w:rPr>
        <w:sectPr w:rsidR="00E61A4F" w:rsidRPr="004E251A" w:rsidSect="00E61A4F">
          <w:type w:val="continuous"/>
          <w:pgSz w:w="12240" w:h="15840"/>
          <w:pgMar w:top="1440" w:right="1440" w:bottom="891" w:left="1440" w:header="720" w:footer="720" w:gutter="0"/>
          <w:cols w:num="2" w:space="720"/>
          <w:docGrid w:linePitch="360"/>
        </w:sectPr>
      </w:pPr>
    </w:p>
    <w:p w14:paraId="215BE00C" w14:textId="77777777" w:rsidR="00E61A4F" w:rsidRPr="004E251A" w:rsidRDefault="00E61A4F" w:rsidP="003F31E6">
      <w:pPr>
        <w:rPr>
          <w:rFonts w:asciiTheme="minorHAnsi" w:hAnsiTheme="minorHAnsi" w:cstheme="minorHAnsi"/>
          <w:b/>
          <w:bCs/>
        </w:rPr>
        <w:sectPr w:rsidR="00E61A4F" w:rsidRPr="004E251A" w:rsidSect="003F31E6">
          <w:type w:val="continuous"/>
          <w:pgSz w:w="12240" w:h="15840"/>
          <w:pgMar w:top="1440" w:right="1440" w:bottom="891" w:left="1440" w:header="720" w:footer="720" w:gutter="0"/>
          <w:cols w:space="720"/>
          <w:docGrid w:linePitch="360"/>
        </w:sectPr>
      </w:pPr>
    </w:p>
    <w:p w14:paraId="3EDEA31C" w14:textId="77777777" w:rsidR="00E61A4F" w:rsidRPr="006D5BC3" w:rsidRDefault="00E61A4F" w:rsidP="003F31E6">
      <w:pPr>
        <w:rPr>
          <w:rFonts w:asciiTheme="minorHAnsi" w:hAnsiTheme="minorHAnsi" w:cstheme="minorHAnsi"/>
        </w:rPr>
        <w:sectPr w:rsidR="00E61A4F" w:rsidRPr="006D5BC3" w:rsidSect="00E61A4F">
          <w:type w:val="continuous"/>
          <w:pgSz w:w="12240" w:h="15840"/>
          <w:pgMar w:top="1440" w:right="1440" w:bottom="891" w:left="1440" w:header="720" w:footer="720" w:gutter="0"/>
          <w:cols w:num="2" w:space="720"/>
          <w:docGrid w:linePitch="360"/>
        </w:sectPr>
      </w:pPr>
    </w:p>
    <w:p w14:paraId="0F1245B6" w14:textId="56B2CDAB" w:rsidR="00E23CDB" w:rsidRDefault="000011F2" w:rsidP="000011F2">
      <w:pPr>
        <w:rPr>
          <w:rFonts w:asciiTheme="minorHAnsi" w:hAnsiTheme="minorHAnsi" w:cstheme="minorHAnsi"/>
        </w:rPr>
      </w:pPr>
      <w:r>
        <w:rPr>
          <w:rFonts w:asciiTheme="minorHAnsi" w:hAnsiTheme="minorHAnsi" w:cstheme="minorHAnsi"/>
        </w:rPr>
        <w:t xml:space="preserve">Drilling down into the average temperatures by state, we find </w:t>
      </w:r>
      <w:r w:rsidR="00F83CE4">
        <w:rPr>
          <w:rFonts w:asciiTheme="minorHAnsi" w:hAnsiTheme="minorHAnsi" w:cstheme="minorHAnsi"/>
        </w:rPr>
        <w:t>an interesting difference between</w:t>
      </w:r>
      <w:r>
        <w:rPr>
          <w:rFonts w:asciiTheme="minorHAnsi" w:hAnsiTheme="minorHAnsi" w:cstheme="minorHAnsi"/>
        </w:rPr>
        <w:t xml:space="preserve"> </w:t>
      </w:r>
      <w:r w:rsidR="000A626D" w:rsidRPr="00F5739F">
        <w:rPr>
          <w:rFonts w:asciiTheme="minorHAnsi" w:hAnsiTheme="minorHAnsi" w:cstheme="minorHAnsi"/>
        </w:rPr>
        <w:t>Pará</w:t>
      </w:r>
      <w:r w:rsidR="00EA6367" w:rsidRPr="00F5739F">
        <w:rPr>
          <w:rFonts w:asciiTheme="minorHAnsi" w:hAnsiTheme="minorHAnsi" w:cstheme="minorHAnsi"/>
        </w:rPr>
        <w:t xml:space="preserve"> and Amazonas</w:t>
      </w:r>
      <w:r w:rsidR="00F83CE4">
        <w:rPr>
          <w:rFonts w:asciiTheme="minorHAnsi" w:hAnsiTheme="minorHAnsi" w:cstheme="minorHAnsi"/>
        </w:rPr>
        <w:t xml:space="preserve">. These states </w:t>
      </w:r>
      <w:r w:rsidR="00EA6367" w:rsidRPr="00F5739F">
        <w:rPr>
          <w:rFonts w:asciiTheme="minorHAnsi" w:hAnsiTheme="minorHAnsi" w:cstheme="minorHAnsi"/>
        </w:rPr>
        <w:t xml:space="preserve">fall roughly along the same </w:t>
      </w:r>
      <w:r w:rsidR="00687CB1" w:rsidRPr="00F5739F">
        <w:rPr>
          <w:rFonts w:asciiTheme="minorHAnsi" w:hAnsiTheme="minorHAnsi" w:cstheme="minorHAnsi"/>
        </w:rPr>
        <w:t xml:space="preserve">latitude. </w:t>
      </w:r>
      <w:r w:rsidR="001A7EE3" w:rsidRPr="00F5739F">
        <w:rPr>
          <w:rFonts w:asciiTheme="minorHAnsi" w:hAnsiTheme="minorHAnsi" w:cstheme="minorHAnsi"/>
        </w:rPr>
        <w:t xml:space="preserve">Both states have </w:t>
      </w:r>
      <w:r w:rsidR="00354EA7">
        <w:rPr>
          <w:rFonts w:asciiTheme="minorHAnsi" w:hAnsiTheme="minorHAnsi" w:cstheme="minorHAnsi"/>
        </w:rPr>
        <w:t>approximately</w:t>
      </w:r>
      <w:r w:rsidR="001A7EE3" w:rsidRPr="00F5739F">
        <w:rPr>
          <w:rFonts w:asciiTheme="minorHAnsi" w:hAnsiTheme="minorHAnsi" w:cstheme="minorHAnsi"/>
        </w:rPr>
        <w:t xml:space="preserve"> the same average altitude </w:t>
      </w:r>
      <w:r w:rsidR="0099179D">
        <w:rPr>
          <w:rFonts w:asciiTheme="minorHAnsi" w:hAnsiTheme="minorHAnsi" w:cstheme="minorHAnsi"/>
        </w:rPr>
        <w:t>for</w:t>
      </w:r>
      <w:r w:rsidR="001A7EE3" w:rsidRPr="00F5739F">
        <w:rPr>
          <w:rFonts w:asciiTheme="minorHAnsi" w:hAnsiTheme="minorHAnsi" w:cstheme="minorHAnsi"/>
        </w:rPr>
        <w:t xml:space="preserve"> the stations we studied but, as can be seen below, the temperatures measured in Pará are </w:t>
      </w:r>
      <w:r w:rsidR="00F5739F" w:rsidRPr="00F5739F">
        <w:rPr>
          <w:rFonts w:asciiTheme="minorHAnsi" w:hAnsiTheme="minorHAnsi" w:cstheme="minorHAnsi"/>
        </w:rPr>
        <w:t xml:space="preserve">consistently higher than those in its more densely forested neighbor. </w:t>
      </w:r>
      <w:r w:rsidR="00C96FE4">
        <w:rPr>
          <w:rFonts w:asciiTheme="minorHAnsi" w:hAnsiTheme="minorHAnsi" w:cstheme="minorHAnsi"/>
        </w:rPr>
        <w:t xml:space="preserve">It is conceivable that this temperature difference is caused by </w:t>
      </w:r>
      <w:r w:rsidR="007A6E7F">
        <w:rPr>
          <w:rFonts w:asciiTheme="minorHAnsi" w:hAnsiTheme="minorHAnsi" w:cstheme="minorHAnsi"/>
        </w:rPr>
        <w:t xml:space="preserve">differences in rainforest coverage, but there may be other variables </w:t>
      </w:r>
      <w:r w:rsidR="006A6247">
        <w:rPr>
          <w:rFonts w:asciiTheme="minorHAnsi" w:hAnsiTheme="minorHAnsi" w:cstheme="minorHAnsi"/>
        </w:rPr>
        <w:t xml:space="preserve">that contribute to this difference. Standard deviation </w:t>
      </w:r>
      <w:r w:rsidR="005011C9">
        <w:rPr>
          <w:rFonts w:asciiTheme="minorHAnsi" w:hAnsiTheme="minorHAnsi" w:cstheme="minorHAnsi"/>
        </w:rPr>
        <w:t xml:space="preserve">in temperature is also greater in </w:t>
      </w:r>
      <w:r w:rsidR="005011C9" w:rsidRPr="00F5739F">
        <w:rPr>
          <w:rFonts w:asciiTheme="minorHAnsi" w:hAnsiTheme="minorHAnsi" w:cstheme="minorHAnsi"/>
        </w:rPr>
        <w:t>Pará</w:t>
      </w:r>
      <w:r w:rsidR="00E9356C">
        <w:rPr>
          <w:rFonts w:asciiTheme="minorHAnsi" w:hAnsiTheme="minorHAnsi" w:cstheme="minorHAnsi"/>
        </w:rPr>
        <w:t xml:space="preserve"> (</w:t>
      </w:r>
      <w:r w:rsidR="005E4D2B">
        <w:rPr>
          <w:rFonts w:asciiTheme="minorHAnsi" w:hAnsiTheme="minorHAnsi" w:cstheme="minorHAnsi"/>
        </w:rPr>
        <w:t>.755) than Amazonas (.571)</w:t>
      </w:r>
      <w:r w:rsidR="005011C9">
        <w:rPr>
          <w:rFonts w:asciiTheme="minorHAnsi" w:hAnsiTheme="minorHAnsi" w:cstheme="minorHAnsi"/>
        </w:rPr>
        <w:t xml:space="preserve">, which </w:t>
      </w:r>
      <w:r w:rsidR="00DC6815">
        <w:rPr>
          <w:rFonts w:asciiTheme="minorHAnsi" w:hAnsiTheme="minorHAnsi" w:cstheme="minorHAnsi"/>
        </w:rPr>
        <w:t>may be the result of</w:t>
      </w:r>
      <w:r w:rsidR="005011C9">
        <w:rPr>
          <w:rFonts w:asciiTheme="minorHAnsi" w:hAnsiTheme="minorHAnsi" w:cstheme="minorHAnsi"/>
        </w:rPr>
        <w:t xml:space="preserve"> </w:t>
      </w:r>
      <w:r w:rsidR="00DC6815">
        <w:rPr>
          <w:rFonts w:asciiTheme="minorHAnsi" w:hAnsiTheme="minorHAnsi" w:cstheme="minorHAnsi"/>
        </w:rPr>
        <w:t xml:space="preserve">having </w:t>
      </w:r>
      <w:r w:rsidR="005011C9">
        <w:rPr>
          <w:rFonts w:asciiTheme="minorHAnsi" w:hAnsiTheme="minorHAnsi" w:cstheme="minorHAnsi"/>
        </w:rPr>
        <w:t xml:space="preserve">less </w:t>
      </w:r>
      <w:r w:rsidR="00427FCF">
        <w:rPr>
          <w:rFonts w:asciiTheme="minorHAnsi" w:hAnsiTheme="minorHAnsi" w:cstheme="minorHAnsi"/>
        </w:rPr>
        <w:t>standing</w:t>
      </w:r>
      <w:r w:rsidR="00EF70A0">
        <w:rPr>
          <w:rFonts w:asciiTheme="minorHAnsi" w:hAnsiTheme="minorHAnsi" w:cstheme="minorHAnsi"/>
        </w:rPr>
        <w:t xml:space="preserve"> thermal mass</w:t>
      </w:r>
      <w:r w:rsidR="00CE0F0D">
        <w:rPr>
          <w:rFonts w:asciiTheme="minorHAnsi" w:hAnsiTheme="minorHAnsi" w:cstheme="minorHAnsi"/>
        </w:rPr>
        <w:t xml:space="preserve"> </w:t>
      </w:r>
      <w:r w:rsidR="00427FCF">
        <w:rPr>
          <w:rFonts w:asciiTheme="minorHAnsi" w:hAnsiTheme="minorHAnsi" w:cstheme="minorHAnsi"/>
        </w:rPr>
        <w:t xml:space="preserve">(in the form of trees) </w:t>
      </w:r>
      <w:r w:rsidR="00CE0F0D">
        <w:rPr>
          <w:rFonts w:asciiTheme="minorHAnsi" w:hAnsiTheme="minorHAnsi" w:cstheme="minorHAnsi"/>
        </w:rPr>
        <w:t>to moderate temperature</w:t>
      </w:r>
      <w:r w:rsidR="00CB4747">
        <w:rPr>
          <w:rFonts w:asciiTheme="minorHAnsi" w:hAnsiTheme="minorHAnsi" w:cstheme="minorHAnsi"/>
        </w:rPr>
        <w:t xml:space="preserve"> fluctuations</w:t>
      </w:r>
      <w:r w:rsidR="00CE0F0D">
        <w:rPr>
          <w:rFonts w:asciiTheme="minorHAnsi" w:hAnsiTheme="minorHAnsi" w:cstheme="minorHAnsi"/>
        </w:rPr>
        <w:t>.</w:t>
      </w:r>
    </w:p>
    <w:p w14:paraId="0DA87B57" w14:textId="77777777" w:rsidR="003D487B" w:rsidRDefault="003D487B" w:rsidP="00E23CDB">
      <w:pPr>
        <w:rPr>
          <w:rFonts w:asciiTheme="minorHAnsi" w:hAnsiTheme="minorHAnsi" w:cstheme="minorHAnsi"/>
        </w:rPr>
      </w:pPr>
    </w:p>
    <w:p w14:paraId="26897390" w14:textId="17261F9C" w:rsidR="003D487B" w:rsidRPr="00F5739F" w:rsidRDefault="26646336" w:rsidP="00E313B6">
      <w:pPr>
        <w:jc w:val="center"/>
        <w:rPr>
          <w:rFonts w:asciiTheme="minorHAnsi" w:hAnsiTheme="minorHAnsi" w:cstheme="minorHAnsi"/>
        </w:rPr>
      </w:pPr>
      <w:r>
        <w:rPr>
          <w:noProof/>
        </w:rPr>
        <w:drawing>
          <wp:inline distT="0" distB="0" distL="0" distR="0" wp14:anchorId="2C97501C" wp14:editId="08A4AA69">
            <wp:extent cx="4779418" cy="30556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9">
                      <a:extLst>
                        <a:ext uri="{28A0092B-C50C-407E-A947-70E740481C1C}">
                          <a14:useLocalDpi xmlns:a14="http://schemas.microsoft.com/office/drawing/2010/main" val="0"/>
                        </a:ext>
                      </a:extLst>
                    </a:blip>
                    <a:stretch>
                      <a:fillRect/>
                    </a:stretch>
                  </pic:blipFill>
                  <pic:spPr>
                    <a:xfrm>
                      <a:off x="0" y="0"/>
                      <a:ext cx="4779418" cy="3055620"/>
                    </a:xfrm>
                    <a:prstGeom prst="rect">
                      <a:avLst/>
                    </a:prstGeom>
                  </pic:spPr>
                </pic:pic>
              </a:graphicData>
            </a:graphic>
          </wp:inline>
        </w:drawing>
      </w:r>
    </w:p>
    <w:p w14:paraId="6616E7C4" w14:textId="77777777" w:rsidR="00CE0F0D" w:rsidRPr="00F5739F" w:rsidRDefault="00CE0F0D" w:rsidP="00E23CDB">
      <w:pPr>
        <w:rPr>
          <w:rFonts w:asciiTheme="minorHAnsi" w:hAnsiTheme="minorHAnsi" w:cstheme="minorHAnsi"/>
        </w:rPr>
      </w:pPr>
    </w:p>
    <w:p w14:paraId="448EBE26" w14:textId="1F1178AF" w:rsidR="00656F12" w:rsidRDefault="00682000" w:rsidP="00656F12">
      <w:pPr>
        <w:pStyle w:val="Heading2"/>
      </w:pPr>
      <w:bookmarkStart w:id="19" w:name="_Toc67923918"/>
      <w:r>
        <w:t>Cumulative Firespots and Deforestation</w:t>
      </w:r>
      <w:bookmarkEnd w:id="19"/>
    </w:p>
    <w:p w14:paraId="7C9EBF49" w14:textId="2912848C" w:rsidR="003F31E6" w:rsidRDefault="00E61A4F" w:rsidP="00656F12">
      <w:pPr>
        <w:rPr>
          <w:rFonts w:asciiTheme="minorHAnsi" w:hAnsiTheme="minorHAnsi" w:cstheme="minorHAnsi"/>
        </w:rPr>
      </w:pPr>
      <w:r w:rsidRPr="004E251A">
        <w:rPr>
          <w:rFonts w:asciiTheme="minorHAnsi" w:hAnsiTheme="minorHAnsi" w:cstheme="minorHAnsi"/>
        </w:rPr>
        <w:t xml:space="preserve">While the </w:t>
      </w:r>
      <w:r w:rsidR="006D5BC3">
        <w:rPr>
          <w:rFonts w:asciiTheme="minorHAnsi" w:hAnsiTheme="minorHAnsi" w:cstheme="minorHAnsi"/>
        </w:rPr>
        <w:t>firespots</w:t>
      </w:r>
      <w:r w:rsidRPr="004E251A">
        <w:rPr>
          <w:rFonts w:asciiTheme="minorHAnsi" w:hAnsiTheme="minorHAnsi" w:cstheme="minorHAnsi"/>
        </w:rPr>
        <w:t xml:space="preserve"> and deforestation, over time, were decreasing, </w:t>
      </w:r>
      <w:r w:rsidR="009D0CBB">
        <w:rPr>
          <w:rFonts w:asciiTheme="minorHAnsi" w:hAnsiTheme="minorHAnsi" w:cstheme="minorHAnsi"/>
        </w:rPr>
        <w:t>deforestation</w:t>
      </w:r>
      <w:r w:rsidR="009902E4">
        <w:rPr>
          <w:rFonts w:asciiTheme="minorHAnsi" w:hAnsiTheme="minorHAnsi" w:cstheme="minorHAnsi"/>
        </w:rPr>
        <w:t xml:space="preserve">, </w:t>
      </w:r>
      <w:r w:rsidR="008B2DF2">
        <w:rPr>
          <w:rFonts w:asciiTheme="minorHAnsi" w:hAnsiTheme="minorHAnsi" w:cstheme="minorHAnsi"/>
        </w:rPr>
        <w:t xml:space="preserve">in </w:t>
      </w:r>
      <w:r w:rsidR="001F32B7">
        <w:rPr>
          <w:rFonts w:asciiTheme="minorHAnsi" w:hAnsiTheme="minorHAnsi" w:cstheme="minorHAnsi"/>
        </w:rPr>
        <w:t>Brazil’s</w:t>
      </w:r>
      <w:r w:rsidR="008B2DF2">
        <w:rPr>
          <w:rFonts w:asciiTheme="minorHAnsi" w:hAnsiTheme="minorHAnsi" w:cstheme="minorHAnsi"/>
        </w:rPr>
        <w:t xml:space="preserve"> rainforest</w:t>
      </w:r>
      <w:r w:rsidR="009902E4">
        <w:rPr>
          <w:rFonts w:asciiTheme="minorHAnsi" w:hAnsiTheme="minorHAnsi" w:cstheme="minorHAnsi"/>
        </w:rPr>
        <w:t>,</w:t>
      </w:r>
      <w:r w:rsidR="009D0CBB">
        <w:rPr>
          <w:rFonts w:asciiTheme="minorHAnsi" w:hAnsiTheme="minorHAnsi" w:cstheme="minorHAnsi"/>
        </w:rPr>
        <w:t xml:space="preserve"> </w:t>
      </w:r>
      <w:r w:rsidR="00B849BD">
        <w:rPr>
          <w:rFonts w:asciiTheme="minorHAnsi" w:hAnsiTheme="minorHAnsi" w:cstheme="minorHAnsi"/>
        </w:rPr>
        <w:t>appears to be</w:t>
      </w:r>
      <w:r w:rsidRPr="004E251A">
        <w:rPr>
          <w:rFonts w:asciiTheme="minorHAnsi" w:hAnsiTheme="minorHAnsi" w:cstheme="minorHAnsi"/>
        </w:rPr>
        <w:t xml:space="preserve"> cumulative.</w:t>
      </w:r>
      <w:r w:rsidR="00C042E1">
        <w:rPr>
          <w:rFonts w:asciiTheme="minorHAnsi" w:hAnsiTheme="minorHAnsi" w:cstheme="minorHAnsi"/>
        </w:rPr>
        <w:t xml:space="preserve"> That is to say that </w:t>
      </w:r>
      <w:r w:rsidR="00466C4E">
        <w:rPr>
          <w:rFonts w:asciiTheme="minorHAnsi" w:hAnsiTheme="minorHAnsi" w:cstheme="minorHAnsi"/>
        </w:rPr>
        <w:t xml:space="preserve">maps show </w:t>
      </w:r>
      <w:r w:rsidR="00B250ED">
        <w:rPr>
          <w:rFonts w:asciiTheme="minorHAnsi" w:hAnsiTheme="minorHAnsi" w:cstheme="minorHAnsi"/>
        </w:rPr>
        <w:t>cumulative deforestation</w:t>
      </w:r>
      <w:r w:rsidR="007B1A4B">
        <w:rPr>
          <w:rFonts w:asciiTheme="minorHAnsi" w:hAnsiTheme="minorHAnsi" w:cstheme="minorHAnsi"/>
        </w:rPr>
        <w:t xml:space="preserve"> increasing over time</w:t>
      </w:r>
      <w:r w:rsidR="00C042E1">
        <w:rPr>
          <w:rFonts w:asciiTheme="minorHAnsi" w:hAnsiTheme="minorHAnsi" w:cstheme="minorHAnsi"/>
        </w:rPr>
        <w:t>.</w:t>
      </w:r>
      <w:r w:rsidRPr="004E251A">
        <w:rPr>
          <w:rFonts w:asciiTheme="minorHAnsi" w:hAnsiTheme="minorHAnsi" w:cstheme="minorHAnsi"/>
        </w:rPr>
        <w:t xml:space="preserve"> To illustrate this, we created an</w:t>
      </w:r>
      <w:r w:rsidR="00673297">
        <w:rPr>
          <w:rFonts w:asciiTheme="minorHAnsi" w:hAnsiTheme="minorHAnsi" w:cstheme="minorHAnsi"/>
        </w:rPr>
        <w:t>imations</w:t>
      </w:r>
      <w:r w:rsidR="00D73C43">
        <w:rPr>
          <w:rFonts w:asciiTheme="minorHAnsi" w:hAnsiTheme="minorHAnsi" w:cstheme="minorHAnsi"/>
        </w:rPr>
        <w:t>.</w:t>
      </w:r>
    </w:p>
    <w:p w14:paraId="49E1463D" w14:textId="77777777" w:rsidR="008C7249" w:rsidRDefault="008C7249" w:rsidP="00656F12">
      <w:pPr>
        <w:rPr>
          <w:rFonts w:asciiTheme="minorHAnsi" w:hAnsiTheme="minorHAnsi" w:cstheme="minorHAnsi"/>
        </w:rPr>
      </w:pPr>
    </w:p>
    <w:p w14:paraId="2B39714B" w14:textId="7041C9D3" w:rsidR="008F5A2D" w:rsidRDefault="008C7249" w:rsidP="00E122F4">
      <w:pPr>
        <w:rPr>
          <w:rFonts w:asciiTheme="minorHAnsi" w:hAnsiTheme="minorHAnsi" w:cstheme="minorHAnsi"/>
        </w:rPr>
      </w:pPr>
      <w:r>
        <w:rPr>
          <w:rFonts w:asciiTheme="minorHAnsi" w:hAnsiTheme="minorHAnsi" w:cstheme="minorHAnsi"/>
        </w:rPr>
        <w:t xml:space="preserve">To create the </w:t>
      </w:r>
      <w:r w:rsidR="00682000">
        <w:rPr>
          <w:rFonts w:asciiTheme="minorHAnsi" w:hAnsiTheme="minorHAnsi" w:cstheme="minorHAnsi"/>
        </w:rPr>
        <w:t>f</w:t>
      </w:r>
      <w:r>
        <w:rPr>
          <w:rFonts w:asciiTheme="minorHAnsi" w:hAnsiTheme="minorHAnsi" w:cstheme="minorHAnsi"/>
        </w:rPr>
        <w:t xml:space="preserve">irespots animation (below), data was collected from the </w:t>
      </w:r>
      <w:r w:rsidR="0041105C">
        <w:rPr>
          <w:rFonts w:asciiTheme="minorHAnsi" w:hAnsiTheme="minorHAnsi" w:cstheme="minorHAnsi"/>
        </w:rPr>
        <w:t>firespots dataset</w:t>
      </w:r>
      <w:r>
        <w:rPr>
          <w:rFonts w:asciiTheme="minorHAnsi" w:hAnsiTheme="minorHAnsi" w:cstheme="minorHAnsi"/>
        </w:rPr>
        <w:t xml:space="preserve">. Data was then </w:t>
      </w:r>
      <w:r w:rsidR="004C2953">
        <w:rPr>
          <w:rFonts w:asciiTheme="minorHAnsi" w:hAnsiTheme="minorHAnsi" w:cstheme="minorHAnsi"/>
        </w:rPr>
        <w:t>sliced</w:t>
      </w:r>
      <w:r>
        <w:rPr>
          <w:rFonts w:asciiTheme="minorHAnsi" w:hAnsiTheme="minorHAnsi" w:cstheme="minorHAnsi"/>
        </w:rPr>
        <w:t xml:space="preserve"> into seven 3-year buckets. </w:t>
      </w:r>
      <w:r w:rsidR="00C943B4">
        <w:rPr>
          <w:rFonts w:asciiTheme="minorHAnsi" w:hAnsiTheme="minorHAnsi" w:cstheme="minorHAnsi"/>
        </w:rPr>
        <w:t>A</w:t>
      </w:r>
      <w:r w:rsidR="00A87FC2">
        <w:rPr>
          <w:rFonts w:asciiTheme="minorHAnsi" w:hAnsiTheme="minorHAnsi" w:cstheme="minorHAnsi"/>
        </w:rPr>
        <w:t xml:space="preserve"> </w:t>
      </w:r>
      <w:r>
        <w:rPr>
          <w:rFonts w:asciiTheme="minorHAnsi" w:hAnsiTheme="minorHAnsi" w:cstheme="minorHAnsi"/>
        </w:rPr>
        <w:t>topographical</w:t>
      </w:r>
      <w:r w:rsidR="008D1709">
        <w:rPr>
          <w:rFonts w:asciiTheme="minorHAnsi" w:hAnsiTheme="minorHAnsi" w:cstheme="minorHAnsi"/>
        </w:rPr>
        <w:t xml:space="preserve"> background</w:t>
      </w:r>
      <w:r>
        <w:rPr>
          <w:rFonts w:asciiTheme="minorHAnsi" w:hAnsiTheme="minorHAnsi" w:cstheme="minorHAnsi"/>
        </w:rPr>
        <w:t xml:space="preserve"> map was created using the ggmap() function</w:t>
      </w:r>
      <w:r w:rsidR="00BC4481">
        <w:rPr>
          <w:rFonts w:asciiTheme="minorHAnsi" w:hAnsiTheme="minorHAnsi" w:cstheme="minorHAnsi"/>
        </w:rPr>
        <w:t>,</w:t>
      </w:r>
      <w:r w:rsidR="002D680C" w:rsidRPr="002D680C">
        <w:rPr>
          <w:rFonts w:asciiTheme="minorHAnsi" w:hAnsiTheme="minorHAnsi" w:cstheme="minorHAnsi"/>
        </w:rPr>
        <w:t xml:space="preserve"> </w:t>
      </w:r>
      <w:r w:rsidR="002D680C">
        <w:rPr>
          <w:rFonts w:asciiTheme="minorHAnsi" w:hAnsiTheme="minorHAnsi" w:cstheme="minorHAnsi"/>
        </w:rPr>
        <w:t>and firespots were then layered, sequentially as dots, over the map</w:t>
      </w:r>
      <w:r w:rsidR="00BE0813">
        <w:rPr>
          <w:rFonts w:asciiTheme="minorHAnsi" w:hAnsiTheme="minorHAnsi" w:cstheme="minorHAnsi"/>
        </w:rPr>
        <w:t xml:space="preserve"> using the geom_point</w:t>
      </w:r>
      <w:r w:rsidR="00F7757C">
        <w:rPr>
          <w:rFonts w:asciiTheme="minorHAnsi" w:hAnsiTheme="minorHAnsi" w:cstheme="minorHAnsi"/>
        </w:rPr>
        <w:t>()</w:t>
      </w:r>
      <w:r w:rsidR="00BE0813">
        <w:rPr>
          <w:rFonts w:asciiTheme="minorHAnsi" w:hAnsiTheme="minorHAnsi" w:cstheme="minorHAnsi"/>
        </w:rPr>
        <w:t xml:space="preserve"> function</w:t>
      </w:r>
      <w:r w:rsidR="00A87FC2">
        <w:rPr>
          <w:rFonts w:asciiTheme="minorHAnsi" w:hAnsiTheme="minorHAnsi" w:cstheme="minorHAnsi"/>
        </w:rPr>
        <w:t xml:space="preserve">. Each 3-year period was </w:t>
      </w:r>
      <w:r w:rsidR="00565D0C">
        <w:rPr>
          <w:rFonts w:asciiTheme="minorHAnsi" w:hAnsiTheme="minorHAnsi" w:cstheme="minorHAnsi"/>
        </w:rPr>
        <w:t>added in</w:t>
      </w:r>
      <w:r w:rsidR="00A87FC2">
        <w:rPr>
          <w:rFonts w:asciiTheme="minorHAnsi" w:hAnsiTheme="minorHAnsi" w:cstheme="minorHAnsi"/>
        </w:rPr>
        <w:t xml:space="preserve"> a different color</w:t>
      </w:r>
      <w:r w:rsidR="008C6F46">
        <w:rPr>
          <w:rFonts w:asciiTheme="minorHAnsi" w:hAnsiTheme="minorHAnsi" w:cstheme="minorHAnsi"/>
        </w:rPr>
        <w:t>, using the custom add.FireDotMap() function below</w:t>
      </w:r>
      <w:r w:rsidR="0058520C">
        <w:rPr>
          <w:rFonts w:asciiTheme="minorHAnsi" w:hAnsiTheme="minorHAnsi" w:cstheme="minorHAnsi"/>
        </w:rPr>
        <w:t>,</w:t>
      </w:r>
      <w:r w:rsidR="00A87FC2">
        <w:rPr>
          <w:rFonts w:asciiTheme="minorHAnsi" w:hAnsiTheme="minorHAnsi" w:cstheme="minorHAnsi"/>
        </w:rPr>
        <w:t xml:space="preserve"> and snapshots were taken</w:t>
      </w:r>
      <w:r w:rsidR="002D680C">
        <w:rPr>
          <w:rFonts w:asciiTheme="minorHAnsi" w:hAnsiTheme="minorHAnsi" w:cstheme="minorHAnsi"/>
        </w:rPr>
        <w:t xml:space="preserve"> after each layer was added.</w:t>
      </w:r>
      <w:r w:rsidR="000105EE">
        <w:rPr>
          <w:rFonts w:asciiTheme="minorHAnsi" w:hAnsiTheme="minorHAnsi" w:cstheme="minorHAnsi"/>
        </w:rPr>
        <w:t xml:space="preserve"> </w:t>
      </w:r>
      <w:r w:rsidR="00167261">
        <w:rPr>
          <w:rFonts w:asciiTheme="minorHAnsi" w:hAnsiTheme="minorHAnsi" w:cstheme="minorHAnsi"/>
        </w:rPr>
        <w:t>It is important to n</w:t>
      </w:r>
      <w:r w:rsidR="00A3035B">
        <w:rPr>
          <w:rFonts w:asciiTheme="minorHAnsi" w:hAnsiTheme="minorHAnsi" w:cstheme="minorHAnsi"/>
        </w:rPr>
        <w:t xml:space="preserve">ote that </w:t>
      </w:r>
      <w:r w:rsidR="00D47E0E">
        <w:rPr>
          <w:rFonts w:asciiTheme="minorHAnsi" w:hAnsiTheme="minorHAnsi" w:cstheme="minorHAnsi"/>
        </w:rPr>
        <w:t>our data included</w:t>
      </w:r>
      <w:r w:rsidR="00962057">
        <w:rPr>
          <w:rFonts w:asciiTheme="minorHAnsi" w:hAnsiTheme="minorHAnsi" w:cstheme="minorHAnsi"/>
        </w:rPr>
        <w:t xml:space="preserve"> the number of observed fires but not the </w:t>
      </w:r>
      <w:r w:rsidR="00D47E0E">
        <w:rPr>
          <w:rFonts w:asciiTheme="minorHAnsi" w:hAnsiTheme="minorHAnsi" w:cstheme="minorHAnsi"/>
        </w:rPr>
        <w:t>area consumed by fire</w:t>
      </w:r>
      <w:r w:rsidR="00962057">
        <w:rPr>
          <w:rFonts w:asciiTheme="minorHAnsi" w:hAnsiTheme="minorHAnsi" w:cstheme="minorHAnsi"/>
        </w:rPr>
        <w:t xml:space="preserve">. </w:t>
      </w:r>
      <w:r w:rsidR="003E1420">
        <w:rPr>
          <w:rFonts w:asciiTheme="minorHAnsi" w:hAnsiTheme="minorHAnsi" w:cstheme="minorHAnsi"/>
        </w:rPr>
        <w:t>Dot size was</w:t>
      </w:r>
      <w:r w:rsidR="00415010">
        <w:rPr>
          <w:rFonts w:asciiTheme="minorHAnsi" w:hAnsiTheme="minorHAnsi" w:cstheme="minorHAnsi"/>
        </w:rPr>
        <w:t>, therefore,</w:t>
      </w:r>
      <w:r w:rsidR="003E1420">
        <w:rPr>
          <w:rFonts w:asciiTheme="minorHAnsi" w:hAnsiTheme="minorHAnsi" w:cstheme="minorHAnsi"/>
        </w:rPr>
        <w:t xml:space="preserve"> </w:t>
      </w:r>
      <w:r w:rsidR="00415010">
        <w:rPr>
          <w:rFonts w:asciiTheme="minorHAnsi" w:hAnsiTheme="minorHAnsi" w:cstheme="minorHAnsi"/>
        </w:rPr>
        <w:t>rendered</w:t>
      </w:r>
      <w:r w:rsidR="003E1420">
        <w:rPr>
          <w:rFonts w:asciiTheme="minorHAnsi" w:hAnsiTheme="minorHAnsi" w:cstheme="minorHAnsi"/>
        </w:rPr>
        <w:t xml:space="preserve"> using </w:t>
      </w:r>
      <w:r w:rsidR="00A3035B">
        <w:rPr>
          <w:rFonts w:asciiTheme="minorHAnsi" w:hAnsiTheme="minorHAnsi" w:cstheme="minorHAnsi"/>
        </w:rPr>
        <w:t xml:space="preserve">the log of the </w:t>
      </w:r>
      <w:r w:rsidR="003D4428">
        <w:rPr>
          <w:rFonts w:asciiTheme="minorHAnsi" w:hAnsiTheme="minorHAnsi" w:cstheme="minorHAnsi"/>
        </w:rPr>
        <w:t>count</w:t>
      </w:r>
      <w:r w:rsidR="00962057">
        <w:rPr>
          <w:rFonts w:asciiTheme="minorHAnsi" w:hAnsiTheme="minorHAnsi" w:cstheme="minorHAnsi"/>
        </w:rPr>
        <w:t xml:space="preserve"> of observed firespots</w:t>
      </w:r>
      <w:r w:rsidR="003E1420">
        <w:rPr>
          <w:rFonts w:asciiTheme="minorHAnsi" w:hAnsiTheme="minorHAnsi" w:cstheme="minorHAnsi"/>
        </w:rPr>
        <w:t xml:space="preserve"> and does not represent the actual size of </w:t>
      </w:r>
      <w:r w:rsidR="00D47E0E">
        <w:rPr>
          <w:rFonts w:asciiTheme="minorHAnsi" w:hAnsiTheme="minorHAnsi" w:cstheme="minorHAnsi"/>
        </w:rPr>
        <w:t>the firespots themselves.</w:t>
      </w:r>
      <w:r w:rsidR="001A5661">
        <w:rPr>
          <w:rFonts w:asciiTheme="minorHAnsi" w:hAnsiTheme="minorHAnsi" w:cstheme="minorHAnsi"/>
        </w:rPr>
        <w:t xml:space="preserve"> After all </w:t>
      </w:r>
      <w:r w:rsidR="00B15596">
        <w:rPr>
          <w:rFonts w:asciiTheme="minorHAnsi" w:hAnsiTheme="minorHAnsi" w:cstheme="minorHAnsi"/>
        </w:rPr>
        <w:t>buckets</w:t>
      </w:r>
      <w:r w:rsidR="001A5661">
        <w:rPr>
          <w:rFonts w:asciiTheme="minorHAnsi" w:hAnsiTheme="minorHAnsi" w:cstheme="minorHAnsi"/>
        </w:rPr>
        <w:t xml:space="preserve"> had been added, the individual snapshots were assembled into the final gif animation using Adobe Photoshop.</w:t>
      </w:r>
    </w:p>
    <w:p w14:paraId="2E3D2E43" w14:textId="77777777" w:rsidR="003A0908" w:rsidRDefault="003A0908" w:rsidP="008C7249">
      <w:pPr>
        <w:rPr>
          <w:rFonts w:asciiTheme="minorHAnsi" w:hAnsiTheme="minorHAnsi" w:cstheme="minorHAnsi"/>
        </w:rPr>
      </w:pPr>
    </w:p>
    <w:p w14:paraId="5FC478AD"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CommentTok"/>
          <w:rFonts w:eastAsiaTheme="minorHAnsi" w:cstheme="minorBidi"/>
        </w:rPr>
      </w:pPr>
      <w:r w:rsidRPr="00501B0C">
        <w:rPr>
          <w:rStyle w:val="CommentTok"/>
          <w:rFonts w:eastAsiaTheme="minorHAnsi" w:cstheme="minorBidi"/>
        </w:rPr>
        <w:t># adds firespots as dots of varying sizes, depending on the size of the observed fire</w:t>
      </w:r>
    </w:p>
    <w:p w14:paraId="0F56753E"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add.</w:t>
      </w:r>
      <w:r w:rsidRPr="00501B0C">
        <w:rPr>
          <w:rStyle w:val="VerbatimChar"/>
          <w:shd w:val="clear" w:color="auto" w:fill="auto"/>
        </w:rPr>
        <w:t>FireDotMap</w:t>
      </w:r>
      <w:r w:rsidRPr="00501B0C">
        <w:rPr>
          <w:rStyle w:val="VerbatimChar"/>
          <w:rFonts w:eastAsiaTheme="minorHAnsi" w:cstheme="minorBidi"/>
          <w:shd w:val="clear" w:color="auto" w:fill="auto"/>
        </w:rPr>
        <w:t xml:space="preserve"> &lt;- </w:t>
      </w:r>
      <w:r>
        <w:rPr>
          <w:rStyle w:val="ControlFlowTok"/>
        </w:rPr>
        <w:t>fu</w:t>
      </w:r>
      <w:r w:rsidRPr="00501B0C">
        <w:rPr>
          <w:rStyle w:val="ControlFlowTok"/>
        </w:rPr>
        <w:t>nction</w:t>
      </w:r>
      <w:r w:rsidRPr="00501B0C">
        <w:rPr>
          <w:rStyle w:val="VerbatimChar"/>
          <w:rFonts w:eastAsiaTheme="minorHAnsi" w:cstheme="minorBidi"/>
          <w:shd w:val="clear" w:color="auto" w:fill="auto"/>
        </w:rPr>
        <w:t>(saMap, fires, mapTitle="", mapSubTitle="", dotColor="#B00000")</w:t>
      </w:r>
    </w:p>
    <w:p w14:paraId="02DC90B0"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w:t>
      </w:r>
    </w:p>
    <w:p w14:paraId="62A75626"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saMap &lt;- saMap + geom_point(data=fires, aes(x=lon, y=lat), color=dotColor, size=log(fires$firespots))</w:t>
      </w:r>
    </w:p>
    <w:p w14:paraId="48A0E213"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saMap &lt;- saMap + ggtitle(mapTitle) +</w:t>
      </w:r>
    </w:p>
    <w:p w14:paraId="5F0DBD74"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xlab("") +</w:t>
      </w:r>
    </w:p>
    <w:p w14:paraId="2D2A0114"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ylab("") + </w:t>
      </w:r>
    </w:p>
    <w:p w14:paraId="3F78325C"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labs(subtitle = mapSubTitle)</w:t>
      </w:r>
    </w:p>
    <w:p w14:paraId="0130C1F3"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theme(plot.title=element_text(hjust=0.5))  </w:t>
      </w:r>
    </w:p>
    <w:p w14:paraId="468D488A"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 xml:space="preserve">  </w:t>
      </w:r>
      <w:r>
        <w:rPr>
          <w:rStyle w:val="ControlFlowTok"/>
        </w:rPr>
        <w:t>return</w:t>
      </w:r>
      <w:r w:rsidRPr="00501B0C">
        <w:rPr>
          <w:rStyle w:val="VerbatimChar"/>
          <w:rFonts w:eastAsiaTheme="minorHAnsi" w:cstheme="minorBidi"/>
          <w:shd w:val="clear" w:color="auto" w:fill="auto"/>
        </w:rPr>
        <w:t>(saMap)</w:t>
      </w:r>
    </w:p>
    <w:p w14:paraId="3524B7FE" w14:textId="77777777" w:rsidR="00D925E5" w:rsidRPr="00501B0C" w:rsidRDefault="00D925E5" w:rsidP="00D925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0" w:lineRule="exact"/>
        <w:rPr>
          <w:rStyle w:val="VerbatimChar"/>
          <w:rFonts w:eastAsiaTheme="minorHAnsi" w:cstheme="minorBidi"/>
          <w:shd w:val="clear" w:color="auto" w:fill="auto"/>
        </w:rPr>
      </w:pPr>
      <w:r w:rsidRPr="00501B0C">
        <w:rPr>
          <w:rStyle w:val="VerbatimChar"/>
          <w:rFonts w:eastAsiaTheme="minorHAnsi" w:cstheme="minorBidi"/>
          <w:shd w:val="clear" w:color="auto" w:fill="auto"/>
        </w:rPr>
        <w:t>}</w:t>
      </w:r>
    </w:p>
    <w:p w14:paraId="79809010" w14:textId="4313E2C8" w:rsidR="00E61A4F" w:rsidRDefault="00E61A4F" w:rsidP="003F31E6">
      <w:pPr>
        <w:rPr>
          <w:rFonts w:asciiTheme="minorHAnsi" w:hAnsiTheme="minorHAnsi" w:cstheme="minorHAnsi"/>
        </w:rPr>
      </w:pPr>
    </w:p>
    <w:p w14:paraId="34FC9F9B" w14:textId="4941D082" w:rsidR="002A5C5C" w:rsidRDefault="002A5C5C" w:rsidP="003F31E6">
      <w:pPr>
        <w:rPr>
          <w:rFonts w:asciiTheme="minorHAnsi" w:hAnsiTheme="minorHAnsi" w:cstheme="minorHAnsi"/>
        </w:rPr>
      </w:pPr>
      <w:r>
        <w:rPr>
          <w:rFonts w:asciiTheme="minorHAnsi" w:hAnsiTheme="minorHAnsi" w:cstheme="minorHAnsi"/>
        </w:rPr>
        <w:t xml:space="preserve">A similar process was used to create the deforestation map </w:t>
      </w:r>
      <w:r w:rsidR="00AD2AE8">
        <w:rPr>
          <w:rFonts w:asciiTheme="minorHAnsi" w:hAnsiTheme="minorHAnsi" w:cstheme="minorHAnsi"/>
        </w:rPr>
        <w:t>(</w:t>
      </w:r>
      <w:r>
        <w:rPr>
          <w:rFonts w:asciiTheme="minorHAnsi" w:hAnsiTheme="minorHAnsi" w:cstheme="minorHAnsi"/>
        </w:rPr>
        <w:t>below</w:t>
      </w:r>
      <w:r w:rsidR="00AD2AE8">
        <w:rPr>
          <w:rFonts w:asciiTheme="minorHAnsi" w:hAnsiTheme="minorHAnsi" w:cstheme="minorHAnsi"/>
        </w:rPr>
        <w:t>)</w:t>
      </w:r>
      <w:r>
        <w:rPr>
          <w:rFonts w:asciiTheme="minorHAnsi" w:hAnsiTheme="minorHAnsi" w:cstheme="minorHAnsi"/>
        </w:rPr>
        <w:t>.</w:t>
      </w:r>
    </w:p>
    <w:p w14:paraId="1DCAD4D9" w14:textId="77777777" w:rsidR="009F51B0" w:rsidRPr="004E251A" w:rsidRDefault="009F51B0" w:rsidP="003F31E6">
      <w:pPr>
        <w:rPr>
          <w:rFonts w:asciiTheme="minorHAnsi" w:hAnsiTheme="minorHAnsi" w:cstheme="minorHAnsi"/>
        </w:rPr>
      </w:pPr>
    </w:p>
    <w:tbl>
      <w:tblPr>
        <w:tblStyle w:val="PlainTable4"/>
        <w:tblW w:w="0" w:type="auto"/>
        <w:tblLayout w:type="fixed"/>
        <w:tblLook w:val="06A0" w:firstRow="1" w:lastRow="0" w:firstColumn="1" w:lastColumn="0" w:noHBand="1" w:noVBand="1"/>
      </w:tblPr>
      <w:tblGrid>
        <w:gridCol w:w="4680"/>
        <w:gridCol w:w="4680"/>
      </w:tblGrid>
      <w:tr w:rsidR="00E61A4F" w:rsidRPr="004E251A" w14:paraId="2855BAE6" w14:textId="77777777" w:rsidTr="1E2F3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16EF09A0" w14:textId="10C916C6" w:rsidR="008C7249" w:rsidRDefault="0A8EAE22" w:rsidP="004E251A">
            <w:pPr>
              <w:rPr>
                <w:rFonts w:asciiTheme="minorHAnsi" w:hAnsiTheme="minorHAnsi" w:cstheme="minorHAnsi"/>
                <w:b w:val="0"/>
                <w:bCs w:val="0"/>
              </w:rPr>
            </w:pPr>
            <w:r>
              <w:rPr>
                <w:noProof/>
              </w:rPr>
              <w:drawing>
                <wp:inline distT="0" distB="0" distL="0" distR="0" wp14:anchorId="7BEFD9E0" wp14:editId="7BA832B6">
                  <wp:extent cx="2603792" cy="2838450"/>
                  <wp:effectExtent l="0" t="0" r="6350" b="0"/>
                  <wp:docPr id="565920549" name="Picture 565920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920549"/>
                          <pic:cNvPicPr/>
                        </pic:nvPicPr>
                        <pic:blipFill>
                          <a:blip r:embed="rId40">
                            <a:extLst>
                              <a:ext uri="{28A0092B-C50C-407E-A947-70E740481C1C}">
                                <a14:useLocalDpi xmlns:a14="http://schemas.microsoft.com/office/drawing/2010/main" val="0"/>
                              </a:ext>
                            </a:extLst>
                          </a:blip>
                          <a:stretch>
                            <a:fillRect/>
                          </a:stretch>
                        </pic:blipFill>
                        <pic:spPr>
                          <a:xfrm>
                            <a:off x="0" y="0"/>
                            <a:ext cx="2603792" cy="2838450"/>
                          </a:xfrm>
                          <a:prstGeom prst="rect">
                            <a:avLst/>
                          </a:prstGeom>
                        </pic:spPr>
                      </pic:pic>
                    </a:graphicData>
                  </a:graphic>
                </wp:inline>
              </w:drawing>
            </w:r>
          </w:p>
          <w:p w14:paraId="03F00275" w14:textId="77777777" w:rsidR="009F51B0" w:rsidRDefault="009F51B0" w:rsidP="004E251A">
            <w:pPr>
              <w:rPr>
                <w:rFonts w:asciiTheme="minorHAnsi" w:hAnsiTheme="minorHAnsi" w:cstheme="minorHAnsi"/>
              </w:rPr>
            </w:pPr>
          </w:p>
          <w:p w14:paraId="578A6858" w14:textId="1144C966" w:rsidR="009F51B0" w:rsidRPr="006710E9" w:rsidRDefault="009F51B0" w:rsidP="004E251A">
            <w:pPr>
              <w:rPr>
                <w:rFonts w:asciiTheme="minorHAnsi" w:hAnsiTheme="minorHAnsi" w:cstheme="minorHAnsi"/>
                <w:b w:val="0"/>
                <w:bCs w:val="0"/>
              </w:rPr>
            </w:pPr>
          </w:p>
        </w:tc>
        <w:tc>
          <w:tcPr>
            <w:tcW w:w="4680" w:type="dxa"/>
          </w:tcPr>
          <w:p w14:paraId="73D1D0D5" w14:textId="77777777" w:rsidR="00E61A4F" w:rsidRPr="005540EE" w:rsidRDefault="00E61A4F" w:rsidP="004E251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noProof/>
                <w:sz w:val="16"/>
                <w:szCs w:val="16"/>
              </w:rPr>
            </w:pPr>
            <w:r w:rsidRPr="005540EE">
              <w:rPr>
                <w:rFonts w:asciiTheme="minorHAnsi" w:hAnsiTheme="minorHAnsi" w:cstheme="minorHAnsi"/>
                <w:sz w:val="16"/>
                <w:szCs w:val="16"/>
              </w:rPr>
              <w:t>Deforestation, 2005 – 2019</w:t>
            </w:r>
            <w:r w:rsidRPr="005540EE">
              <w:rPr>
                <w:rFonts w:asciiTheme="minorHAnsi" w:hAnsiTheme="minorHAnsi" w:cstheme="minorHAnsi"/>
                <w:noProof/>
                <w:sz w:val="16"/>
                <w:szCs w:val="16"/>
              </w:rPr>
              <w:br/>
            </w:r>
          </w:p>
          <w:p w14:paraId="5B84F06A" w14:textId="77777777" w:rsidR="00E61A4F" w:rsidRDefault="00E61A4F" w:rsidP="004E251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4E251A">
              <w:rPr>
                <w:rFonts w:asciiTheme="minorHAnsi" w:hAnsiTheme="minorHAnsi" w:cstheme="minorHAnsi"/>
                <w:noProof/>
              </w:rPr>
              <w:drawing>
                <wp:anchor distT="0" distB="0" distL="114300" distR="114300" simplePos="0" relativeHeight="251658242" behindDoc="0" locked="0" layoutInCell="1" allowOverlap="1" wp14:anchorId="2C7C2023" wp14:editId="54F14924">
                  <wp:simplePos x="0" y="0"/>
                  <wp:positionH relativeFrom="column">
                    <wp:posOffset>0</wp:posOffset>
                  </wp:positionH>
                  <wp:positionV relativeFrom="paragraph">
                    <wp:posOffset>-3810</wp:posOffset>
                  </wp:positionV>
                  <wp:extent cx="2831827" cy="2350008"/>
                  <wp:effectExtent l="0" t="0" r="6985" b="0"/>
                  <wp:wrapSquare wrapText="bothSides"/>
                  <wp:docPr id="919734373" name="Picture 91973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34373" name="Picture 91973437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31827" cy="2350008"/>
                          </a:xfrm>
                          <a:prstGeom prst="rect">
                            <a:avLst/>
                          </a:prstGeom>
                        </pic:spPr>
                      </pic:pic>
                    </a:graphicData>
                  </a:graphic>
                  <wp14:sizeRelV relativeFrom="margin">
                    <wp14:pctHeight>0</wp14:pctHeight>
                  </wp14:sizeRelV>
                </wp:anchor>
              </w:drawing>
            </w:r>
          </w:p>
          <w:p w14:paraId="0CB4E761" w14:textId="77777777" w:rsidR="007431F9" w:rsidRDefault="007431F9" w:rsidP="004E251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p w14:paraId="5345658D" w14:textId="3E960974" w:rsidR="007431F9" w:rsidRPr="004E251A" w:rsidRDefault="007431F9" w:rsidP="004E251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tc>
      </w:tr>
      <w:tr w:rsidR="00916BE1" w:rsidRPr="00A24FB8" w14:paraId="429827A6" w14:textId="77777777" w:rsidTr="1E2F3C8A">
        <w:tc>
          <w:tcPr>
            <w:cnfStyle w:val="001000000000" w:firstRow="0" w:lastRow="0" w:firstColumn="1" w:lastColumn="0" w:oddVBand="0" w:evenVBand="0" w:oddHBand="0" w:evenHBand="0" w:firstRowFirstColumn="0" w:firstRowLastColumn="0" w:lastRowFirstColumn="0" w:lastRowLastColumn="0"/>
            <w:tcW w:w="4680" w:type="dxa"/>
          </w:tcPr>
          <w:p w14:paraId="715DE862" w14:textId="3B95D5D3" w:rsidR="00B15178" w:rsidRDefault="00A24FB8" w:rsidP="004E251A">
            <w:pPr>
              <w:rPr>
                <w:rStyle w:val="Hyperlink"/>
                <w:rFonts w:asciiTheme="minorHAnsi" w:hAnsiTheme="minorHAnsi" w:cstheme="minorHAnsi"/>
              </w:rPr>
            </w:pPr>
            <w:r>
              <w:rPr>
                <w:rFonts w:asciiTheme="minorHAnsi" w:hAnsiTheme="minorHAnsi" w:cstheme="minorHAnsi"/>
              </w:rPr>
              <w:t>For</w:t>
            </w:r>
            <w:r w:rsidRPr="00A24FB8">
              <w:rPr>
                <w:rFonts w:asciiTheme="minorHAnsi" w:hAnsiTheme="minorHAnsi" w:cstheme="minorHAnsi"/>
              </w:rPr>
              <w:t xml:space="preserve"> Office 365, u</w:t>
            </w:r>
            <w:r w:rsidR="005C4478" w:rsidRPr="00A24FB8">
              <w:rPr>
                <w:rFonts w:asciiTheme="minorHAnsi" w:hAnsiTheme="minorHAnsi" w:cstheme="minorHAnsi"/>
              </w:rPr>
              <w:t xml:space="preserve">se link to view animation: </w:t>
            </w:r>
            <w:r w:rsidR="00916BE1" w:rsidRPr="00A24FB8">
              <w:rPr>
                <w:rFonts w:asciiTheme="minorHAnsi" w:hAnsiTheme="minorHAnsi" w:cstheme="minorHAnsi"/>
              </w:rPr>
              <w:t xml:space="preserve"> </w:t>
            </w:r>
            <w:hyperlink r:id="rId42">
              <w:r w:rsidR="00916BE1" w:rsidRPr="00A24FB8">
                <w:rPr>
                  <w:rStyle w:val="Hyperlink"/>
                  <w:rFonts w:asciiTheme="minorHAnsi" w:hAnsiTheme="minorHAnsi" w:cstheme="minorHAnsi"/>
                </w:rPr>
                <w:t>animation of firespots from 1999 – 2019</w:t>
              </w:r>
            </w:hyperlink>
          </w:p>
          <w:p w14:paraId="4CDC0C92" w14:textId="77777777" w:rsidR="0014544F" w:rsidRPr="00A00BEC" w:rsidRDefault="0014544F" w:rsidP="0014544F">
            <w:pPr>
              <w:jc w:val="center"/>
              <w:rPr>
                <w:rFonts w:asciiTheme="minorHAnsi" w:hAnsiTheme="minorHAnsi" w:cstheme="minorHAnsi"/>
              </w:rPr>
            </w:pPr>
          </w:p>
          <w:p w14:paraId="64CEB606" w14:textId="3394F6E2" w:rsidR="0014544F" w:rsidRDefault="5361B0E6" w:rsidP="0014544F">
            <w:pPr>
              <w:jc w:val="center"/>
              <w:rPr>
                <w:rFonts w:asciiTheme="minorHAnsi" w:hAnsiTheme="minorHAnsi" w:cstheme="minorHAnsi"/>
              </w:rPr>
            </w:pPr>
            <w:r>
              <w:rPr>
                <w:noProof/>
              </w:rPr>
              <w:drawing>
                <wp:inline distT="0" distB="0" distL="0" distR="0" wp14:anchorId="74D01C88" wp14:editId="766F3532">
                  <wp:extent cx="2423160" cy="3538728"/>
                  <wp:effectExtent l="0" t="0" r="0" b="5080"/>
                  <wp:docPr id="83560966" name="Picture 835609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60966"/>
                          <pic:cNvPicPr/>
                        </pic:nvPicPr>
                        <pic:blipFill>
                          <a:blip r:embed="rId43">
                            <a:extLst>
                              <a:ext uri="{28A0092B-C50C-407E-A947-70E740481C1C}">
                                <a14:useLocalDpi xmlns:a14="http://schemas.microsoft.com/office/drawing/2010/main" val="0"/>
                              </a:ext>
                            </a:extLst>
                          </a:blip>
                          <a:stretch>
                            <a:fillRect/>
                          </a:stretch>
                        </pic:blipFill>
                        <pic:spPr>
                          <a:xfrm>
                            <a:off x="0" y="0"/>
                            <a:ext cx="2423160" cy="3538728"/>
                          </a:xfrm>
                          <a:prstGeom prst="rect">
                            <a:avLst/>
                          </a:prstGeom>
                        </pic:spPr>
                      </pic:pic>
                    </a:graphicData>
                  </a:graphic>
                </wp:inline>
              </w:drawing>
            </w:r>
          </w:p>
          <w:p w14:paraId="2F24ED86" w14:textId="77777777" w:rsidR="0010140E" w:rsidRPr="0010140E" w:rsidRDefault="0010140E" w:rsidP="0014544F">
            <w:pPr>
              <w:jc w:val="center"/>
              <w:rPr>
                <w:rFonts w:asciiTheme="minorHAnsi" w:hAnsiTheme="minorHAnsi" w:cstheme="minorHAnsi"/>
                <w:sz w:val="10"/>
                <w:szCs w:val="10"/>
              </w:rPr>
            </w:pPr>
          </w:p>
          <w:p w14:paraId="5D3EAF95" w14:textId="14E821AF" w:rsidR="003A7951" w:rsidRPr="00051BB7" w:rsidRDefault="5361B0E6" w:rsidP="00F73E36">
            <w:pPr>
              <w:jc w:val="center"/>
              <w:rPr>
                <w:rFonts w:asciiTheme="minorHAnsi" w:hAnsiTheme="minorHAnsi" w:cstheme="minorHAnsi"/>
                <w:noProof/>
              </w:rPr>
            </w:pPr>
            <w:r>
              <w:rPr>
                <w:noProof/>
              </w:rPr>
              <w:drawing>
                <wp:inline distT="0" distB="0" distL="0" distR="0" wp14:anchorId="2860F42B" wp14:editId="0E5F2552">
                  <wp:extent cx="2438400" cy="748245"/>
                  <wp:effectExtent l="0" t="0" r="0" b="0"/>
                  <wp:docPr id="83560967" name="Picture 8356096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60967"/>
                          <pic:cNvPicPr/>
                        </pic:nvPicPr>
                        <pic:blipFill>
                          <a:blip r:embed="rId44">
                            <a:extLst>
                              <a:ext uri="{28A0092B-C50C-407E-A947-70E740481C1C}">
                                <a14:useLocalDpi xmlns:a14="http://schemas.microsoft.com/office/drawing/2010/main" val="0"/>
                              </a:ext>
                            </a:extLst>
                          </a:blip>
                          <a:stretch>
                            <a:fillRect/>
                          </a:stretch>
                        </pic:blipFill>
                        <pic:spPr>
                          <a:xfrm>
                            <a:off x="0" y="0"/>
                            <a:ext cx="2438400" cy="748245"/>
                          </a:xfrm>
                          <a:prstGeom prst="rect">
                            <a:avLst/>
                          </a:prstGeom>
                        </pic:spPr>
                      </pic:pic>
                    </a:graphicData>
                  </a:graphic>
                </wp:inline>
              </w:drawing>
            </w:r>
          </w:p>
        </w:tc>
        <w:tc>
          <w:tcPr>
            <w:tcW w:w="4680" w:type="dxa"/>
          </w:tcPr>
          <w:p w14:paraId="56A24FE8" w14:textId="77777777" w:rsidR="00916BE1" w:rsidRDefault="00A24FB8" w:rsidP="004E251A">
            <w:pPr>
              <w:cnfStyle w:val="000000000000" w:firstRow="0" w:lastRow="0" w:firstColumn="0" w:lastColumn="0" w:oddVBand="0" w:evenVBand="0" w:oddHBand="0" w:evenHBand="0" w:firstRowFirstColumn="0" w:firstRowLastColumn="0" w:lastRowFirstColumn="0" w:lastRowLastColumn="0"/>
              <w:rPr>
                <w:rStyle w:val="Hyperlink"/>
                <w:rFonts w:asciiTheme="minorHAnsi" w:hAnsiTheme="minorHAnsi" w:cstheme="minorHAnsi"/>
              </w:rPr>
            </w:pPr>
            <w:r>
              <w:rPr>
                <w:rFonts w:asciiTheme="minorHAnsi" w:hAnsiTheme="minorHAnsi" w:cstheme="minorHAnsi"/>
              </w:rPr>
              <w:t>For</w:t>
            </w:r>
            <w:r w:rsidRPr="00A24FB8">
              <w:rPr>
                <w:rFonts w:asciiTheme="minorHAnsi" w:hAnsiTheme="minorHAnsi" w:cstheme="minorHAnsi"/>
              </w:rPr>
              <w:t xml:space="preserve"> Office 365, use link to view animation:</w:t>
            </w:r>
            <w:r w:rsidR="00916BE1" w:rsidRPr="00A24FB8">
              <w:rPr>
                <w:rFonts w:asciiTheme="minorHAnsi" w:hAnsiTheme="minorHAnsi" w:cstheme="minorHAnsi"/>
              </w:rPr>
              <w:t xml:space="preserve"> </w:t>
            </w:r>
            <w:hyperlink r:id="rId45">
              <w:r w:rsidR="00916BE1" w:rsidRPr="00A24FB8">
                <w:rPr>
                  <w:rStyle w:val="Hyperlink"/>
                  <w:rFonts w:asciiTheme="minorHAnsi" w:hAnsiTheme="minorHAnsi" w:cstheme="minorHAnsi"/>
                </w:rPr>
                <w:t>deforestation from 2005 – 2019</w:t>
              </w:r>
            </w:hyperlink>
          </w:p>
          <w:p w14:paraId="49F55156" w14:textId="77777777" w:rsidR="00993C71" w:rsidRDefault="00993C71" w:rsidP="004E251A">
            <w:pPr>
              <w:cnfStyle w:val="000000000000" w:firstRow="0" w:lastRow="0" w:firstColumn="0" w:lastColumn="0" w:oddVBand="0" w:evenVBand="0" w:oddHBand="0" w:evenHBand="0" w:firstRowFirstColumn="0" w:firstRowLastColumn="0" w:lastRowFirstColumn="0" w:lastRowLastColumn="0"/>
              <w:rPr>
                <w:rStyle w:val="Hyperlink"/>
                <w:rFonts w:asciiTheme="minorHAnsi" w:hAnsiTheme="minorHAnsi" w:cstheme="minorHAnsi"/>
              </w:rPr>
            </w:pPr>
          </w:p>
          <w:p w14:paraId="257F1F89" w14:textId="77777777" w:rsidR="00993C71" w:rsidRDefault="2364CC11" w:rsidP="004E251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noProof/>
              </w:rPr>
              <w:drawing>
                <wp:inline distT="0" distB="0" distL="0" distR="0" wp14:anchorId="6134EC92" wp14:editId="751CEBC2">
                  <wp:extent cx="2423160"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2423160" cy="2743200"/>
                          </a:xfrm>
                          <a:prstGeom prst="rect">
                            <a:avLst/>
                          </a:prstGeom>
                        </pic:spPr>
                      </pic:pic>
                    </a:graphicData>
                  </a:graphic>
                </wp:inline>
              </w:drawing>
            </w:r>
          </w:p>
          <w:p w14:paraId="540CA0FC" w14:textId="77777777" w:rsidR="00993C71" w:rsidRDefault="00993C71" w:rsidP="004E251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8E2DF2A" w14:textId="0388C1E3" w:rsidR="00993C71" w:rsidRPr="00A24FB8" w:rsidRDefault="00993C71" w:rsidP="004E251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noProof/>
              </w:rPr>
              <w:drawing>
                <wp:inline distT="0" distB="0" distL="0" distR="0" wp14:anchorId="3082C8E1" wp14:editId="6002BC1B">
                  <wp:extent cx="2286000" cy="699265"/>
                  <wp:effectExtent l="0" t="0" r="0"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47" cstate="print">
                            <a:extLst>
                              <a:ext uri="{28A0092B-C50C-407E-A947-70E740481C1C}">
                                <a14:useLocalDpi xmlns:a14="http://schemas.microsoft.com/office/drawing/2010/main" val="0"/>
                              </a:ext>
                            </a:extLst>
                          </a:blip>
                          <a:srcRect l="12518" r="16092"/>
                          <a:stretch/>
                        </pic:blipFill>
                        <pic:spPr bwMode="auto">
                          <a:xfrm>
                            <a:off x="0" y="0"/>
                            <a:ext cx="2406078" cy="7359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1C847E9" w14:textId="7A12CF52" w:rsidR="004C4193" w:rsidRPr="00130EB5" w:rsidRDefault="004C4193" w:rsidP="004C4193">
      <w:pPr>
        <w:pStyle w:val="Heading1"/>
      </w:pPr>
      <w:bookmarkStart w:id="20" w:name="_Toc67638422"/>
      <w:bookmarkStart w:id="21" w:name="_Toc67923919"/>
      <w:r w:rsidRPr="00130EB5">
        <w:t>Modeling</w:t>
      </w:r>
      <w:bookmarkEnd w:id="20"/>
      <w:bookmarkEnd w:id="21"/>
    </w:p>
    <w:p w14:paraId="6B7B7A5A" w14:textId="77777777" w:rsidR="004C4193" w:rsidRDefault="004C4193" w:rsidP="004C4193">
      <w:pPr>
        <w:rPr>
          <w:rFonts w:asciiTheme="minorHAnsi" w:hAnsiTheme="minorHAnsi" w:cstheme="minorHAnsi"/>
        </w:rPr>
      </w:pPr>
      <w:r>
        <w:rPr>
          <w:rFonts w:asciiTheme="minorHAnsi" w:hAnsiTheme="minorHAnsi" w:cstheme="minorHAnsi"/>
        </w:rPr>
        <w:t xml:space="preserve">To continue investigating variables that influence deforestation, we build a regression model utilizing all continuous variables in our refined yearly summary data as input variables to explain deforestation. </w:t>
      </w:r>
    </w:p>
    <w:p w14:paraId="7B11BE2F" w14:textId="77777777" w:rsidR="004C4193" w:rsidRDefault="004C4193" w:rsidP="004C4193">
      <w:pPr>
        <w:rPr>
          <w:rFonts w:asciiTheme="minorHAnsi" w:hAnsiTheme="minorHAnsi" w:cstheme="minorHAnsi"/>
        </w:rPr>
      </w:pPr>
    </w:p>
    <w:p w14:paraId="72BA1C10" w14:textId="77777777" w:rsidR="004C4193" w:rsidRDefault="004C4193" w:rsidP="004C4193">
      <w:pPr>
        <w:pStyle w:val="SourceCode"/>
      </w:pPr>
      <w:r>
        <w:rPr>
          <w:rStyle w:val="CommentTok"/>
        </w:rPr>
        <w:t>#Original Deforestation Regression</w:t>
      </w:r>
      <w:r>
        <w:br/>
      </w:r>
      <w:r>
        <w:rPr>
          <w:rStyle w:val="NormalTok"/>
        </w:rPr>
        <w:t xml:space="preserve">deforestationRegression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Deforestation </w:t>
      </w:r>
      <w:r>
        <w:rPr>
          <w:rStyle w:val="SpecialCharTok"/>
        </w:rPr>
        <w:t>~</w:t>
      </w:r>
      <w:r>
        <w:rPr>
          <w:rStyle w:val="NormalTok"/>
        </w:rPr>
        <w:t xml:space="preserve"> Total_Insolation </w:t>
      </w:r>
      <w:r>
        <w:rPr>
          <w:rStyle w:val="SpecialCharTok"/>
        </w:rPr>
        <w:t>+</w:t>
      </w:r>
      <w:r>
        <w:rPr>
          <w:rStyle w:val="NormalTok"/>
        </w:rPr>
        <w:t xml:space="preserve"> Evaporation </w:t>
      </w:r>
      <w:r>
        <w:rPr>
          <w:rStyle w:val="SpecialCharTok"/>
        </w:rPr>
        <w:t>+</w:t>
      </w:r>
      <w:r>
        <w:rPr>
          <w:rStyle w:val="NormalTok"/>
        </w:rPr>
        <w:t xml:space="preserve"> Precipitation </w:t>
      </w:r>
      <w:r>
        <w:rPr>
          <w:rStyle w:val="SpecialCharTok"/>
        </w:rPr>
        <w:t>+</w:t>
      </w:r>
      <w:r>
        <w:rPr>
          <w:rStyle w:val="NormalTok"/>
        </w:rPr>
        <w:t xml:space="preserve"> Max_Temperature </w:t>
      </w:r>
      <w:r>
        <w:rPr>
          <w:rStyle w:val="SpecialCharTok"/>
        </w:rPr>
        <w:t>+</w:t>
      </w:r>
      <w:r>
        <w:rPr>
          <w:rStyle w:val="NormalTok"/>
        </w:rPr>
        <w:t xml:space="preserve"> Avg_Temperature </w:t>
      </w:r>
      <w:r>
        <w:rPr>
          <w:rStyle w:val="SpecialCharTok"/>
        </w:rPr>
        <w:t>+</w:t>
      </w:r>
      <w:r>
        <w:rPr>
          <w:rStyle w:val="NormalTok"/>
        </w:rPr>
        <w:t xml:space="preserve"> Min_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Altitude </w:t>
      </w:r>
      <w:r>
        <w:rPr>
          <w:rStyle w:val="SpecialCharTok"/>
        </w:rPr>
        <w:t>+</w:t>
      </w:r>
      <w:r>
        <w:rPr>
          <w:rStyle w:val="NormalTok"/>
        </w:rPr>
        <w:t xml:space="preserve"> Firespots, </w:t>
      </w:r>
      <w:r>
        <w:rPr>
          <w:rStyle w:val="AttributeTok"/>
        </w:rPr>
        <w:t>data=</w:t>
      </w:r>
      <w:r>
        <w:rPr>
          <w:rStyle w:val="NormalTok"/>
        </w:rPr>
        <w:t>yearlySummaryRefined)</w:t>
      </w:r>
      <w:r>
        <w:br/>
      </w:r>
      <w:r>
        <w:rPr>
          <w:rStyle w:val="FunctionTok"/>
        </w:rPr>
        <w:t>summary</w:t>
      </w:r>
      <w:r>
        <w:rPr>
          <w:rStyle w:val="NormalTok"/>
        </w:rPr>
        <w:t>(deforestationRegression)</w:t>
      </w:r>
    </w:p>
    <w:p w14:paraId="68D38FEA" w14:textId="77777777" w:rsidR="004C4193" w:rsidRDefault="004C4193" w:rsidP="004C4193">
      <w:pPr>
        <w:rPr>
          <w:rFonts w:asciiTheme="minorHAnsi" w:hAnsiTheme="minorHAnsi" w:cstheme="minorHAnsi"/>
          <w:b/>
          <w:bCs/>
        </w:rPr>
      </w:pPr>
      <w:r w:rsidRPr="004E251A">
        <w:rPr>
          <w:rFonts w:asciiTheme="minorHAnsi" w:hAnsiTheme="minorHAnsi" w:cstheme="minorHAnsi"/>
          <w:noProof/>
        </w:rPr>
        <mc:AlternateContent>
          <mc:Choice Requires="wps">
            <w:drawing>
              <wp:anchor distT="0" distB="0" distL="114300" distR="114300" simplePos="0" relativeHeight="251658246" behindDoc="0" locked="0" layoutInCell="1" allowOverlap="1" wp14:anchorId="5F8B06B5" wp14:editId="738D30BB">
                <wp:simplePos x="0" y="0"/>
                <wp:positionH relativeFrom="column">
                  <wp:posOffset>1772657</wp:posOffset>
                </wp:positionH>
                <wp:positionV relativeFrom="paragraph">
                  <wp:posOffset>3493770</wp:posOffset>
                </wp:positionV>
                <wp:extent cx="1513402" cy="94571"/>
                <wp:effectExtent l="0" t="0" r="0" b="0"/>
                <wp:wrapNone/>
                <wp:docPr id="40" name="Rectangle 40"/>
                <wp:cNvGraphicFramePr/>
                <a:graphic xmlns:a="http://schemas.openxmlformats.org/drawingml/2006/main">
                  <a:graphicData uri="http://schemas.microsoft.com/office/word/2010/wordprocessingShape">
                    <wps:wsp>
                      <wps:cNvSpPr/>
                      <wps:spPr>
                        <a:xfrm>
                          <a:off x="0" y="0"/>
                          <a:ext cx="1513402" cy="94571"/>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EEFC27"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B06B5" id="Rectangle 40" o:spid="_x0000_s1026" style="position:absolute;margin-left:139.6pt;margin-top:275.1pt;width:119.15pt;height:7.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" fillcolor="#92d050" stroked="f" strokeweight="1pt">
                <v:fill opacity="24158f"/>
                <v:textbox>
                  <w:txbxContent>
                    <w:p w14:paraId="11EEFC27"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0A93741E" wp14:editId="55DA51E1">
                <wp:simplePos x="0" y="0"/>
                <wp:positionH relativeFrom="column">
                  <wp:posOffset>2010103</wp:posOffset>
                </wp:positionH>
                <wp:positionV relativeFrom="paragraph">
                  <wp:posOffset>3628478</wp:posOffset>
                </wp:positionV>
                <wp:extent cx="1063625" cy="118241"/>
                <wp:effectExtent l="0" t="0" r="3175" b="0"/>
                <wp:wrapNone/>
                <wp:docPr id="20" name="Rectangle 20"/>
                <wp:cNvGraphicFramePr/>
                <a:graphic xmlns:a="http://schemas.openxmlformats.org/drawingml/2006/main">
                  <a:graphicData uri="http://schemas.microsoft.com/office/word/2010/wordprocessingShape">
                    <wps:wsp>
                      <wps:cNvSpPr/>
                      <wps:spPr>
                        <a:xfrm>
                          <a:off x="0" y="0"/>
                          <a:ext cx="1063625" cy="118241"/>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280350B3">
              <v:rect id="Rectangle 20" style="position:absolute;margin-left:158.3pt;margin-top:285.7pt;width:83.75pt;height:9.3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92d050" stroked="f" strokeweight="1pt" w14:anchorId="27962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">
                <v:fill opacity="24158f"/>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5" behindDoc="0" locked="0" layoutInCell="1" allowOverlap="1" wp14:anchorId="3383FA4F" wp14:editId="69266CCF">
                <wp:simplePos x="0" y="0"/>
                <wp:positionH relativeFrom="column">
                  <wp:posOffset>23495</wp:posOffset>
                </wp:positionH>
                <wp:positionV relativeFrom="paragraph">
                  <wp:posOffset>2713618</wp:posOffset>
                </wp:positionV>
                <wp:extent cx="3279228" cy="110358"/>
                <wp:effectExtent l="0" t="0" r="0" b="4445"/>
                <wp:wrapNone/>
                <wp:docPr id="39" name="Rectangle 39"/>
                <wp:cNvGraphicFramePr/>
                <a:graphic xmlns:a="http://schemas.openxmlformats.org/drawingml/2006/main">
                  <a:graphicData uri="http://schemas.microsoft.com/office/word/2010/wordprocessingShape">
                    <wps:wsp>
                      <wps:cNvSpPr/>
                      <wps:spPr>
                        <a:xfrm>
                          <a:off x="0" y="0"/>
                          <a:ext cx="3279228" cy="110358"/>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F78954"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3FA4F" id="Rectangle 39" o:spid="_x0000_s1027" style="position:absolute;margin-left:1.85pt;margin-top:213.65pt;width:258.2pt;height:8.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" fillcolor="#92d050" stroked="f" strokeweight="1pt">
                <v:fill opacity="24158f"/>
                <v:textbox>
                  <w:txbxContent>
                    <w:p w14:paraId="39F78954"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2291F50" wp14:editId="7EA2F8EE">
                <wp:simplePos x="0" y="0"/>
                <wp:positionH relativeFrom="column">
                  <wp:posOffset>2695903</wp:posOffset>
                </wp:positionH>
                <wp:positionV relativeFrom="paragraph">
                  <wp:posOffset>1437071</wp:posOffset>
                </wp:positionV>
                <wp:extent cx="378044" cy="1284889"/>
                <wp:effectExtent l="0" t="0" r="3175" b="0"/>
                <wp:wrapNone/>
                <wp:docPr id="27" name="Rectangle 27"/>
                <wp:cNvGraphicFramePr/>
                <a:graphic xmlns:a="http://schemas.openxmlformats.org/drawingml/2006/main">
                  <a:graphicData uri="http://schemas.microsoft.com/office/word/2010/wordprocessingShape">
                    <wps:wsp>
                      <wps:cNvSpPr/>
                      <wps:spPr>
                        <a:xfrm>
                          <a:off x="0" y="0"/>
                          <a:ext cx="378044" cy="1284889"/>
                        </a:xfrm>
                        <a:prstGeom prst="rect">
                          <a:avLst/>
                        </a:prstGeom>
                        <a:solidFill>
                          <a:srgbClr val="FFC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http://schemas.openxmlformats.org/drawingml/2006/main" xmlns:pic="http://schemas.openxmlformats.org/drawingml/2006/picture" xmlns:a14="http://schemas.microsoft.com/office/drawing/2010/main" xmlns:arto="http://schemas.microsoft.com/office/word/2006/arto">
            <w:pict w14:anchorId="4EB28088">
              <v:rect id="Rectangle 27" style="position:absolute;margin-left:212.3pt;margin-top:113.15pt;width:29.75pt;height:101.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1pt" w14:anchorId="40BB10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">
                <v:fill opacity="24158f"/>
              </v:rect>
            </w:pict>
          </mc:Fallback>
        </mc:AlternateContent>
      </w:r>
      <w:r>
        <w:rPr>
          <w:noProof/>
        </w:rPr>
        <w:drawing>
          <wp:inline distT="0" distB="0" distL="0" distR="0" wp14:anchorId="4D34BD7F" wp14:editId="7B56856E">
            <wp:extent cx="4359166" cy="3831036"/>
            <wp:effectExtent l="0" t="0" r="0" b="4445"/>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with medium confidence"/>
                    <pic:cNvPicPr/>
                  </pic:nvPicPr>
                  <pic:blipFill>
                    <a:blip r:embed="rId48"/>
                    <a:stretch>
                      <a:fillRect/>
                    </a:stretch>
                  </pic:blipFill>
                  <pic:spPr>
                    <a:xfrm>
                      <a:off x="0" y="0"/>
                      <a:ext cx="4373180" cy="3843352"/>
                    </a:xfrm>
                    <a:prstGeom prst="rect">
                      <a:avLst/>
                    </a:prstGeom>
                  </pic:spPr>
                </pic:pic>
              </a:graphicData>
            </a:graphic>
          </wp:inline>
        </w:drawing>
      </w:r>
    </w:p>
    <w:p w14:paraId="1744F8D3" w14:textId="77777777" w:rsidR="004C4193" w:rsidRDefault="004C4193" w:rsidP="004C4193">
      <w:pPr>
        <w:rPr>
          <w:rFonts w:asciiTheme="minorHAnsi" w:hAnsiTheme="minorHAnsi" w:cstheme="minorHAnsi"/>
          <w:b/>
          <w:bCs/>
        </w:rPr>
      </w:pPr>
    </w:p>
    <w:p w14:paraId="4C0A70F2" w14:textId="77777777" w:rsidR="004C4193" w:rsidRPr="00EE27BE" w:rsidRDefault="004C4193" w:rsidP="004C4193">
      <w:pPr>
        <w:rPr>
          <w:rFonts w:asciiTheme="minorHAnsi" w:hAnsiTheme="minorHAnsi" w:cstheme="minorHAnsi"/>
        </w:rPr>
      </w:pPr>
      <w:r>
        <w:rPr>
          <w:rFonts w:asciiTheme="minorHAnsi" w:hAnsiTheme="minorHAnsi" w:cstheme="minorHAnsi"/>
        </w:rPr>
        <w:t>While the regression model is significant and shows that 73.6% of deforestation is explained by these input variables, firespots is the only variable actually significant, which is in-line with our previous finding. We plotted the correlation discovering f</w:t>
      </w:r>
      <w:r w:rsidRPr="00EE27BE">
        <w:rPr>
          <w:rFonts w:asciiTheme="minorHAnsi" w:hAnsiTheme="minorHAnsi" w:cstheme="minorHAnsi"/>
        </w:rPr>
        <w:t xml:space="preserve">or every 1 km^2 of deforested land, there are 1.17509 firespots. </w:t>
      </w:r>
    </w:p>
    <w:p w14:paraId="479BD9E4" w14:textId="77777777" w:rsidR="004C4193" w:rsidRPr="004E251A" w:rsidRDefault="004C4193" w:rsidP="004C4193">
      <w:pPr>
        <w:rPr>
          <w:rFonts w:asciiTheme="minorHAnsi" w:hAnsiTheme="minorHAnsi" w:cstheme="minorHAnsi"/>
        </w:rPr>
      </w:pPr>
    </w:p>
    <w:p w14:paraId="269E98B3" w14:textId="4F48CF25" w:rsidR="004C4193" w:rsidRDefault="30DA8F37" w:rsidP="004C4193">
      <w:pPr>
        <w:rPr>
          <w:rFonts w:asciiTheme="minorHAnsi" w:hAnsiTheme="minorHAnsi" w:cstheme="minorHAnsi"/>
        </w:rPr>
      </w:pPr>
      <w:r>
        <w:rPr>
          <w:noProof/>
        </w:rPr>
        <w:drawing>
          <wp:inline distT="0" distB="0" distL="0" distR="0" wp14:anchorId="4149B410" wp14:editId="430F5EA9">
            <wp:extent cx="5504870" cy="3471716"/>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9">
                      <a:extLst>
                        <a:ext uri="{28A0092B-C50C-407E-A947-70E740481C1C}">
                          <a14:useLocalDpi xmlns:a14="http://schemas.microsoft.com/office/drawing/2010/main" val="0"/>
                        </a:ext>
                      </a:extLst>
                    </a:blip>
                    <a:stretch>
                      <a:fillRect/>
                    </a:stretch>
                  </pic:blipFill>
                  <pic:spPr>
                    <a:xfrm>
                      <a:off x="0" y="0"/>
                      <a:ext cx="5504870" cy="3471716"/>
                    </a:xfrm>
                    <a:prstGeom prst="rect">
                      <a:avLst/>
                    </a:prstGeom>
                  </pic:spPr>
                </pic:pic>
              </a:graphicData>
            </a:graphic>
          </wp:inline>
        </w:drawing>
      </w:r>
    </w:p>
    <w:p w14:paraId="2D54C938" w14:textId="77777777" w:rsidR="004C4193" w:rsidRDefault="004C4193" w:rsidP="004C4193">
      <w:pPr>
        <w:rPr>
          <w:rFonts w:asciiTheme="minorHAnsi" w:hAnsiTheme="minorHAnsi" w:cstheme="minorHAnsi"/>
        </w:rPr>
      </w:pPr>
    </w:p>
    <w:p w14:paraId="28B83A0B" w14:textId="77777777" w:rsidR="004C4193" w:rsidRDefault="004C4193" w:rsidP="004C4193">
      <w:pPr>
        <w:rPr>
          <w:rFonts w:asciiTheme="minorHAnsi" w:hAnsiTheme="minorHAnsi" w:cstheme="minorHAnsi"/>
        </w:rPr>
      </w:pPr>
      <w:r>
        <w:rPr>
          <w:rFonts w:asciiTheme="minorHAnsi" w:hAnsiTheme="minorHAnsi" w:cstheme="minorHAnsi"/>
        </w:rPr>
        <w:t xml:space="preserve">To refine the model, we removed the variable with the highest p-value and reran the regression until all the variables were significant. </w:t>
      </w:r>
    </w:p>
    <w:p w14:paraId="3E978386" w14:textId="77777777" w:rsidR="004C4193" w:rsidRDefault="004C4193" w:rsidP="004C4193">
      <w:pPr>
        <w:rPr>
          <w:rFonts w:asciiTheme="minorHAnsi" w:hAnsiTheme="minorHAnsi" w:cstheme="minorHAnsi"/>
        </w:rPr>
      </w:pPr>
    </w:p>
    <w:p w14:paraId="559D891D" w14:textId="77777777" w:rsidR="004C4193" w:rsidRDefault="004C4193" w:rsidP="004C4193">
      <w:pPr>
        <w:pStyle w:val="SourceCode"/>
        <w:rPr>
          <w:rFonts w:asciiTheme="minorHAnsi" w:hAnsiTheme="minorHAnsi" w:cstheme="minorHAnsi"/>
        </w:rPr>
      </w:pPr>
      <w:r>
        <w:rPr>
          <w:rStyle w:val="CommentTok"/>
        </w:rPr>
        <w:t>#Deforestation Regression - All variables significant</w:t>
      </w:r>
      <w:r>
        <w:br/>
      </w:r>
      <w:r>
        <w:rPr>
          <w:rStyle w:val="NormalTok"/>
        </w:rPr>
        <w:t xml:space="preserve">deforestationRegression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Deforestation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Altitude </w:t>
      </w:r>
      <w:r>
        <w:rPr>
          <w:rStyle w:val="SpecialCharTok"/>
        </w:rPr>
        <w:t>+</w:t>
      </w:r>
      <w:r>
        <w:rPr>
          <w:rStyle w:val="NormalTok"/>
        </w:rPr>
        <w:t xml:space="preserve"> Firespots, </w:t>
      </w:r>
      <w:r>
        <w:rPr>
          <w:rStyle w:val="AttributeTok"/>
        </w:rPr>
        <w:t>data=</w:t>
      </w:r>
      <w:r>
        <w:rPr>
          <w:rStyle w:val="NormalTok"/>
        </w:rPr>
        <w:t>yearlySummaryRefined)</w:t>
      </w:r>
      <w:r>
        <w:br/>
      </w:r>
      <w:r>
        <w:rPr>
          <w:rStyle w:val="FunctionTok"/>
        </w:rPr>
        <w:t>summary</w:t>
      </w:r>
      <w:r>
        <w:rPr>
          <w:rStyle w:val="NormalTok"/>
        </w:rPr>
        <w:t>(deforestationRegression)</w:t>
      </w:r>
    </w:p>
    <w:p w14:paraId="17A20AC9" w14:textId="77777777" w:rsidR="004C4193" w:rsidRDefault="004C4193" w:rsidP="004C4193">
      <w:pPr>
        <w:rPr>
          <w:rFonts w:asciiTheme="minorHAnsi" w:hAnsiTheme="minorHAnsi" w:cstheme="minorHAnsi"/>
        </w:rPr>
      </w:pPr>
      <w:r w:rsidRPr="004E251A">
        <w:rPr>
          <w:rFonts w:asciiTheme="minorHAnsi" w:hAnsiTheme="minorHAnsi" w:cstheme="minorHAnsi"/>
          <w:noProof/>
        </w:rPr>
        <mc:AlternateContent>
          <mc:Choice Requires="wps">
            <w:drawing>
              <wp:anchor distT="0" distB="0" distL="114300" distR="114300" simplePos="0" relativeHeight="251658249" behindDoc="0" locked="0" layoutInCell="1" allowOverlap="1" wp14:anchorId="2B70137B" wp14:editId="05A8197F">
                <wp:simplePos x="0" y="0"/>
                <wp:positionH relativeFrom="column">
                  <wp:posOffset>2883907</wp:posOffset>
                </wp:positionH>
                <wp:positionV relativeFrom="paragraph">
                  <wp:posOffset>1647190</wp:posOffset>
                </wp:positionV>
                <wp:extent cx="622738" cy="780393"/>
                <wp:effectExtent l="0" t="0" r="0" b="0"/>
                <wp:wrapNone/>
                <wp:docPr id="48" name="Rectangle 48"/>
                <wp:cNvGraphicFramePr/>
                <a:graphic xmlns:a="http://schemas.openxmlformats.org/drawingml/2006/main">
                  <a:graphicData uri="http://schemas.microsoft.com/office/word/2010/wordprocessingShape">
                    <wps:wsp>
                      <wps:cNvSpPr/>
                      <wps:spPr>
                        <a:xfrm>
                          <a:off x="0" y="0"/>
                          <a:ext cx="622738" cy="780393"/>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DF0591"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0137B" id="Rectangle 48" o:spid="_x0000_s1028" style="position:absolute;margin-left:227.1pt;margin-top:129.7pt;width:49.05pt;height:61.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" fillcolor="#92d050" stroked="f" strokeweight="1pt">
                <v:fill opacity="24158f"/>
                <v:textbox>
                  <w:txbxContent>
                    <w:p w14:paraId="35DF0591"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8" behindDoc="0" locked="0" layoutInCell="1" allowOverlap="1" wp14:anchorId="1CE6DF60" wp14:editId="60142F3A">
                <wp:simplePos x="0" y="0"/>
                <wp:positionH relativeFrom="column">
                  <wp:posOffset>2167255</wp:posOffset>
                </wp:positionH>
                <wp:positionV relativeFrom="paragraph">
                  <wp:posOffset>3105522</wp:posOffset>
                </wp:positionV>
                <wp:extent cx="1930903" cy="94571"/>
                <wp:effectExtent l="0" t="0" r="0" b="0"/>
                <wp:wrapNone/>
                <wp:docPr id="47" name="Rectangle 47"/>
                <wp:cNvGraphicFramePr/>
                <a:graphic xmlns:a="http://schemas.openxmlformats.org/drawingml/2006/main">
                  <a:graphicData uri="http://schemas.microsoft.com/office/word/2010/wordprocessingShape">
                    <wps:wsp>
                      <wps:cNvSpPr/>
                      <wps:spPr>
                        <a:xfrm>
                          <a:off x="0" y="0"/>
                          <a:ext cx="1930903" cy="94571"/>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ED87B9"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6DF60" id="Rectangle 47" o:spid="_x0000_s1029" style="position:absolute;margin-left:170.65pt;margin-top:244.55pt;width:152.05pt;height:7.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" fillcolor="#92d050" stroked="f" strokeweight="1pt">
                <v:fill opacity="24158f"/>
                <v:textbox>
                  <w:txbxContent>
                    <w:p w14:paraId="43ED87B9"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47" behindDoc="0" locked="0" layoutInCell="1" allowOverlap="1" wp14:anchorId="0164BD9C" wp14:editId="10CAAE9D">
                <wp:simplePos x="0" y="0"/>
                <wp:positionH relativeFrom="column">
                  <wp:posOffset>2352938</wp:posOffset>
                </wp:positionH>
                <wp:positionV relativeFrom="paragraph">
                  <wp:posOffset>3274695</wp:posOffset>
                </wp:positionV>
                <wp:extent cx="1513402" cy="94571"/>
                <wp:effectExtent l="0" t="0" r="0" b="0"/>
                <wp:wrapNone/>
                <wp:docPr id="46" name="Rectangle 46"/>
                <wp:cNvGraphicFramePr/>
                <a:graphic xmlns:a="http://schemas.openxmlformats.org/drawingml/2006/main">
                  <a:graphicData uri="http://schemas.microsoft.com/office/word/2010/wordprocessingShape">
                    <wps:wsp>
                      <wps:cNvSpPr/>
                      <wps:spPr>
                        <a:xfrm>
                          <a:off x="0" y="0"/>
                          <a:ext cx="1513402" cy="94571"/>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B0D98E"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4BD9C" id="Rectangle 46" o:spid="_x0000_s1030" style="position:absolute;margin-left:185.25pt;margin-top:257.85pt;width:119.15pt;height:7.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" fillcolor="#92d050" stroked="f" strokeweight="1pt">
                <v:fill opacity="24158f"/>
                <v:textbox>
                  <w:txbxContent>
                    <w:p w14:paraId="6AB0D98E" w14:textId="77777777" w:rsidR="004C4193" w:rsidRDefault="004C4193" w:rsidP="004C4193">
                      <w:pPr>
                        <w:jc w:val="center"/>
                      </w:pPr>
                      <w:r>
                        <w:t xml:space="preserve"> </w:t>
                      </w:r>
                    </w:p>
                  </w:txbxContent>
                </v:textbox>
              </v:rect>
            </w:pict>
          </mc:Fallback>
        </mc:AlternateContent>
      </w:r>
      <w:r w:rsidRPr="00FD2DE2">
        <w:rPr>
          <w:rFonts w:asciiTheme="minorHAnsi" w:hAnsiTheme="minorHAnsi" w:cstheme="minorHAnsi"/>
          <w:noProof/>
        </w:rPr>
        <w:drawing>
          <wp:inline distT="0" distB="0" distL="0" distR="0" wp14:anchorId="4A998591" wp14:editId="24F6A84E">
            <wp:extent cx="4382814" cy="3470512"/>
            <wp:effectExtent l="0" t="0" r="0" b="571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0"/>
                    <a:stretch>
                      <a:fillRect/>
                    </a:stretch>
                  </pic:blipFill>
                  <pic:spPr>
                    <a:xfrm>
                      <a:off x="0" y="0"/>
                      <a:ext cx="4382814" cy="3470512"/>
                    </a:xfrm>
                    <a:prstGeom prst="rect">
                      <a:avLst/>
                    </a:prstGeom>
                  </pic:spPr>
                </pic:pic>
              </a:graphicData>
            </a:graphic>
          </wp:inline>
        </w:drawing>
      </w:r>
    </w:p>
    <w:p w14:paraId="3E846E0D" w14:textId="77777777" w:rsidR="004C4193" w:rsidRDefault="004C4193" w:rsidP="004C4193">
      <w:pPr>
        <w:rPr>
          <w:rFonts w:asciiTheme="minorHAnsi" w:hAnsiTheme="minorHAnsi" w:cstheme="minorHAnsi"/>
        </w:rPr>
      </w:pPr>
    </w:p>
    <w:p w14:paraId="797EC8ED" w14:textId="77777777" w:rsidR="004C4193" w:rsidRDefault="004C4193" w:rsidP="004C4193">
      <w:pPr>
        <w:rPr>
          <w:rFonts w:asciiTheme="minorHAnsi" w:hAnsiTheme="minorHAnsi" w:cstheme="minorHAnsi"/>
        </w:rPr>
      </w:pPr>
      <w:r>
        <w:rPr>
          <w:rFonts w:asciiTheme="minorHAnsi" w:hAnsiTheme="minorHAnsi" w:cstheme="minorHAnsi"/>
        </w:rPr>
        <w:t xml:space="preserve">The refined regression model is significant and has improved upon our r-squared value. 74.8% of deforestation in Amazonas, Mato Gross, Para, and Tocantins is explained by Humidity, Wind Speed, Altitude, and Firespots. From the regression, we can observe that the coefficients are all positive therefore as each variable increases, deforestation also increase. To evaluate the effects of each of these variables, we looked at the trendlines of each variable and considered their slope. </w:t>
      </w:r>
    </w:p>
    <w:p w14:paraId="1308708E" w14:textId="77777777" w:rsidR="002A358A" w:rsidRDefault="002A358A" w:rsidP="004C4193">
      <w:pPr>
        <w:rPr>
          <w:rFonts w:asciiTheme="minorHAnsi" w:hAnsiTheme="minorHAnsi" w:cstheme="minorHAnsi"/>
        </w:rPr>
      </w:pPr>
    </w:p>
    <w:p w14:paraId="0FEF34FF" w14:textId="77777777" w:rsidR="004C4193" w:rsidRDefault="004C4193" w:rsidP="004C4193">
      <w:pPr>
        <w:rPr>
          <w:rFonts w:asciiTheme="minorHAnsi" w:hAnsiTheme="minorHAnsi" w:cstheme="minorHAnsi"/>
        </w:rPr>
      </w:pPr>
    </w:p>
    <w:p w14:paraId="66D0C8B7" w14:textId="77777777" w:rsidR="004C4193" w:rsidRDefault="30DA8F37" w:rsidP="004C4193">
      <w:pPr>
        <w:rPr>
          <w:rFonts w:asciiTheme="minorHAnsi" w:hAnsiTheme="minorHAnsi" w:cstheme="minorHAnsi"/>
        </w:rPr>
      </w:pPr>
      <w:r>
        <w:rPr>
          <w:noProof/>
        </w:rPr>
        <w:drawing>
          <wp:inline distT="0" distB="0" distL="0" distR="0" wp14:anchorId="3E1F1231" wp14:editId="644F06AD">
            <wp:extent cx="5943600" cy="2969260"/>
            <wp:effectExtent l="0" t="0" r="0" b="254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1">
                      <a:extLst>
                        <a:ext uri="{28A0092B-C50C-407E-A947-70E740481C1C}">
                          <a14:useLocalDpi xmlns:a14="http://schemas.microsoft.com/office/drawing/2010/main" val="0"/>
                        </a:ext>
                      </a:extLst>
                    </a:blip>
                    <a:stretch>
                      <a:fillRect/>
                    </a:stretch>
                  </pic:blipFill>
                  <pic:spPr>
                    <a:xfrm>
                      <a:off x="0" y="0"/>
                      <a:ext cx="5943600" cy="2969260"/>
                    </a:xfrm>
                    <a:prstGeom prst="rect">
                      <a:avLst/>
                    </a:prstGeom>
                  </pic:spPr>
                </pic:pic>
              </a:graphicData>
            </a:graphic>
          </wp:inline>
        </w:drawing>
      </w:r>
    </w:p>
    <w:p w14:paraId="72B10984" w14:textId="77777777" w:rsidR="004C4193" w:rsidRDefault="004C4193" w:rsidP="004C4193">
      <w:pPr>
        <w:rPr>
          <w:rFonts w:asciiTheme="minorHAnsi" w:hAnsiTheme="minorHAnsi" w:cstheme="minorHAnsi"/>
        </w:rPr>
      </w:pPr>
    </w:p>
    <w:p w14:paraId="0CC70285" w14:textId="77777777" w:rsidR="004C4193" w:rsidRDefault="004C4193" w:rsidP="004C4193">
      <w:pPr>
        <w:rPr>
          <w:rFonts w:asciiTheme="minorHAnsi" w:hAnsiTheme="minorHAnsi" w:cstheme="minorHAnsi"/>
        </w:rPr>
      </w:pPr>
    </w:p>
    <w:p w14:paraId="49B85BA4" w14:textId="77777777" w:rsidR="004C4193" w:rsidRPr="004E251A" w:rsidRDefault="004C4193" w:rsidP="004C4193">
      <w:pPr>
        <w:rPr>
          <w:rFonts w:asciiTheme="minorHAnsi" w:hAnsiTheme="minorHAnsi" w:cstheme="minorHAnsi"/>
        </w:rPr>
      </w:pPr>
      <w:r>
        <w:rPr>
          <w:rFonts w:asciiTheme="minorHAnsi" w:hAnsiTheme="minorHAnsi" w:cstheme="minorHAnsi"/>
        </w:rPr>
        <w:t xml:space="preserve"> </w:t>
      </w:r>
    </w:p>
    <w:p w14:paraId="40A08CAD" w14:textId="77777777" w:rsidR="004C4193" w:rsidRDefault="30DA8F37" w:rsidP="004C4193">
      <w:pPr>
        <w:rPr>
          <w:rFonts w:asciiTheme="minorHAnsi" w:hAnsiTheme="minorHAnsi" w:cstheme="minorHAnsi"/>
        </w:rPr>
      </w:pPr>
      <w:r>
        <w:rPr>
          <w:noProof/>
        </w:rPr>
        <w:drawing>
          <wp:inline distT="0" distB="0" distL="0" distR="0" wp14:anchorId="15B55126" wp14:editId="537E72F0">
            <wp:extent cx="5943600" cy="2945130"/>
            <wp:effectExtent l="0" t="0" r="0" b="127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2">
                      <a:extLst>
                        <a:ext uri="{28A0092B-C50C-407E-A947-70E740481C1C}">
                          <a14:useLocalDpi xmlns:a14="http://schemas.microsoft.com/office/drawing/2010/main" val="0"/>
                        </a:ext>
                      </a:extLst>
                    </a:blip>
                    <a:stretch>
                      <a:fillRect/>
                    </a:stretch>
                  </pic:blipFill>
                  <pic:spPr>
                    <a:xfrm>
                      <a:off x="0" y="0"/>
                      <a:ext cx="5943600" cy="2945130"/>
                    </a:xfrm>
                    <a:prstGeom prst="rect">
                      <a:avLst/>
                    </a:prstGeom>
                  </pic:spPr>
                </pic:pic>
              </a:graphicData>
            </a:graphic>
          </wp:inline>
        </w:drawing>
      </w:r>
    </w:p>
    <w:p w14:paraId="6A41AA7A" w14:textId="77777777" w:rsidR="004C4193" w:rsidRDefault="004C4193" w:rsidP="004C4193">
      <w:pPr>
        <w:rPr>
          <w:rFonts w:asciiTheme="minorHAnsi" w:hAnsiTheme="minorHAnsi" w:cstheme="minorHAnsi"/>
        </w:rPr>
      </w:pPr>
    </w:p>
    <w:p w14:paraId="7435FE28" w14:textId="77777777" w:rsidR="004C4193" w:rsidRDefault="004C4193" w:rsidP="004C4193">
      <w:pPr>
        <w:rPr>
          <w:rFonts w:asciiTheme="minorHAnsi" w:hAnsiTheme="minorHAnsi" w:cstheme="minorHAnsi"/>
        </w:rPr>
      </w:pPr>
    </w:p>
    <w:p w14:paraId="56643DB0" w14:textId="77777777" w:rsidR="004C4193" w:rsidRDefault="30DA8F37" w:rsidP="004C4193">
      <w:pPr>
        <w:rPr>
          <w:rFonts w:asciiTheme="minorHAnsi" w:hAnsiTheme="minorHAnsi" w:cstheme="minorHAnsi"/>
        </w:rPr>
      </w:pPr>
      <w:r>
        <w:rPr>
          <w:noProof/>
        </w:rPr>
        <w:drawing>
          <wp:inline distT="0" distB="0" distL="0" distR="0" wp14:anchorId="05498AAC" wp14:editId="48156798">
            <wp:extent cx="5943600" cy="2917825"/>
            <wp:effectExtent l="0" t="0" r="0" b="3175"/>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3">
                      <a:extLst>
                        <a:ext uri="{28A0092B-C50C-407E-A947-70E740481C1C}">
                          <a14:useLocalDpi xmlns:a14="http://schemas.microsoft.com/office/drawing/2010/main" val="0"/>
                        </a:ext>
                      </a:extLst>
                    </a:blip>
                    <a:stretch>
                      <a:fillRect/>
                    </a:stretch>
                  </pic:blipFill>
                  <pic:spPr>
                    <a:xfrm>
                      <a:off x="0" y="0"/>
                      <a:ext cx="5943600" cy="2917825"/>
                    </a:xfrm>
                    <a:prstGeom prst="rect">
                      <a:avLst/>
                    </a:prstGeom>
                  </pic:spPr>
                </pic:pic>
              </a:graphicData>
            </a:graphic>
          </wp:inline>
        </w:drawing>
      </w:r>
    </w:p>
    <w:p w14:paraId="5E9F7E33" w14:textId="77777777" w:rsidR="004C4193" w:rsidRDefault="004C4193" w:rsidP="004C4193">
      <w:pPr>
        <w:rPr>
          <w:rFonts w:asciiTheme="minorHAnsi" w:hAnsiTheme="minorHAnsi" w:cstheme="minorHAnsi"/>
        </w:rPr>
      </w:pPr>
    </w:p>
    <w:p w14:paraId="27B94EA2" w14:textId="77777777" w:rsidR="004C4193" w:rsidRDefault="004C4193" w:rsidP="004C4193">
      <w:pPr>
        <w:rPr>
          <w:rFonts w:asciiTheme="minorHAnsi" w:hAnsiTheme="minorHAnsi" w:cstheme="minorHAnsi"/>
        </w:rPr>
      </w:pPr>
      <w:r>
        <w:rPr>
          <w:rFonts w:asciiTheme="minorHAnsi" w:hAnsiTheme="minorHAnsi" w:cstheme="minorHAnsi"/>
        </w:rPr>
        <w:t xml:space="preserve">In each instance, all but one slope was negative showing that humidity, windspeed, and firespots are decreasing over time. This is consistent with our findings on cumulative deforestation. Deforestation is increasing every year, and repairing those forests take an assertive human effort that is currently not outpacing the rate of destruction.  As we look at cumulative deforestation, we can see that is continues to climb, but at a slowing rate. This correlates with the decreasing trends we see with humidity, windspeed, and firespots. </w:t>
      </w:r>
    </w:p>
    <w:p w14:paraId="0B0A6A1B" w14:textId="77777777" w:rsidR="004C4193" w:rsidRPr="004E251A" w:rsidRDefault="004C4193" w:rsidP="004C4193">
      <w:pPr>
        <w:rPr>
          <w:rFonts w:asciiTheme="minorHAnsi" w:hAnsiTheme="minorHAnsi" w:cstheme="minorHAnsi"/>
        </w:rPr>
      </w:pPr>
    </w:p>
    <w:p w14:paraId="29954BB3" w14:textId="77777777" w:rsidR="004C4193" w:rsidRDefault="30DA8F37" w:rsidP="004C4193">
      <w:pPr>
        <w:rPr>
          <w:rFonts w:asciiTheme="minorHAnsi" w:hAnsiTheme="minorHAnsi" w:cstheme="minorHAnsi"/>
        </w:rPr>
      </w:pPr>
      <w:r>
        <w:rPr>
          <w:noProof/>
        </w:rPr>
        <w:drawing>
          <wp:inline distT="0" distB="0" distL="0" distR="0" wp14:anchorId="18396197" wp14:editId="34A6512B">
            <wp:extent cx="5943600" cy="2971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5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F85ED37" w14:textId="77777777" w:rsidR="004C4193" w:rsidRDefault="004C4193" w:rsidP="004C4193">
      <w:pPr>
        <w:rPr>
          <w:rFonts w:asciiTheme="minorHAnsi" w:hAnsiTheme="minorHAnsi" w:cstheme="minorHAnsi"/>
        </w:rPr>
      </w:pPr>
    </w:p>
    <w:p w14:paraId="2FEA32FE" w14:textId="77777777" w:rsidR="004C4193" w:rsidRDefault="004C4193" w:rsidP="004C4193">
      <w:pPr>
        <w:rPr>
          <w:rFonts w:asciiTheme="minorHAnsi" w:hAnsiTheme="minorHAnsi" w:cstheme="minorHAnsi"/>
        </w:rPr>
      </w:pPr>
    </w:p>
    <w:p w14:paraId="46B31636" w14:textId="77777777" w:rsidR="004C4193" w:rsidRDefault="004C4193" w:rsidP="004C4193">
      <w:pPr>
        <w:rPr>
          <w:rFonts w:asciiTheme="minorHAnsi" w:hAnsiTheme="minorHAnsi" w:cstheme="minorHAnsi"/>
        </w:rPr>
      </w:pPr>
      <w:r>
        <w:rPr>
          <w:rFonts w:asciiTheme="minorHAnsi" w:hAnsiTheme="minorHAnsi" w:cstheme="minorHAnsi"/>
        </w:rPr>
        <w:t xml:space="preserve">Our two-pronged approach also had us look at maximum temperature as a variable in the climate change discussion. We ran a regression with maximum temperature our dependent variable with deforestation, firespots, and the remaining continuous weather variables. </w:t>
      </w:r>
    </w:p>
    <w:p w14:paraId="5F67EA96" w14:textId="77777777" w:rsidR="004C4193" w:rsidRDefault="004C4193" w:rsidP="004C4193">
      <w:pPr>
        <w:rPr>
          <w:rFonts w:asciiTheme="minorHAnsi" w:hAnsiTheme="minorHAnsi" w:cstheme="minorHAnsi"/>
        </w:rPr>
      </w:pPr>
    </w:p>
    <w:p w14:paraId="309F5595" w14:textId="77777777" w:rsidR="004C4193" w:rsidRDefault="004C4193" w:rsidP="004C4193">
      <w:pPr>
        <w:pStyle w:val="SourceCode"/>
      </w:pPr>
      <w:r>
        <w:rPr>
          <w:rStyle w:val="CommentTok"/>
        </w:rPr>
        <w:t>#Original Max_Temp Regression</w:t>
      </w:r>
      <w:r>
        <w:br/>
      </w:r>
      <w:r>
        <w:rPr>
          <w:rStyle w:val="NormalTok"/>
        </w:rPr>
        <w:t xml:space="preserve">maxtempRegression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Max_Temperature </w:t>
      </w:r>
      <w:r>
        <w:rPr>
          <w:rStyle w:val="SpecialCharTok"/>
        </w:rPr>
        <w:t>~</w:t>
      </w:r>
      <w:r>
        <w:rPr>
          <w:rStyle w:val="NormalTok"/>
        </w:rPr>
        <w:t xml:space="preserve"> Total_Insolation </w:t>
      </w:r>
      <w:r>
        <w:rPr>
          <w:rStyle w:val="SpecialCharTok"/>
        </w:rPr>
        <w:t>+</w:t>
      </w:r>
      <w:r>
        <w:rPr>
          <w:rStyle w:val="NormalTok"/>
        </w:rPr>
        <w:t xml:space="preserve"> Evaporation </w:t>
      </w:r>
      <w:r>
        <w:rPr>
          <w:rStyle w:val="SpecialCharTok"/>
        </w:rPr>
        <w:t>+</w:t>
      </w:r>
      <w:r>
        <w:rPr>
          <w:rStyle w:val="NormalTok"/>
        </w:rPr>
        <w:t xml:space="preserve"> Precipitation </w:t>
      </w:r>
      <w:r>
        <w:rPr>
          <w:rStyle w:val="SpecialCharTok"/>
        </w:rPr>
        <w:t>+</w:t>
      </w:r>
      <w:r>
        <w:rPr>
          <w:rStyle w:val="NormalTok"/>
        </w:rPr>
        <w:t xml:space="preserve"> Deforestation </w:t>
      </w:r>
      <w:r>
        <w:rPr>
          <w:rStyle w:val="SpecialCharTok"/>
        </w:rPr>
        <w:t>+</w:t>
      </w:r>
      <w:r>
        <w:rPr>
          <w:rStyle w:val="NormalTok"/>
        </w:rPr>
        <w:t xml:space="preserve"> Avg_Temperature </w:t>
      </w:r>
      <w:r>
        <w:rPr>
          <w:rStyle w:val="SpecialCharTok"/>
        </w:rPr>
        <w:t>+</w:t>
      </w:r>
      <w:r>
        <w:rPr>
          <w:rStyle w:val="NormalTok"/>
        </w:rPr>
        <w:t xml:space="preserve"> Min_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Altitude </w:t>
      </w:r>
      <w:r>
        <w:rPr>
          <w:rStyle w:val="SpecialCharTok"/>
        </w:rPr>
        <w:t>+</w:t>
      </w:r>
      <w:r>
        <w:rPr>
          <w:rStyle w:val="NormalTok"/>
        </w:rPr>
        <w:t xml:space="preserve"> Firespots, </w:t>
      </w:r>
      <w:r>
        <w:rPr>
          <w:rStyle w:val="AttributeTok"/>
        </w:rPr>
        <w:t>data=</w:t>
      </w:r>
      <w:r>
        <w:rPr>
          <w:rStyle w:val="NormalTok"/>
        </w:rPr>
        <w:t>yearlySummaryRefined)</w:t>
      </w:r>
      <w:r>
        <w:br/>
      </w:r>
      <w:r>
        <w:rPr>
          <w:rStyle w:val="FunctionTok"/>
        </w:rPr>
        <w:t>summary</w:t>
      </w:r>
      <w:r>
        <w:rPr>
          <w:rStyle w:val="NormalTok"/>
        </w:rPr>
        <w:t>(maxtempRegression)</w:t>
      </w:r>
    </w:p>
    <w:p w14:paraId="6BA30DD7" w14:textId="77777777" w:rsidR="004C4193" w:rsidRDefault="004C4193" w:rsidP="004C4193">
      <w:pPr>
        <w:rPr>
          <w:rFonts w:asciiTheme="minorHAnsi" w:hAnsiTheme="minorHAnsi" w:cstheme="minorHAnsi"/>
        </w:rPr>
      </w:pPr>
      <w:r w:rsidRPr="004E251A">
        <w:rPr>
          <w:rFonts w:asciiTheme="minorHAnsi" w:hAnsiTheme="minorHAnsi" w:cstheme="minorHAnsi"/>
          <w:noProof/>
        </w:rPr>
        <mc:AlternateContent>
          <mc:Choice Requires="wps">
            <w:drawing>
              <wp:anchor distT="0" distB="0" distL="114300" distR="114300" simplePos="0" relativeHeight="251658254" behindDoc="0" locked="0" layoutInCell="1" allowOverlap="1" wp14:anchorId="782223C0" wp14:editId="50C285A5">
                <wp:simplePos x="0" y="0"/>
                <wp:positionH relativeFrom="column">
                  <wp:posOffset>55880</wp:posOffset>
                </wp:positionH>
                <wp:positionV relativeFrom="paragraph">
                  <wp:posOffset>1556413</wp:posOffset>
                </wp:positionV>
                <wp:extent cx="2963718" cy="342261"/>
                <wp:effectExtent l="0" t="0" r="0" b="1270"/>
                <wp:wrapNone/>
                <wp:docPr id="60" name="Rectangle 60"/>
                <wp:cNvGraphicFramePr/>
                <a:graphic xmlns:a="http://schemas.openxmlformats.org/drawingml/2006/main">
                  <a:graphicData uri="http://schemas.microsoft.com/office/word/2010/wordprocessingShape">
                    <wps:wsp>
                      <wps:cNvSpPr/>
                      <wps:spPr>
                        <a:xfrm>
                          <a:off x="0" y="0"/>
                          <a:ext cx="2963718" cy="342261"/>
                        </a:xfrm>
                        <a:prstGeom prst="rect">
                          <a:avLst/>
                        </a:prstGeom>
                        <a:solidFill>
                          <a:srgbClr val="D79921">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1F1242"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223C0" id="Rectangle 60" o:spid="_x0000_s1031" style="position:absolute;margin-left:4.4pt;margin-top:122.55pt;width:233.35pt;height:26.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" fillcolor="#d79921" stroked="f" strokeweight="1pt">
                <v:fill opacity="24158f"/>
                <v:textbox>
                  <w:txbxContent>
                    <w:p w14:paraId="451F1242"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2" behindDoc="0" locked="0" layoutInCell="1" allowOverlap="1" wp14:anchorId="518DDF63" wp14:editId="4ABFA7A4">
                <wp:simplePos x="0" y="0"/>
                <wp:positionH relativeFrom="column">
                  <wp:posOffset>1889760</wp:posOffset>
                </wp:positionH>
                <wp:positionV relativeFrom="paragraph">
                  <wp:posOffset>3348322</wp:posOffset>
                </wp:positionV>
                <wp:extent cx="1004236" cy="122455"/>
                <wp:effectExtent l="0" t="0" r="0" b="5080"/>
                <wp:wrapNone/>
                <wp:docPr id="58" name="Rectangle 58"/>
                <wp:cNvGraphicFramePr/>
                <a:graphic xmlns:a="http://schemas.openxmlformats.org/drawingml/2006/main">
                  <a:graphicData uri="http://schemas.microsoft.com/office/word/2010/wordprocessingShape">
                    <wps:wsp>
                      <wps:cNvSpPr/>
                      <wps:spPr>
                        <a:xfrm>
                          <a:off x="0" y="0"/>
                          <a:ext cx="1004236" cy="122455"/>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4E4188"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DDF63" id="Rectangle 58" o:spid="_x0000_s1032" style="position:absolute;margin-left:148.8pt;margin-top:263.65pt;width:79.05pt;height:9.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" fillcolor="#92d050" stroked="f" strokeweight="1pt">
                <v:fill opacity="24158f"/>
                <v:textbox>
                  <w:txbxContent>
                    <w:p w14:paraId="774E4188"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3" behindDoc="0" locked="0" layoutInCell="1" allowOverlap="1" wp14:anchorId="358F0DC7" wp14:editId="4C1064E8">
                <wp:simplePos x="0" y="0"/>
                <wp:positionH relativeFrom="column">
                  <wp:posOffset>1642712</wp:posOffset>
                </wp:positionH>
                <wp:positionV relativeFrom="paragraph">
                  <wp:posOffset>3222257</wp:posOffset>
                </wp:positionV>
                <wp:extent cx="1427747" cy="111493"/>
                <wp:effectExtent l="0" t="0" r="0" b="3175"/>
                <wp:wrapNone/>
                <wp:docPr id="59" name="Rectangle 59"/>
                <wp:cNvGraphicFramePr/>
                <a:graphic xmlns:a="http://schemas.openxmlformats.org/drawingml/2006/main">
                  <a:graphicData uri="http://schemas.microsoft.com/office/word/2010/wordprocessingShape">
                    <wps:wsp>
                      <wps:cNvSpPr/>
                      <wps:spPr>
                        <a:xfrm>
                          <a:off x="0" y="0"/>
                          <a:ext cx="1427747" cy="111493"/>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E48F4F"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0DC7" id="Rectangle 59" o:spid="_x0000_s1033" style="position:absolute;margin-left:129.35pt;margin-top:253.7pt;width:112.4pt;height:8.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" fillcolor="#92d050" stroked="f" strokeweight="1pt">
                <v:fill opacity="24158f"/>
                <v:textbox>
                  <w:txbxContent>
                    <w:p w14:paraId="5CE48F4F"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1" behindDoc="0" locked="0" layoutInCell="1" allowOverlap="1" wp14:anchorId="2BFBFB6A" wp14:editId="7CE8D0E5">
                <wp:simplePos x="0" y="0"/>
                <wp:positionH relativeFrom="column">
                  <wp:posOffset>55418</wp:posOffset>
                </wp:positionH>
                <wp:positionV relativeFrom="paragraph">
                  <wp:posOffset>1921971</wp:posOffset>
                </wp:positionV>
                <wp:extent cx="2963718" cy="727363"/>
                <wp:effectExtent l="0" t="0" r="0" b="0"/>
                <wp:wrapNone/>
                <wp:docPr id="57" name="Rectangle 57"/>
                <wp:cNvGraphicFramePr/>
                <a:graphic xmlns:a="http://schemas.openxmlformats.org/drawingml/2006/main">
                  <a:graphicData uri="http://schemas.microsoft.com/office/word/2010/wordprocessingShape">
                    <wps:wsp>
                      <wps:cNvSpPr/>
                      <wps:spPr>
                        <a:xfrm>
                          <a:off x="0" y="0"/>
                          <a:ext cx="2963718" cy="727363"/>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6B26D2"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BFB6A" id="Rectangle 57" o:spid="_x0000_s1034" style="position:absolute;margin-left:4.35pt;margin-top:151.35pt;width:233.35pt;height:57.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" fillcolor="#92d050" stroked="f" strokeweight="1pt">
                <v:fill opacity="24158f"/>
                <v:textbox>
                  <w:txbxContent>
                    <w:p w14:paraId="7F6B26D2"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0" behindDoc="0" locked="0" layoutInCell="1" allowOverlap="1" wp14:anchorId="0AA2D4A9" wp14:editId="23C5076D">
                <wp:simplePos x="0" y="0"/>
                <wp:positionH relativeFrom="column">
                  <wp:posOffset>55418</wp:posOffset>
                </wp:positionH>
                <wp:positionV relativeFrom="paragraph">
                  <wp:posOffset>1326226</wp:posOffset>
                </wp:positionV>
                <wp:extent cx="2963718" cy="228600"/>
                <wp:effectExtent l="0" t="0" r="0" b="0"/>
                <wp:wrapNone/>
                <wp:docPr id="56" name="Rectangle 56"/>
                <wp:cNvGraphicFramePr/>
                <a:graphic xmlns:a="http://schemas.openxmlformats.org/drawingml/2006/main">
                  <a:graphicData uri="http://schemas.microsoft.com/office/word/2010/wordprocessingShape">
                    <wps:wsp>
                      <wps:cNvSpPr/>
                      <wps:spPr>
                        <a:xfrm>
                          <a:off x="0" y="0"/>
                          <a:ext cx="2963718" cy="228600"/>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C7886"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2D4A9" id="Rectangle 56" o:spid="_x0000_s1035" style="position:absolute;margin-left:4.35pt;margin-top:104.45pt;width:233.35pt;height:18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" fillcolor="#92d050" stroked="f" strokeweight="1pt">
                <v:fill opacity="24158f"/>
                <v:textbox>
                  <w:txbxContent>
                    <w:p w14:paraId="150C7886" w14:textId="77777777" w:rsidR="004C4193" w:rsidRDefault="004C4193" w:rsidP="004C4193">
                      <w:pPr>
                        <w:jc w:val="center"/>
                      </w:pPr>
                      <w:r>
                        <w:t xml:space="preserve">  </w:t>
                      </w:r>
                    </w:p>
                  </w:txbxContent>
                </v:textbox>
              </v:rect>
            </w:pict>
          </mc:Fallback>
        </mc:AlternateContent>
      </w:r>
      <w:r w:rsidRPr="00151AA3">
        <w:rPr>
          <w:rFonts w:asciiTheme="minorHAnsi" w:hAnsiTheme="minorHAnsi" w:cstheme="minorHAnsi"/>
          <w:noProof/>
        </w:rPr>
        <w:drawing>
          <wp:inline distT="0" distB="0" distL="0" distR="0" wp14:anchorId="58BAA4A2" wp14:editId="0B4AB1FF">
            <wp:extent cx="4043855" cy="3485233"/>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medium confidence"/>
                    <pic:cNvPicPr/>
                  </pic:nvPicPr>
                  <pic:blipFill>
                    <a:blip r:embed="rId55"/>
                    <a:stretch>
                      <a:fillRect/>
                    </a:stretch>
                  </pic:blipFill>
                  <pic:spPr>
                    <a:xfrm>
                      <a:off x="0" y="0"/>
                      <a:ext cx="4060786" cy="3499825"/>
                    </a:xfrm>
                    <a:prstGeom prst="rect">
                      <a:avLst/>
                    </a:prstGeom>
                  </pic:spPr>
                </pic:pic>
              </a:graphicData>
            </a:graphic>
          </wp:inline>
        </w:drawing>
      </w:r>
      <w:r>
        <w:rPr>
          <w:rFonts w:asciiTheme="minorHAnsi" w:hAnsiTheme="minorHAnsi" w:cstheme="minorHAnsi"/>
        </w:rPr>
        <w:softHyphen/>
      </w:r>
    </w:p>
    <w:p w14:paraId="6956F3B4" w14:textId="77777777" w:rsidR="004C4193" w:rsidRDefault="004C4193" w:rsidP="004C4193">
      <w:pPr>
        <w:rPr>
          <w:rFonts w:asciiTheme="minorHAnsi" w:hAnsiTheme="minorHAnsi" w:cstheme="minorHAnsi"/>
        </w:rPr>
      </w:pPr>
      <w:r>
        <w:rPr>
          <w:rFonts w:asciiTheme="minorHAnsi" w:hAnsiTheme="minorHAnsi" w:cstheme="minorHAnsi"/>
        </w:rPr>
        <w:t xml:space="preserve">From our regression with maximum temperature, we have a significant equation, and an adjusted r-squared of 0.8617. While most variables are significant, evaporation, precipitation, and deforestation are all not significant. Once again, we refined out model by removing the variable with the highest p-value and rerunning the regression until all variables were significant. </w:t>
      </w:r>
    </w:p>
    <w:p w14:paraId="47D0314F" w14:textId="77777777" w:rsidR="004C4193" w:rsidRDefault="004C4193" w:rsidP="004C4193">
      <w:pPr>
        <w:rPr>
          <w:rFonts w:asciiTheme="minorHAnsi" w:hAnsiTheme="minorHAnsi" w:cstheme="minorHAnsi"/>
        </w:rPr>
      </w:pPr>
    </w:p>
    <w:p w14:paraId="19007347" w14:textId="77777777" w:rsidR="004C4193" w:rsidRDefault="004C4193" w:rsidP="004C4193">
      <w:pPr>
        <w:pStyle w:val="SourceCode"/>
      </w:pPr>
      <w:r>
        <w:rPr>
          <w:rStyle w:val="CommentTok"/>
        </w:rPr>
        <w:t xml:space="preserve">#Max Temperature Regression </w:t>
      </w:r>
      <w:r>
        <w:br/>
      </w:r>
      <w:r>
        <w:rPr>
          <w:rStyle w:val="NormalTok"/>
        </w:rPr>
        <w:t xml:space="preserve">maxtempRegression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Max_Temperature </w:t>
      </w:r>
      <w:r>
        <w:rPr>
          <w:rStyle w:val="SpecialCharTok"/>
        </w:rPr>
        <w:t>~</w:t>
      </w:r>
      <w:r>
        <w:rPr>
          <w:rStyle w:val="NormalTok"/>
        </w:rPr>
        <w:t xml:space="preserve"> Total_Insolation </w:t>
      </w:r>
      <w:r>
        <w:rPr>
          <w:rStyle w:val="SpecialCharTok"/>
        </w:rPr>
        <w:t>+</w:t>
      </w:r>
      <w:r>
        <w:rPr>
          <w:rStyle w:val="NormalTok"/>
        </w:rPr>
        <w:t xml:space="preserve"> Avg_Temperature </w:t>
      </w:r>
      <w:r>
        <w:rPr>
          <w:rStyle w:val="SpecialCharTok"/>
        </w:rPr>
        <w:t>+</w:t>
      </w:r>
      <w:r>
        <w:rPr>
          <w:rStyle w:val="NormalTok"/>
        </w:rPr>
        <w:t xml:space="preserve"> Min_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Firespots, </w:t>
      </w:r>
      <w:r>
        <w:rPr>
          <w:rStyle w:val="AttributeTok"/>
        </w:rPr>
        <w:t>data=</w:t>
      </w:r>
      <w:r>
        <w:rPr>
          <w:rStyle w:val="NormalTok"/>
        </w:rPr>
        <w:t>yearlySummaryRefined)</w:t>
      </w:r>
      <w:r>
        <w:br/>
      </w:r>
      <w:r>
        <w:rPr>
          <w:rStyle w:val="FunctionTok"/>
        </w:rPr>
        <w:t>summary</w:t>
      </w:r>
      <w:r>
        <w:rPr>
          <w:rStyle w:val="NormalTok"/>
        </w:rPr>
        <w:t>(maxtempRegression)</w:t>
      </w:r>
    </w:p>
    <w:p w14:paraId="41531A86" w14:textId="77777777" w:rsidR="004C4193" w:rsidRDefault="004C4193" w:rsidP="004C4193">
      <w:pPr>
        <w:rPr>
          <w:rFonts w:asciiTheme="minorHAnsi" w:hAnsiTheme="minorHAnsi" w:cstheme="minorHAnsi"/>
        </w:rPr>
      </w:pPr>
    </w:p>
    <w:p w14:paraId="2C2D5535" w14:textId="77777777" w:rsidR="004C4193" w:rsidRDefault="004C4193" w:rsidP="004C4193">
      <w:pPr>
        <w:rPr>
          <w:rFonts w:asciiTheme="minorHAnsi" w:hAnsiTheme="minorHAnsi" w:cstheme="minorHAnsi"/>
        </w:rPr>
      </w:pPr>
      <w:r w:rsidRPr="004E251A">
        <w:rPr>
          <w:rFonts w:asciiTheme="minorHAnsi" w:hAnsiTheme="minorHAnsi" w:cstheme="minorHAnsi"/>
          <w:noProof/>
        </w:rPr>
        <mc:AlternateContent>
          <mc:Choice Requires="wps">
            <w:drawing>
              <wp:anchor distT="0" distB="0" distL="114300" distR="114300" simplePos="0" relativeHeight="251658257" behindDoc="0" locked="0" layoutInCell="1" allowOverlap="1" wp14:anchorId="4B9B40A1" wp14:editId="1E0B34C9">
                <wp:simplePos x="0" y="0"/>
                <wp:positionH relativeFrom="column">
                  <wp:posOffset>2207491</wp:posOffset>
                </wp:positionH>
                <wp:positionV relativeFrom="paragraph">
                  <wp:posOffset>3414626</wp:posOffset>
                </wp:positionV>
                <wp:extent cx="1930169" cy="119900"/>
                <wp:effectExtent l="0" t="0" r="635" b="0"/>
                <wp:wrapNone/>
                <wp:docPr id="1044916161" name="Rectangle 1044916161"/>
                <wp:cNvGraphicFramePr/>
                <a:graphic xmlns:a="http://schemas.openxmlformats.org/drawingml/2006/main">
                  <a:graphicData uri="http://schemas.microsoft.com/office/word/2010/wordprocessingShape">
                    <wps:wsp>
                      <wps:cNvSpPr/>
                      <wps:spPr>
                        <a:xfrm>
                          <a:off x="0" y="0"/>
                          <a:ext cx="1930169" cy="119900"/>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DAA0E"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B40A1" id="Rectangle 1044916161" o:spid="_x0000_s1036" style="position:absolute;margin-left:173.8pt;margin-top:268.85pt;width:152pt;height:9.4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" fillcolor="#92d050" stroked="f" strokeweight="1pt">
                <v:fill opacity="24158f"/>
                <v:textbox>
                  <w:txbxContent>
                    <w:p w14:paraId="1A5DAA0E"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6" behindDoc="0" locked="0" layoutInCell="1" allowOverlap="1" wp14:anchorId="2EF4C3C2" wp14:editId="7F06C0EA">
                <wp:simplePos x="0" y="0"/>
                <wp:positionH relativeFrom="column">
                  <wp:posOffset>2484582</wp:posOffset>
                </wp:positionH>
                <wp:positionV relativeFrom="paragraph">
                  <wp:posOffset>3599353</wp:posOffset>
                </wp:positionV>
                <wp:extent cx="1311333" cy="119900"/>
                <wp:effectExtent l="0" t="0" r="0" b="0"/>
                <wp:wrapNone/>
                <wp:docPr id="1044916160" name="Rectangle 1044916160"/>
                <wp:cNvGraphicFramePr/>
                <a:graphic xmlns:a="http://schemas.openxmlformats.org/drawingml/2006/main">
                  <a:graphicData uri="http://schemas.microsoft.com/office/word/2010/wordprocessingShape">
                    <wps:wsp>
                      <wps:cNvSpPr/>
                      <wps:spPr>
                        <a:xfrm>
                          <a:off x="0" y="0"/>
                          <a:ext cx="1311333" cy="119900"/>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8EC832"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4C3C2" id="Rectangle 1044916160" o:spid="_x0000_s1037" style="position:absolute;margin-left:195.65pt;margin-top:283.4pt;width:103.25pt;height:9.4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" fillcolor="#92d050" stroked="f" strokeweight="1pt">
                <v:fill opacity="24158f"/>
                <v:textbox>
                  <w:txbxContent>
                    <w:p w14:paraId="538EC832"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5" behindDoc="0" locked="0" layoutInCell="1" allowOverlap="1" wp14:anchorId="4123D03C" wp14:editId="15F8781F">
                <wp:simplePos x="0" y="0"/>
                <wp:positionH relativeFrom="column">
                  <wp:posOffset>3251200</wp:posOffset>
                </wp:positionH>
                <wp:positionV relativeFrom="paragraph">
                  <wp:posOffset>1604299</wp:posOffset>
                </wp:positionV>
                <wp:extent cx="886691" cy="1173018"/>
                <wp:effectExtent l="0" t="0" r="2540" b="0"/>
                <wp:wrapNone/>
                <wp:docPr id="63" name="Rectangle 63"/>
                <wp:cNvGraphicFramePr/>
                <a:graphic xmlns:a="http://schemas.openxmlformats.org/drawingml/2006/main">
                  <a:graphicData uri="http://schemas.microsoft.com/office/word/2010/wordprocessingShape">
                    <wps:wsp>
                      <wps:cNvSpPr/>
                      <wps:spPr>
                        <a:xfrm>
                          <a:off x="0" y="0"/>
                          <a:ext cx="886691" cy="1173018"/>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717370"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3D03C" id="Rectangle 63" o:spid="_x0000_s1038" style="position:absolute;margin-left:256pt;margin-top:126.3pt;width:69.8pt;height:92.3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" fillcolor="#92d050" stroked="f" strokeweight="1pt">
                <v:fill opacity="24158f"/>
                <v:textbox>
                  <w:txbxContent>
                    <w:p w14:paraId="36717370" w14:textId="77777777" w:rsidR="004C4193" w:rsidRDefault="004C4193" w:rsidP="004C4193">
                      <w:pPr>
                        <w:jc w:val="center"/>
                      </w:pPr>
                      <w:r>
                        <w:t xml:space="preserve">  </w:t>
                      </w:r>
                    </w:p>
                  </w:txbxContent>
                </v:textbox>
              </v:rect>
            </w:pict>
          </mc:Fallback>
        </mc:AlternateContent>
      </w:r>
      <w:r w:rsidRPr="00151AA3">
        <w:rPr>
          <w:rFonts w:asciiTheme="minorHAnsi" w:hAnsiTheme="minorHAnsi" w:cstheme="minorHAnsi"/>
          <w:noProof/>
        </w:rPr>
        <w:drawing>
          <wp:inline distT="0" distB="0" distL="0" distR="0" wp14:anchorId="78250D6F" wp14:editId="408142CD">
            <wp:extent cx="5943600" cy="3804920"/>
            <wp:effectExtent l="0" t="0" r="0" b="508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56"/>
                    <a:stretch>
                      <a:fillRect/>
                    </a:stretch>
                  </pic:blipFill>
                  <pic:spPr>
                    <a:xfrm>
                      <a:off x="0" y="0"/>
                      <a:ext cx="5943600" cy="3804920"/>
                    </a:xfrm>
                    <a:prstGeom prst="rect">
                      <a:avLst/>
                    </a:prstGeom>
                  </pic:spPr>
                </pic:pic>
              </a:graphicData>
            </a:graphic>
          </wp:inline>
        </w:drawing>
      </w:r>
    </w:p>
    <w:p w14:paraId="622A9384" w14:textId="77777777" w:rsidR="004C4193" w:rsidRDefault="004C4193" w:rsidP="004C4193">
      <w:pPr>
        <w:ind w:left="360"/>
        <w:rPr>
          <w:rFonts w:asciiTheme="minorHAnsi" w:hAnsiTheme="minorHAnsi" w:cstheme="minorHAnsi"/>
        </w:rPr>
      </w:pPr>
    </w:p>
    <w:p w14:paraId="166A10D0" w14:textId="77777777" w:rsidR="004C4193" w:rsidRDefault="004C4193" w:rsidP="004C4193">
      <w:pPr>
        <w:rPr>
          <w:rFonts w:asciiTheme="minorHAnsi" w:hAnsiTheme="minorHAnsi" w:cstheme="minorHAnsi"/>
        </w:rPr>
      </w:pPr>
      <w:r>
        <w:rPr>
          <w:rFonts w:asciiTheme="minorHAnsi" w:hAnsiTheme="minorHAnsi" w:cstheme="minorHAnsi"/>
        </w:rPr>
        <w:t xml:space="preserve">While our adjusted r-squared dropped slightly to 0.8543, we have five significant variables. From our original correlation matrix, we can see that average temperature is correlated with both min temperature and wind speed.  In order to meet linear regression assumptions, we should further investigate those assumptions and make the appropriate corrections. We corrected for the correlation between average temperature and min temperature, by removing average temperature. This created an insignificant variable of total insolation, so once again we removed that variable from the equation. What resulted was very similar to our initial regression with deforestation </w:t>
      </w:r>
    </w:p>
    <w:p w14:paraId="7E13B794" w14:textId="77777777" w:rsidR="004C4193" w:rsidRDefault="004C4193" w:rsidP="004C4193">
      <w:pPr>
        <w:rPr>
          <w:rFonts w:asciiTheme="minorHAnsi" w:hAnsiTheme="minorHAnsi" w:cstheme="minorHAnsi"/>
        </w:rPr>
      </w:pPr>
    </w:p>
    <w:p w14:paraId="5576958F" w14:textId="77777777" w:rsidR="004C4193" w:rsidRDefault="004C4193" w:rsidP="004C4193">
      <w:pPr>
        <w:pStyle w:val="SourceCode"/>
      </w:pPr>
      <w:r>
        <w:rPr>
          <w:rStyle w:val="CommentTok"/>
        </w:rPr>
        <w:t>#Max Temperature Regression</w:t>
      </w:r>
      <w:r>
        <w:br/>
      </w:r>
      <w:r>
        <w:rPr>
          <w:rStyle w:val="NormalTok"/>
        </w:rPr>
        <w:t xml:space="preserve">maxtempRegression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Max_Temperature </w:t>
      </w:r>
      <w:r>
        <w:rPr>
          <w:rStyle w:val="SpecialCharTok"/>
        </w:rPr>
        <w:t>~</w:t>
      </w:r>
      <w:r>
        <w:rPr>
          <w:rStyle w:val="NormalTok"/>
        </w:rPr>
        <w:t xml:space="preserve"> Min_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Firespots, </w:t>
      </w:r>
      <w:r>
        <w:rPr>
          <w:rStyle w:val="AttributeTok"/>
        </w:rPr>
        <w:t>data=</w:t>
      </w:r>
      <w:r>
        <w:rPr>
          <w:rStyle w:val="NormalTok"/>
        </w:rPr>
        <w:t>yearlySummaryRefined)</w:t>
      </w:r>
      <w:r>
        <w:br/>
      </w:r>
      <w:r>
        <w:rPr>
          <w:rStyle w:val="FunctionTok"/>
        </w:rPr>
        <w:t>summary</w:t>
      </w:r>
      <w:r>
        <w:rPr>
          <w:rStyle w:val="NormalTok"/>
        </w:rPr>
        <w:t>(maxtempRegression)</w:t>
      </w:r>
    </w:p>
    <w:p w14:paraId="41548543" w14:textId="77777777" w:rsidR="004C4193" w:rsidRDefault="004C4193" w:rsidP="004C4193">
      <w:pPr>
        <w:rPr>
          <w:rFonts w:asciiTheme="minorHAnsi" w:hAnsiTheme="minorHAnsi" w:cstheme="minorHAnsi"/>
        </w:rPr>
      </w:pPr>
      <w:r w:rsidRPr="004E251A">
        <w:rPr>
          <w:rFonts w:asciiTheme="minorHAnsi" w:hAnsiTheme="minorHAnsi" w:cstheme="minorHAnsi"/>
          <w:noProof/>
        </w:rPr>
        <mc:AlternateContent>
          <mc:Choice Requires="wps">
            <w:drawing>
              <wp:anchor distT="0" distB="0" distL="114300" distR="114300" simplePos="0" relativeHeight="251658260" behindDoc="0" locked="0" layoutInCell="1" allowOverlap="1" wp14:anchorId="39EC8678" wp14:editId="41EF74D2">
                <wp:simplePos x="0" y="0"/>
                <wp:positionH relativeFrom="column">
                  <wp:posOffset>3184467</wp:posOffset>
                </wp:positionH>
                <wp:positionV relativeFrom="paragraph">
                  <wp:posOffset>1652270</wp:posOffset>
                </wp:positionV>
                <wp:extent cx="849746" cy="794327"/>
                <wp:effectExtent l="0" t="0" r="1270" b="6350"/>
                <wp:wrapNone/>
                <wp:docPr id="1044916165" name="Rectangle 1044916165"/>
                <wp:cNvGraphicFramePr/>
                <a:graphic xmlns:a="http://schemas.openxmlformats.org/drawingml/2006/main">
                  <a:graphicData uri="http://schemas.microsoft.com/office/word/2010/wordprocessingShape">
                    <wps:wsp>
                      <wps:cNvSpPr/>
                      <wps:spPr>
                        <a:xfrm>
                          <a:off x="0" y="0"/>
                          <a:ext cx="849746" cy="794327"/>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8CAD01"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C8678" id="Rectangle 1044916165" o:spid="_x0000_s1039" style="position:absolute;margin-left:250.75pt;margin-top:130.1pt;width:66.9pt;height:62.5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" fillcolor="#92d050" stroked="f" strokeweight="1pt">
                <v:fill opacity="24158f"/>
                <v:textbox>
                  <w:txbxContent>
                    <w:p w14:paraId="268CAD01"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9" behindDoc="0" locked="0" layoutInCell="1" allowOverlap="1" wp14:anchorId="1A618438" wp14:editId="2A1A0959">
                <wp:simplePos x="0" y="0"/>
                <wp:positionH relativeFrom="column">
                  <wp:posOffset>2189018</wp:posOffset>
                </wp:positionH>
                <wp:positionV relativeFrom="paragraph">
                  <wp:posOffset>3112654</wp:posOffset>
                </wp:positionV>
                <wp:extent cx="1985818" cy="146511"/>
                <wp:effectExtent l="0" t="0" r="0" b="6350"/>
                <wp:wrapNone/>
                <wp:docPr id="1044916163" name="Rectangle 1044916163"/>
                <wp:cNvGraphicFramePr/>
                <a:graphic xmlns:a="http://schemas.openxmlformats.org/drawingml/2006/main">
                  <a:graphicData uri="http://schemas.microsoft.com/office/word/2010/wordprocessingShape">
                    <wps:wsp>
                      <wps:cNvSpPr/>
                      <wps:spPr>
                        <a:xfrm>
                          <a:off x="0" y="0"/>
                          <a:ext cx="1985818" cy="146511"/>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FDA875"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18438" id="Rectangle 1044916163" o:spid="_x0000_s1040" style="position:absolute;margin-left:172.35pt;margin-top:245.1pt;width:156.35pt;height:11.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" fillcolor="#92d050" stroked="f" strokeweight="1pt">
                <v:fill opacity="24158f"/>
                <v:textbox>
                  <w:txbxContent>
                    <w:p w14:paraId="0DFDA875" w14:textId="77777777" w:rsidR="004C4193" w:rsidRDefault="004C4193" w:rsidP="004C4193">
                      <w:pPr>
                        <w:jc w:val="center"/>
                      </w:pPr>
                      <w:r>
                        <w:t xml:space="preserve">  </w:t>
                      </w:r>
                    </w:p>
                  </w:txbxContent>
                </v:textbox>
              </v:rect>
            </w:pict>
          </mc:Fallback>
        </mc:AlternateContent>
      </w:r>
      <w:r w:rsidRPr="004E251A">
        <w:rPr>
          <w:rFonts w:asciiTheme="minorHAnsi" w:hAnsiTheme="minorHAnsi" w:cstheme="minorHAnsi"/>
          <w:noProof/>
        </w:rPr>
        <mc:AlternateContent>
          <mc:Choice Requires="wps">
            <w:drawing>
              <wp:anchor distT="0" distB="0" distL="114300" distR="114300" simplePos="0" relativeHeight="251658258" behindDoc="0" locked="0" layoutInCell="1" allowOverlap="1" wp14:anchorId="43E56D3B" wp14:editId="539C385D">
                <wp:simplePos x="0" y="0"/>
                <wp:positionH relativeFrom="column">
                  <wp:posOffset>2493241</wp:posOffset>
                </wp:positionH>
                <wp:positionV relativeFrom="paragraph">
                  <wp:posOffset>3280584</wp:posOffset>
                </wp:positionV>
                <wp:extent cx="1311333" cy="119900"/>
                <wp:effectExtent l="0" t="0" r="0" b="0"/>
                <wp:wrapNone/>
                <wp:docPr id="1044916162" name="Rectangle 1044916162"/>
                <wp:cNvGraphicFramePr/>
                <a:graphic xmlns:a="http://schemas.openxmlformats.org/drawingml/2006/main">
                  <a:graphicData uri="http://schemas.microsoft.com/office/word/2010/wordprocessingShape">
                    <wps:wsp>
                      <wps:cNvSpPr/>
                      <wps:spPr>
                        <a:xfrm>
                          <a:off x="0" y="0"/>
                          <a:ext cx="1311333" cy="119900"/>
                        </a:xfrm>
                        <a:prstGeom prst="rect">
                          <a:avLst/>
                        </a:prstGeom>
                        <a:solidFill>
                          <a:srgbClr val="92D05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26859A" w14:textId="77777777" w:rsidR="004C4193" w:rsidRDefault="004C4193" w:rsidP="004C419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56D3B" id="Rectangle 1044916162" o:spid="_x0000_s1041" style="position:absolute;margin-left:196.3pt;margin-top:258.3pt;width:103.25pt;height:9.4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" fillcolor="#92d050" stroked="f" strokeweight="1pt">
                <v:fill opacity="24158f"/>
                <v:textbox>
                  <w:txbxContent>
                    <w:p w14:paraId="0B26859A" w14:textId="77777777" w:rsidR="004C4193" w:rsidRDefault="004C4193" w:rsidP="004C4193">
                      <w:pPr>
                        <w:jc w:val="center"/>
                      </w:pPr>
                      <w:r>
                        <w:t xml:space="preserve">  </w:t>
                      </w:r>
                    </w:p>
                  </w:txbxContent>
                </v:textbox>
              </v:rect>
            </w:pict>
          </mc:Fallback>
        </mc:AlternateContent>
      </w:r>
      <w:r w:rsidRPr="00531A54">
        <w:rPr>
          <w:rFonts w:asciiTheme="minorHAnsi" w:hAnsiTheme="minorHAnsi" w:cstheme="minorHAnsi"/>
          <w:noProof/>
        </w:rPr>
        <w:drawing>
          <wp:inline distT="0" distB="0" distL="0" distR="0" wp14:anchorId="2B2B3003" wp14:editId="32DDAFF8">
            <wp:extent cx="5098958" cy="3482109"/>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57"/>
                    <a:stretch>
                      <a:fillRect/>
                    </a:stretch>
                  </pic:blipFill>
                  <pic:spPr>
                    <a:xfrm>
                      <a:off x="0" y="0"/>
                      <a:ext cx="5110126" cy="3489736"/>
                    </a:xfrm>
                    <a:prstGeom prst="rect">
                      <a:avLst/>
                    </a:prstGeom>
                  </pic:spPr>
                </pic:pic>
              </a:graphicData>
            </a:graphic>
          </wp:inline>
        </w:drawing>
      </w:r>
    </w:p>
    <w:p w14:paraId="62892DE9" w14:textId="77777777" w:rsidR="004C4193" w:rsidRDefault="004C4193" w:rsidP="004C4193">
      <w:pPr>
        <w:rPr>
          <w:rFonts w:asciiTheme="minorHAnsi" w:hAnsiTheme="minorHAnsi" w:cstheme="minorHAnsi"/>
        </w:rPr>
      </w:pPr>
    </w:p>
    <w:p w14:paraId="4AAA36A3" w14:textId="77777777" w:rsidR="004C4193" w:rsidRDefault="004C4193" w:rsidP="004C4193">
      <w:pPr>
        <w:rPr>
          <w:rFonts w:asciiTheme="minorHAnsi" w:hAnsiTheme="minorHAnsi" w:cstheme="minorHAnsi"/>
        </w:rPr>
      </w:pPr>
    </w:p>
    <w:p w14:paraId="15E501E5" w14:textId="089D82AE" w:rsidR="004C4193" w:rsidRDefault="30DA8F37" w:rsidP="004C4193">
      <w:pPr>
        <w:rPr>
          <w:rFonts w:asciiTheme="minorHAnsi" w:hAnsiTheme="minorHAnsi" w:cstheme="minorBidi"/>
        </w:rPr>
      </w:pPr>
      <w:r>
        <w:rPr>
          <w:noProof/>
        </w:rPr>
        <w:drawing>
          <wp:inline distT="0" distB="0" distL="0" distR="0" wp14:anchorId="35B3A92C" wp14:editId="7A548F18">
            <wp:extent cx="5943600" cy="3084830"/>
            <wp:effectExtent l="0" t="0" r="0" b="1270"/>
            <wp:docPr id="1044916167" name="Picture 10449161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916167"/>
                    <pic:cNvPicPr/>
                  </pic:nvPicPr>
                  <pic:blipFill>
                    <a:blip r:embed="rId58">
                      <a:extLst>
                        <a:ext uri="{28A0092B-C50C-407E-A947-70E740481C1C}">
                          <a14:useLocalDpi xmlns:a14="http://schemas.microsoft.com/office/drawing/2010/main" val="0"/>
                        </a:ext>
                      </a:extLst>
                    </a:blip>
                    <a:stretch>
                      <a:fillRect/>
                    </a:stretch>
                  </pic:blipFill>
                  <pic:spPr>
                    <a:xfrm>
                      <a:off x="0" y="0"/>
                      <a:ext cx="5943600" cy="3084830"/>
                    </a:xfrm>
                    <a:prstGeom prst="rect">
                      <a:avLst/>
                    </a:prstGeom>
                  </pic:spPr>
                </pic:pic>
              </a:graphicData>
            </a:graphic>
          </wp:inline>
        </w:drawing>
      </w:r>
    </w:p>
    <w:p w14:paraId="073AB94F" w14:textId="77777777" w:rsidR="00F659A1" w:rsidRDefault="00F659A1" w:rsidP="004C4193">
      <w:pPr>
        <w:rPr>
          <w:rFonts w:asciiTheme="minorHAnsi" w:hAnsiTheme="minorHAnsi" w:cstheme="minorHAnsi"/>
        </w:rPr>
      </w:pPr>
    </w:p>
    <w:p w14:paraId="3037DA18" w14:textId="2D183BC8" w:rsidR="74AF4D9E" w:rsidRDefault="291BF38A" w:rsidP="73E16212">
      <w:pPr>
        <w:rPr>
          <w:rFonts w:asciiTheme="minorHAnsi" w:hAnsiTheme="minorHAnsi" w:cstheme="minorBidi"/>
        </w:rPr>
      </w:pPr>
      <w:r w:rsidRPr="73E16212">
        <w:rPr>
          <w:rFonts w:asciiTheme="minorHAnsi" w:hAnsiTheme="minorHAnsi" w:cstheme="minorBidi"/>
        </w:rPr>
        <w:t xml:space="preserve">While we have observed an obvious </w:t>
      </w:r>
      <w:r w:rsidR="2A5EA839" w:rsidRPr="73E16212">
        <w:rPr>
          <w:rFonts w:asciiTheme="minorHAnsi" w:hAnsiTheme="minorHAnsi" w:cstheme="minorBidi"/>
        </w:rPr>
        <w:t>visual</w:t>
      </w:r>
      <w:r w:rsidRPr="73E16212">
        <w:rPr>
          <w:rFonts w:asciiTheme="minorHAnsi" w:hAnsiTheme="minorHAnsi" w:cstheme="minorBidi"/>
        </w:rPr>
        <w:t xml:space="preserve"> increase in max daily temperatures, it is important to statistically prove that a real change had occurred and account for year-to-year variation.</w:t>
      </w:r>
      <w:r w:rsidR="00EA7373">
        <w:rPr>
          <w:rFonts w:asciiTheme="minorHAnsi" w:hAnsiTheme="minorHAnsi" w:cstheme="minorBidi"/>
        </w:rPr>
        <w:t xml:space="preserve"> T</w:t>
      </w:r>
      <w:r w:rsidR="74AF4D9E" w:rsidRPr="73E16212">
        <w:rPr>
          <w:rFonts w:asciiTheme="minorHAnsi" w:hAnsiTheme="minorHAnsi" w:cstheme="minorBidi"/>
        </w:rPr>
        <w:t>herefore, we decided to dive into significance testing of long-term temperature/</w:t>
      </w:r>
      <w:r w:rsidR="74AF4D9E" w:rsidRPr="704E975C">
        <w:rPr>
          <w:rFonts w:asciiTheme="minorHAnsi" w:hAnsiTheme="minorHAnsi" w:cstheme="minorBidi"/>
        </w:rPr>
        <w:t>weather data.</w:t>
      </w:r>
    </w:p>
    <w:p w14:paraId="56595016" w14:textId="77777777" w:rsidR="00B9712A" w:rsidRPr="004E251A" w:rsidRDefault="00B9712A" w:rsidP="00E61A4F">
      <w:pPr>
        <w:spacing w:line="360" w:lineRule="auto"/>
        <w:rPr>
          <w:rFonts w:asciiTheme="minorHAnsi" w:hAnsiTheme="minorHAnsi" w:cstheme="minorHAnsi"/>
          <w:b/>
          <w:bCs/>
        </w:rPr>
      </w:pPr>
    </w:p>
    <w:p w14:paraId="4CDF3835" w14:textId="3CEB2679" w:rsidR="00B9712A" w:rsidRPr="00130EB5" w:rsidRDefault="00B9712A" w:rsidP="00130EB5">
      <w:pPr>
        <w:pStyle w:val="Heading3"/>
      </w:pPr>
      <w:bookmarkStart w:id="22" w:name="_Toc67923920"/>
      <w:r w:rsidRPr="00130EB5">
        <w:t>Significance Testing for Temperature Change within Stations</w:t>
      </w:r>
      <w:bookmarkEnd w:id="22"/>
    </w:p>
    <w:tbl>
      <w:tblPr>
        <w:tblStyle w:val="TableGrid"/>
        <w:tblW w:w="0" w:type="auto"/>
        <w:tblLook w:val="04A0" w:firstRow="1" w:lastRow="0" w:firstColumn="1" w:lastColumn="0" w:noHBand="0" w:noVBand="1"/>
      </w:tblPr>
      <w:tblGrid>
        <w:gridCol w:w="5076"/>
        <w:gridCol w:w="4274"/>
      </w:tblGrid>
      <w:tr w:rsidR="006C5C7A" w14:paraId="13172FBD" w14:textId="77777777" w:rsidTr="1E2F3C8A">
        <w:tc>
          <w:tcPr>
            <w:tcW w:w="4675" w:type="dxa"/>
          </w:tcPr>
          <w:p w14:paraId="253D2657" w14:textId="77777777" w:rsidR="006C5C7A" w:rsidRDefault="162606ED" w:rsidP="00B9712A">
            <w:pPr>
              <w:rPr>
                <w:rFonts w:asciiTheme="minorHAnsi" w:hAnsiTheme="minorHAnsi" w:cstheme="minorHAnsi"/>
              </w:rPr>
            </w:pPr>
            <w:r>
              <w:rPr>
                <w:noProof/>
              </w:rPr>
              <w:drawing>
                <wp:inline distT="0" distB="0" distL="0" distR="0" wp14:anchorId="4CDD4951" wp14:editId="169854B0">
                  <wp:extent cx="3083443" cy="2651760"/>
                  <wp:effectExtent l="0" t="0" r="3175" b="0"/>
                  <wp:docPr id="574047317" name="Picture 57404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047317"/>
                          <pic:cNvPicPr/>
                        </pic:nvPicPr>
                        <pic:blipFill>
                          <a:blip r:embed="rId59">
                            <a:extLst>
                              <a:ext uri="{28A0092B-C50C-407E-A947-70E740481C1C}">
                                <a14:useLocalDpi xmlns:a14="http://schemas.microsoft.com/office/drawing/2010/main" val="0"/>
                              </a:ext>
                            </a:extLst>
                          </a:blip>
                          <a:stretch>
                            <a:fillRect/>
                          </a:stretch>
                        </pic:blipFill>
                        <pic:spPr>
                          <a:xfrm>
                            <a:off x="0" y="0"/>
                            <a:ext cx="3083443" cy="2651760"/>
                          </a:xfrm>
                          <a:prstGeom prst="rect">
                            <a:avLst/>
                          </a:prstGeom>
                        </pic:spPr>
                      </pic:pic>
                    </a:graphicData>
                  </a:graphic>
                </wp:inline>
              </w:drawing>
            </w:r>
          </w:p>
          <w:p w14:paraId="22EB1FCE" w14:textId="35F4A6BC" w:rsidR="006C5C7A" w:rsidRDefault="006C5C7A" w:rsidP="006C5C7A">
            <w:pPr>
              <w:jc w:val="center"/>
              <w:rPr>
                <w:rFonts w:asciiTheme="minorHAnsi" w:hAnsiTheme="minorHAnsi" w:cstheme="minorHAnsi"/>
              </w:rPr>
            </w:pPr>
            <w:r w:rsidRPr="00C16C1F">
              <w:rPr>
                <w:rFonts w:asciiTheme="minorHAnsi" w:hAnsiTheme="minorHAnsi" w:cstheme="minorHAnsi"/>
              </w:rPr>
              <w:t xml:space="preserve">For Office 365, use link to view animation: </w:t>
            </w:r>
            <w:hyperlink r:id="rId60">
              <w:r w:rsidRPr="00455691">
                <w:rPr>
                  <w:rStyle w:val="Hyperlink"/>
                  <w:rFonts w:asciiTheme="minorHAnsi" w:hAnsiTheme="minorHAnsi" w:cstheme="minorHAnsi"/>
                </w:rPr>
                <w:t xml:space="preserve">animation of significant </w:t>
              </w:r>
              <w:r>
                <w:rPr>
                  <w:rStyle w:val="Hyperlink"/>
                  <w:rFonts w:asciiTheme="minorHAnsi" w:hAnsiTheme="minorHAnsi" w:cstheme="minorHAnsi"/>
                </w:rPr>
                <w:t xml:space="preserve">temp </w:t>
              </w:r>
              <w:r w:rsidRPr="00455691">
                <w:rPr>
                  <w:rStyle w:val="Hyperlink"/>
                  <w:rFonts w:asciiTheme="minorHAnsi" w:hAnsiTheme="minorHAnsi" w:cstheme="minorHAnsi"/>
                </w:rPr>
                <w:t>change</w:t>
              </w:r>
            </w:hyperlink>
            <w:r>
              <w:rPr>
                <w:rStyle w:val="Hyperlink"/>
                <w:rFonts w:asciiTheme="minorHAnsi" w:hAnsiTheme="minorHAnsi" w:cstheme="minorHAnsi"/>
              </w:rPr>
              <w:t>.</w:t>
            </w:r>
          </w:p>
        </w:tc>
        <w:tc>
          <w:tcPr>
            <w:tcW w:w="4675" w:type="dxa"/>
          </w:tcPr>
          <w:p w14:paraId="312FD550" w14:textId="735D9387" w:rsidR="006C5C7A" w:rsidRDefault="006C5C7A" w:rsidP="006C5C7A">
            <w:pPr>
              <w:rPr>
                <w:rFonts w:asciiTheme="minorHAnsi" w:hAnsiTheme="minorHAnsi" w:cstheme="minorBidi"/>
              </w:rPr>
            </w:pPr>
            <w:r w:rsidRPr="6EEA0EE8">
              <w:rPr>
                <w:rFonts w:asciiTheme="minorHAnsi" w:hAnsiTheme="minorHAnsi" w:cstheme="minorBidi"/>
              </w:rPr>
              <w:t xml:space="preserve">Our analysis of temperature change used trends over the last 21 years (whole data). To demonstrate significant changes in average temperature by state, we created an </w:t>
            </w:r>
            <w:hyperlink r:id="rId61">
              <w:r w:rsidRPr="6EEA0EE8">
                <w:rPr>
                  <w:rStyle w:val="Hyperlink"/>
                  <w:rFonts w:asciiTheme="minorHAnsi" w:hAnsiTheme="minorHAnsi" w:cstheme="minorBidi"/>
                </w:rPr>
                <w:t>animated map</w:t>
              </w:r>
            </w:hyperlink>
            <w:r w:rsidRPr="6EEA0EE8">
              <w:rPr>
                <w:rStyle w:val="Hyperlink"/>
                <w:rFonts w:asciiTheme="minorHAnsi" w:hAnsiTheme="minorHAnsi" w:cstheme="minorBidi"/>
              </w:rPr>
              <w:t>.</w:t>
            </w:r>
            <w:r w:rsidRPr="6EEA0EE8">
              <w:rPr>
                <w:rFonts w:asciiTheme="minorHAnsi" w:hAnsiTheme="minorHAnsi" w:cstheme="minorBidi"/>
              </w:rPr>
              <w:t xml:space="preserve"> This animation is based on a series of heat maps consolidated by season. Underlying data included weather station temperature readings for 1999 and 2019. We divided the dataset into four subsets: one set per season. To be included, a weather station must have recorded temperatures for a minimum of 75 days in any given season. </w:t>
            </w:r>
            <w:r w:rsidR="7F6DF611" w:rsidRPr="321BBBDB">
              <w:rPr>
                <w:rFonts w:asciiTheme="minorHAnsi" w:hAnsiTheme="minorHAnsi" w:cstheme="minorBidi"/>
              </w:rPr>
              <w:t>After filtering for 75 days per season</w:t>
            </w:r>
            <w:r w:rsidR="7F6DF611" w:rsidRPr="66A2BCE8">
              <w:rPr>
                <w:rFonts w:asciiTheme="minorHAnsi" w:hAnsiTheme="minorHAnsi" w:cstheme="minorBidi"/>
              </w:rPr>
              <w:t xml:space="preserve">, we were left with 68 </w:t>
            </w:r>
            <w:r w:rsidR="7F6DF611" w:rsidRPr="1E3EAC9C">
              <w:rPr>
                <w:rFonts w:asciiTheme="minorHAnsi" w:hAnsiTheme="minorHAnsi" w:cstheme="minorBidi"/>
              </w:rPr>
              <w:t>stations eligible for analysi</w:t>
            </w:r>
            <w:r w:rsidR="5C30CA92" w:rsidRPr="1E3EAC9C">
              <w:rPr>
                <w:rFonts w:asciiTheme="minorHAnsi" w:hAnsiTheme="minorHAnsi" w:cstheme="minorBidi"/>
              </w:rPr>
              <w:t>s.</w:t>
            </w:r>
            <w:r w:rsidR="5918F5F8" w:rsidRPr="6EEA0EE8">
              <w:rPr>
                <w:rFonts w:asciiTheme="minorHAnsi" w:hAnsiTheme="minorHAnsi" w:cstheme="minorBidi"/>
              </w:rPr>
              <w:t xml:space="preserve"> </w:t>
            </w:r>
            <w:r w:rsidRPr="6EEA0EE8">
              <w:rPr>
                <w:rFonts w:asciiTheme="minorHAnsi" w:hAnsiTheme="minorHAnsi" w:cstheme="minorBidi"/>
              </w:rPr>
              <w:t>For each weather station, the change (slope) was calculated between 1999 and 2019 (point-to-point). Slope was then tested for significance with an alpha of .05, the null hypothesis being that the slope was 0 under a T-distribution.</w:t>
            </w:r>
          </w:p>
        </w:tc>
      </w:tr>
    </w:tbl>
    <w:tbl>
      <w:tblPr>
        <w:tblStyle w:val="PlainTable4"/>
        <w:tblW w:w="0" w:type="auto"/>
        <w:tblLayout w:type="fixed"/>
        <w:tblLook w:val="06A0" w:firstRow="1" w:lastRow="0" w:firstColumn="1" w:lastColumn="0" w:noHBand="1" w:noVBand="1"/>
      </w:tblPr>
      <w:tblGrid>
        <w:gridCol w:w="9000"/>
      </w:tblGrid>
      <w:tr w:rsidR="00B9712A" w:rsidRPr="004E251A" w14:paraId="7A65F888" w14:textId="77777777" w:rsidTr="1E2F3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tcPr>
          <w:p w14:paraId="3E3D74A3" w14:textId="77777777" w:rsidR="00B9712A" w:rsidRDefault="00B9712A" w:rsidP="004E251A">
            <w:pPr>
              <w:rPr>
                <w:rFonts w:asciiTheme="minorHAnsi" w:hAnsiTheme="minorHAnsi" w:cstheme="minorHAnsi"/>
              </w:rPr>
            </w:pPr>
            <w:r w:rsidRPr="004E251A">
              <w:rPr>
                <w:rFonts w:asciiTheme="minorHAnsi" w:hAnsiTheme="minorHAnsi" w:cstheme="minorHAnsi"/>
                <w:b w:val="0"/>
                <w:bCs w:val="0"/>
              </w:rPr>
              <w:t xml:space="preserve">Records which rejected that null hypothesis were included in the final </w:t>
            </w:r>
            <w:r w:rsidR="006D5BC3">
              <w:rPr>
                <w:rFonts w:asciiTheme="minorHAnsi" w:hAnsiTheme="minorHAnsi" w:cstheme="minorHAnsi"/>
                <w:b w:val="0"/>
                <w:bCs w:val="0"/>
              </w:rPr>
              <w:t>dataset</w:t>
            </w:r>
            <w:r w:rsidRPr="004E251A">
              <w:rPr>
                <w:rFonts w:asciiTheme="minorHAnsi" w:hAnsiTheme="minorHAnsi" w:cstheme="minorHAnsi"/>
                <w:b w:val="0"/>
                <w:bCs w:val="0"/>
              </w:rPr>
              <w:t xml:space="preserve">s. Finally, weather station records were grouped by state </w:t>
            </w:r>
            <w:r w:rsidR="008A6023">
              <w:rPr>
                <w:rFonts w:asciiTheme="minorHAnsi" w:hAnsiTheme="minorHAnsi" w:cstheme="minorHAnsi"/>
                <w:b w:val="0"/>
                <w:bCs w:val="0"/>
              </w:rPr>
              <w:t>taking the</w:t>
            </w:r>
            <w:r w:rsidRPr="004E251A">
              <w:rPr>
                <w:rFonts w:asciiTheme="minorHAnsi" w:hAnsiTheme="minorHAnsi" w:cstheme="minorHAnsi"/>
                <w:b w:val="0"/>
                <w:bCs w:val="0"/>
              </w:rPr>
              <w:t xml:space="preserve"> mean temperature change</w:t>
            </w:r>
            <w:r w:rsidR="008A6023">
              <w:rPr>
                <w:rFonts w:asciiTheme="minorHAnsi" w:hAnsiTheme="minorHAnsi" w:cstheme="minorHAnsi"/>
                <w:b w:val="0"/>
                <w:bCs w:val="0"/>
              </w:rPr>
              <w:t xml:space="preserve"> for each state. V</w:t>
            </w:r>
            <w:r w:rsidRPr="004E251A">
              <w:rPr>
                <w:rFonts w:asciiTheme="minorHAnsi" w:hAnsiTheme="minorHAnsi" w:cstheme="minorHAnsi"/>
                <w:b w:val="0"/>
                <w:bCs w:val="0"/>
              </w:rPr>
              <w:t xml:space="preserve">isualizations were built using ggplot in R and assembled into the </w:t>
            </w:r>
            <w:r w:rsidRPr="00455691">
              <w:rPr>
                <w:rFonts w:asciiTheme="minorHAnsi" w:hAnsiTheme="minorHAnsi" w:cstheme="minorHAnsi"/>
                <w:b w:val="0"/>
                <w:bCs w:val="0"/>
              </w:rPr>
              <w:t>animation</w:t>
            </w:r>
            <w:r w:rsidRPr="004E251A">
              <w:rPr>
                <w:rFonts w:asciiTheme="minorHAnsi" w:hAnsiTheme="minorHAnsi" w:cstheme="minorHAnsi"/>
                <w:b w:val="0"/>
                <w:bCs w:val="0"/>
              </w:rPr>
              <w:t xml:space="preserve"> with Photoshop.</w:t>
            </w:r>
            <w:r w:rsidR="005C1F3F">
              <w:rPr>
                <w:rFonts w:asciiTheme="minorHAnsi" w:hAnsiTheme="minorHAnsi" w:cstheme="minorHAnsi"/>
                <w:b w:val="0"/>
                <w:bCs w:val="0"/>
              </w:rPr>
              <w:t xml:space="preserve"> States with no significant change are shown in white, while states wit</w:t>
            </w:r>
            <w:r w:rsidR="00544ED1">
              <w:rPr>
                <w:rFonts w:asciiTheme="minorHAnsi" w:hAnsiTheme="minorHAnsi" w:cstheme="minorHAnsi"/>
                <w:b w:val="0"/>
                <w:bCs w:val="0"/>
              </w:rPr>
              <w:t xml:space="preserve">h significant change are shown from light to dark red to illustrate the increasing significance of </w:t>
            </w:r>
            <w:r w:rsidR="009A49C1">
              <w:rPr>
                <w:rFonts w:asciiTheme="minorHAnsi" w:hAnsiTheme="minorHAnsi" w:cstheme="minorHAnsi"/>
                <w:b w:val="0"/>
                <w:bCs w:val="0"/>
              </w:rPr>
              <w:t>the changes we discovered.</w:t>
            </w:r>
          </w:p>
          <w:p w14:paraId="5142B27B" w14:textId="77777777" w:rsidR="0005219C" w:rsidRDefault="0005219C" w:rsidP="004E251A">
            <w:pPr>
              <w:rPr>
                <w:rFonts w:asciiTheme="minorHAnsi" w:hAnsiTheme="minorHAnsi" w:cstheme="minorHAnsi"/>
              </w:rPr>
            </w:pPr>
          </w:p>
          <w:p w14:paraId="2638EEBE" w14:textId="34A34CB6" w:rsidR="0005219C" w:rsidRDefault="0005219C" w:rsidP="004E251A">
            <w:pPr>
              <w:rPr>
                <w:rFonts w:asciiTheme="minorHAnsi" w:hAnsiTheme="minorHAnsi" w:cstheme="minorHAnsi"/>
              </w:rPr>
            </w:pPr>
            <w:r>
              <w:rPr>
                <w:rFonts w:asciiTheme="minorHAnsi" w:hAnsiTheme="minorHAnsi" w:cstheme="minorHAnsi"/>
                <w:b w:val="0"/>
                <w:bCs w:val="0"/>
              </w:rPr>
              <w:t xml:space="preserve">When juxtaposed against </w:t>
            </w:r>
            <w:r w:rsidR="000B6D50">
              <w:rPr>
                <w:rFonts w:asciiTheme="minorHAnsi" w:hAnsiTheme="minorHAnsi" w:cstheme="minorHAnsi"/>
                <w:b w:val="0"/>
                <w:bCs w:val="0"/>
              </w:rPr>
              <w:t xml:space="preserve">a </w:t>
            </w:r>
            <w:r w:rsidR="00C7698A">
              <w:rPr>
                <w:rFonts w:asciiTheme="minorHAnsi" w:hAnsiTheme="minorHAnsi" w:cstheme="minorHAnsi"/>
                <w:b w:val="0"/>
                <w:bCs w:val="0"/>
              </w:rPr>
              <w:t xml:space="preserve">google map showing </w:t>
            </w:r>
            <w:r w:rsidR="009F67EA">
              <w:rPr>
                <w:rFonts w:asciiTheme="minorHAnsi" w:hAnsiTheme="minorHAnsi" w:cstheme="minorHAnsi"/>
                <w:b w:val="0"/>
                <w:bCs w:val="0"/>
              </w:rPr>
              <w:t>remaining rain</w:t>
            </w:r>
            <w:r w:rsidR="00CC4BB7">
              <w:rPr>
                <w:rFonts w:asciiTheme="minorHAnsi" w:hAnsiTheme="minorHAnsi" w:cstheme="minorHAnsi"/>
                <w:b w:val="0"/>
                <w:bCs w:val="0"/>
              </w:rPr>
              <w:t>forest in green</w:t>
            </w:r>
            <w:r w:rsidR="00354E46">
              <w:rPr>
                <w:rFonts w:asciiTheme="minorHAnsi" w:hAnsiTheme="minorHAnsi" w:cstheme="minorHAnsi"/>
                <w:b w:val="0"/>
                <w:bCs w:val="0"/>
              </w:rPr>
              <w:t xml:space="preserve">, it is interesting to observe that the </w:t>
            </w:r>
            <w:r w:rsidR="00D50004">
              <w:rPr>
                <w:rFonts w:asciiTheme="minorHAnsi" w:hAnsiTheme="minorHAnsi" w:cstheme="minorHAnsi"/>
                <w:b w:val="0"/>
                <w:bCs w:val="0"/>
              </w:rPr>
              <w:t>most densely forested states</w:t>
            </w:r>
            <w:r w:rsidR="00854DB6">
              <w:rPr>
                <w:rFonts w:asciiTheme="minorHAnsi" w:hAnsiTheme="minorHAnsi" w:cstheme="minorHAnsi"/>
                <w:b w:val="0"/>
                <w:bCs w:val="0"/>
              </w:rPr>
              <w:t xml:space="preserve"> </w:t>
            </w:r>
            <w:r w:rsidR="002D739A">
              <w:rPr>
                <w:rFonts w:asciiTheme="minorHAnsi" w:hAnsiTheme="minorHAnsi" w:cstheme="minorHAnsi"/>
                <w:b w:val="0"/>
                <w:bCs w:val="0"/>
              </w:rPr>
              <w:t xml:space="preserve">appear to </w:t>
            </w:r>
            <w:r w:rsidR="009C4E57">
              <w:rPr>
                <w:rFonts w:asciiTheme="minorHAnsi" w:hAnsiTheme="minorHAnsi" w:cstheme="minorHAnsi"/>
                <w:b w:val="0"/>
                <w:bCs w:val="0"/>
              </w:rPr>
              <w:t>demonstrate</w:t>
            </w:r>
            <w:r w:rsidR="00854DB6">
              <w:rPr>
                <w:rFonts w:asciiTheme="minorHAnsi" w:hAnsiTheme="minorHAnsi" w:cstheme="minorHAnsi"/>
                <w:b w:val="0"/>
                <w:bCs w:val="0"/>
              </w:rPr>
              <w:t xml:space="preserve"> </w:t>
            </w:r>
            <w:r w:rsidR="00D04602">
              <w:rPr>
                <w:rFonts w:asciiTheme="minorHAnsi" w:hAnsiTheme="minorHAnsi" w:cstheme="minorHAnsi"/>
                <w:b w:val="0"/>
                <w:bCs w:val="0"/>
              </w:rPr>
              <w:t>less</w:t>
            </w:r>
            <w:r w:rsidR="00354E46">
              <w:rPr>
                <w:rFonts w:asciiTheme="minorHAnsi" w:hAnsiTheme="minorHAnsi" w:cstheme="minorHAnsi"/>
                <w:b w:val="0"/>
                <w:bCs w:val="0"/>
              </w:rPr>
              <w:t xml:space="preserve"> significant temperature rise</w:t>
            </w:r>
            <w:r w:rsidR="00090833">
              <w:rPr>
                <w:rFonts w:asciiTheme="minorHAnsi" w:hAnsiTheme="minorHAnsi" w:cstheme="minorHAnsi"/>
                <w:b w:val="0"/>
                <w:bCs w:val="0"/>
              </w:rPr>
              <w:t xml:space="preserve"> over </w:t>
            </w:r>
            <w:r w:rsidR="00135BE8">
              <w:rPr>
                <w:rFonts w:asciiTheme="minorHAnsi" w:hAnsiTheme="minorHAnsi" w:cstheme="minorHAnsi"/>
                <w:b w:val="0"/>
                <w:bCs w:val="0"/>
              </w:rPr>
              <w:t>the</w:t>
            </w:r>
            <w:r w:rsidR="00090833">
              <w:rPr>
                <w:rFonts w:asciiTheme="minorHAnsi" w:hAnsiTheme="minorHAnsi" w:cstheme="minorHAnsi"/>
                <w:b w:val="0"/>
                <w:bCs w:val="0"/>
              </w:rPr>
              <w:t xml:space="preserve"> 21 year period</w:t>
            </w:r>
            <w:r w:rsidR="00D84EA5">
              <w:rPr>
                <w:rFonts w:asciiTheme="minorHAnsi" w:hAnsiTheme="minorHAnsi" w:cstheme="minorHAnsi"/>
                <w:b w:val="0"/>
                <w:bCs w:val="0"/>
              </w:rPr>
              <w:t xml:space="preserve"> studied</w:t>
            </w:r>
            <w:r w:rsidR="00F81B54">
              <w:rPr>
                <w:rFonts w:asciiTheme="minorHAnsi" w:hAnsiTheme="minorHAnsi" w:cstheme="minorHAnsi"/>
                <w:b w:val="0"/>
                <w:bCs w:val="0"/>
              </w:rPr>
              <w:t>.</w:t>
            </w:r>
            <w:r w:rsidR="00951F87">
              <w:rPr>
                <w:rFonts w:asciiTheme="minorHAnsi" w:hAnsiTheme="minorHAnsi" w:cstheme="minorHAnsi"/>
                <w:b w:val="0"/>
                <w:bCs w:val="0"/>
              </w:rPr>
              <w:t xml:space="preserve"> </w:t>
            </w:r>
            <w:r w:rsidR="00D26DC4">
              <w:rPr>
                <w:rFonts w:asciiTheme="minorHAnsi" w:hAnsiTheme="minorHAnsi" w:cstheme="minorHAnsi"/>
                <w:b w:val="0"/>
                <w:bCs w:val="0"/>
              </w:rPr>
              <w:t xml:space="preserve">This contrast </w:t>
            </w:r>
            <w:r w:rsidR="00015D01">
              <w:rPr>
                <w:rFonts w:asciiTheme="minorHAnsi" w:hAnsiTheme="minorHAnsi" w:cstheme="minorHAnsi"/>
                <w:b w:val="0"/>
                <w:bCs w:val="0"/>
              </w:rPr>
              <w:t xml:space="preserve">may </w:t>
            </w:r>
            <w:r w:rsidR="002614D5">
              <w:rPr>
                <w:rFonts w:asciiTheme="minorHAnsi" w:hAnsiTheme="minorHAnsi" w:cstheme="minorHAnsi"/>
                <w:b w:val="0"/>
                <w:bCs w:val="0"/>
              </w:rPr>
              <w:t>illustrate</w:t>
            </w:r>
            <w:r w:rsidR="00D26DC4">
              <w:rPr>
                <w:rFonts w:asciiTheme="minorHAnsi" w:hAnsiTheme="minorHAnsi" w:cstheme="minorHAnsi"/>
                <w:b w:val="0"/>
                <w:bCs w:val="0"/>
              </w:rPr>
              <w:t xml:space="preserve"> the mitigating effect of rainforest on </w:t>
            </w:r>
            <w:r w:rsidR="00DB5A02">
              <w:rPr>
                <w:rFonts w:asciiTheme="minorHAnsi" w:hAnsiTheme="minorHAnsi" w:cstheme="minorHAnsi"/>
                <w:b w:val="0"/>
                <w:bCs w:val="0"/>
              </w:rPr>
              <w:t xml:space="preserve">local </w:t>
            </w:r>
            <w:r w:rsidR="00D26DC4">
              <w:rPr>
                <w:rFonts w:asciiTheme="minorHAnsi" w:hAnsiTheme="minorHAnsi" w:cstheme="minorHAnsi"/>
                <w:b w:val="0"/>
                <w:bCs w:val="0"/>
              </w:rPr>
              <w:t>temperature change.</w:t>
            </w:r>
            <w:r w:rsidR="00D91D80">
              <w:rPr>
                <w:rFonts w:asciiTheme="minorHAnsi" w:hAnsiTheme="minorHAnsi" w:cstheme="minorHAnsi"/>
                <w:b w:val="0"/>
                <w:bCs w:val="0"/>
              </w:rPr>
              <w:t xml:space="preserve"> </w:t>
            </w:r>
          </w:p>
          <w:p w14:paraId="321CD923" w14:textId="77777777" w:rsidR="00DD1BB7" w:rsidRDefault="00DD1BB7" w:rsidP="004E251A">
            <w:pPr>
              <w:rPr>
                <w:rFonts w:asciiTheme="minorHAnsi" w:hAnsiTheme="minorHAnsi" w:cstheme="minorHAnsi"/>
                <w:b w:val="0"/>
                <w:bCs w:val="0"/>
              </w:rPr>
            </w:pPr>
          </w:p>
          <w:tbl>
            <w:tblPr>
              <w:tblStyle w:val="TableGrid"/>
              <w:tblW w:w="0" w:type="auto"/>
              <w:tblLayout w:type="fixed"/>
              <w:tblLook w:val="04A0" w:firstRow="1" w:lastRow="0" w:firstColumn="1" w:lastColumn="0" w:noHBand="0" w:noVBand="1"/>
            </w:tblPr>
            <w:tblGrid>
              <w:gridCol w:w="4387"/>
              <w:gridCol w:w="4387"/>
            </w:tblGrid>
            <w:tr w:rsidR="00FE02BF" w14:paraId="3F96A1C1" w14:textId="77777777" w:rsidTr="1E2F3C8A">
              <w:tc>
                <w:tcPr>
                  <w:tcW w:w="4387" w:type="dxa"/>
                </w:tcPr>
                <w:p w14:paraId="2E6822EB" w14:textId="77777777" w:rsidR="004B72BA" w:rsidRDefault="004B72BA" w:rsidP="004E251A">
                  <w:pPr>
                    <w:rPr>
                      <w:rFonts w:asciiTheme="minorHAnsi" w:hAnsiTheme="minorHAnsi" w:cstheme="minorHAnsi"/>
                    </w:rPr>
                  </w:pPr>
                </w:p>
                <w:p w14:paraId="2AB8DEA7" w14:textId="36C7E9FB" w:rsidR="00FE02BF" w:rsidRDefault="66608D22" w:rsidP="002705D4">
                  <w:pPr>
                    <w:jc w:val="center"/>
                    <w:rPr>
                      <w:rFonts w:asciiTheme="minorHAnsi" w:hAnsiTheme="minorHAnsi" w:cstheme="minorHAnsi"/>
                    </w:rPr>
                  </w:pPr>
                  <w:r>
                    <w:rPr>
                      <w:noProof/>
                    </w:rPr>
                    <w:drawing>
                      <wp:inline distT="0" distB="0" distL="0" distR="0" wp14:anchorId="67BBBF14" wp14:editId="1142E724">
                        <wp:extent cx="2000119" cy="1810385"/>
                        <wp:effectExtent l="0" t="0" r="635" b="0"/>
                        <wp:docPr id="919734368" name="Picture 91973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734368"/>
                                <pic:cNvPicPr/>
                              </pic:nvPicPr>
                              <pic:blipFill>
                                <a:blip r:embed="rId62">
                                  <a:extLst>
                                    <a:ext uri="{28A0092B-C50C-407E-A947-70E740481C1C}">
                                      <a14:useLocalDpi xmlns:a14="http://schemas.microsoft.com/office/drawing/2010/main" val="0"/>
                                    </a:ext>
                                  </a:extLst>
                                </a:blip>
                                <a:stretch>
                                  <a:fillRect/>
                                </a:stretch>
                              </pic:blipFill>
                              <pic:spPr>
                                <a:xfrm>
                                  <a:off x="0" y="0"/>
                                  <a:ext cx="2000119" cy="1810385"/>
                                </a:xfrm>
                                <a:prstGeom prst="rect">
                                  <a:avLst/>
                                </a:prstGeom>
                              </pic:spPr>
                            </pic:pic>
                          </a:graphicData>
                        </a:graphic>
                      </wp:inline>
                    </w:drawing>
                  </w:r>
                </w:p>
              </w:tc>
              <w:tc>
                <w:tcPr>
                  <w:tcW w:w="4387" w:type="dxa"/>
                </w:tcPr>
                <w:p w14:paraId="1142828A" w14:textId="307A18D1" w:rsidR="00FE02BF" w:rsidRDefault="3842EBC9" w:rsidP="004E251A">
                  <w:pPr>
                    <w:rPr>
                      <w:rFonts w:asciiTheme="minorHAnsi" w:hAnsiTheme="minorHAnsi" w:cstheme="minorHAnsi"/>
                    </w:rPr>
                  </w:pPr>
                  <w:r>
                    <w:rPr>
                      <w:noProof/>
                    </w:rPr>
                    <w:drawing>
                      <wp:inline distT="0" distB="0" distL="0" distR="0" wp14:anchorId="5716CBDD" wp14:editId="712BF2E0">
                        <wp:extent cx="2648585" cy="2187575"/>
                        <wp:effectExtent l="0" t="0" r="0" b="3175"/>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3">
                                  <a:extLst>
                                    <a:ext uri="{28A0092B-C50C-407E-A947-70E740481C1C}">
                                      <a14:useLocalDpi xmlns:a14="http://schemas.microsoft.com/office/drawing/2010/main" val="0"/>
                                    </a:ext>
                                  </a:extLst>
                                </a:blip>
                                <a:stretch>
                                  <a:fillRect/>
                                </a:stretch>
                              </pic:blipFill>
                              <pic:spPr>
                                <a:xfrm>
                                  <a:off x="0" y="0"/>
                                  <a:ext cx="2648585" cy="2187575"/>
                                </a:xfrm>
                                <a:prstGeom prst="rect">
                                  <a:avLst/>
                                </a:prstGeom>
                              </pic:spPr>
                            </pic:pic>
                          </a:graphicData>
                        </a:graphic>
                      </wp:inline>
                    </w:drawing>
                  </w:r>
                </w:p>
              </w:tc>
            </w:tr>
          </w:tbl>
          <w:p w14:paraId="1105212E" w14:textId="77777777" w:rsidR="00FE02BF" w:rsidRDefault="00FE02BF" w:rsidP="004E251A">
            <w:pPr>
              <w:rPr>
                <w:rFonts w:asciiTheme="minorHAnsi" w:hAnsiTheme="minorHAnsi" w:cstheme="minorHAnsi"/>
              </w:rPr>
            </w:pPr>
          </w:p>
          <w:p w14:paraId="6FC88367" w14:textId="712BA319" w:rsidR="00DD1BB7" w:rsidRPr="004E251A" w:rsidRDefault="00DD1BB7" w:rsidP="004E251A">
            <w:pPr>
              <w:rPr>
                <w:rFonts w:asciiTheme="minorHAnsi" w:hAnsiTheme="minorHAnsi" w:cstheme="minorHAnsi"/>
                <w:b w:val="0"/>
                <w:bCs w:val="0"/>
              </w:rPr>
            </w:pPr>
          </w:p>
        </w:tc>
      </w:tr>
    </w:tbl>
    <w:p w14:paraId="52C13F37" w14:textId="77777777" w:rsidR="00B9712A" w:rsidRPr="004E251A" w:rsidRDefault="00B9712A" w:rsidP="00B9712A">
      <w:pPr>
        <w:rPr>
          <w:rFonts w:asciiTheme="minorHAnsi" w:hAnsiTheme="minorHAnsi" w:cstheme="minorHAnsi"/>
        </w:rPr>
      </w:pPr>
      <w:r w:rsidRPr="004E251A">
        <w:rPr>
          <w:rFonts w:asciiTheme="minorHAnsi" w:hAnsiTheme="minorHAnsi" w:cstheme="minorHAnsi"/>
        </w:rPr>
        <w:t>Our temperature change methodology requires a few assumptions:</w:t>
      </w:r>
    </w:p>
    <w:p w14:paraId="5AA2F858" w14:textId="77777777" w:rsidR="00B9712A" w:rsidRPr="004E251A" w:rsidRDefault="00B9712A" w:rsidP="00B9712A">
      <w:pPr>
        <w:rPr>
          <w:rFonts w:asciiTheme="minorHAnsi" w:hAnsiTheme="minorHAnsi" w:cstheme="minorHAnsi"/>
        </w:rPr>
      </w:pPr>
      <w:r w:rsidRPr="004E251A">
        <w:rPr>
          <w:rFonts w:asciiTheme="minorHAnsi" w:hAnsiTheme="minorHAnsi" w:cstheme="minorHAnsi"/>
        </w:rPr>
        <w:t>1) The seasonal trends can be quantified by linear regression</w:t>
      </w:r>
    </w:p>
    <w:p w14:paraId="391E403B" w14:textId="77777777" w:rsidR="00B9712A" w:rsidRPr="004E251A" w:rsidRDefault="00B9712A" w:rsidP="00B9712A">
      <w:pPr>
        <w:rPr>
          <w:rFonts w:asciiTheme="minorHAnsi" w:hAnsiTheme="minorHAnsi" w:cstheme="minorHAnsi"/>
        </w:rPr>
      </w:pPr>
      <w:r w:rsidRPr="004E251A">
        <w:rPr>
          <w:rFonts w:asciiTheme="minorHAnsi" w:hAnsiTheme="minorHAnsi" w:cstheme="minorHAnsi"/>
        </w:rPr>
        <w:t>2) The different seasonal record can be treated as independent records</w:t>
      </w:r>
    </w:p>
    <w:p w14:paraId="5892DF5D" w14:textId="77777777" w:rsidR="00B9712A" w:rsidRPr="004E251A" w:rsidRDefault="00B9712A" w:rsidP="00B9712A">
      <w:pPr>
        <w:rPr>
          <w:rFonts w:asciiTheme="minorHAnsi" w:hAnsiTheme="minorHAnsi" w:cstheme="minorHAnsi"/>
        </w:rPr>
      </w:pPr>
      <w:r w:rsidRPr="004E251A">
        <w:rPr>
          <w:rFonts w:asciiTheme="minorHAnsi" w:hAnsiTheme="minorHAnsi" w:cstheme="minorHAnsi"/>
        </w:rPr>
        <w:t>3) Persistence in each of the seasonal records can be characterized by short-term memory (autoregressive process of first order)</w:t>
      </w:r>
    </w:p>
    <w:p w14:paraId="158FDB03" w14:textId="77777777" w:rsidR="00B9712A" w:rsidRPr="004E251A" w:rsidRDefault="00B9712A" w:rsidP="00B9712A">
      <w:pPr>
        <w:rPr>
          <w:rFonts w:asciiTheme="minorHAnsi" w:hAnsiTheme="minorHAnsi" w:cstheme="minorHAnsi"/>
        </w:rPr>
      </w:pPr>
    </w:p>
    <w:p w14:paraId="4AD1CEF7" w14:textId="716C56A2" w:rsidR="000D7BAE" w:rsidRPr="000D7BAE" w:rsidRDefault="00B9712A" w:rsidP="000D7BAE">
      <w:pPr>
        <w:rPr>
          <w:rFonts w:asciiTheme="minorHAnsi" w:hAnsiTheme="minorHAnsi" w:cstheme="minorBidi"/>
        </w:rPr>
      </w:pPr>
      <w:r w:rsidRPr="1E3EAC9C">
        <w:rPr>
          <w:rFonts w:asciiTheme="minorHAnsi" w:hAnsiTheme="minorHAnsi" w:cstheme="minorBidi"/>
        </w:rPr>
        <w:t xml:space="preserve">Through statistical testing, we found that 58 out of the </w:t>
      </w:r>
      <w:r w:rsidRPr="25CF77E3">
        <w:rPr>
          <w:rFonts w:asciiTheme="minorHAnsi" w:hAnsiTheme="minorHAnsi" w:cstheme="minorBidi"/>
        </w:rPr>
        <w:t>68 stations</w:t>
      </w:r>
      <w:r w:rsidRPr="1E3EAC9C">
        <w:rPr>
          <w:rFonts w:asciiTheme="minorHAnsi" w:hAnsiTheme="minorHAnsi" w:cstheme="minorBidi"/>
        </w:rPr>
        <w:t xml:space="preserve"> </w:t>
      </w:r>
      <w:r w:rsidR="278C49A7" w:rsidRPr="1E3EAC9C">
        <w:rPr>
          <w:rFonts w:asciiTheme="minorHAnsi" w:hAnsiTheme="minorHAnsi" w:cstheme="minorBidi"/>
        </w:rPr>
        <w:t xml:space="preserve">(after the </w:t>
      </w:r>
      <w:r w:rsidR="278C49A7" w:rsidRPr="6C2DB0E3">
        <w:rPr>
          <w:rFonts w:asciiTheme="minorHAnsi" w:hAnsiTheme="minorHAnsi" w:cstheme="minorBidi"/>
        </w:rPr>
        <w:t>before</w:t>
      </w:r>
      <w:r w:rsidR="278C49A7" w:rsidRPr="1E3EAC9C">
        <w:rPr>
          <w:rFonts w:asciiTheme="minorHAnsi" w:hAnsiTheme="minorHAnsi" w:cstheme="minorBidi"/>
        </w:rPr>
        <w:t xml:space="preserve">-mentioned </w:t>
      </w:r>
      <w:r w:rsidR="278C49A7" w:rsidRPr="6C2DB0E3">
        <w:rPr>
          <w:rFonts w:asciiTheme="minorHAnsi" w:hAnsiTheme="minorHAnsi" w:cstheme="minorBidi"/>
        </w:rPr>
        <w:t>filtering</w:t>
      </w:r>
      <w:r w:rsidR="7A0F7023" w:rsidRPr="0105D829">
        <w:rPr>
          <w:rFonts w:asciiTheme="minorHAnsi" w:hAnsiTheme="minorHAnsi" w:cstheme="minorBidi"/>
        </w:rPr>
        <w:t xml:space="preserve"> for </w:t>
      </w:r>
      <w:r w:rsidR="7A0F7023" w:rsidRPr="33BF1420">
        <w:rPr>
          <w:rFonts w:asciiTheme="minorHAnsi" w:hAnsiTheme="minorHAnsi" w:cstheme="minorBidi"/>
        </w:rPr>
        <w:t xml:space="preserve">at least </w:t>
      </w:r>
      <w:r w:rsidR="7A0F7023" w:rsidRPr="0105D829">
        <w:rPr>
          <w:rFonts w:asciiTheme="minorHAnsi" w:hAnsiTheme="minorHAnsi" w:cstheme="minorBidi"/>
        </w:rPr>
        <w:t xml:space="preserve">75 days per season </w:t>
      </w:r>
      <w:r w:rsidR="7A0F7023" w:rsidRPr="33BF1420">
        <w:rPr>
          <w:rFonts w:asciiTheme="minorHAnsi" w:hAnsiTheme="minorHAnsi" w:cstheme="minorBidi"/>
        </w:rPr>
        <w:t>&amp; no seasons</w:t>
      </w:r>
      <w:r w:rsidR="278C49A7" w:rsidRPr="6C2DB0E3">
        <w:rPr>
          <w:rFonts w:asciiTheme="minorHAnsi" w:hAnsiTheme="minorHAnsi" w:cstheme="minorBidi"/>
        </w:rPr>
        <w:t xml:space="preserve">) </w:t>
      </w:r>
      <w:r w:rsidRPr="1E3EAC9C">
        <w:rPr>
          <w:rFonts w:asciiTheme="minorHAnsi" w:hAnsiTheme="minorHAnsi" w:cstheme="minorBidi"/>
        </w:rPr>
        <w:t>had at least 1 season with a significantly different average temperature.</w:t>
      </w:r>
    </w:p>
    <w:p w14:paraId="67C39FBC" w14:textId="07E8388F" w:rsidR="25CF77E3" w:rsidRDefault="25CF77E3" w:rsidP="25CF77E3"/>
    <w:p w14:paraId="6280DA4F" w14:textId="454AA1C2" w:rsidR="41D2AE7C" w:rsidRDefault="41D2AE7C" w:rsidP="25CF77E3">
      <w:r w:rsidRPr="02397243">
        <w:rPr>
          <w:rFonts w:asciiTheme="minorHAnsi" w:hAnsiTheme="minorHAnsi" w:cstheme="minorBidi"/>
        </w:rPr>
        <w:t>Example table for results below:</w:t>
      </w:r>
    </w:p>
    <w:p w14:paraId="7E64D32F" w14:textId="5BD8C376" w:rsidR="433B3E25" w:rsidRDefault="433B3E25" w:rsidP="433B3E25"/>
    <w:p w14:paraId="1C28E663" w14:textId="30658E9E" w:rsidR="433B3E25" w:rsidRDefault="72AC39A4" w:rsidP="433B3E25">
      <w:r>
        <w:rPr>
          <w:noProof/>
        </w:rPr>
        <w:drawing>
          <wp:inline distT="0" distB="0" distL="0" distR="0" wp14:anchorId="191BC5C5" wp14:editId="0BA53465">
            <wp:extent cx="5943600" cy="2533650"/>
            <wp:effectExtent l="0" t="0" r="0" b="0"/>
            <wp:docPr id="83560978" name="Picture 83560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60978"/>
                    <pic:cNvPicPr/>
                  </pic:nvPicPr>
                  <pic:blipFill>
                    <a:blip r:embed="rId64">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0F5BC831" w14:textId="77777777" w:rsidR="00B9712A" w:rsidRPr="004E251A" w:rsidRDefault="00B9712A" w:rsidP="00B9712A">
      <w:pPr>
        <w:rPr>
          <w:rFonts w:asciiTheme="minorHAnsi" w:hAnsiTheme="minorHAnsi" w:cstheme="minorHAnsi"/>
        </w:rPr>
      </w:pPr>
    </w:p>
    <w:p w14:paraId="4F1BC350" w14:textId="40C733D9" w:rsidR="00B9712A" w:rsidRPr="004E251A" w:rsidRDefault="00B9712A" w:rsidP="00B9712A">
      <w:pPr>
        <w:rPr>
          <w:rFonts w:asciiTheme="minorHAnsi" w:hAnsiTheme="minorHAnsi" w:cstheme="minorHAnsi"/>
        </w:rPr>
      </w:pPr>
      <w:r w:rsidRPr="004E251A">
        <w:rPr>
          <w:rFonts w:asciiTheme="minorHAnsi" w:hAnsiTheme="minorHAnsi" w:cstheme="minorHAnsi"/>
        </w:rPr>
        <w:t xml:space="preserve">The T-distribution was used in this analysis because each individual significance test had n=20 and the overall distribution of average temperature looked to be </w:t>
      </w:r>
      <w:r w:rsidR="00FC1121" w:rsidRPr="004E251A">
        <w:rPr>
          <w:rFonts w:asciiTheme="minorHAnsi" w:hAnsiTheme="minorHAnsi" w:cstheme="minorHAnsi"/>
        </w:rPr>
        <w:t>normal</w:t>
      </w:r>
      <w:r w:rsidRPr="004E251A">
        <w:rPr>
          <w:rFonts w:asciiTheme="minorHAnsi" w:hAnsiTheme="minorHAnsi" w:cstheme="minorHAnsi"/>
        </w:rPr>
        <w:t>:</w:t>
      </w:r>
    </w:p>
    <w:p w14:paraId="7720A0C9" w14:textId="77777777" w:rsidR="00B9712A" w:rsidRPr="004E251A" w:rsidRDefault="00B9712A" w:rsidP="00B9712A">
      <w:pPr>
        <w:rPr>
          <w:rFonts w:asciiTheme="minorHAnsi" w:hAnsiTheme="minorHAnsi" w:cstheme="minorHAnsi"/>
        </w:rPr>
      </w:pPr>
    </w:p>
    <w:p w14:paraId="39C53F39" w14:textId="77777777" w:rsidR="00B9712A" w:rsidRPr="004E251A" w:rsidRDefault="118F41D6" w:rsidP="00B9712A">
      <w:pPr>
        <w:rPr>
          <w:rFonts w:asciiTheme="minorHAnsi" w:hAnsiTheme="minorHAnsi" w:cstheme="minorHAnsi"/>
        </w:rPr>
      </w:pPr>
      <w:r>
        <w:rPr>
          <w:noProof/>
        </w:rPr>
        <w:drawing>
          <wp:inline distT="0" distB="0" distL="0" distR="0" wp14:anchorId="46AD699B" wp14:editId="0A69A1BD">
            <wp:extent cx="5943600" cy="3686175"/>
            <wp:effectExtent l="0" t="0" r="0" b="0"/>
            <wp:docPr id="1044916164" name="Picture 10449161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916164"/>
                    <pic:cNvPicPr/>
                  </pic:nvPicPr>
                  <pic:blipFill>
                    <a:blip r:embed="rId65">
                      <a:extLst>
                        <a:ext uri="{28A0092B-C50C-407E-A947-70E740481C1C}">
                          <a14:useLocalDpi xmlns:a14="http://schemas.microsoft.com/office/drawing/2010/main" val="0"/>
                        </a:ext>
                      </a:extLst>
                    </a:blip>
                    <a:stretch>
                      <a:fillRect/>
                    </a:stretch>
                  </pic:blipFill>
                  <pic:spPr>
                    <a:xfrm>
                      <a:off x="0" y="0"/>
                      <a:ext cx="5943600" cy="3686175"/>
                    </a:xfrm>
                    <a:prstGeom prst="rect">
                      <a:avLst/>
                    </a:prstGeom>
                  </pic:spPr>
                </pic:pic>
              </a:graphicData>
            </a:graphic>
          </wp:inline>
        </w:drawing>
      </w:r>
    </w:p>
    <w:p w14:paraId="00B3FC9F" w14:textId="77777777" w:rsidR="00E61A4F" w:rsidRPr="004E251A" w:rsidRDefault="00E61A4F" w:rsidP="0001411E">
      <w:pPr>
        <w:spacing w:line="360" w:lineRule="auto"/>
        <w:rPr>
          <w:rFonts w:asciiTheme="minorHAnsi" w:hAnsiTheme="minorHAnsi" w:cstheme="minorHAnsi"/>
          <w:b/>
          <w:bCs/>
        </w:rPr>
      </w:pPr>
    </w:p>
    <w:p w14:paraId="4A4A3618" w14:textId="77777777" w:rsidR="002A358A" w:rsidRDefault="002A358A">
      <w:pPr>
        <w:rPr>
          <w:rFonts w:asciiTheme="majorHAnsi" w:eastAsiaTheme="majorEastAsia" w:hAnsiTheme="majorHAnsi" w:cstheme="majorBidi"/>
          <w:color w:val="2F5496" w:themeColor="accent1" w:themeShade="BF"/>
          <w:sz w:val="32"/>
          <w:szCs w:val="32"/>
        </w:rPr>
      </w:pPr>
      <w:r>
        <w:br w:type="page"/>
      </w:r>
    </w:p>
    <w:p w14:paraId="71B0CD57" w14:textId="2381EC12" w:rsidR="0001411E" w:rsidRPr="00130EB5" w:rsidRDefault="0001411E" w:rsidP="00130EB5">
      <w:pPr>
        <w:pStyle w:val="Heading1"/>
      </w:pPr>
      <w:bookmarkStart w:id="23" w:name="_Toc67923921"/>
      <w:r w:rsidRPr="00130EB5">
        <w:t>Interpretation</w:t>
      </w:r>
      <w:bookmarkEnd w:id="23"/>
    </w:p>
    <w:p w14:paraId="3D1BD0C9" w14:textId="77777777" w:rsidR="001C1C96" w:rsidRPr="004E251A" w:rsidRDefault="001C1C96" w:rsidP="0001411E">
      <w:pPr>
        <w:rPr>
          <w:rFonts w:asciiTheme="minorHAnsi" w:hAnsiTheme="minorHAnsi" w:cstheme="minorHAnsi"/>
        </w:rPr>
      </w:pPr>
    </w:p>
    <w:p w14:paraId="65B51D38" w14:textId="77777777" w:rsidR="009F6B32" w:rsidRDefault="00B9712A" w:rsidP="0001411E">
      <w:pPr>
        <w:rPr>
          <w:rFonts w:asciiTheme="minorHAnsi" w:hAnsiTheme="minorHAnsi" w:cstheme="minorHAnsi"/>
        </w:rPr>
      </w:pPr>
      <w:r w:rsidRPr="004E251A">
        <w:rPr>
          <w:rFonts w:asciiTheme="minorHAnsi" w:hAnsiTheme="minorHAnsi" w:cstheme="minorHAnsi"/>
        </w:rPr>
        <w:t>Overall, firespots is the only variable that is strongly correlated with deforestation. In contrast, max temperature shows a moderately negative correlation with deforestation</w:t>
      </w:r>
      <w:r w:rsidR="008A24BC">
        <w:rPr>
          <w:rFonts w:asciiTheme="minorHAnsi" w:hAnsiTheme="minorHAnsi" w:cstheme="minorHAnsi"/>
        </w:rPr>
        <w:t>,</w:t>
      </w:r>
      <w:r w:rsidRPr="004E251A">
        <w:rPr>
          <w:rFonts w:asciiTheme="minorHAnsi" w:hAnsiTheme="minorHAnsi" w:cstheme="minorHAnsi"/>
        </w:rPr>
        <w:t xml:space="preserve"> which goes against our expectations. With the increase in the severity of the climate crisis, we would have expected to see a positive correlation with deforestation and temperature as well as a more significant increase in temperature over time. </w:t>
      </w:r>
    </w:p>
    <w:p w14:paraId="50B2A42E" w14:textId="77777777" w:rsidR="009F6B32" w:rsidRDefault="009F6B32" w:rsidP="0001411E">
      <w:pPr>
        <w:rPr>
          <w:rFonts w:asciiTheme="minorHAnsi" w:hAnsiTheme="minorHAnsi" w:cstheme="minorHAnsi"/>
        </w:rPr>
      </w:pPr>
    </w:p>
    <w:p w14:paraId="7D6DDF25" w14:textId="2447B3F8" w:rsidR="009F6B32" w:rsidRDefault="00291492" w:rsidP="0001411E">
      <w:pPr>
        <w:rPr>
          <w:rFonts w:asciiTheme="minorHAnsi" w:hAnsiTheme="minorHAnsi" w:cstheme="minorHAnsi"/>
        </w:rPr>
      </w:pPr>
      <w:r>
        <w:rPr>
          <w:rFonts w:asciiTheme="minorHAnsi" w:hAnsiTheme="minorHAnsi" w:cstheme="minorHAnsi"/>
        </w:rPr>
        <w:t>There are possible reasons for</w:t>
      </w:r>
      <w:r w:rsidR="009A2E79">
        <w:rPr>
          <w:rFonts w:asciiTheme="minorHAnsi" w:hAnsiTheme="minorHAnsi" w:cstheme="minorHAnsi"/>
        </w:rPr>
        <w:t xml:space="preserve"> </w:t>
      </w:r>
      <w:r w:rsidR="00B150EC">
        <w:rPr>
          <w:rFonts w:asciiTheme="minorHAnsi" w:hAnsiTheme="minorHAnsi" w:cstheme="minorHAnsi"/>
        </w:rPr>
        <w:t xml:space="preserve">this </w:t>
      </w:r>
      <w:r w:rsidR="007B4896">
        <w:rPr>
          <w:rFonts w:asciiTheme="minorHAnsi" w:hAnsiTheme="minorHAnsi" w:cstheme="minorHAnsi"/>
        </w:rPr>
        <w:t xml:space="preserve">counter-intuitive </w:t>
      </w:r>
      <w:r w:rsidR="00A95A4A">
        <w:rPr>
          <w:rFonts w:asciiTheme="minorHAnsi" w:hAnsiTheme="minorHAnsi" w:cstheme="minorHAnsi"/>
        </w:rPr>
        <w:t>negative correlation</w:t>
      </w:r>
      <w:r w:rsidR="00C02C04">
        <w:rPr>
          <w:rFonts w:asciiTheme="minorHAnsi" w:hAnsiTheme="minorHAnsi" w:cstheme="minorHAnsi"/>
        </w:rPr>
        <w:t>. Tocantins, the state with the greatest temperature rise, also had a very low rate of deforestation. However,</w:t>
      </w:r>
      <w:r w:rsidR="00CD3D23">
        <w:rPr>
          <w:rFonts w:asciiTheme="minorHAnsi" w:hAnsiTheme="minorHAnsi" w:cstheme="minorHAnsi"/>
        </w:rPr>
        <w:t xml:space="preserve"> </w:t>
      </w:r>
      <w:r w:rsidR="00CC00A8">
        <w:rPr>
          <w:rFonts w:asciiTheme="minorHAnsi" w:hAnsiTheme="minorHAnsi" w:cstheme="minorHAnsi"/>
        </w:rPr>
        <w:t xml:space="preserve">Tocantins </w:t>
      </w:r>
      <w:r w:rsidR="00FC68EA">
        <w:rPr>
          <w:rFonts w:asciiTheme="minorHAnsi" w:hAnsiTheme="minorHAnsi" w:cstheme="minorHAnsi"/>
        </w:rPr>
        <w:t>ha</w:t>
      </w:r>
      <w:r w:rsidR="00CD3D23">
        <w:rPr>
          <w:rFonts w:asciiTheme="minorHAnsi" w:hAnsiTheme="minorHAnsi" w:cstheme="minorHAnsi"/>
        </w:rPr>
        <w:t>s</w:t>
      </w:r>
      <w:r w:rsidR="00FC68EA">
        <w:rPr>
          <w:rFonts w:asciiTheme="minorHAnsi" w:hAnsiTheme="minorHAnsi" w:cstheme="minorHAnsi"/>
        </w:rPr>
        <w:t xml:space="preserve"> less rainforest than </w:t>
      </w:r>
      <w:r w:rsidR="00A05103">
        <w:rPr>
          <w:rFonts w:asciiTheme="minorHAnsi" w:hAnsiTheme="minorHAnsi" w:cstheme="minorHAnsi"/>
        </w:rPr>
        <w:t xml:space="preserve">the other three states we </w:t>
      </w:r>
      <w:r w:rsidR="00A01D83">
        <w:rPr>
          <w:rFonts w:asciiTheme="minorHAnsi" w:hAnsiTheme="minorHAnsi" w:cstheme="minorHAnsi"/>
        </w:rPr>
        <w:t>focused on</w:t>
      </w:r>
      <w:r w:rsidR="00A05103">
        <w:rPr>
          <w:rFonts w:asciiTheme="minorHAnsi" w:hAnsiTheme="minorHAnsi" w:cstheme="minorHAnsi"/>
        </w:rPr>
        <w:t xml:space="preserve">. </w:t>
      </w:r>
      <w:r w:rsidR="00CD3D23">
        <w:rPr>
          <w:rFonts w:asciiTheme="minorHAnsi" w:hAnsiTheme="minorHAnsi" w:cstheme="minorHAnsi"/>
        </w:rPr>
        <w:t xml:space="preserve">It is possible that </w:t>
      </w:r>
      <w:r w:rsidR="00ED5274">
        <w:rPr>
          <w:rFonts w:asciiTheme="minorHAnsi" w:hAnsiTheme="minorHAnsi" w:cstheme="minorHAnsi"/>
        </w:rPr>
        <w:t xml:space="preserve">remaining rainforest has continued to mitigate the effects of temperature rise in the other three states, whereas Tocantins is suffering the full </w:t>
      </w:r>
      <w:r w:rsidR="00126EFF">
        <w:rPr>
          <w:rFonts w:asciiTheme="minorHAnsi" w:hAnsiTheme="minorHAnsi" w:cstheme="minorHAnsi"/>
        </w:rPr>
        <w:t>brunt of global climate change</w:t>
      </w:r>
      <w:r w:rsidR="00862E4A">
        <w:rPr>
          <w:rFonts w:asciiTheme="minorHAnsi" w:hAnsiTheme="minorHAnsi" w:cstheme="minorHAnsi"/>
        </w:rPr>
        <w:t>, state-wide</w:t>
      </w:r>
      <w:r w:rsidR="00126EFF">
        <w:rPr>
          <w:rFonts w:asciiTheme="minorHAnsi" w:hAnsiTheme="minorHAnsi" w:cstheme="minorHAnsi"/>
        </w:rPr>
        <w:t>.</w:t>
      </w:r>
    </w:p>
    <w:p w14:paraId="2D090F11" w14:textId="77777777" w:rsidR="009F6B32" w:rsidRDefault="009F6B32" w:rsidP="0001411E">
      <w:pPr>
        <w:rPr>
          <w:rFonts w:asciiTheme="minorHAnsi" w:hAnsiTheme="minorHAnsi" w:cstheme="minorHAnsi"/>
        </w:rPr>
      </w:pPr>
    </w:p>
    <w:p w14:paraId="6C0B8589" w14:textId="7B16996E" w:rsidR="0001411E" w:rsidRPr="004E251A" w:rsidRDefault="00B9712A" w:rsidP="0001411E">
      <w:pPr>
        <w:rPr>
          <w:rFonts w:asciiTheme="minorHAnsi" w:hAnsiTheme="minorHAnsi" w:cstheme="minorHAnsi"/>
        </w:rPr>
      </w:pPr>
      <w:r w:rsidRPr="004E251A">
        <w:rPr>
          <w:rFonts w:asciiTheme="minorHAnsi" w:hAnsiTheme="minorHAnsi" w:cstheme="minorHAnsi"/>
        </w:rPr>
        <w:t>Further research needs to be done to understand additional drivers behind deforestation and temperature.</w:t>
      </w:r>
    </w:p>
    <w:p w14:paraId="20D02D56" w14:textId="6D680572" w:rsidR="0001411E" w:rsidRPr="004E251A" w:rsidRDefault="0001411E" w:rsidP="0001411E">
      <w:pPr>
        <w:rPr>
          <w:rFonts w:asciiTheme="minorHAnsi" w:hAnsiTheme="minorHAnsi" w:cstheme="minorHAnsi"/>
        </w:rPr>
      </w:pPr>
    </w:p>
    <w:p w14:paraId="4AA5D203" w14:textId="567690A2" w:rsidR="0001411E" w:rsidRPr="004E251A" w:rsidRDefault="0001411E" w:rsidP="0001411E">
      <w:pPr>
        <w:rPr>
          <w:rFonts w:asciiTheme="minorHAnsi" w:hAnsiTheme="minorHAnsi" w:cstheme="minorHAnsi"/>
        </w:rPr>
      </w:pPr>
    </w:p>
    <w:p w14:paraId="1D978500" w14:textId="58D604ED" w:rsidR="0001411E" w:rsidRPr="004E251A" w:rsidRDefault="0001411E">
      <w:pPr>
        <w:rPr>
          <w:rFonts w:asciiTheme="minorHAnsi" w:hAnsiTheme="minorHAnsi" w:cstheme="minorHAnsi"/>
        </w:rPr>
      </w:pPr>
      <w:r w:rsidRPr="004E251A">
        <w:rPr>
          <w:rFonts w:asciiTheme="minorHAnsi" w:hAnsiTheme="minorHAnsi" w:cstheme="minorHAnsi"/>
        </w:rPr>
        <w:br w:type="page"/>
      </w:r>
    </w:p>
    <w:p w14:paraId="65D89E01" w14:textId="474214E9" w:rsidR="0001411E" w:rsidRPr="00941CE9" w:rsidRDefault="0001411E" w:rsidP="00941CE9">
      <w:pPr>
        <w:pStyle w:val="Heading1"/>
      </w:pPr>
      <w:bookmarkStart w:id="24" w:name="_Toc67923922"/>
      <w:r w:rsidRPr="00941CE9">
        <w:t>Summary Assessment, Actionable Steps</w:t>
      </w:r>
      <w:bookmarkEnd w:id="24"/>
    </w:p>
    <w:p w14:paraId="0C0C081A" w14:textId="77777777" w:rsidR="001C1C96" w:rsidRDefault="001C1C96" w:rsidP="0001411E">
      <w:pPr>
        <w:rPr>
          <w:rFonts w:asciiTheme="minorHAnsi" w:hAnsiTheme="minorHAnsi" w:cstheme="minorHAnsi"/>
          <w:color w:val="0E101A"/>
        </w:rPr>
      </w:pPr>
    </w:p>
    <w:p w14:paraId="02E66B31" w14:textId="63B2DB56" w:rsidR="63ACBA08" w:rsidRDefault="63ACBA08" w:rsidP="6F01B0A1">
      <w:pPr>
        <w:rPr>
          <w:rFonts w:asciiTheme="minorHAnsi" w:eastAsiaTheme="minorEastAsia" w:hAnsiTheme="minorHAnsi" w:cstheme="minorBidi"/>
          <w:color w:val="1D1C1D"/>
        </w:rPr>
      </w:pPr>
      <w:r w:rsidRPr="6F01B0A1">
        <w:rPr>
          <w:rFonts w:asciiTheme="minorHAnsi" w:eastAsiaTheme="minorEastAsia" w:hAnsiTheme="minorHAnsi" w:cstheme="minorBidi"/>
          <w:color w:val="1D1C1D"/>
        </w:rPr>
        <w:t>In conclusion, we sought to establish whether climate played a role in the deforestation phenomenon that has taken place in the Brazilian rain forest over the last two decades.</w:t>
      </w:r>
      <w:r>
        <w:br/>
      </w:r>
      <w:r w:rsidRPr="6F01B0A1">
        <w:rPr>
          <w:rFonts w:asciiTheme="minorHAnsi" w:eastAsiaTheme="minorEastAsia" w:hAnsiTheme="minorHAnsi" w:cstheme="minorBidi"/>
          <w:color w:val="1D1C1D"/>
        </w:rPr>
        <w:t xml:space="preserve">Our regression model found that 74% of the deforestation is explained by altitude, humidity, windspeed, and firespots. </w:t>
      </w:r>
    </w:p>
    <w:p w14:paraId="02D1237D" w14:textId="5AD279DD" w:rsidR="6F01B0A1" w:rsidRDefault="6F01B0A1" w:rsidP="6F01B0A1">
      <w:pPr>
        <w:rPr>
          <w:rFonts w:asciiTheme="minorHAnsi" w:eastAsiaTheme="minorEastAsia" w:hAnsiTheme="minorHAnsi" w:cstheme="minorBidi"/>
          <w:color w:val="1D1C1D"/>
        </w:rPr>
      </w:pPr>
    </w:p>
    <w:p w14:paraId="5801CA69" w14:textId="251EA4FA" w:rsidR="63ACBA08" w:rsidRDefault="63ACBA08" w:rsidP="6F01B0A1">
      <w:pPr>
        <w:rPr>
          <w:rFonts w:asciiTheme="minorHAnsi" w:eastAsiaTheme="minorEastAsia" w:hAnsiTheme="minorHAnsi" w:cstheme="minorBidi"/>
          <w:color w:val="1D1C1D"/>
        </w:rPr>
      </w:pPr>
      <w:r w:rsidRPr="6F01B0A1">
        <w:rPr>
          <w:rFonts w:asciiTheme="minorHAnsi" w:eastAsiaTheme="minorEastAsia" w:hAnsiTheme="minorHAnsi" w:cstheme="minorBidi"/>
          <w:color w:val="1D1C1D"/>
        </w:rPr>
        <w:t>But the overall increase in deforestation numbers cannot be explained by climate change alone and while trying to understand the phenomenon, we came across literature mentioning human intervention as a major factor. It seems that agriculture (the cultivation of soy products, the need for arable lands, the beef industry) plays an important role in the deforestation process.</w:t>
      </w:r>
    </w:p>
    <w:p w14:paraId="60C64F4A" w14:textId="29259DF5" w:rsidR="6F01B0A1" w:rsidRDefault="6F01B0A1" w:rsidP="6F01B0A1">
      <w:pPr>
        <w:rPr>
          <w:rFonts w:asciiTheme="minorHAnsi" w:eastAsiaTheme="minorEastAsia" w:hAnsiTheme="minorHAnsi" w:cstheme="minorBidi"/>
          <w:color w:val="1D1C1D"/>
        </w:rPr>
      </w:pPr>
    </w:p>
    <w:p w14:paraId="736A0424" w14:textId="1C6C76B6" w:rsidR="4A3F8960" w:rsidRDefault="4A3F8960">
      <w:r w:rsidRPr="1E2F3C8A">
        <w:rPr>
          <w:rFonts w:ascii="Calibri" w:eastAsia="Calibri" w:hAnsi="Calibri" w:cs="Calibri"/>
          <w:color w:val="1D1C1D"/>
        </w:rPr>
        <w:t>We would argue that more research would be required in that area to form a better understanding of all drivers behind climate change and deforestation.</w:t>
      </w:r>
    </w:p>
    <w:p w14:paraId="0386AED0" w14:textId="7BBF76E7" w:rsidR="1E2F3C8A" w:rsidRDefault="1E2F3C8A" w:rsidP="1E2F3C8A">
      <w:pPr>
        <w:rPr>
          <w:color w:val="1D1C1D"/>
        </w:rPr>
      </w:pPr>
    </w:p>
    <w:p w14:paraId="579D68C4" w14:textId="2F4503C9" w:rsidR="25C95164" w:rsidRDefault="25C95164">
      <w:r>
        <w:br w:type="page"/>
      </w:r>
    </w:p>
    <w:p w14:paraId="7B23CD7A" w14:textId="48484998" w:rsidR="505DCE66" w:rsidRDefault="505DCE66" w:rsidP="25C95164">
      <w:pPr>
        <w:pStyle w:val="Heading1"/>
      </w:pPr>
      <w:bookmarkStart w:id="25" w:name="_Toc67923923"/>
      <w:r>
        <w:t>References</w:t>
      </w:r>
      <w:bookmarkEnd w:id="25"/>
    </w:p>
    <w:p w14:paraId="1D5BE9B8" w14:textId="77396AED" w:rsidR="25C95164" w:rsidRDefault="25C95164" w:rsidP="25C95164"/>
    <w:p w14:paraId="4C45F95C" w14:textId="06BCDDF9" w:rsidR="25C95164" w:rsidRDefault="59F0DDE8" w:rsidP="6F01B0A1">
      <w:pPr>
        <w:pStyle w:val="ListParagraph"/>
        <w:numPr>
          <w:ilvl w:val="0"/>
          <w:numId w:val="18"/>
        </w:numPr>
        <w:rPr>
          <w:rFonts w:asciiTheme="minorHAnsi" w:eastAsiaTheme="minorEastAsia" w:hAnsiTheme="minorHAnsi" w:cstheme="minorBidi"/>
        </w:rPr>
      </w:pPr>
      <w:r w:rsidRPr="6F01B0A1">
        <w:rPr>
          <w:rFonts w:asciiTheme="minorHAnsi" w:eastAsiaTheme="minorEastAsia" w:hAnsiTheme="minorHAnsi" w:cstheme="minorBidi"/>
        </w:rPr>
        <w:t>Escobar, Herton. “Illegal deforestation in Brazil soars amid climate of impunity</w:t>
      </w:r>
      <w:r w:rsidR="252D023F" w:rsidRPr="6F01B0A1">
        <w:rPr>
          <w:rFonts w:asciiTheme="minorHAnsi" w:eastAsiaTheme="minorEastAsia" w:hAnsiTheme="minorHAnsi" w:cstheme="minorBidi"/>
        </w:rPr>
        <w:t xml:space="preserve">” </w:t>
      </w:r>
      <w:r w:rsidR="252D023F" w:rsidRPr="6F01B0A1">
        <w:rPr>
          <w:rFonts w:asciiTheme="minorHAnsi" w:eastAsiaTheme="minorEastAsia" w:hAnsiTheme="minorHAnsi" w:cstheme="minorBidi"/>
          <w:i/>
          <w:iCs/>
        </w:rPr>
        <w:t>Science mag</w:t>
      </w:r>
      <w:r w:rsidR="252D023F" w:rsidRPr="6F01B0A1">
        <w:rPr>
          <w:rFonts w:asciiTheme="minorHAnsi" w:eastAsiaTheme="minorEastAsia" w:hAnsiTheme="minorHAnsi" w:cstheme="minorBidi"/>
        </w:rPr>
        <w:t xml:space="preserve">, August 5, 2020, </w:t>
      </w:r>
      <w:hyperlink r:id="rId66">
        <w:r w:rsidR="252D023F" w:rsidRPr="6F01B0A1">
          <w:rPr>
            <w:rStyle w:val="Hyperlink"/>
            <w:rFonts w:asciiTheme="minorHAnsi" w:eastAsiaTheme="minorEastAsia" w:hAnsiTheme="minorHAnsi" w:cstheme="minorBidi"/>
          </w:rPr>
          <w:t>www.sciencemag.org/news/2020/08/illegal-deforestation-brazil-soars-amid-climate-impunity</w:t>
        </w:r>
      </w:hyperlink>
    </w:p>
    <w:p w14:paraId="68720FB0" w14:textId="49A9CAE6" w:rsidR="25C95164" w:rsidRDefault="3CE38C32" w:rsidP="6F01B0A1">
      <w:pPr>
        <w:pStyle w:val="ListParagraph"/>
        <w:numPr>
          <w:ilvl w:val="0"/>
          <w:numId w:val="18"/>
        </w:numPr>
        <w:rPr>
          <w:rFonts w:asciiTheme="minorHAnsi" w:eastAsiaTheme="minorEastAsia" w:hAnsiTheme="minorHAnsi" w:cstheme="minorBidi"/>
        </w:rPr>
      </w:pPr>
      <w:r w:rsidRPr="6F01B0A1">
        <w:rPr>
          <w:rFonts w:asciiTheme="minorHAnsi" w:eastAsiaTheme="minorEastAsia" w:hAnsiTheme="minorHAnsi" w:cstheme="minorBidi"/>
        </w:rPr>
        <w:t>“Brazil: accelerating deforestation of Amazon a direct result of Bolsonaro’s policies”</w:t>
      </w:r>
      <w:r w:rsidR="159F8380" w:rsidRPr="6F01B0A1">
        <w:rPr>
          <w:rFonts w:asciiTheme="minorHAnsi" w:eastAsiaTheme="minorEastAsia" w:hAnsiTheme="minorHAnsi" w:cstheme="minorBidi"/>
        </w:rPr>
        <w:t xml:space="preserve"> </w:t>
      </w:r>
      <w:r w:rsidR="159F8380" w:rsidRPr="6F01B0A1">
        <w:rPr>
          <w:rFonts w:asciiTheme="minorHAnsi" w:eastAsiaTheme="minorEastAsia" w:hAnsiTheme="minorHAnsi" w:cstheme="minorBidi"/>
          <w:i/>
          <w:iCs/>
        </w:rPr>
        <w:t>Amnesty International</w:t>
      </w:r>
      <w:r w:rsidR="159F8380" w:rsidRPr="6F01B0A1">
        <w:rPr>
          <w:rFonts w:asciiTheme="minorHAnsi" w:eastAsiaTheme="minorEastAsia" w:hAnsiTheme="minorHAnsi" w:cstheme="minorBidi"/>
        </w:rPr>
        <w:t xml:space="preserve">, December 2, 2020, </w:t>
      </w:r>
      <w:hyperlink r:id="rId67">
        <w:r w:rsidR="159F8380" w:rsidRPr="6F01B0A1">
          <w:rPr>
            <w:rStyle w:val="Hyperlink"/>
            <w:rFonts w:asciiTheme="minorHAnsi" w:eastAsiaTheme="minorEastAsia" w:hAnsiTheme="minorHAnsi" w:cstheme="minorBidi"/>
          </w:rPr>
          <w:t>www.amnesty.org/en/latest/news/2020/12/brazil-accelerating-deforestation-of-amazon-a-direct-result-of-bolsonaros-policies</w:t>
        </w:r>
      </w:hyperlink>
    </w:p>
    <w:p w14:paraId="1FE6FCC8" w14:textId="2A7C1D02" w:rsidR="73EF21BC" w:rsidRDefault="08CADC21" w:rsidP="6F01B0A1">
      <w:pPr>
        <w:pStyle w:val="ListParagraph"/>
        <w:numPr>
          <w:ilvl w:val="0"/>
          <w:numId w:val="18"/>
        </w:numPr>
        <w:rPr>
          <w:rFonts w:asciiTheme="minorHAnsi" w:eastAsiaTheme="minorEastAsia" w:hAnsiTheme="minorHAnsi" w:cstheme="minorBidi"/>
        </w:rPr>
      </w:pPr>
      <w:r w:rsidRPr="6F01B0A1">
        <w:rPr>
          <w:rFonts w:asciiTheme="minorHAnsi" w:eastAsiaTheme="minorEastAsia" w:hAnsiTheme="minorHAnsi" w:cstheme="minorBidi"/>
        </w:rPr>
        <w:t>Briggs, Helen. “Amazon soya and beef exports ‘linked to deforestation’”</w:t>
      </w:r>
      <w:r w:rsidR="548601DD" w:rsidRPr="6F01B0A1">
        <w:rPr>
          <w:rFonts w:asciiTheme="minorHAnsi" w:eastAsiaTheme="minorEastAsia" w:hAnsiTheme="minorHAnsi" w:cstheme="minorBidi"/>
        </w:rPr>
        <w:t xml:space="preserve"> </w:t>
      </w:r>
      <w:r w:rsidR="548601DD" w:rsidRPr="6F01B0A1">
        <w:rPr>
          <w:rFonts w:asciiTheme="minorHAnsi" w:eastAsiaTheme="minorEastAsia" w:hAnsiTheme="minorHAnsi" w:cstheme="minorBidi"/>
          <w:i/>
          <w:iCs/>
        </w:rPr>
        <w:t>British Broadcasting Corporation</w:t>
      </w:r>
      <w:r w:rsidR="548601DD" w:rsidRPr="6F01B0A1">
        <w:rPr>
          <w:rFonts w:asciiTheme="minorHAnsi" w:eastAsiaTheme="minorEastAsia" w:hAnsiTheme="minorHAnsi" w:cstheme="minorBidi"/>
        </w:rPr>
        <w:t xml:space="preserve">, July 18, 2020, </w:t>
      </w:r>
      <w:hyperlink r:id="rId68">
        <w:r w:rsidR="548601DD" w:rsidRPr="6F01B0A1">
          <w:rPr>
            <w:rStyle w:val="Hyperlink"/>
            <w:rFonts w:asciiTheme="minorHAnsi" w:eastAsiaTheme="minorEastAsia" w:hAnsiTheme="minorHAnsi" w:cstheme="minorBidi"/>
          </w:rPr>
          <w:t>www.bbc.com/news/science-environment-53438680</w:t>
        </w:r>
      </w:hyperlink>
    </w:p>
    <w:p w14:paraId="6130562C" w14:textId="2668767D" w:rsidR="0001411E" w:rsidRDefault="66BE9115" w:rsidP="47E9039B">
      <w:pPr>
        <w:pStyle w:val="ListParagraph"/>
        <w:numPr>
          <w:ilvl w:val="0"/>
          <w:numId w:val="18"/>
        </w:numPr>
        <w:rPr>
          <w:rFonts w:asciiTheme="minorHAnsi" w:eastAsiaTheme="minorEastAsia" w:hAnsiTheme="minorHAnsi" w:cstheme="minorBidi"/>
        </w:rPr>
      </w:pPr>
      <w:r w:rsidRPr="6F01B0A1">
        <w:rPr>
          <w:rFonts w:asciiTheme="minorHAnsi" w:eastAsiaTheme="minorEastAsia" w:hAnsiTheme="minorHAnsi" w:cstheme="minorBidi"/>
        </w:rPr>
        <w:t xml:space="preserve">Asher, Claire. “Illegal soy trade linked to widespread deforestation, carbon emissions” </w:t>
      </w:r>
      <w:r w:rsidRPr="6F01B0A1">
        <w:rPr>
          <w:rFonts w:asciiTheme="minorHAnsi" w:eastAsiaTheme="minorEastAsia" w:hAnsiTheme="minorHAnsi" w:cstheme="minorBidi"/>
          <w:i/>
          <w:iCs/>
        </w:rPr>
        <w:t>Mongabay</w:t>
      </w:r>
      <w:r w:rsidRPr="6F01B0A1">
        <w:rPr>
          <w:rFonts w:asciiTheme="minorHAnsi" w:eastAsiaTheme="minorEastAsia" w:hAnsiTheme="minorHAnsi" w:cstheme="minorBidi"/>
        </w:rPr>
        <w:t xml:space="preserve">, April 3, 2010, </w:t>
      </w:r>
      <w:hyperlink r:id="rId69">
        <w:r w:rsidR="4E3C3608" w:rsidRPr="6F01B0A1">
          <w:rPr>
            <w:rStyle w:val="Hyperlink"/>
            <w:rFonts w:asciiTheme="minorHAnsi" w:eastAsiaTheme="minorEastAsia" w:hAnsiTheme="minorHAnsi" w:cstheme="minorBidi"/>
          </w:rPr>
          <w:t>https://news.mongabay.com/2019/04/brazil-soy-trade-linked-to-widespread-deforestation-carbon-emissions/</w:t>
        </w:r>
      </w:hyperlink>
    </w:p>
    <w:p w14:paraId="43416925" w14:textId="5861C958" w:rsidR="47E9039B" w:rsidRDefault="47E9039B" w:rsidP="47E9039B"/>
    <w:p w14:paraId="3DE03650" w14:textId="70CB9960" w:rsidR="47E9039B" w:rsidRDefault="47E9039B" w:rsidP="47E9039B"/>
    <w:p w14:paraId="1EC33B73" w14:textId="4C7DE1BF" w:rsidR="1357B728" w:rsidRDefault="1357B728" w:rsidP="1357B728"/>
    <w:p w14:paraId="5B13A53E" w14:textId="1FB47C98" w:rsidR="1357B728" w:rsidRDefault="1357B728">
      <w:r>
        <w:br w:type="page"/>
      </w:r>
    </w:p>
    <w:p w14:paraId="028652BE" w14:textId="6C94CD2F" w:rsidR="74D221D7" w:rsidRDefault="0075707B" w:rsidP="00593104">
      <w:pPr>
        <w:pStyle w:val="Heading1"/>
      </w:pPr>
      <w:bookmarkStart w:id="26" w:name="_Toc67923924"/>
      <w:r>
        <w:t>Code</w:t>
      </w:r>
      <w:bookmarkEnd w:id="26"/>
    </w:p>
    <w:p w14:paraId="7D9BC139" w14:textId="26A3EBB7" w:rsidR="1357B728" w:rsidRDefault="1357B728" w:rsidP="5AD21D16">
      <w:pPr>
        <w:spacing w:line="259" w:lineRule="auto"/>
        <w:rPr>
          <w:rFonts w:asciiTheme="majorHAnsi" w:eastAsiaTheme="majorEastAsia" w:hAnsiTheme="majorHAnsi" w:cstheme="majorBidi"/>
          <w:color w:val="4472C4" w:themeColor="accent1"/>
          <w:sz w:val="32"/>
          <w:szCs w:val="32"/>
        </w:rPr>
      </w:pPr>
    </w:p>
    <w:p w14:paraId="47238164" w14:textId="36447F18" w:rsidR="651CCEBD" w:rsidRPr="00B43B97" w:rsidRDefault="651CCEBD" w:rsidP="1357B728">
      <w:pPr>
        <w:rPr>
          <w:rFonts w:ascii="Menlo" w:hAnsi="Menlo" w:cs="Menlo"/>
          <w:sz w:val="20"/>
          <w:szCs w:val="20"/>
        </w:rPr>
      </w:pPr>
      <w:r w:rsidRPr="00B43B97">
        <w:rPr>
          <w:rFonts w:ascii="Menlo" w:hAnsi="Menlo" w:cs="Menlo"/>
          <w:sz w:val="20"/>
          <w:szCs w:val="20"/>
        </w:rPr>
        <w:t>#Packages</w:t>
      </w:r>
    </w:p>
    <w:p w14:paraId="4B9DD45F" w14:textId="1FC15493" w:rsidR="651CCEBD" w:rsidRPr="00B43B97" w:rsidRDefault="651CCEBD" w:rsidP="1357B728">
      <w:pPr>
        <w:rPr>
          <w:rFonts w:ascii="Menlo" w:hAnsi="Menlo" w:cs="Menlo"/>
          <w:sz w:val="20"/>
          <w:szCs w:val="20"/>
        </w:rPr>
      </w:pPr>
      <w:r w:rsidRPr="00B43B97">
        <w:rPr>
          <w:rFonts w:ascii="Menlo" w:hAnsi="Menlo" w:cs="Menlo"/>
          <w:sz w:val="20"/>
          <w:szCs w:val="20"/>
        </w:rPr>
        <w:t>install.packages("readr")</w:t>
      </w:r>
    </w:p>
    <w:p w14:paraId="5C33C51F" w14:textId="5568C010" w:rsidR="651CCEBD" w:rsidRPr="00B43B97" w:rsidRDefault="651CCEBD" w:rsidP="1357B728">
      <w:pPr>
        <w:rPr>
          <w:rFonts w:ascii="Menlo" w:hAnsi="Menlo" w:cs="Menlo"/>
          <w:sz w:val="20"/>
          <w:szCs w:val="20"/>
        </w:rPr>
      </w:pPr>
      <w:r w:rsidRPr="00B43B97">
        <w:rPr>
          <w:rFonts w:ascii="Menlo" w:hAnsi="Menlo" w:cs="Menlo"/>
          <w:sz w:val="20"/>
          <w:szCs w:val="20"/>
        </w:rPr>
        <w:t>install.packages("tidyverse")</w:t>
      </w:r>
    </w:p>
    <w:p w14:paraId="183888C8" w14:textId="605D9BC3" w:rsidR="651CCEBD" w:rsidRPr="00B43B97" w:rsidRDefault="651CCEBD" w:rsidP="1357B728">
      <w:pPr>
        <w:rPr>
          <w:rFonts w:ascii="Menlo" w:hAnsi="Menlo" w:cs="Menlo"/>
          <w:sz w:val="20"/>
          <w:szCs w:val="20"/>
        </w:rPr>
      </w:pPr>
      <w:r w:rsidRPr="00B43B97">
        <w:rPr>
          <w:rFonts w:ascii="Menlo" w:hAnsi="Menlo" w:cs="Menlo"/>
          <w:sz w:val="20"/>
          <w:szCs w:val="20"/>
        </w:rPr>
        <w:t>install.packages("stringr")</w:t>
      </w:r>
    </w:p>
    <w:p w14:paraId="6B617C71" w14:textId="5F05FA80" w:rsidR="651CCEBD" w:rsidRPr="00B43B97" w:rsidRDefault="651CCEBD" w:rsidP="1357B728">
      <w:pPr>
        <w:rPr>
          <w:rFonts w:ascii="Menlo" w:hAnsi="Menlo" w:cs="Menlo"/>
          <w:sz w:val="20"/>
          <w:szCs w:val="20"/>
        </w:rPr>
      </w:pPr>
      <w:r w:rsidRPr="00B43B97">
        <w:rPr>
          <w:rFonts w:ascii="Menlo" w:hAnsi="Menlo" w:cs="Menlo"/>
          <w:sz w:val="20"/>
          <w:szCs w:val="20"/>
        </w:rPr>
        <w:t>install.packages("plyr")</w:t>
      </w:r>
    </w:p>
    <w:p w14:paraId="2A9F0D55" w14:textId="13598D8C" w:rsidR="651CCEBD" w:rsidRPr="00B43B97" w:rsidRDefault="651CCEBD" w:rsidP="1357B728">
      <w:pPr>
        <w:rPr>
          <w:rFonts w:ascii="Menlo" w:hAnsi="Menlo" w:cs="Menlo"/>
          <w:sz w:val="20"/>
          <w:szCs w:val="20"/>
        </w:rPr>
      </w:pPr>
      <w:r w:rsidRPr="00B43B97">
        <w:rPr>
          <w:rFonts w:ascii="Menlo" w:hAnsi="Menlo" w:cs="Menlo"/>
          <w:sz w:val="20"/>
          <w:szCs w:val="20"/>
        </w:rPr>
        <w:t>install.packages("dplyr")</w:t>
      </w:r>
    </w:p>
    <w:p w14:paraId="450FA2AE" w14:textId="3FCBBC7D" w:rsidR="651CCEBD" w:rsidRPr="00B43B97" w:rsidRDefault="651CCEBD" w:rsidP="1357B728">
      <w:pPr>
        <w:rPr>
          <w:rFonts w:ascii="Menlo" w:hAnsi="Menlo" w:cs="Menlo"/>
          <w:sz w:val="20"/>
          <w:szCs w:val="20"/>
        </w:rPr>
      </w:pPr>
      <w:r w:rsidRPr="00B43B97">
        <w:rPr>
          <w:rFonts w:ascii="Menlo" w:hAnsi="Menlo" w:cs="Menlo"/>
          <w:sz w:val="20"/>
          <w:szCs w:val="20"/>
        </w:rPr>
        <w:t>install.packages("ggmap")</w:t>
      </w:r>
    </w:p>
    <w:p w14:paraId="7E4D7130" w14:textId="497B142B" w:rsidR="651CCEBD" w:rsidRPr="00B43B97" w:rsidRDefault="651CCEBD" w:rsidP="1357B728">
      <w:pPr>
        <w:rPr>
          <w:rFonts w:ascii="Menlo" w:hAnsi="Menlo" w:cs="Menlo"/>
          <w:sz w:val="20"/>
          <w:szCs w:val="20"/>
        </w:rPr>
      </w:pPr>
      <w:r w:rsidRPr="00B43B97">
        <w:rPr>
          <w:rFonts w:ascii="Menlo" w:hAnsi="Menlo" w:cs="Menlo"/>
          <w:sz w:val="20"/>
          <w:szCs w:val="20"/>
        </w:rPr>
        <w:t>install.packages("tidyr")</w:t>
      </w:r>
    </w:p>
    <w:p w14:paraId="688BFC2D" w14:textId="4139668A" w:rsidR="651CCEBD" w:rsidRPr="00B43B97" w:rsidRDefault="651CCEBD" w:rsidP="1357B728">
      <w:pPr>
        <w:rPr>
          <w:rFonts w:ascii="Menlo" w:hAnsi="Menlo" w:cs="Menlo"/>
          <w:sz w:val="20"/>
          <w:szCs w:val="20"/>
        </w:rPr>
      </w:pPr>
      <w:r w:rsidRPr="00B43B97">
        <w:rPr>
          <w:rFonts w:ascii="Menlo" w:hAnsi="Menlo" w:cs="Menlo"/>
          <w:sz w:val="20"/>
          <w:szCs w:val="20"/>
        </w:rPr>
        <w:t>install.packages("geobr")</w:t>
      </w:r>
    </w:p>
    <w:p w14:paraId="28FDC09F" w14:textId="217499B1" w:rsidR="651CCEBD" w:rsidRPr="00B43B97" w:rsidRDefault="651CCEBD" w:rsidP="1357B728">
      <w:pPr>
        <w:rPr>
          <w:rFonts w:ascii="Menlo" w:hAnsi="Menlo" w:cs="Menlo"/>
          <w:sz w:val="20"/>
          <w:szCs w:val="20"/>
        </w:rPr>
      </w:pPr>
      <w:r w:rsidRPr="00B43B97">
        <w:rPr>
          <w:rFonts w:ascii="Menlo" w:hAnsi="Menlo" w:cs="Menlo"/>
          <w:sz w:val="20"/>
          <w:szCs w:val="20"/>
        </w:rPr>
        <w:t>install.packages("ggplot2")</w:t>
      </w:r>
    </w:p>
    <w:p w14:paraId="27AE0DBD" w14:textId="42EDB940" w:rsidR="651CCEBD" w:rsidRPr="00B43B97" w:rsidRDefault="651CCEBD" w:rsidP="1357B728">
      <w:pPr>
        <w:rPr>
          <w:rFonts w:ascii="Menlo" w:hAnsi="Menlo" w:cs="Menlo"/>
          <w:sz w:val="20"/>
          <w:szCs w:val="20"/>
        </w:rPr>
      </w:pPr>
      <w:r w:rsidRPr="00B43B97">
        <w:rPr>
          <w:rFonts w:ascii="Menlo" w:hAnsi="Menlo" w:cs="Menlo"/>
          <w:sz w:val="20"/>
          <w:szCs w:val="20"/>
        </w:rPr>
        <w:t>install.packages("sf")</w:t>
      </w:r>
    </w:p>
    <w:p w14:paraId="578BAF4B" w14:textId="39A0D688" w:rsidR="651CCEBD" w:rsidRPr="00B43B97" w:rsidRDefault="651CCEBD" w:rsidP="1357B728">
      <w:pPr>
        <w:rPr>
          <w:rFonts w:ascii="Menlo" w:hAnsi="Menlo" w:cs="Menlo"/>
          <w:sz w:val="20"/>
          <w:szCs w:val="20"/>
        </w:rPr>
      </w:pPr>
      <w:r w:rsidRPr="00B43B97">
        <w:rPr>
          <w:rFonts w:ascii="Menlo" w:hAnsi="Menlo" w:cs="Menlo"/>
          <w:sz w:val="20"/>
          <w:szCs w:val="20"/>
        </w:rPr>
        <w:t>install.packages("sqldf")</w:t>
      </w:r>
    </w:p>
    <w:p w14:paraId="657338DB" w14:textId="5ADE9119" w:rsidR="651CCEBD" w:rsidRPr="00B43B97" w:rsidRDefault="651CCEBD" w:rsidP="1357B728">
      <w:pPr>
        <w:rPr>
          <w:rFonts w:ascii="Menlo" w:hAnsi="Menlo" w:cs="Menlo"/>
          <w:sz w:val="20"/>
          <w:szCs w:val="20"/>
        </w:rPr>
      </w:pPr>
      <w:r w:rsidRPr="00B43B97">
        <w:rPr>
          <w:rFonts w:ascii="Menlo" w:hAnsi="Menlo" w:cs="Menlo"/>
          <w:sz w:val="20"/>
          <w:szCs w:val="20"/>
        </w:rPr>
        <w:t>install.packages("openxlsx")</w:t>
      </w:r>
    </w:p>
    <w:p w14:paraId="0AB093A2" w14:textId="09F8642D" w:rsidR="651CCEBD" w:rsidRPr="00B43B97" w:rsidRDefault="651CCEBD" w:rsidP="1357B728">
      <w:pPr>
        <w:rPr>
          <w:rFonts w:ascii="Menlo" w:hAnsi="Menlo" w:cs="Menlo"/>
          <w:sz w:val="20"/>
          <w:szCs w:val="20"/>
        </w:rPr>
      </w:pPr>
      <w:r w:rsidRPr="00B43B97">
        <w:rPr>
          <w:rFonts w:ascii="Menlo" w:hAnsi="Menlo" w:cs="Menlo"/>
          <w:sz w:val="20"/>
          <w:szCs w:val="20"/>
        </w:rPr>
        <w:t>install.packages("viridis")</w:t>
      </w:r>
    </w:p>
    <w:p w14:paraId="115788AE" w14:textId="03BC1E87" w:rsidR="651CCEBD" w:rsidRPr="00B43B97" w:rsidRDefault="651CCEBD" w:rsidP="1357B728">
      <w:pPr>
        <w:rPr>
          <w:rFonts w:ascii="Menlo" w:hAnsi="Menlo" w:cs="Menlo"/>
          <w:sz w:val="20"/>
          <w:szCs w:val="20"/>
        </w:rPr>
      </w:pPr>
      <w:r w:rsidRPr="00B43B97">
        <w:rPr>
          <w:rFonts w:ascii="Menlo" w:hAnsi="Menlo" w:cs="Menlo"/>
          <w:sz w:val="20"/>
          <w:szCs w:val="20"/>
        </w:rPr>
        <w:t>install.packages("knitr")</w:t>
      </w:r>
    </w:p>
    <w:p w14:paraId="3B7F2808" w14:textId="1635BB5E" w:rsidR="651CCEBD" w:rsidRPr="00B43B97" w:rsidRDefault="651CCEBD" w:rsidP="1357B728">
      <w:pPr>
        <w:rPr>
          <w:rFonts w:ascii="Menlo" w:hAnsi="Menlo" w:cs="Menlo"/>
          <w:sz w:val="20"/>
          <w:szCs w:val="20"/>
        </w:rPr>
      </w:pPr>
      <w:r w:rsidRPr="00B43B97">
        <w:rPr>
          <w:rFonts w:ascii="Menlo" w:hAnsi="Menlo" w:cs="Menlo"/>
          <w:sz w:val="20"/>
          <w:szCs w:val="20"/>
        </w:rPr>
        <w:t>install.packages("rgdal")</w:t>
      </w:r>
    </w:p>
    <w:p w14:paraId="24108BF7" w14:textId="55113ACA" w:rsidR="651CCEBD" w:rsidRPr="00B43B97" w:rsidRDefault="651CCEBD" w:rsidP="1357B728">
      <w:pPr>
        <w:rPr>
          <w:rFonts w:ascii="Menlo" w:hAnsi="Menlo" w:cs="Menlo"/>
          <w:sz w:val="20"/>
          <w:szCs w:val="20"/>
        </w:rPr>
      </w:pPr>
      <w:r w:rsidRPr="00B43B97">
        <w:rPr>
          <w:rFonts w:ascii="Menlo" w:hAnsi="Menlo" w:cs="Menlo"/>
          <w:sz w:val="20"/>
          <w:szCs w:val="20"/>
        </w:rPr>
        <w:t>install.packages("ggmap")</w:t>
      </w:r>
    </w:p>
    <w:p w14:paraId="505C1246" w14:textId="050EA1D4" w:rsidR="651CCEBD" w:rsidRPr="00B43B97" w:rsidRDefault="651CCEBD" w:rsidP="1357B728">
      <w:pPr>
        <w:rPr>
          <w:rFonts w:ascii="Menlo" w:hAnsi="Menlo" w:cs="Menlo"/>
          <w:sz w:val="20"/>
          <w:szCs w:val="20"/>
        </w:rPr>
      </w:pPr>
      <w:r w:rsidRPr="00B43B97">
        <w:rPr>
          <w:rFonts w:ascii="Menlo" w:hAnsi="Menlo" w:cs="Menlo"/>
          <w:sz w:val="20"/>
          <w:szCs w:val="20"/>
        </w:rPr>
        <w:t>install.packages("scales")</w:t>
      </w:r>
    </w:p>
    <w:p w14:paraId="4DF29C27" w14:textId="30E724E7" w:rsidR="651CCEBD" w:rsidRPr="00B43B97" w:rsidRDefault="651CCEBD" w:rsidP="1357B728">
      <w:pPr>
        <w:rPr>
          <w:rFonts w:ascii="Menlo" w:hAnsi="Menlo" w:cs="Menlo"/>
          <w:sz w:val="20"/>
          <w:szCs w:val="20"/>
        </w:rPr>
      </w:pPr>
      <w:r w:rsidRPr="00B43B97">
        <w:rPr>
          <w:rFonts w:ascii="Menlo" w:hAnsi="Menlo" w:cs="Menlo"/>
          <w:sz w:val="20"/>
          <w:szCs w:val="20"/>
        </w:rPr>
        <w:t>install.packages("rmapshaper")</w:t>
      </w:r>
    </w:p>
    <w:p w14:paraId="1C522526" w14:textId="1726220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27A3FD6" w14:textId="693C36B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D2067E4" w14:textId="4999FEC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FA8D0BB" w14:textId="36A2D386" w:rsidR="651CCEBD" w:rsidRPr="00B43B97" w:rsidRDefault="651CCEBD" w:rsidP="1357B728">
      <w:pPr>
        <w:rPr>
          <w:rFonts w:ascii="Menlo" w:hAnsi="Menlo" w:cs="Menlo"/>
          <w:sz w:val="20"/>
          <w:szCs w:val="20"/>
        </w:rPr>
      </w:pPr>
      <w:r w:rsidRPr="00B43B97">
        <w:rPr>
          <w:rFonts w:ascii="Menlo" w:hAnsi="Menlo" w:cs="Menlo"/>
          <w:sz w:val="20"/>
          <w:szCs w:val="20"/>
        </w:rPr>
        <w:t>#Libraries</w:t>
      </w:r>
    </w:p>
    <w:p w14:paraId="2A255749" w14:textId="29F75D20" w:rsidR="651CCEBD" w:rsidRPr="00B43B97" w:rsidRDefault="651CCEBD" w:rsidP="1357B728">
      <w:pPr>
        <w:rPr>
          <w:rFonts w:ascii="Menlo" w:hAnsi="Menlo" w:cs="Menlo"/>
          <w:sz w:val="20"/>
          <w:szCs w:val="20"/>
        </w:rPr>
      </w:pPr>
      <w:r w:rsidRPr="00B43B97">
        <w:rPr>
          <w:rFonts w:ascii="Menlo" w:hAnsi="Menlo" w:cs="Menlo"/>
          <w:sz w:val="20"/>
          <w:szCs w:val="20"/>
        </w:rPr>
        <w:t>library(readr)</w:t>
      </w:r>
    </w:p>
    <w:p w14:paraId="7587E844" w14:textId="413F3BC9" w:rsidR="651CCEBD" w:rsidRPr="00B43B97" w:rsidRDefault="651CCEBD" w:rsidP="1357B728">
      <w:pPr>
        <w:rPr>
          <w:rFonts w:ascii="Menlo" w:hAnsi="Menlo" w:cs="Menlo"/>
          <w:sz w:val="20"/>
          <w:szCs w:val="20"/>
        </w:rPr>
      </w:pPr>
      <w:r w:rsidRPr="00B43B97">
        <w:rPr>
          <w:rFonts w:ascii="Menlo" w:hAnsi="Menlo" w:cs="Menlo"/>
          <w:sz w:val="20"/>
          <w:szCs w:val="20"/>
        </w:rPr>
        <w:t>library(tidyverse)</w:t>
      </w:r>
    </w:p>
    <w:p w14:paraId="1DA32150" w14:textId="045C6A17" w:rsidR="651CCEBD" w:rsidRPr="00B43B97" w:rsidRDefault="651CCEBD" w:rsidP="1357B728">
      <w:pPr>
        <w:rPr>
          <w:rFonts w:ascii="Menlo" w:hAnsi="Menlo" w:cs="Menlo"/>
          <w:sz w:val="20"/>
          <w:szCs w:val="20"/>
        </w:rPr>
      </w:pPr>
      <w:r w:rsidRPr="00B43B97">
        <w:rPr>
          <w:rFonts w:ascii="Menlo" w:hAnsi="Menlo" w:cs="Menlo"/>
          <w:sz w:val="20"/>
          <w:szCs w:val="20"/>
        </w:rPr>
        <w:t>library(stringr)</w:t>
      </w:r>
    </w:p>
    <w:p w14:paraId="46429394" w14:textId="6361C6C8" w:rsidR="651CCEBD" w:rsidRPr="00B43B97" w:rsidRDefault="651CCEBD" w:rsidP="1357B728">
      <w:pPr>
        <w:rPr>
          <w:rFonts w:ascii="Menlo" w:hAnsi="Menlo" w:cs="Menlo"/>
          <w:sz w:val="20"/>
          <w:szCs w:val="20"/>
        </w:rPr>
      </w:pPr>
      <w:r w:rsidRPr="00B43B97">
        <w:rPr>
          <w:rFonts w:ascii="Menlo" w:hAnsi="Menlo" w:cs="Menlo"/>
          <w:sz w:val="20"/>
          <w:szCs w:val="20"/>
        </w:rPr>
        <w:t>library(plyr)</w:t>
      </w:r>
    </w:p>
    <w:p w14:paraId="0D29BD30" w14:textId="2D4C4774" w:rsidR="651CCEBD" w:rsidRPr="00B43B97" w:rsidRDefault="651CCEBD" w:rsidP="1357B728">
      <w:pPr>
        <w:rPr>
          <w:rFonts w:ascii="Menlo" w:hAnsi="Menlo" w:cs="Menlo"/>
          <w:sz w:val="20"/>
          <w:szCs w:val="20"/>
        </w:rPr>
      </w:pPr>
      <w:r w:rsidRPr="00B43B97">
        <w:rPr>
          <w:rFonts w:ascii="Menlo" w:hAnsi="Menlo" w:cs="Menlo"/>
          <w:sz w:val="20"/>
          <w:szCs w:val="20"/>
        </w:rPr>
        <w:t>library(dplyr)</w:t>
      </w:r>
    </w:p>
    <w:p w14:paraId="05FF1D6A" w14:textId="1060F189" w:rsidR="651CCEBD" w:rsidRPr="00B43B97" w:rsidRDefault="651CCEBD" w:rsidP="1357B728">
      <w:pPr>
        <w:rPr>
          <w:rFonts w:ascii="Menlo" w:hAnsi="Menlo" w:cs="Menlo"/>
          <w:sz w:val="20"/>
          <w:szCs w:val="20"/>
        </w:rPr>
      </w:pPr>
      <w:r w:rsidRPr="00B43B97">
        <w:rPr>
          <w:rFonts w:ascii="Menlo" w:hAnsi="Menlo" w:cs="Menlo"/>
          <w:sz w:val="20"/>
          <w:szCs w:val="20"/>
        </w:rPr>
        <w:t>library(ggmap)</w:t>
      </w:r>
    </w:p>
    <w:p w14:paraId="760EFC1D" w14:textId="6B935D00" w:rsidR="651CCEBD" w:rsidRPr="00B43B97" w:rsidRDefault="651CCEBD" w:rsidP="1357B728">
      <w:pPr>
        <w:rPr>
          <w:rFonts w:ascii="Menlo" w:hAnsi="Menlo" w:cs="Menlo"/>
          <w:sz w:val="20"/>
          <w:szCs w:val="20"/>
        </w:rPr>
      </w:pPr>
      <w:r w:rsidRPr="00B43B97">
        <w:rPr>
          <w:rFonts w:ascii="Menlo" w:hAnsi="Menlo" w:cs="Menlo"/>
          <w:sz w:val="20"/>
          <w:szCs w:val="20"/>
        </w:rPr>
        <w:t>library(tidyr)</w:t>
      </w:r>
    </w:p>
    <w:p w14:paraId="385F483C" w14:textId="058C20E2" w:rsidR="651CCEBD" w:rsidRPr="00B43B97" w:rsidRDefault="651CCEBD" w:rsidP="1357B728">
      <w:pPr>
        <w:rPr>
          <w:rFonts w:ascii="Menlo" w:hAnsi="Menlo" w:cs="Menlo"/>
          <w:sz w:val="20"/>
          <w:szCs w:val="20"/>
        </w:rPr>
      </w:pPr>
      <w:r w:rsidRPr="00B43B97">
        <w:rPr>
          <w:rFonts w:ascii="Menlo" w:hAnsi="Menlo" w:cs="Menlo"/>
          <w:sz w:val="20"/>
          <w:szCs w:val="20"/>
        </w:rPr>
        <w:t>library(geobr)</w:t>
      </w:r>
    </w:p>
    <w:p w14:paraId="0CC574DB" w14:textId="0353CEF6" w:rsidR="651CCEBD" w:rsidRPr="00B43B97" w:rsidRDefault="651CCEBD" w:rsidP="1357B728">
      <w:pPr>
        <w:rPr>
          <w:rFonts w:ascii="Menlo" w:hAnsi="Menlo" w:cs="Menlo"/>
          <w:sz w:val="20"/>
          <w:szCs w:val="20"/>
        </w:rPr>
      </w:pPr>
      <w:r w:rsidRPr="00B43B97">
        <w:rPr>
          <w:rFonts w:ascii="Menlo" w:hAnsi="Menlo" w:cs="Menlo"/>
          <w:sz w:val="20"/>
          <w:szCs w:val="20"/>
        </w:rPr>
        <w:t>library(ggplot2)</w:t>
      </w:r>
    </w:p>
    <w:p w14:paraId="2B61DDB4" w14:textId="332A2C55" w:rsidR="651CCEBD" w:rsidRPr="00B43B97" w:rsidRDefault="651CCEBD" w:rsidP="1357B728">
      <w:pPr>
        <w:rPr>
          <w:rFonts w:ascii="Menlo" w:hAnsi="Menlo" w:cs="Menlo"/>
          <w:sz w:val="20"/>
          <w:szCs w:val="20"/>
        </w:rPr>
      </w:pPr>
      <w:r w:rsidRPr="00B43B97">
        <w:rPr>
          <w:rFonts w:ascii="Menlo" w:hAnsi="Menlo" w:cs="Menlo"/>
          <w:sz w:val="20"/>
          <w:szCs w:val="20"/>
        </w:rPr>
        <w:t>library(sf)</w:t>
      </w:r>
    </w:p>
    <w:p w14:paraId="5CD6711E" w14:textId="5E553195" w:rsidR="651CCEBD" w:rsidRPr="00B43B97" w:rsidRDefault="651CCEBD" w:rsidP="1357B728">
      <w:pPr>
        <w:rPr>
          <w:rFonts w:ascii="Menlo" w:hAnsi="Menlo" w:cs="Menlo"/>
          <w:sz w:val="20"/>
          <w:szCs w:val="20"/>
        </w:rPr>
      </w:pPr>
      <w:r w:rsidRPr="00B43B97">
        <w:rPr>
          <w:rFonts w:ascii="Menlo" w:hAnsi="Menlo" w:cs="Menlo"/>
          <w:sz w:val="20"/>
          <w:szCs w:val="20"/>
        </w:rPr>
        <w:t>library(sqldf)</w:t>
      </w:r>
    </w:p>
    <w:p w14:paraId="45235054" w14:textId="1A215687" w:rsidR="651CCEBD" w:rsidRPr="00B43B97" w:rsidRDefault="651CCEBD" w:rsidP="1357B728">
      <w:pPr>
        <w:rPr>
          <w:rFonts w:ascii="Menlo" w:hAnsi="Menlo" w:cs="Menlo"/>
          <w:sz w:val="20"/>
          <w:szCs w:val="20"/>
        </w:rPr>
      </w:pPr>
      <w:r w:rsidRPr="00B43B97">
        <w:rPr>
          <w:rFonts w:ascii="Menlo" w:hAnsi="Menlo" w:cs="Menlo"/>
          <w:sz w:val="20"/>
          <w:szCs w:val="20"/>
        </w:rPr>
        <w:t>library(openxlsx)</w:t>
      </w:r>
    </w:p>
    <w:p w14:paraId="613E15EC" w14:textId="4F2D3A5C" w:rsidR="651CCEBD" w:rsidRPr="00B43B97" w:rsidRDefault="651CCEBD" w:rsidP="1357B728">
      <w:pPr>
        <w:rPr>
          <w:rFonts w:ascii="Menlo" w:hAnsi="Menlo" w:cs="Menlo"/>
          <w:sz w:val="20"/>
          <w:szCs w:val="20"/>
        </w:rPr>
      </w:pPr>
      <w:r w:rsidRPr="00B43B97">
        <w:rPr>
          <w:rFonts w:ascii="Menlo" w:hAnsi="Menlo" w:cs="Menlo"/>
          <w:sz w:val="20"/>
          <w:szCs w:val="20"/>
        </w:rPr>
        <w:t>library(viridis)</w:t>
      </w:r>
    </w:p>
    <w:p w14:paraId="7933141B" w14:textId="67C43AB1" w:rsidR="651CCEBD" w:rsidRPr="00B43B97" w:rsidRDefault="651CCEBD" w:rsidP="1357B728">
      <w:pPr>
        <w:rPr>
          <w:rFonts w:ascii="Menlo" w:hAnsi="Menlo" w:cs="Menlo"/>
          <w:sz w:val="20"/>
          <w:szCs w:val="20"/>
        </w:rPr>
      </w:pPr>
      <w:r w:rsidRPr="00B43B97">
        <w:rPr>
          <w:rFonts w:ascii="Menlo" w:hAnsi="Menlo" w:cs="Menlo"/>
          <w:sz w:val="20"/>
          <w:szCs w:val="20"/>
        </w:rPr>
        <w:t>library(knitr)</w:t>
      </w:r>
    </w:p>
    <w:p w14:paraId="7F4362E9" w14:textId="5112AE75" w:rsidR="651CCEBD" w:rsidRPr="00B43B97" w:rsidRDefault="651CCEBD" w:rsidP="1357B728">
      <w:pPr>
        <w:rPr>
          <w:rFonts w:ascii="Menlo" w:hAnsi="Menlo" w:cs="Menlo"/>
          <w:sz w:val="20"/>
          <w:szCs w:val="20"/>
        </w:rPr>
      </w:pPr>
      <w:r w:rsidRPr="00B43B97">
        <w:rPr>
          <w:rFonts w:ascii="Menlo" w:hAnsi="Menlo" w:cs="Menlo"/>
          <w:sz w:val="20"/>
          <w:szCs w:val="20"/>
        </w:rPr>
        <w:t>library(rgdal)# R wrapper around GDAL/OGR</w:t>
      </w:r>
    </w:p>
    <w:p w14:paraId="59273FD2" w14:textId="48E2A540" w:rsidR="651CCEBD" w:rsidRPr="00B43B97" w:rsidRDefault="651CCEBD" w:rsidP="1357B728">
      <w:pPr>
        <w:rPr>
          <w:rFonts w:ascii="Menlo" w:hAnsi="Menlo" w:cs="Menlo"/>
          <w:sz w:val="20"/>
          <w:szCs w:val="20"/>
        </w:rPr>
      </w:pPr>
      <w:r w:rsidRPr="00B43B97">
        <w:rPr>
          <w:rFonts w:ascii="Menlo" w:hAnsi="Menlo" w:cs="Menlo"/>
          <w:sz w:val="20"/>
          <w:szCs w:val="20"/>
        </w:rPr>
        <w:t>library(ggmap)</w:t>
      </w:r>
    </w:p>
    <w:p w14:paraId="3FBD07BE" w14:textId="2AA81AF8" w:rsidR="651CCEBD" w:rsidRPr="00B43B97" w:rsidRDefault="651CCEBD" w:rsidP="1357B728">
      <w:pPr>
        <w:rPr>
          <w:rFonts w:ascii="Menlo" w:hAnsi="Menlo" w:cs="Menlo"/>
          <w:sz w:val="20"/>
          <w:szCs w:val="20"/>
        </w:rPr>
      </w:pPr>
      <w:r w:rsidRPr="00B43B97">
        <w:rPr>
          <w:rFonts w:ascii="Menlo" w:hAnsi="Menlo" w:cs="Menlo"/>
          <w:sz w:val="20"/>
          <w:szCs w:val="20"/>
        </w:rPr>
        <w:t>library(scales)</w:t>
      </w:r>
    </w:p>
    <w:p w14:paraId="7A984E92" w14:textId="76FADD54" w:rsidR="651CCEBD" w:rsidRPr="00B43B97" w:rsidRDefault="651CCEBD" w:rsidP="1357B728">
      <w:pPr>
        <w:rPr>
          <w:rFonts w:ascii="Menlo" w:hAnsi="Menlo" w:cs="Menlo"/>
          <w:sz w:val="20"/>
          <w:szCs w:val="20"/>
        </w:rPr>
      </w:pPr>
      <w:r w:rsidRPr="00B43B97">
        <w:rPr>
          <w:rFonts w:ascii="Menlo" w:hAnsi="Menlo" w:cs="Menlo"/>
          <w:sz w:val="20"/>
          <w:szCs w:val="20"/>
        </w:rPr>
        <w:t>library(rmapshaper)</w:t>
      </w:r>
    </w:p>
    <w:p w14:paraId="25168E2E" w14:textId="3F43565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BDDC211" w14:textId="55B67BD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C3D6F4F" w14:textId="05CFAF3A" w:rsidR="651CCEBD" w:rsidRPr="00B43B97" w:rsidRDefault="651CCEBD" w:rsidP="1357B728">
      <w:pPr>
        <w:rPr>
          <w:rFonts w:ascii="Menlo" w:hAnsi="Menlo" w:cs="Menlo"/>
          <w:sz w:val="20"/>
          <w:szCs w:val="20"/>
        </w:rPr>
      </w:pPr>
      <w:r w:rsidRPr="00B43B97">
        <w:rPr>
          <w:rFonts w:ascii="Menlo" w:hAnsi="Menlo" w:cs="Menlo"/>
          <w:sz w:val="20"/>
          <w:szCs w:val="20"/>
        </w:rPr>
        <w:t xml:space="preserve">#Creates a list of files which is equivalent to their station name </w:t>
      </w:r>
    </w:p>
    <w:p w14:paraId="7C34BD2A" w14:textId="7BC1BE30" w:rsidR="651CCEBD" w:rsidRPr="00B43B97" w:rsidRDefault="651CCEBD" w:rsidP="1357B728">
      <w:pPr>
        <w:rPr>
          <w:rFonts w:ascii="Menlo" w:hAnsi="Menlo" w:cs="Menlo"/>
          <w:sz w:val="20"/>
          <w:szCs w:val="20"/>
        </w:rPr>
      </w:pPr>
      <w:r w:rsidRPr="00B43B97">
        <w:rPr>
          <w:rFonts w:ascii="Menlo" w:hAnsi="Menlo" w:cs="Menlo"/>
          <w:sz w:val="20"/>
          <w:szCs w:val="20"/>
        </w:rPr>
        <w:t>file_names &lt;- list.files("Data", pattern="*.csv", full.names = FALSE)</w:t>
      </w:r>
    </w:p>
    <w:p w14:paraId="2136B787" w14:textId="0671C575" w:rsidR="651CCEBD" w:rsidRPr="00B43B97" w:rsidRDefault="651CCEBD" w:rsidP="1357B728">
      <w:pPr>
        <w:rPr>
          <w:rFonts w:ascii="Menlo" w:hAnsi="Menlo" w:cs="Menlo"/>
          <w:sz w:val="20"/>
          <w:szCs w:val="20"/>
        </w:rPr>
      </w:pPr>
      <w:r w:rsidRPr="00B43B97">
        <w:rPr>
          <w:rFonts w:ascii="Menlo" w:hAnsi="Menlo" w:cs="Menlo"/>
          <w:sz w:val="20"/>
          <w:szCs w:val="20"/>
        </w:rPr>
        <w:t>view(file_names)</w:t>
      </w:r>
    </w:p>
    <w:p w14:paraId="4A5F7475" w14:textId="12C33D3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DA4F759" w14:textId="243732EA" w:rsidR="651CCEBD" w:rsidRPr="00B43B97" w:rsidRDefault="651CCEBD" w:rsidP="1357B728">
      <w:pPr>
        <w:rPr>
          <w:rFonts w:ascii="Menlo" w:hAnsi="Menlo" w:cs="Menlo"/>
          <w:sz w:val="20"/>
          <w:szCs w:val="20"/>
        </w:rPr>
      </w:pPr>
      <w:r w:rsidRPr="00B43B97">
        <w:rPr>
          <w:rFonts w:ascii="Menlo" w:hAnsi="Menlo" w:cs="Menlo"/>
          <w:sz w:val="20"/>
          <w:szCs w:val="20"/>
        </w:rPr>
        <w:t>#Combines all files data</w:t>
      </w:r>
    </w:p>
    <w:p w14:paraId="5D368D76" w14:textId="2D3D5A21" w:rsidR="651CCEBD" w:rsidRPr="00B43B97" w:rsidRDefault="651CCEBD" w:rsidP="1357B728">
      <w:pPr>
        <w:rPr>
          <w:rFonts w:ascii="Menlo" w:hAnsi="Menlo" w:cs="Menlo"/>
          <w:sz w:val="20"/>
          <w:szCs w:val="20"/>
        </w:rPr>
      </w:pPr>
      <w:r w:rsidRPr="00B43B97">
        <w:rPr>
          <w:rFonts w:ascii="Menlo" w:hAnsi="Menlo" w:cs="Menlo"/>
          <w:sz w:val="20"/>
          <w:szCs w:val="20"/>
        </w:rPr>
        <w:t>weather_data &lt;- lapply(file_names, function(x) {</w:t>
      </w:r>
    </w:p>
    <w:p w14:paraId="5ADC8097" w14:textId="5674B369" w:rsidR="651CCEBD" w:rsidRPr="00B43B97" w:rsidRDefault="651CCEBD" w:rsidP="1357B728">
      <w:pPr>
        <w:rPr>
          <w:rFonts w:ascii="Menlo" w:hAnsi="Menlo" w:cs="Menlo"/>
          <w:sz w:val="20"/>
          <w:szCs w:val="20"/>
        </w:rPr>
      </w:pPr>
      <w:r w:rsidRPr="00B43B97">
        <w:rPr>
          <w:rFonts w:ascii="Menlo" w:hAnsi="Menlo" w:cs="Menlo"/>
          <w:sz w:val="20"/>
          <w:szCs w:val="20"/>
        </w:rPr>
        <w:t xml:space="preserve">  a &lt;- paste0("Data/", x)</w:t>
      </w:r>
    </w:p>
    <w:p w14:paraId="665A080A" w14:textId="0EB07798" w:rsidR="651CCEBD" w:rsidRPr="00B43B97" w:rsidRDefault="651CCEBD" w:rsidP="1357B728">
      <w:pPr>
        <w:rPr>
          <w:rFonts w:ascii="Menlo" w:hAnsi="Menlo" w:cs="Menlo"/>
          <w:sz w:val="20"/>
          <w:szCs w:val="20"/>
        </w:rPr>
      </w:pPr>
      <w:r w:rsidRPr="00B43B97">
        <w:rPr>
          <w:rFonts w:ascii="Menlo" w:hAnsi="Menlo" w:cs="Menlo"/>
          <w:sz w:val="20"/>
          <w:szCs w:val="20"/>
        </w:rPr>
        <w:t xml:space="preserve">  BrazilWeatherData &lt;- read_csv2(a, skip = 10)</w:t>
      </w:r>
    </w:p>
    <w:p w14:paraId="78460890" w14:textId="654C46A1" w:rsidR="651CCEBD" w:rsidRPr="00B43B97" w:rsidRDefault="651CCEBD" w:rsidP="1357B728">
      <w:pPr>
        <w:rPr>
          <w:rFonts w:ascii="Menlo" w:hAnsi="Menlo" w:cs="Menlo"/>
          <w:sz w:val="20"/>
          <w:szCs w:val="20"/>
        </w:rPr>
      </w:pPr>
      <w:r w:rsidRPr="00B43B97">
        <w:rPr>
          <w:rFonts w:ascii="Menlo" w:hAnsi="Menlo" w:cs="Menlo"/>
          <w:sz w:val="20"/>
          <w:szCs w:val="20"/>
        </w:rPr>
        <w:t xml:space="preserve">  cbind(station = x, BrazilWeatherData)</w:t>
      </w:r>
    </w:p>
    <w:p w14:paraId="1C8E7A3A" w14:textId="743D9605" w:rsidR="651CCEBD" w:rsidRPr="00B43B97" w:rsidRDefault="651CCEBD" w:rsidP="1357B728">
      <w:pPr>
        <w:rPr>
          <w:rFonts w:ascii="Menlo" w:hAnsi="Menlo" w:cs="Menlo"/>
          <w:sz w:val="20"/>
          <w:szCs w:val="20"/>
        </w:rPr>
      </w:pPr>
      <w:r w:rsidRPr="00B43B97">
        <w:rPr>
          <w:rFonts w:ascii="Menlo" w:hAnsi="Menlo" w:cs="Menlo"/>
          <w:sz w:val="20"/>
          <w:szCs w:val="20"/>
        </w:rPr>
        <w:t>})</w:t>
      </w:r>
    </w:p>
    <w:p w14:paraId="7FC1C12C" w14:textId="3C94253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63A3A97" w14:textId="41560CD7" w:rsidR="651CCEBD" w:rsidRPr="00B43B97" w:rsidRDefault="651CCEBD" w:rsidP="1357B728">
      <w:pPr>
        <w:rPr>
          <w:rFonts w:ascii="Menlo" w:hAnsi="Menlo" w:cs="Menlo"/>
          <w:sz w:val="20"/>
          <w:szCs w:val="20"/>
        </w:rPr>
      </w:pPr>
      <w:r w:rsidRPr="00B43B97">
        <w:rPr>
          <w:rFonts w:ascii="Menlo" w:hAnsi="Menlo" w:cs="Menlo"/>
          <w:sz w:val="20"/>
          <w:szCs w:val="20"/>
        </w:rPr>
        <w:t>#Turns large list into dataframe</w:t>
      </w:r>
    </w:p>
    <w:p w14:paraId="31817FA9" w14:textId="00E4F0E9" w:rsidR="651CCEBD" w:rsidRPr="00B43B97" w:rsidRDefault="651CCEBD" w:rsidP="1357B728">
      <w:pPr>
        <w:rPr>
          <w:rFonts w:ascii="Menlo" w:hAnsi="Menlo" w:cs="Menlo"/>
          <w:sz w:val="20"/>
          <w:szCs w:val="20"/>
        </w:rPr>
      </w:pPr>
      <w:r w:rsidRPr="00B43B97">
        <w:rPr>
          <w:rFonts w:ascii="Menlo" w:hAnsi="Menlo" w:cs="Menlo"/>
          <w:sz w:val="20"/>
          <w:szCs w:val="20"/>
        </w:rPr>
        <w:t>BrazilWeather &lt;- rbind.fill(weather_data)</w:t>
      </w:r>
    </w:p>
    <w:p w14:paraId="18787AE5" w14:textId="01BA9442" w:rsidR="651CCEBD" w:rsidRPr="00B43B97" w:rsidRDefault="651CCEBD" w:rsidP="1357B728">
      <w:pPr>
        <w:rPr>
          <w:rFonts w:ascii="Menlo" w:hAnsi="Menlo" w:cs="Menlo"/>
          <w:sz w:val="20"/>
          <w:szCs w:val="20"/>
        </w:rPr>
      </w:pPr>
      <w:r w:rsidRPr="00B43B97">
        <w:rPr>
          <w:rFonts w:ascii="Menlo" w:hAnsi="Menlo" w:cs="Menlo"/>
          <w:sz w:val="20"/>
          <w:szCs w:val="20"/>
        </w:rPr>
        <w:t>#Removes weather_data data that is no longer needed</w:t>
      </w:r>
    </w:p>
    <w:p w14:paraId="65B9594D" w14:textId="2049B66C" w:rsidR="651CCEBD" w:rsidRPr="00B43B97" w:rsidRDefault="651CCEBD" w:rsidP="1357B728">
      <w:pPr>
        <w:rPr>
          <w:rFonts w:ascii="Menlo" w:hAnsi="Menlo" w:cs="Menlo"/>
          <w:sz w:val="20"/>
          <w:szCs w:val="20"/>
        </w:rPr>
      </w:pPr>
      <w:r w:rsidRPr="00B43B97">
        <w:rPr>
          <w:rFonts w:ascii="Menlo" w:hAnsi="Menlo" w:cs="Menlo"/>
          <w:sz w:val="20"/>
          <w:szCs w:val="20"/>
        </w:rPr>
        <w:t>rm(weather_data)</w:t>
      </w:r>
    </w:p>
    <w:p w14:paraId="1F970530" w14:textId="600F1E23" w:rsidR="651CCEBD" w:rsidRPr="00B43B97" w:rsidRDefault="651CCEBD" w:rsidP="1357B728">
      <w:pPr>
        <w:rPr>
          <w:rFonts w:ascii="Menlo" w:hAnsi="Menlo" w:cs="Menlo"/>
          <w:sz w:val="20"/>
          <w:szCs w:val="20"/>
        </w:rPr>
      </w:pPr>
      <w:r w:rsidRPr="00B43B97">
        <w:rPr>
          <w:rFonts w:ascii="Menlo" w:hAnsi="Menlo" w:cs="Menlo"/>
          <w:sz w:val="20"/>
          <w:szCs w:val="20"/>
        </w:rPr>
        <w:t>rm(file_names)</w:t>
      </w:r>
    </w:p>
    <w:p w14:paraId="04724A01" w14:textId="1FE77050" w:rsidR="651CCEBD" w:rsidRPr="00B43B97" w:rsidRDefault="651CCEBD" w:rsidP="1357B728">
      <w:pPr>
        <w:rPr>
          <w:rFonts w:ascii="Menlo" w:hAnsi="Menlo" w:cs="Menlo"/>
          <w:sz w:val="20"/>
          <w:szCs w:val="20"/>
        </w:rPr>
      </w:pPr>
      <w:r w:rsidRPr="00B43B97">
        <w:rPr>
          <w:rFonts w:ascii="Menlo" w:hAnsi="Menlo" w:cs="Menlo"/>
          <w:sz w:val="20"/>
          <w:szCs w:val="20"/>
        </w:rPr>
        <w:t>rm(BrazilWeather)</w:t>
      </w:r>
    </w:p>
    <w:p w14:paraId="36599238" w14:textId="2058870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E7CE58C" w14:textId="6D403E98" w:rsidR="651CCEBD" w:rsidRPr="00B43B97" w:rsidRDefault="651CCEBD" w:rsidP="1357B728">
      <w:pPr>
        <w:rPr>
          <w:rFonts w:ascii="Menlo" w:hAnsi="Menlo" w:cs="Menlo"/>
          <w:sz w:val="20"/>
          <w:szCs w:val="20"/>
        </w:rPr>
      </w:pPr>
      <w:r w:rsidRPr="00B43B97">
        <w:rPr>
          <w:rFonts w:ascii="Menlo" w:hAnsi="Menlo" w:cs="Menlo"/>
          <w:sz w:val="20"/>
          <w:szCs w:val="20"/>
        </w:rPr>
        <w:t>#Removes columns not needed</w:t>
      </w:r>
    </w:p>
    <w:p w14:paraId="66DED306" w14:textId="406BA8F4" w:rsidR="651CCEBD" w:rsidRPr="00B43B97" w:rsidRDefault="651CCEBD" w:rsidP="1357B728">
      <w:pPr>
        <w:rPr>
          <w:rFonts w:ascii="Menlo" w:hAnsi="Menlo" w:cs="Menlo"/>
          <w:sz w:val="20"/>
          <w:szCs w:val="20"/>
        </w:rPr>
      </w:pPr>
      <w:r w:rsidRPr="00B43B97">
        <w:rPr>
          <w:rFonts w:ascii="Menlo" w:hAnsi="Menlo" w:cs="Menlo"/>
          <w:sz w:val="20"/>
          <w:szCs w:val="20"/>
        </w:rPr>
        <w:t>BrazilWeather &lt;- BrazilWeather[, -c(11:12)]</w:t>
      </w:r>
    </w:p>
    <w:p w14:paraId="41B52181" w14:textId="0F83A6C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5597616" w14:textId="2895805D" w:rsidR="651CCEBD" w:rsidRPr="00B43B97" w:rsidRDefault="651CCEBD" w:rsidP="1357B728">
      <w:pPr>
        <w:rPr>
          <w:rFonts w:ascii="Menlo" w:hAnsi="Menlo" w:cs="Menlo"/>
          <w:sz w:val="20"/>
          <w:szCs w:val="20"/>
        </w:rPr>
      </w:pPr>
      <w:r w:rsidRPr="00B43B97">
        <w:rPr>
          <w:rFonts w:ascii="Menlo" w:hAnsi="Menlo" w:cs="Menlo"/>
          <w:sz w:val="20"/>
          <w:szCs w:val="20"/>
        </w:rPr>
        <w:t>#Renames Columns</w:t>
      </w:r>
    </w:p>
    <w:p w14:paraId="2E38C1C6" w14:textId="25BBB7FF" w:rsidR="651CCEBD" w:rsidRPr="00B43B97" w:rsidRDefault="651CCEBD" w:rsidP="1357B728">
      <w:pPr>
        <w:rPr>
          <w:rFonts w:ascii="Menlo" w:hAnsi="Menlo" w:cs="Menlo"/>
          <w:sz w:val="20"/>
          <w:szCs w:val="20"/>
        </w:rPr>
      </w:pPr>
      <w:r w:rsidRPr="00B43B97">
        <w:rPr>
          <w:rFonts w:ascii="Menlo" w:hAnsi="Menlo" w:cs="Menlo"/>
          <w:sz w:val="20"/>
          <w:szCs w:val="20"/>
        </w:rPr>
        <w:t>colnames(BrazilWeather)</w:t>
      </w:r>
    </w:p>
    <w:p w14:paraId="60F17CF8" w14:textId="1190883C" w:rsidR="651CCEBD" w:rsidRPr="00B43B97" w:rsidRDefault="651CCEBD" w:rsidP="1357B728">
      <w:pPr>
        <w:rPr>
          <w:rFonts w:ascii="Menlo" w:hAnsi="Menlo" w:cs="Menlo"/>
          <w:sz w:val="20"/>
          <w:szCs w:val="20"/>
        </w:rPr>
      </w:pPr>
      <w:r w:rsidRPr="00B43B97">
        <w:rPr>
          <w:rFonts w:ascii="Menlo" w:hAnsi="Menlo" w:cs="Menlo"/>
          <w:sz w:val="20"/>
          <w:szCs w:val="20"/>
        </w:rPr>
        <w:t>colnames(BrazilWeather) &lt;- c('Station', 'Date', 'Evaporation', 'Total_Insolation', 'Precipitation', 'Max_Temperature', 'Avg_Temperature', 'Min_Temperature', 'Humidity', 'Wind_Speed')</w:t>
      </w:r>
    </w:p>
    <w:p w14:paraId="5C51ECE1" w14:textId="75568C3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D4E61CF" w14:textId="1557D599" w:rsidR="651CCEBD" w:rsidRPr="00B43B97" w:rsidRDefault="651CCEBD" w:rsidP="1357B728">
      <w:pPr>
        <w:rPr>
          <w:rFonts w:ascii="Menlo" w:hAnsi="Menlo" w:cs="Menlo"/>
          <w:sz w:val="20"/>
          <w:szCs w:val="20"/>
        </w:rPr>
      </w:pPr>
      <w:r w:rsidRPr="00B43B97">
        <w:rPr>
          <w:rFonts w:ascii="Menlo" w:hAnsi="Menlo" w:cs="Menlo"/>
          <w:sz w:val="20"/>
          <w:szCs w:val="20"/>
        </w:rPr>
        <w:t>#Removes unnecessary info from stations column</w:t>
      </w:r>
    </w:p>
    <w:p w14:paraId="3DF2BBB4" w14:textId="1418DFE5" w:rsidR="651CCEBD" w:rsidRPr="00B43B97" w:rsidRDefault="651CCEBD" w:rsidP="1357B728">
      <w:pPr>
        <w:rPr>
          <w:rFonts w:ascii="Menlo" w:hAnsi="Menlo" w:cs="Menlo"/>
          <w:sz w:val="20"/>
          <w:szCs w:val="20"/>
        </w:rPr>
      </w:pPr>
      <w:r w:rsidRPr="00B43B97">
        <w:rPr>
          <w:rFonts w:ascii="Menlo" w:hAnsi="Menlo" w:cs="Menlo"/>
          <w:sz w:val="20"/>
          <w:szCs w:val="20"/>
        </w:rPr>
        <w:t>BrazilWeather$Station &lt;- gsub(".csv", "", BrazilWeather$Station)</w:t>
      </w:r>
    </w:p>
    <w:p w14:paraId="751D1AB0" w14:textId="5ED224C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604282" w14:textId="4497DDBF" w:rsidR="651CCEBD" w:rsidRPr="00B43B97" w:rsidRDefault="651CCEBD" w:rsidP="1357B728">
      <w:pPr>
        <w:rPr>
          <w:rFonts w:ascii="Menlo" w:hAnsi="Menlo" w:cs="Menlo"/>
          <w:sz w:val="20"/>
          <w:szCs w:val="20"/>
        </w:rPr>
      </w:pPr>
      <w:r w:rsidRPr="00B43B97">
        <w:rPr>
          <w:rFonts w:ascii="Menlo" w:hAnsi="Menlo" w:cs="Menlo"/>
          <w:sz w:val="20"/>
          <w:szCs w:val="20"/>
        </w:rPr>
        <w:t>#Replaces commas into periods and changes them to numeric</w:t>
      </w:r>
    </w:p>
    <w:p w14:paraId="074AB955" w14:textId="64B9AB9B" w:rsidR="651CCEBD" w:rsidRPr="00B43B97" w:rsidRDefault="651CCEBD" w:rsidP="1357B728">
      <w:pPr>
        <w:rPr>
          <w:rFonts w:ascii="Menlo" w:hAnsi="Menlo" w:cs="Menlo"/>
          <w:sz w:val="20"/>
          <w:szCs w:val="20"/>
        </w:rPr>
      </w:pPr>
      <w:r w:rsidRPr="00B43B97">
        <w:rPr>
          <w:rFonts w:ascii="Menlo" w:hAnsi="Menlo" w:cs="Menlo"/>
          <w:sz w:val="20"/>
          <w:szCs w:val="20"/>
        </w:rPr>
        <w:t>BrazilWeather[-1:-2] &lt;- data.frame(lapply(BrazilWeather[-1:-2], function(x) {</w:t>
      </w:r>
    </w:p>
    <w:p w14:paraId="333BEA8F" w14:textId="54EBD0D5" w:rsidR="651CCEBD" w:rsidRPr="00B43B97" w:rsidRDefault="651CCEBD" w:rsidP="1357B728">
      <w:pPr>
        <w:rPr>
          <w:rFonts w:ascii="Menlo" w:hAnsi="Menlo" w:cs="Menlo"/>
          <w:sz w:val="20"/>
          <w:szCs w:val="20"/>
        </w:rPr>
      </w:pPr>
      <w:r w:rsidRPr="00B43B97">
        <w:rPr>
          <w:rFonts w:ascii="Menlo" w:hAnsi="Menlo" w:cs="Menlo"/>
          <w:sz w:val="20"/>
          <w:szCs w:val="20"/>
        </w:rPr>
        <w:t xml:space="preserve">  as.numeric(gsub(",", ".", x))</w:t>
      </w:r>
    </w:p>
    <w:p w14:paraId="1742EC06" w14:textId="0AB40EA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8A6B2CA" w14:textId="652ADC6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E29087F" w14:textId="2B08D157" w:rsidR="651CCEBD" w:rsidRPr="00B43B97" w:rsidRDefault="651CCEBD" w:rsidP="1357B728">
      <w:pPr>
        <w:rPr>
          <w:rFonts w:ascii="Menlo" w:hAnsi="Menlo" w:cs="Menlo"/>
          <w:sz w:val="20"/>
          <w:szCs w:val="20"/>
        </w:rPr>
      </w:pPr>
      <w:r w:rsidRPr="00B43B97">
        <w:rPr>
          <w:rFonts w:ascii="Menlo" w:hAnsi="Menlo" w:cs="Menlo"/>
          <w:sz w:val="20"/>
          <w:szCs w:val="20"/>
        </w:rPr>
        <w:t>#Converts Date from character to date</w:t>
      </w:r>
    </w:p>
    <w:p w14:paraId="73A1E539" w14:textId="11F60FC7" w:rsidR="651CCEBD" w:rsidRPr="00B43B97" w:rsidRDefault="651CCEBD" w:rsidP="1357B728">
      <w:pPr>
        <w:rPr>
          <w:rFonts w:ascii="Menlo" w:hAnsi="Menlo" w:cs="Menlo"/>
          <w:sz w:val="20"/>
          <w:szCs w:val="20"/>
        </w:rPr>
      </w:pPr>
      <w:r w:rsidRPr="00B43B97">
        <w:rPr>
          <w:rFonts w:ascii="Menlo" w:hAnsi="Menlo" w:cs="Menlo"/>
          <w:sz w:val="20"/>
          <w:szCs w:val="20"/>
        </w:rPr>
        <w:t>BrazilWeather$Date &lt;- as.Date(BrazilWeather$Date)</w:t>
      </w:r>
    </w:p>
    <w:p w14:paraId="0C298320" w14:textId="2B5D82CB" w:rsidR="651CCEBD" w:rsidRPr="00B43B97" w:rsidRDefault="651CCEBD" w:rsidP="1357B728">
      <w:pPr>
        <w:rPr>
          <w:rFonts w:ascii="Menlo" w:hAnsi="Menlo" w:cs="Menlo"/>
          <w:sz w:val="20"/>
          <w:szCs w:val="20"/>
        </w:rPr>
      </w:pPr>
      <w:r w:rsidRPr="00B43B97">
        <w:rPr>
          <w:rFonts w:ascii="Menlo" w:hAnsi="Menlo" w:cs="Menlo"/>
          <w:sz w:val="20"/>
          <w:szCs w:val="20"/>
        </w:rPr>
        <w:t>str(BrazilWeather)</w:t>
      </w:r>
    </w:p>
    <w:p w14:paraId="149B323D" w14:textId="680CA4B4" w:rsidR="651CCEBD" w:rsidRPr="00B43B97" w:rsidRDefault="651CCEBD" w:rsidP="1357B728">
      <w:pPr>
        <w:rPr>
          <w:rFonts w:ascii="Menlo" w:hAnsi="Menlo" w:cs="Menlo"/>
          <w:sz w:val="20"/>
          <w:szCs w:val="20"/>
        </w:rPr>
      </w:pPr>
      <w:r w:rsidRPr="00B43B97">
        <w:rPr>
          <w:rFonts w:ascii="Menlo" w:hAnsi="Menlo" w:cs="Menlo"/>
          <w:sz w:val="20"/>
          <w:szCs w:val="20"/>
        </w:rPr>
        <w:t>#Backup to Brazil Weather Station</w:t>
      </w:r>
    </w:p>
    <w:p w14:paraId="2115237C" w14:textId="5AE2D9D3" w:rsidR="651CCEBD" w:rsidRPr="00B43B97" w:rsidRDefault="651CCEBD" w:rsidP="1357B728">
      <w:pPr>
        <w:rPr>
          <w:rFonts w:ascii="Menlo" w:hAnsi="Menlo" w:cs="Menlo"/>
          <w:sz w:val="20"/>
          <w:szCs w:val="20"/>
        </w:rPr>
      </w:pPr>
      <w:r w:rsidRPr="00B43B97">
        <w:rPr>
          <w:rFonts w:ascii="Menlo" w:hAnsi="Menlo" w:cs="Menlo"/>
          <w:sz w:val="20"/>
          <w:szCs w:val="20"/>
        </w:rPr>
        <w:t>BackupBW &lt;- BrazilWeather</w:t>
      </w:r>
    </w:p>
    <w:p w14:paraId="647D0A8B" w14:textId="46539B50" w:rsidR="651CCEBD" w:rsidRPr="00B43B97" w:rsidRDefault="651CCEBD" w:rsidP="1357B728">
      <w:pPr>
        <w:rPr>
          <w:rFonts w:ascii="Menlo" w:hAnsi="Menlo" w:cs="Menlo"/>
          <w:sz w:val="20"/>
          <w:szCs w:val="20"/>
        </w:rPr>
      </w:pPr>
      <w:r w:rsidRPr="00B43B97">
        <w:rPr>
          <w:rFonts w:ascii="Menlo" w:hAnsi="Menlo" w:cs="Menlo"/>
          <w:sz w:val="20"/>
          <w:szCs w:val="20"/>
        </w:rPr>
        <w:t>BrazilWeather &lt;- BackupBW</w:t>
      </w:r>
    </w:p>
    <w:p w14:paraId="32400878" w14:textId="6176F15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44759A" w14:textId="7FB4A6DC" w:rsidR="651CCEBD" w:rsidRPr="00B43B97" w:rsidRDefault="651CCEBD" w:rsidP="1357B728">
      <w:pPr>
        <w:rPr>
          <w:rFonts w:ascii="Menlo" w:hAnsi="Menlo" w:cs="Menlo"/>
          <w:sz w:val="20"/>
          <w:szCs w:val="20"/>
        </w:rPr>
      </w:pPr>
      <w:r w:rsidRPr="00B43B97">
        <w:rPr>
          <w:rFonts w:ascii="Menlo" w:hAnsi="Menlo" w:cs="Menlo"/>
          <w:sz w:val="20"/>
          <w:szCs w:val="20"/>
        </w:rPr>
        <w:t>#Import Weather Station Data</w:t>
      </w:r>
    </w:p>
    <w:p w14:paraId="61A6D0BE" w14:textId="38042F6F" w:rsidR="651CCEBD" w:rsidRPr="00B43B97" w:rsidRDefault="651CCEBD" w:rsidP="1357B728">
      <w:pPr>
        <w:rPr>
          <w:rFonts w:ascii="Menlo" w:hAnsi="Menlo" w:cs="Menlo"/>
          <w:sz w:val="20"/>
          <w:szCs w:val="20"/>
        </w:rPr>
      </w:pPr>
      <w:r w:rsidRPr="00B43B97">
        <w:rPr>
          <w:rFonts w:ascii="Menlo" w:hAnsi="Menlo" w:cs="Menlo"/>
          <w:sz w:val="20"/>
          <w:szCs w:val="20"/>
        </w:rPr>
        <w:t>WeatherStations &lt;- read.csv("Weather Stations/WeatherStations.csv")</w:t>
      </w:r>
    </w:p>
    <w:p w14:paraId="5EC39119" w14:textId="0F11135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2771B19" w14:textId="7FDA9578" w:rsidR="651CCEBD" w:rsidRPr="00B43B97" w:rsidRDefault="651CCEBD" w:rsidP="1357B728">
      <w:pPr>
        <w:rPr>
          <w:rFonts w:ascii="Menlo" w:hAnsi="Menlo" w:cs="Menlo"/>
          <w:sz w:val="20"/>
          <w:szCs w:val="20"/>
        </w:rPr>
      </w:pPr>
      <w:r w:rsidRPr="00B43B97">
        <w:rPr>
          <w:rFonts w:ascii="Menlo" w:hAnsi="Menlo" w:cs="Menlo"/>
          <w:sz w:val="20"/>
          <w:szCs w:val="20"/>
        </w:rPr>
        <w:t>#Merge Brazil Weather with Weather Stations</w:t>
      </w:r>
    </w:p>
    <w:p w14:paraId="45173DBF" w14:textId="5946125E" w:rsidR="651CCEBD" w:rsidRPr="00B43B97" w:rsidRDefault="651CCEBD" w:rsidP="1357B728">
      <w:pPr>
        <w:rPr>
          <w:rFonts w:ascii="Menlo" w:hAnsi="Menlo" w:cs="Menlo"/>
          <w:sz w:val="20"/>
          <w:szCs w:val="20"/>
        </w:rPr>
      </w:pPr>
      <w:r w:rsidRPr="00B43B97">
        <w:rPr>
          <w:rFonts w:ascii="Menlo" w:hAnsi="Menlo" w:cs="Menlo"/>
          <w:sz w:val="20"/>
          <w:szCs w:val="20"/>
        </w:rPr>
        <w:t>BrazilWeather &lt;- merge(BrazilWeather, WeatherStations, by = "Station", all = FALSE)</w:t>
      </w:r>
    </w:p>
    <w:p w14:paraId="4D733AA4" w14:textId="6264974C" w:rsidR="651CCEBD" w:rsidRPr="00B43B97" w:rsidRDefault="651CCEBD" w:rsidP="1357B728">
      <w:pPr>
        <w:rPr>
          <w:rFonts w:ascii="Menlo" w:hAnsi="Menlo" w:cs="Menlo"/>
          <w:sz w:val="20"/>
          <w:szCs w:val="20"/>
        </w:rPr>
      </w:pPr>
      <w:r w:rsidRPr="00B43B97">
        <w:rPr>
          <w:rFonts w:ascii="Menlo" w:hAnsi="Menlo" w:cs="Menlo"/>
          <w:sz w:val="20"/>
          <w:szCs w:val="20"/>
        </w:rPr>
        <w:t>rm(WeatherStations)</w:t>
      </w:r>
    </w:p>
    <w:p w14:paraId="7D923856" w14:textId="281EB31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1E3A9AB" w14:textId="6F1B2EE8" w:rsidR="651CCEBD" w:rsidRPr="00B43B97" w:rsidRDefault="651CCEBD" w:rsidP="1357B728">
      <w:pPr>
        <w:rPr>
          <w:rFonts w:ascii="Menlo" w:hAnsi="Menlo" w:cs="Menlo"/>
          <w:sz w:val="20"/>
          <w:szCs w:val="20"/>
        </w:rPr>
      </w:pPr>
      <w:r w:rsidRPr="00B43B97">
        <w:rPr>
          <w:rFonts w:ascii="Menlo" w:hAnsi="Menlo" w:cs="Menlo"/>
          <w:sz w:val="20"/>
          <w:szCs w:val="20"/>
        </w:rPr>
        <w:t>#returns stations with null values across all columns</w:t>
      </w:r>
    </w:p>
    <w:p w14:paraId="38F4DECD" w14:textId="11A3EC23" w:rsidR="651CCEBD" w:rsidRPr="00B43B97" w:rsidRDefault="651CCEBD" w:rsidP="1357B728">
      <w:pPr>
        <w:rPr>
          <w:rFonts w:ascii="Menlo" w:hAnsi="Menlo" w:cs="Menlo"/>
          <w:sz w:val="20"/>
          <w:szCs w:val="20"/>
        </w:rPr>
      </w:pPr>
      <w:r w:rsidRPr="00B43B97">
        <w:rPr>
          <w:rFonts w:ascii="Menlo" w:hAnsi="Menlo" w:cs="Menlo"/>
          <w:sz w:val="20"/>
          <w:szCs w:val="20"/>
        </w:rPr>
        <w:t>nullStations &lt;- BrazilWeather[rowSums(is.na(BrazilWeather)) &gt; 6, ]</w:t>
      </w:r>
    </w:p>
    <w:p w14:paraId="275D2C98" w14:textId="1AD65F33" w:rsidR="651CCEBD" w:rsidRPr="00B43B97" w:rsidRDefault="651CCEBD" w:rsidP="1357B728">
      <w:pPr>
        <w:rPr>
          <w:rFonts w:ascii="Menlo" w:hAnsi="Menlo" w:cs="Menlo"/>
          <w:sz w:val="20"/>
          <w:szCs w:val="20"/>
        </w:rPr>
      </w:pPr>
      <w:r w:rsidRPr="00B43B97">
        <w:rPr>
          <w:rFonts w:ascii="Menlo" w:hAnsi="Menlo" w:cs="Menlo"/>
          <w:sz w:val="20"/>
          <w:szCs w:val="20"/>
        </w:rPr>
        <w:t>nullStationsCount &lt;- data.frame(tapply(nullStations$Date, nullStations$Station, length))</w:t>
      </w:r>
    </w:p>
    <w:p w14:paraId="609036C9" w14:textId="1CDE2D31" w:rsidR="651CCEBD" w:rsidRPr="00B43B97" w:rsidRDefault="651CCEBD" w:rsidP="1357B728">
      <w:pPr>
        <w:rPr>
          <w:rFonts w:ascii="Menlo" w:hAnsi="Menlo" w:cs="Menlo"/>
          <w:sz w:val="20"/>
          <w:szCs w:val="20"/>
        </w:rPr>
      </w:pPr>
      <w:r w:rsidRPr="00B43B97">
        <w:rPr>
          <w:rFonts w:ascii="Menlo" w:hAnsi="Menlo" w:cs="Menlo"/>
          <w:sz w:val="20"/>
          <w:szCs w:val="20"/>
        </w:rPr>
        <w:t>colnames(nullStationsCount) &lt;- "Null Rows By Station"</w:t>
      </w:r>
    </w:p>
    <w:p w14:paraId="277877ED" w14:textId="19991BD0" w:rsidR="651CCEBD" w:rsidRPr="00B43B97" w:rsidRDefault="651CCEBD" w:rsidP="1357B728">
      <w:pPr>
        <w:rPr>
          <w:rFonts w:ascii="Menlo" w:hAnsi="Menlo" w:cs="Menlo"/>
          <w:sz w:val="20"/>
          <w:szCs w:val="20"/>
        </w:rPr>
      </w:pPr>
      <w:r w:rsidRPr="00B43B97">
        <w:rPr>
          <w:rFonts w:ascii="Menlo" w:hAnsi="Menlo" w:cs="Menlo"/>
          <w:sz w:val="20"/>
          <w:szCs w:val="20"/>
        </w:rPr>
        <w:t>nullStationsCount$Station &lt;- row.names(nullStationsCount)</w:t>
      </w:r>
    </w:p>
    <w:p w14:paraId="7062994E" w14:textId="6AFBDEBF" w:rsidR="651CCEBD" w:rsidRPr="00B43B97" w:rsidRDefault="651CCEBD" w:rsidP="1357B728">
      <w:pPr>
        <w:rPr>
          <w:rFonts w:ascii="Menlo" w:hAnsi="Menlo" w:cs="Menlo"/>
          <w:sz w:val="20"/>
          <w:szCs w:val="20"/>
        </w:rPr>
      </w:pPr>
      <w:r w:rsidRPr="00B43B97">
        <w:rPr>
          <w:rFonts w:ascii="Menlo" w:hAnsi="Menlo" w:cs="Menlo"/>
          <w:sz w:val="20"/>
          <w:szCs w:val="20"/>
        </w:rPr>
        <w:t>BrazilWeather &lt;- merge(BrazilWeather, nullStationsCount, by = "Station", all = TRUE)</w:t>
      </w:r>
    </w:p>
    <w:p w14:paraId="1E0C6BDA" w14:textId="1801E23F" w:rsidR="651CCEBD" w:rsidRPr="00B43B97" w:rsidRDefault="651CCEBD" w:rsidP="1357B728">
      <w:pPr>
        <w:rPr>
          <w:rFonts w:ascii="Menlo" w:hAnsi="Menlo" w:cs="Menlo"/>
          <w:sz w:val="20"/>
          <w:szCs w:val="20"/>
        </w:rPr>
      </w:pPr>
      <w:r w:rsidRPr="00B43B97">
        <w:rPr>
          <w:rFonts w:ascii="Menlo" w:hAnsi="Menlo" w:cs="Menlo"/>
          <w:sz w:val="20"/>
          <w:szCs w:val="20"/>
        </w:rPr>
        <w:t>rm(nullStations)</w:t>
      </w:r>
    </w:p>
    <w:p w14:paraId="6D067C4A" w14:textId="71CC4AA3" w:rsidR="651CCEBD" w:rsidRPr="00B43B97" w:rsidRDefault="651CCEBD" w:rsidP="1357B728">
      <w:pPr>
        <w:rPr>
          <w:rFonts w:ascii="Menlo" w:hAnsi="Menlo" w:cs="Menlo"/>
          <w:sz w:val="20"/>
          <w:szCs w:val="20"/>
        </w:rPr>
      </w:pPr>
      <w:r w:rsidRPr="00B43B97">
        <w:rPr>
          <w:rFonts w:ascii="Menlo" w:hAnsi="Menlo" w:cs="Menlo"/>
          <w:sz w:val="20"/>
          <w:szCs w:val="20"/>
        </w:rPr>
        <w:t>rm(nullStationsCount)</w:t>
      </w:r>
    </w:p>
    <w:p w14:paraId="4FA4EC0C" w14:textId="2294218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1017D4E" w14:textId="5CC70926" w:rsidR="651CCEBD" w:rsidRPr="00B43B97" w:rsidRDefault="651CCEBD" w:rsidP="1357B728">
      <w:pPr>
        <w:rPr>
          <w:rFonts w:ascii="Menlo" w:hAnsi="Menlo" w:cs="Menlo"/>
          <w:sz w:val="20"/>
          <w:szCs w:val="20"/>
        </w:rPr>
      </w:pPr>
      <w:r w:rsidRPr="00B43B97">
        <w:rPr>
          <w:rFonts w:ascii="Menlo" w:hAnsi="Menlo" w:cs="Menlo"/>
          <w:sz w:val="20"/>
          <w:szCs w:val="20"/>
        </w:rPr>
        <w:t>#Shows unique stations before eliminating NULL rows</w:t>
      </w:r>
    </w:p>
    <w:p w14:paraId="00B6AF4D" w14:textId="06F1B7F8" w:rsidR="651CCEBD" w:rsidRPr="00B43B97" w:rsidRDefault="651CCEBD" w:rsidP="1357B728">
      <w:pPr>
        <w:rPr>
          <w:rFonts w:ascii="Menlo" w:hAnsi="Menlo" w:cs="Menlo"/>
          <w:sz w:val="20"/>
          <w:szCs w:val="20"/>
        </w:rPr>
      </w:pPr>
      <w:r w:rsidRPr="00B43B97">
        <w:rPr>
          <w:rFonts w:ascii="Menlo" w:hAnsi="Menlo" w:cs="Menlo"/>
          <w:sz w:val="20"/>
          <w:szCs w:val="20"/>
        </w:rPr>
        <w:t>uniqueStationsBefore &lt;- data.frame(unique(BrazilWeather$Station))</w:t>
      </w:r>
    </w:p>
    <w:p w14:paraId="2012B071" w14:textId="335870D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4C290B5" w14:textId="635F25E1" w:rsidR="651CCEBD" w:rsidRPr="00B43B97" w:rsidRDefault="651CCEBD" w:rsidP="1357B728">
      <w:pPr>
        <w:rPr>
          <w:rFonts w:ascii="Menlo" w:hAnsi="Menlo" w:cs="Menlo"/>
          <w:sz w:val="20"/>
          <w:szCs w:val="20"/>
        </w:rPr>
      </w:pPr>
      <w:r w:rsidRPr="00B43B97">
        <w:rPr>
          <w:rFonts w:ascii="Menlo" w:hAnsi="Menlo" w:cs="Menlo"/>
          <w:sz w:val="20"/>
          <w:szCs w:val="20"/>
        </w:rPr>
        <w:t>#Removes stations with more than 365 days of missing rows</w:t>
      </w:r>
    </w:p>
    <w:p w14:paraId="4A96F000" w14:textId="722C048F" w:rsidR="651CCEBD" w:rsidRPr="00B43B97" w:rsidRDefault="651CCEBD" w:rsidP="1357B728">
      <w:pPr>
        <w:rPr>
          <w:rFonts w:ascii="Menlo" w:hAnsi="Menlo" w:cs="Menlo"/>
          <w:sz w:val="20"/>
          <w:szCs w:val="20"/>
        </w:rPr>
      </w:pPr>
      <w:r w:rsidRPr="00B43B97">
        <w:rPr>
          <w:rFonts w:ascii="Menlo" w:hAnsi="Menlo" w:cs="Menlo"/>
          <w:sz w:val="20"/>
          <w:szCs w:val="20"/>
        </w:rPr>
        <w:t>BrazilWeather &lt;-BrazilWeather[BrazilWeather$`Null Rows By Station` &lt;= 365, ]</w:t>
      </w:r>
    </w:p>
    <w:p w14:paraId="36B4CCF4" w14:textId="3BACEDA5" w:rsidR="651CCEBD" w:rsidRPr="00B43B97" w:rsidRDefault="651CCEBD" w:rsidP="1357B728">
      <w:pPr>
        <w:rPr>
          <w:rFonts w:ascii="Menlo" w:hAnsi="Menlo" w:cs="Menlo"/>
          <w:sz w:val="20"/>
          <w:szCs w:val="20"/>
        </w:rPr>
      </w:pPr>
      <w:r w:rsidRPr="00B43B97">
        <w:rPr>
          <w:rFonts w:ascii="Menlo" w:hAnsi="Menlo" w:cs="Menlo"/>
          <w:sz w:val="20"/>
          <w:szCs w:val="20"/>
        </w:rPr>
        <w:t>#Removes the rows that have blank date</w:t>
      </w:r>
    </w:p>
    <w:p w14:paraId="5EAC702F" w14:textId="46898296" w:rsidR="651CCEBD" w:rsidRPr="00B43B97" w:rsidRDefault="651CCEBD" w:rsidP="1357B728">
      <w:pPr>
        <w:rPr>
          <w:rFonts w:ascii="Menlo" w:hAnsi="Menlo" w:cs="Menlo"/>
          <w:sz w:val="20"/>
          <w:szCs w:val="20"/>
        </w:rPr>
      </w:pPr>
      <w:r w:rsidRPr="00B43B97">
        <w:rPr>
          <w:rFonts w:ascii="Menlo" w:hAnsi="Menlo" w:cs="Menlo"/>
          <w:sz w:val="20"/>
          <w:szCs w:val="20"/>
        </w:rPr>
        <w:t>BrazilWeather &lt;- BrazilWeather[!is.na(BrazilWeather$Date), ]</w:t>
      </w:r>
    </w:p>
    <w:p w14:paraId="4EBB0925" w14:textId="57B1EFC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EBE5EE9" w14:textId="49939836" w:rsidR="651CCEBD" w:rsidRPr="00B43B97" w:rsidRDefault="651CCEBD" w:rsidP="1357B728">
      <w:pPr>
        <w:rPr>
          <w:rFonts w:ascii="Menlo" w:hAnsi="Menlo" w:cs="Menlo"/>
          <w:sz w:val="20"/>
          <w:szCs w:val="20"/>
        </w:rPr>
      </w:pPr>
      <w:r w:rsidRPr="00B43B97">
        <w:rPr>
          <w:rFonts w:ascii="Menlo" w:hAnsi="Menlo" w:cs="Menlo"/>
          <w:sz w:val="20"/>
          <w:szCs w:val="20"/>
        </w:rPr>
        <w:t>#Shows unique stations after eliminating NULL rows</w:t>
      </w:r>
    </w:p>
    <w:p w14:paraId="643AEF76" w14:textId="201BFC1E" w:rsidR="651CCEBD" w:rsidRPr="00B43B97" w:rsidRDefault="651CCEBD" w:rsidP="1357B728">
      <w:pPr>
        <w:rPr>
          <w:rFonts w:ascii="Menlo" w:hAnsi="Menlo" w:cs="Menlo"/>
          <w:sz w:val="20"/>
          <w:szCs w:val="20"/>
        </w:rPr>
      </w:pPr>
      <w:r w:rsidRPr="00B43B97">
        <w:rPr>
          <w:rFonts w:ascii="Menlo" w:hAnsi="Menlo" w:cs="Menlo"/>
          <w:sz w:val="20"/>
          <w:szCs w:val="20"/>
        </w:rPr>
        <w:t>uniqueStationsAfter &lt;- data.frame(unique(BrazilWeather$Station))</w:t>
      </w:r>
    </w:p>
    <w:p w14:paraId="1E34A63A" w14:textId="03CB2581" w:rsidR="651CCEBD" w:rsidRPr="00B43B97" w:rsidRDefault="651CCEBD" w:rsidP="1357B728">
      <w:pPr>
        <w:rPr>
          <w:rFonts w:ascii="Menlo" w:hAnsi="Menlo" w:cs="Menlo"/>
          <w:sz w:val="20"/>
          <w:szCs w:val="20"/>
        </w:rPr>
      </w:pPr>
      <w:r w:rsidRPr="00B43B97">
        <w:rPr>
          <w:rFonts w:ascii="Menlo" w:hAnsi="Menlo" w:cs="Menlo"/>
          <w:sz w:val="20"/>
          <w:szCs w:val="20"/>
        </w:rPr>
        <w:t>rm(uniqueStationsBefore)</w:t>
      </w:r>
    </w:p>
    <w:p w14:paraId="13668D50" w14:textId="5AAC719F" w:rsidR="651CCEBD" w:rsidRPr="00B43B97" w:rsidRDefault="651CCEBD" w:rsidP="1357B728">
      <w:pPr>
        <w:rPr>
          <w:rFonts w:ascii="Menlo" w:hAnsi="Menlo" w:cs="Menlo"/>
          <w:sz w:val="20"/>
          <w:szCs w:val="20"/>
        </w:rPr>
      </w:pPr>
      <w:r w:rsidRPr="00B43B97">
        <w:rPr>
          <w:rFonts w:ascii="Menlo" w:hAnsi="Menlo" w:cs="Menlo"/>
          <w:sz w:val="20"/>
          <w:szCs w:val="20"/>
        </w:rPr>
        <w:t>rm(uniqueStationsAfter)</w:t>
      </w:r>
    </w:p>
    <w:p w14:paraId="0B32619F" w14:textId="4646938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CA10CCE" w14:textId="6D174E9B" w:rsidR="651CCEBD" w:rsidRPr="00B43B97" w:rsidRDefault="651CCEBD" w:rsidP="1357B728">
      <w:pPr>
        <w:rPr>
          <w:rFonts w:ascii="Menlo" w:hAnsi="Menlo" w:cs="Menlo"/>
          <w:sz w:val="20"/>
          <w:szCs w:val="20"/>
        </w:rPr>
      </w:pPr>
      <w:r w:rsidRPr="00B43B97">
        <w:rPr>
          <w:rFonts w:ascii="Menlo" w:hAnsi="Menlo" w:cs="Menlo"/>
          <w:sz w:val="20"/>
          <w:szCs w:val="20"/>
        </w:rPr>
        <w:t>#Creates Avg Temp for those rows  with NAs by Averaging the Max and Min temp for the day</w:t>
      </w:r>
    </w:p>
    <w:p w14:paraId="5F86467B" w14:textId="66C9E476" w:rsidR="651CCEBD" w:rsidRPr="00B43B97" w:rsidRDefault="651CCEBD" w:rsidP="1357B728">
      <w:pPr>
        <w:rPr>
          <w:rFonts w:ascii="Menlo" w:hAnsi="Menlo" w:cs="Menlo"/>
          <w:sz w:val="20"/>
          <w:szCs w:val="20"/>
        </w:rPr>
      </w:pPr>
      <w:r w:rsidRPr="00B43B97">
        <w:rPr>
          <w:rFonts w:ascii="Menlo" w:hAnsi="Menlo" w:cs="Menlo"/>
          <w:sz w:val="20"/>
          <w:szCs w:val="20"/>
        </w:rPr>
        <w:t>BrazilWeather$Avg_Temperature_Calculated &lt;- (BrazilWeather$`Max_Temperature` + BrazilWeather$`Min_Temperature`)/2</w:t>
      </w:r>
    </w:p>
    <w:p w14:paraId="40AF16DA" w14:textId="434D54A4" w:rsidR="651CCEBD" w:rsidRPr="00B43B97" w:rsidRDefault="651CCEBD" w:rsidP="1357B728">
      <w:pPr>
        <w:rPr>
          <w:rFonts w:ascii="Menlo" w:hAnsi="Menlo" w:cs="Menlo"/>
          <w:sz w:val="20"/>
          <w:szCs w:val="20"/>
        </w:rPr>
      </w:pPr>
      <w:r w:rsidRPr="00B43B97">
        <w:rPr>
          <w:rFonts w:ascii="Menlo" w:hAnsi="Menlo" w:cs="Menlo"/>
          <w:sz w:val="20"/>
          <w:szCs w:val="20"/>
        </w:rPr>
        <w:t>BrazilWeather$`Avg_Temperature`[is.na(BrazilWeather$`Avg_Temperature`)] &lt;- BrazilWeather$Avg_Temperature_Calculated[is.na(BrazilWeather$`Avg_Temperature`)]</w:t>
      </w:r>
    </w:p>
    <w:p w14:paraId="7B26B835" w14:textId="3CB51D8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6917DFC" w14:textId="0F1D499F" w:rsidR="651CCEBD" w:rsidRPr="00B43B97" w:rsidRDefault="651CCEBD" w:rsidP="1357B728">
      <w:pPr>
        <w:rPr>
          <w:rFonts w:ascii="Menlo" w:hAnsi="Menlo" w:cs="Menlo"/>
          <w:sz w:val="20"/>
          <w:szCs w:val="20"/>
        </w:rPr>
      </w:pPr>
      <w:r w:rsidRPr="00B43B97">
        <w:rPr>
          <w:rFonts w:ascii="Menlo" w:hAnsi="Menlo" w:cs="Menlo"/>
          <w:sz w:val="20"/>
          <w:szCs w:val="20"/>
        </w:rPr>
        <w:t>#Removes columns no longer needed</w:t>
      </w:r>
    </w:p>
    <w:p w14:paraId="15207D03" w14:textId="236436B8" w:rsidR="651CCEBD" w:rsidRPr="00B43B97" w:rsidRDefault="651CCEBD" w:rsidP="1357B728">
      <w:pPr>
        <w:rPr>
          <w:rFonts w:ascii="Menlo" w:hAnsi="Menlo" w:cs="Menlo"/>
          <w:sz w:val="20"/>
          <w:szCs w:val="20"/>
        </w:rPr>
      </w:pPr>
      <w:r w:rsidRPr="00B43B97">
        <w:rPr>
          <w:rFonts w:ascii="Menlo" w:hAnsi="Menlo" w:cs="Menlo"/>
          <w:sz w:val="20"/>
          <w:szCs w:val="20"/>
        </w:rPr>
        <w:t>BrazilWeather &lt;- BrazilWeather[, -c(15:16)]</w:t>
      </w:r>
    </w:p>
    <w:p w14:paraId="4B966A5D" w14:textId="0819164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A03520F" w14:textId="7631E6F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AFB07EF" w14:textId="6960C621" w:rsidR="651CCEBD" w:rsidRPr="00B43B97" w:rsidRDefault="651CCEBD" w:rsidP="1357B728">
      <w:pPr>
        <w:rPr>
          <w:rFonts w:ascii="Menlo" w:hAnsi="Menlo" w:cs="Menlo"/>
          <w:sz w:val="20"/>
          <w:szCs w:val="20"/>
        </w:rPr>
      </w:pPr>
      <w:r w:rsidRPr="00B43B97">
        <w:rPr>
          <w:rFonts w:ascii="Menlo" w:hAnsi="Menlo" w:cs="Menlo"/>
          <w:sz w:val="20"/>
          <w:szCs w:val="20"/>
        </w:rPr>
        <w:t>#must separate out month from the date to fill NAs</w:t>
      </w:r>
    </w:p>
    <w:p w14:paraId="2E134A97" w14:textId="6E031A8F" w:rsidR="651CCEBD" w:rsidRPr="00B43B97" w:rsidRDefault="651CCEBD" w:rsidP="1357B728">
      <w:pPr>
        <w:rPr>
          <w:rFonts w:ascii="Menlo" w:hAnsi="Menlo" w:cs="Menlo"/>
          <w:sz w:val="20"/>
          <w:szCs w:val="20"/>
        </w:rPr>
      </w:pPr>
      <w:r w:rsidRPr="00B43B97">
        <w:rPr>
          <w:rFonts w:ascii="Menlo" w:hAnsi="Menlo" w:cs="Menlo"/>
          <w:sz w:val="20"/>
          <w:szCs w:val="20"/>
        </w:rPr>
        <w:t>BrazilWeather &lt;- separate(BrazilWeather, Date, sep="-", into = c("Year", "Month", "Day"))</w:t>
      </w:r>
    </w:p>
    <w:p w14:paraId="6ECF3E1B" w14:textId="6C0B6A6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AE8AA57" w14:textId="1E521054" w:rsidR="651CCEBD" w:rsidRPr="00B43B97" w:rsidRDefault="651CCEBD" w:rsidP="1357B728">
      <w:pPr>
        <w:rPr>
          <w:rFonts w:ascii="Menlo" w:hAnsi="Menlo" w:cs="Menlo"/>
          <w:sz w:val="20"/>
          <w:szCs w:val="20"/>
        </w:rPr>
      </w:pPr>
      <w:r w:rsidRPr="00B43B97">
        <w:rPr>
          <w:rFonts w:ascii="Menlo" w:hAnsi="Menlo" w:cs="Menlo"/>
          <w:sz w:val="20"/>
          <w:szCs w:val="20"/>
        </w:rPr>
        <w:t>#Replace NAs with Medians by group</w:t>
      </w:r>
    </w:p>
    <w:p w14:paraId="5C047EF5" w14:textId="548F61B5" w:rsidR="651CCEBD" w:rsidRPr="00B43B97" w:rsidRDefault="651CCEBD" w:rsidP="1357B728">
      <w:pPr>
        <w:rPr>
          <w:rFonts w:ascii="Menlo" w:hAnsi="Menlo" w:cs="Menlo"/>
          <w:sz w:val="20"/>
          <w:szCs w:val="20"/>
        </w:rPr>
      </w:pPr>
      <w:r w:rsidRPr="00B43B97">
        <w:rPr>
          <w:rFonts w:ascii="Menlo" w:hAnsi="Menlo" w:cs="Menlo"/>
          <w:sz w:val="20"/>
          <w:szCs w:val="20"/>
        </w:rPr>
        <w:t>#plyr causes problems moving forward</w:t>
      </w:r>
    </w:p>
    <w:p w14:paraId="624D007E" w14:textId="5D733243" w:rsidR="651CCEBD" w:rsidRPr="00B43B97" w:rsidRDefault="651CCEBD" w:rsidP="1357B728">
      <w:pPr>
        <w:rPr>
          <w:rFonts w:ascii="Menlo" w:hAnsi="Menlo" w:cs="Menlo"/>
          <w:sz w:val="20"/>
          <w:szCs w:val="20"/>
        </w:rPr>
      </w:pPr>
      <w:r w:rsidRPr="00B43B97">
        <w:rPr>
          <w:rFonts w:ascii="Menlo" w:hAnsi="Menlo" w:cs="Menlo"/>
          <w:sz w:val="20"/>
          <w:szCs w:val="20"/>
        </w:rPr>
        <w:t>detach(package:plyr)</w:t>
      </w:r>
    </w:p>
    <w:p w14:paraId="11E8E05C" w14:textId="4AAC7B0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E1FE892" w14:textId="694B2B36" w:rsidR="651CCEBD" w:rsidRPr="00B43B97" w:rsidRDefault="651CCEBD" w:rsidP="1357B728">
      <w:pPr>
        <w:rPr>
          <w:rFonts w:ascii="Menlo" w:hAnsi="Menlo" w:cs="Menlo"/>
          <w:sz w:val="20"/>
          <w:szCs w:val="20"/>
        </w:rPr>
      </w:pPr>
      <w:r w:rsidRPr="00B43B97">
        <w:rPr>
          <w:rFonts w:ascii="Menlo" w:hAnsi="Menlo" w:cs="Menlo"/>
          <w:sz w:val="20"/>
          <w:szCs w:val="20"/>
        </w:rPr>
        <w:t>#Summarizes Each Monthly to Replace NAs</w:t>
      </w:r>
    </w:p>
    <w:p w14:paraId="1983120C" w14:textId="589BFFCF" w:rsidR="651CCEBD" w:rsidRPr="00B43B97" w:rsidRDefault="651CCEBD" w:rsidP="1357B728">
      <w:pPr>
        <w:rPr>
          <w:rFonts w:ascii="Menlo" w:hAnsi="Menlo" w:cs="Menlo"/>
          <w:sz w:val="20"/>
          <w:szCs w:val="20"/>
        </w:rPr>
      </w:pPr>
      <w:r w:rsidRPr="00B43B97">
        <w:rPr>
          <w:rFonts w:ascii="Menlo" w:hAnsi="Menlo" w:cs="Menlo"/>
          <w:sz w:val="20"/>
          <w:szCs w:val="20"/>
        </w:rPr>
        <w:t xml:space="preserve">BrazilWeather &lt;- BrazilWeather %&gt;% </w:t>
      </w:r>
    </w:p>
    <w:p w14:paraId="70430BC1" w14:textId="626FE642" w:rsidR="651CCEBD" w:rsidRPr="00B43B97" w:rsidRDefault="651CCEBD" w:rsidP="1357B728">
      <w:pPr>
        <w:rPr>
          <w:rFonts w:ascii="Menlo" w:hAnsi="Menlo" w:cs="Menlo"/>
          <w:sz w:val="20"/>
          <w:szCs w:val="20"/>
        </w:rPr>
      </w:pPr>
      <w:r w:rsidRPr="00B43B97">
        <w:rPr>
          <w:rFonts w:ascii="Menlo" w:hAnsi="Menlo" w:cs="Menlo"/>
          <w:sz w:val="20"/>
          <w:szCs w:val="20"/>
        </w:rPr>
        <w:t xml:space="preserve">  group_by(Station, Year, Month) %&gt;%</w:t>
      </w:r>
    </w:p>
    <w:p w14:paraId="2F8F66F4" w14:textId="2768DC92" w:rsidR="651CCEBD" w:rsidRPr="00B43B97" w:rsidRDefault="651CCEBD" w:rsidP="1357B728">
      <w:pPr>
        <w:rPr>
          <w:rFonts w:ascii="Menlo" w:hAnsi="Menlo" w:cs="Menlo"/>
          <w:sz w:val="20"/>
          <w:szCs w:val="20"/>
        </w:rPr>
      </w:pPr>
      <w:r w:rsidRPr="00B43B97">
        <w:rPr>
          <w:rFonts w:ascii="Menlo" w:hAnsi="Menlo" w:cs="Menlo"/>
          <w:sz w:val="20"/>
          <w:szCs w:val="20"/>
        </w:rPr>
        <w:t xml:space="preserve">  mutate(</w:t>
      </w:r>
    </w:p>
    <w:p w14:paraId="729F203A" w14:textId="68F145EC" w:rsidR="651CCEBD" w:rsidRPr="00B43B97" w:rsidRDefault="651CCEBD" w:rsidP="1357B728">
      <w:pPr>
        <w:rPr>
          <w:rFonts w:ascii="Menlo" w:hAnsi="Menlo" w:cs="Menlo"/>
          <w:sz w:val="20"/>
          <w:szCs w:val="20"/>
        </w:rPr>
      </w:pPr>
      <w:r w:rsidRPr="00B43B97">
        <w:rPr>
          <w:rFonts w:ascii="Menlo" w:hAnsi="Menlo" w:cs="Menlo"/>
          <w:sz w:val="20"/>
          <w:szCs w:val="20"/>
        </w:rPr>
        <w:t xml:space="preserve">    across(c('Evaporation', 'Total_Insolation', 'Precipitation', 'Max_Temperature', 'Avg_Temperature', 'Min_Temperature', 'Humidity', 'Wind_Speed'), function(x) ifelse(is.na(x), median(x, na.rm = TRUE), x))</w:t>
      </w:r>
    </w:p>
    <w:p w14:paraId="39E99AA1" w14:textId="04DDD62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22057B" w14:textId="69D5456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B4A8329" w14:textId="0496473C" w:rsidR="651CCEBD" w:rsidRPr="00B43B97" w:rsidRDefault="651CCEBD" w:rsidP="1357B728">
      <w:pPr>
        <w:rPr>
          <w:rFonts w:ascii="Menlo" w:hAnsi="Menlo" w:cs="Menlo"/>
          <w:sz w:val="20"/>
          <w:szCs w:val="20"/>
        </w:rPr>
      </w:pPr>
      <w:r w:rsidRPr="00B43B97">
        <w:rPr>
          <w:rFonts w:ascii="Menlo" w:hAnsi="Menlo" w:cs="Menlo"/>
          <w:sz w:val="20"/>
          <w:szCs w:val="20"/>
        </w:rPr>
        <w:t>#Creates backup to this point</w:t>
      </w:r>
    </w:p>
    <w:p w14:paraId="6FE4F473" w14:textId="33727B50" w:rsidR="651CCEBD" w:rsidRPr="00B43B97" w:rsidRDefault="651CCEBD" w:rsidP="1357B728">
      <w:pPr>
        <w:rPr>
          <w:rFonts w:ascii="Menlo" w:hAnsi="Menlo" w:cs="Menlo"/>
          <w:sz w:val="20"/>
          <w:szCs w:val="20"/>
        </w:rPr>
      </w:pPr>
      <w:r w:rsidRPr="00B43B97">
        <w:rPr>
          <w:rFonts w:ascii="Menlo" w:hAnsi="Menlo" w:cs="Menlo"/>
          <w:sz w:val="20"/>
          <w:szCs w:val="20"/>
        </w:rPr>
        <w:t>BackupBW &lt;- BrazilWeather</w:t>
      </w:r>
    </w:p>
    <w:p w14:paraId="18E65D45" w14:textId="2503F29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6377C12" w14:textId="53809D2C" w:rsidR="651CCEBD" w:rsidRPr="00B43B97" w:rsidRDefault="651CCEBD" w:rsidP="1357B728">
      <w:pPr>
        <w:rPr>
          <w:rFonts w:ascii="Menlo" w:hAnsi="Menlo" w:cs="Menlo"/>
          <w:sz w:val="20"/>
          <w:szCs w:val="20"/>
        </w:rPr>
      </w:pPr>
      <w:r w:rsidRPr="00B43B97">
        <w:rPr>
          <w:rFonts w:ascii="Menlo" w:hAnsi="Menlo" w:cs="Menlo"/>
          <w:sz w:val="20"/>
          <w:szCs w:val="20"/>
        </w:rPr>
        <w:t>#Make Summarized Monthly Table of Data by State</w:t>
      </w:r>
    </w:p>
    <w:p w14:paraId="6D19F28D" w14:textId="1D064E5B" w:rsidR="651CCEBD" w:rsidRPr="00B43B97" w:rsidRDefault="651CCEBD" w:rsidP="1357B728">
      <w:pPr>
        <w:rPr>
          <w:rFonts w:ascii="Menlo" w:hAnsi="Menlo" w:cs="Menlo"/>
          <w:sz w:val="20"/>
          <w:szCs w:val="20"/>
        </w:rPr>
      </w:pPr>
      <w:r w:rsidRPr="00B43B97">
        <w:rPr>
          <w:rFonts w:ascii="Menlo" w:hAnsi="Menlo" w:cs="Menlo"/>
          <w:sz w:val="20"/>
          <w:szCs w:val="20"/>
        </w:rPr>
        <w:t>monthlySummary &lt;- BrazilWeather %&gt;% group_by(State, Year, Month) %&gt;% summarise_all(list(~ mean(.x, na.rm = TRUE)))</w:t>
      </w:r>
    </w:p>
    <w:p w14:paraId="1AFF50BD" w14:textId="79A642F5" w:rsidR="651CCEBD" w:rsidRPr="00B43B97" w:rsidRDefault="651CCEBD" w:rsidP="1357B728">
      <w:pPr>
        <w:rPr>
          <w:rFonts w:ascii="Menlo" w:hAnsi="Menlo" w:cs="Menlo"/>
          <w:sz w:val="20"/>
          <w:szCs w:val="20"/>
        </w:rPr>
      </w:pPr>
      <w:r w:rsidRPr="00B43B97">
        <w:rPr>
          <w:rFonts w:ascii="Menlo" w:hAnsi="Menlo" w:cs="Menlo"/>
          <w:sz w:val="20"/>
          <w:szCs w:val="20"/>
        </w:rPr>
        <w:t>#Removes Unnecessary Columns</w:t>
      </w:r>
    </w:p>
    <w:p w14:paraId="5371F824" w14:textId="073A1F39" w:rsidR="651CCEBD" w:rsidRPr="00B43B97" w:rsidRDefault="651CCEBD" w:rsidP="1357B728">
      <w:pPr>
        <w:rPr>
          <w:rFonts w:ascii="Menlo" w:hAnsi="Menlo" w:cs="Menlo"/>
          <w:sz w:val="20"/>
          <w:szCs w:val="20"/>
        </w:rPr>
      </w:pPr>
      <w:r w:rsidRPr="00B43B97">
        <w:rPr>
          <w:rFonts w:ascii="Menlo" w:hAnsi="Menlo" w:cs="Menlo"/>
          <w:sz w:val="20"/>
          <w:szCs w:val="20"/>
        </w:rPr>
        <w:t>monthlySummary &lt;- monthlySummary[, -c(4:5)]</w:t>
      </w:r>
    </w:p>
    <w:p w14:paraId="5696658F" w14:textId="78FCE18A" w:rsidR="651CCEBD" w:rsidRPr="00B43B97" w:rsidRDefault="651CCEBD" w:rsidP="1357B728">
      <w:pPr>
        <w:rPr>
          <w:rFonts w:ascii="Menlo" w:hAnsi="Menlo" w:cs="Menlo"/>
          <w:sz w:val="20"/>
          <w:szCs w:val="20"/>
        </w:rPr>
      </w:pPr>
      <w:r w:rsidRPr="00B43B97">
        <w:rPr>
          <w:rFonts w:ascii="Menlo" w:hAnsi="Menlo" w:cs="Menlo"/>
          <w:sz w:val="20"/>
          <w:szCs w:val="20"/>
        </w:rPr>
        <w:t>#Write to CSV</w:t>
      </w:r>
    </w:p>
    <w:p w14:paraId="257FC158" w14:textId="4E8C1122" w:rsidR="651CCEBD" w:rsidRPr="00B43B97" w:rsidRDefault="651CCEBD" w:rsidP="1357B728">
      <w:pPr>
        <w:rPr>
          <w:rFonts w:ascii="Menlo" w:hAnsi="Menlo" w:cs="Menlo"/>
          <w:sz w:val="20"/>
          <w:szCs w:val="20"/>
        </w:rPr>
      </w:pPr>
      <w:r w:rsidRPr="00B43B97">
        <w:rPr>
          <w:rFonts w:ascii="Menlo" w:hAnsi="Menlo" w:cs="Menlo"/>
          <w:sz w:val="20"/>
          <w:szCs w:val="20"/>
        </w:rPr>
        <w:t>write.csv(monthlySummary, "monthlySummary.csv")</w:t>
      </w:r>
    </w:p>
    <w:p w14:paraId="3A024F47" w14:textId="5C9A579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598D31" w14:textId="7FEA1FE4" w:rsidR="651CCEBD" w:rsidRPr="00B43B97" w:rsidRDefault="651CCEBD" w:rsidP="1357B728">
      <w:pPr>
        <w:rPr>
          <w:rFonts w:ascii="Menlo" w:hAnsi="Menlo" w:cs="Menlo"/>
          <w:sz w:val="20"/>
          <w:szCs w:val="20"/>
        </w:rPr>
      </w:pPr>
      <w:r w:rsidRPr="00B43B97">
        <w:rPr>
          <w:rFonts w:ascii="Menlo" w:hAnsi="Menlo" w:cs="Menlo"/>
          <w:sz w:val="20"/>
          <w:szCs w:val="20"/>
        </w:rPr>
        <w:t>#Import Firespots Data</w:t>
      </w:r>
    </w:p>
    <w:p w14:paraId="578EE9A2" w14:textId="3789D96A" w:rsidR="651CCEBD" w:rsidRPr="00B43B97" w:rsidRDefault="651CCEBD" w:rsidP="1357B728">
      <w:pPr>
        <w:rPr>
          <w:rFonts w:ascii="Menlo" w:hAnsi="Menlo" w:cs="Menlo"/>
          <w:sz w:val="20"/>
          <w:szCs w:val="20"/>
        </w:rPr>
      </w:pPr>
      <w:r w:rsidRPr="00B43B97">
        <w:rPr>
          <w:rFonts w:ascii="Menlo" w:hAnsi="Menlo" w:cs="Menlo"/>
          <w:sz w:val="20"/>
          <w:szCs w:val="20"/>
        </w:rPr>
        <w:t>Firespots &lt;- read.csv("Firespots/Firespots.csv")</w:t>
      </w:r>
    </w:p>
    <w:p w14:paraId="0AAB2F16" w14:textId="601F5C06" w:rsidR="651CCEBD" w:rsidRPr="00B43B97" w:rsidRDefault="651CCEBD" w:rsidP="1357B728">
      <w:pPr>
        <w:rPr>
          <w:rFonts w:ascii="Menlo" w:hAnsi="Menlo" w:cs="Menlo"/>
          <w:sz w:val="20"/>
          <w:szCs w:val="20"/>
        </w:rPr>
      </w:pPr>
      <w:r w:rsidRPr="00B43B97">
        <w:rPr>
          <w:rFonts w:ascii="Menlo" w:hAnsi="Menlo" w:cs="Menlo"/>
          <w:sz w:val="20"/>
          <w:szCs w:val="20"/>
        </w:rPr>
        <w:t>Firespots &lt;- Firespots[,-c(3,5,6)]</w:t>
      </w:r>
    </w:p>
    <w:p w14:paraId="6042EBFB" w14:textId="080DC2F6" w:rsidR="651CCEBD" w:rsidRPr="00B43B97" w:rsidRDefault="651CCEBD" w:rsidP="1357B728">
      <w:pPr>
        <w:rPr>
          <w:rFonts w:ascii="Menlo" w:hAnsi="Menlo" w:cs="Menlo"/>
          <w:sz w:val="20"/>
          <w:szCs w:val="20"/>
        </w:rPr>
      </w:pPr>
      <w:r w:rsidRPr="00B43B97">
        <w:rPr>
          <w:rFonts w:ascii="Menlo" w:hAnsi="Menlo" w:cs="Menlo"/>
          <w:sz w:val="20"/>
          <w:szCs w:val="20"/>
        </w:rPr>
        <w:t>colnames(Firespots) &lt;- c("Year","Month","State","Firespots")</w:t>
      </w:r>
    </w:p>
    <w:p w14:paraId="2DF4513E" w14:textId="233E78C3" w:rsidR="651CCEBD" w:rsidRPr="00B43B97" w:rsidRDefault="651CCEBD" w:rsidP="1357B728">
      <w:pPr>
        <w:rPr>
          <w:rFonts w:ascii="Menlo" w:hAnsi="Menlo" w:cs="Menlo"/>
          <w:sz w:val="20"/>
          <w:szCs w:val="20"/>
        </w:rPr>
      </w:pPr>
      <w:r w:rsidRPr="00B43B97">
        <w:rPr>
          <w:rFonts w:ascii="Menlo" w:hAnsi="Menlo" w:cs="Menlo"/>
          <w:sz w:val="20"/>
          <w:szCs w:val="20"/>
        </w:rPr>
        <w:t>#Brazil Months as integer</w:t>
      </w:r>
    </w:p>
    <w:p w14:paraId="56CE488E" w14:textId="3ACFBB9F" w:rsidR="651CCEBD" w:rsidRPr="00B43B97" w:rsidRDefault="651CCEBD" w:rsidP="1357B728">
      <w:pPr>
        <w:rPr>
          <w:rFonts w:ascii="Menlo" w:hAnsi="Menlo" w:cs="Menlo"/>
          <w:sz w:val="20"/>
          <w:szCs w:val="20"/>
        </w:rPr>
      </w:pPr>
      <w:r w:rsidRPr="00B43B97">
        <w:rPr>
          <w:rFonts w:ascii="Menlo" w:hAnsi="Menlo" w:cs="Menlo"/>
          <w:sz w:val="20"/>
          <w:szCs w:val="20"/>
        </w:rPr>
        <w:t>monthlySummary$Month &lt;- as.integer(monthlySummary$Month)</w:t>
      </w:r>
    </w:p>
    <w:p w14:paraId="3E890C0F" w14:textId="30EF94A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ED8AB2D" w14:textId="16496644" w:rsidR="651CCEBD" w:rsidRPr="00B43B97" w:rsidRDefault="651CCEBD" w:rsidP="1357B728">
      <w:pPr>
        <w:rPr>
          <w:rFonts w:ascii="Menlo" w:hAnsi="Menlo" w:cs="Menlo"/>
          <w:sz w:val="20"/>
          <w:szCs w:val="20"/>
        </w:rPr>
      </w:pPr>
      <w:r w:rsidRPr="00B43B97">
        <w:rPr>
          <w:rFonts w:ascii="Menlo" w:hAnsi="Menlo" w:cs="Menlo"/>
          <w:sz w:val="20"/>
          <w:szCs w:val="20"/>
        </w:rPr>
        <w:t>#Merge Firespots with Monthly Summary</w:t>
      </w:r>
    </w:p>
    <w:p w14:paraId="6F728EB6" w14:textId="1551C706" w:rsidR="651CCEBD" w:rsidRPr="00B43B97" w:rsidRDefault="651CCEBD" w:rsidP="1357B728">
      <w:pPr>
        <w:rPr>
          <w:rFonts w:ascii="Menlo" w:hAnsi="Menlo" w:cs="Menlo"/>
          <w:sz w:val="20"/>
          <w:szCs w:val="20"/>
        </w:rPr>
      </w:pPr>
      <w:r w:rsidRPr="00B43B97">
        <w:rPr>
          <w:rFonts w:ascii="Menlo" w:hAnsi="Menlo" w:cs="Menlo"/>
          <w:sz w:val="20"/>
          <w:szCs w:val="20"/>
        </w:rPr>
        <w:t>monthlySummary &lt;- merge(monthlySummary, Firespots, by = c("State","Month", "Year"), all = TRUE)</w:t>
      </w:r>
    </w:p>
    <w:p w14:paraId="08F2CF07" w14:textId="4EE0FD3A" w:rsidR="651CCEBD" w:rsidRPr="00B43B97" w:rsidRDefault="651CCEBD" w:rsidP="1357B728">
      <w:pPr>
        <w:rPr>
          <w:rFonts w:ascii="Menlo" w:hAnsi="Menlo" w:cs="Menlo"/>
          <w:sz w:val="20"/>
          <w:szCs w:val="20"/>
        </w:rPr>
      </w:pPr>
      <w:r w:rsidRPr="00B43B97">
        <w:rPr>
          <w:rFonts w:ascii="Menlo" w:hAnsi="Menlo" w:cs="Menlo"/>
          <w:sz w:val="20"/>
          <w:szCs w:val="20"/>
        </w:rPr>
        <w:t>rm(Firespots)</w:t>
      </w:r>
    </w:p>
    <w:p w14:paraId="1FAD55D4" w14:textId="121057E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19980BB" w14:textId="48473BFC" w:rsidR="651CCEBD" w:rsidRPr="00B43B97" w:rsidRDefault="651CCEBD" w:rsidP="1357B728">
      <w:pPr>
        <w:rPr>
          <w:rFonts w:ascii="Menlo" w:hAnsi="Menlo" w:cs="Menlo"/>
          <w:sz w:val="20"/>
          <w:szCs w:val="20"/>
        </w:rPr>
      </w:pPr>
      <w:r w:rsidRPr="00B43B97">
        <w:rPr>
          <w:rFonts w:ascii="Menlo" w:hAnsi="Menlo" w:cs="Menlo"/>
          <w:sz w:val="20"/>
          <w:szCs w:val="20"/>
        </w:rPr>
        <w:t>#Clean Monthly Summary</w:t>
      </w:r>
    </w:p>
    <w:p w14:paraId="7A54B417" w14:textId="26F33C8E" w:rsidR="651CCEBD" w:rsidRPr="00B43B97" w:rsidRDefault="651CCEBD" w:rsidP="1357B728">
      <w:pPr>
        <w:rPr>
          <w:rFonts w:ascii="Menlo" w:hAnsi="Menlo" w:cs="Menlo"/>
          <w:sz w:val="20"/>
          <w:szCs w:val="20"/>
        </w:rPr>
      </w:pPr>
      <w:r w:rsidRPr="00B43B97">
        <w:rPr>
          <w:rFonts w:ascii="Menlo" w:hAnsi="Menlo" w:cs="Menlo"/>
          <w:sz w:val="20"/>
          <w:szCs w:val="20"/>
        </w:rPr>
        <w:t>nullStations &lt;- monthlySummary[rowSums(is.na(monthlySummary)) &gt; 7, ]</w:t>
      </w:r>
    </w:p>
    <w:p w14:paraId="54155512" w14:textId="313C6DB0" w:rsidR="651CCEBD" w:rsidRPr="00B43B97" w:rsidRDefault="651CCEBD" w:rsidP="1357B728">
      <w:pPr>
        <w:rPr>
          <w:rFonts w:ascii="Menlo" w:hAnsi="Menlo" w:cs="Menlo"/>
          <w:sz w:val="20"/>
          <w:szCs w:val="20"/>
        </w:rPr>
      </w:pPr>
      <w:r w:rsidRPr="00B43B97">
        <w:rPr>
          <w:rFonts w:ascii="Menlo" w:hAnsi="Menlo" w:cs="Menlo"/>
          <w:sz w:val="20"/>
          <w:szCs w:val="20"/>
        </w:rPr>
        <w:t>unique(nullStations$State)</w:t>
      </w:r>
    </w:p>
    <w:p w14:paraId="509B9E1E" w14:textId="13ED2952" w:rsidR="651CCEBD" w:rsidRPr="00B43B97" w:rsidRDefault="651CCEBD" w:rsidP="1357B728">
      <w:pPr>
        <w:rPr>
          <w:rFonts w:ascii="Menlo" w:hAnsi="Menlo" w:cs="Menlo"/>
          <w:sz w:val="20"/>
          <w:szCs w:val="20"/>
        </w:rPr>
      </w:pPr>
      <w:r w:rsidRPr="00B43B97">
        <w:rPr>
          <w:rFonts w:ascii="Menlo" w:hAnsi="Menlo" w:cs="Menlo"/>
          <w:sz w:val="20"/>
          <w:szCs w:val="20"/>
        </w:rPr>
        <w:t>#Remove null stations from monthlySummary</w:t>
      </w:r>
    </w:p>
    <w:p w14:paraId="082088EA" w14:textId="706D3D85" w:rsidR="651CCEBD" w:rsidRPr="00B43B97" w:rsidRDefault="651CCEBD" w:rsidP="1357B728">
      <w:pPr>
        <w:rPr>
          <w:rFonts w:ascii="Menlo" w:hAnsi="Menlo" w:cs="Menlo"/>
          <w:sz w:val="20"/>
          <w:szCs w:val="20"/>
        </w:rPr>
      </w:pPr>
      <w:r w:rsidRPr="00B43B97">
        <w:rPr>
          <w:rFonts w:ascii="Menlo" w:hAnsi="Menlo" w:cs="Menlo"/>
          <w:sz w:val="20"/>
          <w:szCs w:val="20"/>
        </w:rPr>
        <w:t>monthlySummary &lt;- monthlySummary[monthlySummary$State != "AP",]</w:t>
      </w:r>
    </w:p>
    <w:p w14:paraId="1382C69A" w14:textId="515DB3B0" w:rsidR="651CCEBD" w:rsidRPr="00B43B97" w:rsidRDefault="651CCEBD" w:rsidP="1357B728">
      <w:pPr>
        <w:rPr>
          <w:rFonts w:ascii="Menlo" w:hAnsi="Menlo" w:cs="Menlo"/>
          <w:sz w:val="20"/>
          <w:szCs w:val="20"/>
        </w:rPr>
      </w:pPr>
      <w:r w:rsidRPr="00B43B97">
        <w:rPr>
          <w:rFonts w:ascii="Menlo" w:hAnsi="Menlo" w:cs="Menlo"/>
          <w:sz w:val="20"/>
          <w:szCs w:val="20"/>
        </w:rPr>
        <w:t>monthlySummary &lt;- monthlySummary[monthlySummary$State != "MS",]</w:t>
      </w:r>
    </w:p>
    <w:p w14:paraId="0EBF5DE3" w14:textId="07234A77" w:rsidR="651CCEBD" w:rsidRPr="00B43B97" w:rsidRDefault="651CCEBD" w:rsidP="1357B728">
      <w:pPr>
        <w:rPr>
          <w:rFonts w:ascii="Menlo" w:hAnsi="Menlo" w:cs="Menlo"/>
          <w:sz w:val="20"/>
          <w:szCs w:val="20"/>
        </w:rPr>
      </w:pPr>
      <w:r w:rsidRPr="00B43B97">
        <w:rPr>
          <w:rFonts w:ascii="Menlo" w:hAnsi="Menlo" w:cs="Menlo"/>
          <w:sz w:val="20"/>
          <w:szCs w:val="20"/>
        </w:rPr>
        <w:t>monthlySummary &lt;- monthlySummary[monthlySummary$State != "RO",]</w:t>
      </w:r>
    </w:p>
    <w:p w14:paraId="5488D04B" w14:textId="08ACE71D" w:rsidR="651CCEBD" w:rsidRPr="00B43B97" w:rsidRDefault="651CCEBD" w:rsidP="1357B728">
      <w:pPr>
        <w:rPr>
          <w:rFonts w:ascii="Menlo" w:hAnsi="Menlo" w:cs="Menlo"/>
          <w:sz w:val="20"/>
          <w:szCs w:val="20"/>
        </w:rPr>
      </w:pPr>
      <w:r w:rsidRPr="00B43B97">
        <w:rPr>
          <w:rFonts w:ascii="Menlo" w:hAnsi="Menlo" w:cs="Menlo"/>
          <w:sz w:val="20"/>
          <w:szCs w:val="20"/>
        </w:rPr>
        <w:t>#Remove nullStations</w:t>
      </w:r>
    </w:p>
    <w:p w14:paraId="4AB7994D" w14:textId="5D302151" w:rsidR="651CCEBD" w:rsidRPr="00B43B97" w:rsidRDefault="651CCEBD" w:rsidP="1357B728">
      <w:pPr>
        <w:rPr>
          <w:rFonts w:ascii="Menlo" w:hAnsi="Menlo" w:cs="Menlo"/>
          <w:sz w:val="20"/>
          <w:szCs w:val="20"/>
        </w:rPr>
      </w:pPr>
      <w:r w:rsidRPr="00B43B97">
        <w:rPr>
          <w:rFonts w:ascii="Menlo" w:hAnsi="Menlo" w:cs="Menlo"/>
          <w:sz w:val="20"/>
          <w:szCs w:val="20"/>
        </w:rPr>
        <w:t>rm(nullStations)</w:t>
      </w:r>
    </w:p>
    <w:p w14:paraId="31CDEE29" w14:textId="6A5D87EA" w:rsidR="651CCEBD" w:rsidRPr="00B43B97" w:rsidRDefault="651CCEBD" w:rsidP="1357B728">
      <w:pPr>
        <w:rPr>
          <w:rFonts w:ascii="Menlo" w:hAnsi="Menlo" w:cs="Menlo"/>
          <w:sz w:val="20"/>
          <w:szCs w:val="20"/>
        </w:rPr>
      </w:pPr>
      <w:r w:rsidRPr="00B43B97">
        <w:rPr>
          <w:rFonts w:ascii="Menlo" w:hAnsi="Menlo" w:cs="Menlo"/>
          <w:sz w:val="20"/>
          <w:szCs w:val="20"/>
        </w:rPr>
        <w:t>#Write to CSV</w:t>
      </w:r>
    </w:p>
    <w:p w14:paraId="28923ACC" w14:textId="3E7F6837" w:rsidR="651CCEBD" w:rsidRPr="00B43B97" w:rsidRDefault="651CCEBD" w:rsidP="1357B728">
      <w:pPr>
        <w:rPr>
          <w:rFonts w:ascii="Menlo" w:hAnsi="Menlo" w:cs="Menlo"/>
          <w:sz w:val="20"/>
          <w:szCs w:val="20"/>
        </w:rPr>
      </w:pPr>
      <w:r w:rsidRPr="00B43B97">
        <w:rPr>
          <w:rFonts w:ascii="Menlo" w:hAnsi="Menlo" w:cs="Menlo"/>
          <w:sz w:val="20"/>
          <w:szCs w:val="20"/>
        </w:rPr>
        <w:t>write.csv(monthlySummary, "monthlySummary.csv")</w:t>
      </w:r>
    </w:p>
    <w:p w14:paraId="50164F6D" w14:textId="21E3CE4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0A42854" w14:textId="74367F63" w:rsidR="651CCEBD" w:rsidRPr="00B43B97" w:rsidRDefault="651CCEBD" w:rsidP="1357B728">
      <w:pPr>
        <w:rPr>
          <w:rFonts w:ascii="Menlo" w:hAnsi="Menlo" w:cs="Menlo"/>
          <w:sz w:val="20"/>
          <w:szCs w:val="20"/>
        </w:rPr>
      </w:pPr>
      <w:r w:rsidRPr="00B43B97">
        <w:rPr>
          <w:rFonts w:ascii="Menlo" w:hAnsi="Menlo" w:cs="Menlo"/>
          <w:sz w:val="20"/>
          <w:szCs w:val="20"/>
        </w:rPr>
        <w:t>#Make Summarized Yearly Table of Data by State</w:t>
      </w:r>
    </w:p>
    <w:p w14:paraId="247D9EC6" w14:textId="53E49C86" w:rsidR="651CCEBD" w:rsidRPr="00B43B97" w:rsidRDefault="651CCEBD" w:rsidP="1357B728">
      <w:pPr>
        <w:rPr>
          <w:rFonts w:ascii="Menlo" w:hAnsi="Menlo" w:cs="Menlo"/>
          <w:sz w:val="20"/>
          <w:szCs w:val="20"/>
        </w:rPr>
      </w:pPr>
      <w:r w:rsidRPr="00B43B97">
        <w:rPr>
          <w:rFonts w:ascii="Menlo" w:hAnsi="Menlo" w:cs="Menlo"/>
          <w:sz w:val="20"/>
          <w:szCs w:val="20"/>
        </w:rPr>
        <w:t>yearlySummary &lt;- monthlySummary %&gt;% group_by(State, Year) %&gt;% summarise_all(list(~ mean(.x, na.rm = TRUE)))</w:t>
      </w:r>
    </w:p>
    <w:p w14:paraId="67001919" w14:textId="79732027" w:rsidR="651CCEBD" w:rsidRPr="00B43B97" w:rsidRDefault="651CCEBD" w:rsidP="1357B728">
      <w:pPr>
        <w:rPr>
          <w:rFonts w:ascii="Menlo" w:hAnsi="Menlo" w:cs="Menlo"/>
          <w:sz w:val="20"/>
          <w:szCs w:val="20"/>
        </w:rPr>
      </w:pPr>
      <w:r w:rsidRPr="00B43B97">
        <w:rPr>
          <w:rFonts w:ascii="Menlo" w:hAnsi="Menlo" w:cs="Menlo"/>
          <w:sz w:val="20"/>
          <w:szCs w:val="20"/>
        </w:rPr>
        <w:t>#Removes Unnecessary Columns</w:t>
      </w:r>
    </w:p>
    <w:p w14:paraId="3E2B9487" w14:textId="38D23D93" w:rsidR="651CCEBD" w:rsidRPr="00B43B97" w:rsidRDefault="651CCEBD" w:rsidP="1357B728">
      <w:pPr>
        <w:rPr>
          <w:rFonts w:ascii="Menlo" w:hAnsi="Menlo" w:cs="Menlo"/>
          <w:sz w:val="20"/>
          <w:szCs w:val="20"/>
        </w:rPr>
      </w:pPr>
      <w:r w:rsidRPr="00B43B97">
        <w:rPr>
          <w:rFonts w:ascii="Menlo" w:hAnsi="Menlo" w:cs="Menlo"/>
          <w:sz w:val="20"/>
          <w:szCs w:val="20"/>
        </w:rPr>
        <w:t>yearlySummary &lt;- yearlySummary[, -c(3)]</w:t>
      </w:r>
    </w:p>
    <w:p w14:paraId="6ECF8C23" w14:textId="168D33A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CC3F417" w14:textId="0AE32A69" w:rsidR="651CCEBD" w:rsidRPr="00B43B97" w:rsidRDefault="651CCEBD" w:rsidP="1357B728">
      <w:pPr>
        <w:rPr>
          <w:rFonts w:ascii="Menlo" w:hAnsi="Menlo" w:cs="Menlo"/>
          <w:sz w:val="20"/>
          <w:szCs w:val="20"/>
        </w:rPr>
      </w:pPr>
      <w:r w:rsidRPr="00B43B97">
        <w:rPr>
          <w:rFonts w:ascii="Menlo" w:hAnsi="Menlo" w:cs="Menlo"/>
          <w:sz w:val="20"/>
          <w:szCs w:val="20"/>
        </w:rPr>
        <w:t>#Import Deoforestation Data</w:t>
      </w:r>
    </w:p>
    <w:p w14:paraId="0D336A75" w14:textId="3DE25F6A" w:rsidR="651CCEBD" w:rsidRPr="00B43B97" w:rsidRDefault="651CCEBD" w:rsidP="1357B728">
      <w:pPr>
        <w:rPr>
          <w:rFonts w:ascii="Menlo" w:hAnsi="Menlo" w:cs="Menlo"/>
          <w:sz w:val="20"/>
          <w:szCs w:val="20"/>
        </w:rPr>
      </w:pPr>
      <w:r w:rsidRPr="00B43B97">
        <w:rPr>
          <w:rFonts w:ascii="Menlo" w:hAnsi="Menlo" w:cs="Menlo"/>
          <w:sz w:val="20"/>
          <w:szCs w:val="20"/>
        </w:rPr>
        <w:t>Deforestation &lt;- read.csv("Deforestation/Deforestation.csv")</w:t>
      </w:r>
    </w:p>
    <w:p w14:paraId="1A7CF531" w14:textId="4D3AF88D" w:rsidR="651CCEBD" w:rsidRPr="00B43B97" w:rsidRDefault="651CCEBD" w:rsidP="1357B728">
      <w:pPr>
        <w:rPr>
          <w:rFonts w:ascii="Menlo" w:hAnsi="Menlo" w:cs="Menlo"/>
          <w:sz w:val="20"/>
          <w:szCs w:val="20"/>
        </w:rPr>
      </w:pPr>
      <w:r w:rsidRPr="00B43B97">
        <w:rPr>
          <w:rFonts w:ascii="Menlo" w:hAnsi="Menlo" w:cs="Menlo"/>
          <w:sz w:val="20"/>
          <w:szCs w:val="20"/>
        </w:rPr>
        <w:t>Deforestation &lt;- Deforestation[, -c(3)]</w:t>
      </w:r>
    </w:p>
    <w:p w14:paraId="57C00EB7" w14:textId="55F27607" w:rsidR="651CCEBD" w:rsidRPr="00B43B97" w:rsidRDefault="651CCEBD" w:rsidP="1357B728">
      <w:pPr>
        <w:rPr>
          <w:rFonts w:ascii="Menlo" w:hAnsi="Menlo" w:cs="Menlo"/>
          <w:sz w:val="20"/>
          <w:szCs w:val="20"/>
        </w:rPr>
      </w:pPr>
      <w:r w:rsidRPr="00B43B97">
        <w:rPr>
          <w:rFonts w:ascii="Menlo" w:hAnsi="Menlo" w:cs="Menlo"/>
          <w:sz w:val="20"/>
          <w:szCs w:val="20"/>
        </w:rPr>
        <w:t>colnames(Deforestation) &lt;- c("Year","Deforestation","State")</w:t>
      </w:r>
    </w:p>
    <w:p w14:paraId="04813E90" w14:textId="4F4B195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D719374" w14:textId="47AD732F" w:rsidR="651CCEBD" w:rsidRPr="00B43B97" w:rsidRDefault="651CCEBD" w:rsidP="1357B728">
      <w:pPr>
        <w:rPr>
          <w:rFonts w:ascii="Menlo" w:hAnsi="Menlo" w:cs="Menlo"/>
          <w:sz w:val="20"/>
          <w:szCs w:val="20"/>
        </w:rPr>
      </w:pPr>
      <w:r w:rsidRPr="00B43B97">
        <w:rPr>
          <w:rFonts w:ascii="Menlo" w:hAnsi="Menlo" w:cs="Menlo"/>
          <w:sz w:val="20"/>
          <w:szCs w:val="20"/>
        </w:rPr>
        <w:t>#Merge Deforestation with Yearly Summary</w:t>
      </w:r>
    </w:p>
    <w:p w14:paraId="0C21B19B" w14:textId="532342A9" w:rsidR="651CCEBD" w:rsidRPr="00B43B97" w:rsidRDefault="651CCEBD" w:rsidP="1357B728">
      <w:pPr>
        <w:rPr>
          <w:rFonts w:ascii="Menlo" w:hAnsi="Menlo" w:cs="Menlo"/>
          <w:sz w:val="20"/>
          <w:szCs w:val="20"/>
        </w:rPr>
      </w:pPr>
      <w:r w:rsidRPr="00B43B97">
        <w:rPr>
          <w:rFonts w:ascii="Menlo" w:hAnsi="Menlo" w:cs="Menlo"/>
          <w:sz w:val="20"/>
          <w:szCs w:val="20"/>
        </w:rPr>
        <w:t>yearlySummary &lt;- merge(yearlySummary, Deforestation, by = c("State", "Year"), all = FALSE)</w:t>
      </w:r>
    </w:p>
    <w:p w14:paraId="09456995" w14:textId="6FE3BFA1" w:rsidR="651CCEBD" w:rsidRPr="00B43B97" w:rsidRDefault="651CCEBD" w:rsidP="1357B728">
      <w:pPr>
        <w:rPr>
          <w:rFonts w:ascii="Menlo" w:hAnsi="Menlo" w:cs="Menlo"/>
          <w:sz w:val="20"/>
          <w:szCs w:val="20"/>
        </w:rPr>
      </w:pPr>
      <w:r w:rsidRPr="00B43B97">
        <w:rPr>
          <w:rFonts w:ascii="Menlo" w:hAnsi="Menlo" w:cs="Menlo"/>
          <w:sz w:val="20"/>
          <w:szCs w:val="20"/>
        </w:rPr>
        <w:t>yearlySummary$Deforestation &lt;- as.numeric(gsub(",", "", yearlySummary$Deforestation))</w:t>
      </w:r>
    </w:p>
    <w:p w14:paraId="1D9EB54B" w14:textId="58F0D491" w:rsidR="651CCEBD" w:rsidRPr="00B43B97" w:rsidRDefault="651CCEBD" w:rsidP="1357B728">
      <w:pPr>
        <w:rPr>
          <w:rFonts w:ascii="Menlo" w:hAnsi="Menlo" w:cs="Menlo"/>
          <w:sz w:val="20"/>
          <w:szCs w:val="20"/>
        </w:rPr>
      </w:pPr>
      <w:r w:rsidRPr="00B43B97">
        <w:rPr>
          <w:rFonts w:ascii="Menlo" w:hAnsi="Menlo" w:cs="Menlo"/>
          <w:sz w:val="20"/>
          <w:szCs w:val="20"/>
        </w:rPr>
        <w:t>rm(Deforestation)</w:t>
      </w:r>
    </w:p>
    <w:p w14:paraId="042E0767" w14:textId="1D48DF1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334E056" w14:textId="05924297" w:rsidR="651CCEBD" w:rsidRPr="00B43B97" w:rsidRDefault="651CCEBD" w:rsidP="1357B728">
      <w:pPr>
        <w:rPr>
          <w:rFonts w:ascii="Menlo" w:hAnsi="Menlo" w:cs="Menlo"/>
          <w:sz w:val="20"/>
          <w:szCs w:val="20"/>
        </w:rPr>
      </w:pPr>
      <w:r w:rsidRPr="00B43B97">
        <w:rPr>
          <w:rFonts w:ascii="Menlo" w:hAnsi="Menlo" w:cs="Menlo"/>
          <w:sz w:val="20"/>
          <w:szCs w:val="20"/>
        </w:rPr>
        <w:t>#create cumulative deforestation column</w:t>
      </w:r>
    </w:p>
    <w:p w14:paraId="6739E93B" w14:textId="124727D2" w:rsidR="651CCEBD" w:rsidRPr="00B43B97" w:rsidRDefault="651CCEBD" w:rsidP="1357B728">
      <w:pPr>
        <w:rPr>
          <w:rFonts w:ascii="Menlo" w:hAnsi="Menlo" w:cs="Menlo"/>
          <w:sz w:val="20"/>
          <w:szCs w:val="20"/>
        </w:rPr>
      </w:pPr>
      <w:r w:rsidRPr="00B43B97">
        <w:rPr>
          <w:rFonts w:ascii="Menlo" w:hAnsi="Menlo" w:cs="Menlo"/>
          <w:sz w:val="20"/>
          <w:szCs w:val="20"/>
        </w:rPr>
        <w:t>yearlySummary &lt;- yearlySummary %&gt;% group_by(State) %&gt;% mutate("cumDeforestation" = cumsum(Deforestation))</w:t>
      </w:r>
    </w:p>
    <w:p w14:paraId="1D6B2C00" w14:textId="73C5AF6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4AA3A2D" w14:textId="7EEA0E2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3DF97CE" w14:textId="671C93C5" w:rsidR="651CCEBD" w:rsidRPr="00B43B97" w:rsidRDefault="651CCEBD" w:rsidP="1357B728">
      <w:pPr>
        <w:rPr>
          <w:rFonts w:ascii="Menlo" w:hAnsi="Menlo" w:cs="Menlo"/>
          <w:sz w:val="20"/>
          <w:szCs w:val="20"/>
        </w:rPr>
      </w:pPr>
      <w:r w:rsidRPr="00B43B97">
        <w:rPr>
          <w:rFonts w:ascii="Menlo" w:hAnsi="Menlo" w:cs="Menlo"/>
          <w:sz w:val="20"/>
          <w:szCs w:val="20"/>
        </w:rPr>
        <w:t>#Write to CSV</w:t>
      </w:r>
    </w:p>
    <w:p w14:paraId="2201DFD1" w14:textId="272D97B4" w:rsidR="651CCEBD" w:rsidRPr="00B43B97" w:rsidRDefault="651CCEBD" w:rsidP="1357B728">
      <w:pPr>
        <w:rPr>
          <w:rFonts w:ascii="Menlo" w:hAnsi="Menlo" w:cs="Menlo"/>
          <w:sz w:val="20"/>
          <w:szCs w:val="20"/>
        </w:rPr>
      </w:pPr>
      <w:r w:rsidRPr="00B43B97">
        <w:rPr>
          <w:rFonts w:ascii="Menlo" w:hAnsi="Menlo" w:cs="Menlo"/>
          <w:sz w:val="20"/>
          <w:szCs w:val="20"/>
        </w:rPr>
        <w:t>write.csv(yearlySummary, "yearlySummary.csv")</w:t>
      </w:r>
    </w:p>
    <w:p w14:paraId="38E0A68C" w14:textId="239904E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28013B" w14:textId="2A721797" w:rsidR="651CCEBD" w:rsidRPr="00B43B97" w:rsidRDefault="651CCEBD" w:rsidP="1357B728">
      <w:pPr>
        <w:rPr>
          <w:rFonts w:ascii="Menlo" w:hAnsi="Menlo" w:cs="Menlo"/>
          <w:sz w:val="20"/>
          <w:szCs w:val="20"/>
        </w:rPr>
      </w:pPr>
      <w:r w:rsidRPr="00B43B97">
        <w:rPr>
          <w:rFonts w:ascii="Menlo" w:hAnsi="Menlo" w:cs="Menlo"/>
          <w:sz w:val="20"/>
          <w:szCs w:val="20"/>
        </w:rPr>
        <w:t>#Start of Summary Analysis</w:t>
      </w:r>
    </w:p>
    <w:p w14:paraId="781A16F7" w14:textId="0DDC81ED" w:rsidR="651CCEBD" w:rsidRPr="00B43B97" w:rsidRDefault="651CCEBD" w:rsidP="1357B728">
      <w:pPr>
        <w:rPr>
          <w:rFonts w:ascii="Menlo" w:hAnsi="Menlo" w:cs="Menlo"/>
          <w:sz w:val="20"/>
          <w:szCs w:val="20"/>
        </w:rPr>
      </w:pPr>
      <w:r w:rsidRPr="00B43B97">
        <w:rPr>
          <w:rFonts w:ascii="Menlo" w:hAnsi="Menlo" w:cs="Menlo"/>
          <w:sz w:val="20"/>
          <w:szCs w:val="20"/>
        </w:rPr>
        <w:t>install.packages("ggcorrplot")</w:t>
      </w:r>
    </w:p>
    <w:p w14:paraId="4BBF9CA0" w14:textId="6E1F1DD1" w:rsidR="00713BF3" w:rsidRPr="00B43B97" w:rsidRDefault="651CCEBD" w:rsidP="00713BF3">
      <w:pPr>
        <w:rPr>
          <w:rFonts w:ascii="Menlo" w:hAnsi="Menlo" w:cs="Menlo"/>
          <w:sz w:val="20"/>
          <w:szCs w:val="20"/>
        </w:rPr>
      </w:pPr>
      <w:r w:rsidRPr="00B43B97">
        <w:rPr>
          <w:rFonts w:ascii="Menlo" w:hAnsi="Menlo" w:cs="Menlo"/>
          <w:sz w:val="20"/>
          <w:szCs w:val="20"/>
        </w:rPr>
        <w:t>library(ggcorrplot)</w:t>
      </w:r>
    </w:p>
    <w:p w14:paraId="10A7F5D9" w14:textId="375BF5C3" w:rsidR="1E2810B7" w:rsidRPr="00B43B97" w:rsidRDefault="1E2810B7" w:rsidP="1E2810B7">
      <w:pPr>
        <w:rPr>
          <w:rFonts w:ascii="Menlo" w:hAnsi="Menlo" w:cs="Menlo"/>
          <w:sz w:val="20"/>
          <w:szCs w:val="20"/>
        </w:rPr>
      </w:pPr>
    </w:p>
    <w:p w14:paraId="3F5A98ED" w14:textId="48716582" w:rsidR="651CCEBD" w:rsidRPr="00B43B97" w:rsidRDefault="651CCEBD" w:rsidP="1357B728">
      <w:pPr>
        <w:rPr>
          <w:rFonts w:ascii="Menlo" w:hAnsi="Menlo" w:cs="Menlo"/>
          <w:sz w:val="20"/>
          <w:szCs w:val="20"/>
        </w:rPr>
      </w:pPr>
    </w:p>
    <w:p w14:paraId="4769608F" w14:textId="45DB008F" w:rsidR="651CCEBD" w:rsidRPr="00B43B97" w:rsidRDefault="651CCEBD" w:rsidP="1357B728">
      <w:pPr>
        <w:rPr>
          <w:rFonts w:ascii="Menlo" w:hAnsi="Menlo" w:cs="Menlo"/>
          <w:sz w:val="20"/>
          <w:szCs w:val="20"/>
        </w:rPr>
      </w:pPr>
      <w:r w:rsidRPr="00B43B97">
        <w:rPr>
          <w:rFonts w:ascii="Menlo" w:hAnsi="Menlo" w:cs="Menlo"/>
          <w:sz w:val="20"/>
          <w:szCs w:val="20"/>
        </w:rPr>
        <w:t>#Run Correlations for Monthly Summary All</w:t>
      </w:r>
    </w:p>
    <w:p w14:paraId="4268E714" w14:textId="2A86DD34" w:rsidR="651CCEBD" w:rsidRPr="00B43B97" w:rsidRDefault="651CCEBD" w:rsidP="1357B728">
      <w:pPr>
        <w:rPr>
          <w:rFonts w:ascii="Menlo" w:hAnsi="Menlo" w:cs="Menlo"/>
          <w:sz w:val="20"/>
          <w:szCs w:val="20"/>
        </w:rPr>
      </w:pPr>
      <w:r w:rsidRPr="00B43B97">
        <w:rPr>
          <w:rFonts w:ascii="Menlo" w:hAnsi="Menlo" w:cs="Menlo"/>
          <w:sz w:val="20"/>
          <w:szCs w:val="20"/>
        </w:rPr>
        <w:t>corrMonth &lt;- round(cor(monthlySummary[,c(4,5,6,7,8,9,10,11,14,15)], use = "complete.obs"), 2)</w:t>
      </w:r>
    </w:p>
    <w:p w14:paraId="4A1CE014" w14:textId="1EFA27F0" w:rsidR="651CCEBD" w:rsidRPr="00B43B97" w:rsidRDefault="651CCEBD" w:rsidP="1357B728">
      <w:pPr>
        <w:rPr>
          <w:rFonts w:ascii="Menlo" w:hAnsi="Menlo" w:cs="Menlo"/>
          <w:sz w:val="20"/>
          <w:szCs w:val="20"/>
        </w:rPr>
      </w:pPr>
      <w:r w:rsidRPr="00B43B97">
        <w:rPr>
          <w:rFonts w:ascii="Menlo" w:hAnsi="Menlo" w:cs="Menlo"/>
          <w:sz w:val="20"/>
          <w:szCs w:val="20"/>
        </w:rPr>
        <w:t>ggcorrplot(corrMonth, hc.order = FALSE, type = 'lower', lab = TRUE) +</w:t>
      </w:r>
    </w:p>
    <w:p w14:paraId="16FB5174" w14:textId="02E4A8BC" w:rsidR="651CCEBD" w:rsidRPr="00B43B97" w:rsidRDefault="651CCEBD" w:rsidP="1357B728">
      <w:pPr>
        <w:rPr>
          <w:rFonts w:ascii="Menlo" w:hAnsi="Menlo" w:cs="Menlo"/>
          <w:sz w:val="20"/>
          <w:szCs w:val="20"/>
        </w:rPr>
      </w:pPr>
      <w:r w:rsidRPr="00B43B97">
        <w:rPr>
          <w:rFonts w:ascii="Menlo" w:hAnsi="Menlo" w:cs="Menlo"/>
          <w:sz w:val="20"/>
          <w:szCs w:val="20"/>
        </w:rPr>
        <w:t xml:space="preserve">  ggtitle("Monthly Summary Correlation Matrix")</w:t>
      </w:r>
    </w:p>
    <w:p w14:paraId="7D092DAF" w14:textId="1342299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6F32AD" w14:textId="17B23CF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77BDB82" w14:textId="775591F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B2CBB65" w14:textId="1698B9D5" w:rsidR="651CCEBD" w:rsidRPr="00B43B97" w:rsidRDefault="651CCEBD" w:rsidP="1357B728">
      <w:pPr>
        <w:rPr>
          <w:rFonts w:ascii="Menlo" w:hAnsi="Menlo" w:cs="Menlo"/>
          <w:sz w:val="20"/>
          <w:szCs w:val="20"/>
        </w:rPr>
      </w:pPr>
      <w:r w:rsidRPr="00B43B97">
        <w:rPr>
          <w:rFonts w:ascii="Menlo" w:hAnsi="Menlo" w:cs="Menlo"/>
          <w:sz w:val="20"/>
          <w:szCs w:val="20"/>
        </w:rPr>
        <w:t>#Run Correlations for Yearly Summary All</w:t>
      </w:r>
    </w:p>
    <w:p w14:paraId="45D5DFE2" w14:textId="734FDBDC" w:rsidR="651CCEBD" w:rsidRPr="00B43B97" w:rsidRDefault="651CCEBD" w:rsidP="1357B728">
      <w:pPr>
        <w:rPr>
          <w:rFonts w:ascii="Menlo" w:hAnsi="Menlo" w:cs="Menlo"/>
          <w:sz w:val="20"/>
          <w:szCs w:val="20"/>
        </w:rPr>
      </w:pPr>
      <w:r w:rsidRPr="00B43B97">
        <w:rPr>
          <w:rFonts w:ascii="Menlo" w:hAnsi="Menlo" w:cs="Menlo"/>
          <w:sz w:val="20"/>
          <w:szCs w:val="20"/>
        </w:rPr>
        <w:t>corrYear &lt;- round(cor(yearlySummary[,c(3,4,5,6,7,8,9,10,13,14,15)], use = "complete.obs"), 2)</w:t>
      </w:r>
    </w:p>
    <w:p w14:paraId="70C12E39" w14:textId="701A11C8" w:rsidR="651CCEBD" w:rsidRPr="00B43B97" w:rsidRDefault="651CCEBD" w:rsidP="1357B728">
      <w:pPr>
        <w:rPr>
          <w:rFonts w:ascii="Menlo" w:hAnsi="Menlo" w:cs="Menlo"/>
          <w:sz w:val="20"/>
          <w:szCs w:val="20"/>
        </w:rPr>
      </w:pPr>
      <w:r w:rsidRPr="00B43B97">
        <w:rPr>
          <w:rFonts w:ascii="Menlo" w:hAnsi="Menlo" w:cs="Menlo"/>
          <w:sz w:val="20"/>
          <w:szCs w:val="20"/>
        </w:rPr>
        <w:t>ggcorrplot(corrYear, hc.order = FALSE, type = 'lower', lab = TRUE) +</w:t>
      </w:r>
    </w:p>
    <w:p w14:paraId="05F56DA9" w14:textId="740DA433" w:rsidR="651CCEBD" w:rsidRPr="00B43B97" w:rsidRDefault="651CCEBD" w:rsidP="1357B728">
      <w:pPr>
        <w:rPr>
          <w:rFonts w:ascii="Menlo" w:hAnsi="Menlo" w:cs="Menlo"/>
          <w:sz w:val="20"/>
          <w:szCs w:val="20"/>
        </w:rPr>
      </w:pPr>
      <w:r w:rsidRPr="00B43B97">
        <w:rPr>
          <w:rFonts w:ascii="Menlo" w:hAnsi="Menlo" w:cs="Menlo"/>
          <w:sz w:val="20"/>
          <w:szCs w:val="20"/>
        </w:rPr>
        <w:t xml:space="preserve">  ggtitle("Yearly Summary Correlation Matrix")</w:t>
      </w:r>
    </w:p>
    <w:p w14:paraId="21FF4D29" w14:textId="4271B17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E8A2622" w14:textId="2F2429AC" w:rsidR="651CCEBD" w:rsidRPr="00B43B97" w:rsidRDefault="651CCEBD" w:rsidP="1357B728">
      <w:pPr>
        <w:rPr>
          <w:rFonts w:ascii="Menlo" w:hAnsi="Menlo" w:cs="Menlo"/>
          <w:sz w:val="20"/>
          <w:szCs w:val="20"/>
        </w:rPr>
      </w:pPr>
      <w:r w:rsidRPr="00B43B97">
        <w:rPr>
          <w:rFonts w:ascii="Menlo" w:hAnsi="Menlo" w:cs="Menlo"/>
          <w:sz w:val="20"/>
          <w:szCs w:val="20"/>
        </w:rPr>
        <w:t>#Run Correlations for Yearly Summary All with cumulative deforestation</w:t>
      </w:r>
    </w:p>
    <w:p w14:paraId="0CED39E2" w14:textId="16292897" w:rsidR="651CCEBD" w:rsidRPr="00B43B97" w:rsidRDefault="651CCEBD" w:rsidP="1357B728">
      <w:pPr>
        <w:rPr>
          <w:rFonts w:ascii="Menlo" w:hAnsi="Menlo" w:cs="Menlo"/>
          <w:sz w:val="20"/>
          <w:szCs w:val="20"/>
        </w:rPr>
      </w:pPr>
      <w:r w:rsidRPr="00B43B97">
        <w:rPr>
          <w:rFonts w:ascii="Menlo" w:hAnsi="Menlo" w:cs="Menlo"/>
          <w:sz w:val="20"/>
          <w:szCs w:val="20"/>
        </w:rPr>
        <w:t>corrYear &lt;- round(cor(yearlySummary[,c(3,4,5,6,7,8,9,10,13,14,16)], use = "complete.obs"), 2)</w:t>
      </w:r>
    </w:p>
    <w:p w14:paraId="4FC63860" w14:textId="09990E33" w:rsidR="651CCEBD" w:rsidRPr="00B43B97" w:rsidRDefault="651CCEBD" w:rsidP="1357B728">
      <w:pPr>
        <w:rPr>
          <w:rFonts w:ascii="Menlo" w:hAnsi="Menlo" w:cs="Menlo"/>
          <w:sz w:val="20"/>
          <w:szCs w:val="20"/>
        </w:rPr>
      </w:pPr>
      <w:r w:rsidRPr="00B43B97">
        <w:rPr>
          <w:rFonts w:ascii="Menlo" w:hAnsi="Menlo" w:cs="Menlo"/>
          <w:sz w:val="20"/>
          <w:szCs w:val="20"/>
        </w:rPr>
        <w:t>ggcorrplot(corrYear, hc.order = FALSE, type = 'lower', lab = TRUE) +</w:t>
      </w:r>
    </w:p>
    <w:p w14:paraId="5ACF3E98" w14:textId="009843C9" w:rsidR="651CCEBD" w:rsidRPr="00B43B97" w:rsidRDefault="651CCEBD" w:rsidP="1357B728">
      <w:pPr>
        <w:rPr>
          <w:rFonts w:ascii="Menlo" w:hAnsi="Menlo" w:cs="Menlo"/>
          <w:sz w:val="20"/>
          <w:szCs w:val="20"/>
        </w:rPr>
      </w:pPr>
      <w:r w:rsidRPr="00B43B97">
        <w:rPr>
          <w:rFonts w:ascii="Menlo" w:hAnsi="Menlo" w:cs="Menlo"/>
          <w:sz w:val="20"/>
          <w:szCs w:val="20"/>
        </w:rPr>
        <w:t xml:space="preserve">  ggtitle("Yearly Summary Correlation Matrix")</w:t>
      </w:r>
    </w:p>
    <w:p w14:paraId="41CD64D3" w14:textId="2E879EA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D6A0F79" w14:textId="18A25922" w:rsidR="651CCEBD" w:rsidRPr="00B43B97" w:rsidRDefault="651CCEBD" w:rsidP="1357B728">
      <w:pPr>
        <w:rPr>
          <w:rFonts w:ascii="Menlo" w:hAnsi="Menlo" w:cs="Menlo"/>
          <w:sz w:val="20"/>
          <w:szCs w:val="20"/>
        </w:rPr>
      </w:pPr>
      <w:r w:rsidRPr="00B43B97">
        <w:rPr>
          <w:rFonts w:ascii="Menlo" w:hAnsi="Menlo" w:cs="Menlo"/>
          <w:sz w:val="20"/>
          <w:szCs w:val="20"/>
        </w:rPr>
        <w:t>#Reduce yearly and monthly summaries to only Mato Grosso, Para, Amazonas, and Tocantins</w:t>
      </w:r>
    </w:p>
    <w:p w14:paraId="7D4CC8FE" w14:textId="5A3DEEB5" w:rsidR="651CCEBD" w:rsidRPr="00B43B97" w:rsidRDefault="651CCEBD" w:rsidP="1357B728">
      <w:pPr>
        <w:rPr>
          <w:rFonts w:ascii="Menlo" w:hAnsi="Menlo" w:cs="Menlo"/>
          <w:sz w:val="20"/>
          <w:szCs w:val="20"/>
        </w:rPr>
      </w:pPr>
      <w:r w:rsidRPr="00B43B97">
        <w:rPr>
          <w:rFonts w:ascii="Menlo" w:hAnsi="Menlo" w:cs="Menlo"/>
          <w:sz w:val="20"/>
          <w:szCs w:val="20"/>
        </w:rPr>
        <w:t>monthlySummaryRefined &lt;- monthlySummary[monthlySummary$State %in% c('PA', 'MT', 'AM', 'TO'), ]</w:t>
      </w:r>
    </w:p>
    <w:p w14:paraId="4096403D" w14:textId="7A0F958E" w:rsidR="651CCEBD" w:rsidRPr="00B43B97" w:rsidRDefault="651CCEBD" w:rsidP="1357B728">
      <w:pPr>
        <w:rPr>
          <w:rFonts w:ascii="Menlo" w:hAnsi="Menlo" w:cs="Menlo"/>
          <w:sz w:val="20"/>
          <w:szCs w:val="20"/>
        </w:rPr>
      </w:pPr>
      <w:r w:rsidRPr="00B43B97">
        <w:rPr>
          <w:rFonts w:ascii="Menlo" w:hAnsi="Menlo" w:cs="Menlo"/>
          <w:sz w:val="20"/>
          <w:szCs w:val="20"/>
        </w:rPr>
        <w:t>yearlySummaryRefined &lt;- yearlySummary[yearlySummary$State %in% c('PA', 'MT', 'AM', 'TO'), ]</w:t>
      </w:r>
    </w:p>
    <w:p w14:paraId="19507B84" w14:textId="1BA6AA2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EFCB0F8" w14:textId="652E8363" w:rsidR="651CCEBD" w:rsidRPr="00B43B97" w:rsidRDefault="651CCEBD" w:rsidP="1357B728">
      <w:pPr>
        <w:rPr>
          <w:rFonts w:ascii="Menlo" w:hAnsi="Menlo" w:cs="Menlo"/>
          <w:sz w:val="20"/>
          <w:szCs w:val="20"/>
        </w:rPr>
      </w:pPr>
      <w:r w:rsidRPr="00B43B97">
        <w:rPr>
          <w:rFonts w:ascii="Menlo" w:hAnsi="Menlo" w:cs="Menlo"/>
          <w:sz w:val="20"/>
          <w:szCs w:val="20"/>
        </w:rPr>
        <w:t xml:space="preserve">#Run Correlations for Monthly Summary Refined by states we are focusing on </w:t>
      </w:r>
    </w:p>
    <w:p w14:paraId="4BAFC25B" w14:textId="4B18C936" w:rsidR="651CCEBD" w:rsidRPr="00B43B97" w:rsidRDefault="651CCEBD" w:rsidP="1357B728">
      <w:pPr>
        <w:rPr>
          <w:rFonts w:ascii="Menlo" w:hAnsi="Menlo" w:cs="Menlo"/>
          <w:sz w:val="20"/>
          <w:szCs w:val="20"/>
        </w:rPr>
      </w:pPr>
      <w:r w:rsidRPr="00B43B97">
        <w:rPr>
          <w:rFonts w:ascii="Menlo" w:hAnsi="Menlo" w:cs="Menlo"/>
          <w:sz w:val="20"/>
          <w:szCs w:val="20"/>
        </w:rPr>
        <w:t>corrMonthRefined &lt;- round(cor(monthlySummaryRefined[,c(4,5,6,7,8,9,10,11,14,15)], use = "complete.obs"), 2)</w:t>
      </w:r>
    </w:p>
    <w:p w14:paraId="3FB7A8E5" w14:textId="631690DC" w:rsidR="651CCEBD" w:rsidRPr="00B43B97" w:rsidRDefault="651CCEBD" w:rsidP="1357B728">
      <w:pPr>
        <w:rPr>
          <w:rFonts w:ascii="Menlo" w:hAnsi="Menlo" w:cs="Menlo"/>
          <w:sz w:val="20"/>
          <w:szCs w:val="20"/>
        </w:rPr>
      </w:pPr>
      <w:r w:rsidRPr="00B43B97">
        <w:rPr>
          <w:rFonts w:ascii="Menlo" w:hAnsi="Menlo" w:cs="Menlo"/>
          <w:sz w:val="20"/>
          <w:szCs w:val="20"/>
        </w:rPr>
        <w:t>ggcorrplot(corrMonthRefined, hc.order = FALSE, type = 'lower', lab = TRUE) +</w:t>
      </w:r>
    </w:p>
    <w:p w14:paraId="5E6457A6" w14:textId="08E1DBA8" w:rsidR="651CCEBD" w:rsidRPr="00B43B97" w:rsidRDefault="651CCEBD" w:rsidP="1357B728">
      <w:pPr>
        <w:rPr>
          <w:rFonts w:ascii="Menlo" w:hAnsi="Menlo" w:cs="Menlo"/>
          <w:sz w:val="20"/>
          <w:szCs w:val="20"/>
        </w:rPr>
      </w:pPr>
      <w:r w:rsidRPr="00B43B97">
        <w:rPr>
          <w:rFonts w:ascii="Menlo" w:hAnsi="Menlo" w:cs="Menlo"/>
          <w:sz w:val="20"/>
          <w:szCs w:val="20"/>
        </w:rPr>
        <w:t xml:space="preserve">  ggtitle("Monthly Summary Correlation Matrix Refined")</w:t>
      </w:r>
    </w:p>
    <w:p w14:paraId="7BB69E8B" w14:textId="47ABA47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92A81A9" w14:textId="5223A75E" w:rsidR="651CCEBD" w:rsidRPr="00B43B97" w:rsidRDefault="651CCEBD" w:rsidP="1357B728">
      <w:pPr>
        <w:rPr>
          <w:rFonts w:ascii="Menlo" w:hAnsi="Menlo" w:cs="Menlo"/>
          <w:sz w:val="20"/>
          <w:szCs w:val="20"/>
        </w:rPr>
      </w:pPr>
      <w:r w:rsidRPr="00B43B97">
        <w:rPr>
          <w:rFonts w:ascii="Menlo" w:hAnsi="Menlo" w:cs="Menlo"/>
          <w:sz w:val="20"/>
          <w:szCs w:val="20"/>
        </w:rPr>
        <w:t>#Run Correlations for Yearly Summary Refined</w:t>
      </w:r>
    </w:p>
    <w:p w14:paraId="08123719" w14:textId="7199A7BD" w:rsidR="651CCEBD" w:rsidRPr="00B43B97" w:rsidRDefault="651CCEBD" w:rsidP="1357B728">
      <w:pPr>
        <w:rPr>
          <w:rFonts w:ascii="Menlo" w:hAnsi="Menlo" w:cs="Menlo"/>
          <w:sz w:val="20"/>
          <w:szCs w:val="20"/>
        </w:rPr>
      </w:pPr>
      <w:r w:rsidRPr="00B43B97">
        <w:rPr>
          <w:rFonts w:ascii="Menlo" w:hAnsi="Menlo" w:cs="Menlo"/>
          <w:sz w:val="20"/>
          <w:szCs w:val="20"/>
        </w:rPr>
        <w:t>corrYearRefined &lt;- round(cor(yearlySummaryRefined[,c(3,4,5,6,7,8,9,10,13,14,15)], use = "complete.obs"), 2)</w:t>
      </w:r>
    </w:p>
    <w:p w14:paraId="5F5CB9D5" w14:textId="43ED07D4" w:rsidR="651CCEBD" w:rsidRPr="00B43B97" w:rsidRDefault="651CCEBD" w:rsidP="1357B728">
      <w:pPr>
        <w:rPr>
          <w:rFonts w:ascii="Menlo" w:hAnsi="Menlo" w:cs="Menlo"/>
          <w:sz w:val="20"/>
          <w:szCs w:val="20"/>
        </w:rPr>
      </w:pPr>
      <w:r w:rsidRPr="00B43B97">
        <w:rPr>
          <w:rFonts w:ascii="Menlo" w:hAnsi="Menlo" w:cs="Menlo"/>
          <w:sz w:val="20"/>
          <w:szCs w:val="20"/>
        </w:rPr>
        <w:t>ggcorrplot(corrYearRefined, hc.order = FALSE, type = 'lower', lab = TRUE) +</w:t>
      </w:r>
    </w:p>
    <w:p w14:paraId="6C3B7FFA" w14:textId="4DDD7541" w:rsidR="651CCEBD" w:rsidRPr="00B43B97" w:rsidRDefault="651CCEBD" w:rsidP="1357B728">
      <w:pPr>
        <w:rPr>
          <w:rFonts w:ascii="Menlo" w:hAnsi="Menlo" w:cs="Menlo"/>
          <w:sz w:val="20"/>
          <w:szCs w:val="20"/>
        </w:rPr>
      </w:pPr>
      <w:r w:rsidRPr="00B43B97">
        <w:rPr>
          <w:rFonts w:ascii="Menlo" w:hAnsi="Menlo" w:cs="Menlo"/>
          <w:sz w:val="20"/>
          <w:szCs w:val="20"/>
        </w:rPr>
        <w:t xml:space="preserve">  ggtitle("Yearly Summary Correlation Matrix Refined")</w:t>
      </w:r>
    </w:p>
    <w:p w14:paraId="47247E02" w14:textId="1B02F8C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4B55E1A" w14:textId="54C9E5F9" w:rsidR="651CCEBD" w:rsidRPr="00B43B97" w:rsidRDefault="651CCEBD" w:rsidP="1357B728">
      <w:pPr>
        <w:rPr>
          <w:rFonts w:ascii="Menlo" w:hAnsi="Menlo" w:cs="Menlo"/>
          <w:sz w:val="20"/>
          <w:szCs w:val="20"/>
        </w:rPr>
      </w:pPr>
      <w:r w:rsidRPr="00B43B97">
        <w:rPr>
          <w:rFonts w:ascii="Menlo" w:hAnsi="Menlo" w:cs="Menlo"/>
          <w:sz w:val="20"/>
          <w:szCs w:val="20"/>
        </w:rPr>
        <w:t>#Run Correlations for Yearly Summary Refined with Cumulative Deforestation</w:t>
      </w:r>
    </w:p>
    <w:p w14:paraId="2B1D05ED" w14:textId="5406DFFB" w:rsidR="651CCEBD" w:rsidRPr="00B43B97" w:rsidRDefault="651CCEBD" w:rsidP="1357B728">
      <w:pPr>
        <w:rPr>
          <w:rFonts w:ascii="Menlo" w:hAnsi="Menlo" w:cs="Menlo"/>
          <w:sz w:val="20"/>
          <w:szCs w:val="20"/>
        </w:rPr>
      </w:pPr>
      <w:r w:rsidRPr="00B43B97">
        <w:rPr>
          <w:rFonts w:ascii="Menlo" w:hAnsi="Menlo" w:cs="Menlo"/>
          <w:sz w:val="20"/>
          <w:szCs w:val="20"/>
        </w:rPr>
        <w:t>corrYearRefined &lt;- round(cor(yearlySummaryRefined[,c(3,4,5,6,7,8,9,10,13,14,16)], use = "complete.obs"), 2)</w:t>
      </w:r>
    </w:p>
    <w:p w14:paraId="4DC7E611" w14:textId="4F6D061B" w:rsidR="651CCEBD" w:rsidRPr="00B43B97" w:rsidRDefault="651CCEBD" w:rsidP="1357B728">
      <w:pPr>
        <w:rPr>
          <w:rFonts w:ascii="Menlo" w:hAnsi="Menlo" w:cs="Menlo"/>
          <w:sz w:val="20"/>
          <w:szCs w:val="20"/>
        </w:rPr>
      </w:pPr>
      <w:r w:rsidRPr="00B43B97">
        <w:rPr>
          <w:rFonts w:ascii="Menlo" w:hAnsi="Menlo" w:cs="Menlo"/>
          <w:sz w:val="20"/>
          <w:szCs w:val="20"/>
        </w:rPr>
        <w:t>ggcorrplot(corrYearRefined, hc.order = FALSE, type = 'lower', lab = TRUE) +</w:t>
      </w:r>
    </w:p>
    <w:p w14:paraId="35560E0E" w14:textId="06854698" w:rsidR="651CCEBD" w:rsidRPr="00B43B97" w:rsidRDefault="651CCEBD" w:rsidP="1357B728">
      <w:pPr>
        <w:rPr>
          <w:rFonts w:ascii="Menlo" w:hAnsi="Menlo" w:cs="Menlo"/>
          <w:sz w:val="20"/>
          <w:szCs w:val="20"/>
        </w:rPr>
      </w:pPr>
      <w:r w:rsidRPr="00B43B97">
        <w:rPr>
          <w:rFonts w:ascii="Menlo" w:hAnsi="Menlo" w:cs="Menlo"/>
          <w:sz w:val="20"/>
          <w:szCs w:val="20"/>
        </w:rPr>
        <w:t xml:space="preserve">  ggtitle("Yearly Summary Correlation Matrix Refined")</w:t>
      </w:r>
    </w:p>
    <w:p w14:paraId="42E39A41" w14:textId="28F7E11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9AE1629" w14:textId="3076E27A" w:rsidR="651CCEBD" w:rsidRPr="00B43B97" w:rsidRDefault="651CCEBD" w:rsidP="1357B728">
      <w:pPr>
        <w:rPr>
          <w:rFonts w:ascii="Menlo" w:hAnsi="Menlo" w:cs="Menlo"/>
          <w:sz w:val="20"/>
          <w:szCs w:val="20"/>
        </w:rPr>
      </w:pPr>
      <w:r w:rsidRPr="00B43B97">
        <w:rPr>
          <w:rFonts w:ascii="Menlo" w:hAnsi="Menlo" w:cs="Menlo"/>
          <w:sz w:val="20"/>
          <w:szCs w:val="20"/>
        </w:rPr>
        <w:t>#Regression Analysis -----------------------------------------------------------</w:t>
      </w:r>
    </w:p>
    <w:p w14:paraId="73D52708" w14:textId="49D96BF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A2B8A0B" w14:textId="584A06EE" w:rsidR="651CCEBD" w:rsidRPr="00B43B97" w:rsidRDefault="651CCEBD" w:rsidP="1357B728">
      <w:pPr>
        <w:rPr>
          <w:rFonts w:ascii="Menlo" w:hAnsi="Menlo" w:cs="Menlo"/>
          <w:sz w:val="20"/>
          <w:szCs w:val="20"/>
        </w:rPr>
      </w:pPr>
      <w:r w:rsidRPr="00B43B97">
        <w:rPr>
          <w:rFonts w:ascii="Menlo" w:hAnsi="Menlo" w:cs="Menlo"/>
          <w:sz w:val="20"/>
          <w:szCs w:val="20"/>
        </w:rPr>
        <w:t>#Original Deforestation Regression</w:t>
      </w:r>
    </w:p>
    <w:p w14:paraId="3D5A70D1" w14:textId="18F753E5"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Total_Insolation + Evaporation + Precipitation + Max_Temperature + Avg_Temperature + Min_Temperature + Humidity + Wind_Speed + Altitude + Firespots, data=yearlySummaryRefined)</w:t>
      </w:r>
    </w:p>
    <w:p w14:paraId="45CD68F8" w14:textId="2AB3AEF7"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1BDAA6D3" w14:textId="20A76B01" w:rsidR="651CCEBD" w:rsidRPr="00B43B97" w:rsidRDefault="651CCEBD" w:rsidP="1357B728">
      <w:pPr>
        <w:rPr>
          <w:rFonts w:ascii="Menlo" w:hAnsi="Menlo" w:cs="Menlo"/>
          <w:sz w:val="20"/>
          <w:szCs w:val="20"/>
        </w:rPr>
      </w:pPr>
      <w:r w:rsidRPr="00B43B97">
        <w:rPr>
          <w:rFonts w:ascii="Menlo" w:hAnsi="Menlo" w:cs="Menlo"/>
          <w:sz w:val="20"/>
          <w:szCs w:val="20"/>
        </w:rPr>
        <w:t>#Minus Total_Insolation</w:t>
      </w:r>
    </w:p>
    <w:p w14:paraId="20FF3A23" w14:textId="2DDBCA52"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Evaporation + Precipitation + Max_Temperature + Avg_Temperature + Min_Temperature + Humidity + Wind_Speed + Altitude + Firespots, data=yearlySummaryRefined)</w:t>
      </w:r>
    </w:p>
    <w:p w14:paraId="43EFF693" w14:textId="7B3B5E38"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1953FDBD" w14:textId="05FF36EA" w:rsidR="651CCEBD" w:rsidRPr="00B43B97" w:rsidRDefault="651CCEBD" w:rsidP="1357B728">
      <w:pPr>
        <w:rPr>
          <w:rFonts w:ascii="Menlo" w:hAnsi="Menlo" w:cs="Menlo"/>
          <w:sz w:val="20"/>
          <w:szCs w:val="20"/>
        </w:rPr>
      </w:pPr>
      <w:r w:rsidRPr="00B43B97">
        <w:rPr>
          <w:rFonts w:ascii="Menlo" w:hAnsi="Menlo" w:cs="Menlo"/>
          <w:sz w:val="20"/>
          <w:szCs w:val="20"/>
        </w:rPr>
        <w:t>#Minus Min_temp</w:t>
      </w:r>
    </w:p>
    <w:p w14:paraId="20B35019" w14:textId="77E64936"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Evaporation + Precipitation + Max_Temperature + Avg_Temperature + Humidity + Wind_Speed + Altitude + Firespots, data=yearlySummaryRefined)</w:t>
      </w:r>
    </w:p>
    <w:p w14:paraId="538760C3" w14:textId="535071BB"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5ED9F27F" w14:textId="51CD402F" w:rsidR="651CCEBD" w:rsidRPr="00B43B97" w:rsidRDefault="651CCEBD" w:rsidP="1357B728">
      <w:pPr>
        <w:rPr>
          <w:rFonts w:ascii="Menlo" w:hAnsi="Menlo" w:cs="Menlo"/>
          <w:sz w:val="20"/>
          <w:szCs w:val="20"/>
        </w:rPr>
      </w:pPr>
      <w:r w:rsidRPr="00B43B97">
        <w:rPr>
          <w:rFonts w:ascii="Menlo" w:hAnsi="Menlo" w:cs="Menlo"/>
          <w:sz w:val="20"/>
          <w:szCs w:val="20"/>
        </w:rPr>
        <w:t>#Minus Avg_Temp</w:t>
      </w:r>
    </w:p>
    <w:p w14:paraId="3D3A2958" w14:textId="7D160C67"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Evaporation + Precipitation + Max_Temperature + Humidity + Wind_Speed + Altitude + Firespots, data=yearlySummaryRefined)</w:t>
      </w:r>
    </w:p>
    <w:p w14:paraId="3DA8E3E4" w14:textId="2046DEBC"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7DE471E4" w14:textId="1D93543F" w:rsidR="651CCEBD" w:rsidRPr="00B43B97" w:rsidRDefault="651CCEBD" w:rsidP="1357B728">
      <w:pPr>
        <w:rPr>
          <w:rFonts w:ascii="Menlo" w:hAnsi="Menlo" w:cs="Menlo"/>
          <w:sz w:val="20"/>
          <w:szCs w:val="20"/>
        </w:rPr>
      </w:pPr>
      <w:r w:rsidRPr="00B43B97">
        <w:rPr>
          <w:rFonts w:ascii="Menlo" w:hAnsi="Menlo" w:cs="Menlo"/>
          <w:sz w:val="20"/>
          <w:szCs w:val="20"/>
        </w:rPr>
        <w:t>#Minus Evapoaration</w:t>
      </w:r>
    </w:p>
    <w:p w14:paraId="5A34EF02" w14:textId="275B3951"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Precipitation + Max_Temperature + Humidity + Wind_Speed + Altitude + Firespots, data=yearlySummaryRefined)</w:t>
      </w:r>
    </w:p>
    <w:p w14:paraId="4A2BE7F5" w14:textId="59AEBDB0"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253DC491" w14:textId="42308CC2" w:rsidR="651CCEBD" w:rsidRPr="00B43B97" w:rsidRDefault="651CCEBD" w:rsidP="1357B728">
      <w:pPr>
        <w:rPr>
          <w:rFonts w:ascii="Menlo" w:hAnsi="Menlo" w:cs="Menlo"/>
          <w:sz w:val="20"/>
          <w:szCs w:val="20"/>
        </w:rPr>
      </w:pPr>
      <w:r w:rsidRPr="00B43B97">
        <w:rPr>
          <w:rFonts w:ascii="Menlo" w:hAnsi="Menlo" w:cs="Menlo"/>
          <w:sz w:val="20"/>
          <w:szCs w:val="20"/>
        </w:rPr>
        <w:t>#Minus Precipitation</w:t>
      </w:r>
    </w:p>
    <w:p w14:paraId="101338A2" w14:textId="4E91CCED"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Max_Temperature + Humidity + Wind_Speed + Altitude + Firespots, data=yearlySummaryRefined)</w:t>
      </w:r>
    </w:p>
    <w:p w14:paraId="6070EF1D" w14:textId="67793C0A"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0FF36A61" w14:textId="7C74B35B" w:rsidR="651CCEBD" w:rsidRPr="00B43B97" w:rsidRDefault="651CCEBD" w:rsidP="1357B728">
      <w:pPr>
        <w:rPr>
          <w:rFonts w:ascii="Menlo" w:hAnsi="Menlo" w:cs="Menlo"/>
          <w:sz w:val="20"/>
          <w:szCs w:val="20"/>
        </w:rPr>
      </w:pPr>
      <w:r w:rsidRPr="00B43B97">
        <w:rPr>
          <w:rFonts w:ascii="Menlo" w:hAnsi="Menlo" w:cs="Menlo"/>
          <w:sz w:val="20"/>
          <w:szCs w:val="20"/>
        </w:rPr>
        <w:t>#Minus Max_Temp - All variables significant</w:t>
      </w:r>
    </w:p>
    <w:p w14:paraId="3FC93525" w14:textId="4D114552" w:rsidR="651CCEBD" w:rsidRPr="00B43B97" w:rsidRDefault="651CCEBD" w:rsidP="1357B728">
      <w:pPr>
        <w:rPr>
          <w:rFonts w:ascii="Menlo" w:hAnsi="Menlo" w:cs="Menlo"/>
          <w:sz w:val="20"/>
          <w:szCs w:val="20"/>
        </w:rPr>
      </w:pPr>
      <w:r w:rsidRPr="00B43B97">
        <w:rPr>
          <w:rFonts w:ascii="Menlo" w:hAnsi="Menlo" w:cs="Menlo"/>
          <w:sz w:val="20"/>
          <w:szCs w:val="20"/>
        </w:rPr>
        <w:t>deforestationRegression &lt;- lm(formula=Deforestation ~ Humidity + Wind_Speed + Altitude + Firespots, data=yearlySummaryRefined)</w:t>
      </w:r>
    </w:p>
    <w:p w14:paraId="7C3E8F4F" w14:textId="2C69B675" w:rsidR="651CCEBD" w:rsidRPr="00B43B97" w:rsidRDefault="651CCEBD" w:rsidP="1357B728">
      <w:pPr>
        <w:rPr>
          <w:rFonts w:ascii="Menlo" w:hAnsi="Menlo" w:cs="Menlo"/>
          <w:sz w:val="20"/>
          <w:szCs w:val="20"/>
        </w:rPr>
      </w:pPr>
      <w:r w:rsidRPr="00B43B97">
        <w:rPr>
          <w:rFonts w:ascii="Menlo" w:hAnsi="Menlo" w:cs="Menlo"/>
          <w:sz w:val="20"/>
          <w:szCs w:val="20"/>
        </w:rPr>
        <w:t>summary(deforestationRegression)</w:t>
      </w:r>
    </w:p>
    <w:p w14:paraId="20C55DBF" w14:textId="2A48171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4683A46" w14:textId="178CA53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0AF2524" w14:textId="50439A1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EBC6CA7" w14:textId="243FBE5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2C8458C" w14:textId="4AC72CFD" w:rsidR="651CCEBD" w:rsidRPr="00B43B97" w:rsidRDefault="651CCEBD" w:rsidP="1357B728">
      <w:pPr>
        <w:rPr>
          <w:rFonts w:ascii="Menlo" w:hAnsi="Menlo" w:cs="Menlo"/>
          <w:sz w:val="20"/>
          <w:szCs w:val="20"/>
        </w:rPr>
      </w:pPr>
      <w:r w:rsidRPr="00B43B97">
        <w:rPr>
          <w:rFonts w:ascii="Menlo" w:hAnsi="Menlo" w:cs="Menlo"/>
          <w:sz w:val="20"/>
          <w:szCs w:val="20"/>
        </w:rPr>
        <w:t>#Cumulative Deforestation Regression</w:t>
      </w:r>
    </w:p>
    <w:p w14:paraId="4DE759AA" w14:textId="0D97CD25" w:rsidR="651CCEBD" w:rsidRPr="00B43B97" w:rsidRDefault="651CCEBD" w:rsidP="1357B728">
      <w:pPr>
        <w:rPr>
          <w:rFonts w:ascii="Menlo" w:hAnsi="Menlo" w:cs="Menlo"/>
          <w:sz w:val="20"/>
          <w:szCs w:val="20"/>
        </w:rPr>
      </w:pPr>
      <w:r w:rsidRPr="00B43B97">
        <w:rPr>
          <w:rFonts w:ascii="Menlo" w:hAnsi="Menlo" w:cs="Menlo"/>
          <w:sz w:val="20"/>
          <w:szCs w:val="20"/>
        </w:rPr>
        <w:t>summary(lm(formula=cumDeforestation ~ Total_Insolation + Evaporation + Precipitation + Max_Temperature + Avg_Temperature + Min_Temperature + Humidity + Wind_Speed + Altitude + Firespots, data=yearlySummary))</w:t>
      </w:r>
    </w:p>
    <w:p w14:paraId="4665304B" w14:textId="00A6CE6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6F99987" w14:textId="122F278B" w:rsidR="651CCEBD" w:rsidRPr="00B43B97" w:rsidRDefault="651CCEBD" w:rsidP="1357B728">
      <w:pPr>
        <w:rPr>
          <w:rFonts w:ascii="Menlo" w:hAnsi="Menlo" w:cs="Menlo"/>
          <w:sz w:val="20"/>
          <w:szCs w:val="20"/>
        </w:rPr>
      </w:pPr>
      <w:r w:rsidRPr="00B43B97">
        <w:rPr>
          <w:rFonts w:ascii="Menlo" w:hAnsi="Menlo" w:cs="Menlo"/>
          <w:sz w:val="20"/>
          <w:szCs w:val="20"/>
        </w:rPr>
        <w:t>#Minus Average Temp</w:t>
      </w:r>
    </w:p>
    <w:p w14:paraId="72E2B9DF" w14:textId="5A46F15E" w:rsidR="651CCEBD" w:rsidRPr="00B43B97" w:rsidRDefault="651CCEBD" w:rsidP="1357B728">
      <w:pPr>
        <w:rPr>
          <w:rFonts w:ascii="Menlo" w:hAnsi="Menlo" w:cs="Menlo"/>
          <w:sz w:val="20"/>
          <w:szCs w:val="20"/>
        </w:rPr>
      </w:pPr>
      <w:r w:rsidRPr="00B43B97">
        <w:rPr>
          <w:rFonts w:ascii="Menlo" w:hAnsi="Menlo" w:cs="Menlo"/>
          <w:sz w:val="20"/>
          <w:szCs w:val="20"/>
        </w:rPr>
        <w:t>summary(lm(formula=cumDeforestation ~ Total_Insolation + Evaporation + Precipitation + Max_Temperature + Min_Temperature + Humidity + Wind_Speed + Altitude + Firespots, data=yearlySummary))</w:t>
      </w:r>
    </w:p>
    <w:p w14:paraId="26D0DFDD" w14:textId="2F5C12C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53017F4" w14:textId="6D7D487E" w:rsidR="651CCEBD" w:rsidRPr="00B43B97" w:rsidRDefault="651CCEBD" w:rsidP="1357B728">
      <w:pPr>
        <w:rPr>
          <w:rFonts w:ascii="Menlo" w:hAnsi="Menlo" w:cs="Menlo"/>
          <w:sz w:val="20"/>
          <w:szCs w:val="20"/>
        </w:rPr>
      </w:pPr>
      <w:r w:rsidRPr="00B43B97">
        <w:rPr>
          <w:rFonts w:ascii="Menlo" w:hAnsi="Menlo" w:cs="Menlo"/>
          <w:sz w:val="20"/>
          <w:szCs w:val="20"/>
        </w:rPr>
        <w:t>#Minus Max Temp</w:t>
      </w:r>
    </w:p>
    <w:p w14:paraId="7FBACCE1" w14:textId="39705840" w:rsidR="651CCEBD" w:rsidRPr="00B43B97" w:rsidRDefault="651CCEBD" w:rsidP="1357B728">
      <w:pPr>
        <w:rPr>
          <w:rFonts w:ascii="Menlo" w:hAnsi="Menlo" w:cs="Menlo"/>
          <w:sz w:val="20"/>
          <w:szCs w:val="20"/>
        </w:rPr>
      </w:pPr>
      <w:r w:rsidRPr="00B43B97">
        <w:rPr>
          <w:rFonts w:ascii="Menlo" w:hAnsi="Menlo" w:cs="Menlo"/>
          <w:sz w:val="20"/>
          <w:szCs w:val="20"/>
        </w:rPr>
        <w:t>summary(lm(formula=cumDeforestation ~ Total_Insolation + Evaporation + Precipitation + Min_Temperature + Humidity + Wind_Speed + Altitude + Firespots, data=yearlySummary))</w:t>
      </w:r>
    </w:p>
    <w:p w14:paraId="2F654706" w14:textId="20AF782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6F47DF" w14:textId="575E7729" w:rsidR="651CCEBD" w:rsidRPr="00B43B97" w:rsidRDefault="651CCEBD" w:rsidP="1357B728">
      <w:pPr>
        <w:rPr>
          <w:rFonts w:ascii="Menlo" w:hAnsi="Menlo" w:cs="Menlo"/>
          <w:sz w:val="20"/>
          <w:szCs w:val="20"/>
        </w:rPr>
      </w:pPr>
      <w:r w:rsidRPr="00B43B97">
        <w:rPr>
          <w:rFonts w:ascii="Menlo" w:hAnsi="Menlo" w:cs="Menlo"/>
          <w:sz w:val="20"/>
          <w:szCs w:val="20"/>
        </w:rPr>
        <w:t>#Cumulative Deforestation Regression with Max and Average Temp</w:t>
      </w:r>
    </w:p>
    <w:p w14:paraId="74480672" w14:textId="34159184" w:rsidR="651CCEBD" w:rsidRPr="00B43B97" w:rsidRDefault="651CCEBD" w:rsidP="1357B728">
      <w:pPr>
        <w:rPr>
          <w:rFonts w:ascii="Menlo" w:hAnsi="Menlo" w:cs="Menlo"/>
          <w:sz w:val="20"/>
          <w:szCs w:val="20"/>
        </w:rPr>
      </w:pPr>
      <w:r w:rsidRPr="00B43B97">
        <w:rPr>
          <w:rFonts w:ascii="Menlo" w:hAnsi="Menlo" w:cs="Menlo"/>
          <w:sz w:val="20"/>
          <w:szCs w:val="20"/>
        </w:rPr>
        <w:t>summary(lm(formula=cumDeforestation ~ Max_Temperature, data=yearlySummary))</w:t>
      </w:r>
    </w:p>
    <w:p w14:paraId="11D25C6E" w14:textId="734C9FF2" w:rsidR="651CCEBD" w:rsidRPr="00B43B97" w:rsidRDefault="651CCEBD" w:rsidP="1357B728">
      <w:pPr>
        <w:rPr>
          <w:rFonts w:ascii="Menlo" w:hAnsi="Menlo" w:cs="Menlo"/>
          <w:sz w:val="20"/>
          <w:szCs w:val="20"/>
        </w:rPr>
      </w:pPr>
      <w:r w:rsidRPr="00B43B97">
        <w:rPr>
          <w:rFonts w:ascii="Menlo" w:hAnsi="Menlo" w:cs="Menlo"/>
          <w:sz w:val="20"/>
          <w:szCs w:val="20"/>
        </w:rPr>
        <w:t>summary(lm(formula=cumDeforestation ~ Avg_Temperature, data=yearlySummary))</w:t>
      </w:r>
    </w:p>
    <w:p w14:paraId="12435CF4" w14:textId="71632CC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58C46E4" w14:textId="0FE51C0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A773B46" w14:textId="77BEDD4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7D9D8FA" w14:textId="6B471716" w:rsidR="651CCEBD" w:rsidRPr="00B43B97" w:rsidRDefault="651CCEBD" w:rsidP="1357B728">
      <w:pPr>
        <w:rPr>
          <w:rFonts w:ascii="Menlo" w:hAnsi="Menlo" w:cs="Menlo"/>
          <w:sz w:val="20"/>
          <w:szCs w:val="20"/>
        </w:rPr>
      </w:pPr>
      <w:r w:rsidRPr="00B43B97">
        <w:rPr>
          <w:rFonts w:ascii="Menlo" w:hAnsi="Menlo" w:cs="Menlo"/>
          <w:sz w:val="20"/>
          <w:szCs w:val="20"/>
        </w:rPr>
        <w:t>#Original Max_Temp Regression</w:t>
      </w:r>
    </w:p>
    <w:p w14:paraId="570B9ADB" w14:textId="10B661C8" w:rsidR="651CCEBD" w:rsidRPr="00B43B97" w:rsidRDefault="651CCEBD" w:rsidP="1357B728">
      <w:pPr>
        <w:rPr>
          <w:rFonts w:ascii="Menlo" w:hAnsi="Menlo" w:cs="Menlo"/>
          <w:sz w:val="20"/>
          <w:szCs w:val="20"/>
        </w:rPr>
      </w:pPr>
      <w:r w:rsidRPr="00B43B97">
        <w:rPr>
          <w:rFonts w:ascii="Menlo" w:hAnsi="Menlo" w:cs="Menlo"/>
          <w:sz w:val="20"/>
          <w:szCs w:val="20"/>
        </w:rPr>
        <w:t>maxtempRegression &lt;- lm(formula=Max_Temperature ~ Total_Insolation + Evaporation + Precipitation + Deforestation + Avg_Temperature + Min_Temperature + Humidity + Wind_Speed + Altitude + Firespots, data=yearlySummaryRefined)</w:t>
      </w:r>
    </w:p>
    <w:p w14:paraId="30140849" w14:textId="7961D001" w:rsidR="651CCEBD" w:rsidRPr="00B43B97" w:rsidRDefault="651CCEBD" w:rsidP="1357B728">
      <w:pPr>
        <w:rPr>
          <w:rFonts w:ascii="Menlo" w:hAnsi="Menlo" w:cs="Menlo"/>
          <w:sz w:val="20"/>
          <w:szCs w:val="20"/>
        </w:rPr>
      </w:pPr>
      <w:r w:rsidRPr="00B43B97">
        <w:rPr>
          <w:rFonts w:ascii="Menlo" w:hAnsi="Menlo" w:cs="Menlo"/>
          <w:sz w:val="20"/>
          <w:szCs w:val="20"/>
        </w:rPr>
        <w:t>summary(maxtempRegression)</w:t>
      </w:r>
    </w:p>
    <w:p w14:paraId="6D6AA285" w14:textId="1753A564" w:rsidR="651CCEBD" w:rsidRPr="00B43B97" w:rsidRDefault="651CCEBD" w:rsidP="1357B728">
      <w:pPr>
        <w:rPr>
          <w:rFonts w:ascii="Menlo" w:hAnsi="Menlo" w:cs="Menlo"/>
          <w:sz w:val="20"/>
          <w:szCs w:val="20"/>
        </w:rPr>
      </w:pPr>
      <w:r w:rsidRPr="00B43B97">
        <w:rPr>
          <w:rFonts w:ascii="Menlo" w:hAnsi="Menlo" w:cs="Menlo"/>
          <w:sz w:val="20"/>
          <w:szCs w:val="20"/>
        </w:rPr>
        <w:t>#Minus Evaporation</w:t>
      </w:r>
    </w:p>
    <w:p w14:paraId="7EF0FF56" w14:textId="5E897698" w:rsidR="651CCEBD" w:rsidRPr="00B43B97" w:rsidRDefault="651CCEBD" w:rsidP="1357B728">
      <w:pPr>
        <w:rPr>
          <w:rFonts w:ascii="Menlo" w:hAnsi="Menlo" w:cs="Menlo"/>
          <w:sz w:val="20"/>
          <w:szCs w:val="20"/>
        </w:rPr>
      </w:pPr>
      <w:r w:rsidRPr="00B43B97">
        <w:rPr>
          <w:rFonts w:ascii="Menlo" w:hAnsi="Menlo" w:cs="Menlo"/>
          <w:sz w:val="20"/>
          <w:szCs w:val="20"/>
        </w:rPr>
        <w:t>maxtempRegression &lt;- lm(formula=Max_Temperature ~ Total_Insolation + Precipitation + Deforestation + Avg_Temperature + Min_Temperature + Humidity + Wind_Speed + Altitude + Firespots, data=yearlySummaryRefined)</w:t>
      </w:r>
    </w:p>
    <w:p w14:paraId="6BFB5A7D" w14:textId="28CEFDEF" w:rsidR="651CCEBD" w:rsidRPr="00B43B97" w:rsidRDefault="651CCEBD" w:rsidP="1357B728">
      <w:pPr>
        <w:rPr>
          <w:rFonts w:ascii="Menlo" w:hAnsi="Menlo" w:cs="Menlo"/>
          <w:sz w:val="20"/>
          <w:szCs w:val="20"/>
        </w:rPr>
      </w:pPr>
      <w:r w:rsidRPr="00B43B97">
        <w:rPr>
          <w:rFonts w:ascii="Menlo" w:hAnsi="Menlo" w:cs="Menlo"/>
          <w:sz w:val="20"/>
          <w:szCs w:val="20"/>
        </w:rPr>
        <w:t>summary(maxtempRegression)</w:t>
      </w:r>
    </w:p>
    <w:p w14:paraId="5168C0E8" w14:textId="477C8289" w:rsidR="651CCEBD" w:rsidRPr="00B43B97" w:rsidRDefault="651CCEBD" w:rsidP="1357B728">
      <w:pPr>
        <w:rPr>
          <w:rFonts w:ascii="Menlo" w:hAnsi="Menlo" w:cs="Menlo"/>
          <w:sz w:val="20"/>
          <w:szCs w:val="20"/>
        </w:rPr>
      </w:pPr>
      <w:r w:rsidRPr="00B43B97">
        <w:rPr>
          <w:rFonts w:ascii="Menlo" w:hAnsi="Menlo" w:cs="Menlo"/>
          <w:sz w:val="20"/>
          <w:szCs w:val="20"/>
        </w:rPr>
        <w:t>#Minus Deforestation</w:t>
      </w:r>
    </w:p>
    <w:p w14:paraId="7AFE7B76" w14:textId="7158CD5F" w:rsidR="651CCEBD" w:rsidRPr="00B43B97" w:rsidRDefault="651CCEBD" w:rsidP="1357B728">
      <w:pPr>
        <w:rPr>
          <w:rFonts w:ascii="Menlo" w:hAnsi="Menlo" w:cs="Menlo"/>
          <w:sz w:val="20"/>
          <w:szCs w:val="20"/>
        </w:rPr>
      </w:pPr>
      <w:r w:rsidRPr="00B43B97">
        <w:rPr>
          <w:rFonts w:ascii="Menlo" w:hAnsi="Menlo" w:cs="Menlo"/>
          <w:sz w:val="20"/>
          <w:szCs w:val="20"/>
        </w:rPr>
        <w:t>maxtempRegression &lt;- lm(formula=Max_Temperature ~ Total_Insolation + Precipitation + Avg_Temperature + Min_Temperature + Humidity + Wind_Speed + Altitude + Firespots, data=yearlySummaryRefined)</w:t>
      </w:r>
    </w:p>
    <w:p w14:paraId="6B1A8210" w14:textId="3192ECE0" w:rsidR="651CCEBD" w:rsidRPr="00B43B97" w:rsidRDefault="651CCEBD" w:rsidP="1357B728">
      <w:pPr>
        <w:rPr>
          <w:rFonts w:ascii="Menlo" w:hAnsi="Menlo" w:cs="Menlo"/>
          <w:sz w:val="20"/>
          <w:szCs w:val="20"/>
        </w:rPr>
      </w:pPr>
      <w:r w:rsidRPr="00B43B97">
        <w:rPr>
          <w:rFonts w:ascii="Menlo" w:hAnsi="Menlo" w:cs="Menlo"/>
          <w:sz w:val="20"/>
          <w:szCs w:val="20"/>
        </w:rPr>
        <w:t>summary(maxtempRegression)</w:t>
      </w:r>
    </w:p>
    <w:p w14:paraId="21C21689" w14:textId="5DB6C76C" w:rsidR="651CCEBD" w:rsidRPr="00B43B97" w:rsidRDefault="651CCEBD" w:rsidP="1357B728">
      <w:pPr>
        <w:rPr>
          <w:rFonts w:ascii="Menlo" w:hAnsi="Menlo" w:cs="Menlo"/>
          <w:sz w:val="20"/>
          <w:szCs w:val="20"/>
        </w:rPr>
      </w:pPr>
      <w:r w:rsidRPr="00B43B97">
        <w:rPr>
          <w:rFonts w:ascii="Menlo" w:hAnsi="Menlo" w:cs="Menlo"/>
          <w:sz w:val="20"/>
          <w:szCs w:val="20"/>
        </w:rPr>
        <w:t>#Minus Precipitation</w:t>
      </w:r>
    </w:p>
    <w:p w14:paraId="7D7E42C0" w14:textId="4F4D4566" w:rsidR="651CCEBD" w:rsidRPr="00B43B97" w:rsidRDefault="651CCEBD" w:rsidP="1357B728">
      <w:pPr>
        <w:rPr>
          <w:rFonts w:ascii="Menlo" w:hAnsi="Menlo" w:cs="Menlo"/>
          <w:sz w:val="20"/>
          <w:szCs w:val="20"/>
        </w:rPr>
      </w:pPr>
      <w:r w:rsidRPr="00B43B97">
        <w:rPr>
          <w:rFonts w:ascii="Menlo" w:hAnsi="Menlo" w:cs="Menlo"/>
          <w:sz w:val="20"/>
          <w:szCs w:val="20"/>
        </w:rPr>
        <w:t>maxtempRegression &lt;- lm(formula=Max_Temperature ~ Total_Insolation + Avg_Temperature + Min_Temperature + Humidity + Wind_Speed + Altitude + Firespots, data=yearlySummaryRefined)</w:t>
      </w:r>
    </w:p>
    <w:p w14:paraId="077A28B7" w14:textId="1B5C4115" w:rsidR="651CCEBD" w:rsidRPr="00B43B97" w:rsidRDefault="651CCEBD" w:rsidP="1357B728">
      <w:pPr>
        <w:rPr>
          <w:rFonts w:ascii="Menlo" w:hAnsi="Menlo" w:cs="Menlo"/>
          <w:sz w:val="20"/>
          <w:szCs w:val="20"/>
        </w:rPr>
      </w:pPr>
      <w:r w:rsidRPr="00B43B97">
        <w:rPr>
          <w:rFonts w:ascii="Menlo" w:hAnsi="Menlo" w:cs="Menlo"/>
          <w:sz w:val="20"/>
          <w:szCs w:val="20"/>
        </w:rPr>
        <w:t>summary(maxtempRegression)</w:t>
      </w:r>
    </w:p>
    <w:p w14:paraId="08D31BF4" w14:textId="033E3296" w:rsidR="651CCEBD" w:rsidRPr="00B43B97" w:rsidRDefault="651CCEBD" w:rsidP="1357B728">
      <w:pPr>
        <w:rPr>
          <w:rFonts w:ascii="Menlo" w:hAnsi="Menlo" w:cs="Menlo"/>
          <w:sz w:val="20"/>
          <w:szCs w:val="20"/>
        </w:rPr>
      </w:pPr>
      <w:r w:rsidRPr="00B43B97">
        <w:rPr>
          <w:rFonts w:ascii="Menlo" w:hAnsi="Menlo" w:cs="Menlo"/>
          <w:sz w:val="20"/>
          <w:szCs w:val="20"/>
        </w:rPr>
        <w:t>#Minus Altitude</w:t>
      </w:r>
    </w:p>
    <w:p w14:paraId="0BEF9BD1" w14:textId="3ECE11D8" w:rsidR="651CCEBD" w:rsidRPr="00B43B97" w:rsidRDefault="651CCEBD" w:rsidP="1357B728">
      <w:pPr>
        <w:rPr>
          <w:rFonts w:ascii="Menlo" w:hAnsi="Menlo" w:cs="Menlo"/>
          <w:sz w:val="20"/>
          <w:szCs w:val="20"/>
        </w:rPr>
      </w:pPr>
      <w:r w:rsidRPr="00B43B97">
        <w:rPr>
          <w:rFonts w:ascii="Menlo" w:hAnsi="Menlo" w:cs="Menlo"/>
          <w:sz w:val="20"/>
          <w:szCs w:val="20"/>
        </w:rPr>
        <w:t>maxtempRegression &lt;- lm(formula=Max_Temperature ~ Total_Insolation + Avg_Temperature + Min_Temperature + Humidity + Wind_Speed + Firespots, data=yearlySummaryRefined)</w:t>
      </w:r>
    </w:p>
    <w:p w14:paraId="2500F887" w14:textId="52B6A152" w:rsidR="651CCEBD" w:rsidRPr="00B43B97" w:rsidRDefault="651CCEBD" w:rsidP="1357B728">
      <w:pPr>
        <w:rPr>
          <w:rFonts w:ascii="Menlo" w:hAnsi="Menlo" w:cs="Menlo"/>
          <w:sz w:val="20"/>
          <w:szCs w:val="20"/>
        </w:rPr>
      </w:pPr>
      <w:r w:rsidRPr="00B43B97">
        <w:rPr>
          <w:rFonts w:ascii="Menlo" w:hAnsi="Menlo" w:cs="Menlo"/>
          <w:sz w:val="20"/>
          <w:szCs w:val="20"/>
        </w:rPr>
        <w:t>summary(maxtempRegression)</w:t>
      </w:r>
    </w:p>
    <w:p w14:paraId="01C9C637" w14:textId="28E9272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CF7DBAA" w14:textId="518927A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3329E02" w14:textId="24AEE559" w:rsidR="651CCEBD" w:rsidRPr="00B43B97" w:rsidRDefault="651CCEBD" w:rsidP="1357B728">
      <w:pPr>
        <w:rPr>
          <w:rFonts w:ascii="Menlo" w:hAnsi="Menlo" w:cs="Menlo"/>
          <w:sz w:val="20"/>
          <w:szCs w:val="20"/>
        </w:rPr>
      </w:pPr>
      <w:r w:rsidRPr="00B43B97">
        <w:rPr>
          <w:rFonts w:ascii="Menlo" w:hAnsi="Menlo" w:cs="Menlo"/>
          <w:sz w:val="20"/>
          <w:szCs w:val="20"/>
        </w:rPr>
        <w:t>#Trend Charts ------------------------------------------</w:t>
      </w:r>
    </w:p>
    <w:p w14:paraId="699BCDE7" w14:textId="53E11BEA" w:rsidR="651CCEBD" w:rsidRPr="00B43B97" w:rsidRDefault="651CCEBD" w:rsidP="1357B728">
      <w:pPr>
        <w:rPr>
          <w:rFonts w:ascii="Menlo" w:hAnsi="Menlo" w:cs="Menlo"/>
          <w:sz w:val="20"/>
          <w:szCs w:val="20"/>
        </w:rPr>
      </w:pPr>
      <w:r w:rsidRPr="00B43B97">
        <w:rPr>
          <w:rFonts w:ascii="Menlo" w:hAnsi="Menlo" w:cs="Menlo"/>
          <w:sz w:val="20"/>
          <w:szCs w:val="20"/>
        </w:rPr>
        <w:t>install.packages("ggpmisc")</w:t>
      </w:r>
    </w:p>
    <w:p w14:paraId="31C04D99" w14:textId="7CE43B7C" w:rsidR="651CCEBD" w:rsidRPr="00B43B97" w:rsidRDefault="651CCEBD" w:rsidP="1357B728">
      <w:pPr>
        <w:rPr>
          <w:rFonts w:ascii="Menlo" w:hAnsi="Menlo" w:cs="Menlo"/>
          <w:sz w:val="20"/>
          <w:szCs w:val="20"/>
        </w:rPr>
      </w:pPr>
      <w:r w:rsidRPr="00B43B97">
        <w:rPr>
          <w:rFonts w:ascii="Menlo" w:hAnsi="Menlo" w:cs="Menlo"/>
          <w:sz w:val="20"/>
          <w:szCs w:val="20"/>
        </w:rPr>
        <w:t>library(ggpmisc)</w:t>
      </w:r>
    </w:p>
    <w:p w14:paraId="3F667736" w14:textId="6DC0B46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DB1AFA0" w14:textId="27D04EFC" w:rsidR="651CCEBD" w:rsidRPr="00B43B97" w:rsidRDefault="651CCEBD" w:rsidP="1357B728">
      <w:pPr>
        <w:rPr>
          <w:rFonts w:ascii="Menlo" w:hAnsi="Menlo" w:cs="Menlo"/>
          <w:sz w:val="20"/>
          <w:szCs w:val="20"/>
        </w:rPr>
      </w:pPr>
      <w:r w:rsidRPr="00B43B97">
        <w:rPr>
          <w:rFonts w:ascii="Menlo" w:hAnsi="Menlo" w:cs="Menlo"/>
          <w:sz w:val="20"/>
          <w:szCs w:val="20"/>
        </w:rPr>
        <w:t>#Humidity Trend Chart</w:t>
      </w:r>
    </w:p>
    <w:p w14:paraId="51DE39BF" w14:textId="175532BF" w:rsidR="651CCEBD" w:rsidRPr="00B43B97" w:rsidRDefault="651CCEBD" w:rsidP="1357B728">
      <w:pPr>
        <w:rPr>
          <w:rFonts w:ascii="Menlo" w:hAnsi="Menlo" w:cs="Menlo"/>
          <w:sz w:val="20"/>
          <w:szCs w:val="20"/>
        </w:rPr>
      </w:pPr>
      <w:r w:rsidRPr="00B43B97">
        <w:rPr>
          <w:rFonts w:ascii="Menlo" w:hAnsi="Menlo" w:cs="Menlo"/>
          <w:sz w:val="20"/>
          <w:szCs w:val="20"/>
        </w:rPr>
        <w:t>humidityplot &lt;- ggplot(yearlySummaryRefined, aes(x=Year, y=Humidity, group=State, color = State)) + geom_line() + xlab("Year") + ylab("Average Humidity") + ggtitle("Average Humidity by State from 1999-2019") + scale_fill_discrete(name = "State") + geom_smooth(method = "lm", se = FALSE)</w:t>
      </w:r>
    </w:p>
    <w:p w14:paraId="74C2B512" w14:textId="2E36188D" w:rsidR="651CCEBD" w:rsidRPr="00B43B97" w:rsidRDefault="651CCEBD" w:rsidP="1357B728">
      <w:pPr>
        <w:rPr>
          <w:rFonts w:ascii="Menlo" w:hAnsi="Menlo" w:cs="Menlo"/>
          <w:sz w:val="20"/>
          <w:szCs w:val="20"/>
        </w:rPr>
      </w:pPr>
      <w:r w:rsidRPr="00B43B97">
        <w:rPr>
          <w:rFonts w:ascii="Menlo" w:hAnsi="Menlo" w:cs="Menlo"/>
          <w:sz w:val="20"/>
          <w:szCs w:val="20"/>
        </w:rPr>
        <w:t>humidityplot</w:t>
      </w:r>
    </w:p>
    <w:p w14:paraId="39B16E35" w14:textId="7201968F" w:rsidR="651CCEBD" w:rsidRPr="00B43B97" w:rsidRDefault="651CCEBD" w:rsidP="1357B728">
      <w:pPr>
        <w:rPr>
          <w:rFonts w:ascii="Menlo" w:hAnsi="Menlo" w:cs="Menlo"/>
          <w:sz w:val="20"/>
          <w:szCs w:val="20"/>
        </w:rPr>
      </w:pPr>
      <w:r w:rsidRPr="00B43B97">
        <w:rPr>
          <w:rFonts w:ascii="Menlo" w:hAnsi="Menlo" w:cs="Menlo"/>
          <w:sz w:val="20"/>
          <w:szCs w:val="20"/>
        </w:rPr>
        <w:t>summary(humidityplot)</w:t>
      </w:r>
    </w:p>
    <w:p w14:paraId="055008B7" w14:textId="494989E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59777C4" w14:textId="055C3C43" w:rsidR="651CCEBD" w:rsidRPr="00B43B97" w:rsidRDefault="651CCEBD" w:rsidP="1357B728">
      <w:pPr>
        <w:rPr>
          <w:rFonts w:ascii="Menlo" w:hAnsi="Menlo" w:cs="Menlo"/>
          <w:sz w:val="20"/>
          <w:szCs w:val="20"/>
        </w:rPr>
      </w:pPr>
      <w:r w:rsidRPr="00B43B97">
        <w:rPr>
          <w:rFonts w:ascii="Menlo" w:hAnsi="Menlo" w:cs="Menlo"/>
          <w:sz w:val="20"/>
          <w:szCs w:val="20"/>
        </w:rPr>
        <w:t>#With Regression equation:</w:t>
      </w:r>
    </w:p>
    <w:p w14:paraId="3C510AE4" w14:textId="0DE39616" w:rsidR="651CCEBD" w:rsidRPr="00B43B97" w:rsidRDefault="651CCEBD" w:rsidP="1357B728">
      <w:pPr>
        <w:rPr>
          <w:rFonts w:ascii="Menlo" w:hAnsi="Menlo" w:cs="Menlo"/>
          <w:sz w:val="20"/>
          <w:szCs w:val="20"/>
        </w:rPr>
      </w:pPr>
      <w:r w:rsidRPr="00B43B97">
        <w:rPr>
          <w:rFonts w:ascii="Menlo" w:hAnsi="Menlo" w:cs="Menlo"/>
          <w:sz w:val="20"/>
          <w:szCs w:val="20"/>
        </w:rPr>
        <w:t>HumidityPlot &lt;- ggplot(yearlySummaryRefined, aes(x=Year, y=Humidity, group=State, color = State)) + geom_line()+ geom_smooth(method = "lm", se = FALSE) + stat_poly_eq(formula = y~x, aes(label = paste(..eq.label.., ..rr.label.., sep = "~~~")), parse = TRUE)</w:t>
      </w:r>
    </w:p>
    <w:p w14:paraId="263E7889" w14:textId="1C17B89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1ACD13" w14:textId="6415F183" w:rsidR="651CCEBD" w:rsidRPr="00B43B97" w:rsidRDefault="651CCEBD" w:rsidP="1357B728">
      <w:pPr>
        <w:rPr>
          <w:rFonts w:ascii="Menlo" w:hAnsi="Menlo" w:cs="Menlo"/>
          <w:sz w:val="20"/>
          <w:szCs w:val="20"/>
        </w:rPr>
      </w:pPr>
      <w:r w:rsidRPr="00B43B97">
        <w:rPr>
          <w:rFonts w:ascii="Menlo" w:hAnsi="Menlo" w:cs="Menlo"/>
          <w:sz w:val="20"/>
          <w:szCs w:val="20"/>
        </w:rPr>
        <w:t>#Wind Trend Chart</w:t>
      </w:r>
    </w:p>
    <w:p w14:paraId="429D7BD2" w14:textId="16DFA499" w:rsidR="651CCEBD" w:rsidRPr="00B43B97" w:rsidRDefault="651CCEBD" w:rsidP="1357B728">
      <w:pPr>
        <w:rPr>
          <w:rFonts w:ascii="Menlo" w:hAnsi="Menlo" w:cs="Menlo"/>
          <w:sz w:val="20"/>
          <w:szCs w:val="20"/>
        </w:rPr>
      </w:pPr>
      <w:r w:rsidRPr="00B43B97">
        <w:rPr>
          <w:rFonts w:ascii="Menlo" w:hAnsi="Menlo" w:cs="Menlo"/>
          <w:sz w:val="20"/>
          <w:szCs w:val="20"/>
        </w:rPr>
        <w:t>windplot &lt;- ggplot(yearlySummaryRefined, aes(x=Year, y=Wind_Speed, group=State, color = State)) + geom_line() + xlab("Year") + ylab("Average Wind Speed") + ggtitle("Average Windspeed by State from 1999-2019") + scale_fill_discrete(name = "State") + geom_smooth(method = "lm", se = FALSE)</w:t>
      </w:r>
    </w:p>
    <w:p w14:paraId="239F9B11" w14:textId="2E19F0CD" w:rsidR="651CCEBD" w:rsidRPr="00B43B97" w:rsidRDefault="651CCEBD" w:rsidP="1357B728">
      <w:pPr>
        <w:rPr>
          <w:rFonts w:ascii="Menlo" w:hAnsi="Menlo" w:cs="Menlo"/>
          <w:sz w:val="20"/>
          <w:szCs w:val="20"/>
        </w:rPr>
      </w:pPr>
      <w:r w:rsidRPr="00B43B97">
        <w:rPr>
          <w:rFonts w:ascii="Menlo" w:hAnsi="Menlo" w:cs="Menlo"/>
          <w:sz w:val="20"/>
          <w:szCs w:val="20"/>
        </w:rPr>
        <w:t>windplot</w:t>
      </w:r>
    </w:p>
    <w:p w14:paraId="142955C9" w14:textId="5006445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6CBE2D2" w14:textId="7F763C22" w:rsidR="651CCEBD" w:rsidRPr="00B43B97" w:rsidRDefault="651CCEBD" w:rsidP="1357B728">
      <w:pPr>
        <w:rPr>
          <w:rFonts w:ascii="Menlo" w:hAnsi="Menlo" w:cs="Menlo"/>
          <w:sz w:val="20"/>
          <w:szCs w:val="20"/>
        </w:rPr>
      </w:pPr>
      <w:r w:rsidRPr="00B43B97">
        <w:rPr>
          <w:rFonts w:ascii="Menlo" w:hAnsi="Menlo" w:cs="Menlo"/>
          <w:sz w:val="20"/>
          <w:szCs w:val="20"/>
        </w:rPr>
        <w:t>#With Regression Equation</w:t>
      </w:r>
    </w:p>
    <w:p w14:paraId="7681E150" w14:textId="5EC5D7AD" w:rsidR="651CCEBD" w:rsidRPr="00B43B97" w:rsidRDefault="651CCEBD" w:rsidP="1357B728">
      <w:pPr>
        <w:rPr>
          <w:rFonts w:ascii="Menlo" w:hAnsi="Menlo" w:cs="Menlo"/>
          <w:sz w:val="20"/>
          <w:szCs w:val="20"/>
        </w:rPr>
      </w:pPr>
      <w:r w:rsidRPr="00B43B97">
        <w:rPr>
          <w:rFonts w:ascii="Menlo" w:hAnsi="Menlo" w:cs="Menlo"/>
          <w:sz w:val="20"/>
          <w:szCs w:val="20"/>
        </w:rPr>
        <w:t>#WindSpeed</w:t>
      </w:r>
    </w:p>
    <w:p w14:paraId="277F4FD4" w14:textId="02FA567A" w:rsidR="651CCEBD" w:rsidRPr="00B43B97" w:rsidRDefault="651CCEBD" w:rsidP="1357B728">
      <w:pPr>
        <w:rPr>
          <w:rFonts w:ascii="Menlo" w:hAnsi="Menlo" w:cs="Menlo"/>
          <w:sz w:val="20"/>
          <w:szCs w:val="20"/>
        </w:rPr>
      </w:pPr>
      <w:r w:rsidRPr="00B43B97">
        <w:rPr>
          <w:rFonts w:ascii="Menlo" w:hAnsi="Menlo" w:cs="Menlo"/>
          <w:sz w:val="20"/>
          <w:szCs w:val="20"/>
        </w:rPr>
        <w:t>WindSpeedPlot &lt;- ggplot(yearlySummaryRefined, aes(x=Year, y=Wind_Speed, group=State, color = State)) + geom_line()+ geom_smooth(method = "lm", se = FALSE) + stat_poly_eq(formula = y~x, aes(label = paste(..eq.label.., ..rr.label.., sep = "~~~")), parse = TRUE)</w:t>
      </w:r>
    </w:p>
    <w:p w14:paraId="744C932F" w14:textId="44A834B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1F3261B" w14:textId="71451A23" w:rsidR="651CCEBD" w:rsidRPr="00B43B97" w:rsidRDefault="651CCEBD" w:rsidP="1357B728">
      <w:pPr>
        <w:rPr>
          <w:rFonts w:ascii="Menlo" w:hAnsi="Menlo" w:cs="Menlo"/>
          <w:sz w:val="20"/>
          <w:szCs w:val="20"/>
        </w:rPr>
      </w:pPr>
      <w:r w:rsidRPr="00B43B97">
        <w:rPr>
          <w:rFonts w:ascii="Menlo" w:hAnsi="Menlo" w:cs="Menlo"/>
          <w:sz w:val="20"/>
          <w:szCs w:val="20"/>
        </w:rPr>
        <w:t>#Firespots Trend Chart</w:t>
      </w:r>
    </w:p>
    <w:p w14:paraId="6B15E137" w14:textId="7BDCB5C8" w:rsidR="651CCEBD" w:rsidRPr="00B43B97" w:rsidRDefault="651CCEBD" w:rsidP="1357B728">
      <w:pPr>
        <w:rPr>
          <w:rFonts w:ascii="Menlo" w:hAnsi="Menlo" w:cs="Menlo"/>
          <w:sz w:val="20"/>
          <w:szCs w:val="20"/>
        </w:rPr>
      </w:pPr>
      <w:r w:rsidRPr="00B43B97">
        <w:rPr>
          <w:rFonts w:ascii="Menlo" w:hAnsi="Menlo" w:cs="Menlo"/>
          <w:sz w:val="20"/>
          <w:szCs w:val="20"/>
        </w:rPr>
        <w:t>firespotsplot &lt;- ggplot(yearlySummaryRefined, aes(x=Year, y=Firespots, group=State, color = State)) + geom_line() + xlab("Year") + ylab("Average Firespots") + ggtitle("Average Firespots by State from 1999-2019") + scale_fill_discrete(name = "State") + geom_smooth(method = "lm", se = FALSE)</w:t>
      </w:r>
    </w:p>
    <w:p w14:paraId="7F648266" w14:textId="51A5A09B" w:rsidR="651CCEBD" w:rsidRPr="00B43B97" w:rsidRDefault="651CCEBD" w:rsidP="1357B728">
      <w:pPr>
        <w:rPr>
          <w:rFonts w:ascii="Menlo" w:hAnsi="Menlo" w:cs="Menlo"/>
          <w:sz w:val="20"/>
          <w:szCs w:val="20"/>
        </w:rPr>
      </w:pPr>
      <w:r w:rsidRPr="00B43B97">
        <w:rPr>
          <w:rFonts w:ascii="Menlo" w:hAnsi="Menlo" w:cs="Menlo"/>
          <w:sz w:val="20"/>
          <w:szCs w:val="20"/>
        </w:rPr>
        <w:t>firespotsplot</w:t>
      </w:r>
    </w:p>
    <w:p w14:paraId="6DEA1E54" w14:textId="13EEF7F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3485CD" w14:textId="79C8813A" w:rsidR="651CCEBD" w:rsidRPr="00B43B97" w:rsidRDefault="651CCEBD" w:rsidP="1357B728">
      <w:pPr>
        <w:rPr>
          <w:rFonts w:ascii="Menlo" w:hAnsi="Menlo" w:cs="Menlo"/>
          <w:sz w:val="20"/>
          <w:szCs w:val="20"/>
        </w:rPr>
      </w:pPr>
      <w:r w:rsidRPr="00B43B97">
        <w:rPr>
          <w:rFonts w:ascii="Menlo" w:hAnsi="Menlo" w:cs="Menlo"/>
          <w:sz w:val="20"/>
          <w:szCs w:val="20"/>
        </w:rPr>
        <w:t>#With regression equation</w:t>
      </w:r>
    </w:p>
    <w:p w14:paraId="777B797A" w14:textId="59828EBC" w:rsidR="651CCEBD" w:rsidRPr="00B43B97" w:rsidRDefault="651CCEBD" w:rsidP="1357B728">
      <w:pPr>
        <w:rPr>
          <w:rFonts w:ascii="Menlo" w:hAnsi="Menlo" w:cs="Menlo"/>
          <w:sz w:val="20"/>
          <w:szCs w:val="20"/>
        </w:rPr>
      </w:pPr>
      <w:r w:rsidRPr="00B43B97">
        <w:rPr>
          <w:rFonts w:ascii="Menlo" w:hAnsi="Menlo" w:cs="Menlo"/>
          <w:sz w:val="20"/>
          <w:szCs w:val="20"/>
        </w:rPr>
        <w:t>firespotsplot &lt;- ggplot(yearlySummaryRefined, aes(x=Year, y=Firespots, group=State, color = State)) + geom_line()+ geom_smooth(method = "lm", se = FALSE) + stat_poly_eq(formula = y~x, aes(label = paste(..eq.label.., ..rr.label.., sep = "~~~")), parse = TRUE)</w:t>
      </w:r>
    </w:p>
    <w:p w14:paraId="0ED7EA6E" w14:textId="57B1250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9681AF7" w14:textId="4FB3BADC" w:rsidR="651CCEBD" w:rsidRPr="00B43B97" w:rsidRDefault="651CCEBD" w:rsidP="1357B728">
      <w:pPr>
        <w:rPr>
          <w:rFonts w:ascii="Menlo" w:hAnsi="Menlo" w:cs="Menlo"/>
          <w:sz w:val="20"/>
          <w:szCs w:val="20"/>
        </w:rPr>
      </w:pPr>
      <w:r w:rsidRPr="00B43B97">
        <w:rPr>
          <w:rFonts w:ascii="Menlo" w:hAnsi="Menlo" w:cs="Menlo"/>
          <w:sz w:val="20"/>
          <w:szCs w:val="20"/>
        </w:rPr>
        <w:t>#Deforestation Trend Chart</w:t>
      </w:r>
    </w:p>
    <w:p w14:paraId="7D1E2824" w14:textId="6C87436C" w:rsidR="651CCEBD" w:rsidRPr="00B43B97" w:rsidRDefault="651CCEBD" w:rsidP="1357B728">
      <w:pPr>
        <w:rPr>
          <w:rFonts w:ascii="Menlo" w:hAnsi="Menlo" w:cs="Menlo"/>
          <w:sz w:val="20"/>
          <w:szCs w:val="20"/>
        </w:rPr>
      </w:pPr>
      <w:r w:rsidRPr="00B43B97">
        <w:rPr>
          <w:rFonts w:ascii="Menlo" w:hAnsi="Menlo" w:cs="Menlo"/>
          <w:sz w:val="20"/>
          <w:szCs w:val="20"/>
        </w:rPr>
        <w:t>deforestationplot &lt;- ggplot(yearlySummaryRefined, aes(x=Year, y=Deforestation, group=State, color = State)) + geom_line() + xlab("Year") + ylab("Deforestation") + ggtitle("Deforestation by State from 1999-2019") + scale_fill_discrete(name = "State") + geom_smooth(method = "lm", se = FALSE)</w:t>
      </w:r>
    </w:p>
    <w:p w14:paraId="302D804A" w14:textId="27C9D3FA" w:rsidR="651CCEBD" w:rsidRPr="00B43B97" w:rsidRDefault="651CCEBD" w:rsidP="1357B728">
      <w:pPr>
        <w:rPr>
          <w:rFonts w:ascii="Menlo" w:hAnsi="Menlo" w:cs="Menlo"/>
          <w:sz w:val="20"/>
          <w:szCs w:val="20"/>
        </w:rPr>
      </w:pPr>
      <w:r w:rsidRPr="00B43B97">
        <w:rPr>
          <w:rFonts w:ascii="Menlo" w:hAnsi="Menlo" w:cs="Menlo"/>
          <w:sz w:val="20"/>
          <w:szCs w:val="20"/>
        </w:rPr>
        <w:t>deforestationplot</w:t>
      </w:r>
    </w:p>
    <w:p w14:paraId="3F84CB30" w14:textId="7CC1DCB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A174C0B" w14:textId="38D61A29" w:rsidR="651CCEBD" w:rsidRPr="00B43B97" w:rsidRDefault="651CCEBD" w:rsidP="1357B728">
      <w:pPr>
        <w:rPr>
          <w:rFonts w:ascii="Menlo" w:hAnsi="Menlo" w:cs="Menlo"/>
          <w:sz w:val="20"/>
          <w:szCs w:val="20"/>
        </w:rPr>
      </w:pPr>
      <w:r w:rsidRPr="00B43B97">
        <w:rPr>
          <w:rFonts w:ascii="Menlo" w:hAnsi="Menlo" w:cs="Menlo"/>
          <w:sz w:val="20"/>
          <w:szCs w:val="20"/>
        </w:rPr>
        <w:t>#With regression equation</w:t>
      </w:r>
    </w:p>
    <w:p w14:paraId="4197C79E" w14:textId="3AA19116" w:rsidR="651CCEBD" w:rsidRPr="00B43B97" w:rsidRDefault="651CCEBD" w:rsidP="1357B728">
      <w:pPr>
        <w:rPr>
          <w:rFonts w:ascii="Menlo" w:hAnsi="Menlo" w:cs="Menlo"/>
          <w:sz w:val="20"/>
          <w:szCs w:val="20"/>
        </w:rPr>
      </w:pPr>
      <w:r w:rsidRPr="00B43B97">
        <w:rPr>
          <w:rFonts w:ascii="Menlo" w:hAnsi="Menlo" w:cs="Menlo"/>
          <w:sz w:val="20"/>
          <w:szCs w:val="20"/>
        </w:rPr>
        <w:t>deforestationplot &lt;- ggplot(yearlySummaryRefined, aes(x=Year, y=Deforestation, group=State, color = State)) + geom_line()+ geom_smooth(method = "lm", se = FALSE) + stat_poly_eq(formula = y~x, aes(label = paste(..eq.label.., ..rr.label.., sep = "~~~")), parse = TRUE)</w:t>
      </w:r>
    </w:p>
    <w:p w14:paraId="15080CBC" w14:textId="3487B85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ED2331" w14:textId="7F501FB6" w:rsidR="651CCEBD" w:rsidRPr="00B43B97" w:rsidRDefault="651CCEBD" w:rsidP="1357B728">
      <w:pPr>
        <w:rPr>
          <w:rFonts w:ascii="Menlo" w:hAnsi="Menlo" w:cs="Menlo"/>
          <w:sz w:val="20"/>
          <w:szCs w:val="20"/>
        </w:rPr>
      </w:pPr>
      <w:r w:rsidRPr="00B43B97">
        <w:rPr>
          <w:rFonts w:ascii="Menlo" w:hAnsi="Menlo" w:cs="Menlo"/>
          <w:sz w:val="20"/>
          <w:szCs w:val="20"/>
        </w:rPr>
        <w:t>#Deforestation Cumulative Trend Chart</w:t>
      </w:r>
    </w:p>
    <w:p w14:paraId="155ED600" w14:textId="3A3B6EFE" w:rsidR="651CCEBD" w:rsidRPr="00B43B97" w:rsidRDefault="651CCEBD" w:rsidP="1357B728">
      <w:pPr>
        <w:rPr>
          <w:rFonts w:ascii="Menlo" w:hAnsi="Menlo" w:cs="Menlo"/>
          <w:sz w:val="20"/>
          <w:szCs w:val="20"/>
        </w:rPr>
      </w:pPr>
      <w:r w:rsidRPr="00B43B97">
        <w:rPr>
          <w:rFonts w:ascii="Menlo" w:hAnsi="Menlo" w:cs="Menlo"/>
          <w:sz w:val="20"/>
          <w:szCs w:val="20"/>
        </w:rPr>
        <w:t>cumdeforestationplot &lt;- ggplot(yearlySummaryRefined, aes(x=Year, y=cumDeforestation, group=State, color = State)) + geom_line() + xlab("Year") + ylab("Deforestation") + ggtitle("Cumulative Deforestation by State from 1999-2019") + scale_fill_discrete(name = "State")</w:t>
      </w:r>
    </w:p>
    <w:p w14:paraId="723FE671" w14:textId="10BD5FED" w:rsidR="651CCEBD" w:rsidRPr="00B43B97" w:rsidRDefault="651CCEBD" w:rsidP="1357B728">
      <w:pPr>
        <w:rPr>
          <w:rFonts w:ascii="Menlo" w:hAnsi="Menlo" w:cs="Menlo"/>
          <w:sz w:val="20"/>
          <w:szCs w:val="20"/>
        </w:rPr>
      </w:pPr>
      <w:r w:rsidRPr="00B43B97">
        <w:rPr>
          <w:rFonts w:ascii="Menlo" w:hAnsi="Menlo" w:cs="Menlo"/>
          <w:sz w:val="20"/>
          <w:szCs w:val="20"/>
        </w:rPr>
        <w:t>cumdeforestationplot</w:t>
      </w:r>
    </w:p>
    <w:p w14:paraId="5CF79FF2" w14:textId="024A234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9D19F88" w14:textId="49FAE4F5" w:rsidR="651CCEBD" w:rsidRPr="00B43B97" w:rsidRDefault="651CCEBD" w:rsidP="1357B728">
      <w:pPr>
        <w:rPr>
          <w:rFonts w:ascii="Menlo" w:hAnsi="Menlo" w:cs="Menlo"/>
          <w:sz w:val="20"/>
          <w:szCs w:val="20"/>
        </w:rPr>
      </w:pPr>
      <w:r w:rsidRPr="00B43B97">
        <w:rPr>
          <w:rFonts w:ascii="Menlo" w:hAnsi="Menlo" w:cs="Menlo"/>
          <w:sz w:val="20"/>
          <w:szCs w:val="20"/>
        </w:rPr>
        <w:t>#With regression equation</w:t>
      </w:r>
    </w:p>
    <w:p w14:paraId="0140A7F0" w14:textId="06436D1F" w:rsidR="651CCEBD" w:rsidRPr="00B43B97" w:rsidRDefault="651CCEBD" w:rsidP="1357B728">
      <w:pPr>
        <w:rPr>
          <w:rFonts w:ascii="Menlo" w:hAnsi="Menlo" w:cs="Menlo"/>
          <w:sz w:val="20"/>
          <w:szCs w:val="20"/>
        </w:rPr>
      </w:pPr>
      <w:r w:rsidRPr="00B43B97">
        <w:rPr>
          <w:rFonts w:ascii="Menlo" w:hAnsi="Menlo" w:cs="Menlo"/>
          <w:sz w:val="20"/>
          <w:szCs w:val="20"/>
        </w:rPr>
        <w:t>cumdeforestationplot &lt;- ggplot(yearlySummaryRefined, aes(x=Year, y=cumDeforestation, group=State, color = State)) + geom_line()+ geom_smooth(method = "lm", se = FALSE) + stat_poly_eq(formula = y~x, aes(label = paste(..eq.label.., ..rr.label.., sep = "~~~")), parse = TRUE)</w:t>
      </w:r>
    </w:p>
    <w:p w14:paraId="767EE0D2" w14:textId="0D3594F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96B373" w14:textId="207431B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EA7D83" w14:textId="7C3B5F32" w:rsidR="651CCEBD" w:rsidRPr="00B43B97" w:rsidRDefault="651CCEBD" w:rsidP="1357B728">
      <w:pPr>
        <w:rPr>
          <w:rFonts w:ascii="Menlo" w:hAnsi="Menlo" w:cs="Menlo"/>
          <w:sz w:val="20"/>
          <w:szCs w:val="20"/>
        </w:rPr>
      </w:pPr>
      <w:r w:rsidRPr="00B43B97">
        <w:rPr>
          <w:rFonts w:ascii="Menlo" w:hAnsi="Menlo" w:cs="Menlo"/>
          <w:sz w:val="20"/>
          <w:szCs w:val="20"/>
        </w:rPr>
        <w:t>#Altitude Trend Chart</w:t>
      </w:r>
    </w:p>
    <w:p w14:paraId="2EF67288" w14:textId="6230B640" w:rsidR="651CCEBD" w:rsidRPr="00B43B97" w:rsidRDefault="651CCEBD" w:rsidP="1357B728">
      <w:pPr>
        <w:rPr>
          <w:rFonts w:ascii="Menlo" w:hAnsi="Menlo" w:cs="Menlo"/>
          <w:sz w:val="20"/>
          <w:szCs w:val="20"/>
        </w:rPr>
      </w:pPr>
      <w:r w:rsidRPr="00B43B97">
        <w:rPr>
          <w:rFonts w:ascii="Menlo" w:hAnsi="Menlo" w:cs="Menlo"/>
          <w:sz w:val="20"/>
          <w:szCs w:val="20"/>
        </w:rPr>
        <w:t>altitudeplot &lt;- ggplot(yearlySummaryRefined, aes(x=State, y=Altitude, fill = State)) + geom_col() + xlab("Year") + ylab("Altitude") + ggtitle("Average Altitude by State") + scale_fill_discrete(name = "State")</w:t>
      </w:r>
    </w:p>
    <w:p w14:paraId="71B026F1" w14:textId="584708EC" w:rsidR="651CCEBD" w:rsidRPr="00B43B97" w:rsidRDefault="651CCEBD" w:rsidP="1357B728">
      <w:pPr>
        <w:rPr>
          <w:rFonts w:ascii="Menlo" w:hAnsi="Menlo" w:cs="Menlo"/>
          <w:sz w:val="20"/>
          <w:szCs w:val="20"/>
        </w:rPr>
      </w:pPr>
      <w:r w:rsidRPr="00B43B97">
        <w:rPr>
          <w:rFonts w:ascii="Menlo" w:hAnsi="Menlo" w:cs="Menlo"/>
          <w:sz w:val="20"/>
          <w:szCs w:val="20"/>
        </w:rPr>
        <w:t>altitudeplot</w:t>
      </w:r>
    </w:p>
    <w:p w14:paraId="1C0E918D" w14:textId="5CCA28C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066C16A" w14:textId="2C2B25D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7C240B8" w14:textId="19723F5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72FB718" w14:textId="7C553135"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max temperature by year and state</w:t>
      </w:r>
    </w:p>
    <w:p w14:paraId="3C80799D" w14:textId="52947A5C" w:rsidR="651CCEBD" w:rsidRPr="00B43B97" w:rsidRDefault="651CCEBD" w:rsidP="1357B728">
      <w:pPr>
        <w:rPr>
          <w:rFonts w:ascii="Menlo" w:hAnsi="Menlo" w:cs="Menlo"/>
          <w:sz w:val="20"/>
          <w:szCs w:val="20"/>
        </w:rPr>
      </w:pPr>
      <w:r w:rsidRPr="00B43B97">
        <w:rPr>
          <w:rFonts w:ascii="Menlo" w:hAnsi="Menlo" w:cs="Menlo"/>
          <w:sz w:val="20"/>
          <w:szCs w:val="20"/>
        </w:rPr>
        <w:t>dfMaxTemp &lt;- aggregate(x=yearlySummary[,7], by=list(yearlySummary$Year,yearlySummary$State), FUN="mean")</w:t>
      </w:r>
    </w:p>
    <w:p w14:paraId="4953E3F3" w14:textId="6F4F1803" w:rsidR="651CCEBD" w:rsidRPr="00B43B97" w:rsidRDefault="651CCEBD" w:rsidP="1357B728">
      <w:pPr>
        <w:rPr>
          <w:rFonts w:ascii="Menlo" w:hAnsi="Menlo" w:cs="Menlo"/>
          <w:sz w:val="20"/>
          <w:szCs w:val="20"/>
        </w:rPr>
      </w:pPr>
      <w:r w:rsidRPr="00B43B97">
        <w:rPr>
          <w:rFonts w:ascii="Menlo" w:hAnsi="Menlo" w:cs="Menlo"/>
          <w:sz w:val="20"/>
          <w:szCs w:val="20"/>
        </w:rPr>
        <w:t>colnames(dfMaxTemp) &lt;- c("Year","State","Max_Temperature")</w:t>
      </w:r>
    </w:p>
    <w:p w14:paraId="178F43FE" w14:textId="2302D1E9" w:rsidR="651CCEBD" w:rsidRPr="00B43B97" w:rsidRDefault="651CCEBD" w:rsidP="1357B728">
      <w:pPr>
        <w:rPr>
          <w:rFonts w:ascii="Menlo" w:hAnsi="Menlo" w:cs="Menlo"/>
          <w:sz w:val="20"/>
          <w:szCs w:val="20"/>
        </w:rPr>
      </w:pPr>
      <w:r w:rsidRPr="00B43B97">
        <w:rPr>
          <w:rFonts w:ascii="Menlo" w:hAnsi="Menlo" w:cs="Menlo"/>
          <w:sz w:val="20"/>
          <w:szCs w:val="20"/>
        </w:rPr>
        <w:t>dfMaxTemp</w:t>
      </w:r>
    </w:p>
    <w:p w14:paraId="12000FCE" w14:textId="3ED50B5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4F7F073" w14:textId="7299ED47"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max temperature by state</w:t>
      </w:r>
    </w:p>
    <w:p w14:paraId="5BE9C989" w14:textId="551EED0D" w:rsidR="651CCEBD" w:rsidRPr="00B43B97" w:rsidRDefault="651CCEBD" w:rsidP="1357B728">
      <w:pPr>
        <w:rPr>
          <w:rFonts w:ascii="Menlo" w:hAnsi="Menlo" w:cs="Menlo"/>
          <w:sz w:val="20"/>
          <w:szCs w:val="20"/>
        </w:rPr>
      </w:pPr>
      <w:r w:rsidRPr="00B43B97">
        <w:rPr>
          <w:rFonts w:ascii="Menlo" w:hAnsi="Menlo" w:cs="Menlo"/>
          <w:sz w:val="20"/>
          <w:szCs w:val="20"/>
        </w:rPr>
        <w:t>dfMaxTempState &lt;- aggregate(dfMaxTemp$Max_Temperature, by=list(State=dfMaxTemp$State), FUN="mean")</w:t>
      </w:r>
    </w:p>
    <w:p w14:paraId="2886581C" w14:textId="03C871F6" w:rsidR="651CCEBD" w:rsidRPr="00B43B97" w:rsidRDefault="651CCEBD" w:rsidP="1357B728">
      <w:pPr>
        <w:rPr>
          <w:rFonts w:ascii="Menlo" w:hAnsi="Menlo" w:cs="Menlo"/>
          <w:sz w:val="20"/>
          <w:szCs w:val="20"/>
        </w:rPr>
      </w:pPr>
      <w:r w:rsidRPr="00B43B97">
        <w:rPr>
          <w:rFonts w:ascii="Menlo" w:hAnsi="Menlo" w:cs="Menlo"/>
          <w:sz w:val="20"/>
          <w:szCs w:val="20"/>
        </w:rPr>
        <w:t>colnames(dfMaxTempState) &lt;- c("State","Max_Temperature")</w:t>
      </w:r>
    </w:p>
    <w:p w14:paraId="76CC6E47" w14:textId="67997451" w:rsidR="651CCEBD" w:rsidRPr="00B43B97" w:rsidRDefault="651CCEBD" w:rsidP="1357B728">
      <w:pPr>
        <w:rPr>
          <w:rFonts w:ascii="Menlo" w:hAnsi="Menlo" w:cs="Menlo"/>
          <w:sz w:val="20"/>
          <w:szCs w:val="20"/>
        </w:rPr>
      </w:pPr>
      <w:r w:rsidRPr="00B43B97">
        <w:rPr>
          <w:rFonts w:ascii="Menlo" w:hAnsi="Menlo" w:cs="Menlo"/>
          <w:sz w:val="20"/>
          <w:szCs w:val="20"/>
        </w:rPr>
        <w:t>dfMaxTempState</w:t>
      </w:r>
    </w:p>
    <w:p w14:paraId="62E7ED6C" w14:textId="3D79CD1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FD4B1BE" w14:textId="5EE17E41"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firespots by year and state</w:t>
      </w:r>
    </w:p>
    <w:p w14:paraId="42CA397F" w14:textId="28A18D6C" w:rsidR="651CCEBD" w:rsidRPr="00B43B97" w:rsidRDefault="651CCEBD" w:rsidP="1357B728">
      <w:pPr>
        <w:rPr>
          <w:rFonts w:ascii="Menlo" w:hAnsi="Menlo" w:cs="Menlo"/>
          <w:sz w:val="20"/>
          <w:szCs w:val="20"/>
        </w:rPr>
      </w:pPr>
      <w:r w:rsidRPr="00B43B97">
        <w:rPr>
          <w:rFonts w:ascii="Menlo" w:hAnsi="Menlo" w:cs="Menlo"/>
          <w:sz w:val="20"/>
          <w:szCs w:val="20"/>
        </w:rPr>
        <w:t>dfFirespots &lt;- aggregate(yearlySummaryRefined$Firespots, by=list(yearlySummaryRefined$Year, yearlySummaryRefined$State), FUN="mean")</w:t>
      </w:r>
    </w:p>
    <w:p w14:paraId="3AB06C7D" w14:textId="149DD1EC" w:rsidR="651CCEBD" w:rsidRPr="00B43B97" w:rsidRDefault="651CCEBD" w:rsidP="1357B728">
      <w:pPr>
        <w:rPr>
          <w:rFonts w:ascii="Menlo" w:hAnsi="Menlo" w:cs="Menlo"/>
          <w:sz w:val="20"/>
          <w:szCs w:val="20"/>
        </w:rPr>
      </w:pPr>
      <w:r w:rsidRPr="00B43B97">
        <w:rPr>
          <w:rFonts w:ascii="Menlo" w:hAnsi="Menlo" w:cs="Menlo"/>
          <w:sz w:val="20"/>
          <w:szCs w:val="20"/>
        </w:rPr>
        <w:t>colnames(dfFirespots) &lt;- c("Year","State","Firespots")</w:t>
      </w:r>
    </w:p>
    <w:p w14:paraId="0C32EBF1" w14:textId="6AC8630A" w:rsidR="651CCEBD" w:rsidRPr="00B43B97" w:rsidRDefault="651CCEBD" w:rsidP="1357B728">
      <w:pPr>
        <w:rPr>
          <w:rFonts w:ascii="Menlo" w:hAnsi="Menlo" w:cs="Menlo"/>
          <w:sz w:val="20"/>
          <w:szCs w:val="20"/>
        </w:rPr>
      </w:pPr>
      <w:r w:rsidRPr="00B43B97">
        <w:rPr>
          <w:rFonts w:ascii="Menlo" w:hAnsi="Menlo" w:cs="Menlo"/>
          <w:sz w:val="20"/>
          <w:szCs w:val="20"/>
        </w:rPr>
        <w:t>dfFirespots</w:t>
      </w:r>
    </w:p>
    <w:p w14:paraId="54282D1A" w14:textId="6C4E6B4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AC40EA" w14:textId="7B448B13"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deforestation by year and state</w:t>
      </w:r>
    </w:p>
    <w:p w14:paraId="1D859C8C" w14:textId="056BEA42" w:rsidR="651CCEBD" w:rsidRPr="00B43B97" w:rsidRDefault="651CCEBD" w:rsidP="1357B728">
      <w:pPr>
        <w:rPr>
          <w:rFonts w:ascii="Menlo" w:hAnsi="Menlo" w:cs="Menlo"/>
          <w:sz w:val="20"/>
          <w:szCs w:val="20"/>
        </w:rPr>
      </w:pPr>
      <w:r w:rsidRPr="00B43B97">
        <w:rPr>
          <w:rFonts w:ascii="Menlo" w:hAnsi="Menlo" w:cs="Menlo"/>
          <w:sz w:val="20"/>
          <w:szCs w:val="20"/>
        </w:rPr>
        <w:t>dfDeforestation &lt;- aggregate(yearlySummaryRefined$Deforestation, by=list(yearlySummaryRefined$Year, yearlySummaryRefined$State), FUN="mean")</w:t>
      </w:r>
    </w:p>
    <w:p w14:paraId="076D4224" w14:textId="78E9A6CA" w:rsidR="651CCEBD" w:rsidRPr="00B43B97" w:rsidRDefault="651CCEBD" w:rsidP="1357B728">
      <w:pPr>
        <w:rPr>
          <w:rFonts w:ascii="Menlo" w:hAnsi="Menlo" w:cs="Menlo"/>
          <w:sz w:val="20"/>
          <w:szCs w:val="20"/>
        </w:rPr>
      </w:pPr>
      <w:r w:rsidRPr="00B43B97">
        <w:rPr>
          <w:rFonts w:ascii="Menlo" w:hAnsi="Menlo" w:cs="Menlo"/>
          <w:sz w:val="20"/>
          <w:szCs w:val="20"/>
        </w:rPr>
        <w:t>colnames(dfDeforestation) &lt;- c("Year","State","Deforestation")</w:t>
      </w:r>
    </w:p>
    <w:p w14:paraId="4C3BF756" w14:textId="2FEE1F75" w:rsidR="651CCEBD" w:rsidRPr="00B43B97" w:rsidRDefault="651CCEBD" w:rsidP="1357B728">
      <w:pPr>
        <w:rPr>
          <w:rFonts w:ascii="Menlo" w:hAnsi="Menlo" w:cs="Menlo"/>
          <w:sz w:val="20"/>
          <w:szCs w:val="20"/>
        </w:rPr>
      </w:pPr>
      <w:r w:rsidRPr="00B43B97">
        <w:rPr>
          <w:rFonts w:ascii="Menlo" w:hAnsi="Menlo" w:cs="Menlo"/>
          <w:sz w:val="20"/>
          <w:szCs w:val="20"/>
        </w:rPr>
        <w:t>dfDeforestation</w:t>
      </w:r>
    </w:p>
    <w:p w14:paraId="15C28B96" w14:textId="50DB548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9A902E2" w14:textId="06271242"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firespots by year and state for all states</w:t>
      </w:r>
    </w:p>
    <w:p w14:paraId="199167D5" w14:textId="4AAF0482" w:rsidR="651CCEBD" w:rsidRPr="00B43B97" w:rsidRDefault="651CCEBD" w:rsidP="1357B728">
      <w:pPr>
        <w:rPr>
          <w:rFonts w:ascii="Menlo" w:hAnsi="Menlo" w:cs="Menlo"/>
          <w:sz w:val="20"/>
          <w:szCs w:val="20"/>
        </w:rPr>
      </w:pPr>
      <w:r w:rsidRPr="00B43B97">
        <w:rPr>
          <w:rFonts w:ascii="Menlo" w:hAnsi="Menlo" w:cs="Menlo"/>
          <w:sz w:val="20"/>
          <w:szCs w:val="20"/>
        </w:rPr>
        <w:t>dfFirespotsAll &lt;- aggregate(yearlySummary$Firespots, by=list(yearlySummary$Year, yearlySummary$State), FUN="mean")</w:t>
      </w:r>
    </w:p>
    <w:p w14:paraId="03EE12DB" w14:textId="53822615" w:rsidR="651CCEBD" w:rsidRPr="00B43B97" w:rsidRDefault="651CCEBD" w:rsidP="1357B728">
      <w:pPr>
        <w:rPr>
          <w:rFonts w:ascii="Menlo" w:hAnsi="Menlo" w:cs="Menlo"/>
          <w:sz w:val="20"/>
          <w:szCs w:val="20"/>
        </w:rPr>
      </w:pPr>
      <w:r w:rsidRPr="00B43B97">
        <w:rPr>
          <w:rFonts w:ascii="Menlo" w:hAnsi="Menlo" w:cs="Menlo"/>
          <w:sz w:val="20"/>
          <w:szCs w:val="20"/>
        </w:rPr>
        <w:t>colnames(dfFirespotsAll) &lt;- c("Year","State","Firespots")</w:t>
      </w:r>
    </w:p>
    <w:p w14:paraId="4FFC6CA2" w14:textId="2E41902D" w:rsidR="651CCEBD" w:rsidRPr="00B43B97" w:rsidRDefault="651CCEBD" w:rsidP="1357B728">
      <w:pPr>
        <w:rPr>
          <w:rFonts w:ascii="Menlo" w:hAnsi="Menlo" w:cs="Menlo"/>
          <w:sz w:val="20"/>
          <w:szCs w:val="20"/>
        </w:rPr>
      </w:pPr>
      <w:r w:rsidRPr="00B43B97">
        <w:rPr>
          <w:rFonts w:ascii="Menlo" w:hAnsi="Menlo" w:cs="Menlo"/>
          <w:sz w:val="20"/>
          <w:szCs w:val="20"/>
        </w:rPr>
        <w:t>dfFirespotsAll</w:t>
      </w:r>
    </w:p>
    <w:p w14:paraId="34C38461" w14:textId="447C0BD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5525280" w14:textId="75B10257"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deforestation by year and state for all states</w:t>
      </w:r>
    </w:p>
    <w:p w14:paraId="79684545" w14:textId="582DBB30" w:rsidR="651CCEBD" w:rsidRPr="00B43B97" w:rsidRDefault="651CCEBD" w:rsidP="1357B728">
      <w:pPr>
        <w:rPr>
          <w:rFonts w:ascii="Menlo" w:hAnsi="Menlo" w:cs="Menlo"/>
          <w:sz w:val="20"/>
          <w:szCs w:val="20"/>
        </w:rPr>
      </w:pPr>
      <w:r w:rsidRPr="00B43B97">
        <w:rPr>
          <w:rFonts w:ascii="Menlo" w:hAnsi="Menlo" w:cs="Menlo"/>
          <w:sz w:val="20"/>
          <w:szCs w:val="20"/>
        </w:rPr>
        <w:t>dfDeforestationAll &lt;- aggregate(yearlySummary$Deforestation, by=list(yearlySummary$Year, yearlySummary$State), FUN="mean")</w:t>
      </w:r>
    </w:p>
    <w:p w14:paraId="7090E603" w14:textId="46E7B865" w:rsidR="651CCEBD" w:rsidRPr="00B43B97" w:rsidRDefault="651CCEBD" w:rsidP="1357B728">
      <w:pPr>
        <w:rPr>
          <w:rFonts w:ascii="Menlo" w:hAnsi="Menlo" w:cs="Menlo"/>
          <w:sz w:val="20"/>
          <w:szCs w:val="20"/>
        </w:rPr>
      </w:pPr>
      <w:r w:rsidRPr="00B43B97">
        <w:rPr>
          <w:rFonts w:ascii="Menlo" w:hAnsi="Menlo" w:cs="Menlo"/>
          <w:sz w:val="20"/>
          <w:szCs w:val="20"/>
        </w:rPr>
        <w:t>colnames(dfDeforestationAll) &lt;- c("Year","State","Deforestation")</w:t>
      </w:r>
    </w:p>
    <w:p w14:paraId="5948501D" w14:textId="45907299" w:rsidR="651CCEBD" w:rsidRPr="00B43B97" w:rsidRDefault="651CCEBD" w:rsidP="1357B728">
      <w:pPr>
        <w:rPr>
          <w:rFonts w:ascii="Menlo" w:hAnsi="Menlo" w:cs="Menlo"/>
          <w:sz w:val="20"/>
          <w:szCs w:val="20"/>
        </w:rPr>
      </w:pPr>
      <w:r w:rsidRPr="00B43B97">
        <w:rPr>
          <w:rFonts w:ascii="Menlo" w:hAnsi="Menlo" w:cs="Menlo"/>
          <w:sz w:val="20"/>
          <w:szCs w:val="20"/>
        </w:rPr>
        <w:t>dfDeforestationAll</w:t>
      </w:r>
    </w:p>
    <w:p w14:paraId="6D1B73EA" w14:textId="44C475A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6AE17E4" w14:textId="2B2FE191"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max temperature by year and state for refined states</w:t>
      </w:r>
    </w:p>
    <w:p w14:paraId="675F04A6" w14:textId="19B475AD" w:rsidR="651CCEBD" w:rsidRPr="00B43B97" w:rsidRDefault="651CCEBD" w:rsidP="1357B728">
      <w:pPr>
        <w:rPr>
          <w:rFonts w:ascii="Menlo" w:hAnsi="Menlo" w:cs="Menlo"/>
          <w:sz w:val="20"/>
          <w:szCs w:val="20"/>
        </w:rPr>
      </w:pPr>
      <w:r w:rsidRPr="00B43B97">
        <w:rPr>
          <w:rFonts w:ascii="Menlo" w:hAnsi="Menlo" w:cs="Menlo"/>
          <w:sz w:val="20"/>
          <w:szCs w:val="20"/>
        </w:rPr>
        <w:t>dfMaxTempRefined &lt;- aggregate(x=yearlySummaryRefined[,7], by=list(yearlySummaryRefined$Year,yearlySummaryRefined$State), FUN="mean")</w:t>
      </w:r>
    </w:p>
    <w:p w14:paraId="74C9531C" w14:textId="1353626C" w:rsidR="651CCEBD" w:rsidRPr="00B43B97" w:rsidRDefault="651CCEBD" w:rsidP="1357B728">
      <w:pPr>
        <w:rPr>
          <w:rFonts w:ascii="Menlo" w:hAnsi="Menlo" w:cs="Menlo"/>
          <w:sz w:val="20"/>
          <w:szCs w:val="20"/>
        </w:rPr>
      </w:pPr>
      <w:r w:rsidRPr="00B43B97">
        <w:rPr>
          <w:rFonts w:ascii="Menlo" w:hAnsi="Menlo" w:cs="Menlo"/>
          <w:sz w:val="20"/>
          <w:szCs w:val="20"/>
        </w:rPr>
        <w:t>colnames(dfMaxTempRefined) &lt;- c("Year","State","Max_Temperature")</w:t>
      </w:r>
    </w:p>
    <w:p w14:paraId="5DD20DE9" w14:textId="7C051E15" w:rsidR="651CCEBD" w:rsidRPr="00B43B97" w:rsidRDefault="651CCEBD" w:rsidP="1357B728">
      <w:pPr>
        <w:rPr>
          <w:rFonts w:ascii="Menlo" w:hAnsi="Menlo" w:cs="Menlo"/>
          <w:sz w:val="20"/>
          <w:szCs w:val="20"/>
        </w:rPr>
      </w:pPr>
      <w:r w:rsidRPr="00B43B97">
        <w:rPr>
          <w:rFonts w:ascii="Menlo" w:hAnsi="Menlo" w:cs="Menlo"/>
          <w:sz w:val="20"/>
          <w:szCs w:val="20"/>
        </w:rPr>
        <w:t>dfMaxTempRefined</w:t>
      </w:r>
    </w:p>
    <w:p w14:paraId="5DF66FEF" w14:textId="3EC999C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81DA3C0" w14:textId="3F48E874"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avg temperature by year and state</w:t>
      </w:r>
    </w:p>
    <w:p w14:paraId="721A2B0D" w14:textId="69682D45" w:rsidR="651CCEBD" w:rsidRPr="00B43B97" w:rsidRDefault="651CCEBD" w:rsidP="1357B728">
      <w:pPr>
        <w:rPr>
          <w:rFonts w:ascii="Menlo" w:hAnsi="Menlo" w:cs="Menlo"/>
          <w:sz w:val="20"/>
          <w:szCs w:val="20"/>
        </w:rPr>
      </w:pPr>
      <w:r w:rsidRPr="00B43B97">
        <w:rPr>
          <w:rFonts w:ascii="Menlo" w:hAnsi="Menlo" w:cs="Menlo"/>
          <w:sz w:val="20"/>
          <w:szCs w:val="20"/>
        </w:rPr>
        <w:t>dfAvgTemp &lt;- aggregate(x=yearlySummary[,8], by=list(yearlySummary$Year,yearlySummary$State), FUN="mean")</w:t>
      </w:r>
    </w:p>
    <w:p w14:paraId="1DA808BD" w14:textId="1DB7A502" w:rsidR="651CCEBD" w:rsidRPr="00B43B97" w:rsidRDefault="651CCEBD" w:rsidP="1357B728">
      <w:pPr>
        <w:rPr>
          <w:rFonts w:ascii="Menlo" w:hAnsi="Menlo" w:cs="Menlo"/>
          <w:sz w:val="20"/>
          <w:szCs w:val="20"/>
        </w:rPr>
      </w:pPr>
      <w:r w:rsidRPr="00B43B97">
        <w:rPr>
          <w:rFonts w:ascii="Menlo" w:hAnsi="Menlo" w:cs="Menlo"/>
          <w:sz w:val="20"/>
          <w:szCs w:val="20"/>
        </w:rPr>
        <w:t>colnames(dfAvgTemp) &lt;- c("Year","State","Avg_Temperature")</w:t>
      </w:r>
    </w:p>
    <w:p w14:paraId="50A83C8C" w14:textId="5B29777E" w:rsidR="651CCEBD" w:rsidRPr="00B43B97" w:rsidRDefault="651CCEBD" w:rsidP="1357B728">
      <w:pPr>
        <w:rPr>
          <w:rFonts w:ascii="Menlo" w:hAnsi="Menlo" w:cs="Menlo"/>
          <w:sz w:val="20"/>
          <w:szCs w:val="20"/>
        </w:rPr>
      </w:pPr>
      <w:r w:rsidRPr="00B43B97">
        <w:rPr>
          <w:rFonts w:ascii="Menlo" w:hAnsi="Menlo" w:cs="Menlo"/>
          <w:sz w:val="20"/>
          <w:szCs w:val="20"/>
        </w:rPr>
        <w:t>dfAvgTemp</w:t>
      </w:r>
    </w:p>
    <w:p w14:paraId="10F6577C" w14:textId="346157A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B06BA40" w14:textId="0917FCD4"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avg temperature by state</w:t>
      </w:r>
    </w:p>
    <w:p w14:paraId="65754F90" w14:textId="36EC301E" w:rsidR="651CCEBD" w:rsidRPr="00B43B97" w:rsidRDefault="651CCEBD" w:rsidP="1357B728">
      <w:pPr>
        <w:rPr>
          <w:rFonts w:ascii="Menlo" w:hAnsi="Menlo" w:cs="Menlo"/>
          <w:sz w:val="20"/>
          <w:szCs w:val="20"/>
        </w:rPr>
      </w:pPr>
      <w:r w:rsidRPr="00B43B97">
        <w:rPr>
          <w:rFonts w:ascii="Menlo" w:hAnsi="Menlo" w:cs="Menlo"/>
          <w:sz w:val="20"/>
          <w:szCs w:val="20"/>
        </w:rPr>
        <w:t>dfAvgTempState &lt;- aggregate(dfAvgTemp$Avg_Temperature, by=list(State=dfAvgTemp$State), FUN="mean")</w:t>
      </w:r>
    </w:p>
    <w:p w14:paraId="43964182" w14:textId="4723B9EE" w:rsidR="651CCEBD" w:rsidRPr="00B43B97" w:rsidRDefault="651CCEBD" w:rsidP="1357B728">
      <w:pPr>
        <w:rPr>
          <w:rFonts w:ascii="Menlo" w:hAnsi="Menlo" w:cs="Menlo"/>
          <w:sz w:val="20"/>
          <w:szCs w:val="20"/>
        </w:rPr>
      </w:pPr>
      <w:r w:rsidRPr="00B43B97">
        <w:rPr>
          <w:rFonts w:ascii="Menlo" w:hAnsi="Menlo" w:cs="Menlo"/>
          <w:sz w:val="20"/>
          <w:szCs w:val="20"/>
        </w:rPr>
        <w:t>colnames(dfAvgTempState) &lt;- c("State","Avg_Temperature")</w:t>
      </w:r>
    </w:p>
    <w:p w14:paraId="4185560A" w14:textId="40AF4CD8" w:rsidR="651CCEBD" w:rsidRPr="00B43B97" w:rsidRDefault="651CCEBD" w:rsidP="1357B728">
      <w:pPr>
        <w:rPr>
          <w:rFonts w:ascii="Menlo" w:hAnsi="Menlo" w:cs="Menlo"/>
          <w:sz w:val="20"/>
          <w:szCs w:val="20"/>
        </w:rPr>
      </w:pPr>
      <w:r w:rsidRPr="00B43B97">
        <w:rPr>
          <w:rFonts w:ascii="Menlo" w:hAnsi="Menlo" w:cs="Menlo"/>
          <w:sz w:val="20"/>
          <w:szCs w:val="20"/>
        </w:rPr>
        <w:t>dfAvgTempState</w:t>
      </w:r>
    </w:p>
    <w:p w14:paraId="2C703CE4" w14:textId="3B566EA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D3B7BFD" w14:textId="1D80334E"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avg temperature by year and state for refined states</w:t>
      </w:r>
    </w:p>
    <w:p w14:paraId="02D88C0E" w14:textId="108954E1" w:rsidR="651CCEBD" w:rsidRPr="00B43B97" w:rsidRDefault="651CCEBD" w:rsidP="1357B728">
      <w:pPr>
        <w:rPr>
          <w:rFonts w:ascii="Menlo" w:hAnsi="Menlo" w:cs="Menlo"/>
          <w:sz w:val="20"/>
          <w:szCs w:val="20"/>
        </w:rPr>
      </w:pPr>
      <w:r w:rsidRPr="00B43B97">
        <w:rPr>
          <w:rFonts w:ascii="Menlo" w:hAnsi="Menlo" w:cs="Menlo"/>
          <w:sz w:val="20"/>
          <w:szCs w:val="20"/>
        </w:rPr>
        <w:t>dfAvgTempRefined &lt;- aggregate(x=yearlySummaryRefined[,8], by=list(yearlySummaryRefined$Year,yearlySummaryRefined$State), FUN="mean")</w:t>
      </w:r>
    </w:p>
    <w:p w14:paraId="41221E03" w14:textId="73A24E1C" w:rsidR="651CCEBD" w:rsidRPr="00B43B97" w:rsidRDefault="651CCEBD" w:rsidP="1357B728">
      <w:pPr>
        <w:rPr>
          <w:rFonts w:ascii="Menlo" w:hAnsi="Menlo" w:cs="Menlo"/>
          <w:sz w:val="20"/>
          <w:szCs w:val="20"/>
        </w:rPr>
      </w:pPr>
      <w:r w:rsidRPr="00B43B97">
        <w:rPr>
          <w:rFonts w:ascii="Menlo" w:hAnsi="Menlo" w:cs="Menlo"/>
          <w:sz w:val="20"/>
          <w:szCs w:val="20"/>
        </w:rPr>
        <w:t>colnames(dfAvgTempRefined) &lt;- c("Year","State","Avg_Temperature")</w:t>
      </w:r>
    </w:p>
    <w:p w14:paraId="267F40F3" w14:textId="7208E1FB" w:rsidR="651CCEBD" w:rsidRPr="00B43B97" w:rsidRDefault="651CCEBD" w:rsidP="1357B728">
      <w:pPr>
        <w:rPr>
          <w:rFonts w:ascii="Menlo" w:hAnsi="Menlo" w:cs="Menlo"/>
          <w:sz w:val="20"/>
          <w:szCs w:val="20"/>
        </w:rPr>
      </w:pPr>
      <w:r w:rsidRPr="00B43B97">
        <w:rPr>
          <w:rFonts w:ascii="Menlo" w:hAnsi="Menlo" w:cs="Menlo"/>
          <w:sz w:val="20"/>
          <w:szCs w:val="20"/>
        </w:rPr>
        <w:t>dfAvgTempRefined</w:t>
      </w:r>
    </w:p>
    <w:p w14:paraId="6231AC4A" w14:textId="36E3959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77C8555" w14:textId="5262C791" w:rsidR="651CCEBD" w:rsidRPr="00B43B97" w:rsidRDefault="651CCEBD" w:rsidP="1357B728">
      <w:pPr>
        <w:rPr>
          <w:rFonts w:ascii="Menlo" w:hAnsi="Menlo" w:cs="Menlo"/>
          <w:sz w:val="20"/>
          <w:szCs w:val="20"/>
        </w:rPr>
      </w:pPr>
      <w:r w:rsidRPr="00B43B97">
        <w:rPr>
          <w:rFonts w:ascii="Menlo" w:hAnsi="Menlo" w:cs="Menlo"/>
          <w:sz w:val="20"/>
          <w:szCs w:val="20"/>
        </w:rPr>
        <w:t># Create a plot of max temp by year and state for all states</w:t>
      </w:r>
    </w:p>
    <w:p w14:paraId="76525450" w14:textId="0A0ECD09" w:rsidR="651CCEBD" w:rsidRPr="00B43B97" w:rsidRDefault="651CCEBD" w:rsidP="1357B728">
      <w:pPr>
        <w:rPr>
          <w:rFonts w:ascii="Menlo" w:hAnsi="Menlo" w:cs="Menlo"/>
          <w:sz w:val="20"/>
          <w:szCs w:val="20"/>
        </w:rPr>
      </w:pPr>
      <w:r w:rsidRPr="00B43B97">
        <w:rPr>
          <w:rFonts w:ascii="Menlo" w:hAnsi="Menlo" w:cs="Menlo"/>
          <w:sz w:val="20"/>
          <w:szCs w:val="20"/>
        </w:rPr>
        <w:t>g &lt;- ggplot(dfMaxTemp, aes(x=Year, y=Max_Temperature, group=State, color = State)) + geom_line()</w:t>
      </w:r>
    </w:p>
    <w:p w14:paraId="5858D89A" w14:textId="3A1CCF10" w:rsidR="651CCEBD" w:rsidRPr="00B43B97" w:rsidRDefault="651CCEBD" w:rsidP="1357B728">
      <w:pPr>
        <w:rPr>
          <w:rFonts w:ascii="Menlo" w:hAnsi="Menlo" w:cs="Menlo"/>
          <w:sz w:val="20"/>
          <w:szCs w:val="20"/>
        </w:rPr>
      </w:pPr>
      <w:r w:rsidRPr="00B43B97">
        <w:rPr>
          <w:rFonts w:ascii="Menlo" w:hAnsi="Menlo" w:cs="Menlo"/>
          <w:sz w:val="20"/>
          <w:szCs w:val="20"/>
        </w:rPr>
        <w:t>g + xlab("Year") + ylab("Max Temperature") + ggtitle("Max Temperature by State from 1999-2019") + scale_fill_discrete(name = "State") + theme(plot.title = element_text(hjust = 0.5))</w:t>
      </w:r>
    </w:p>
    <w:p w14:paraId="5DEDA72F" w14:textId="30F4473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76B1193" w14:textId="218886C5" w:rsidR="651CCEBD" w:rsidRPr="00B43B97" w:rsidRDefault="651CCEBD" w:rsidP="1357B728">
      <w:pPr>
        <w:rPr>
          <w:rFonts w:ascii="Menlo" w:hAnsi="Menlo" w:cs="Menlo"/>
          <w:sz w:val="20"/>
          <w:szCs w:val="20"/>
        </w:rPr>
      </w:pPr>
      <w:r w:rsidRPr="00B43B97">
        <w:rPr>
          <w:rFonts w:ascii="Menlo" w:hAnsi="Menlo" w:cs="Menlo"/>
          <w:sz w:val="20"/>
          <w:szCs w:val="20"/>
        </w:rPr>
        <w:t># Create a plot of max temp by year and state for refined states</w:t>
      </w:r>
    </w:p>
    <w:p w14:paraId="20D88205" w14:textId="4B87E4F7" w:rsidR="651CCEBD" w:rsidRPr="00B43B97" w:rsidRDefault="651CCEBD" w:rsidP="1357B728">
      <w:pPr>
        <w:rPr>
          <w:rFonts w:ascii="Menlo" w:hAnsi="Menlo" w:cs="Menlo"/>
          <w:sz w:val="20"/>
          <w:szCs w:val="20"/>
        </w:rPr>
      </w:pPr>
      <w:r w:rsidRPr="00B43B97">
        <w:rPr>
          <w:rFonts w:ascii="Menlo" w:hAnsi="Menlo" w:cs="Menlo"/>
          <w:sz w:val="20"/>
          <w:szCs w:val="20"/>
        </w:rPr>
        <w:t>g &lt;- ggplot(dfMaxTempRefined, aes(x=Year, y=Max_Temperature, group=State, color = State)) + geom_line()</w:t>
      </w:r>
    </w:p>
    <w:p w14:paraId="2C44F477" w14:textId="67D34C55" w:rsidR="651CCEBD" w:rsidRPr="00B43B97" w:rsidRDefault="651CCEBD" w:rsidP="1357B728">
      <w:pPr>
        <w:rPr>
          <w:rFonts w:ascii="Menlo" w:hAnsi="Menlo" w:cs="Menlo"/>
          <w:sz w:val="20"/>
          <w:szCs w:val="20"/>
        </w:rPr>
      </w:pPr>
      <w:r w:rsidRPr="00B43B97">
        <w:rPr>
          <w:rFonts w:ascii="Menlo" w:hAnsi="Menlo" w:cs="Menlo"/>
          <w:sz w:val="20"/>
          <w:szCs w:val="20"/>
        </w:rPr>
        <w:t>g + geom_smooth(method='lm', formula= y~x, se=FALSE) +  ggtitle("Max Temperature by State from 1999-2019") + theme(plot.title = element_text(hjust = 0.5))</w:t>
      </w:r>
    </w:p>
    <w:p w14:paraId="62428513" w14:textId="3BCCB4B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F776C2C" w14:textId="107386A6" w:rsidR="651CCEBD" w:rsidRPr="00B43B97" w:rsidRDefault="651CCEBD" w:rsidP="1357B728">
      <w:pPr>
        <w:rPr>
          <w:rFonts w:ascii="Menlo" w:hAnsi="Menlo" w:cs="Menlo"/>
          <w:sz w:val="20"/>
          <w:szCs w:val="20"/>
        </w:rPr>
      </w:pPr>
      <w:r w:rsidRPr="00B43B97">
        <w:rPr>
          <w:rFonts w:ascii="Menlo" w:hAnsi="Menlo" w:cs="Menlo"/>
          <w:sz w:val="20"/>
          <w:szCs w:val="20"/>
        </w:rPr>
        <w:t># Create a plot of avg temp by year and state for all states</w:t>
      </w:r>
    </w:p>
    <w:p w14:paraId="05C495F1" w14:textId="0A81D1F7" w:rsidR="651CCEBD" w:rsidRPr="00B43B97" w:rsidRDefault="651CCEBD" w:rsidP="1357B728">
      <w:pPr>
        <w:rPr>
          <w:rFonts w:ascii="Menlo" w:hAnsi="Menlo" w:cs="Menlo"/>
          <w:sz w:val="20"/>
          <w:szCs w:val="20"/>
        </w:rPr>
      </w:pPr>
      <w:r w:rsidRPr="00B43B97">
        <w:rPr>
          <w:rFonts w:ascii="Menlo" w:hAnsi="Menlo" w:cs="Menlo"/>
          <w:sz w:val="20"/>
          <w:szCs w:val="20"/>
        </w:rPr>
        <w:t>g &lt;- ggplot(dfAvgTemp, aes(x=Year, y=Avg_Temperature, group=State, color = State)) + geom_line()</w:t>
      </w:r>
    </w:p>
    <w:p w14:paraId="67FB1CC0" w14:textId="3B3CA2E5" w:rsidR="651CCEBD" w:rsidRPr="00B43B97" w:rsidRDefault="651CCEBD" w:rsidP="1357B728">
      <w:pPr>
        <w:rPr>
          <w:rFonts w:ascii="Menlo" w:hAnsi="Menlo" w:cs="Menlo"/>
          <w:sz w:val="20"/>
          <w:szCs w:val="20"/>
        </w:rPr>
      </w:pPr>
      <w:r w:rsidRPr="00B43B97">
        <w:rPr>
          <w:rFonts w:ascii="Menlo" w:hAnsi="Menlo" w:cs="Menlo"/>
          <w:sz w:val="20"/>
          <w:szCs w:val="20"/>
        </w:rPr>
        <w:t>g + xlab("Year") + ylab("Avg Temperature") + ggtitle("Avg Temperature by State from 1999-2019") + scale_fill_discrete(name = "State") + theme(plot.title = element_text(hjust = 0.5))</w:t>
      </w:r>
    </w:p>
    <w:p w14:paraId="694F1417" w14:textId="47BFD54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BF1658D" w14:textId="11AC4F26" w:rsidR="651CCEBD" w:rsidRPr="00B43B97" w:rsidRDefault="651CCEBD" w:rsidP="1357B728">
      <w:pPr>
        <w:rPr>
          <w:rFonts w:ascii="Menlo" w:hAnsi="Menlo" w:cs="Menlo"/>
          <w:sz w:val="20"/>
          <w:szCs w:val="20"/>
        </w:rPr>
      </w:pPr>
      <w:r w:rsidRPr="00B43B97">
        <w:rPr>
          <w:rFonts w:ascii="Menlo" w:hAnsi="Menlo" w:cs="Menlo"/>
          <w:sz w:val="20"/>
          <w:szCs w:val="20"/>
        </w:rPr>
        <w:t># Create a plot of avg temp by year and state for refined states</w:t>
      </w:r>
    </w:p>
    <w:p w14:paraId="64213486" w14:textId="392AAD71" w:rsidR="651CCEBD" w:rsidRPr="00B43B97" w:rsidRDefault="651CCEBD" w:rsidP="1357B728">
      <w:pPr>
        <w:rPr>
          <w:rFonts w:ascii="Menlo" w:hAnsi="Menlo" w:cs="Menlo"/>
          <w:sz w:val="20"/>
          <w:szCs w:val="20"/>
        </w:rPr>
      </w:pPr>
      <w:r w:rsidRPr="00B43B97">
        <w:rPr>
          <w:rFonts w:ascii="Menlo" w:hAnsi="Menlo" w:cs="Menlo"/>
          <w:sz w:val="20"/>
          <w:szCs w:val="20"/>
        </w:rPr>
        <w:t>g &lt;- ggplot(dfAvgTempRefined, aes(x=Year, y=Avg_Temperature, group=State, color = State)) + geom_line()</w:t>
      </w:r>
    </w:p>
    <w:p w14:paraId="67E9A3E8" w14:textId="7E83C09A" w:rsidR="651CCEBD" w:rsidRPr="00B43B97" w:rsidRDefault="651CCEBD" w:rsidP="1357B728">
      <w:pPr>
        <w:rPr>
          <w:rFonts w:ascii="Menlo" w:hAnsi="Menlo" w:cs="Menlo"/>
          <w:sz w:val="20"/>
          <w:szCs w:val="20"/>
        </w:rPr>
      </w:pPr>
      <w:r w:rsidRPr="00B43B97">
        <w:rPr>
          <w:rFonts w:ascii="Menlo" w:hAnsi="Menlo" w:cs="Menlo"/>
          <w:sz w:val="20"/>
          <w:szCs w:val="20"/>
        </w:rPr>
        <w:t>g + geom_smooth(method='lm', formula= y~x, se=FALSE) +  ggtitle("Avg Temperature by State from 1999-2019") + theme(plot.title = element_text(hjust = 0.5))</w:t>
      </w:r>
    </w:p>
    <w:p w14:paraId="5F065B2F" w14:textId="245980E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F37E0F6" w14:textId="74670ADE" w:rsidR="651CCEBD" w:rsidRPr="00B43B97" w:rsidRDefault="651CCEBD" w:rsidP="1357B728">
      <w:pPr>
        <w:rPr>
          <w:rFonts w:ascii="Menlo" w:hAnsi="Menlo" w:cs="Menlo"/>
          <w:sz w:val="20"/>
          <w:szCs w:val="20"/>
        </w:rPr>
      </w:pPr>
      <w:r w:rsidRPr="00B43B97">
        <w:rPr>
          <w:rFonts w:ascii="Menlo" w:hAnsi="Menlo" w:cs="Menlo"/>
          <w:sz w:val="20"/>
          <w:szCs w:val="20"/>
        </w:rPr>
        <w:t># Create a plot of firespots by year and state for refined states</w:t>
      </w:r>
    </w:p>
    <w:p w14:paraId="664846D0" w14:textId="2D2D6570" w:rsidR="651CCEBD" w:rsidRPr="00B43B97" w:rsidRDefault="651CCEBD" w:rsidP="1357B728">
      <w:pPr>
        <w:rPr>
          <w:rFonts w:ascii="Menlo" w:hAnsi="Menlo" w:cs="Menlo"/>
          <w:sz w:val="20"/>
          <w:szCs w:val="20"/>
        </w:rPr>
      </w:pPr>
      <w:r w:rsidRPr="00B43B97">
        <w:rPr>
          <w:rFonts w:ascii="Menlo" w:hAnsi="Menlo" w:cs="Menlo"/>
          <w:sz w:val="20"/>
          <w:szCs w:val="20"/>
        </w:rPr>
        <w:t>g &lt;- ggplot(dfFirespots, aes(x=Year, y=Firespots, group=State, color = State)) + geom_line()</w:t>
      </w:r>
    </w:p>
    <w:p w14:paraId="796629E0" w14:textId="4446D672" w:rsidR="651CCEBD" w:rsidRPr="00B43B97" w:rsidRDefault="651CCEBD" w:rsidP="1357B728">
      <w:pPr>
        <w:rPr>
          <w:rFonts w:ascii="Menlo" w:hAnsi="Menlo" w:cs="Menlo"/>
          <w:sz w:val="20"/>
          <w:szCs w:val="20"/>
        </w:rPr>
      </w:pPr>
      <w:r w:rsidRPr="00B43B97">
        <w:rPr>
          <w:rFonts w:ascii="Menlo" w:hAnsi="Menlo" w:cs="Menlo"/>
          <w:sz w:val="20"/>
          <w:szCs w:val="20"/>
        </w:rPr>
        <w:t>g + geom_smooth(method='lm', formula= y~x, se=FALSE) +  ggtitle("Average Firespots by State from 1999-2019") + theme(plot.title = element_text(hjust = 0.5))</w:t>
      </w:r>
    </w:p>
    <w:p w14:paraId="1627A71A" w14:textId="3462B44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A773AB" w14:textId="7EF75A73" w:rsidR="651CCEBD" w:rsidRPr="00B43B97" w:rsidRDefault="651CCEBD" w:rsidP="1357B728">
      <w:pPr>
        <w:rPr>
          <w:rFonts w:ascii="Menlo" w:hAnsi="Menlo" w:cs="Menlo"/>
          <w:sz w:val="20"/>
          <w:szCs w:val="20"/>
        </w:rPr>
      </w:pPr>
      <w:r w:rsidRPr="00B43B97">
        <w:rPr>
          <w:rFonts w:ascii="Menlo" w:hAnsi="Menlo" w:cs="Menlo"/>
          <w:sz w:val="20"/>
          <w:szCs w:val="20"/>
        </w:rPr>
        <w:t># Create a plot of deforestation by year and state for refined states</w:t>
      </w:r>
    </w:p>
    <w:p w14:paraId="16D2F43C" w14:textId="4A9D9A67" w:rsidR="651CCEBD" w:rsidRPr="00B43B97" w:rsidRDefault="651CCEBD" w:rsidP="1357B728">
      <w:pPr>
        <w:rPr>
          <w:rFonts w:ascii="Menlo" w:hAnsi="Menlo" w:cs="Menlo"/>
          <w:sz w:val="20"/>
          <w:szCs w:val="20"/>
        </w:rPr>
      </w:pPr>
      <w:r w:rsidRPr="00B43B97">
        <w:rPr>
          <w:rFonts w:ascii="Menlo" w:hAnsi="Menlo" w:cs="Menlo"/>
          <w:sz w:val="20"/>
          <w:szCs w:val="20"/>
        </w:rPr>
        <w:t>g &lt;- ggplot(dfDeforestation, aes(x=Year, y=Deforestation, group=State, color = State)) + geom_line()</w:t>
      </w:r>
    </w:p>
    <w:p w14:paraId="6A225CC5" w14:textId="21BD21C2" w:rsidR="651CCEBD" w:rsidRPr="00B43B97" w:rsidRDefault="651CCEBD" w:rsidP="1357B728">
      <w:pPr>
        <w:rPr>
          <w:rFonts w:ascii="Menlo" w:hAnsi="Menlo" w:cs="Menlo"/>
          <w:sz w:val="20"/>
          <w:szCs w:val="20"/>
        </w:rPr>
      </w:pPr>
      <w:r w:rsidRPr="00B43B97">
        <w:rPr>
          <w:rFonts w:ascii="Menlo" w:hAnsi="Menlo" w:cs="Menlo"/>
          <w:sz w:val="20"/>
          <w:szCs w:val="20"/>
        </w:rPr>
        <w:t>g + geom_smooth(method='lm', formula= y~x, se=FALSE) +  ggtitle("Average Deforestation by State from 1999-2019") + theme(plot.title = element_text(hjust = 0.5))</w:t>
      </w:r>
    </w:p>
    <w:p w14:paraId="33298C7C" w14:textId="588BE69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5097004" w14:textId="34ECA234" w:rsidR="651CCEBD" w:rsidRPr="00B43B97" w:rsidRDefault="651CCEBD" w:rsidP="1357B728">
      <w:pPr>
        <w:rPr>
          <w:rFonts w:ascii="Menlo" w:hAnsi="Menlo" w:cs="Menlo"/>
          <w:sz w:val="20"/>
          <w:szCs w:val="20"/>
        </w:rPr>
      </w:pPr>
      <w:r w:rsidRPr="00B43B97">
        <w:rPr>
          <w:rFonts w:ascii="Menlo" w:hAnsi="Menlo" w:cs="Menlo"/>
          <w:sz w:val="20"/>
          <w:szCs w:val="20"/>
        </w:rPr>
        <w:t># Create a scatter plot of firespots overtime for entire dataset</w:t>
      </w:r>
    </w:p>
    <w:p w14:paraId="6691B968" w14:textId="5B227870" w:rsidR="651CCEBD" w:rsidRPr="00B43B97" w:rsidRDefault="651CCEBD" w:rsidP="1357B728">
      <w:pPr>
        <w:rPr>
          <w:rFonts w:ascii="Menlo" w:hAnsi="Menlo" w:cs="Menlo"/>
          <w:sz w:val="20"/>
          <w:szCs w:val="20"/>
        </w:rPr>
      </w:pPr>
      <w:r w:rsidRPr="00B43B97">
        <w:rPr>
          <w:rFonts w:ascii="Menlo" w:hAnsi="Menlo" w:cs="Menlo"/>
          <w:sz w:val="20"/>
          <w:szCs w:val="20"/>
        </w:rPr>
        <w:t>plot(dfYearlyFirespots$Year, dfYearlyFirespots$AverageFirespots,</w:t>
      </w:r>
    </w:p>
    <w:p w14:paraId="1F2311DB" w14:textId="50D04767" w:rsidR="651CCEBD" w:rsidRPr="00B43B97" w:rsidRDefault="651CCEBD" w:rsidP="1357B728">
      <w:pPr>
        <w:rPr>
          <w:rFonts w:ascii="Menlo" w:hAnsi="Menlo" w:cs="Menlo"/>
          <w:sz w:val="20"/>
          <w:szCs w:val="20"/>
        </w:rPr>
      </w:pPr>
      <w:r w:rsidRPr="00B43B97">
        <w:rPr>
          <w:rFonts w:ascii="Menlo" w:hAnsi="Menlo" w:cs="Menlo"/>
          <w:sz w:val="20"/>
          <w:szCs w:val="20"/>
        </w:rPr>
        <w:t xml:space="preserve">     main="Firespots from 1999-2019",</w:t>
      </w:r>
    </w:p>
    <w:p w14:paraId="23AF5513" w14:textId="1FC41958" w:rsidR="651CCEBD" w:rsidRPr="00B43B97" w:rsidRDefault="651CCEBD" w:rsidP="1357B728">
      <w:pPr>
        <w:rPr>
          <w:rFonts w:ascii="Menlo" w:hAnsi="Menlo" w:cs="Menlo"/>
          <w:sz w:val="20"/>
          <w:szCs w:val="20"/>
        </w:rPr>
      </w:pPr>
      <w:r w:rsidRPr="00B43B97">
        <w:rPr>
          <w:rFonts w:ascii="Menlo" w:hAnsi="Menlo" w:cs="Menlo"/>
          <w:sz w:val="20"/>
          <w:szCs w:val="20"/>
        </w:rPr>
        <w:t xml:space="preserve">     xlab="Years",</w:t>
      </w:r>
    </w:p>
    <w:p w14:paraId="17D9143D" w14:textId="0227F19A" w:rsidR="651CCEBD" w:rsidRPr="00B43B97" w:rsidRDefault="651CCEBD" w:rsidP="1357B728">
      <w:pPr>
        <w:rPr>
          <w:rFonts w:ascii="Menlo" w:hAnsi="Menlo" w:cs="Menlo"/>
          <w:sz w:val="20"/>
          <w:szCs w:val="20"/>
        </w:rPr>
      </w:pPr>
      <w:r w:rsidRPr="00B43B97">
        <w:rPr>
          <w:rFonts w:ascii="Menlo" w:hAnsi="Menlo" w:cs="Menlo"/>
          <w:sz w:val="20"/>
          <w:szCs w:val="20"/>
        </w:rPr>
        <w:t xml:space="preserve">     ylab="Firespots",</w:t>
      </w:r>
    </w:p>
    <w:p w14:paraId="2DA6067C" w14:textId="09BB51CB" w:rsidR="651CCEBD" w:rsidRPr="00B43B97" w:rsidRDefault="651CCEBD" w:rsidP="1357B728">
      <w:pPr>
        <w:rPr>
          <w:rFonts w:ascii="Menlo" w:hAnsi="Menlo" w:cs="Menlo"/>
          <w:sz w:val="20"/>
          <w:szCs w:val="20"/>
        </w:rPr>
      </w:pPr>
      <w:r w:rsidRPr="00B43B97">
        <w:rPr>
          <w:rFonts w:ascii="Menlo" w:hAnsi="Menlo" w:cs="Menlo"/>
          <w:sz w:val="20"/>
          <w:szCs w:val="20"/>
        </w:rPr>
        <w:t xml:space="preserve">     col="blue",</w:t>
      </w:r>
    </w:p>
    <w:p w14:paraId="153BD6AA" w14:textId="658A71A0" w:rsidR="651CCEBD" w:rsidRPr="00B43B97" w:rsidRDefault="651CCEBD" w:rsidP="1357B728">
      <w:pPr>
        <w:rPr>
          <w:rFonts w:ascii="Menlo" w:hAnsi="Menlo" w:cs="Menlo"/>
          <w:sz w:val="20"/>
          <w:szCs w:val="20"/>
        </w:rPr>
      </w:pPr>
      <w:r w:rsidRPr="00B43B97">
        <w:rPr>
          <w:rFonts w:ascii="Menlo" w:hAnsi="Menlo" w:cs="Menlo"/>
          <w:sz w:val="20"/>
          <w:szCs w:val="20"/>
        </w:rPr>
        <w:t xml:space="preserve">     type="l",</w:t>
      </w:r>
    </w:p>
    <w:p w14:paraId="63496602" w14:textId="49A6115B" w:rsidR="651CCEBD" w:rsidRPr="00B43B97" w:rsidRDefault="651CCEBD" w:rsidP="1357B728">
      <w:pPr>
        <w:rPr>
          <w:rFonts w:ascii="Menlo" w:hAnsi="Menlo" w:cs="Menlo"/>
          <w:sz w:val="20"/>
          <w:szCs w:val="20"/>
        </w:rPr>
      </w:pPr>
      <w:r w:rsidRPr="00B43B97">
        <w:rPr>
          <w:rFonts w:ascii="Menlo" w:hAnsi="Menlo" w:cs="Menlo"/>
          <w:sz w:val="20"/>
          <w:szCs w:val="20"/>
        </w:rPr>
        <w:t xml:space="preserve">     xaxp = c(1999, 2019, 20),</w:t>
      </w:r>
    </w:p>
    <w:p w14:paraId="0B78852A" w14:textId="08AF573D" w:rsidR="651CCEBD" w:rsidRPr="00B43B97" w:rsidRDefault="651CCEBD" w:rsidP="1357B728">
      <w:pPr>
        <w:rPr>
          <w:rFonts w:ascii="Menlo" w:hAnsi="Menlo" w:cs="Menlo"/>
          <w:sz w:val="20"/>
          <w:szCs w:val="20"/>
        </w:rPr>
      </w:pPr>
      <w:r w:rsidRPr="00B43B97">
        <w:rPr>
          <w:rFonts w:ascii="Menlo" w:hAnsi="Menlo" w:cs="Menlo"/>
          <w:sz w:val="20"/>
          <w:szCs w:val="20"/>
        </w:rPr>
        <w:t xml:space="preserve">     cex.axis=0.5)</w:t>
      </w:r>
    </w:p>
    <w:p w14:paraId="313D5D2A" w14:textId="53912B4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4913283" w14:textId="0293E91E" w:rsidR="651CCEBD" w:rsidRPr="00B43B97" w:rsidRDefault="651CCEBD" w:rsidP="1357B728">
      <w:pPr>
        <w:rPr>
          <w:rFonts w:ascii="Menlo" w:hAnsi="Menlo" w:cs="Menlo"/>
          <w:sz w:val="20"/>
          <w:szCs w:val="20"/>
        </w:rPr>
      </w:pPr>
      <w:r w:rsidRPr="00B43B97">
        <w:rPr>
          <w:rFonts w:ascii="Menlo" w:hAnsi="Menlo" w:cs="Menlo"/>
          <w:sz w:val="20"/>
          <w:szCs w:val="20"/>
        </w:rPr>
        <w:t># Create plot of average firespots by state for all states</w:t>
      </w:r>
    </w:p>
    <w:p w14:paraId="7F3827BF" w14:textId="6AE52058" w:rsidR="651CCEBD" w:rsidRPr="00B43B97" w:rsidRDefault="651CCEBD" w:rsidP="1357B728">
      <w:pPr>
        <w:rPr>
          <w:rFonts w:ascii="Menlo" w:hAnsi="Menlo" w:cs="Menlo"/>
          <w:sz w:val="20"/>
          <w:szCs w:val="20"/>
        </w:rPr>
      </w:pPr>
      <w:r w:rsidRPr="00B43B97">
        <w:rPr>
          <w:rFonts w:ascii="Menlo" w:hAnsi="Menlo" w:cs="Menlo"/>
          <w:sz w:val="20"/>
          <w:szCs w:val="20"/>
        </w:rPr>
        <w:t>g &lt;- ggplot(dfYearlyFirespotsState, aes(x=Year, y=AverageFirespots, group=State, color = State)) + geom_line()</w:t>
      </w:r>
    </w:p>
    <w:p w14:paraId="24AEBCE8" w14:textId="7334ABBE" w:rsidR="651CCEBD" w:rsidRPr="00B43B97" w:rsidRDefault="651CCEBD" w:rsidP="1357B728">
      <w:pPr>
        <w:rPr>
          <w:rFonts w:ascii="Menlo" w:hAnsi="Menlo" w:cs="Menlo"/>
          <w:sz w:val="20"/>
          <w:szCs w:val="20"/>
        </w:rPr>
      </w:pPr>
      <w:r w:rsidRPr="00B43B97">
        <w:rPr>
          <w:rFonts w:ascii="Menlo" w:hAnsi="Menlo" w:cs="Menlo"/>
          <w:sz w:val="20"/>
          <w:szCs w:val="20"/>
        </w:rPr>
        <w:t>g + xlab("Year") + ylab("Average Firespots") + ggtitle("Average Firespots by State from 1999-2019") + scale_fill_discrete(name = "State")</w:t>
      </w:r>
    </w:p>
    <w:p w14:paraId="52A88B6F" w14:textId="4C8E972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A0AD470" w14:textId="0A0F3989"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firespots by year</w:t>
      </w:r>
    </w:p>
    <w:p w14:paraId="7E66E4AE" w14:textId="46E97970" w:rsidR="651CCEBD" w:rsidRPr="00B43B97" w:rsidRDefault="651CCEBD" w:rsidP="1357B728">
      <w:pPr>
        <w:rPr>
          <w:rFonts w:ascii="Menlo" w:hAnsi="Menlo" w:cs="Menlo"/>
          <w:sz w:val="20"/>
          <w:szCs w:val="20"/>
        </w:rPr>
      </w:pPr>
      <w:r w:rsidRPr="00B43B97">
        <w:rPr>
          <w:rFonts w:ascii="Menlo" w:hAnsi="Menlo" w:cs="Menlo"/>
          <w:sz w:val="20"/>
          <w:szCs w:val="20"/>
        </w:rPr>
        <w:t>dfYearlyFirespots &lt;- aggregate(x=yearlySummary[,15], by=list(yearlySummary$Year), FUN="mean")</w:t>
      </w:r>
    </w:p>
    <w:p w14:paraId="224EC827" w14:textId="4F5461E9" w:rsidR="651CCEBD" w:rsidRPr="00B43B97" w:rsidRDefault="651CCEBD" w:rsidP="1357B728">
      <w:pPr>
        <w:rPr>
          <w:rFonts w:ascii="Menlo" w:hAnsi="Menlo" w:cs="Menlo"/>
          <w:sz w:val="20"/>
          <w:szCs w:val="20"/>
        </w:rPr>
      </w:pPr>
      <w:r w:rsidRPr="00B43B97">
        <w:rPr>
          <w:rFonts w:ascii="Menlo" w:hAnsi="Menlo" w:cs="Menlo"/>
          <w:sz w:val="20"/>
          <w:szCs w:val="20"/>
        </w:rPr>
        <w:t>colnames(dfYearlyFirespots) &lt;- c("Year","AverageFirespots")</w:t>
      </w:r>
    </w:p>
    <w:p w14:paraId="2777A632" w14:textId="2BF5CE10" w:rsidR="651CCEBD" w:rsidRPr="00B43B97" w:rsidRDefault="651CCEBD" w:rsidP="1357B728">
      <w:pPr>
        <w:rPr>
          <w:rFonts w:ascii="Menlo" w:hAnsi="Menlo" w:cs="Menlo"/>
          <w:sz w:val="20"/>
          <w:szCs w:val="20"/>
        </w:rPr>
      </w:pPr>
      <w:r w:rsidRPr="00B43B97">
        <w:rPr>
          <w:rFonts w:ascii="Menlo" w:hAnsi="Menlo" w:cs="Menlo"/>
          <w:sz w:val="20"/>
          <w:szCs w:val="20"/>
        </w:rPr>
        <w:t>dfYearlyFirespots</w:t>
      </w:r>
    </w:p>
    <w:p w14:paraId="4D384F3A" w14:textId="267B98E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F589268" w14:textId="2026C684"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firespots by state</w:t>
      </w:r>
    </w:p>
    <w:p w14:paraId="7A96C34C" w14:textId="7D36F494" w:rsidR="651CCEBD" w:rsidRPr="00B43B97" w:rsidRDefault="651CCEBD" w:rsidP="1357B728">
      <w:pPr>
        <w:rPr>
          <w:rFonts w:ascii="Menlo" w:hAnsi="Menlo" w:cs="Menlo"/>
          <w:sz w:val="20"/>
          <w:szCs w:val="20"/>
        </w:rPr>
      </w:pPr>
      <w:r w:rsidRPr="00B43B97">
        <w:rPr>
          <w:rFonts w:ascii="Menlo" w:hAnsi="Menlo" w:cs="Menlo"/>
          <w:sz w:val="20"/>
          <w:szCs w:val="20"/>
        </w:rPr>
        <w:t>dfStatesFirespots &lt;- aggregate(x=yearlySummary[,15], by=list(yearlySummary$State), FUN="mean")</w:t>
      </w:r>
    </w:p>
    <w:p w14:paraId="0414B5AF" w14:textId="6DC8F80D" w:rsidR="651CCEBD" w:rsidRPr="00B43B97" w:rsidRDefault="651CCEBD" w:rsidP="1357B728">
      <w:pPr>
        <w:rPr>
          <w:rFonts w:ascii="Menlo" w:hAnsi="Menlo" w:cs="Menlo"/>
          <w:sz w:val="20"/>
          <w:szCs w:val="20"/>
        </w:rPr>
      </w:pPr>
      <w:r w:rsidRPr="00B43B97">
        <w:rPr>
          <w:rFonts w:ascii="Menlo" w:hAnsi="Menlo" w:cs="Menlo"/>
          <w:sz w:val="20"/>
          <w:szCs w:val="20"/>
        </w:rPr>
        <w:t>colnames(dfStatesFirespots) &lt;- c("State","AverageFirespots")</w:t>
      </w:r>
    </w:p>
    <w:p w14:paraId="4D9E04DA" w14:textId="51A78A44" w:rsidR="651CCEBD" w:rsidRPr="00B43B97" w:rsidRDefault="651CCEBD" w:rsidP="1357B728">
      <w:pPr>
        <w:rPr>
          <w:rFonts w:ascii="Menlo" w:hAnsi="Menlo" w:cs="Menlo"/>
          <w:sz w:val="20"/>
          <w:szCs w:val="20"/>
        </w:rPr>
      </w:pPr>
      <w:r w:rsidRPr="00B43B97">
        <w:rPr>
          <w:rFonts w:ascii="Menlo" w:hAnsi="Menlo" w:cs="Menlo"/>
          <w:sz w:val="20"/>
          <w:szCs w:val="20"/>
        </w:rPr>
        <w:t>dfStatesFirespots[order(-dfStatesFirespots$AverageFirespots),]</w:t>
      </w:r>
    </w:p>
    <w:p w14:paraId="11155E13" w14:textId="32316F3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7DE761" w14:textId="511FF136"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firespots by year and state</w:t>
      </w:r>
    </w:p>
    <w:p w14:paraId="53E2E103" w14:textId="1249FAA5" w:rsidR="651CCEBD" w:rsidRPr="00B43B97" w:rsidRDefault="651CCEBD" w:rsidP="1357B728">
      <w:pPr>
        <w:rPr>
          <w:rFonts w:ascii="Menlo" w:hAnsi="Menlo" w:cs="Menlo"/>
          <w:sz w:val="20"/>
          <w:szCs w:val="20"/>
        </w:rPr>
      </w:pPr>
      <w:r w:rsidRPr="00B43B97">
        <w:rPr>
          <w:rFonts w:ascii="Menlo" w:hAnsi="Menlo" w:cs="Menlo"/>
          <w:sz w:val="20"/>
          <w:szCs w:val="20"/>
        </w:rPr>
        <w:t>dfYearlyFirespotsState &lt;- aggregate(x=yearlySummary[,15], by=list(yearlySummary$Year,yearlySummary$State), FUN="mean")</w:t>
      </w:r>
    </w:p>
    <w:p w14:paraId="77155F20" w14:textId="7F13019B" w:rsidR="651CCEBD" w:rsidRPr="00B43B97" w:rsidRDefault="651CCEBD" w:rsidP="1357B728">
      <w:pPr>
        <w:rPr>
          <w:rFonts w:ascii="Menlo" w:hAnsi="Menlo" w:cs="Menlo"/>
          <w:sz w:val="20"/>
          <w:szCs w:val="20"/>
        </w:rPr>
      </w:pPr>
      <w:r w:rsidRPr="00B43B97">
        <w:rPr>
          <w:rFonts w:ascii="Menlo" w:hAnsi="Menlo" w:cs="Menlo"/>
          <w:sz w:val="20"/>
          <w:szCs w:val="20"/>
        </w:rPr>
        <w:t>colnames(dfYearlyFirespotsState) &lt;- c("Year","State","AverageFirespots")</w:t>
      </w:r>
    </w:p>
    <w:p w14:paraId="4F2C1639" w14:textId="2F5B82CA" w:rsidR="651CCEBD" w:rsidRPr="00B43B97" w:rsidRDefault="651CCEBD" w:rsidP="1357B728">
      <w:pPr>
        <w:rPr>
          <w:rFonts w:ascii="Menlo" w:hAnsi="Menlo" w:cs="Menlo"/>
          <w:sz w:val="20"/>
          <w:szCs w:val="20"/>
        </w:rPr>
      </w:pPr>
      <w:r w:rsidRPr="00B43B97">
        <w:rPr>
          <w:rFonts w:ascii="Menlo" w:hAnsi="Menlo" w:cs="Menlo"/>
          <w:sz w:val="20"/>
          <w:szCs w:val="20"/>
        </w:rPr>
        <w:t>dfYearlyFirespotsState</w:t>
      </w:r>
    </w:p>
    <w:p w14:paraId="1B71B324" w14:textId="3F31FBF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444365F" w14:textId="3AAE414E" w:rsidR="651CCEBD" w:rsidRPr="00B43B97" w:rsidRDefault="651CCEBD" w:rsidP="1357B728">
      <w:pPr>
        <w:rPr>
          <w:rFonts w:ascii="Menlo" w:hAnsi="Menlo" w:cs="Menlo"/>
          <w:sz w:val="20"/>
          <w:szCs w:val="20"/>
        </w:rPr>
      </w:pPr>
      <w:r w:rsidRPr="00B43B97">
        <w:rPr>
          <w:rFonts w:ascii="Menlo" w:hAnsi="Menlo" w:cs="Menlo"/>
          <w:sz w:val="20"/>
          <w:szCs w:val="20"/>
        </w:rPr>
        <w:t># Create a scatter plot of firespots overtime for entire dataset</w:t>
      </w:r>
    </w:p>
    <w:p w14:paraId="0603728B" w14:textId="3C9F5346" w:rsidR="651CCEBD" w:rsidRPr="00B43B97" w:rsidRDefault="651CCEBD" w:rsidP="1357B728">
      <w:pPr>
        <w:rPr>
          <w:rFonts w:ascii="Menlo" w:hAnsi="Menlo" w:cs="Menlo"/>
          <w:sz w:val="20"/>
          <w:szCs w:val="20"/>
        </w:rPr>
      </w:pPr>
      <w:r w:rsidRPr="00B43B97">
        <w:rPr>
          <w:rFonts w:ascii="Menlo" w:hAnsi="Menlo" w:cs="Menlo"/>
          <w:sz w:val="20"/>
          <w:szCs w:val="20"/>
        </w:rPr>
        <w:t>plot(dfYearlyFirespots$Year, dfYearlyFirespots$AverageFirespots,</w:t>
      </w:r>
    </w:p>
    <w:p w14:paraId="6871BE6C" w14:textId="19152314" w:rsidR="651CCEBD" w:rsidRPr="00B43B97" w:rsidRDefault="651CCEBD" w:rsidP="1357B728">
      <w:pPr>
        <w:rPr>
          <w:rFonts w:ascii="Menlo" w:hAnsi="Menlo" w:cs="Menlo"/>
          <w:sz w:val="20"/>
          <w:szCs w:val="20"/>
        </w:rPr>
      </w:pPr>
      <w:r w:rsidRPr="00B43B97">
        <w:rPr>
          <w:rFonts w:ascii="Menlo" w:hAnsi="Menlo" w:cs="Menlo"/>
          <w:sz w:val="20"/>
          <w:szCs w:val="20"/>
        </w:rPr>
        <w:t xml:space="preserve">     main="Firespots from 1999-2019",</w:t>
      </w:r>
    </w:p>
    <w:p w14:paraId="0BDF91F8" w14:textId="11A6565A" w:rsidR="651CCEBD" w:rsidRPr="00B43B97" w:rsidRDefault="651CCEBD" w:rsidP="1357B728">
      <w:pPr>
        <w:rPr>
          <w:rFonts w:ascii="Menlo" w:hAnsi="Menlo" w:cs="Menlo"/>
          <w:sz w:val="20"/>
          <w:szCs w:val="20"/>
        </w:rPr>
      </w:pPr>
      <w:r w:rsidRPr="00B43B97">
        <w:rPr>
          <w:rFonts w:ascii="Menlo" w:hAnsi="Menlo" w:cs="Menlo"/>
          <w:sz w:val="20"/>
          <w:szCs w:val="20"/>
        </w:rPr>
        <w:t xml:space="preserve">     xlab="Years",</w:t>
      </w:r>
    </w:p>
    <w:p w14:paraId="270ABCB2" w14:textId="217C6BC4" w:rsidR="651CCEBD" w:rsidRPr="00B43B97" w:rsidRDefault="651CCEBD" w:rsidP="1357B728">
      <w:pPr>
        <w:rPr>
          <w:rFonts w:ascii="Menlo" w:hAnsi="Menlo" w:cs="Menlo"/>
          <w:sz w:val="20"/>
          <w:szCs w:val="20"/>
        </w:rPr>
      </w:pPr>
      <w:r w:rsidRPr="00B43B97">
        <w:rPr>
          <w:rFonts w:ascii="Menlo" w:hAnsi="Menlo" w:cs="Menlo"/>
          <w:sz w:val="20"/>
          <w:szCs w:val="20"/>
        </w:rPr>
        <w:t xml:space="preserve">     ylab="Firespots",</w:t>
      </w:r>
    </w:p>
    <w:p w14:paraId="61A9FBDD" w14:textId="3FD64410" w:rsidR="651CCEBD" w:rsidRPr="00B43B97" w:rsidRDefault="651CCEBD" w:rsidP="1357B728">
      <w:pPr>
        <w:rPr>
          <w:rFonts w:ascii="Menlo" w:hAnsi="Menlo" w:cs="Menlo"/>
          <w:sz w:val="20"/>
          <w:szCs w:val="20"/>
        </w:rPr>
      </w:pPr>
      <w:r w:rsidRPr="00B43B97">
        <w:rPr>
          <w:rFonts w:ascii="Menlo" w:hAnsi="Menlo" w:cs="Menlo"/>
          <w:sz w:val="20"/>
          <w:szCs w:val="20"/>
        </w:rPr>
        <w:t xml:space="preserve">     col="blue",</w:t>
      </w:r>
    </w:p>
    <w:p w14:paraId="6EAC26F3" w14:textId="5E2AA5A3" w:rsidR="651CCEBD" w:rsidRPr="00B43B97" w:rsidRDefault="651CCEBD" w:rsidP="1357B728">
      <w:pPr>
        <w:rPr>
          <w:rFonts w:ascii="Menlo" w:hAnsi="Menlo" w:cs="Menlo"/>
          <w:sz w:val="20"/>
          <w:szCs w:val="20"/>
        </w:rPr>
      </w:pPr>
      <w:r w:rsidRPr="00B43B97">
        <w:rPr>
          <w:rFonts w:ascii="Menlo" w:hAnsi="Menlo" w:cs="Menlo"/>
          <w:sz w:val="20"/>
          <w:szCs w:val="20"/>
        </w:rPr>
        <w:t xml:space="preserve">     type="l",</w:t>
      </w:r>
    </w:p>
    <w:p w14:paraId="4A42CD59" w14:textId="1501526C" w:rsidR="651CCEBD" w:rsidRPr="00B43B97" w:rsidRDefault="651CCEBD" w:rsidP="1357B728">
      <w:pPr>
        <w:rPr>
          <w:rFonts w:ascii="Menlo" w:hAnsi="Menlo" w:cs="Menlo"/>
          <w:sz w:val="20"/>
          <w:szCs w:val="20"/>
        </w:rPr>
      </w:pPr>
      <w:r w:rsidRPr="00B43B97">
        <w:rPr>
          <w:rFonts w:ascii="Menlo" w:hAnsi="Menlo" w:cs="Menlo"/>
          <w:sz w:val="20"/>
          <w:szCs w:val="20"/>
        </w:rPr>
        <w:t xml:space="preserve">     xaxp = c(1999, 2019, 20),</w:t>
      </w:r>
    </w:p>
    <w:p w14:paraId="70E931C5" w14:textId="5AC76DE9" w:rsidR="651CCEBD" w:rsidRPr="00B43B97" w:rsidRDefault="651CCEBD" w:rsidP="1357B728">
      <w:pPr>
        <w:rPr>
          <w:rFonts w:ascii="Menlo" w:hAnsi="Menlo" w:cs="Menlo"/>
          <w:sz w:val="20"/>
          <w:szCs w:val="20"/>
        </w:rPr>
      </w:pPr>
      <w:r w:rsidRPr="00B43B97">
        <w:rPr>
          <w:rFonts w:ascii="Menlo" w:hAnsi="Menlo" w:cs="Menlo"/>
          <w:sz w:val="20"/>
          <w:szCs w:val="20"/>
        </w:rPr>
        <w:t xml:space="preserve">     cex.axis=0.5)</w:t>
      </w:r>
    </w:p>
    <w:p w14:paraId="5AD380BF" w14:textId="5ED9A41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1E1D34C" w14:textId="25C545E5" w:rsidR="651CCEBD" w:rsidRPr="00B43B97" w:rsidRDefault="651CCEBD" w:rsidP="1357B728">
      <w:pPr>
        <w:rPr>
          <w:rFonts w:ascii="Menlo" w:hAnsi="Menlo" w:cs="Menlo"/>
          <w:sz w:val="20"/>
          <w:szCs w:val="20"/>
        </w:rPr>
      </w:pPr>
      <w:r w:rsidRPr="00B43B97">
        <w:rPr>
          <w:rFonts w:ascii="Menlo" w:hAnsi="Menlo" w:cs="Menlo"/>
          <w:sz w:val="20"/>
          <w:szCs w:val="20"/>
        </w:rPr>
        <w:t># Create a bar plot of firespots by state</w:t>
      </w:r>
    </w:p>
    <w:p w14:paraId="75EA7B8F" w14:textId="3BEFDA62" w:rsidR="651CCEBD" w:rsidRPr="00B43B97" w:rsidRDefault="651CCEBD" w:rsidP="1357B728">
      <w:pPr>
        <w:rPr>
          <w:rFonts w:ascii="Menlo" w:hAnsi="Menlo" w:cs="Menlo"/>
          <w:sz w:val="20"/>
          <w:szCs w:val="20"/>
        </w:rPr>
      </w:pPr>
      <w:r w:rsidRPr="00B43B97">
        <w:rPr>
          <w:rFonts w:ascii="Menlo" w:hAnsi="Menlo" w:cs="Menlo"/>
          <w:sz w:val="20"/>
          <w:szCs w:val="20"/>
        </w:rPr>
        <w:t>barplot(dfStatesFirespots$AverageFirespots,names.arg=dfStatesFirespots$State,</w:t>
      </w:r>
    </w:p>
    <w:p w14:paraId="6BAB77B0" w14:textId="1787947E" w:rsidR="651CCEBD" w:rsidRPr="00B43B97" w:rsidRDefault="651CCEBD" w:rsidP="1357B728">
      <w:pPr>
        <w:rPr>
          <w:rFonts w:ascii="Menlo" w:hAnsi="Menlo" w:cs="Menlo"/>
          <w:sz w:val="20"/>
          <w:szCs w:val="20"/>
        </w:rPr>
      </w:pPr>
      <w:r w:rsidRPr="00B43B97">
        <w:rPr>
          <w:rFonts w:ascii="Menlo" w:hAnsi="Menlo" w:cs="Menlo"/>
          <w:sz w:val="20"/>
          <w:szCs w:val="20"/>
        </w:rPr>
        <w:t xml:space="preserve">        main="Firespots by State",</w:t>
      </w:r>
    </w:p>
    <w:p w14:paraId="25ADF19C" w14:textId="2EA71E3A" w:rsidR="651CCEBD" w:rsidRPr="00B43B97" w:rsidRDefault="651CCEBD" w:rsidP="1357B728">
      <w:pPr>
        <w:rPr>
          <w:rFonts w:ascii="Menlo" w:hAnsi="Menlo" w:cs="Menlo"/>
          <w:sz w:val="20"/>
          <w:szCs w:val="20"/>
        </w:rPr>
      </w:pPr>
      <w:r w:rsidRPr="00B43B97">
        <w:rPr>
          <w:rFonts w:ascii="Menlo" w:hAnsi="Menlo" w:cs="Menlo"/>
          <w:sz w:val="20"/>
          <w:szCs w:val="20"/>
        </w:rPr>
        <w:t xml:space="preserve">        ylab="Firespots",</w:t>
      </w:r>
    </w:p>
    <w:p w14:paraId="06573815" w14:textId="5E7A1CCB" w:rsidR="651CCEBD" w:rsidRPr="00B43B97" w:rsidRDefault="651CCEBD" w:rsidP="1357B728">
      <w:pPr>
        <w:rPr>
          <w:rFonts w:ascii="Menlo" w:hAnsi="Menlo" w:cs="Menlo"/>
          <w:sz w:val="20"/>
          <w:szCs w:val="20"/>
        </w:rPr>
      </w:pPr>
      <w:r w:rsidRPr="00B43B97">
        <w:rPr>
          <w:rFonts w:ascii="Menlo" w:hAnsi="Menlo" w:cs="Menlo"/>
          <w:sz w:val="20"/>
          <w:szCs w:val="20"/>
        </w:rPr>
        <w:t xml:space="preserve">        col=rainbow(20),</w:t>
      </w:r>
    </w:p>
    <w:p w14:paraId="1F2D46BC" w14:textId="64E8FDA7" w:rsidR="651CCEBD" w:rsidRPr="00B43B97" w:rsidRDefault="651CCEBD" w:rsidP="1357B728">
      <w:pPr>
        <w:rPr>
          <w:rFonts w:ascii="Menlo" w:hAnsi="Menlo" w:cs="Menlo"/>
          <w:sz w:val="20"/>
          <w:szCs w:val="20"/>
        </w:rPr>
      </w:pPr>
      <w:r w:rsidRPr="00B43B97">
        <w:rPr>
          <w:rFonts w:ascii="Menlo" w:hAnsi="Menlo" w:cs="Menlo"/>
          <w:sz w:val="20"/>
          <w:szCs w:val="20"/>
        </w:rPr>
        <w:t xml:space="preserve">        las=2,</w:t>
      </w:r>
    </w:p>
    <w:p w14:paraId="2AED7079" w14:textId="62A489A4" w:rsidR="651CCEBD" w:rsidRPr="00B43B97" w:rsidRDefault="651CCEBD" w:rsidP="1357B728">
      <w:pPr>
        <w:rPr>
          <w:rFonts w:ascii="Menlo" w:hAnsi="Menlo" w:cs="Menlo"/>
          <w:sz w:val="20"/>
          <w:szCs w:val="20"/>
        </w:rPr>
      </w:pPr>
      <w:r w:rsidRPr="00B43B97">
        <w:rPr>
          <w:rFonts w:ascii="Menlo" w:hAnsi="Menlo" w:cs="Menlo"/>
          <w:sz w:val="20"/>
          <w:szCs w:val="20"/>
        </w:rPr>
        <w:t xml:space="preserve">        cex.names=0.5)</w:t>
      </w:r>
    </w:p>
    <w:p w14:paraId="27313757" w14:textId="16DF09F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1E5E586" w14:textId="4A1B6324" w:rsidR="651CCEBD" w:rsidRPr="00B43B97" w:rsidRDefault="651CCEBD" w:rsidP="1357B728">
      <w:pPr>
        <w:rPr>
          <w:rFonts w:ascii="Menlo" w:hAnsi="Menlo" w:cs="Menlo"/>
          <w:sz w:val="20"/>
          <w:szCs w:val="20"/>
        </w:rPr>
      </w:pPr>
      <w:r w:rsidRPr="00B43B97">
        <w:rPr>
          <w:rFonts w:ascii="Menlo" w:hAnsi="Menlo" w:cs="Menlo"/>
          <w:sz w:val="20"/>
          <w:szCs w:val="20"/>
        </w:rPr>
        <w:t># Find highest firespots</w:t>
      </w:r>
    </w:p>
    <w:p w14:paraId="0E2D3CFE" w14:textId="12B78CF5" w:rsidR="651CCEBD" w:rsidRPr="00B43B97" w:rsidRDefault="651CCEBD" w:rsidP="1357B728">
      <w:pPr>
        <w:rPr>
          <w:rFonts w:ascii="Menlo" w:hAnsi="Menlo" w:cs="Menlo"/>
          <w:sz w:val="20"/>
          <w:szCs w:val="20"/>
        </w:rPr>
      </w:pPr>
      <w:r w:rsidRPr="00B43B97">
        <w:rPr>
          <w:rFonts w:ascii="Menlo" w:hAnsi="Menlo" w:cs="Menlo"/>
          <w:sz w:val="20"/>
          <w:szCs w:val="20"/>
        </w:rPr>
        <w:t>maxFirespot = max(dfFirespotsAll$Firespots)</w:t>
      </w:r>
    </w:p>
    <w:p w14:paraId="16C9A6B4" w14:textId="3E41BE4E" w:rsidR="651CCEBD" w:rsidRPr="00B43B97" w:rsidRDefault="651CCEBD" w:rsidP="1357B728">
      <w:pPr>
        <w:rPr>
          <w:rFonts w:ascii="Menlo" w:hAnsi="Menlo" w:cs="Menlo"/>
          <w:sz w:val="20"/>
          <w:szCs w:val="20"/>
        </w:rPr>
      </w:pPr>
      <w:r w:rsidRPr="00B43B97">
        <w:rPr>
          <w:rFonts w:ascii="Menlo" w:hAnsi="Menlo" w:cs="Menlo"/>
          <w:sz w:val="20"/>
          <w:szCs w:val="20"/>
        </w:rPr>
        <w:t>maxFirespot</w:t>
      </w:r>
    </w:p>
    <w:p w14:paraId="1F52D004" w14:textId="44234B3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6F3A67E" w14:textId="05810945" w:rsidR="651CCEBD" w:rsidRPr="00B43B97" w:rsidRDefault="651CCEBD" w:rsidP="1357B728">
      <w:pPr>
        <w:rPr>
          <w:rFonts w:ascii="Menlo" w:hAnsi="Menlo" w:cs="Menlo"/>
          <w:sz w:val="20"/>
          <w:szCs w:val="20"/>
        </w:rPr>
      </w:pPr>
      <w:r w:rsidRPr="00B43B97">
        <w:rPr>
          <w:rFonts w:ascii="Menlo" w:hAnsi="Menlo" w:cs="Menlo"/>
          <w:sz w:val="20"/>
          <w:szCs w:val="20"/>
        </w:rPr>
        <w:t># Find the index with highest firespots</w:t>
      </w:r>
    </w:p>
    <w:p w14:paraId="23F4CA05" w14:textId="03D3DF54" w:rsidR="651CCEBD" w:rsidRPr="00B43B97" w:rsidRDefault="651CCEBD" w:rsidP="1357B728">
      <w:pPr>
        <w:rPr>
          <w:rFonts w:ascii="Menlo" w:hAnsi="Menlo" w:cs="Menlo"/>
          <w:sz w:val="20"/>
          <w:szCs w:val="20"/>
        </w:rPr>
      </w:pPr>
      <w:r w:rsidRPr="00B43B97">
        <w:rPr>
          <w:rFonts w:ascii="Menlo" w:hAnsi="Menlo" w:cs="Menlo"/>
          <w:sz w:val="20"/>
          <w:szCs w:val="20"/>
        </w:rPr>
        <w:t>index = as.numeric(rownames(dfFirespotsAll)[which.max(dfFirespotsAll$Firespots)])</w:t>
      </w:r>
    </w:p>
    <w:p w14:paraId="28A33AED" w14:textId="565C5B9D" w:rsidR="651CCEBD" w:rsidRPr="00B43B97" w:rsidRDefault="651CCEBD" w:rsidP="1357B728">
      <w:pPr>
        <w:rPr>
          <w:rFonts w:ascii="Menlo" w:hAnsi="Menlo" w:cs="Menlo"/>
          <w:sz w:val="20"/>
          <w:szCs w:val="20"/>
        </w:rPr>
      </w:pPr>
      <w:r w:rsidRPr="00B43B97">
        <w:rPr>
          <w:rFonts w:ascii="Menlo" w:hAnsi="Menlo" w:cs="Menlo"/>
          <w:sz w:val="20"/>
          <w:szCs w:val="20"/>
        </w:rPr>
        <w:t>index</w:t>
      </w:r>
    </w:p>
    <w:p w14:paraId="7D5DD214" w14:textId="58AAEB8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C249577" w14:textId="217A774D" w:rsidR="651CCEBD" w:rsidRPr="00B43B97" w:rsidRDefault="651CCEBD" w:rsidP="1357B728">
      <w:pPr>
        <w:rPr>
          <w:rFonts w:ascii="Menlo" w:hAnsi="Menlo" w:cs="Menlo"/>
          <w:sz w:val="20"/>
          <w:szCs w:val="20"/>
        </w:rPr>
      </w:pPr>
      <w:r w:rsidRPr="00B43B97">
        <w:rPr>
          <w:rFonts w:ascii="Menlo" w:hAnsi="Menlo" w:cs="Menlo"/>
          <w:sz w:val="20"/>
          <w:szCs w:val="20"/>
        </w:rPr>
        <w:t># Find the year and state with highest firespots</w:t>
      </w:r>
    </w:p>
    <w:p w14:paraId="08F4B361" w14:textId="02DEDD24" w:rsidR="651CCEBD" w:rsidRPr="00B43B97" w:rsidRDefault="651CCEBD" w:rsidP="1357B728">
      <w:pPr>
        <w:rPr>
          <w:rFonts w:ascii="Menlo" w:hAnsi="Menlo" w:cs="Menlo"/>
          <w:sz w:val="20"/>
          <w:szCs w:val="20"/>
        </w:rPr>
      </w:pPr>
      <w:r w:rsidRPr="00B43B97">
        <w:rPr>
          <w:rFonts w:ascii="Menlo" w:hAnsi="Menlo" w:cs="Menlo"/>
          <w:sz w:val="20"/>
          <w:szCs w:val="20"/>
        </w:rPr>
        <w:t>paste("The highest firespots occurred in", dfFirespotsAll$State[index], "in the year", dfFirespotsAll$Year[index])</w:t>
      </w:r>
    </w:p>
    <w:p w14:paraId="5DD26686" w14:textId="4E9552E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F7B8084" w14:textId="227E11B0" w:rsidR="651CCEBD" w:rsidRPr="00B43B97" w:rsidRDefault="651CCEBD" w:rsidP="1357B728">
      <w:pPr>
        <w:rPr>
          <w:rFonts w:ascii="Menlo" w:hAnsi="Menlo" w:cs="Menlo"/>
          <w:sz w:val="20"/>
          <w:szCs w:val="20"/>
        </w:rPr>
      </w:pPr>
      <w:r w:rsidRPr="00B43B97">
        <w:rPr>
          <w:rFonts w:ascii="Menlo" w:hAnsi="Menlo" w:cs="Menlo"/>
          <w:sz w:val="20"/>
          <w:szCs w:val="20"/>
        </w:rPr>
        <w:t># Order data frame by highest firespots in descending order</w:t>
      </w:r>
    </w:p>
    <w:p w14:paraId="47DAE5A9" w14:textId="279DF431" w:rsidR="651CCEBD" w:rsidRPr="00B43B97" w:rsidRDefault="651CCEBD" w:rsidP="1357B728">
      <w:pPr>
        <w:rPr>
          <w:rFonts w:ascii="Menlo" w:hAnsi="Menlo" w:cs="Menlo"/>
          <w:sz w:val="20"/>
          <w:szCs w:val="20"/>
        </w:rPr>
      </w:pPr>
      <w:r w:rsidRPr="00B43B97">
        <w:rPr>
          <w:rFonts w:ascii="Menlo" w:hAnsi="Menlo" w:cs="Menlo"/>
          <w:sz w:val="20"/>
          <w:szCs w:val="20"/>
        </w:rPr>
        <w:t>dfFirespotsAll[order(-dfFirespotsAll$Firespots),]</w:t>
      </w:r>
    </w:p>
    <w:p w14:paraId="3E5FE347" w14:textId="0ADE912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B6FC6B6" w14:textId="0C35130D"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deforestation by year</w:t>
      </w:r>
    </w:p>
    <w:p w14:paraId="758D04DC" w14:textId="22E59EB3" w:rsidR="651CCEBD" w:rsidRPr="00B43B97" w:rsidRDefault="651CCEBD" w:rsidP="1357B728">
      <w:pPr>
        <w:rPr>
          <w:rFonts w:ascii="Menlo" w:hAnsi="Menlo" w:cs="Menlo"/>
          <w:sz w:val="20"/>
          <w:szCs w:val="20"/>
        </w:rPr>
      </w:pPr>
      <w:r w:rsidRPr="00B43B97">
        <w:rPr>
          <w:rFonts w:ascii="Menlo" w:hAnsi="Menlo" w:cs="Menlo"/>
          <w:sz w:val="20"/>
          <w:szCs w:val="20"/>
        </w:rPr>
        <w:t>dfYearlyDeforestation &lt;- aggregate(x=yearlySummary[,16], by=list(yearlySummary$Year), FUN="mean")</w:t>
      </w:r>
    </w:p>
    <w:p w14:paraId="35436D6E" w14:textId="58B2044F" w:rsidR="651CCEBD" w:rsidRPr="00B43B97" w:rsidRDefault="651CCEBD" w:rsidP="1357B728">
      <w:pPr>
        <w:rPr>
          <w:rFonts w:ascii="Menlo" w:hAnsi="Menlo" w:cs="Menlo"/>
          <w:sz w:val="20"/>
          <w:szCs w:val="20"/>
        </w:rPr>
      </w:pPr>
      <w:r w:rsidRPr="00B43B97">
        <w:rPr>
          <w:rFonts w:ascii="Menlo" w:hAnsi="Menlo" w:cs="Menlo"/>
          <w:sz w:val="20"/>
          <w:szCs w:val="20"/>
        </w:rPr>
        <w:t>colnames(dfYearlyDeforestation) &lt;- c("Year","AverageDeforestation")</w:t>
      </w:r>
    </w:p>
    <w:p w14:paraId="3E5864C2" w14:textId="3D8D2018" w:rsidR="651CCEBD" w:rsidRPr="00B43B97" w:rsidRDefault="651CCEBD" w:rsidP="1357B728">
      <w:pPr>
        <w:rPr>
          <w:rFonts w:ascii="Menlo" w:hAnsi="Menlo" w:cs="Menlo"/>
          <w:sz w:val="20"/>
          <w:szCs w:val="20"/>
        </w:rPr>
      </w:pPr>
      <w:r w:rsidRPr="00B43B97">
        <w:rPr>
          <w:rFonts w:ascii="Menlo" w:hAnsi="Menlo" w:cs="Menlo"/>
          <w:sz w:val="20"/>
          <w:szCs w:val="20"/>
        </w:rPr>
        <w:t>dfYearlyDeforestation$Year &lt;- as.numeric(dfYearlyDeforestation$Year)</w:t>
      </w:r>
    </w:p>
    <w:p w14:paraId="00FE8166" w14:textId="6C43703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9BE2E6A" w14:textId="6A3FDB1E"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deforestation by state</w:t>
      </w:r>
    </w:p>
    <w:p w14:paraId="5D2F609C" w14:textId="3893B7B9" w:rsidR="651CCEBD" w:rsidRPr="00B43B97" w:rsidRDefault="651CCEBD" w:rsidP="1357B728">
      <w:pPr>
        <w:rPr>
          <w:rFonts w:ascii="Menlo" w:hAnsi="Menlo" w:cs="Menlo"/>
          <w:sz w:val="20"/>
          <w:szCs w:val="20"/>
        </w:rPr>
      </w:pPr>
      <w:r w:rsidRPr="00B43B97">
        <w:rPr>
          <w:rFonts w:ascii="Menlo" w:hAnsi="Menlo" w:cs="Menlo"/>
          <w:sz w:val="20"/>
          <w:szCs w:val="20"/>
        </w:rPr>
        <w:t>dfStatesDeforestation &lt;- aggregate(x=yearlySummary[,16], by=list(yearlySummary$State), FUN="mean")</w:t>
      </w:r>
    </w:p>
    <w:p w14:paraId="7B1434CB" w14:textId="540067C3" w:rsidR="651CCEBD" w:rsidRPr="00B43B97" w:rsidRDefault="651CCEBD" w:rsidP="1357B728">
      <w:pPr>
        <w:rPr>
          <w:rFonts w:ascii="Menlo" w:hAnsi="Menlo" w:cs="Menlo"/>
          <w:sz w:val="20"/>
          <w:szCs w:val="20"/>
        </w:rPr>
      </w:pPr>
      <w:r w:rsidRPr="00B43B97">
        <w:rPr>
          <w:rFonts w:ascii="Menlo" w:hAnsi="Menlo" w:cs="Menlo"/>
          <w:sz w:val="20"/>
          <w:szCs w:val="20"/>
        </w:rPr>
        <w:t>colnames(dfStatesDeforestation) &lt;- c("State","AverageDeforestation")</w:t>
      </w:r>
    </w:p>
    <w:p w14:paraId="78B0FC22" w14:textId="377A3576" w:rsidR="651CCEBD" w:rsidRPr="00B43B97" w:rsidRDefault="651CCEBD" w:rsidP="1357B728">
      <w:pPr>
        <w:rPr>
          <w:rFonts w:ascii="Menlo" w:hAnsi="Menlo" w:cs="Menlo"/>
          <w:sz w:val="20"/>
          <w:szCs w:val="20"/>
        </w:rPr>
      </w:pPr>
      <w:r w:rsidRPr="00B43B97">
        <w:rPr>
          <w:rFonts w:ascii="Menlo" w:hAnsi="Menlo" w:cs="Menlo"/>
          <w:sz w:val="20"/>
          <w:szCs w:val="20"/>
        </w:rPr>
        <w:t>dfStatesDeforestation[order(-dfStatesDeforestation$AverageDeforestation),]</w:t>
      </w:r>
    </w:p>
    <w:p w14:paraId="752EBE8B" w14:textId="7A025E6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1562559" w14:textId="308BDD3F" w:rsidR="651CCEBD" w:rsidRPr="00B43B97" w:rsidRDefault="651CCEBD" w:rsidP="1357B728">
      <w:pPr>
        <w:rPr>
          <w:rFonts w:ascii="Menlo" w:hAnsi="Menlo" w:cs="Menlo"/>
          <w:sz w:val="20"/>
          <w:szCs w:val="20"/>
        </w:rPr>
      </w:pPr>
      <w:r w:rsidRPr="00B43B97">
        <w:rPr>
          <w:rFonts w:ascii="Menlo" w:hAnsi="Menlo" w:cs="Menlo"/>
          <w:sz w:val="20"/>
          <w:szCs w:val="20"/>
        </w:rPr>
        <w:t># Create a dataframe to store deforestation by year and state</w:t>
      </w:r>
    </w:p>
    <w:p w14:paraId="05FAF125" w14:textId="30722D5E" w:rsidR="651CCEBD" w:rsidRPr="00B43B97" w:rsidRDefault="651CCEBD" w:rsidP="1357B728">
      <w:pPr>
        <w:rPr>
          <w:rFonts w:ascii="Menlo" w:hAnsi="Menlo" w:cs="Menlo"/>
          <w:sz w:val="20"/>
          <w:szCs w:val="20"/>
        </w:rPr>
      </w:pPr>
      <w:r w:rsidRPr="00B43B97">
        <w:rPr>
          <w:rFonts w:ascii="Menlo" w:hAnsi="Menlo" w:cs="Menlo"/>
          <w:sz w:val="20"/>
          <w:szCs w:val="20"/>
        </w:rPr>
        <w:t>dfYearlyDeforestationState &lt;- aggregate(x=yearlySummary[,16], by=list(yearlySummary$Year,yearlySummary$State), FUN="mean")</w:t>
      </w:r>
    </w:p>
    <w:p w14:paraId="706922D4" w14:textId="789E6CAD" w:rsidR="651CCEBD" w:rsidRPr="00B43B97" w:rsidRDefault="651CCEBD" w:rsidP="1357B728">
      <w:pPr>
        <w:rPr>
          <w:rFonts w:ascii="Menlo" w:hAnsi="Menlo" w:cs="Menlo"/>
          <w:sz w:val="20"/>
          <w:szCs w:val="20"/>
        </w:rPr>
      </w:pPr>
      <w:r w:rsidRPr="00B43B97">
        <w:rPr>
          <w:rFonts w:ascii="Menlo" w:hAnsi="Menlo" w:cs="Menlo"/>
          <w:sz w:val="20"/>
          <w:szCs w:val="20"/>
        </w:rPr>
        <w:t>colnames(dfYearlyDeforestationState) &lt;- c("Year","State","AverageDeforestation")</w:t>
      </w:r>
    </w:p>
    <w:p w14:paraId="3428D339" w14:textId="32B9AE1E" w:rsidR="651CCEBD" w:rsidRPr="00B43B97" w:rsidRDefault="651CCEBD" w:rsidP="1357B728">
      <w:pPr>
        <w:rPr>
          <w:rFonts w:ascii="Menlo" w:hAnsi="Menlo" w:cs="Menlo"/>
          <w:sz w:val="20"/>
          <w:szCs w:val="20"/>
        </w:rPr>
      </w:pPr>
      <w:r w:rsidRPr="00B43B97">
        <w:rPr>
          <w:rFonts w:ascii="Menlo" w:hAnsi="Menlo" w:cs="Menlo"/>
          <w:sz w:val="20"/>
          <w:szCs w:val="20"/>
        </w:rPr>
        <w:t>dfYearlyDeforestationState</w:t>
      </w:r>
    </w:p>
    <w:p w14:paraId="75A7754E" w14:textId="71BF152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D6F1DA8" w14:textId="68E87E34" w:rsidR="651CCEBD" w:rsidRPr="00B43B97" w:rsidRDefault="651CCEBD" w:rsidP="1357B728">
      <w:pPr>
        <w:rPr>
          <w:rFonts w:ascii="Menlo" w:hAnsi="Menlo" w:cs="Menlo"/>
          <w:sz w:val="20"/>
          <w:szCs w:val="20"/>
        </w:rPr>
      </w:pPr>
      <w:r w:rsidRPr="00B43B97">
        <w:rPr>
          <w:rFonts w:ascii="Menlo" w:hAnsi="Menlo" w:cs="Menlo"/>
          <w:sz w:val="20"/>
          <w:szCs w:val="20"/>
        </w:rPr>
        <w:t># Create a scatter plot of deforestation overtime for entire dataset</w:t>
      </w:r>
    </w:p>
    <w:p w14:paraId="4D32F015" w14:textId="7FD6F154" w:rsidR="651CCEBD" w:rsidRPr="00B43B97" w:rsidRDefault="651CCEBD" w:rsidP="1357B728">
      <w:pPr>
        <w:rPr>
          <w:rFonts w:ascii="Menlo" w:hAnsi="Menlo" w:cs="Menlo"/>
          <w:sz w:val="20"/>
          <w:szCs w:val="20"/>
        </w:rPr>
      </w:pPr>
      <w:r w:rsidRPr="00B43B97">
        <w:rPr>
          <w:rFonts w:ascii="Menlo" w:hAnsi="Menlo" w:cs="Menlo"/>
          <w:sz w:val="20"/>
          <w:szCs w:val="20"/>
        </w:rPr>
        <w:t>plot(dfYearlyDeforestation$Year, dfYearlyDeforestation$AverageDeforestation,</w:t>
      </w:r>
    </w:p>
    <w:p w14:paraId="40FFCB78" w14:textId="513EB1AE" w:rsidR="651CCEBD" w:rsidRPr="00B43B97" w:rsidRDefault="651CCEBD" w:rsidP="1357B728">
      <w:pPr>
        <w:rPr>
          <w:rFonts w:ascii="Menlo" w:hAnsi="Menlo" w:cs="Menlo"/>
          <w:sz w:val="20"/>
          <w:szCs w:val="20"/>
        </w:rPr>
      </w:pPr>
      <w:r w:rsidRPr="00B43B97">
        <w:rPr>
          <w:rFonts w:ascii="Menlo" w:hAnsi="Menlo" w:cs="Menlo"/>
          <w:sz w:val="20"/>
          <w:szCs w:val="20"/>
        </w:rPr>
        <w:t xml:space="preserve">     main="Deforestation from 1999-2019",</w:t>
      </w:r>
    </w:p>
    <w:p w14:paraId="2ECFDB2C" w14:textId="363CE0EA" w:rsidR="651CCEBD" w:rsidRPr="00B43B97" w:rsidRDefault="651CCEBD" w:rsidP="1357B728">
      <w:pPr>
        <w:rPr>
          <w:rFonts w:ascii="Menlo" w:hAnsi="Menlo" w:cs="Menlo"/>
          <w:sz w:val="20"/>
          <w:szCs w:val="20"/>
        </w:rPr>
      </w:pPr>
      <w:r w:rsidRPr="00B43B97">
        <w:rPr>
          <w:rFonts w:ascii="Menlo" w:hAnsi="Menlo" w:cs="Menlo"/>
          <w:sz w:val="20"/>
          <w:szCs w:val="20"/>
        </w:rPr>
        <w:t xml:space="preserve">     xlab="Years",</w:t>
      </w:r>
    </w:p>
    <w:p w14:paraId="35928DD1" w14:textId="5586D502" w:rsidR="651CCEBD" w:rsidRPr="00B43B97" w:rsidRDefault="651CCEBD" w:rsidP="1357B728">
      <w:pPr>
        <w:rPr>
          <w:rFonts w:ascii="Menlo" w:hAnsi="Menlo" w:cs="Menlo"/>
          <w:sz w:val="20"/>
          <w:szCs w:val="20"/>
        </w:rPr>
      </w:pPr>
      <w:r w:rsidRPr="00B43B97">
        <w:rPr>
          <w:rFonts w:ascii="Menlo" w:hAnsi="Menlo" w:cs="Menlo"/>
          <w:sz w:val="20"/>
          <w:szCs w:val="20"/>
        </w:rPr>
        <w:t xml:space="preserve">     ylab="Deforestation (km^2)",</w:t>
      </w:r>
    </w:p>
    <w:p w14:paraId="6A37A1A2" w14:textId="13479EB6" w:rsidR="651CCEBD" w:rsidRPr="00B43B97" w:rsidRDefault="651CCEBD" w:rsidP="1357B728">
      <w:pPr>
        <w:rPr>
          <w:rFonts w:ascii="Menlo" w:hAnsi="Menlo" w:cs="Menlo"/>
          <w:sz w:val="20"/>
          <w:szCs w:val="20"/>
        </w:rPr>
      </w:pPr>
      <w:r w:rsidRPr="00B43B97">
        <w:rPr>
          <w:rFonts w:ascii="Menlo" w:hAnsi="Menlo" w:cs="Menlo"/>
          <w:sz w:val="20"/>
          <w:szCs w:val="20"/>
        </w:rPr>
        <w:t xml:space="preserve">     col="blue",</w:t>
      </w:r>
    </w:p>
    <w:p w14:paraId="19D08B26" w14:textId="243B1290" w:rsidR="651CCEBD" w:rsidRPr="00B43B97" w:rsidRDefault="651CCEBD" w:rsidP="1357B728">
      <w:pPr>
        <w:rPr>
          <w:rFonts w:ascii="Menlo" w:hAnsi="Menlo" w:cs="Menlo"/>
          <w:sz w:val="20"/>
          <w:szCs w:val="20"/>
        </w:rPr>
      </w:pPr>
      <w:r w:rsidRPr="00B43B97">
        <w:rPr>
          <w:rFonts w:ascii="Menlo" w:hAnsi="Menlo" w:cs="Menlo"/>
          <w:sz w:val="20"/>
          <w:szCs w:val="20"/>
        </w:rPr>
        <w:t xml:space="preserve">     type="l",</w:t>
      </w:r>
    </w:p>
    <w:p w14:paraId="142807C8" w14:textId="0443DF43" w:rsidR="651CCEBD" w:rsidRPr="00B43B97" w:rsidRDefault="651CCEBD" w:rsidP="1357B728">
      <w:pPr>
        <w:rPr>
          <w:rFonts w:ascii="Menlo" w:hAnsi="Menlo" w:cs="Menlo"/>
          <w:sz w:val="20"/>
          <w:szCs w:val="20"/>
        </w:rPr>
      </w:pPr>
      <w:r w:rsidRPr="00B43B97">
        <w:rPr>
          <w:rFonts w:ascii="Menlo" w:hAnsi="Menlo" w:cs="Menlo"/>
          <w:sz w:val="20"/>
          <w:szCs w:val="20"/>
        </w:rPr>
        <w:t xml:space="preserve">     xaxp = c(1999, 2019, 20),</w:t>
      </w:r>
    </w:p>
    <w:p w14:paraId="2995FC49" w14:textId="0C5F8014" w:rsidR="651CCEBD" w:rsidRPr="00B43B97" w:rsidRDefault="651CCEBD" w:rsidP="1357B728">
      <w:pPr>
        <w:rPr>
          <w:rFonts w:ascii="Menlo" w:hAnsi="Menlo" w:cs="Menlo"/>
          <w:sz w:val="20"/>
          <w:szCs w:val="20"/>
        </w:rPr>
      </w:pPr>
      <w:r w:rsidRPr="00B43B97">
        <w:rPr>
          <w:rFonts w:ascii="Menlo" w:hAnsi="Menlo" w:cs="Menlo"/>
          <w:sz w:val="20"/>
          <w:szCs w:val="20"/>
        </w:rPr>
        <w:t xml:space="preserve">     cex.axis=0.5)</w:t>
      </w:r>
    </w:p>
    <w:p w14:paraId="14CB1EC6" w14:textId="523C3DF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E2323F8" w14:textId="03628145" w:rsidR="651CCEBD" w:rsidRPr="00B43B97" w:rsidRDefault="651CCEBD" w:rsidP="1357B728">
      <w:pPr>
        <w:rPr>
          <w:rFonts w:ascii="Menlo" w:hAnsi="Menlo" w:cs="Menlo"/>
          <w:sz w:val="20"/>
          <w:szCs w:val="20"/>
        </w:rPr>
      </w:pPr>
      <w:r w:rsidRPr="00B43B97">
        <w:rPr>
          <w:rFonts w:ascii="Menlo" w:hAnsi="Menlo" w:cs="Menlo"/>
          <w:sz w:val="20"/>
          <w:szCs w:val="20"/>
        </w:rPr>
        <w:t># Create a bar plot of deforestation by state</w:t>
      </w:r>
    </w:p>
    <w:p w14:paraId="66BA6085" w14:textId="29E2868B" w:rsidR="651CCEBD" w:rsidRPr="00B43B97" w:rsidRDefault="651CCEBD" w:rsidP="1357B728">
      <w:pPr>
        <w:rPr>
          <w:rFonts w:ascii="Menlo" w:hAnsi="Menlo" w:cs="Menlo"/>
          <w:sz w:val="20"/>
          <w:szCs w:val="20"/>
        </w:rPr>
      </w:pPr>
      <w:r w:rsidRPr="00B43B97">
        <w:rPr>
          <w:rFonts w:ascii="Menlo" w:hAnsi="Menlo" w:cs="Menlo"/>
          <w:sz w:val="20"/>
          <w:szCs w:val="20"/>
        </w:rPr>
        <w:t>barplot(dfStatesDeforestation$AverageDeforestation,names.arg=dfStatesDeforestation$State,</w:t>
      </w:r>
    </w:p>
    <w:p w14:paraId="7FE38ABF" w14:textId="570E4428" w:rsidR="651CCEBD" w:rsidRPr="00B43B97" w:rsidRDefault="651CCEBD" w:rsidP="1357B728">
      <w:pPr>
        <w:rPr>
          <w:rFonts w:ascii="Menlo" w:hAnsi="Menlo" w:cs="Menlo"/>
          <w:sz w:val="20"/>
          <w:szCs w:val="20"/>
        </w:rPr>
      </w:pPr>
      <w:r w:rsidRPr="00B43B97">
        <w:rPr>
          <w:rFonts w:ascii="Menlo" w:hAnsi="Menlo" w:cs="Menlo"/>
          <w:sz w:val="20"/>
          <w:szCs w:val="20"/>
        </w:rPr>
        <w:t xml:space="preserve">        main="Deforestation by State",</w:t>
      </w:r>
    </w:p>
    <w:p w14:paraId="64DA2D5C" w14:textId="194F397F" w:rsidR="651CCEBD" w:rsidRPr="00B43B97" w:rsidRDefault="651CCEBD" w:rsidP="1357B728">
      <w:pPr>
        <w:rPr>
          <w:rFonts w:ascii="Menlo" w:hAnsi="Menlo" w:cs="Menlo"/>
          <w:sz w:val="20"/>
          <w:szCs w:val="20"/>
        </w:rPr>
      </w:pPr>
      <w:r w:rsidRPr="00B43B97">
        <w:rPr>
          <w:rFonts w:ascii="Menlo" w:hAnsi="Menlo" w:cs="Menlo"/>
          <w:sz w:val="20"/>
          <w:szCs w:val="20"/>
        </w:rPr>
        <w:t xml:space="preserve">        ylab="Deforestation (km^2)",</w:t>
      </w:r>
    </w:p>
    <w:p w14:paraId="0098C743" w14:textId="1FEC1EF1" w:rsidR="651CCEBD" w:rsidRPr="00B43B97" w:rsidRDefault="651CCEBD" w:rsidP="1357B728">
      <w:pPr>
        <w:rPr>
          <w:rFonts w:ascii="Menlo" w:hAnsi="Menlo" w:cs="Menlo"/>
          <w:sz w:val="20"/>
          <w:szCs w:val="20"/>
        </w:rPr>
      </w:pPr>
      <w:r w:rsidRPr="00B43B97">
        <w:rPr>
          <w:rFonts w:ascii="Menlo" w:hAnsi="Menlo" w:cs="Menlo"/>
          <w:sz w:val="20"/>
          <w:szCs w:val="20"/>
        </w:rPr>
        <w:t xml:space="preserve">        col=rainbow(20),</w:t>
      </w:r>
    </w:p>
    <w:p w14:paraId="7A181E04" w14:textId="6C07513A" w:rsidR="651CCEBD" w:rsidRPr="00B43B97" w:rsidRDefault="651CCEBD" w:rsidP="1357B728">
      <w:pPr>
        <w:rPr>
          <w:rFonts w:ascii="Menlo" w:hAnsi="Menlo" w:cs="Menlo"/>
          <w:sz w:val="20"/>
          <w:szCs w:val="20"/>
        </w:rPr>
      </w:pPr>
      <w:r w:rsidRPr="00B43B97">
        <w:rPr>
          <w:rFonts w:ascii="Menlo" w:hAnsi="Menlo" w:cs="Menlo"/>
          <w:sz w:val="20"/>
          <w:szCs w:val="20"/>
        </w:rPr>
        <w:t xml:space="preserve">        las=2,</w:t>
      </w:r>
    </w:p>
    <w:p w14:paraId="547A337D" w14:textId="71E5199E" w:rsidR="651CCEBD" w:rsidRPr="00B43B97" w:rsidRDefault="651CCEBD" w:rsidP="1357B728">
      <w:pPr>
        <w:rPr>
          <w:rFonts w:ascii="Menlo" w:hAnsi="Menlo" w:cs="Menlo"/>
          <w:sz w:val="20"/>
          <w:szCs w:val="20"/>
        </w:rPr>
      </w:pPr>
      <w:r w:rsidRPr="00B43B97">
        <w:rPr>
          <w:rFonts w:ascii="Menlo" w:hAnsi="Menlo" w:cs="Menlo"/>
          <w:sz w:val="20"/>
          <w:szCs w:val="20"/>
        </w:rPr>
        <w:t xml:space="preserve">        cex.names=0.5)</w:t>
      </w:r>
    </w:p>
    <w:p w14:paraId="27265437" w14:textId="70FF910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7C01D9" w14:textId="1EF5D13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901D230" w14:textId="64A346AC" w:rsidR="651CCEBD" w:rsidRPr="00B43B97" w:rsidRDefault="651CCEBD" w:rsidP="1357B728">
      <w:pPr>
        <w:rPr>
          <w:rFonts w:ascii="Menlo" w:hAnsi="Menlo" w:cs="Menlo"/>
          <w:sz w:val="20"/>
          <w:szCs w:val="20"/>
        </w:rPr>
      </w:pPr>
      <w:r w:rsidRPr="00B43B97">
        <w:rPr>
          <w:rFonts w:ascii="Menlo" w:hAnsi="Menlo" w:cs="Menlo"/>
          <w:sz w:val="20"/>
          <w:szCs w:val="20"/>
        </w:rPr>
        <w:t># Find highest deforestation</w:t>
      </w:r>
    </w:p>
    <w:p w14:paraId="645B6797" w14:textId="770F86AF" w:rsidR="651CCEBD" w:rsidRPr="00B43B97" w:rsidRDefault="651CCEBD" w:rsidP="1357B728">
      <w:pPr>
        <w:rPr>
          <w:rFonts w:ascii="Menlo" w:hAnsi="Menlo" w:cs="Menlo"/>
          <w:sz w:val="20"/>
          <w:szCs w:val="20"/>
        </w:rPr>
      </w:pPr>
      <w:r w:rsidRPr="00B43B97">
        <w:rPr>
          <w:rFonts w:ascii="Menlo" w:hAnsi="Menlo" w:cs="Menlo"/>
          <w:sz w:val="20"/>
          <w:szCs w:val="20"/>
        </w:rPr>
        <w:t>maxDeforestation = max(dfDeforestationAll$Deforestation)</w:t>
      </w:r>
    </w:p>
    <w:p w14:paraId="2DF3E6A4" w14:textId="599939C5" w:rsidR="651CCEBD" w:rsidRPr="00B43B97" w:rsidRDefault="651CCEBD" w:rsidP="1357B728">
      <w:pPr>
        <w:rPr>
          <w:rFonts w:ascii="Menlo" w:hAnsi="Menlo" w:cs="Menlo"/>
          <w:sz w:val="20"/>
          <w:szCs w:val="20"/>
        </w:rPr>
      </w:pPr>
      <w:r w:rsidRPr="00B43B97">
        <w:rPr>
          <w:rFonts w:ascii="Menlo" w:hAnsi="Menlo" w:cs="Menlo"/>
          <w:sz w:val="20"/>
          <w:szCs w:val="20"/>
        </w:rPr>
        <w:t>maxDeforestation</w:t>
      </w:r>
    </w:p>
    <w:p w14:paraId="54EE8BB0" w14:textId="002A1E6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9138B9" w14:textId="2C3F1D61" w:rsidR="651CCEBD" w:rsidRPr="00B43B97" w:rsidRDefault="651CCEBD" w:rsidP="1357B728">
      <w:pPr>
        <w:rPr>
          <w:rFonts w:ascii="Menlo" w:hAnsi="Menlo" w:cs="Menlo"/>
          <w:sz w:val="20"/>
          <w:szCs w:val="20"/>
        </w:rPr>
      </w:pPr>
      <w:r w:rsidRPr="00B43B97">
        <w:rPr>
          <w:rFonts w:ascii="Menlo" w:hAnsi="Menlo" w:cs="Menlo"/>
          <w:sz w:val="20"/>
          <w:szCs w:val="20"/>
        </w:rPr>
        <w:t># Find the index with highest deforestation</w:t>
      </w:r>
    </w:p>
    <w:p w14:paraId="2DE1E450" w14:textId="36A2CDA6" w:rsidR="651CCEBD" w:rsidRPr="00B43B97" w:rsidRDefault="651CCEBD" w:rsidP="1357B728">
      <w:pPr>
        <w:rPr>
          <w:rFonts w:ascii="Menlo" w:hAnsi="Menlo" w:cs="Menlo"/>
          <w:sz w:val="20"/>
          <w:szCs w:val="20"/>
        </w:rPr>
      </w:pPr>
      <w:r w:rsidRPr="00B43B97">
        <w:rPr>
          <w:rFonts w:ascii="Menlo" w:hAnsi="Menlo" w:cs="Menlo"/>
          <w:sz w:val="20"/>
          <w:szCs w:val="20"/>
        </w:rPr>
        <w:t>index2 = as.numeric(rownames(dfDeforestationAll)[which.max(dfDeforestationAll$Deforestation)])</w:t>
      </w:r>
    </w:p>
    <w:p w14:paraId="3C7012E3" w14:textId="0939052C" w:rsidR="651CCEBD" w:rsidRPr="00B43B97" w:rsidRDefault="651CCEBD" w:rsidP="1357B728">
      <w:pPr>
        <w:rPr>
          <w:rFonts w:ascii="Menlo" w:hAnsi="Menlo" w:cs="Menlo"/>
          <w:sz w:val="20"/>
          <w:szCs w:val="20"/>
        </w:rPr>
      </w:pPr>
      <w:r w:rsidRPr="00B43B97">
        <w:rPr>
          <w:rFonts w:ascii="Menlo" w:hAnsi="Menlo" w:cs="Menlo"/>
          <w:sz w:val="20"/>
          <w:szCs w:val="20"/>
        </w:rPr>
        <w:t>index2</w:t>
      </w:r>
    </w:p>
    <w:p w14:paraId="5E10C9C8" w14:textId="57BCB23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2D85186" w14:textId="61E23FA3" w:rsidR="651CCEBD" w:rsidRPr="00B43B97" w:rsidRDefault="651CCEBD" w:rsidP="1357B728">
      <w:pPr>
        <w:rPr>
          <w:rFonts w:ascii="Menlo" w:hAnsi="Menlo" w:cs="Menlo"/>
          <w:sz w:val="20"/>
          <w:szCs w:val="20"/>
        </w:rPr>
      </w:pPr>
      <w:r w:rsidRPr="00B43B97">
        <w:rPr>
          <w:rFonts w:ascii="Menlo" w:hAnsi="Menlo" w:cs="Menlo"/>
          <w:sz w:val="20"/>
          <w:szCs w:val="20"/>
        </w:rPr>
        <w:t># Find the year and state with highest deforestation</w:t>
      </w:r>
    </w:p>
    <w:p w14:paraId="65FF8A7C" w14:textId="0FBFF5DD" w:rsidR="651CCEBD" w:rsidRPr="00B43B97" w:rsidRDefault="651CCEBD" w:rsidP="1357B728">
      <w:pPr>
        <w:rPr>
          <w:rFonts w:ascii="Menlo" w:hAnsi="Menlo" w:cs="Menlo"/>
          <w:sz w:val="20"/>
          <w:szCs w:val="20"/>
        </w:rPr>
      </w:pPr>
      <w:r w:rsidRPr="00B43B97">
        <w:rPr>
          <w:rFonts w:ascii="Menlo" w:hAnsi="Menlo" w:cs="Menlo"/>
          <w:sz w:val="20"/>
          <w:szCs w:val="20"/>
        </w:rPr>
        <w:t>paste("The highest deforestation occurred in", dfDeforestationAll$State[index2], "in the year", dfDeforestationAll$Year[index2])</w:t>
      </w:r>
    </w:p>
    <w:p w14:paraId="70380901" w14:textId="0CE3562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FD05E71" w14:textId="33A75734" w:rsidR="651CCEBD" w:rsidRPr="00B43B97" w:rsidRDefault="651CCEBD" w:rsidP="1357B728">
      <w:pPr>
        <w:rPr>
          <w:rFonts w:ascii="Menlo" w:hAnsi="Menlo" w:cs="Menlo"/>
          <w:sz w:val="20"/>
          <w:szCs w:val="20"/>
        </w:rPr>
      </w:pPr>
      <w:r w:rsidRPr="00B43B97">
        <w:rPr>
          <w:rFonts w:ascii="Menlo" w:hAnsi="Menlo" w:cs="Menlo"/>
          <w:sz w:val="20"/>
          <w:szCs w:val="20"/>
        </w:rPr>
        <w:t># Order data frame by highest deforestation in descending order</w:t>
      </w:r>
    </w:p>
    <w:p w14:paraId="4DE7A662" w14:textId="274EA07B" w:rsidR="651CCEBD" w:rsidRPr="00B43B97" w:rsidRDefault="651CCEBD" w:rsidP="1357B728">
      <w:pPr>
        <w:rPr>
          <w:rFonts w:ascii="Menlo" w:hAnsi="Menlo" w:cs="Menlo"/>
          <w:sz w:val="20"/>
          <w:szCs w:val="20"/>
        </w:rPr>
      </w:pPr>
      <w:r w:rsidRPr="00B43B97">
        <w:rPr>
          <w:rFonts w:ascii="Menlo" w:hAnsi="Menlo" w:cs="Menlo"/>
          <w:sz w:val="20"/>
          <w:szCs w:val="20"/>
        </w:rPr>
        <w:t>dfDeforestationAll[order(-dfDeforestationAll$Deforestation),]</w:t>
      </w:r>
    </w:p>
    <w:p w14:paraId="3B389C8C" w14:textId="1AF0B97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0827B91" w14:textId="2D9E6735" w:rsidR="651CCEBD" w:rsidRPr="00B43B97" w:rsidRDefault="651CCEBD" w:rsidP="1357B728">
      <w:pPr>
        <w:rPr>
          <w:rFonts w:ascii="Menlo" w:hAnsi="Menlo" w:cs="Menlo"/>
          <w:sz w:val="20"/>
          <w:szCs w:val="20"/>
        </w:rPr>
      </w:pPr>
      <w:r w:rsidRPr="00B43B97">
        <w:rPr>
          <w:rFonts w:ascii="Menlo" w:hAnsi="Menlo" w:cs="Menlo"/>
          <w:sz w:val="20"/>
          <w:szCs w:val="20"/>
        </w:rPr>
        <w:t># Correlation plot - Deforestation vs. Firespots</w:t>
      </w:r>
    </w:p>
    <w:p w14:paraId="7B94020B" w14:textId="48D99608" w:rsidR="651CCEBD" w:rsidRPr="00B43B97" w:rsidRDefault="651CCEBD" w:rsidP="1357B728">
      <w:pPr>
        <w:rPr>
          <w:rFonts w:ascii="Menlo" w:hAnsi="Menlo" w:cs="Menlo"/>
          <w:sz w:val="20"/>
          <w:szCs w:val="20"/>
        </w:rPr>
      </w:pPr>
      <w:r w:rsidRPr="00B43B97">
        <w:rPr>
          <w:rFonts w:ascii="Menlo" w:hAnsi="Menlo" w:cs="Menlo"/>
          <w:sz w:val="20"/>
          <w:szCs w:val="20"/>
        </w:rPr>
        <w:t>corrFD &lt;- ggplot(yearlySummaryRefined, aes(x = Firespots, y = Deforestation)) + geom_point() + stat_smooth(method="lm")</w:t>
      </w:r>
    </w:p>
    <w:p w14:paraId="557A708B" w14:textId="26C9DE0B" w:rsidR="651CCEBD" w:rsidRPr="00B43B97" w:rsidRDefault="651CCEBD" w:rsidP="1357B728">
      <w:pPr>
        <w:rPr>
          <w:rFonts w:ascii="Menlo" w:hAnsi="Menlo" w:cs="Menlo"/>
          <w:sz w:val="20"/>
          <w:szCs w:val="20"/>
        </w:rPr>
      </w:pPr>
      <w:r w:rsidRPr="00B43B97">
        <w:rPr>
          <w:rFonts w:ascii="Menlo" w:hAnsi="Menlo" w:cs="Menlo"/>
          <w:sz w:val="20"/>
          <w:szCs w:val="20"/>
        </w:rPr>
        <w:t xml:space="preserve">corrFD &lt;- corrFD + ggtitle("Regression Model - Deforestation vs. Firespots") + theme(plot.title = element_text(size = 9, hjust = 0.5)) </w:t>
      </w:r>
    </w:p>
    <w:p w14:paraId="0D472B8D" w14:textId="1F939C31" w:rsidR="651CCEBD" w:rsidRPr="00B43B97" w:rsidRDefault="651CCEBD" w:rsidP="1357B728">
      <w:pPr>
        <w:rPr>
          <w:rFonts w:ascii="Menlo" w:hAnsi="Menlo" w:cs="Menlo"/>
          <w:sz w:val="20"/>
          <w:szCs w:val="20"/>
        </w:rPr>
      </w:pPr>
      <w:r w:rsidRPr="00B43B97">
        <w:rPr>
          <w:rFonts w:ascii="Menlo" w:hAnsi="Menlo" w:cs="Menlo"/>
          <w:sz w:val="20"/>
          <w:szCs w:val="20"/>
        </w:rPr>
        <w:t>corrFD</w:t>
      </w:r>
    </w:p>
    <w:p w14:paraId="003B98A3" w14:textId="175263F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64AE87E" w14:textId="313C886D" w:rsidR="651CCEBD" w:rsidRPr="00B43B97" w:rsidRDefault="651CCEBD" w:rsidP="1357B728">
      <w:pPr>
        <w:rPr>
          <w:rFonts w:ascii="Menlo" w:hAnsi="Menlo" w:cs="Menlo"/>
          <w:sz w:val="20"/>
          <w:szCs w:val="20"/>
        </w:rPr>
      </w:pPr>
      <w:r w:rsidRPr="00B43B97">
        <w:rPr>
          <w:rFonts w:ascii="Menlo" w:hAnsi="Menlo" w:cs="Menlo"/>
          <w:sz w:val="20"/>
          <w:szCs w:val="20"/>
        </w:rPr>
        <w:t># ---------------------------- Description -------------------------------------</w:t>
      </w:r>
    </w:p>
    <w:p w14:paraId="6267F7B2" w14:textId="740B807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03A9D47" w14:textId="768A02BC" w:rsidR="651CCEBD" w:rsidRPr="00B43B97" w:rsidRDefault="651CCEBD" w:rsidP="1357B728">
      <w:pPr>
        <w:rPr>
          <w:rFonts w:ascii="Menlo" w:hAnsi="Menlo" w:cs="Menlo"/>
          <w:sz w:val="20"/>
          <w:szCs w:val="20"/>
        </w:rPr>
      </w:pPr>
      <w:r w:rsidRPr="00B43B97">
        <w:rPr>
          <w:rFonts w:ascii="Menlo" w:hAnsi="Menlo" w:cs="Menlo"/>
          <w:sz w:val="20"/>
          <w:szCs w:val="20"/>
        </w:rPr>
        <w:t># The next series of functions and inline code creates two collections of maps.</w:t>
      </w:r>
    </w:p>
    <w:p w14:paraId="4ACCB3A8" w14:textId="6FAE302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BB16826" w14:textId="5B6938CD" w:rsidR="651CCEBD" w:rsidRPr="00B43B97" w:rsidRDefault="651CCEBD" w:rsidP="1357B728">
      <w:pPr>
        <w:rPr>
          <w:rFonts w:ascii="Menlo" w:hAnsi="Menlo" w:cs="Menlo"/>
          <w:sz w:val="20"/>
          <w:szCs w:val="20"/>
        </w:rPr>
      </w:pPr>
      <w:r w:rsidRPr="00B43B97">
        <w:rPr>
          <w:rFonts w:ascii="Menlo" w:hAnsi="Menlo" w:cs="Menlo"/>
          <w:sz w:val="20"/>
          <w:szCs w:val="20"/>
        </w:rPr>
        <w:t xml:space="preserve"># The first collection of maps is a series of heat maps which show significant </w:t>
      </w:r>
    </w:p>
    <w:p w14:paraId="57BA67B1" w14:textId="07C799DF" w:rsidR="651CCEBD" w:rsidRPr="00B43B97" w:rsidRDefault="651CCEBD" w:rsidP="1357B728">
      <w:pPr>
        <w:rPr>
          <w:rFonts w:ascii="Menlo" w:hAnsi="Menlo" w:cs="Menlo"/>
          <w:sz w:val="20"/>
          <w:szCs w:val="20"/>
        </w:rPr>
      </w:pPr>
      <w:r w:rsidRPr="00B43B97">
        <w:rPr>
          <w:rFonts w:ascii="Menlo" w:hAnsi="Menlo" w:cs="Menlo"/>
          <w:sz w:val="20"/>
          <w:szCs w:val="20"/>
        </w:rPr>
        <w:t xml:space="preserve"># temperature change between the years 1999 and 2019, using the mean slope of </w:t>
      </w:r>
    </w:p>
    <w:p w14:paraId="686BADB0" w14:textId="0ECBC590" w:rsidR="651CCEBD" w:rsidRPr="00B43B97" w:rsidRDefault="651CCEBD" w:rsidP="1357B728">
      <w:pPr>
        <w:rPr>
          <w:rFonts w:ascii="Menlo" w:hAnsi="Menlo" w:cs="Menlo"/>
          <w:sz w:val="20"/>
          <w:szCs w:val="20"/>
        </w:rPr>
      </w:pPr>
      <w:r w:rsidRPr="00B43B97">
        <w:rPr>
          <w:rFonts w:ascii="Menlo" w:hAnsi="Menlo" w:cs="Menlo"/>
          <w:sz w:val="20"/>
          <w:szCs w:val="20"/>
        </w:rPr>
        <w:t># change to indicate the severity of the rise in temperature.</w:t>
      </w:r>
    </w:p>
    <w:p w14:paraId="76FA4D62" w14:textId="4CEB350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76697F4" w14:textId="6B5180C4" w:rsidR="651CCEBD" w:rsidRPr="00B43B97" w:rsidRDefault="651CCEBD" w:rsidP="1357B728">
      <w:pPr>
        <w:rPr>
          <w:rFonts w:ascii="Menlo" w:hAnsi="Menlo" w:cs="Menlo"/>
          <w:sz w:val="20"/>
          <w:szCs w:val="20"/>
        </w:rPr>
      </w:pPr>
      <w:r w:rsidRPr="00B43B97">
        <w:rPr>
          <w:rFonts w:ascii="Menlo" w:hAnsi="Menlo" w:cs="Menlo"/>
          <w:sz w:val="20"/>
          <w:szCs w:val="20"/>
        </w:rPr>
        <w:t># The second collection of maps shows firespots around the stations that</w:t>
      </w:r>
    </w:p>
    <w:p w14:paraId="114F9958" w14:textId="78598283" w:rsidR="651CCEBD" w:rsidRPr="00B43B97" w:rsidRDefault="651CCEBD" w:rsidP="1357B728">
      <w:pPr>
        <w:rPr>
          <w:rFonts w:ascii="Menlo" w:hAnsi="Menlo" w:cs="Menlo"/>
          <w:sz w:val="20"/>
          <w:szCs w:val="20"/>
        </w:rPr>
      </w:pPr>
      <w:r w:rsidRPr="00B43B97">
        <w:rPr>
          <w:rFonts w:ascii="Menlo" w:hAnsi="Menlo" w:cs="Menlo"/>
          <w:sz w:val="20"/>
          <w:szCs w:val="20"/>
        </w:rPr>
        <w:t># reported them. This colleciton focuses on 4 states, AMAZONAS, MATO GROSSO,</w:t>
      </w:r>
    </w:p>
    <w:p w14:paraId="097671D9" w14:textId="4F1FC000" w:rsidR="651CCEBD" w:rsidRPr="00B43B97" w:rsidRDefault="651CCEBD" w:rsidP="1357B728">
      <w:pPr>
        <w:rPr>
          <w:rFonts w:ascii="Menlo" w:hAnsi="Menlo" w:cs="Menlo"/>
          <w:sz w:val="20"/>
          <w:szCs w:val="20"/>
        </w:rPr>
      </w:pPr>
      <w:r w:rsidRPr="00B43B97">
        <w:rPr>
          <w:rFonts w:ascii="Menlo" w:hAnsi="Menlo" w:cs="Menlo"/>
          <w:sz w:val="20"/>
          <w:szCs w:val="20"/>
        </w:rPr>
        <w:t># PARA, and TOCANTINS, some of which experienced significant loss of forest</w:t>
      </w:r>
    </w:p>
    <w:p w14:paraId="19D9B75F" w14:textId="0B91E364" w:rsidR="651CCEBD" w:rsidRPr="00B43B97" w:rsidRDefault="651CCEBD" w:rsidP="1357B728">
      <w:pPr>
        <w:rPr>
          <w:rFonts w:ascii="Menlo" w:hAnsi="Menlo" w:cs="Menlo"/>
          <w:sz w:val="20"/>
          <w:szCs w:val="20"/>
        </w:rPr>
      </w:pPr>
      <w:r w:rsidRPr="00B43B97">
        <w:rPr>
          <w:rFonts w:ascii="Menlo" w:hAnsi="Menlo" w:cs="Menlo"/>
          <w:sz w:val="20"/>
          <w:szCs w:val="20"/>
        </w:rPr>
        <w:t># due to man-made firespots. and some of which did not.</w:t>
      </w:r>
    </w:p>
    <w:p w14:paraId="1C287EF3" w14:textId="5388BE2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708DA1" w14:textId="5FA4D2E2" w:rsidR="651CCEBD" w:rsidRPr="00B43B97" w:rsidRDefault="651CCEBD" w:rsidP="1357B728">
      <w:pPr>
        <w:rPr>
          <w:rFonts w:ascii="Menlo" w:hAnsi="Menlo" w:cs="Menlo"/>
          <w:sz w:val="20"/>
          <w:szCs w:val="20"/>
        </w:rPr>
      </w:pPr>
      <w:r w:rsidRPr="00B43B97">
        <w:rPr>
          <w:rFonts w:ascii="Menlo" w:hAnsi="Menlo" w:cs="Menlo"/>
          <w:sz w:val="20"/>
          <w:szCs w:val="20"/>
        </w:rPr>
        <w:t># -------------------------- End Description -----------------------------------</w:t>
      </w:r>
    </w:p>
    <w:p w14:paraId="4D311D14" w14:textId="2B24E17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3B97CC7" w14:textId="3E234997" w:rsidR="651CCEBD" w:rsidRPr="00B43B97" w:rsidRDefault="651CCEBD" w:rsidP="1357B728">
      <w:pPr>
        <w:rPr>
          <w:rFonts w:ascii="Menlo" w:hAnsi="Menlo" w:cs="Menlo"/>
          <w:sz w:val="20"/>
          <w:szCs w:val="20"/>
        </w:rPr>
      </w:pPr>
      <w:r w:rsidRPr="00B43B97">
        <w:rPr>
          <w:rFonts w:ascii="Menlo" w:hAnsi="Menlo" w:cs="Menlo"/>
          <w:sz w:val="20"/>
          <w:szCs w:val="20"/>
        </w:rPr>
        <w:t># register the google key so we can use ggmap</w:t>
      </w:r>
    </w:p>
    <w:p w14:paraId="00DF4D2C" w14:textId="2C737938" w:rsidR="651CCEBD" w:rsidRPr="00B43B97" w:rsidRDefault="651CCEBD" w:rsidP="1357B728">
      <w:pPr>
        <w:rPr>
          <w:rFonts w:ascii="Menlo" w:hAnsi="Menlo" w:cs="Menlo"/>
          <w:sz w:val="20"/>
          <w:szCs w:val="20"/>
        </w:rPr>
      </w:pPr>
      <w:r w:rsidRPr="00B43B97">
        <w:rPr>
          <w:rFonts w:ascii="Menlo" w:hAnsi="Menlo" w:cs="Menlo"/>
          <w:sz w:val="20"/>
          <w:szCs w:val="20"/>
        </w:rPr>
        <w:t>register_google(key="AIzaSyAPDi4PuY9YRPMjivKmTXQnaIi7XvwbB3A")</w:t>
      </w:r>
    </w:p>
    <w:p w14:paraId="3E46BD04" w14:textId="79D98E6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35A099B" w14:textId="52ABF295" w:rsidR="651CCEBD" w:rsidRPr="00B43B97" w:rsidRDefault="651CCEBD" w:rsidP="1357B728">
      <w:pPr>
        <w:rPr>
          <w:rFonts w:ascii="Menlo" w:hAnsi="Menlo" w:cs="Menlo"/>
          <w:sz w:val="20"/>
          <w:szCs w:val="20"/>
        </w:rPr>
      </w:pPr>
      <w:r w:rsidRPr="00B43B97">
        <w:rPr>
          <w:rFonts w:ascii="Menlo" w:hAnsi="Menlo" w:cs="Menlo"/>
          <w:sz w:val="20"/>
          <w:szCs w:val="20"/>
        </w:rPr>
        <w:t># from https://cran.r-project.org/web/packages/geobr/vignettes/intro_to_geobr.html</w:t>
      </w:r>
    </w:p>
    <w:p w14:paraId="47AEFD6F" w14:textId="0C61C1FF" w:rsidR="651CCEBD" w:rsidRPr="00B43B97" w:rsidRDefault="651CCEBD" w:rsidP="1357B728">
      <w:pPr>
        <w:rPr>
          <w:rFonts w:ascii="Menlo" w:hAnsi="Menlo" w:cs="Menlo"/>
          <w:sz w:val="20"/>
          <w:szCs w:val="20"/>
        </w:rPr>
      </w:pPr>
      <w:r w:rsidRPr="00B43B97">
        <w:rPr>
          <w:rFonts w:ascii="Menlo" w:hAnsi="Menlo" w:cs="Menlo"/>
          <w:sz w:val="20"/>
          <w:szCs w:val="20"/>
        </w:rPr>
        <w:t># Remove plot axis</w:t>
      </w:r>
    </w:p>
    <w:p w14:paraId="24A15537" w14:textId="527E6C2F" w:rsidR="651CCEBD" w:rsidRPr="00B43B97" w:rsidRDefault="651CCEBD" w:rsidP="1357B728">
      <w:pPr>
        <w:rPr>
          <w:rFonts w:ascii="Menlo" w:hAnsi="Menlo" w:cs="Menlo"/>
          <w:sz w:val="20"/>
          <w:szCs w:val="20"/>
        </w:rPr>
      </w:pPr>
      <w:r w:rsidRPr="00B43B97">
        <w:rPr>
          <w:rFonts w:ascii="Menlo" w:hAnsi="Menlo" w:cs="Menlo"/>
          <w:sz w:val="20"/>
          <w:szCs w:val="20"/>
        </w:rPr>
        <w:t>no_axis &lt;- theme(axis.title=element_blank(),</w:t>
      </w:r>
    </w:p>
    <w:p w14:paraId="3F1AA5AB" w14:textId="385AE12C" w:rsidR="651CCEBD" w:rsidRPr="00B43B97" w:rsidRDefault="651CCEBD" w:rsidP="1357B728">
      <w:pPr>
        <w:rPr>
          <w:rFonts w:ascii="Menlo" w:hAnsi="Menlo" w:cs="Menlo"/>
          <w:sz w:val="20"/>
          <w:szCs w:val="20"/>
        </w:rPr>
      </w:pPr>
      <w:r w:rsidRPr="00B43B97">
        <w:rPr>
          <w:rFonts w:ascii="Menlo" w:hAnsi="Menlo" w:cs="Menlo"/>
          <w:sz w:val="20"/>
          <w:szCs w:val="20"/>
        </w:rPr>
        <w:t xml:space="preserve">                 axis.text=element_blank(),</w:t>
      </w:r>
    </w:p>
    <w:p w14:paraId="2F3E7BE4" w14:textId="5150BD3C" w:rsidR="651CCEBD" w:rsidRPr="00B43B97" w:rsidRDefault="651CCEBD" w:rsidP="1357B728">
      <w:pPr>
        <w:rPr>
          <w:rFonts w:ascii="Menlo" w:hAnsi="Menlo" w:cs="Menlo"/>
          <w:sz w:val="20"/>
          <w:szCs w:val="20"/>
        </w:rPr>
      </w:pPr>
      <w:r w:rsidRPr="00B43B97">
        <w:rPr>
          <w:rFonts w:ascii="Menlo" w:hAnsi="Menlo" w:cs="Menlo"/>
          <w:sz w:val="20"/>
          <w:szCs w:val="20"/>
        </w:rPr>
        <w:t xml:space="preserve">                 axis.ticks=element_blank())</w:t>
      </w:r>
    </w:p>
    <w:p w14:paraId="4DE8CDEF" w14:textId="19EB2A0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AF4832B" w14:textId="6921A3DC" w:rsidR="651CCEBD" w:rsidRPr="00B43B97" w:rsidRDefault="651CCEBD" w:rsidP="1357B728">
      <w:pPr>
        <w:rPr>
          <w:rFonts w:ascii="Menlo" w:hAnsi="Menlo" w:cs="Menlo"/>
          <w:sz w:val="20"/>
          <w:szCs w:val="20"/>
        </w:rPr>
      </w:pPr>
      <w:r w:rsidRPr="00B43B97">
        <w:rPr>
          <w:rFonts w:ascii="Menlo" w:hAnsi="Menlo" w:cs="Menlo"/>
          <w:sz w:val="20"/>
          <w:szCs w:val="20"/>
        </w:rPr>
        <w:t># uncomment to load states (takes awhile)</w:t>
      </w:r>
    </w:p>
    <w:p w14:paraId="7CA72376" w14:textId="38D2E55F" w:rsidR="651CCEBD" w:rsidRPr="00B43B97" w:rsidRDefault="651CCEBD" w:rsidP="1357B728">
      <w:pPr>
        <w:rPr>
          <w:rFonts w:ascii="Menlo" w:hAnsi="Menlo" w:cs="Menlo"/>
          <w:sz w:val="20"/>
          <w:szCs w:val="20"/>
        </w:rPr>
      </w:pPr>
      <w:r w:rsidRPr="00B43B97">
        <w:rPr>
          <w:rFonts w:ascii="Menlo" w:hAnsi="Menlo" w:cs="Menlo"/>
          <w:sz w:val="20"/>
          <w:szCs w:val="20"/>
        </w:rPr>
        <w:t>#region &lt;- read_state()</w:t>
      </w:r>
    </w:p>
    <w:p w14:paraId="076C797E" w14:textId="23F816B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790CA55" w14:textId="656A8CFC" w:rsidR="651CCEBD" w:rsidRPr="00B43B97" w:rsidRDefault="651CCEBD" w:rsidP="1357B728">
      <w:pPr>
        <w:rPr>
          <w:rFonts w:ascii="Menlo" w:hAnsi="Menlo" w:cs="Menlo"/>
          <w:sz w:val="20"/>
          <w:szCs w:val="20"/>
        </w:rPr>
      </w:pPr>
      <w:r w:rsidRPr="00B43B97">
        <w:rPr>
          <w:rFonts w:ascii="Menlo" w:hAnsi="Menlo" w:cs="Menlo"/>
          <w:sz w:val="20"/>
          <w:szCs w:val="20"/>
        </w:rPr>
        <w:t># local working directory (where all data files are found)</w:t>
      </w:r>
    </w:p>
    <w:p w14:paraId="67252E7F" w14:textId="344ECAAD" w:rsidR="651CCEBD" w:rsidRPr="00B43B97" w:rsidRDefault="651CCEBD" w:rsidP="1357B728">
      <w:pPr>
        <w:rPr>
          <w:rFonts w:ascii="Menlo" w:hAnsi="Menlo" w:cs="Menlo"/>
          <w:sz w:val="20"/>
          <w:szCs w:val="20"/>
        </w:rPr>
      </w:pPr>
      <w:r w:rsidRPr="00B43B97">
        <w:rPr>
          <w:rFonts w:ascii="Menlo" w:hAnsi="Menlo" w:cs="Menlo"/>
          <w:sz w:val="20"/>
          <w:szCs w:val="20"/>
        </w:rPr>
        <w:t>wd &lt;- "D:\\Karl\\1 Syracuse Masters Program\\2021 - Spring\\IST 687 - ISchool\\Final Project\\DataSets\\"</w:t>
      </w:r>
    </w:p>
    <w:p w14:paraId="4FCA86A8" w14:textId="16E10B1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BFAF057" w14:textId="627837A6" w:rsidR="651CCEBD" w:rsidRPr="00B43B97" w:rsidRDefault="651CCEBD" w:rsidP="1357B728">
      <w:pPr>
        <w:rPr>
          <w:rFonts w:ascii="Menlo" w:hAnsi="Menlo" w:cs="Menlo"/>
          <w:sz w:val="20"/>
          <w:szCs w:val="20"/>
        </w:rPr>
      </w:pPr>
      <w:r w:rsidRPr="00B43B97">
        <w:rPr>
          <w:rFonts w:ascii="Menlo" w:hAnsi="Menlo" w:cs="Menlo"/>
          <w:sz w:val="20"/>
          <w:szCs w:val="20"/>
        </w:rPr>
        <w:t># Function from IST687 class homework 7 to remove axis formats from the heatmaps</w:t>
      </w:r>
    </w:p>
    <w:p w14:paraId="4C1CAE70" w14:textId="61884198" w:rsidR="651CCEBD" w:rsidRPr="00B43B97" w:rsidRDefault="651CCEBD" w:rsidP="1357B728">
      <w:pPr>
        <w:rPr>
          <w:rFonts w:ascii="Menlo" w:hAnsi="Menlo" w:cs="Menlo"/>
          <w:sz w:val="20"/>
          <w:szCs w:val="20"/>
        </w:rPr>
      </w:pPr>
      <w:r w:rsidRPr="00B43B97">
        <w:rPr>
          <w:rFonts w:ascii="Menlo" w:hAnsi="Menlo" w:cs="Menlo"/>
          <w:sz w:val="20"/>
          <w:szCs w:val="20"/>
        </w:rPr>
        <w:t>ditch_the_axes &lt;- theme(</w:t>
      </w:r>
    </w:p>
    <w:p w14:paraId="19DEB696" w14:textId="36627D4C" w:rsidR="651CCEBD" w:rsidRPr="00B43B97" w:rsidRDefault="651CCEBD" w:rsidP="1357B728">
      <w:pPr>
        <w:rPr>
          <w:rFonts w:ascii="Menlo" w:hAnsi="Menlo" w:cs="Menlo"/>
          <w:sz w:val="20"/>
          <w:szCs w:val="20"/>
        </w:rPr>
      </w:pPr>
      <w:r w:rsidRPr="00B43B97">
        <w:rPr>
          <w:rFonts w:ascii="Menlo" w:hAnsi="Menlo" w:cs="Menlo"/>
          <w:sz w:val="20"/>
          <w:szCs w:val="20"/>
        </w:rPr>
        <w:t xml:space="preserve">  axis.text = element_blank(),</w:t>
      </w:r>
    </w:p>
    <w:p w14:paraId="788B0A33" w14:textId="00D91026" w:rsidR="651CCEBD" w:rsidRPr="00B43B97" w:rsidRDefault="651CCEBD" w:rsidP="1357B728">
      <w:pPr>
        <w:rPr>
          <w:rFonts w:ascii="Menlo" w:hAnsi="Menlo" w:cs="Menlo"/>
          <w:sz w:val="20"/>
          <w:szCs w:val="20"/>
        </w:rPr>
      </w:pPr>
      <w:r w:rsidRPr="00B43B97">
        <w:rPr>
          <w:rFonts w:ascii="Menlo" w:hAnsi="Menlo" w:cs="Menlo"/>
          <w:sz w:val="20"/>
          <w:szCs w:val="20"/>
        </w:rPr>
        <w:t xml:space="preserve">  axis.line = element_blank(),</w:t>
      </w:r>
    </w:p>
    <w:p w14:paraId="77C58A87" w14:textId="27B39DFE" w:rsidR="651CCEBD" w:rsidRPr="00B43B97" w:rsidRDefault="651CCEBD" w:rsidP="1357B728">
      <w:pPr>
        <w:rPr>
          <w:rFonts w:ascii="Menlo" w:hAnsi="Menlo" w:cs="Menlo"/>
          <w:sz w:val="20"/>
          <w:szCs w:val="20"/>
        </w:rPr>
      </w:pPr>
      <w:r w:rsidRPr="00B43B97">
        <w:rPr>
          <w:rFonts w:ascii="Menlo" w:hAnsi="Menlo" w:cs="Menlo"/>
          <w:sz w:val="20"/>
          <w:szCs w:val="20"/>
        </w:rPr>
        <w:t xml:space="preserve">  axis.ticks = element_blank(),</w:t>
      </w:r>
    </w:p>
    <w:p w14:paraId="2B8E9C1A" w14:textId="740A03EA" w:rsidR="651CCEBD" w:rsidRPr="00B43B97" w:rsidRDefault="651CCEBD" w:rsidP="1357B728">
      <w:pPr>
        <w:rPr>
          <w:rFonts w:ascii="Menlo" w:hAnsi="Menlo" w:cs="Menlo"/>
          <w:sz w:val="20"/>
          <w:szCs w:val="20"/>
        </w:rPr>
      </w:pPr>
      <w:r w:rsidRPr="00B43B97">
        <w:rPr>
          <w:rFonts w:ascii="Menlo" w:hAnsi="Menlo" w:cs="Menlo"/>
          <w:sz w:val="20"/>
          <w:szCs w:val="20"/>
        </w:rPr>
        <w:t xml:space="preserve">  panel.border = element_blank(),</w:t>
      </w:r>
    </w:p>
    <w:p w14:paraId="7ECC5D37" w14:textId="2A8CCE03" w:rsidR="651CCEBD" w:rsidRPr="00B43B97" w:rsidRDefault="651CCEBD" w:rsidP="1357B728">
      <w:pPr>
        <w:rPr>
          <w:rFonts w:ascii="Menlo" w:hAnsi="Menlo" w:cs="Menlo"/>
          <w:sz w:val="20"/>
          <w:szCs w:val="20"/>
        </w:rPr>
      </w:pPr>
      <w:r w:rsidRPr="00B43B97">
        <w:rPr>
          <w:rFonts w:ascii="Menlo" w:hAnsi="Menlo" w:cs="Menlo"/>
          <w:sz w:val="20"/>
          <w:szCs w:val="20"/>
        </w:rPr>
        <w:t xml:space="preserve">  panel.grid = element_blank()</w:t>
      </w:r>
    </w:p>
    <w:p w14:paraId="744EC2AA" w14:textId="21DEF288" w:rsidR="651CCEBD" w:rsidRPr="00B43B97" w:rsidRDefault="651CCEBD" w:rsidP="1357B728">
      <w:pPr>
        <w:rPr>
          <w:rFonts w:ascii="Menlo" w:hAnsi="Menlo" w:cs="Menlo"/>
          <w:sz w:val="20"/>
          <w:szCs w:val="20"/>
        </w:rPr>
      </w:pPr>
      <w:r w:rsidRPr="00B43B97">
        <w:rPr>
          <w:rFonts w:ascii="Menlo" w:hAnsi="Menlo" w:cs="Menlo"/>
          <w:sz w:val="20"/>
          <w:szCs w:val="20"/>
        </w:rPr>
        <w:t>)</w:t>
      </w:r>
    </w:p>
    <w:p w14:paraId="14E00A05" w14:textId="7044EFC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693A66F" w14:textId="3EC475C1" w:rsidR="651CCEBD" w:rsidRPr="00B43B97" w:rsidRDefault="651CCEBD" w:rsidP="1357B728">
      <w:pPr>
        <w:rPr>
          <w:rFonts w:ascii="Menlo" w:hAnsi="Menlo" w:cs="Menlo"/>
          <w:sz w:val="20"/>
          <w:szCs w:val="20"/>
        </w:rPr>
      </w:pPr>
      <w:r w:rsidRPr="00B43B97">
        <w:rPr>
          <w:rFonts w:ascii="Menlo" w:hAnsi="Menlo" w:cs="Menlo"/>
          <w:sz w:val="20"/>
          <w:szCs w:val="20"/>
        </w:rPr>
        <w:t># purpose:  gets the names and abbreviations of the Brazillian states we are most interested in</w:t>
      </w:r>
    </w:p>
    <w:p w14:paraId="5F683DD8" w14:textId="011F2D60" w:rsidR="651CCEBD" w:rsidRPr="00B43B97" w:rsidRDefault="651CCEBD" w:rsidP="1357B728">
      <w:pPr>
        <w:rPr>
          <w:rFonts w:ascii="Menlo" w:hAnsi="Menlo" w:cs="Menlo"/>
          <w:sz w:val="20"/>
          <w:szCs w:val="20"/>
        </w:rPr>
      </w:pPr>
      <w:r w:rsidRPr="00B43B97">
        <w:rPr>
          <w:rFonts w:ascii="Menlo" w:hAnsi="Menlo" w:cs="Menlo"/>
          <w:sz w:val="20"/>
          <w:szCs w:val="20"/>
        </w:rPr>
        <w:t># returns:  a data frame with the Brizillian states we are most interested in</w:t>
      </w:r>
    </w:p>
    <w:p w14:paraId="0B2854C9" w14:textId="3539DDC9" w:rsidR="651CCEBD" w:rsidRPr="00B43B97" w:rsidRDefault="651CCEBD" w:rsidP="1357B728">
      <w:pPr>
        <w:rPr>
          <w:rFonts w:ascii="Menlo" w:hAnsi="Menlo" w:cs="Menlo"/>
          <w:sz w:val="20"/>
          <w:szCs w:val="20"/>
        </w:rPr>
      </w:pPr>
      <w:r w:rsidRPr="00B43B97">
        <w:rPr>
          <w:rFonts w:ascii="Menlo" w:hAnsi="Menlo" w:cs="Menlo"/>
          <w:sz w:val="20"/>
          <w:szCs w:val="20"/>
        </w:rPr>
        <w:t>getStateNames &lt;- function()</w:t>
      </w:r>
    </w:p>
    <w:p w14:paraId="2A9CF12F" w14:textId="57C0B5EA" w:rsidR="651CCEBD" w:rsidRPr="00B43B97" w:rsidRDefault="651CCEBD" w:rsidP="1357B728">
      <w:pPr>
        <w:rPr>
          <w:rFonts w:ascii="Menlo" w:hAnsi="Menlo" w:cs="Menlo"/>
          <w:sz w:val="20"/>
          <w:szCs w:val="20"/>
        </w:rPr>
      </w:pPr>
      <w:r w:rsidRPr="00B43B97">
        <w:rPr>
          <w:rFonts w:ascii="Menlo" w:hAnsi="Menlo" w:cs="Menlo"/>
          <w:sz w:val="20"/>
          <w:szCs w:val="20"/>
        </w:rPr>
        <w:t>{</w:t>
      </w:r>
    </w:p>
    <w:p w14:paraId="3CA4CD65" w14:textId="776BF3C7" w:rsidR="651CCEBD" w:rsidRPr="00B43B97" w:rsidRDefault="651CCEBD" w:rsidP="1357B728">
      <w:pPr>
        <w:rPr>
          <w:rFonts w:ascii="Menlo" w:hAnsi="Menlo" w:cs="Menlo"/>
          <w:sz w:val="20"/>
          <w:szCs w:val="20"/>
        </w:rPr>
      </w:pPr>
      <w:r w:rsidRPr="00B43B97">
        <w:rPr>
          <w:rFonts w:ascii="Menlo" w:hAnsi="Menlo" w:cs="Menlo"/>
          <w:sz w:val="20"/>
          <w:szCs w:val="20"/>
        </w:rPr>
        <w:t xml:space="preserve">  # create a dataframe to contain states and abbreviations (to merge below)</w:t>
      </w:r>
    </w:p>
    <w:p w14:paraId="58BEB061" w14:textId="4B60E936" w:rsidR="651CCEBD" w:rsidRPr="00B43B97" w:rsidRDefault="651CCEBD" w:rsidP="1357B728">
      <w:pPr>
        <w:rPr>
          <w:rFonts w:ascii="Menlo" w:hAnsi="Menlo" w:cs="Menlo"/>
          <w:sz w:val="20"/>
          <w:szCs w:val="20"/>
        </w:rPr>
      </w:pPr>
      <w:r w:rsidRPr="00B43B97">
        <w:rPr>
          <w:rFonts w:ascii="Menlo" w:hAnsi="Menlo" w:cs="Menlo"/>
          <w:sz w:val="20"/>
          <w:szCs w:val="20"/>
        </w:rPr>
        <w:t xml:space="preserve">  stateNames &lt;- c("AMAZONAS", "MATO GROSSO", "PARA", "TOCANTINS")</w:t>
      </w:r>
    </w:p>
    <w:p w14:paraId="5625F3E0" w14:textId="14FE926D" w:rsidR="651CCEBD" w:rsidRPr="00B43B97" w:rsidRDefault="651CCEBD" w:rsidP="1357B728">
      <w:pPr>
        <w:rPr>
          <w:rFonts w:ascii="Menlo" w:hAnsi="Menlo" w:cs="Menlo"/>
          <w:sz w:val="20"/>
          <w:szCs w:val="20"/>
        </w:rPr>
      </w:pPr>
      <w:r w:rsidRPr="00B43B97">
        <w:rPr>
          <w:rFonts w:ascii="Menlo" w:hAnsi="Menlo" w:cs="Menlo"/>
          <w:sz w:val="20"/>
          <w:szCs w:val="20"/>
        </w:rPr>
        <w:t xml:space="preserve">  stateAbb &lt;- c("AM", "MT", "PA", "TO")</w:t>
      </w:r>
    </w:p>
    <w:p w14:paraId="08B2ECF5" w14:textId="2A2E8A4C" w:rsidR="651CCEBD" w:rsidRPr="00B43B97" w:rsidRDefault="651CCEBD" w:rsidP="1357B728">
      <w:pPr>
        <w:rPr>
          <w:rFonts w:ascii="Menlo" w:hAnsi="Menlo" w:cs="Menlo"/>
          <w:sz w:val="20"/>
          <w:szCs w:val="20"/>
        </w:rPr>
      </w:pPr>
      <w:r w:rsidRPr="00B43B97">
        <w:rPr>
          <w:rFonts w:ascii="Menlo" w:hAnsi="Menlo" w:cs="Menlo"/>
          <w:sz w:val="20"/>
          <w:szCs w:val="20"/>
        </w:rPr>
        <w:t xml:space="preserve">  states &lt;- data.frame(stateNames, stateAbb)</w:t>
      </w:r>
    </w:p>
    <w:p w14:paraId="076C1E28" w14:textId="423B43DD" w:rsidR="651CCEBD" w:rsidRPr="00B43B97" w:rsidRDefault="651CCEBD" w:rsidP="1357B728">
      <w:pPr>
        <w:rPr>
          <w:rFonts w:ascii="Menlo" w:hAnsi="Menlo" w:cs="Menlo"/>
          <w:sz w:val="20"/>
          <w:szCs w:val="20"/>
        </w:rPr>
      </w:pPr>
      <w:r w:rsidRPr="00B43B97">
        <w:rPr>
          <w:rFonts w:ascii="Menlo" w:hAnsi="Menlo" w:cs="Menlo"/>
          <w:sz w:val="20"/>
          <w:szCs w:val="20"/>
        </w:rPr>
        <w:t xml:space="preserve">  colnames(states) &lt;- c("stateName", "state")</w:t>
      </w:r>
    </w:p>
    <w:p w14:paraId="7CB8DD89" w14:textId="14EA717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6B34F79" w14:textId="3E21CBBB" w:rsidR="651CCEBD" w:rsidRPr="00B43B97" w:rsidRDefault="651CCEBD" w:rsidP="1357B728">
      <w:pPr>
        <w:rPr>
          <w:rFonts w:ascii="Menlo" w:hAnsi="Menlo" w:cs="Menlo"/>
          <w:sz w:val="20"/>
          <w:szCs w:val="20"/>
        </w:rPr>
      </w:pPr>
      <w:r w:rsidRPr="00B43B97">
        <w:rPr>
          <w:rFonts w:ascii="Menlo" w:hAnsi="Menlo" w:cs="Menlo"/>
          <w:sz w:val="20"/>
          <w:szCs w:val="20"/>
        </w:rPr>
        <w:t xml:space="preserve">  return(states)</w:t>
      </w:r>
    </w:p>
    <w:p w14:paraId="68CCE2E8" w14:textId="13297F36" w:rsidR="651CCEBD" w:rsidRPr="00B43B97" w:rsidRDefault="651CCEBD" w:rsidP="1357B728">
      <w:pPr>
        <w:rPr>
          <w:rFonts w:ascii="Menlo" w:hAnsi="Menlo" w:cs="Menlo"/>
          <w:sz w:val="20"/>
          <w:szCs w:val="20"/>
        </w:rPr>
      </w:pPr>
      <w:r w:rsidRPr="00B43B97">
        <w:rPr>
          <w:rFonts w:ascii="Menlo" w:hAnsi="Menlo" w:cs="Menlo"/>
          <w:sz w:val="20"/>
          <w:szCs w:val="20"/>
        </w:rPr>
        <w:t>}</w:t>
      </w:r>
    </w:p>
    <w:p w14:paraId="314830CC" w14:textId="4664535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DF30A1D" w14:textId="101CE3CD" w:rsidR="651CCEBD" w:rsidRPr="00B43B97" w:rsidRDefault="651CCEBD" w:rsidP="1357B728">
      <w:pPr>
        <w:rPr>
          <w:rFonts w:ascii="Menlo" w:hAnsi="Menlo" w:cs="Menlo"/>
          <w:sz w:val="20"/>
          <w:szCs w:val="20"/>
        </w:rPr>
      </w:pPr>
      <w:r w:rsidRPr="00B43B97">
        <w:rPr>
          <w:rFonts w:ascii="Menlo" w:hAnsi="Menlo" w:cs="Menlo"/>
          <w:sz w:val="20"/>
          <w:szCs w:val="20"/>
        </w:rPr>
        <w:t># purpose: loads all station codes with name, state, lat, lon, and altitude</w:t>
      </w:r>
    </w:p>
    <w:p w14:paraId="3354B010" w14:textId="75754F44" w:rsidR="651CCEBD" w:rsidRPr="00B43B97" w:rsidRDefault="651CCEBD" w:rsidP="1357B728">
      <w:pPr>
        <w:rPr>
          <w:rFonts w:ascii="Menlo" w:hAnsi="Menlo" w:cs="Menlo"/>
          <w:sz w:val="20"/>
          <w:szCs w:val="20"/>
        </w:rPr>
      </w:pPr>
      <w:r w:rsidRPr="00B43B97">
        <w:rPr>
          <w:rFonts w:ascii="Menlo" w:hAnsi="Menlo" w:cs="Menlo"/>
          <w:sz w:val="20"/>
          <w:szCs w:val="20"/>
        </w:rPr>
        <w:t># returns:  the stations</w:t>
      </w:r>
    </w:p>
    <w:p w14:paraId="002453E2" w14:textId="11AA0A1E" w:rsidR="651CCEBD" w:rsidRPr="00B43B97" w:rsidRDefault="651CCEBD" w:rsidP="1357B728">
      <w:pPr>
        <w:rPr>
          <w:rFonts w:ascii="Menlo" w:hAnsi="Menlo" w:cs="Menlo"/>
          <w:sz w:val="20"/>
          <w:szCs w:val="20"/>
        </w:rPr>
      </w:pPr>
      <w:r w:rsidRPr="00B43B97">
        <w:rPr>
          <w:rFonts w:ascii="Menlo" w:hAnsi="Menlo" w:cs="Menlo"/>
          <w:sz w:val="20"/>
          <w:szCs w:val="20"/>
        </w:rPr>
        <w:t># lastMod:  3/17/2021</w:t>
      </w:r>
    </w:p>
    <w:p w14:paraId="4E6A7A89" w14:textId="08F3C538" w:rsidR="651CCEBD" w:rsidRPr="00B43B97" w:rsidRDefault="651CCEBD" w:rsidP="1357B728">
      <w:pPr>
        <w:rPr>
          <w:rFonts w:ascii="Menlo" w:hAnsi="Menlo" w:cs="Menlo"/>
          <w:sz w:val="20"/>
          <w:szCs w:val="20"/>
        </w:rPr>
      </w:pPr>
      <w:r w:rsidRPr="00B43B97">
        <w:rPr>
          <w:rFonts w:ascii="Menlo" w:hAnsi="Menlo" w:cs="Menlo"/>
          <w:sz w:val="20"/>
          <w:szCs w:val="20"/>
        </w:rPr>
        <w:t>getStations &lt;- function()</w:t>
      </w:r>
    </w:p>
    <w:p w14:paraId="194E36E9" w14:textId="59343822" w:rsidR="651CCEBD" w:rsidRPr="00B43B97" w:rsidRDefault="651CCEBD" w:rsidP="1357B728">
      <w:pPr>
        <w:rPr>
          <w:rFonts w:ascii="Menlo" w:hAnsi="Menlo" w:cs="Menlo"/>
          <w:sz w:val="20"/>
          <w:szCs w:val="20"/>
        </w:rPr>
      </w:pPr>
      <w:r w:rsidRPr="00B43B97">
        <w:rPr>
          <w:rFonts w:ascii="Menlo" w:hAnsi="Menlo" w:cs="Menlo"/>
          <w:sz w:val="20"/>
          <w:szCs w:val="20"/>
        </w:rPr>
        <w:t>{</w:t>
      </w:r>
    </w:p>
    <w:p w14:paraId="48DC6809" w14:textId="033E5029" w:rsidR="651CCEBD" w:rsidRPr="00B43B97" w:rsidRDefault="651CCEBD" w:rsidP="1357B728">
      <w:pPr>
        <w:rPr>
          <w:rFonts w:ascii="Menlo" w:hAnsi="Menlo" w:cs="Menlo"/>
          <w:sz w:val="20"/>
          <w:szCs w:val="20"/>
        </w:rPr>
      </w:pPr>
      <w:r w:rsidRPr="00B43B97">
        <w:rPr>
          <w:rFonts w:ascii="Menlo" w:hAnsi="Menlo" w:cs="Menlo"/>
          <w:sz w:val="20"/>
          <w:szCs w:val="20"/>
        </w:rPr>
        <w:t xml:space="preserve">  df &lt;- setwd(wd)</w:t>
      </w:r>
    </w:p>
    <w:p w14:paraId="2AA5C926" w14:textId="1EB5F240" w:rsidR="651CCEBD" w:rsidRPr="00B43B97" w:rsidRDefault="651CCEBD" w:rsidP="1357B728">
      <w:pPr>
        <w:rPr>
          <w:rFonts w:ascii="Menlo" w:hAnsi="Menlo" w:cs="Menlo"/>
          <w:sz w:val="20"/>
          <w:szCs w:val="20"/>
        </w:rPr>
      </w:pPr>
      <w:r w:rsidRPr="00B43B97">
        <w:rPr>
          <w:rFonts w:ascii="Menlo" w:hAnsi="Menlo" w:cs="Menlo"/>
          <w:sz w:val="20"/>
          <w:szCs w:val="20"/>
        </w:rPr>
        <w:t xml:space="preserve">  df &lt;- read.csv("WeatherStations.csv")</w:t>
      </w:r>
    </w:p>
    <w:p w14:paraId="3DE96191" w14:textId="7ADE3BFD" w:rsidR="651CCEBD" w:rsidRPr="00B43B97" w:rsidRDefault="651CCEBD" w:rsidP="1357B728">
      <w:pPr>
        <w:rPr>
          <w:rFonts w:ascii="Menlo" w:hAnsi="Menlo" w:cs="Menlo"/>
          <w:sz w:val="20"/>
          <w:szCs w:val="20"/>
        </w:rPr>
      </w:pPr>
      <w:r w:rsidRPr="00B43B97">
        <w:rPr>
          <w:rFonts w:ascii="Menlo" w:hAnsi="Menlo" w:cs="Menlo"/>
          <w:sz w:val="20"/>
          <w:szCs w:val="20"/>
        </w:rPr>
        <w:t xml:space="preserve">  # rename columns</w:t>
      </w:r>
    </w:p>
    <w:p w14:paraId="67EE1DA2" w14:textId="3A83DD74" w:rsidR="651CCEBD" w:rsidRPr="00B43B97" w:rsidRDefault="651CCEBD" w:rsidP="1357B728">
      <w:pPr>
        <w:rPr>
          <w:rFonts w:ascii="Menlo" w:hAnsi="Menlo" w:cs="Menlo"/>
          <w:sz w:val="20"/>
          <w:szCs w:val="20"/>
        </w:rPr>
      </w:pPr>
      <w:r w:rsidRPr="00B43B97">
        <w:rPr>
          <w:rFonts w:ascii="Menlo" w:hAnsi="Menlo" w:cs="Menlo"/>
          <w:sz w:val="20"/>
          <w:szCs w:val="20"/>
        </w:rPr>
        <w:t xml:space="preserve">  colnames(df) &lt;- c("station", "name", "state", "lat", "lon", "altitude")</w:t>
      </w:r>
    </w:p>
    <w:p w14:paraId="4A4B502E" w14:textId="0367190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28FD6D8" w14:textId="513D6B36" w:rsidR="651CCEBD" w:rsidRPr="00B43B97" w:rsidRDefault="651CCEBD" w:rsidP="1357B728">
      <w:pPr>
        <w:rPr>
          <w:rFonts w:ascii="Menlo" w:hAnsi="Menlo" w:cs="Menlo"/>
          <w:sz w:val="20"/>
          <w:szCs w:val="20"/>
        </w:rPr>
      </w:pPr>
      <w:r w:rsidRPr="00B43B97">
        <w:rPr>
          <w:rFonts w:ascii="Menlo" w:hAnsi="Menlo" w:cs="Menlo"/>
          <w:sz w:val="20"/>
          <w:szCs w:val="20"/>
        </w:rPr>
        <w:t xml:space="preserve">  return(df)</w:t>
      </w:r>
    </w:p>
    <w:p w14:paraId="295196A6" w14:textId="7F8634DB" w:rsidR="651CCEBD" w:rsidRPr="00B43B97" w:rsidRDefault="651CCEBD" w:rsidP="1357B728">
      <w:pPr>
        <w:rPr>
          <w:rFonts w:ascii="Menlo" w:hAnsi="Menlo" w:cs="Menlo"/>
          <w:sz w:val="20"/>
          <w:szCs w:val="20"/>
        </w:rPr>
      </w:pPr>
      <w:r w:rsidRPr="00B43B97">
        <w:rPr>
          <w:rFonts w:ascii="Menlo" w:hAnsi="Menlo" w:cs="Menlo"/>
          <w:sz w:val="20"/>
          <w:szCs w:val="20"/>
        </w:rPr>
        <w:t>}</w:t>
      </w:r>
    </w:p>
    <w:p w14:paraId="5F0B73AD" w14:textId="4E2BE21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6BFD862" w14:textId="330E8AEA" w:rsidR="651CCEBD" w:rsidRPr="00B43B97" w:rsidRDefault="651CCEBD" w:rsidP="1357B728">
      <w:pPr>
        <w:rPr>
          <w:rFonts w:ascii="Menlo" w:hAnsi="Menlo" w:cs="Menlo"/>
          <w:sz w:val="20"/>
          <w:szCs w:val="20"/>
        </w:rPr>
      </w:pPr>
      <w:r w:rsidRPr="00B43B97">
        <w:rPr>
          <w:rFonts w:ascii="Menlo" w:hAnsi="Menlo" w:cs="Menlo"/>
          <w:sz w:val="20"/>
          <w:szCs w:val="20"/>
        </w:rPr>
        <w:t># purpose: loads station codes for the states we are studying</w:t>
      </w:r>
    </w:p>
    <w:p w14:paraId="48ED7428" w14:textId="710B8C66" w:rsidR="651CCEBD" w:rsidRPr="00B43B97" w:rsidRDefault="651CCEBD" w:rsidP="1357B728">
      <w:pPr>
        <w:rPr>
          <w:rFonts w:ascii="Menlo" w:hAnsi="Menlo" w:cs="Menlo"/>
          <w:sz w:val="20"/>
          <w:szCs w:val="20"/>
        </w:rPr>
      </w:pPr>
      <w:r w:rsidRPr="00B43B97">
        <w:rPr>
          <w:rFonts w:ascii="Menlo" w:hAnsi="Menlo" w:cs="Menlo"/>
          <w:sz w:val="20"/>
          <w:szCs w:val="20"/>
        </w:rPr>
        <w:t># returns:  the stations</w:t>
      </w:r>
    </w:p>
    <w:p w14:paraId="799C92DC" w14:textId="1F546928" w:rsidR="651CCEBD" w:rsidRPr="00B43B97" w:rsidRDefault="651CCEBD" w:rsidP="1357B728">
      <w:pPr>
        <w:rPr>
          <w:rFonts w:ascii="Menlo" w:hAnsi="Menlo" w:cs="Menlo"/>
          <w:sz w:val="20"/>
          <w:szCs w:val="20"/>
        </w:rPr>
      </w:pPr>
      <w:r w:rsidRPr="00B43B97">
        <w:rPr>
          <w:rFonts w:ascii="Menlo" w:hAnsi="Menlo" w:cs="Menlo"/>
          <w:sz w:val="20"/>
          <w:szCs w:val="20"/>
        </w:rPr>
        <w:t># lastMod:  3/7/2021</w:t>
      </w:r>
    </w:p>
    <w:p w14:paraId="5D36F361" w14:textId="1E7B65F7" w:rsidR="651CCEBD" w:rsidRPr="00B43B97" w:rsidRDefault="651CCEBD" w:rsidP="1357B728">
      <w:pPr>
        <w:rPr>
          <w:rFonts w:ascii="Menlo" w:hAnsi="Menlo" w:cs="Menlo"/>
          <w:sz w:val="20"/>
          <w:szCs w:val="20"/>
        </w:rPr>
      </w:pPr>
      <w:r w:rsidRPr="00B43B97">
        <w:rPr>
          <w:rFonts w:ascii="Menlo" w:hAnsi="Menlo" w:cs="Menlo"/>
          <w:sz w:val="20"/>
          <w:szCs w:val="20"/>
        </w:rPr>
        <w:t>mungeStations &lt;- function(showAllStates = FALSE)</w:t>
      </w:r>
    </w:p>
    <w:p w14:paraId="43F594DB" w14:textId="481C640A" w:rsidR="651CCEBD" w:rsidRPr="00B43B97" w:rsidRDefault="651CCEBD" w:rsidP="1357B728">
      <w:pPr>
        <w:rPr>
          <w:rFonts w:ascii="Menlo" w:hAnsi="Menlo" w:cs="Menlo"/>
          <w:sz w:val="20"/>
          <w:szCs w:val="20"/>
        </w:rPr>
      </w:pPr>
      <w:r w:rsidRPr="00B43B97">
        <w:rPr>
          <w:rFonts w:ascii="Menlo" w:hAnsi="Menlo" w:cs="Menlo"/>
          <w:sz w:val="20"/>
          <w:szCs w:val="20"/>
        </w:rPr>
        <w:t>{</w:t>
      </w:r>
    </w:p>
    <w:p w14:paraId="397AFF7F" w14:textId="002FE342" w:rsidR="651CCEBD" w:rsidRPr="00B43B97" w:rsidRDefault="651CCEBD" w:rsidP="1357B728">
      <w:pPr>
        <w:rPr>
          <w:rFonts w:ascii="Menlo" w:hAnsi="Menlo" w:cs="Menlo"/>
          <w:sz w:val="20"/>
          <w:szCs w:val="20"/>
        </w:rPr>
      </w:pPr>
      <w:r w:rsidRPr="00B43B97">
        <w:rPr>
          <w:rFonts w:ascii="Menlo" w:hAnsi="Menlo" w:cs="Menlo"/>
          <w:sz w:val="20"/>
          <w:szCs w:val="20"/>
        </w:rPr>
        <w:t xml:space="preserve">  df &lt;- getStations()</w:t>
      </w:r>
    </w:p>
    <w:p w14:paraId="1C6ED38F" w14:textId="010459B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BD87003" w14:textId="44D4D5DD" w:rsidR="651CCEBD" w:rsidRPr="00B43B97" w:rsidRDefault="651CCEBD" w:rsidP="1357B728">
      <w:pPr>
        <w:rPr>
          <w:rFonts w:ascii="Menlo" w:hAnsi="Menlo" w:cs="Menlo"/>
          <w:sz w:val="20"/>
          <w:szCs w:val="20"/>
        </w:rPr>
      </w:pPr>
      <w:r w:rsidRPr="00B43B97">
        <w:rPr>
          <w:rFonts w:ascii="Menlo" w:hAnsi="Menlo" w:cs="Menlo"/>
          <w:sz w:val="20"/>
          <w:szCs w:val="20"/>
        </w:rPr>
        <w:t xml:space="preserve">  if(showAllStates == FALSE)</w:t>
      </w:r>
    </w:p>
    <w:p w14:paraId="79478E7A" w14:textId="72055FA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C8F816" w14:textId="29E80C32" w:rsidR="651CCEBD" w:rsidRPr="00B43B97" w:rsidRDefault="651CCEBD" w:rsidP="1357B728">
      <w:pPr>
        <w:rPr>
          <w:rFonts w:ascii="Menlo" w:hAnsi="Menlo" w:cs="Menlo"/>
          <w:sz w:val="20"/>
          <w:szCs w:val="20"/>
        </w:rPr>
      </w:pPr>
      <w:r w:rsidRPr="00B43B97">
        <w:rPr>
          <w:rFonts w:ascii="Menlo" w:hAnsi="Menlo" w:cs="Menlo"/>
          <w:sz w:val="20"/>
          <w:szCs w:val="20"/>
        </w:rPr>
        <w:t xml:space="preserve">      states &lt;- getStateNames()</w:t>
      </w:r>
    </w:p>
    <w:p w14:paraId="0691D8F2" w14:textId="126B1C7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61F7F0D" w14:textId="7421710E" w:rsidR="651CCEBD" w:rsidRPr="00B43B97" w:rsidRDefault="651CCEBD" w:rsidP="1357B728">
      <w:pPr>
        <w:rPr>
          <w:rFonts w:ascii="Menlo" w:hAnsi="Menlo" w:cs="Menlo"/>
          <w:sz w:val="20"/>
          <w:szCs w:val="20"/>
        </w:rPr>
      </w:pPr>
      <w:r w:rsidRPr="00B43B97">
        <w:rPr>
          <w:rFonts w:ascii="Menlo" w:hAnsi="Menlo" w:cs="Menlo"/>
          <w:sz w:val="20"/>
          <w:szCs w:val="20"/>
        </w:rPr>
        <w:t xml:space="preserve">      df1 &lt;- df[df$state==c("AM"),] # amazonas state</w:t>
      </w:r>
    </w:p>
    <w:p w14:paraId="2B6AF921" w14:textId="7DA2AC15" w:rsidR="651CCEBD" w:rsidRPr="00B43B97" w:rsidRDefault="651CCEBD" w:rsidP="1357B728">
      <w:pPr>
        <w:rPr>
          <w:rFonts w:ascii="Menlo" w:hAnsi="Menlo" w:cs="Menlo"/>
          <w:sz w:val="20"/>
          <w:szCs w:val="20"/>
        </w:rPr>
      </w:pPr>
      <w:r w:rsidRPr="00B43B97">
        <w:rPr>
          <w:rFonts w:ascii="Menlo" w:hAnsi="Menlo" w:cs="Menlo"/>
          <w:sz w:val="20"/>
          <w:szCs w:val="20"/>
        </w:rPr>
        <w:t xml:space="preserve">      df2 &lt;- df[df$state==c("MT"),] # Mato Grosso state</w:t>
      </w:r>
    </w:p>
    <w:p w14:paraId="0F5F384A" w14:textId="10CE8DD7" w:rsidR="651CCEBD" w:rsidRPr="00B43B97" w:rsidRDefault="651CCEBD" w:rsidP="1357B728">
      <w:pPr>
        <w:rPr>
          <w:rFonts w:ascii="Menlo" w:hAnsi="Menlo" w:cs="Menlo"/>
          <w:sz w:val="20"/>
          <w:szCs w:val="20"/>
        </w:rPr>
      </w:pPr>
      <w:r w:rsidRPr="00B43B97">
        <w:rPr>
          <w:rFonts w:ascii="Menlo" w:hAnsi="Menlo" w:cs="Menlo"/>
          <w:sz w:val="20"/>
          <w:szCs w:val="20"/>
        </w:rPr>
        <w:t xml:space="preserve">      df3 &lt;- df[df$state==c("PA"),] # para state</w:t>
      </w:r>
    </w:p>
    <w:p w14:paraId="677A6254" w14:textId="5598B875" w:rsidR="651CCEBD" w:rsidRPr="00B43B97" w:rsidRDefault="651CCEBD" w:rsidP="1357B728">
      <w:pPr>
        <w:rPr>
          <w:rFonts w:ascii="Menlo" w:hAnsi="Menlo" w:cs="Menlo"/>
          <w:sz w:val="20"/>
          <w:szCs w:val="20"/>
        </w:rPr>
      </w:pPr>
      <w:r w:rsidRPr="00B43B97">
        <w:rPr>
          <w:rFonts w:ascii="Menlo" w:hAnsi="Menlo" w:cs="Menlo"/>
          <w:sz w:val="20"/>
          <w:szCs w:val="20"/>
        </w:rPr>
        <w:t xml:space="preserve">      df4 &lt;- df[df$state==c("TO"),] # Tocantins state</w:t>
      </w:r>
    </w:p>
    <w:p w14:paraId="776AB7A7" w14:textId="62E968E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8EE73EB" w14:textId="4EE32395" w:rsidR="651CCEBD" w:rsidRPr="00B43B97" w:rsidRDefault="651CCEBD" w:rsidP="1357B728">
      <w:pPr>
        <w:rPr>
          <w:rFonts w:ascii="Menlo" w:hAnsi="Menlo" w:cs="Menlo"/>
          <w:sz w:val="20"/>
          <w:szCs w:val="20"/>
        </w:rPr>
      </w:pPr>
      <w:r w:rsidRPr="00B43B97">
        <w:rPr>
          <w:rFonts w:ascii="Menlo" w:hAnsi="Menlo" w:cs="Menlo"/>
          <w:sz w:val="20"/>
          <w:szCs w:val="20"/>
        </w:rPr>
        <w:t xml:space="preserve">      df &lt;- rbind(df1, df2, df3, df4)</w:t>
      </w:r>
    </w:p>
    <w:p w14:paraId="2DA327AE" w14:textId="2DD6F65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E4A0D16" w14:textId="6C7E8F89" w:rsidR="651CCEBD" w:rsidRPr="00B43B97" w:rsidRDefault="651CCEBD" w:rsidP="1357B728">
      <w:pPr>
        <w:rPr>
          <w:rFonts w:ascii="Menlo" w:hAnsi="Menlo" w:cs="Menlo"/>
          <w:sz w:val="20"/>
          <w:szCs w:val="20"/>
        </w:rPr>
      </w:pPr>
      <w:r w:rsidRPr="00B43B97">
        <w:rPr>
          <w:rFonts w:ascii="Menlo" w:hAnsi="Menlo" w:cs="Menlo"/>
          <w:sz w:val="20"/>
          <w:szCs w:val="20"/>
        </w:rPr>
        <w:t xml:space="preserve">      df &lt;- merge(df, states, by="state")</w:t>
      </w:r>
    </w:p>
    <w:p w14:paraId="69C73F0C" w14:textId="2A2AF17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677B98E" w14:textId="546AF25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02C91CB" w14:textId="5D033771" w:rsidR="651CCEBD" w:rsidRPr="00B43B97" w:rsidRDefault="651CCEBD" w:rsidP="1357B728">
      <w:pPr>
        <w:rPr>
          <w:rFonts w:ascii="Menlo" w:hAnsi="Menlo" w:cs="Menlo"/>
          <w:sz w:val="20"/>
          <w:szCs w:val="20"/>
        </w:rPr>
      </w:pPr>
      <w:r w:rsidRPr="00B43B97">
        <w:rPr>
          <w:rFonts w:ascii="Menlo" w:hAnsi="Menlo" w:cs="Menlo"/>
          <w:sz w:val="20"/>
          <w:szCs w:val="20"/>
        </w:rPr>
        <w:t xml:space="preserve">  return(df)</w:t>
      </w:r>
    </w:p>
    <w:p w14:paraId="3FC9045B" w14:textId="3DA8003C" w:rsidR="651CCEBD" w:rsidRPr="00B43B97" w:rsidRDefault="651CCEBD" w:rsidP="1357B728">
      <w:pPr>
        <w:rPr>
          <w:rFonts w:ascii="Menlo" w:hAnsi="Menlo" w:cs="Menlo"/>
          <w:sz w:val="20"/>
          <w:szCs w:val="20"/>
        </w:rPr>
      </w:pPr>
      <w:r w:rsidRPr="00B43B97">
        <w:rPr>
          <w:rFonts w:ascii="Menlo" w:hAnsi="Menlo" w:cs="Menlo"/>
          <w:sz w:val="20"/>
          <w:szCs w:val="20"/>
        </w:rPr>
        <w:t>}</w:t>
      </w:r>
    </w:p>
    <w:p w14:paraId="20662BB0" w14:textId="4E87BE2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0647AD3" w14:textId="1D1DE79D" w:rsidR="651CCEBD" w:rsidRPr="00B43B97" w:rsidRDefault="651CCEBD" w:rsidP="1357B728">
      <w:pPr>
        <w:rPr>
          <w:rFonts w:ascii="Menlo" w:hAnsi="Menlo" w:cs="Menlo"/>
          <w:sz w:val="20"/>
          <w:szCs w:val="20"/>
        </w:rPr>
      </w:pPr>
      <w:r w:rsidRPr="00B43B97">
        <w:rPr>
          <w:rFonts w:ascii="Menlo" w:hAnsi="Menlo" w:cs="Menlo"/>
          <w:sz w:val="20"/>
          <w:szCs w:val="20"/>
        </w:rPr>
        <w:t># purpose: loads all firespots from 1999 - 2019</w:t>
      </w:r>
    </w:p>
    <w:p w14:paraId="52815308" w14:textId="3A21C6D7" w:rsidR="651CCEBD" w:rsidRPr="00B43B97" w:rsidRDefault="651CCEBD" w:rsidP="1357B728">
      <w:pPr>
        <w:rPr>
          <w:rFonts w:ascii="Menlo" w:hAnsi="Menlo" w:cs="Menlo"/>
          <w:sz w:val="20"/>
          <w:szCs w:val="20"/>
        </w:rPr>
      </w:pPr>
      <w:r w:rsidRPr="00B43B97">
        <w:rPr>
          <w:rFonts w:ascii="Menlo" w:hAnsi="Menlo" w:cs="Menlo"/>
          <w:sz w:val="20"/>
          <w:szCs w:val="20"/>
        </w:rPr>
        <w:t># returns:  the a data frame containing the fires data</w:t>
      </w:r>
    </w:p>
    <w:p w14:paraId="746465E4" w14:textId="2B51AED2" w:rsidR="651CCEBD" w:rsidRPr="00B43B97" w:rsidRDefault="651CCEBD" w:rsidP="1357B728">
      <w:pPr>
        <w:rPr>
          <w:rFonts w:ascii="Menlo" w:hAnsi="Menlo" w:cs="Menlo"/>
          <w:sz w:val="20"/>
          <w:szCs w:val="20"/>
        </w:rPr>
      </w:pPr>
      <w:r w:rsidRPr="00B43B97">
        <w:rPr>
          <w:rFonts w:ascii="Menlo" w:hAnsi="Menlo" w:cs="Menlo"/>
          <w:sz w:val="20"/>
          <w:szCs w:val="20"/>
        </w:rPr>
        <w:t># lastMod:  3/10/2021</w:t>
      </w:r>
    </w:p>
    <w:p w14:paraId="4023160C" w14:textId="706C8F5E" w:rsidR="651CCEBD" w:rsidRPr="00B43B97" w:rsidRDefault="651CCEBD" w:rsidP="1357B728">
      <w:pPr>
        <w:rPr>
          <w:rFonts w:ascii="Menlo" w:hAnsi="Menlo" w:cs="Menlo"/>
          <w:sz w:val="20"/>
          <w:szCs w:val="20"/>
        </w:rPr>
      </w:pPr>
      <w:r w:rsidRPr="00B43B97">
        <w:rPr>
          <w:rFonts w:ascii="Menlo" w:hAnsi="Menlo" w:cs="Menlo"/>
          <w:sz w:val="20"/>
          <w:szCs w:val="20"/>
        </w:rPr>
        <w:t>getFirespots &lt;- function()</w:t>
      </w:r>
    </w:p>
    <w:p w14:paraId="575988A2" w14:textId="59C7B09B" w:rsidR="651CCEBD" w:rsidRPr="00B43B97" w:rsidRDefault="651CCEBD" w:rsidP="1357B728">
      <w:pPr>
        <w:rPr>
          <w:rFonts w:ascii="Menlo" w:hAnsi="Menlo" w:cs="Menlo"/>
          <w:sz w:val="20"/>
          <w:szCs w:val="20"/>
        </w:rPr>
      </w:pPr>
      <w:r w:rsidRPr="00B43B97">
        <w:rPr>
          <w:rFonts w:ascii="Menlo" w:hAnsi="Menlo" w:cs="Menlo"/>
          <w:sz w:val="20"/>
          <w:szCs w:val="20"/>
        </w:rPr>
        <w:t>{</w:t>
      </w:r>
    </w:p>
    <w:p w14:paraId="4A2C514C" w14:textId="274F8A9A" w:rsidR="651CCEBD" w:rsidRPr="00B43B97" w:rsidRDefault="651CCEBD" w:rsidP="1357B728">
      <w:pPr>
        <w:rPr>
          <w:rFonts w:ascii="Menlo" w:hAnsi="Menlo" w:cs="Menlo"/>
          <w:sz w:val="20"/>
          <w:szCs w:val="20"/>
        </w:rPr>
      </w:pPr>
      <w:r w:rsidRPr="00B43B97">
        <w:rPr>
          <w:rFonts w:ascii="Menlo" w:hAnsi="Menlo" w:cs="Menlo"/>
          <w:sz w:val="20"/>
          <w:szCs w:val="20"/>
        </w:rPr>
        <w:t xml:space="preserve">  # get firespots</w:t>
      </w:r>
    </w:p>
    <w:p w14:paraId="7B7CC322" w14:textId="271BAE47" w:rsidR="651CCEBD" w:rsidRPr="00B43B97" w:rsidRDefault="651CCEBD" w:rsidP="1357B728">
      <w:pPr>
        <w:rPr>
          <w:rFonts w:ascii="Menlo" w:hAnsi="Menlo" w:cs="Menlo"/>
          <w:sz w:val="20"/>
          <w:szCs w:val="20"/>
        </w:rPr>
      </w:pPr>
      <w:r w:rsidRPr="00B43B97">
        <w:rPr>
          <w:rFonts w:ascii="Menlo" w:hAnsi="Menlo" w:cs="Menlo"/>
          <w:sz w:val="20"/>
          <w:szCs w:val="20"/>
        </w:rPr>
        <w:t xml:space="preserve">  fires &lt;- setwd(wd)</w:t>
      </w:r>
    </w:p>
    <w:p w14:paraId="79D4E044" w14:textId="50862A6A" w:rsidR="651CCEBD" w:rsidRPr="00B43B97" w:rsidRDefault="651CCEBD" w:rsidP="1357B728">
      <w:pPr>
        <w:rPr>
          <w:rFonts w:ascii="Menlo" w:hAnsi="Menlo" w:cs="Menlo"/>
          <w:sz w:val="20"/>
          <w:szCs w:val="20"/>
        </w:rPr>
      </w:pPr>
      <w:r w:rsidRPr="00B43B97">
        <w:rPr>
          <w:rFonts w:ascii="Menlo" w:hAnsi="Menlo" w:cs="Menlo"/>
          <w:sz w:val="20"/>
          <w:szCs w:val="20"/>
        </w:rPr>
        <w:t xml:space="preserve">  fires &lt;- read.csv("inpe_brazilian_amazon_fires_1999_2019.csv")</w:t>
      </w:r>
    </w:p>
    <w:p w14:paraId="48F7C43C" w14:textId="3D9AFDFD" w:rsidR="651CCEBD" w:rsidRPr="00B43B97" w:rsidRDefault="651CCEBD" w:rsidP="1357B728">
      <w:pPr>
        <w:rPr>
          <w:rFonts w:ascii="Menlo" w:hAnsi="Menlo" w:cs="Menlo"/>
          <w:sz w:val="20"/>
          <w:szCs w:val="20"/>
        </w:rPr>
      </w:pPr>
      <w:r w:rsidRPr="00B43B97">
        <w:rPr>
          <w:rFonts w:ascii="Menlo" w:hAnsi="Menlo" w:cs="Menlo"/>
          <w:sz w:val="20"/>
          <w:szCs w:val="20"/>
        </w:rPr>
        <w:t xml:space="preserve">  colnames(fires)[3] &lt;- c("stateName")</w:t>
      </w:r>
    </w:p>
    <w:p w14:paraId="350DD983" w14:textId="2E3BA85E" w:rsidR="651CCEBD" w:rsidRPr="00B43B97" w:rsidRDefault="651CCEBD" w:rsidP="1357B728">
      <w:pPr>
        <w:rPr>
          <w:rFonts w:ascii="Menlo" w:hAnsi="Menlo" w:cs="Menlo"/>
          <w:sz w:val="20"/>
          <w:szCs w:val="20"/>
        </w:rPr>
      </w:pPr>
      <w:r w:rsidRPr="00B43B97">
        <w:rPr>
          <w:rFonts w:ascii="Menlo" w:hAnsi="Menlo" w:cs="Menlo"/>
          <w:sz w:val="20"/>
          <w:szCs w:val="20"/>
        </w:rPr>
        <w:t xml:space="preserve">  stateNames &lt;- getStateNames()</w:t>
      </w:r>
    </w:p>
    <w:p w14:paraId="0D18FC1C" w14:textId="69157BDF" w:rsidR="651CCEBD" w:rsidRPr="00B43B97" w:rsidRDefault="651CCEBD" w:rsidP="1357B728">
      <w:pPr>
        <w:rPr>
          <w:rFonts w:ascii="Menlo" w:hAnsi="Menlo" w:cs="Menlo"/>
          <w:sz w:val="20"/>
          <w:szCs w:val="20"/>
        </w:rPr>
      </w:pPr>
      <w:r w:rsidRPr="00B43B97">
        <w:rPr>
          <w:rFonts w:ascii="Menlo" w:hAnsi="Menlo" w:cs="Menlo"/>
          <w:sz w:val="20"/>
          <w:szCs w:val="20"/>
        </w:rPr>
        <w:t xml:space="preserve">  fires &lt;- merge(fires, stateNames, by="stateName")</w:t>
      </w:r>
    </w:p>
    <w:p w14:paraId="4F20702F" w14:textId="060C135F" w:rsidR="651CCEBD" w:rsidRPr="00B43B97" w:rsidRDefault="651CCEBD" w:rsidP="1357B728">
      <w:pPr>
        <w:rPr>
          <w:rFonts w:ascii="Menlo" w:hAnsi="Menlo" w:cs="Menlo"/>
          <w:sz w:val="20"/>
          <w:szCs w:val="20"/>
        </w:rPr>
      </w:pPr>
      <w:r w:rsidRPr="00B43B97">
        <w:rPr>
          <w:rFonts w:ascii="Menlo" w:hAnsi="Menlo" w:cs="Menlo"/>
          <w:sz w:val="20"/>
          <w:szCs w:val="20"/>
        </w:rPr>
        <w:t xml:space="preserve">  colnames(fires) &lt;- c("stateName", "year", "month", "lat", "lon", "firespots", "state")</w:t>
      </w:r>
    </w:p>
    <w:p w14:paraId="1C14A18D" w14:textId="5FBBA92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462217B" w14:textId="508674B5" w:rsidR="651CCEBD" w:rsidRPr="00B43B97" w:rsidRDefault="651CCEBD" w:rsidP="1357B728">
      <w:pPr>
        <w:rPr>
          <w:rFonts w:ascii="Menlo" w:hAnsi="Menlo" w:cs="Menlo"/>
          <w:sz w:val="20"/>
          <w:szCs w:val="20"/>
        </w:rPr>
      </w:pPr>
      <w:r w:rsidRPr="00B43B97">
        <w:rPr>
          <w:rFonts w:ascii="Menlo" w:hAnsi="Menlo" w:cs="Menlo"/>
          <w:sz w:val="20"/>
          <w:szCs w:val="20"/>
        </w:rPr>
        <w:t xml:space="preserve">  return(fires)</w:t>
      </w:r>
    </w:p>
    <w:p w14:paraId="5BD840A2" w14:textId="3B00CF61" w:rsidR="651CCEBD" w:rsidRPr="00B43B97" w:rsidRDefault="651CCEBD" w:rsidP="1357B728">
      <w:pPr>
        <w:rPr>
          <w:rFonts w:ascii="Menlo" w:hAnsi="Menlo" w:cs="Menlo"/>
          <w:sz w:val="20"/>
          <w:szCs w:val="20"/>
        </w:rPr>
      </w:pPr>
      <w:r w:rsidRPr="00B43B97">
        <w:rPr>
          <w:rFonts w:ascii="Menlo" w:hAnsi="Menlo" w:cs="Menlo"/>
          <w:sz w:val="20"/>
          <w:szCs w:val="20"/>
        </w:rPr>
        <w:t>}</w:t>
      </w:r>
    </w:p>
    <w:p w14:paraId="40B1CD4F" w14:textId="09AD3D2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7C64A96" w14:textId="4109F034" w:rsidR="651CCEBD" w:rsidRPr="00B43B97" w:rsidRDefault="651CCEBD" w:rsidP="1357B728">
      <w:pPr>
        <w:rPr>
          <w:rFonts w:ascii="Menlo" w:hAnsi="Menlo" w:cs="Menlo"/>
          <w:sz w:val="20"/>
          <w:szCs w:val="20"/>
        </w:rPr>
      </w:pPr>
      <w:r w:rsidRPr="00B43B97">
        <w:rPr>
          <w:rFonts w:ascii="Menlo" w:hAnsi="Menlo" w:cs="Menlo"/>
          <w:sz w:val="20"/>
          <w:szCs w:val="20"/>
        </w:rPr>
        <w:t xml:space="preserve"># purpose: loads all significance results for temps from 1999-2019 </w:t>
      </w:r>
    </w:p>
    <w:p w14:paraId="72668C9D" w14:textId="5786F213" w:rsidR="651CCEBD" w:rsidRPr="00B43B97" w:rsidRDefault="651CCEBD" w:rsidP="1357B728">
      <w:pPr>
        <w:rPr>
          <w:rFonts w:ascii="Menlo" w:hAnsi="Menlo" w:cs="Menlo"/>
          <w:sz w:val="20"/>
          <w:szCs w:val="20"/>
        </w:rPr>
      </w:pPr>
      <w:r w:rsidRPr="00B43B97">
        <w:rPr>
          <w:rFonts w:ascii="Menlo" w:hAnsi="Menlo" w:cs="Menlo"/>
          <w:sz w:val="20"/>
          <w:szCs w:val="20"/>
        </w:rPr>
        <w:t># returns:  returns sig data as well as lat, long, and state for stations</w:t>
      </w:r>
    </w:p>
    <w:p w14:paraId="78664FBD" w14:textId="74BDE845" w:rsidR="651CCEBD" w:rsidRPr="00B43B97" w:rsidRDefault="651CCEBD" w:rsidP="1357B728">
      <w:pPr>
        <w:rPr>
          <w:rFonts w:ascii="Menlo" w:hAnsi="Menlo" w:cs="Menlo"/>
          <w:sz w:val="20"/>
          <w:szCs w:val="20"/>
        </w:rPr>
      </w:pPr>
      <w:r w:rsidRPr="00B43B97">
        <w:rPr>
          <w:rFonts w:ascii="Menlo" w:hAnsi="Menlo" w:cs="Menlo"/>
          <w:sz w:val="20"/>
          <w:szCs w:val="20"/>
        </w:rPr>
        <w:t># lastMod:  3/17/2021</w:t>
      </w:r>
    </w:p>
    <w:p w14:paraId="2483660C" w14:textId="31FE454D" w:rsidR="651CCEBD" w:rsidRPr="00B43B97" w:rsidRDefault="651CCEBD" w:rsidP="1357B728">
      <w:pPr>
        <w:rPr>
          <w:rFonts w:ascii="Menlo" w:hAnsi="Menlo" w:cs="Menlo"/>
          <w:sz w:val="20"/>
          <w:szCs w:val="20"/>
        </w:rPr>
      </w:pPr>
      <w:r w:rsidRPr="00B43B97">
        <w:rPr>
          <w:rFonts w:ascii="Menlo" w:hAnsi="Menlo" w:cs="Menlo"/>
          <w:sz w:val="20"/>
          <w:szCs w:val="20"/>
        </w:rPr>
        <w:t>getTempSignificance &lt;- function()</w:t>
      </w:r>
    </w:p>
    <w:p w14:paraId="4B3FAD3A" w14:textId="10E011F7" w:rsidR="651CCEBD" w:rsidRPr="00B43B97" w:rsidRDefault="651CCEBD" w:rsidP="1357B728">
      <w:pPr>
        <w:rPr>
          <w:rFonts w:ascii="Menlo" w:hAnsi="Menlo" w:cs="Menlo"/>
          <w:sz w:val="20"/>
          <w:szCs w:val="20"/>
        </w:rPr>
      </w:pPr>
      <w:r w:rsidRPr="00B43B97">
        <w:rPr>
          <w:rFonts w:ascii="Menlo" w:hAnsi="Menlo" w:cs="Menlo"/>
          <w:sz w:val="20"/>
          <w:szCs w:val="20"/>
        </w:rPr>
        <w:t>{</w:t>
      </w:r>
    </w:p>
    <w:p w14:paraId="6C9DC0FF" w14:textId="4BE67CD5" w:rsidR="651CCEBD" w:rsidRPr="00B43B97" w:rsidRDefault="651CCEBD" w:rsidP="1357B728">
      <w:pPr>
        <w:rPr>
          <w:rFonts w:ascii="Menlo" w:hAnsi="Menlo" w:cs="Menlo"/>
          <w:sz w:val="20"/>
          <w:szCs w:val="20"/>
        </w:rPr>
      </w:pPr>
      <w:r w:rsidRPr="00B43B97">
        <w:rPr>
          <w:rFonts w:ascii="Menlo" w:hAnsi="Menlo" w:cs="Menlo"/>
          <w:sz w:val="20"/>
          <w:szCs w:val="20"/>
        </w:rPr>
        <w:t xml:space="preserve">  # get the file</w:t>
      </w:r>
    </w:p>
    <w:p w14:paraId="292F80D9" w14:textId="016BB510" w:rsidR="651CCEBD" w:rsidRPr="00B43B97" w:rsidRDefault="651CCEBD" w:rsidP="1357B728">
      <w:pPr>
        <w:rPr>
          <w:rFonts w:ascii="Menlo" w:hAnsi="Menlo" w:cs="Menlo"/>
          <w:sz w:val="20"/>
          <w:szCs w:val="20"/>
        </w:rPr>
      </w:pPr>
      <w:r w:rsidRPr="00B43B97">
        <w:rPr>
          <w:rFonts w:ascii="Menlo" w:hAnsi="Menlo" w:cs="Menlo"/>
          <w:sz w:val="20"/>
          <w:szCs w:val="20"/>
        </w:rPr>
        <w:t xml:space="preserve">  temps &lt;- setwd(wd)</w:t>
      </w:r>
    </w:p>
    <w:p w14:paraId="380F4964" w14:textId="56645A94" w:rsidR="651CCEBD" w:rsidRPr="00B43B97" w:rsidRDefault="651CCEBD" w:rsidP="1357B728">
      <w:pPr>
        <w:rPr>
          <w:rFonts w:ascii="Menlo" w:hAnsi="Menlo" w:cs="Menlo"/>
          <w:sz w:val="20"/>
          <w:szCs w:val="20"/>
        </w:rPr>
      </w:pPr>
      <w:r w:rsidRPr="00B43B97">
        <w:rPr>
          <w:rFonts w:ascii="Menlo" w:hAnsi="Menlo" w:cs="Menlo"/>
          <w:sz w:val="20"/>
          <w:szCs w:val="20"/>
        </w:rPr>
        <w:t xml:space="preserve">  temps &lt;- read.xlsx("Significance_results.xlsx")</w:t>
      </w:r>
    </w:p>
    <w:p w14:paraId="12173428" w14:textId="1764504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C040F2B" w14:textId="2B0660EB" w:rsidR="651CCEBD" w:rsidRPr="00B43B97" w:rsidRDefault="651CCEBD" w:rsidP="1357B728">
      <w:pPr>
        <w:rPr>
          <w:rFonts w:ascii="Menlo" w:hAnsi="Menlo" w:cs="Menlo"/>
          <w:sz w:val="20"/>
          <w:szCs w:val="20"/>
        </w:rPr>
      </w:pPr>
      <w:r w:rsidRPr="00B43B97">
        <w:rPr>
          <w:rFonts w:ascii="Menlo" w:hAnsi="Menlo" w:cs="Menlo"/>
          <w:sz w:val="20"/>
          <w:szCs w:val="20"/>
        </w:rPr>
        <w:t xml:space="preserve">  # rename columns so they match the stations table</w:t>
      </w:r>
    </w:p>
    <w:p w14:paraId="3201B62B" w14:textId="1CEAC147" w:rsidR="651CCEBD" w:rsidRPr="00B43B97" w:rsidRDefault="651CCEBD" w:rsidP="1357B728">
      <w:pPr>
        <w:rPr>
          <w:rFonts w:ascii="Menlo" w:hAnsi="Menlo" w:cs="Menlo"/>
          <w:sz w:val="20"/>
          <w:szCs w:val="20"/>
        </w:rPr>
      </w:pPr>
      <w:r w:rsidRPr="00B43B97">
        <w:rPr>
          <w:rFonts w:ascii="Menlo" w:hAnsi="Menlo" w:cs="Menlo"/>
          <w:sz w:val="20"/>
          <w:szCs w:val="20"/>
        </w:rPr>
        <w:t xml:space="preserve">  colnames(temps) &lt;- tolower(colnames(temps))</w:t>
      </w:r>
    </w:p>
    <w:p w14:paraId="045A775F" w14:textId="7275F68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3C362C3" w14:textId="5BCEE5AA" w:rsidR="651CCEBD" w:rsidRPr="00B43B97" w:rsidRDefault="651CCEBD" w:rsidP="1357B728">
      <w:pPr>
        <w:rPr>
          <w:rFonts w:ascii="Menlo" w:hAnsi="Menlo" w:cs="Menlo"/>
          <w:sz w:val="20"/>
          <w:szCs w:val="20"/>
        </w:rPr>
      </w:pPr>
      <w:r w:rsidRPr="00B43B97">
        <w:rPr>
          <w:rFonts w:ascii="Menlo" w:hAnsi="Menlo" w:cs="Menlo"/>
          <w:sz w:val="20"/>
          <w:szCs w:val="20"/>
        </w:rPr>
        <w:t xml:space="preserve">  # merge with the stations table</w:t>
      </w:r>
    </w:p>
    <w:p w14:paraId="25EA075B" w14:textId="1018B728" w:rsidR="651CCEBD" w:rsidRPr="00B43B97" w:rsidRDefault="651CCEBD" w:rsidP="1357B728">
      <w:pPr>
        <w:rPr>
          <w:rFonts w:ascii="Menlo" w:hAnsi="Menlo" w:cs="Menlo"/>
          <w:sz w:val="20"/>
          <w:szCs w:val="20"/>
        </w:rPr>
      </w:pPr>
      <w:r w:rsidRPr="00B43B97">
        <w:rPr>
          <w:rFonts w:ascii="Menlo" w:hAnsi="Menlo" w:cs="Menlo"/>
          <w:sz w:val="20"/>
          <w:szCs w:val="20"/>
        </w:rPr>
        <w:t xml:space="preserve">  temps &lt;- merge(temps, getStations(), by="station")</w:t>
      </w:r>
    </w:p>
    <w:p w14:paraId="03C6BEAB" w14:textId="6AEDBC0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8E476F8" w14:textId="198BE7AC" w:rsidR="651CCEBD" w:rsidRPr="00B43B97" w:rsidRDefault="651CCEBD" w:rsidP="1357B728">
      <w:pPr>
        <w:rPr>
          <w:rFonts w:ascii="Menlo" w:hAnsi="Menlo" w:cs="Menlo"/>
          <w:sz w:val="20"/>
          <w:szCs w:val="20"/>
        </w:rPr>
      </w:pPr>
      <w:r w:rsidRPr="00B43B97">
        <w:rPr>
          <w:rFonts w:ascii="Menlo" w:hAnsi="Menlo" w:cs="Menlo"/>
          <w:sz w:val="20"/>
          <w:szCs w:val="20"/>
        </w:rPr>
        <w:t xml:space="preserve">  return(temps)</w:t>
      </w:r>
    </w:p>
    <w:p w14:paraId="2EB6B7C1" w14:textId="2B8B5148" w:rsidR="651CCEBD" w:rsidRPr="00B43B97" w:rsidRDefault="651CCEBD" w:rsidP="1357B728">
      <w:pPr>
        <w:rPr>
          <w:rFonts w:ascii="Menlo" w:hAnsi="Menlo" w:cs="Menlo"/>
          <w:sz w:val="20"/>
          <w:szCs w:val="20"/>
        </w:rPr>
      </w:pPr>
      <w:r w:rsidRPr="00B43B97">
        <w:rPr>
          <w:rFonts w:ascii="Menlo" w:hAnsi="Menlo" w:cs="Menlo"/>
          <w:sz w:val="20"/>
          <w:szCs w:val="20"/>
        </w:rPr>
        <w:t>}</w:t>
      </w:r>
    </w:p>
    <w:p w14:paraId="175EAC53" w14:textId="1EA0215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EEBD9EB" w14:textId="693A6028" w:rsidR="651CCEBD" w:rsidRPr="00B43B97" w:rsidRDefault="651CCEBD" w:rsidP="1357B728">
      <w:pPr>
        <w:rPr>
          <w:rFonts w:ascii="Menlo" w:hAnsi="Menlo" w:cs="Menlo"/>
          <w:sz w:val="20"/>
          <w:szCs w:val="20"/>
        </w:rPr>
      </w:pPr>
      <w:r w:rsidRPr="00B43B97">
        <w:rPr>
          <w:rFonts w:ascii="Menlo" w:hAnsi="Menlo" w:cs="Menlo"/>
          <w:sz w:val="20"/>
          <w:szCs w:val="20"/>
        </w:rPr>
        <w:t># Purpose: gets monthly summary of temperatures</w:t>
      </w:r>
    </w:p>
    <w:p w14:paraId="126CC015" w14:textId="540130B4" w:rsidR="651CCEBD" w:rsidRPr="00B43B97" w:rsidRDefault="651CCEBD" w:rsidP="1357B728">
      <w:pPr>
        <w:rPr>
          <w:rFonts w:ascii="Menlo" w:hAnsi="Menlo" w:cs="Menlo"/>
          <w:sz w:val="20"/>
          <w:szCs w:val="20"/>
        </w:rPr>
      </w:pPr>
      <w:r w:rsidRPr="00B43B97">
        <w:rPr>
          <w:rFonts w:ascii="Menlo" w:hAnsi="Menlo" w:cs="Menlo"/>
          <w:sz w:val="20"/>
          <w:szCs w:val="20"/>
        </w:rPr>
        <w:t># returns: what you'd expect. ;)</w:t>
      </w:r>
    </w:p>
    <w:p w14:paraId="3397DF21" w14:textId="47AB0FEE" w:rsidR="651CCEBD" w:rsidRPr="00B43B97" w:rsidRDefault="651CCEBD" w:rsidP="1357B728">
      <w:pPr>
        <w:rPr>
          <w:rFonts w:ascii="Menlo" w:hAnsi="Menlo" w:cs="Menlo"/>
          <w:sz w:val="20"/>
          <w:szCs w:val="20"/>
        </w:rPr>
      </w:pPr>
      <w:r w:rsidRPr="00B43B97">
        <w:rPr>
          <w:rFonts w:ascii="Menlo" w:hAnsi="Menlo" w:cs="Menlo"/>
          <w:sz w:val="20"/>
          <w:szCs w:val="20"/>
        </w:rPr>
        <w:t>getTemperatures &lt;- function()</w:t>
      </w:r>
    </w:p>
    <w:p w14:paraId="27A854DE" w14:textId="4A653A6B" w:rsidR="651CCEBD" w:rsidRPr="00B43B97" w:rsidRDefault="651CCEBD" w:rsidP="1357B728">
      <w:pPr>
        <w:rPr>
          <w:rFonts w:ascii="Menlo" w:hAnsi="Menlo" w:cs="Menlo"/>
          <w:sz w:val="20"/>
          <w:szCs w:val="20"/>
        </w:rPr>
      </w:pPr>
      <w:r w:rsidRPr="00B43B97">
        <w:rPr>
          <w:rFonts w:ascii="Menlo" w:hAnsi="Menlo" w:cs="Menlo"/>
          <w:sz w:val="20"/>
          <w:szCs w:val="20"/>
        </w:rPr>
        <w:t>{</w:t>
      </w:r>
    </w:p>
    <w:p w14:paraId="5A3CECD5" w14:textId="534207E2" w:rsidR="651CCEBD" w:rsidRPr="00B43B97" w:rsidRDefault="651CCEBD" w:rsidP="1357B728">
      <w:pPr>
        <w:rPr>
          <w:rFonts w:ascii="Menlo" w:hAnsi="Menlo" w:cs="Menlo"/>
          <w:sz w:val="20"/>
          <w:szCs w:val="20"/>
        </w:rPr>
      </w:pPr>
      <w:r w:rsidRPr="00B43B97">
        <w:rPr>
          <w:rFonts w:ascii="Menlo" w:hAnsi="Menlo" w:cs="Menlo"/>
          <w:sz w:val="20"/>
          <w:szCs w:val="20"/>
        </w:rPr>
        <w:t xml:space="preserve">  df &lt;- setwd(wd)</w:t>
      </w:r>
    </w:p>
    <w:p w14:paraId="39F8770A" w14:textId="3761C0C8" w:rsidR="651CCEBD" w:rsidRPr="00B43B97" w:rsidRDefault="651CCEBD" w:rsidP="1357B728">
      <w:pPr>
        <w:rPr>
          <w:rFonts w:ascii="Menlo" w:hAnsi="Menlo" w:cs="Menlo"/>
          <w:sz w:val="20"/>
          <w:szCs w:val="20"/>
        </w:rPr>
      </w:pPr>
      <w:r w:rsidRPr="00B43B97">
        <w:rPr>
          <w:rFonts w:ascii="Menlo" w:hAnsi="Menlo" w:cs="Menlo"/>
          <w:sz w:val="20"/>
          <w:szCs w:val="20"/>
        </w:rPr>
        <w:t xml:space="preserve">  df &lt;- read.csv("monthlySummary.csv")</w:t>
      </w:r>
    </w:p>
    <w:p w14:paraId="197F3643" w14:textId="593333D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1F04A86" w14:textId="0DC361EB" w:rsidR="651CCEBD" w:rsidRPr="00B43B97" w:rsidRDefault="651CCEBD" w:rsidP="1357B728">
      <w:pPr>
        <w:rPr>
          <w:rFonts w:ascii="Menlo" w:hAnsi="Menlo" w:cs="Menlo"/>
          <w:sz w:val="20"/>
          <w:szCs w:val="20"/>
        </w:rPr>
      </w:pPr>
      <w:r w:rsidRPr="00B43B97">
        <w:rPr>
          <w:rFonts w:ascii="Menlo" w:hAnsi="Menlo" w:cs="Menlo"/>
          <w:sz w:val="20"/>
          <w:szCs w:val="20"/>
        </w:rPr>
        <w:t xml:space="preserve">  return(df)</w:t>
      </w:r>
    </w:p>
    <w:p w14:paraId="3331FFD3" w14:textId="3493DD78" w:rsidR="651CCEBD" w:rsidRPr="00B43B97" w:rsidRDefault="651CCEBD" w:rsidP="1357B728">
      <w:pPr>
        <w:rPr>
          <w:rFonts w:ascii="Menlo" w:hAnsi="Menlo" w:cs="Menlo"/>
          <w:sz w:val="20"/>
          <w:szCs w:val="20"/>
        </w:rPr>
      </w:pPr>
      <w:r w:rsidRPr="00B43B97">
        <w:rPr>
          <w:rFonts w:ascii="Menlo" w:hAnsi="Menlo" w:cs="Menlo"/>
          <w:sz w:val="20"/>
          <w:szCs w:val="20"/>
        </w:rPr>
        <w:t>}</w:t>
      </w:r>
    </w:p>
    <w:p w14:paraId="50334E02" w14:textId="7A123C0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A94FC5F" w14:textId="1E8E706F" w:rsidR="651CCEBD" w:rsidRPr="00B43B97" w:rsidRDefault="651CCEBD" w:rsidP="1357B728">
      <w:pPr>
        <w:rPr>
          <w:rFonts w:ascii="Menlo" w:hAnsi="Menlo" w:cs="Menlo"/>
          <w:sz w:val="20"/>
          <w:szCs w:val="20"/>
        </w:rPr>
      </w:pPr>
      <w:r w:rsidRPr="00B43B97">
        <w:rPr>
          <w:rFonts w:ascii="Menlo" w:hAnsi="Menlo" w:cs="Menlo"/>
          <w:sz w:val="20"/>
          <w:szCs w:val="20"/>
        </w:rPr>
        <w:t># purpose:    draws a topographical map of South America</w:t>
      </w:r>
    </w:p>
    <w:p w14:paraId="1916F5CD" w14:textId="69056B75" w:rsidR="651CCEBD" w:rsidRPr="00B43B97" w:rsidRDefault="651CCEBD" w:rsidP="1357B728">
      <w:pPr>
        <w:rPr>
          <w:rFonts w:ascii="Menlo" w:hAnsi="Menlo" w:cs="Menlo"/>
          <w:sz w:val="20"/>
          <w:szCs w:val="20"/>
        </w:rPr>
      </w:pPr>
      <w:r w:rsidRPr="00B43B97">
        <w:rPr>
          <w:rFonts w:ascii="Menlo" w:hAnsi="Menlo" w:cs="Menlo"/>
          <w:sz w:val="20"/>
          <w:szCs w:val="20"/>
        </w:rPr>
        <w:t># returns:    the topographical map</w:t>
      </w:r>
    </w:p>
    <w:p w14:paraId="3D3134BF" w14:textId="1356E876" w:rsidR="651CCEBD" w:rsidRPr="00B43B97" w:rsidRDefault="651CCEBD" w:rsidP="1357B728">
      <w:pPr>
        <w:rPr>
          <w:rFonts w:ascii="Menlo" w:hAnsi="Menlo" w:cs="Menlo"/>
          <w:sz w:val="20"/>
          <w:szCs w:val="20"/>
        </w:rPr>
      </w:pPr>
      <w:r w:rsidRPr="00B43B97">
        <w:rPr>
          <w:rFonts w:ascii="Menlo" w:hAnsi="Menlo" w:cs="Menlo"/>
          <w:sz w:val="20"/>
          <w:szCs w:val="20"/>
        </w:rPr>
        <w:t># parameters</w:t>
      </w:r>
    </w:p>
    <w:p w14:paraId="4F35D556" w14:textId="42E881F0" w:rsidR="651CCEBD" w:rsidRPr="00B43B97" w:rsidRDefault="651CCEBD" w:rsidP="1357B728">
      <w:pPr>
        <w:rPr>
          <w:rFonts w:ascii="Menlo" w:hAnsi="Menlo" w:cs="Menlo"/>
          <w:sz w:val="20"/>
          <w:szCs w:val="20"/>
        </w:rPr>
      </w:pPr>
      <w:r w:rsidRPr="00B43B97">
        <w:rPr>
          <w:rFonts w:ascii="Menlo" w:hAnsi="Menlo" w:cs="Menlo"/>
          <w:sz w:val="20"/>
          <w:szCs w:val="20"/>
        </w:rPr>
        <w:t>#         zoomFactor: how close in we want to be. smaller numbers are farther away</w:t>
      </w:r>
    </w:p>
    <w:p w14:paraId="427F3479" w14:textId="532E7DC0" w:rsidR="651CCEBD" w:rsidRPr="00B43B97" w:rsidRDefault="651CCEBD" w:rsidP="1357B728">
      <w:pPr>
        <w:rPr>
          <w:rFonts w:ascii="Menlo" w:hAnsi="Menlo" w:cs="Menlo"/>
          <w:sz w:val="20"/>
          <w:szCs w:val="20"/>
        </w:rPr>
      </w:pPr>
      <w:r w:rsidRPr="00B43B97">
        <w:rPr>
          <w:rFonts w:ascii="Menlo" w:hAnsi="Menlo" w:cs="Menlo"/>
          <w:sz w:val="20"/>
          <w:szCs w:val="20"/>
        </w:rPr>
        <w:t>#         centerLongitude: the mid point of longitude for our map</w:t>
      </w:r>
    </w:p>
    <w:p w14:paraId="2E381586" w14:textId="127D0039" w:rsidR="651CCEBD" w:rsidRPr="00B43B97" w:rsidRDefault="651CCEBD" w:rsidP="1357B728">
      <w:pPr>
        <w:rPr>
          <w:rFonts w:ascii="Menlo" w:hAnsi="Menlo" w:cs="Menlo"/>
          <w:sz w:val="20"/>
          <w:szCs w:val="20"/>
        </w:rPr>
      </w:pPr>
      <w:r w:rsidRPr="00B43B97">
        <w:rPr>
          <w:rFonts w:ascii="Menlo" w:hAnsi="Menlo" w:cs="Menlo"/>
          <w:sz w:val="20"/>
          <w:szCs w:val="20"/>
        </w:rPr>
        <w:t>#         centerLatitude: the mid point of latitude for our map</w:t>
      </w:r>
    </w:p>
    <w:p w14:paraId="0DABBDE6" w14:textId="3DA4963C" w:rsidR="651CCEBD" w:rsidRPr="00B43B97" w:rsidRDefault="651CCEBD" w:rsidP="1357B728">
      <w:pPr>
        <w:rPr>
          <w:rFonts w:ascii="Menlo" w:hAnsi="Menlo" w:cs="Menlo"/>
          <w:sz w:val="20"/>
          <w:szCs w:val="20"/>
        </w:rPr>
      </w:pPr>
      <w:r w:rsidRPr="00B43B97">
        <w:rPr>
          <w:rFonts w:ascii="Menlo" w:hAnsi="Menlo" w:cs="Menlo"/>
          <w:sz w:val="20"/>
          <w:szCs w:val="20"/>
        </w:rPr>
        <w:t># lastMod:    3/10/2021</w:t>
      </w:r>
    </w:p>
    <w:p w14:paraId="51AE5709" w14:textId="2B810323" w:rsidR="651CCEBD" w:rsidRPr="00B43B97" w:rsidRDefault="651CCEBD" w:rsidP="1357B728">
      <w:pPr>
        <w:rPr>
          <w:rFonts w:ascii="Menlo" w:hAnsi="Menlo" w:cs="Menlo"/>
          <w:sz w:val="20"/>
          <w:szCs w:val="20"/>
        </w:rPr>
      </w:pPr>
      <w:r w:rsidRPr="00B43B97">
        <w:rPr>
          <w:rFonts w:ascii="Menlo" w:hAnsi="Menlo" w:cs="Menlo"/>
          <w:sz w:val="20"/>
          <w:szCs w:val="20"/>
        </w:rPr>
        <w:t>draw.southAmerica &lt;- function(topTitle="", topSubTitle="", color_Or_bW="bw", zoomFactor, centerLongitude=-55.509545, centerLatitude=-11.860846)</w:t>
      </w:r>
    </w:p>
    <w:p w14:paraId="118151EA" w14:textId="256FF1DD" w:rsidR="651CCEBD" w:rsidRPr="00B43B97" w:rsidRDefault="651CCEBD" w:rsidP="1357B728">
      <w:pPr>
        <w:rPr>
          <w:rFonts w:ascii="Menlo" w:hAnsi="Menlo" w:cs="Menlo"/>
          <w:sz w:val="20"/>
          <w:szCs w:val="20"/>
        </w:rPr>
      </w:pPr>
      <w:r w:rsidRPr="00B43B97">
        <w:rPr>
          <w:rFonts w:ascii="Menlo" w:hAnsi="Menlo" w:cs="Menlo"/>
          <w:sz w:val="20"/>
          <w:szCs w:val="20"/>
        </w:rPr>
        <w:t>{</w:t>
      </w:r>
    </w:p>
    <w:p w14:paraId="1FCCEAB6" w14:textId="20C73773" w:rsidR="651CCEBD" w:rsidRPr="00B43B97" w:rsidRDefault="651CCEBD" w:rsidP="1357B728">
      <w:pPr>
        <w:rPr>
          <w:rFonts w:ascii="Menlo" w:hAnsi="Menlo" w:cs="Menlo"/>
          <w:sz w:val="20"/>
          <w:szCs w:val="20"/>
        </w:rPr>
      </w:pPr>
      <w:r w:rsidRPr="00B43B97">
        <w:rPr>
          <w:rFonts w:ascii="Menlo" w:hAnsi="Menlo" w:cs="Menlo"/>
          <w:sz w:val="20"/>
          <w:szCs w:val="20"/>
        </w:rPr>
        <w:t xml:space="preserve">  # create the topographical map</w:t>
      </w:r>
    </w:p>
    <w:p w14:paraId="593CF997" w14:textId="639A923E" w:rsidR="651CCEBD" w:rsidRPr="00B43B97" w:rsidRDefault="651CCEBD" w:rsidP="1357B728">
      <w:pPr>
        <w:rPr>
          <w:rFonts w:ascii="Menlo" w:hAnsi="Menlo" w:cs="Menlo"/>
          <w:sz w:val="20"/>
          <w:szCs w:val="20"/>
        </w:rPr>
      </w:pPr>
      <w:r w:rsidRPr="00B43B97">
        <w:rPr>
          <w:rFonts w:ascii="Menlo" w:hAnsi="Menlo" w:cs="Menlo"/>
          <w:sz w:val="20"/>
          <w:szCs w:val="20"/>
        </w:rPr>
        <w:t xml:space="preserve">  thisMap &lt;- ggmap(get_googlemap(center = c(lon = centerLongitude, lat = centerLatitude), zoom = zoomFactor, scale = 2, maptype='terrain', color=color_Or_bW))</w:t>
      </w:r>
    </w:p>
    <w:p w14:paraId="46F139DF" w14:textId="2AE8F5C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133F2DC" w14:textId="00EE7D70" w:rsidR="651CCEBD" w:rsidRPr="00B43B97" w:rsidRDefault="651CCEBD" w:rsidP="1357B728">
      <w:pPr>
        <w:rPr>
          <w:rFonts w:ascii="Menlo" w:hAnsi="Menlo" w:cs="Menlo"/>
          <w:sz w:val="20"/>
          <w:szCs w:val="20"/>
        </w:rPr>
      </w:pPr>
      <w:r w:rsidRPr="00B43B97">
        <w:rPr>
          <w:rFonts w:ascii="Menlo" w:hAnsi="Menlo" w:cs="Menlo"/>
          <w:sz w:val="20"/>
          <w:szCs w:val="20"/>
        </w:rPr>
        <w:t xml:space="preserve">  # get rid of the axis</w:t>
      </w:r>
    </w:p>
    <w:p w14:paraId="00EDB79B" w14:textId="28EF5BCE" w:rsidR="651CCEBD" w:rsidRPr="00B43B97" w:rsidRDefault="651CCEBD" w:rsidP="1357B728">
      <w:pPr>
        <w:rPr>
          <w:rFonts w:ascii="Menlo" w:hAnsi="Menlo" w:cs="Menlo"/>
          <w:sz w:val="20"/>
          <w:szCs w:val="20"/>
        </w:rPr>
      </w:pPr>
      <w:r w:rsidRPr="00B43B97">
        <w:rPr>
          <w:rFonts w:ascii="Menlo" w:hAnsi="Menlo" w:cs="Menlo"/>
          <w:sz w:val="20"/>
          <w:szCs w:val="20"/>
        </w:rPr>
        <w:t xml:space="preserve">  thisMap &lt;- thisMap</w:t>
      </w:r>
    </w:p>
    <w:p w14:paraId="571B69FB" w14:textId="056DA4D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BD7173E" w14:textId="41DA589A" w:rsidR="651CCEBD" w:rsidRPr="00B43B97" w:rsidRDefault="651CCEBD" w:rsidP="1357B728">
      <w:pPr>
        <w:rPr>
          <w:rFonts w:ascii="Menlo" w:hAnsi="Menlo" w:cs="Menlo"/>
          <w:sz w:val="20"/>
          <w:szCs w:val="20"/>
        </w:rPr>
      </w:pPr>
      <w:r w:rsidRPr="00B43B97">
        <w:rPr>
          <w:rFonts w:ascii="Menlo" w:hAnsi="Menlo" w:cs="Menlo"/>
          <w:sz w:val="20"/>
          <w:szCs w:val="20"/>
        </w:rPr>
        <w:t xml:space="preserve">  # add a label</w:t>
      </w:r>
    </w:p>
    <w:p w14:paraId="41CD46DF" w14:textId="7360AF5F" w:rsidR="651CCEBD" w:rsidRPr="00B43B97" w:rsidRDefault="651CCEBD" w:rsidP="1357B728">
      <w:pPr>
        <w:rPr>
          <w:rFonts w:ascii="Menlo" w:hAnsi="Menlo" w:cs="Menlo"/>
          <w:sz w:val="20"/>
          <w:szCs w:val="20"/>
        </w:rPr>
      </w:pPr>
      <w:r w:rsidRPr="00B43B97">
        <w:rPr>
          <w:rFonts w:ascii="Menlo" w:hAnsi="Menlo" w:cs="Menlo"/>
          <w:sz w:val="20"/>
          <w:szCs w:val="20"/>
        </w:rPr>
        <w:t xml:space="preserve">  thisMap &lt;- thisMap + labs(title=topTitle, size=16) +</w:t>
      </w:r>
    </w:p>
    <w:p w14:paraId="6E8D337D" w14:textId="73DE535B" w:rsidR="651CCEBD" w:rsidRPr="00B43B97" w:rsidRDefault="651CCEBD" w:rsidP="1357B728">
      <w:pPr>
        <w:rPr>
          <w:rFonts w:ascii="Menlo" w:hAnsi="Menlo" w:cs="Menlo"/>
          <w:sz w:val="20"/>
          <w:szCs w:val="20"/>
        </w:rPr>
      </w:pPr>
      <w:r w:rsidRPr="00B43B97">
        <w:rPr>
          <w:rFonts w:ascii="Menlo" w:hAnsi="Menlo" w:cs="Menlo"/>
          <w:sz w:val="20"/>
          <w:szCs w:val="20"/>
        </w:rPr>
        <w:t xml:space="preserve">    labs(subtitle=topSubTitle, size=8) +</w:t>
      </w:r>
    </w:p>
    <w:p w14:paraId="62446A3F" w14:textId="13982AD1" w:rsidR="651CCEBD" w:rsidRPr="00B43B97" w:rsidRDefault="651CCEBD" w:rsidP="1357B728">
      <w:pPr>
        <w:rPr>
          <w:rFonts w:ascii="Menlo" w:hAnsi="Menlo" w:cs="Menlo"/>
          <w:sz w:val="20"/>
          <w:szCs w:val="20"/>
        </w:rPr>
      </w:pPr>
      <w:r w:rsidRPr="00B43B97">
        <w:rPr>
          <w:rFonts w:ascii="Menlo" w:hAnsi="Menlo" w:cs="Menlo"/>
          <w:sz w:val="20"/>
          <w:szCs w:val="20"/>
        </w:rPr>
        <w:t xml:space="preserve">    xlab("") +</w:t>
      </w:r>
    </w:p>
    <w:p w14:paraId="490AF582" w14:textId="2426DA75" w:rsidR="651CCEBD" w:rsidRPr="00B43B97" w:rsidRDefault="651CCEBD" w:rsidP="1357B728">
      <w:pPr>
        <w:rPr>
          <w:rFonts w:ascii="Menlo" w:hAnsi="Menlo" w:cs="Menlo"/>
          <w:sz w:val="20"/>
          <w:szCs w:val="20"/>
        </w:rPr>
      </w:pPr>
      <w:r w:rsidRPr="00B43B97">
        <w:rPr>
          <w:rFonts w:ascii="Menlo" w:hAnsi="Menlo" w:cs="Menlo"/>
          <w:sz w:val="20"/>
          <w:szCs w:val="20"/>
        </w:rPr>
        <w:t xml:space="preserve">    ylab("") + </w:t>
      </w:r>
    </w:p>
    <w:p w14:paraId="3F51A991" w14:textId="6526E9C8" w:rsidR="651CCEBD" w:rsidRPr="00B43B97" w:rsidRDefault="651CCEBD" w:rsidP="1357B728">
      <w:pPr>
        <w:rPr>
          <w:rFonts w:ascii="Menlo" w:hAnsi="Menlo" w:cs="Menlo"/>
          <w:sz w:val="20"/>
          <w:szCs w:val="20"/>
        </w:rPr>
      </w:pPr>
      <w:r w:rsidRPr="00B43B97">
        <w:rPr>
          <w:rFonts w:ascii="Menlo" w:hAnsi="Menlo" w:cs="Menlo"/>
          <w:sz w:val="20"/>
          <w:szCs w:val="20"/>
        </w:rPr>
        <w:t xml:space="preserve">    ditch_the_axes</w:t>
      </w:r>
    </w:p>
    <w:p w14:paraId="719C359A" w14:textId="21B93AD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CBD8ED0" w14:textId="15391282" w:rsidR="651CCEBD" w:rsidRPr="00B43B97" w:rsidRDefault="651CCEBD" w:rsidP="1357B728">
      <w:pPr>
        <w:rPr>
          <w:rFonts w:ascii="Menlo" w:hAnsi="Menlo" w:cs="Menlo"/>
          <w:sz w:val="20"/>
          <w:szCs w:val="20"/>
        </w:rPr>
      </w:pPr>
      <w:r w:rsidRPr="00B43B97">
        <w:rPr>
          <w:rFonts w:ascii="Menlo" w:hAnsi="Menlo" w:cs="Menlo"/>
          <w:sz w:val="20"/>
          <w:szCs w:val="20"/>
        </w:rPr>
        <w:t xml:space="preserve">  # show the map</w:t>
      </w:r>
    </w:p>
    <w:p w14:paraId="43AFD621" w14:textId="2A97886E" w:rsidR="651CCEBD" w:rsidRPr="00B43B97" w:rsidRDefault="651CCEBD" w:rsidP="1357B728">
      <w:pPr>
        <w:rPr>
          <w:rFonts w:ascii="Menlo" w:hAnsi="Menlo" w:cs="Menlo"/>
          <w:sz w:val="20"/>
          <w:szCs w:val="20"/>
        </w:rPr>
      </w:pPr>
      <w:r w:rsidRPr="00B43B97">
        <w:rPr>
          <w:rFonts w:ascii="Menlo" w:hAnsi="Menlo" w:cs="Menlo"/>
          <w:sz w:val="20"/>
          <w:szCs w:val="20"/>
        </w:rPr>
        <w:t xml:space="preserve">  return(thisMap)</w:t>
      </w:r>
    </w:p>
    <w:p w14:paraId="4C47EAC4" w14:textId="36C5DC42" w:rsidR="651CCEBD" w:rsidRPr="00B43B97" w:rsidRDefault="651CCEBD" w:rsidP="1357B728">
      <w:pPr>
        <w:rPr>
          <w:rFonts w:ascii="Menlo" w:hAnsi="Menlo" w:cs="Menlo"/>
          <w:sz w:val="20"/>
          <w:szCs w:val="20"/>
        </w:rPr>
      </w:pPr>
      <w:r w:rsidRPr="00B43B97">
        <w:rPr>
          <w:rFonts w:ascii="Menlo" w:hAnsi="Menlo" w:cs="Menlo"/>
          <w:sz w:val="20"/>
          <w:szCs w:val="20"/>
        </w:rPr>
        <w:t>}</w:t>
      </w:r>
    </w:p>
    <w:p w14:paraId="266C52BB" w14:textId="5AADAD1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B65F169" w14:textId="1860B97F" w:rsidR="651CCEBD" w:rsidRPr="00B43B97" w:rsidRDefault="651CCEBD" w:rsidP="1357B728">
      <w:pPr>
        <w:rPr>
          <w:rFonts w:ascii="Menlo" w:hAnsi="Menlo" w:cs="Menlo"/>
          <w:sz w:val="20"/>
          <w:szCs w:val="20"/>
        </w:rPr>
      </w:pPr>
      <w:r w:rsidRPr="00B43B97">
        <w:rPr>
          <w:rFonts w:ascii="Menlo" w:hAnsi="Menlo" w:cs="Menlo"/>
          <w:sz w:val="20"/>
          <w:szCs w:val="20"/>
        </w:rPr>
        <w:t># purpose:    adds firespots as dots of varying sizes, depending on the size of the observed fire</w:t>
      </w:r>
    </w:p>
    <w:p w14:paraId="242A6350" w14:textId="57B3E5C9" w:rsidR="651CCEBD" w:rsidRPr="00B43B97" w:rsidRDefault="651CCEBD" w:rsidP="1357B728">
      <w:pPr>
        <w:rPr>
          <w:rFonts w:ascii="Menlo" w:hAnsi="Menlo" w:cs="Menlo"/>
          <w:sz w:val="20"/>
          <w:szCs w:val="20"/>
        </w:rPr>
      </w:pPr>
      <w:r w:rsidRPr="00B43B97">
        <w:rPr>
          <w:rFonts w:ascii="Menlo" w:hAnsi="Menlo" w:cs="Menlo"/>
          <w:sz w:val="20"/>
          <w:szCs w:val="20"/>
        </w:rPr>
        <w:t># returns:    the topographical map with an added geom_point layer</w:t>
      </w:r>
    </w:p>
    <w:p w14:paraId="0782B11F" w14:textId="1C800601" w:rsidR="651CCEBD" w:rsidRPr="00B43B97" w:rsidRDefault="651CCEBD" w:rsidP="1357B728">
      <w:pPr>
        <w:rPr>
          <w:rFonts w:ascii="Menlo" w:hAnsi="Menlo" w:cs="Menlo"/>
          <w:sz w:val="20"/>
          <w:szCs w:val="20"/>
        </w:rPr>
      </w:pPr>
      <w:r w:rsidRPr="00B43B97">
        <w:rPr>
          <w:rFonts w:ascii="Menlo" w:hAnsi="Menlo" w:cs="Menlo"/>
          <w:sz w:val="20"/>
          <w:szCs w:val="20"/>
        </w:rPr>
        <w:t># parameters</w:t>
      </w:r>
    </w:p>
    <w:p w14:paraId="6A390C6A" w14:textId="0712161A" w:rsidR="651CCEBD" w:rsidRPr="00B43B97" w:rsidRDefault="651CCEBD" w:rsidP="1357B728">
      <w:pPr>
        <w:rPr>
          <w:rFonts w:ascii="Menlo" w:hAnsi="Menlo" w:cs="Menlo"/>
          <w:sz w:val="20"/>
          <w:szCs w:val="20"/>
        </w:rPr>
      </w:pPr>
      <w:r w:rsidRPr="00B43B97">
        <w:rPr>
          <w:rFonts w:ascii="Menlo" w:hAnsi="Menlo" w:cs="Menlo"/>
          <w:sz w:val="20"/>
          <w:szCs w:val="20"/>
        </w:rPr>
        <w:t>#         saMap:    the map to be altered - a map of south america created with ggmap</w:t>
      </w:r>
    </w:p>
    <w:p w14:paraId="0A3367FC" w14:textId="5637601A" w:rsidR="651CCEBD" w:rsidRPr="00B43B97" w:rsidRDefault="651CCEBD" w:rsidP="1357B728">
      <w:pPr>
        <w:rPr>
          <w:rFonts w:ascii="Menlo" w:hAnsi="Menlo" w:cs="Menlo"/>
          <w:sz w:val="20"/>
          <w:szCs w:val="20"/>
        </w:rPr>
      </w:pPr>
      <w:r w:rsidRPr="00B43B97">
        <w:rPr>
          <w:rFonts w:ascii="Menlo" w:hAnsi="Menlo" w:cs="Menlo"/>
          <w:sz w:val="20"/>
          <w:szCs w:val="20"/>
        </w:rPr>
        <w:t>#         fires:    the fires that occurred with lat, lon, and "firespots" data, which is the size of the fire</w:t>
      </w:r>
    </w:p>
    <w:p w14:paraId="6AE8C1BA" w14:textId="2C25DB42" w:rsidR="651CCEBD" w:rsidRPr="00B43B97" w:rsidRDefault="651CCEBD" w:rsidP="1357B728">
      <w:pPr>
        <w:rPr>
          <w:rFonts w:ascii="Menlo" w:hAnsi="Menlo" w:cs="Menlo"/>
          <w:sz w:val="20"/>
          <w:szCs w:val="20"/>
        </w:rPr>
      </w:pPr>
      <w:r w:rsidRPr="00B43B97">
        <w:rPr>
          <w:rFonts w:ascii="Menlo" w:hAnsi="Menlo" w:cs="Menlo"/>
          <w:sz w:val="20"/>
          <w:szCs w:val="20"/>
        </w:rPr>
        <w:t>#         mapTitle: the title of the map</w:t>
      </w:r>
    </w:p>
    <w:p w14:paraId="26D0CC79" w14:textId="7FAE9549" w:rsidR="651CCEBD" w:rsidRPr="00B43B97" w:rsidRDefault="651CCEBD" w:rsidP="1357B728">
      <w:pPr>
        <w:rPr>
          <w:rFonts w:ascii="Menlo" w:hAnsi="Menlo" w:cs="Menlo"/>
          <w:sz w:val="20"/>
          <w:szCs w:val="20"/>
        </w:rPr>
      </w:pPr>
      <w:r w:rsidRPr="00B43B97">
        <w:rPr>
          <w:rFonts w:ascii="Menlo" w:hAnsi="Menlo" w:cs="Menlo"/>
          <w:sz w:val="20"/>
          <w:szCs w:val="20"/>
        </w:rPr>
        <w:t>#         mapSubTitle: the subtitle of the map</w:t>
      </w:r>
    </w:p>
    <w:p w14:paraId="5EC72EE3" w14:textId="78CE7440" w:rsidR="651CCEBD" w:rsidRPr="00B43B97" w:rsidRDefault="651CCEBD" w:rsidP="1357B728">
      <w:pPr>
        <w:rPr>
          <w:rFonts w:ascii="Menlo" w:hAnsi="Menlo" w:cs="Menlo"/>
          <w:sz w:val="20"/>
          <w:szCs w:val="20"/>
        </w:rPr>
      </w:pPr>
      <w:r w:rsidRPr="00B43B97">
        <w:rPr>
          <w:rFonts w:ascii="Menlo" w:hAnsi="Menlo" w:cs="Menlo"/>
          <w:sz w:val="20"/>
          <w:szCs w:val="20"/>
        </w:rPr>
        <w:t>#         dotColor: the color of the dots to be plotted</w:t>
      </w:r>
    </w:p>
    <w:p w14:paraId="1CAF396A" w14:textId="4E19337A" w:rsidR="651CCEBD" w:rsidRPr="00B43B97" w:rsidRDefault="651CCEBD" w:rsidP="1357B728">
      <w:pPr>
        <w:rPr>
          <w:rFonts w:ascii="Menlo" w:hAnsi="Menlo" w:cs="Menlo"/>
          <w:sz w:val="20"/>
          <w:szCs w:val="20"/>
        </w:rPr>
      </w:pPr>
      <w:r w:rsidRPr="00B43B97">
        <w:rPr>
          <w:rFonts w:ascii="Menlo" w:hAnsi="Menlo" w:cs="Menlo"/>
          <w:sz w:val="20"/>
          <w:szCs w:val="20"/>
        </w:rPr>
        <w:t># lastMod:    3/10/2021</w:t>
      </w:r>
    </w:p>
    <w:p w14:paraId="17C9B94A" w14:textId="744031A8" w:rsidR="651CCEBD" w:rsidRPr="00B43B97" w:rsidRDefault="651CCEBD" w:rsidP="1357B728">
      <w:pPr>
        <w:rPr>
          <w:rFonts w:ascii="Menlo" w:hAnsi="Menlo" w:cs="Menlo"/>
          <w:sz w:val="20"/>
          <w:szCs w:val="20"/>
        </w:rPr>
      </w:pPr>
      <w:r w:rsidRPr="00B43B97">
        <w:rPr>
          <w:rFonts w:ascii="Menlo" w:hAnsi="Menlo" w:cs="Menlo"/>
          <w:sz w:val="20"/>
          <w:szCs w:val="20"/>
        </w:rPr>
        <w:t>add.FireDotMap &lt;- function(saMap, fires, mapTitle="", mapSubTitle="", dotColor="#B00000")</w:t>
      </w:r>
    </w:p>
    <w:p w14:paraId="4795B103" w14:textId="199D6805" w:rsidR="651CCEBD" w:rsidRPr="00B43B97" w:rsidRDefault="651CCEBD" w:rsidP="1357B728">
      <w:pPr>
        <w:rPr>
          <w:rFonts w:ascii="Menlo" w:hAnsi="Menlo" w:cs="Menlo"/>
          <w:sz w:val="20"/>
          <w:szCs w:val="20"/>
        </w:rPr>
      </w:pPr>
      <w:r w:rsidRPr="00B43B97">
        <w:rPr>
          <w:rFonts w:ascii="Menlo" w:hAnsi="Menlo" w:cs="Menlo"/>
          <w:sz w:val="20"/>
          <w:szCs w:val="20"/>
        </w:rPr>
        <w:t>{</w:t>
      </w:r>
    </w:p>
    <w:p w14:paraId="17291741" w14:textId="340ABCC8" w:rsidR="651CCEBD" w:rsidRPr="00B43B97" w:rsidRDefault="651CCEBD" w:rsidP="1357B728">
      <w:pPr>
        <w:rPr>
          <w:rFonts w:ascii="Menlo" w:hAnsi="Menlo" w:cs="Menlo"/>
          <w:sz w:val="20"/>
          <w:szCs w:val="20"/>
        </w:rPr>
      </w:pPr>
      <w:r w:rsidRPr="00B43B97">
        <w:rPr>
          <w:rFonts w:ascii="Menlo" w:hAnsi="Menlo" w:cs="Menlo"/>
          <w:sz w:val="20"/>
          <w:szCs w:val="20"/>
        </w:rPr>
        <w:t xml:space="preserve">  saMap &lt;- saMap + geom_point(data=fires, aes(x=lon, y=lat), color=dotColor, size=log(fires$firespots))</w:t>
      </w:r>
    </w:p>
    <w:p w14:paraId="55EA2AAC" w14:textId="2C2B4CB1" w:rsidR="651CCEBD" w:rsidRPr="00B43B97" w:rsidRDefault="651CCEBD" w:rsidP="1357B728">
      <w:pPr>
        <w:rPr>
          <w:rFonts w:ascii="Menlo" w:hAnsi="Menlo" w:cs="Menlo"/>
          <w:sz w:val="20"/>
          <w:szCs w:val="20"/>
        </w:rPr>
      </w:pPr>
      <w:r w:rsidRPr="00B43B97">
        <w:rPr>
          <w:rFonts w:ascii="Menlo" w:hAnsi="Menlo" w:cs="Menlo"/>
          <w:sz w:val="20"/>
          <w:szCs w:val="20"/>
        </w:rPr>
        <w:t xml:space="preserve">  saMap &lt;- saMap + ggtitle(mapTitle) +</w:t>
      </w:r>
    </w:p>
    <w:p w14:paraId="35A9DF0F" w14:textId="7997E038" w:rsidR="651CCEBD" w:rsidRPr="00B43B97" w:rsidRDefault="651CCEBD" w:rsidP="1357B728">
      <w:pPr>
        <w:rPr>
          <w:rFonts w:ascii="Menlo" w:hAnsi="Menlo" w:cs="Menlo"/>
          <w:sz w:val="20"/>
          <w:szCs w:val="20"/>
        </w:rPr>
      </w:pPr>
      <w:r w:rsidRPr="00B43B97">
        <w:rPr>
          <w:rFonts w:ascii="Menlo" w:hAnsi="Menlo" w:cs="Menlo"/>
          <w:sz w:val="20"/>
          <w:szCs w:val="20"/>
        </w:rPr>
        <w:t xml:space="preserve">    xlab("") +</w:t>
      </w:r>
    </w:p>
    <w:p w14:paraId="418A88C7" w14:textId="6691C11D" w:rsidR="651CCEBD" w:rsidRPr="00B43B97" w:rsidRDefault="651CCEBD" w:rsidP="1357B728">
      <w:pPr>
        <w:rPr>
          <w:rFonts w:ascii="Menlo" w:hAnsi="Menlo" w:cs="Menlo"/>
          <w:sz w:val="20"/>
          <w:szCs w:val="20"/>
        </w:rPr>
      </w:pPr>
      <w:r w:rsidRPr="00B43B97">
        <w:rPr>
          <w:rFonts w:ascii="Menlo" w:hAnsi="Menlo" w:cs="Menlo"/>
          <w:sz w:val="20"/>
          <w:szCs w:val="20"/>
        </w:rPr>
        <w:t xml:space="preserve">    ylab("") + </w:t>
      </w:r>
    </w:p>
    <w:p w14:paraId="0435CAA6" w14:textId="4458672B" w:rsidR="651CCEBD" w:rsidRPr="00B43B97" w:rsidRDefault="651CCEBD" w:rsidP="1357B728">
      <w:pPr>
        <w:rPr>
          <w:rFonts w:ascii="Menlo" w:hAnsi="Menlo" w:cs="Menlo"/>
          <w:sz w:val="20"/>
          <w:szCs w:val="20"/>
        </w:rPr>
      </w:pPr>
      <w:r w:rsidRPr="00B43B97">
        <w:rPr>
          <w:rFonts w:ascii="Menlo" w:hAnsi="Menlo" w:cs="Menlo"/>
          <w:sz w:val="20"/>
          <w:szCs w:val="20"/>
        </w:rPr>
        <w:t xml:space="preserve">    labs(subtitle = mapSubTitle)</w:t>
      </w:r>
    </w:p>
    <w:p w14:paraId="50F3F916" w14:textId="2E1809D2" w:rsidR="651CCEBD" w:rsidRPr="00B43B97" w:rsidRDefault="651CCEBD" w:rsidP="1357B728">
      <w:pPr>
        <w:rPr>
          <w:rFonts w:ascii="Menlo" w:hAnsi="Menlo" w:cs="Menlo"/>
          <w:sz w:val="20"/>
          <w:szCs w:val="20"/>
        </w:rPr>
      </w:pPr>
      <w:r w:rsidRPr="00B43B97">
        <w:rPr>
          <w:rFonts w:ascii="Menlo" w:hAnsi="Menlo" w:cs="Menlo"/>
          <w:sz w:val="20"/>
          <w:szCs w:val="20"/>
        </w:rPr>
        <w:t xml:space="preserve">    theme(plot.title=element_text(hjust=0.5))</w:t>
      </w:r>
    </w:p>
    <w:p w14:paraId="3E20FAAC" w14:textId="759B45C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5F08EE" w14:textId="3CED4A60" w:rsidR="651CCEBD" w:rsidRPr="00B43B97" w:rsidRDefault="651CCEBD" w:rsidP="1357B728">
      <w:pPr>
        <w:rPr>
          <w:rFonts w:ascii="Menlo" w:hAnsi="Menlo" w:cs="Menlo"/>
          <w:sz w:val="20"/>
          <w:szCs w:val="20"/>
        </w:rPr>
      </w:pPr>
      <w:r w:rsidRPr="00B43B97">
        <w:rPr>
          <w:rFonts w:ascii="Menlo" w:hAnsi="Menlo" w:cs="Menlo"/>
          <w:sz w:val="20"/>
          <w:szCs w:val="20"/>
        </w:rPr>
        <w:t xml:space="preserve">  return(saMap)</w:t>
      </w:r>
    </w:p>
    <w:p w14:paraId="4F797F01" w14:textId="092FF855" w:rsidR="651CCEBD" w:rsidRPr="00B43B97" w:rsidRDefault="651CCEBD" w:rsidP="1357B728">
      <w:pPr>
        <w:rPr>
          <w:rFonts w:ascii="Menlo" w:hAnsi="Menlo" w:cs="Menlo"/>
          <w:sz w:val="20"/>
          <w:szCs w:val="20"/>
        </w:rPr>
      </w:pPr>
      <w:r w:rsidRPr="00B43B97">
        <w:rPr>
          <w:rFonts w:ascii="Menlo" w:hAnsi="Menlo" w:cs="Menlo"/>
          <w:sz w:val="20"/>
          <w:szCs w:val="20"/>
        </w:rPr>
        <w:t>}</w:t>
      </w:r>
    </w:p>
    <w:p w14:paraId="301B0F7B" w14:textId="35C3D14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47E0DB8" w14:textId="04AB06A9" w:rsidR="651CCEBD" w:rsidRPr="00B43B97" w:rsidRDefault="651CCEBD" w:rsidP="1357B728">
      <w:pPr>
        <w:rPr>
          <w:rFonts w:ascii="Menlo" w:hAnsi="Menlo" w:cs="Menlo"/>
          <w:sz w:val="20"/>
          <w:szCs w:val="20"/>
        </w:rPr>
      </w:pPr>
      <w:r w:rsidRPr="00B43B97">
        <w:rPr>
          <w:rFonts w:ascii="Menlo" w:hAnsi="Menlo" w:cs="Menlo"/>
          <w:sz w:val="20"/>
          <w:szCs w:val="20"/>
        </w:rPr>
        <w:t># Purpose:      Get a blank map of South America (non-topographical)</w:t>
      </w:r>
    </w:p>
    <w:p w14:paraId="551F53F3" w14:textId="3D4FEB94" w:rsidR="651CCEBD" w:rsidRPr="00B43B97" w:rsidRDefault="651CCEBD" w:rsidP="1357B728">
      <w:pPr>
        <w:rPr>
          <w:rFonts w:ascii="Menlo" w:hAnsi="Menlo" w:cs="Menlo"/>
          <w:sz w:val="20"/>
          <w:szCs w:val="20"/>
        </w:rPr>
      </w:pPr>
      <w:r w:rsidRPr="00B43B97">
        <w:rPr>
          <w:rFonts w:ascii="Menlo" w:hAnsi="Menlo" w:cs="Menlo"/>
          <w:sz w:val="20"/>
          <w:szCs w:val="20"/>
        </w:rPr>
        <w:t># parameters</w:t>
      </w:r>
    </w:p>
    <w:p w14:paraId="686A1D64" w14:textId="0818D49A" w:rsidR="651CCEBD" w:rsidRPr="00B43B97" w:rsidRDefault="651CCEBD" w:rsidP="1357B728">
      <w:pPr>
        <w:rPr>
          <w:rFonts w:ascii="Menlo" w:hAnsi="Menlo" w:cs="Menlo"/>
          <w:sz w:val="20"/>
          <w:szCs w:val="20"/>
        </w:rPr>
      </w:pPr>
      <w:r w:rsidRPr="00B43B97">
        <w:rPr>
          <w:rFonts w:ascii="Menlo" w:hAnsi="Menlo" w:cs="Menlo"/>
          <w:sz w:val="20"/>
          <w:szCs w:val="20"/>
        </w:rPr>
        <w:t>#       region:     the data with lat and long</w:t>
      </w:r>
    </w:p>
    <w:p w14:paraId="654E6A74" w14:textId="2B1B6722" w:rsidR="651CCEBD" w:rsidRPr="00B43B97" w:rsidRDefault="651CCEBD" w:rsidP="1357B728">
      <w:pPr>
        <w:rPr>
          <w:rFonts w:ascii="Menlo" w:hAnsi="Menlo" w:cs="Menlo"/>
          <w:sz w:val="20"/>
          <w:szCs w:val="20"/>
        </w:rPr>
      </w:pPr>
      <w:r w:rsidRPr="00B43B97">
        <w:rPr>
          <w:rFonts w:ascii="Menlo" w:hAnsi="Menlo" w:cs="Menlo"/>
          <w:sz w:val="20"/>
          <w:szCs w:val="20"/>
        </w:rPr>
        <w:t>#       backColor: the background color for the map</w:t>
      </w:r>
    </w:p>
    <w:p w14:paraId="382BDF5A" w14:textId="4DB3C14C" w:rsidR="651CCEBD" w:rsidRPr="00B43B97" w:rsidRDefault="651CCEBD" w:rsidP="1357B728">
      <w:pPr>
        <w:rPr>
          <w:rFonts w:ascii="Menlo" w:hAnsi="Menlo" w:cs="Menlo"/>
          <w:sz w:val="20"/>
          <w:szCs w:val="20"/>
        </w:rPr>
      </w:pPr>
      <w:r w:rsidRPr="00B43B97">
        <w:rPr>
          <w:rFonts w:ascii="Menlo" w:hAnsi="Menlo" w:cs="Menlo"/>
          <w:sz w:val="20"/>
          <w:szCs w:val="20"/>
        </w:rPr>
        <w:t># adapted from: https://www.datanovia.com/en/blog/how-to-create-a-map-using-ggplot2/</w:t>
      </w:r>
    </w:p>
    <w:p w14:paraId="251BEC19" w14:textId="47E5429E" w:rsidR="651CCEBD" w:rsidRPr="00B43B97" w:rsidRDefault="651CCEBD" w:rsidP="1357B728">
      <w:pPr>
        <w:rPr>
          <w:rFonts w:ascii="Menlo" w:hAnsi="Menlo" w:cs="Menlo"/>
          <w:sz w:val="20"/>
          <w:szCs w:val="20"/>
        </w:rPr>
      </w:pPr>
      <w:r w:rsidRPr="00B43B97">
        <w:rPr>
          <w:rFonts w:ascii="Menlo" w:hAnsi="Menlo" w:cs="Menlo"/>
          <w:sz w:val="20"/>
          <w:szCs w:val="20"/>
        </w:rPr>
        <w:t>draw.blank.southAmerica &lt;- function(region=NULL, backColor="#000000", outlineColor = "#FFFFFF")</w:t>
      </w:r>
    </w:p>
    <w:p w14:paraId="2CBB9D48" w14:textId="2CEF72B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315DBD1" w14:textId="19D22A68" w:rsidR="651CCEBD" w:rsidRPr="00B43B97" w:rsidRDefault="651CCEBD" w:rsidP="1357B728">
      <w:pPr>
        <w:rPr>
          <w:rFonts w:ascii="Menlo" w:hAnsi="Menlo" w:cs="Menlo"/>
          <w:sz w:val="20"/>
          <w:szCs w:val="20"/>
        </w:rPr>
      </w:pPr>
      <w:r w:rsidRPr="00B43B97">
        <w:rPr>
          <w:rFonts w:ascii="Menlo" w:hAnsi="Menlo" w:cs="Menlo"/>
          <w:sz w:val="20"/>
          <w:szCs w:val="20"/>
        </w:rPr>
        <w:t xml:space="preserve">  if(is.null(region) | length(region$code_state) == 0){</w:t>
      </w:r>
    </w:p>
    <w:p w14:paraId="1D66F403" w14:textId="730A452F" w:rsidR="651CCEBD" w:rsidRPr="00B43B97" w:rsidRDefault="651CCEBD" w:rsidP="1357B728">
      <w:pPr>
        <w:rPr>
          <w:rFonts w:ascii="Menlo" w:hAnsi="Menlo" w:cs="Menlo"/>
          <w:sz w:val="20"/>
          <w:szCs w:val="20"/>
        </w:rPr>
      </w:pPr>
      <w:r w:rsidRPr="00B43B97">
        <w:rPr>
          <w:rFonts w:ascii="Menlo" w:hAnsi="Menlo" w:cs="Menlo"/>
          <w:sz w:val="20"/>
          <w:szCs w:val="20"/>
        </w:rPr>
        <w:t xml:space="preserve">    region &lt;- read_state() # function from the geobr library</w:t>
      </w:r>
    </w:p>
    <w:p w14:paraId="19681C5F" w14:textId="61C891D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9F29621" w14:textId="1028220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205E88D" w14:textId="4C51BE85" w:rsidR="651CCEBD" w:rsidRPr="00B43B97" w:rsidRDefault="651CCEBD" w:rsidP="1357B728">
      <w:pPr>
        <w:rPr>
          <w:rFonts w:ascii="Menlo" w:hAnsi="Menlo" w:cs="Menlo"/>
          <w:sz w:val="20"/>
          <w:szCs w:val="20"/>
        </w:rPr>
      </w:pPr>
      <w:r w:rsidRPr="00B43B97">
        <w:rPr>
          <w:rFonts w:ascii="Menlo" w:hAnsi="Menlo" w:cs="Menlo"/>
          <w:sz w:val="20"/>
          <w:szCs w:val="20"/>
        </w:rPr>
        <w:t xml:space="preserve">  #thisLat &lt;- geocode("Ilha do Bananal, Tocantins", key=MyKey)[2] + 10</w:t>
      </w:r>
    </w:p>
    <w:p w14:paraId="2B536333" w14:textId="269840C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D19CE91" w14:textId="3B656639" w:rsidR="651CCEBD" w:rsidRPr="00B43B97" w:rsidRDefault="651CCEBD" w:rsidP="1357B728">
      <w:pPr>
        <w:rPr>
          <w:rFonts w:ascii="Menlo" w:hAnsi="Menlo" w:cs="Menlo"/>
          <w:sz w:val="20"/>
          <w:szCs w:val="20"/>
        </w:rPr>
      </w:pPr>
      <w:r w:rsidRPr="00B43B97">
        <w:rPr>
          <w:rFonts w:ascii="Menlo" w:hAnsi="Menlo" w:cs="Menlo"/>
          <w:sz w:val="20"/>
          <w:szCs w:val="20"/>
        </w:rPr>
        <w:t xml:space="preserve">  return(</w:t>
      </w:r>
    </w:p>
    <w:p w14:paraId="5D778DB5" w14:textId="1AA770A8" w:rsidR="651CCEBD" w:rsidRPr="00B43B97" w:rsidRDefault="651CCEBD" w:rsidP="1357B728">
      <w:pPr>
        <w:rPr>
          <w:rFonts w:ascii="Menlo" w:hAnsi="Menlo" w:cs="Menlo"/>
          <w:sz w:val="20"/>
          <w:szCs w:val="20"/>
        </w:rPr>
      </w:pPr>
      <w:r w:rsidRPr="00B43B97">
        <w:rPr>
          <w:rFonts w:ascii="Menlo" w:hAnsi="Menlo" w:cs="Menlo"/>
          <w:sz w:val="20"/>
          <w:szCs w:val="20"/>
        </w:rPr>
        <w:t xml:space="preserve">    ggplot() +</w:t>
      </w:r>
    </w:p>
    <w:p w14:paraId="52FC345B" w14:textId="53619E95" w:rsidR="651CCEBD" w:rsidRPr="00B43B97" w:rsidRDefault="651CCEBD" w:rsidP="1357B728">
      <w:pPr>
        <w:rPr>
          <w:rFonts w:ascii="Menlo" w:hAnsi="Menlo" w:cs="Menlo"/>
          <w:sz w:val="20"/>
          <w:szCs w:val="20"/>
        </w:rPr>
      </w:pPr>
      <w:r w:rsidRPr="00B43B97">
        <w:rPr>
          <w:rFonts w:ascii="Menlo" w:hAnsi="Menlo" w:cs="Menlo"/>
          <w:sz w:val="20"/>
          <w:szCs w:val="20"/>
        </w:rPr>
        <w:t xml:space="preserve">      geom_sf(data=region, fill=backColor, color=outlineColor, size=.15, show.legend = FALSE) +</w:t>
      </w:r>
    </w:p>
    <w:p w14:paraId="43081574" w14:textId="10601FA9" w:rsidR="651CCEBD" w:rsidRPr="00B43B97" w:rsidRDefault="651CCEBD" w:rsidP="1357B728">
      <w:pPr>
        <w:rPr>
          <w:rFonts w:ascii="Menlo" w:hAnsi="Menlo" w:cs="Menlo"/>
          <w:sz w:val="20"/>
          <w:szCs w:val="20"/>
        </w:rPr>
      </w:pPr>
      <w:r w:rsidRPr="00B43B97">
        <w:rPr>
          <w:rFonts w:ascii="Menlo" w:hAnsi="Menlo" w:cs="Menlo"/>
          <w:sz w:val="20"/>
          <w:szCs w:val="20"/>
        </w:rPr>
        <w:t xml:space="preserve">      labs(subtitle="States", size=8) +</w:t>
      </w:r>
    </w:p>
    <w:p w14:paraId="3114E230" w14:textId="6253F2DF" w:rsidR="651CCEBD" w:rsidRPr="00B43B97" w:rsidRDefault="651CCEBD" w:rsidP="1357B728">
      <w:pPr>
        <w:rPr>
          <w:rFonts w:ascii="Menlo" w:hAnsi="Menlo" w:cs="Menlo"/>
          <w:sz w:val="20"/>
          <w:szCs w:val="20"/>
        </w:rPr>
      </w:pPr>
      <w:r w:rsidRPr="00B43B97">
        <w:rPr>
          <w:rFonts w:ascii="Menlo" w:hAnsi="Menlo" w:cs="Menlo"/>
          <w:sz w:val="20"/>
          <w:szCs w:val="20"/>
        </w:rPr>
        <w:t xml:space="preserve">      xlab("") +</w:t>
      </w:r>
    </w:p>
    <w:p w14:paraId="7C397FC4" w14:textId="07FC5092" w:rsidR="651CCEBD" w:rsidRPr="00B43B97" w:rsidRDefault="651CCEBD" w:rsidP="1357B728">
      <w:pPr>
        <w:rPr>
          <w:rFonts w:ascii="Menlo" w:hAnsi="Menlo" w:cs="Menlo"/>
          <w:sz w:val="20"/>
          <w:szCs w:val="20"/>
        </w:rPr>
      </w:pPr>
      <w:r w:rsidRPr="00B43B97">
        <w:rPr>
          <w:rFonts w:ascii="Menlo" w:hAnsi="Menlo" w:cs="Menlo"/>
          <w:sz w:val="20"/>
          <w:szCs w:val="20"/>
        </w:rPr>
        <w:t xml:space="preserve">      ylab("") +</w:t>
      </w:r>
    </w:p>
    <w:p w14:paraId="389DA7D2" w14:textId="1D77AD7B" w:rsidR="651CCEBD" w:rsidRPr="00B43B97" w:rsidRDefault="651CCEBD" w:rsidP="1357B728">
      <w:pPr>
        <w:rPr>
          <w:rFonts w:ascii="Menlo" w:hAnsi="Menlo" w:cs="Menlo"/>
          <w:sz w:val="20"/>
          <w:szCs w:val="20"/>
        </w:rPr>
      </w:pPr>
      <w:r w:rsidRPr="00B43B97">
        <w:rPr>
          <w:rFonts w:ascii="Menlo" w:hAnsi="Menlo" w:cs="Menlo"/>
          <w:sz w:val="20"/>
          <w:szCs w:val="20"/>
        </w:rPr>
        <w:t xml:space="preserve">      coord_sf(ylim = c(-30, 3))</w:t>
      </w:r>
    </w:p>
    <w:p w14:paraId="5CED7E75" w14:textId="137934EE" w:rsidR="651CCEBD" w:rsidRPr="00B43B97" w:rsidRDefault="651CCEBD" w:rsidP="1357B728">
      <w:pPr>
        <w:rPr>
          <w:rFonts w:ascii="Menlo" w:hAnsi="Menlo" w:cs="Menlo"/>
          <w:sz w:val="20"/>
          <w:szCs w:val="20"/>
        </w:rPr>
      </w:pPr>
      <w:r w:rsidRPr="00B43B97">
        <w:rPr>
          <w:rFonts w:ascii="Menlo" w:hAnsi="Menlo" w:cs="Menlo"/>
          <w:sz w:val="20"/>
          <w:szCs w:val="20"/>
        </w:rPr>
        <w:t xml:space="preserve">  ) </w:t>
      </w:r>
    </w:p>
    <w:p w14:paraId="62DF3EE9" w14:textId="00B7E98D" w:rsidR="651CCEBD" w:rsidRPr="00B43B97" w:rsidRDefault="651CCEBD" w:rsidP="1357B728">
      <w:pPr>
        <w:rPr>
          <w:rFonts w:ascii="Menlo" w:hAnsi="Menlo" w:cs="Menlo"/>
          <w:sz w:val="20"/>
          <w:szCs w:val="20"/>
        </w:rPr>
      </w:pPr>
      <w:r w:rsidRPr="00B43B97">
        <w:rPr>
          <w:rFonts w:ascii="Menlo" w:hAnsi="Menlo" w:cs="Menlo"/>
          <w:sz w:val="20"/>
          <w:szCs w:val="20"/>
        </w:rPr>
        <w:t>}</w:t>
      </w:r>
    </w:p>
    <w:p w14:paraId="38E0E632" w14:textId="02B838C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FD7C3A" w14:textId="54B57BCF" w:rsidR="651CCEBD" w:rsidRPr="00B43B97" w:rsidRDefault="651CCEBD" w:rsidP="1357B728">
      <w:pPr>
        <w:rPr>
          <w:rFonts w:ascii="Menlo" w:hAnsi="Menlo" w:cs="Menlo"/>
          <w:sz w:val="20"/>
          <w:szCs w:val="20"/>
        </w:rPr>
      </w:pPr>
      <w:r w:rsidRPr="00B43B97">
        <w:rPr>
          <w:rFonts w:ascii="Menlo" w:hAnsi="Menlo" w:cs="Menlo"/>
          <w:sz w:val="20"/>
          <w:szCs w:val="20"/>
        </w:rPr>
        <w:t># purpose:  create data frame with all state abbreviations and the x/y/locations where</w:t>
      </w:r>
    </w:p>
    <w:p w14:paraId="2A918123" w14:textId="20185317" w:rsidR="651CCEBD" w:rsidRPr="00B43B97" w:rsidRDefault="651CCEBD" w:rsidP="1357B728">
      <w:pPr>
        <w:rPr>
          <w:rFonts w:ascii="Menlo" w:hAnsi="Menlo" w:cs="Menlo"/>
          <w:sz w:val="20"/>
          <w:szCs w:val="20"/>
        </w:rPr>
      </w:pPr>
      <w:r w:rsidRPr="00B43B97">
        <w:rPr>
          <w:rFonts w:ascii="Menlo" w:hAnsi="Menlo" w:cs="Menlo"/>
          <w:sz w:val="20"/>
          <w:szCs w:val="20"/>
        </w:rPr>
        <w:t>#           they should appear on a map</w:t>
      </w:r>
    </w:p>
    <w:p w14:paraId="26078AC0" w14:textId="54CCC700" w:rsidR="651CCEBD" w:rsidRPr="00B43B97" w:rsidRDefault="651CCEBD" w:rsidP="1357B728">
      <w:pPr>
        <w:rPr>
          <w:rFonts w:ascii="Menlo" w:hAnsi="Menlo" w:cs="Menlo"/>
          <w:sz w:val="20"/>
          <w:szCs w:val="20"/>
        </w:rPr>
      </w:pPr>
      <w:r w:rsidRPr="00B43B97">
        <w:rPr>
          <w:rFonts w:ascii="Menlo" w:hAnsi="Menlo" w:cs="Menlo"/>
          <w:sz w:val="20"/>
          <w:szCs w:val="20"/>
        </w:rPr>
        <w:t># returns:  a data frame of state abbreviations with x and y coords where they should go on the map</w:t>
      </w:r>
    </w:p>
    <w:p w14:paraId="3507EC4D" w14:textId="0DFC0AC6" w:rsidR="651CCEBD" w:rsidRPr="00B43B97" w:rsidRDefault="651CCEBD" w:rsidP="1357B728">
      <w:pPr>
        <w:rPr>
          <w:rFonts w:ascii="Menlo" w:hAnsi="Menlo" w:cs="Menlo"/>
          <w:sz w:val="20"/>
          <w:szCs w:val="20"/>
        </w:rPr>
      </w:pPr>
      <w:r w:rsidRPr="00B43B97">
        <w:rPr>
          <w:rFonts w:ascii="Menlo" w:hAnsi="Menlo" w:cs="Menlo"/>
          <w:sz w:val="20"/>
          <w:szCs w:val="20"/>
        </w:rPr>
        <w:t># usage:    tagCoords &lt;- stateTags</w:t>
      </w:r>
    </w:p>
    <w:p w14:paraId="294A7ACC" w14:textId="6386285A" w:rsidR="651CCEBD" w:rsidRPr="00B43B97" w:rsidRDefault="651CCEBD" w:rsidP="1357B728">
      <w:pPr>
        <w:rPr>
          <w:rFonts w:ascii="Menlo" w:hAnsi="Menlo" w:cs="Menlo"/>
          <w:sz w:val="20"/>
          <w:szCs w:val="20"/>
        </w:rPr>
      </w:pPr>
      <w:r w:rsidRPr="00B43B97">
        <w:rPr>
          <w:rFonts w:ascii="Menlo" w:hAnsi="Menlo" w:cs="Menlo"/>
          <w:sz w:val="20"/>
          <w:szCs w:val="20"/>
        </w:rPr>
        <w:t>#           myMap &lt;- myMap + annotate(geom="text", x=tagCoords$x, y=tagCoords$y, label = tagCoords$state, size = 4)</w:t>
      </w:r>
    </w:p>
    <w:p w14:paraId="72CE0EB3" w14:textId="797B6085" w:rsidR="651CCEBD" w:rsidRPr="00B43B97" w:rsidRDefault="651CCEBD" w:rsidP="1357B728">
      <w:pPr>
        <w:rPr>
          <w:rFonts w:ascii="Menlo" w:hAnsi="Menlo" w:cs="Menlo"/>
          <w:sz w:val="20"/>
          <w:szCs w:val="20"/>
        </w:rPr>
      </w:pPr>
      <w:r w:rsidRPr="00B43B97">
        <w:rPr>
          <w:rFonts w:ascii="Menlo" w:hAnsi="Menlo" w:cs="Menlo"/>
          <w:sz w:val="20"/>
          <w:szCs w:val="20"/>
        </w:rPr>
        <w:t>stateTags &lt;- function()</w:t>
      </w:r>
    </w:p>
    <w:p w14:paraId="4ECF0ECD" w14:textId="40E81039" w:rsidR="651CCEBD" w:rsidRPr="00B43B97" w:rsidRDefault="651CCEBD" w:rsidP="1357B728">
      <w:pPr>
        <w:rPr>
          <w:rFonts w:ascii="Menlo" w:hAnsi="Menlo" w:cs="Menlo"/>
          <w:sz w:val="20"/>
          <w:szCs w:val="20"/>
        </w:rPr>
      </w:pPr>
      <w:r w:rsidRPr="00B43B97">
        <w:rPr>
          <w:rFonts w:ascii="Menlo" w:hAnsi="Menlo" w:cs="Menlo"/>
          <w:sz w:val="20"/>
          <w:szCs w:val="20"/>
        </w:rPr>
        <w:t>{</w:t>
      </w:r>
    </w:p>
    <w:p w14:paraId="39530CF5" w14:textId="25E7421F" w:rsidR="651CCEBD" w:rsidRPr="00B43B97" w:rsidRDefault="651CCEBD" w:rsidP="1357B728">
      <w:pPr>
        <w:rPr>
          <w:rFonts w:ascii="Menlo" w:hAnsi="Menlo" w:cs="Menlo"/>
          <w:sz w:val="20"/>
          <w:szCs w:val="20"/>
        </w:rPr>
      </w:pPr>
      <w:r w:rsidRPr="00B43B97">
        <w:rPr>
          <w:rFonts w:ascii="Menlo" w:hAnsi="Menlo" w:cs="Menlo"/>
          <w:sz w:val="20"/>
          <w:szCs w:val="20"/>
        </w:rPr>
        <w:t xml:space="preserve">  xCoords &lt;- c(-64, -61.5, -51.5, -61.5, -53, -45, -42, -39.5, -36.5, -36.5, -38, -36.5, -37.5, -42, -48, -55, -55, -50, -47.5, -44, -55, -49, -51, -50.5, -53)</w:t>
      </w:r>
    </w:p>
    <w:p w14:paraId="6A442AA1" w14:textId="39F02FDC" w:rsidR="651CCEBD" w:rsidRPr="00B43B97" w:rsidRDefault="651CCEBD" w:rsidP="1357B728">
      <w:pPr>
        <w:rPr>
          <w:rFonts w:ascii="Menlo" w:hAnsi="Menlo" w:cs="Menlo"/>
          <w:sz w:val="20"/>
          <w:szCs w:val="20"/>
        </w:rPr>
      </w:pPr>
      <w:r w:rsidRPr="00B43B97">
        <w:rPr>
          <w:rFonts w:ascii="Menlo" w:hAnsi="Menlo" w:cs="Menlo"/>
          <w:sz w:val="20"/>
          <w:szCs w:val="20"/>
        </w:rPr>
        <w:t xml:space="preserve">  yCoords &lt;- c(-4, 2, 2, -12, -4, -4, -7, -4.5, -5.75, -7.25, -8.5, -9.5, -10.5, -12, -11, -13, -13, -17, -15.7, -19, -20, -21.5, -25, -27, -29.5)</w:t>
      </w:r>
    </w:p>
    <w:p w14:paraId="61BA4B8C" w14:textId="69235B94" w:rsidR="651CCEBD" w:rsidRPr="00B43B97" w:rsidRDefault="651CCEBD" w:rsidP="1357B728">
      <w:pPr>
        <w:rPr>
          <w:rFonts w:ascii="Menlo" w:hAnsi="Menlo" w:cs="Menlo"/>
          <w:sz w:val="20"/>
          <w:szCs w:val="20"/>
        </w:rPr>
      </w:pPr>
      <w:r w:rsidRPr="00B43B97">
        <w:rPr>
          <w:rFonts w:ascii="Menlo" w:hAnsi="Menlo" w:cs="Menlo"/>
          <w:sz w:val="20"/>
          <w:szCs w:val="20"/>
        </w:rPr>
        <w:t xml:space="preserve">  stateTags &lt;- c('AM', 'RR', 'AP', 'RO', 'PA', 'MA', 'PI', 'CE', 'RN', 'PB', 'PE', 'AL', 'SE', 'BA', 'TO', 'MT', 'MT', 'GO', 'DE', 'MG', 'MS', 'SP', 'PR', 'SC', 'RS')</w:t>
      </w:r>
    </w:p>
    <w:p w14:paraId="5BA5C777" w14:textId="68204F0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B7093C6" w14:textId="5A808DB8" w:rsidR="651CCEBD" w:rsidRPr="00B43B97" w:rsidRDefault="651CCEBD" w:rsidP="1357B728">
      <w:pPr>
        <w:rPr>
          <w:rFonts w:ascii="Menlo" w:hAnsi="Menlo" w:cs="Menlo"/>
          <w:sz w:val="20"/>
          <w:szCs w:val="20"/>
        </w:rPr>
      </w:pPr>
      <w:r w:rsidRPr="00B43B97">
        <w:rPr>
          <w:rFonts w:ascii="Menlo" w:hAnsi="Menlo" w:cs="Menlo"/>
          <w:sz w:val="20"/>
          <w:szCs w:val="20"/>
        </w:rPr>
        <w:t xml:space="preserve">  stateCoordinates &lt;- data.frame(stateTags, yCoords, xCoords) </w:t>
      </w:r>
    </w:p>
    <w:p w14:paraId="0319F206" w14:textId="3455D1B1" w:rsidR="651CCEBD" w:rsidRPr="00B43B97" w:rsidRDefault="651CCEBD" w:rsidP="1357B728">
      <w:pPr>
        <w:rPr>
          <w:rFonts w:ascii="Menlo" w:hAnsi="Menlo" w:cs="Menlo"/>
          <w:sz w:val="20"/>
          <w:szCs w:val="20"/>
        </w:rPr>
      </w:pPr>
      <w:r w:rsidRPr="00B43B97">
        <w:rPr>
          <w:rFonts w:ascii="Menlo" w:hAnsi="Menlo" w:cs="Menlo"/>
          <w:sz w:val="20"/>
          <w:szCs w:val="20"/>
        </w:rPr>
        <w:t xml:space="preserve">  colnames(stateCoordinates) &lt;- c("state","y","x")</w:t>
      </w:r>
    </w:p>
    <w:p w14:paraId="188E4AEC" w14:textId="5D2E82D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B7DF12B" w14:textId="4EF04171" w:rsidR="651CCEBD" w:rsidRPr="00B43B97" w:rsidRDefault="651CCEBD" w:rsidP="1357B728">
      <w:pPr>
        <w:rPr>
          <w:rFonts w:ascii="Menlo" w:hAnsi="Menlo" w:cs="Menlo"/>
          <w:sz w:val="20"/>
          <w:szCs w:val="20"/>
        </w:rPr>
      </w:pPr>
      <w:r w:rsidRPr="00B43B97">
        <w:rPr>
          <w:rFonts w:ascii="Menlo" w:hAnsi="Menlo" w:cs="Menlo"/>
          <w:sz w:val="20"/>
          <w:szCs w:val="20"/>
        </w:rPr>
        <w:t xml:space="preserve">  return(stateCoordinates) </w:t>
      </w:r>
    </w:p>
    <w:p w14:paraId="082D7561" w14:textId="529D74BF" w:rsidR="651CCEBD" w:rsidRPr="00B43B97" w:rsidRDefault="651CCEBD" w:rsidP="1357B728">
      <w:pPr>
        <w:rPr>
          <w:rFonts w:ascii="Menlo" w:hAnsi="Menlo" w:cs="Menlo"/>
          <w:sz w:val="20"/>
          <w:szCs w:val="20"/>
        </w:rPr>
      </w:pPr>
      <w:r w:rsidRPr="00B43B97">
        <w:rPr>
          <w:rFonts w:ascii="Menlo" w:hAnsi="Menlo" w:cs="Menlo"/>
          <w:sz w:val="20"/>
          <w:szCs w:val="20"/>
        </w:rPr>
        <w:t>}</w:t>
      </w:r>
    </w:p>
    <w:p w14:paraId="2C2B2E3C" w14:textId="1BD18EF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5C77DE8" w14:textId="2189DBE0" w:rsidR="651CCEBD" w:rsidRPr="00B43B97" w:rsidRDefault="651CCEBD" w:rsidP="1357B728">
      <w:pPr>
        <w:rPr>
          <w:rFonts w:ascii="Menlo" w:hAnsi="Menlo" w:cs="Menlo"/>
          <w:sz w:val="20"/>
          <w:szCs w:val="20"/>
        </w:rPr>
      </w:pPr>
      <w:r w:rsidRPr="00B43B97">
        <w:rPr>
          <w:rFonts w:ascii="Menlo" w:hAnsi="Menlo" w:cs="Menlo"/>
          <w:sz w:val="20"/>
          <w:szCs w:val="20"/>
        </w:rPr>
        <w:t># Purpose:      Get a heat map of South America (non-topographical)</w:t>
      </w:r>
    </w:p>
    <w:p w14:paraId="61797B26" w14:textId="31F4CDEC" w:rsidR="651CCEBD" w:rsidRPr="00B43B97" w:rsidRDefault="651CCEBD" w:rsidP="1357B728">
      <w:pPr>
        <w:rPr>
          <w:rFonts w:ascii="Menlo" w:hAnsi="Menlo" w:cs="Menlo"/>
          <w:sz w:val="20"/>
          <w:szCs w:val="20"/>
        </w:rPr>
      </w:pPr>
      <w:r w:rsidRPr="00B43B97">
        <w:rPr>
          <w:rFonts w:ascii="Menlo" w:hAnsi="Menlo" w:cs="Menlo"/>
          <w:sz w:val="20"/>
          <w:szCs w:val="20"/>
        </w:rPr>
        <w:t># returns:      heat map of brazil where state color is shown by slope of change</w:t>
      </w:r>
    </w:p>
    <w:p w14:paraId="0D235A0C" w14:textId="77DA7863" w:rsidR="651CCEBD" w:rsidRPr="00B43B97" w:rsidRDefault="651CCEBD" w:rsidP="1357B728">
      <w:pPr>
        <w:rPr>
          <w:rFonts w:ascii="Menlo" w:hAnsi="Menlo" w:cs="Menlo"/>
          <w:sz w:val="20"/>
          <w:szCs w:val="20"/>
        </w:rPr>
      </w:pPr>
      <w:r w:rsidRPr="00B43B97">
        <w:rPr>
          <w:rFonts w:ascii="Menlo" w:hAnsi="Menlo" w:cs="Menlo"/>
          <w:sz w:val="20"/>
          <w:szCs w:val="20"/>
        </w:rPr>
        <w:t>#               for states where significant change occurred during the given season</w:t>
      </w:r>
    </w:p>
    <w:p w14:paraId="733D500F" w14:textId="21E5BA18" w:rsidR="651CCEBD" w:rsidRPr="00B43B97" w:rsidRDefault="651CCEBD" w:rsidP="1357B728">
      <w:pPr>
        <w:rPr>
          <w:rFonts w:ascii="Menlo" w:hAnsi="Menlo" w:cs="Menlo"/>
          <w:sz w:val="20"/>
          <w:szCs w:val="20"/>
        </w:rPr>
      </w:pPr>
      <w:r w:rsidRPr="00B43B97">
        <w:rPr>
          <w:rFonts w:ascii="Menlo" w:hAnsi="Menlo" w:cs="Menlo"/>
          <w:sz w:val="20"/>
          <w:szCs w:val="20"/>
        </w:rPr>
        <w:t># parameters</w:t>
      </w:r>
    </w:p>
    <w:p w14:paraId="5F0D00E6" w14:textId="44186588" w:rsidR="651CCEBD" w:rsidRPr="00B43B97" w:rsidRDefault="651CCEBD" w:rsidP="1357B728">
      <w:pPr>
        <w:rPr>
          <w:rFonts w:ascii="Menlo" w:hAnsi="Menlo" w:cs="Menlo"/>
          <w:sz w:val="20"/>
          <w:szCs w:val="20"/>
        </w:rPr>
      </w:pPr>
      <w:r w:rsidRPr="00B43B97">
        <w:rPr>
          <w:rFonts w:ascii="Menlo" w:hAnsi="Menlo" w:cs="Menlo"/>
          <w:sz w:val="20"/>
          <w:szCs w:val="20"/>
        </w:rPr>
        <w:t>#       sa:     the data with multi-polygons of states</w:t>
      </w:r>
    </w:p>
    <w:p w14:paraId="7B54C432" w14:textId="166D59B5" w:rsidR="651CCEBD" w:rsidRPr="00B43B97" w:rsidRDefault="651CCEBD" w:rsidP="1357B728">
      <w:pPr>
        <w:rPr>
          <w:rFonts w:ascii="Menlo" w:hAnsi="Menlo" w:cs="Menlo"/>
          <w:sz w:val="20"/>
          <w:szCs w:val="20"/>
        </w:rPr>
      </w:pPr>
      <w:r w:rsidRPr="00B43B97">
        <w:rPr>
          <w:rFonts w:ascii="Menlo" w:hAnsi="Menlo" w:cs="Menlo"/>
          <w:sz w:val="20"/>
          <w:szCs w:val="20"/>
        </w:rPr>
        <w:t>#       season: the season in which the changes occurred</w:t>
      </w:r>
    </w:p>
    <w:p w14:paraId="0FFC594F" w14:textId="10212759" w:rsidR="651CCEBD" w:rsidRPr="00B43B97" w:rsidRDefault="651CCEBD" w:rsidP="1357B728">
      <w:pPr>
        <w:rPr>
          <w:rFonts w:ascii="Menlo" w:hAnsi="Menlo" w:cs="Menlo"/>
          <w:sz w:val="20"/>
          <w:szCs w:val="20"/>
        </w:rPr>
      </w:pPr>
      <w:r w:rsidRPr="00B43B97">
        <w:rPr>
          <w:rFonts w:ascii="Menlo" w:hAnsi="Menlo" w:cs="Menlo"/>
          <w:sz w:val="20"/>
          <w:szCs w:val="20"/>
        </w:rPr>
        <w:t># adapted from: https://www.datanovia.com/en/blog/how-to-create-a-map-using-ggplot2/</w:t>
      </w:r>
    </w:p>
    <w:p w14:paraId="0346ABBD" w14:textId="70E400F9" w:rsidR="651CCEBD" w:rsidRPr="00B43B97" w:rsidRDefault="651CCEBD" w:rsidP="1357B728">
      <w:pPr>
        <w:rPr>
          <w:rFonts w:ascii="Menlo" w:hAnsi="Menlo" w:cs="Menlo"/>
          <w:sz w:val="20"/>
          <w:szCs w:val="20"/>
        </w:rPr>
      </w:pPr>
      <w:r w:rsidRPr="00B43B97">
        <w:rPr>
          <w:rFonts w:ascii="Menlo" w:hAnsi="Menlo" w:cs="Menlo"/>
          <w:sz w:val="20"/>
          <w:szCs w:val="20"/>
        </w:rPr>
        <w:t>draw.southAmerica.heatmap &lt;- function(sa, season="Yearly", lowColor="#FFFFFF", highColor="Red")</w:t>
      </w:r>
    </w:p>
    <w:p w14:paraId="5058E252" w14:textId="25B8C59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063BFC" w14:textId="687A6FD8" w:rsidR="651CCEBD" w:rsidRPr="00B43B97" w:rsidRDefault="651CCEBD" w:rsidP="1357B728">
      <w:pPr>
        <w:rPr>
          <w:rFonts w:ascii="Menlo" w:hAnsi="Menlo" w:cs="Menlo"/>
          <w:sz w:val="20"/>
          <w:szCs w:val="20"/>
        </w:rPr>
      </w:pPr>
      <w:r w:rsidRPr="00B43B97">
        <w:rPr>
          <w:rFonts w:ascii="Menlo" w:hAnsi="Menlo" w:cs="Menlo"/>
          <w:sz w:val="20"/>
          <w:szCs w:val="20"/>
        </w:rPr>
        <w:t xml:space="preserve">  # ----- vars for inline run ----- #</w:t>
      </w:r>
    </w:p>
    <w:p w14:paraId="3293F290" w14:textId="3CB3AC2D" w:rsidR="651CCEBD" w:rsidRPr="00B43B97" w:rsidRDefault="651CCEBD" w:rsidP="1357B728">
      <w:pPr>
        <w:rPr>
          <w:rFonts w:ascii="Menlo" w:hAnsi="Menlo" w:cs="Menlo"/>
          <w:sz w:val="20"/>
          <w:szCs w:val="20"/>
        </w:rPr>
      </w:pPr>
      <w:r w:rsidRPr="00B43B97">
        <w:rPr>
          <w:rFonts w:ascii="Menlo" w:hAnsi="Menlo" w:cs="Menlo"/>
          <w:sz w:val="20"/>
          <w:szCs w:val="20"/>
        </w:rPr>
        <w:t xml:space="preserve">  #season&lt;-"Winter"</w:t>
      </w:r>
    </w:p>
    <w:p w14:paraId="042CFA5E" w14:textId="41F88BA1" w:rsidR="651CCEBD" w:rsidRPr="00B43B97" w:rsidRDefault="651CCEBD" w:rsidP="1357B728">
      <w:pPr>
        <w:rPr>
          <w:rFonts w:ascii="Menlo" w:hAnsi="Menlo" w:cs="Menlo"/>
          <w:sz w:val="20"/>
          <w:szCs w:val="20"/>
        </w:rPr>
      </w:pPr>
      <w:r w:rsidRPr="00B43B97">
        <w:rPr>
          <w:rFonts w:ascii="Menlo" w:hAnsi="Menlo" w:cs="Menlo"/>
          <w:sz w:val="20"/>
          <w:szCs w:val="20"/>
        </w:rPr>
        <w:t xml:space="preserve">  #lowColor &lt;- "#FFFFFF"</w:t>
      </w:r>
    </w:p>
    <w:p w14:paraId="47D22B54" w14:textId="6F0FF4C3" w:rsidR="651CCEBD" w:rsidRPr="00B43B97" w:rsidRDefault="651CCEBD" w:rsidP="1357B728">
      <w:pPr>
        <w:rPr>
          <w:rFonts w:ascii="Menlo" w:hAnsi="Menlo" w:cs="Menlo"/>
          <w:sz w:val="20"/>
          <w:szCs w:val="20"/>
        </w:rPr>
      </w:pPr>
      <w:r w:rsidRPr="00B43B97">
        <w:rPr>
          <w:rFonts w:ascii="Menlo" w:hAnsi="Menlo" w:cs="Menlo"/>
          <w:sz w:val="20"/>
          <w:szCs w:val="20"/>
        </w:rPr>
        <w:t xml:space="preserve">  #highColor &lt;- "Red"</w:t>
      </w:r>
    </w:p>
    <w:p w14:paraId="77A3642E" w14:textId="5697F7C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B935C3" w14:textId="0FF021A9" w:rsidR="651CCEBD" w:rsidRPr="00B43B97" w:rsidRDefault="651CCEBD" w:rsidP="1357B728">
      <w:pPr>
        <w:rPr>
          <w:rFonts w:ascii="Menlo" w:hAnsi="Menlo" w:cs="Menlo"/>
          <w:sz w:val="20"/>
          <w:szCs w:val="20"/>
        </w:rPr>
      </w:pPr>
      <w:r w:rsidRPr="00B43B97">
        <w:rPr>
          <w:rFonts w:ascii="Menlo" w:hAnsi="Menlo" w:cs="Menlo"/>
          <w:sz w:val="20"/>
          <w:szCs w:val="20"/>
        </w:rPr>
        <w:t xml:space="preserve">  # ----- end vars for inline run ----- #</w:t>
      </w:r>
    </w:p>
    <w:p w14:paraId="4BBF1DD0" w14:textId="4DB699B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F9416AE" w14:textId="539D61EC" w:rsidR="651CCEBD" w:rsidRPr="00B43B97" w:rsidRDefault="651CCEBD" w:rsidP="1357B728">
      <w:pPr>
        <w:rPr>
          <w:rFonts w:ascii="Menlo" w:hAnsi="Menlo" w:cs="Menlo"/>
          <w:sz w:val="20"/>
          <w:szCs w:val="20"/>
        </w:rPr>
      </w:pPr>
      <w:r w:rsidRPr="00B43B97">
        <w:rPr>
          <w:rFonts w:ascii="Menlo" w:hAnsi="Menlo" w:cs="Menlo"/>
          <w:sz w:val="20"/>
          <w:szCs w:val="20"/>
        </w:rPr>
        <w:t xml:space="preserve">  # shape files for all states in Brazil</w:t>
      </w:r>
    </w:p>
    <w:p w14:paraId="2DFE5667" w14:textId="3DAA5332" w:rsidR="651CCEBD" w:rsidRPr="00B43B97" w:rsidRDefault="651CCEBD" w:rsidP="1357B728">
      <w:pPr>
        <w:rPr>
          <w:rFonts w:ascii="Menlo" w:hAnsi="Menlo" w:cs="Menlo"/>
          <w:sz w:val="20"/>
          <w:szCs w:val="20"/>
        </w:rPr>
      </w:pPr>
      <w:r w:rsidRPr="00B43B97">
        <w:rPr>
          <w:rFonts w:ascii="Menlo" w:hAnsi="Menlo" w:cs="Menlo"/>
          <w:sz w:val="20"/>
          <w:szCs w:val="20"/>
        </w:rPr>
        <w:t xml:space="preserve">  stateShapes &lt;- sa[,c(2, 3, 6)]</w:t>
      </w:r>
    </w:p>
    <w:p w14:paraId="74692402" w14:textId="09AF199E" w:rsidR="651CCEBD" w:rsidRPr="00B43B97" w:rsidRDefault="651CCEBD" w:rsidP="1357B728">
      <w:pPr>
        <w:rPr>
          <w:rFonts w:ascii="Menlo" w:hAnsi="Menlo" w:cs="Menlo"/>
          <w:sz w:val="20"/>
          <w:szCs w:val="20"/>
        </w:rPr>
      </w:pPr>
      <w:r w:rsidRPr="00B43B97">
        <w:rPr>
          <w:rFonts w:ascii="Menlo" w:hAnsi="Menlo" w:cs="Menlo"/>
          <w:sz w:val="20"/>
          <w:szCs w:val="20"/>
        </w:rPr>
        <w:t xml:space="preserve">  colnames( stateShapes)[1] &lt;- "state" # make sure state col is named to match our data</w:t>
      </w:r>
    </w:p>
    <w:p w14:paraId="1F2DD88B" w14:textId="1C56463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554C476" w14:textId="1532A816" w:rsidR="651CCEBD" w:rsidRPr="00B43B97" w:rsidRDefault="651CCEBD" w:rsidP="1357B728">
      <w:pPr>
        <w:rPr>
          <w:rFonts w:ascii="Menlo" w:hAnsi="Menlo" w:cs="Menlo"/>
          <w:sz w:val="20"/>
          <w:szCs w:val="20"/>
        </w:rPr>
      </w:pPr>
      <w:r w:rsidRPr="00B43B97">
        <w:rPr>
          <w:rFonts w:ascii="Menlo" w:hAnsi="Menlo" w:cs="Menlo"/>
          <w:sz w:val="20"/>
          <w:szCs w:val="20"/>
        </w:rPr>
        <w:t xml:space="preserve">  # get stations/seasons with significant temp change</w:t>
      </w:r>
    </w:p>
    <w:p w14:paraId="6A841820" w14:textId="73AA8D70"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getTempSignificance()</w:t>
      </w:r>
    </w:p>
    <w:p w14:paraId="06508CDE" w14:textId="424B0872"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significantStations[,c(1, 2, 3, 8)][significantStations$significant=="Reject",]</w:t>
      </w:r>
    </w:p>
    <w:p w14:paraId="01A18D16" w14:textId="6D85D78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8E18A83" w14:textId="343DBBF0" w:rsidR="651CCEBD" w:rsidRPr="00B43B97" w:rsidRDefault="651CCEBD" w:rsidP="1357B728">
      <w:pPr>
        <w:rPr>
          <w:rFonts w:ascii="Menlo" w:hAnsi="Menlo" w:cs="Menlo"/>
          <w:sz w:val="20"/>
          <w:szCs w:val="20"/>
        </w:rPr>
      </w:pPr>
      <w:r w:rsidRPr="00B43B97">
        <w:rPr>
          <w:rFonts w:ascii="Menlo" w:hAnsi="Menlo" w:cs="Menlo"/>
          <w:sz w:val="20"/>
          <w:szCs w:val="20"/>
        </w:rPr>
        <w:t xml:space="preserve">  # if we selected a specific season, remove the remaining seasons</w:t>
      </w:r>
    </w:p>
    <w:p w14:paraId="573B1DDA" w14:textId="29EE0083" w:rsidR="651CCEBD" w:rsidRPr="00B43B97" w:rsidRDefault="651CCEBD" w:rsidP="1357B728">
      <w:pPr>
        <w:rPr>
          <w:rFonts w:ascii="Menlo" w:hAnsi="Menlo" w:cs="Menlo"/>
          <w:sz w:val="20"/>
          <w:szCs w:val="20"/>
        </w:rPr>
      </w:pPr>
      <w:r w:rsidRPr="00B43B97">
        <w:rPr>
          <w:rFonts w:ascii="Menlo" w:hAnsi="Menlo" w:cs="Menlo"/>
          <w:sz w:val="20"/>
          <w:szCs w:val="20"/>
        </w:rPr>
        <w:t xml:space="preserve">  if(tolower(season) %in% c("winter", "spring", "summer", "fall")){</w:t>
      </w:r>
    </w:p>
    <w:p w14:paraId="61EFEFBA" w14:textId="107648FD"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significantStations[significantStations$season == season,]</w:t>
      </w:r>
    </w:p>
    <w:p w14:paraId="5C187AAC" w14:textId="402A2F4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C21D5C2" w14:textId="0BDA495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EA6CACB" w14:textId="464F442D" w:rsidR="651CCEBD" w:rsidRPr="00B43B97" w:rsidRDefault="651CCEBD" w:rsidP="1357B728">
      <w:pPr>
        <w:rPr>
          <w:rFonts w:ascii="Menlo" w:hAnsi="Menlo" w:cs="Menlo"/>
          <w:sz w:val="20"/>
          <w:szCs w:val="20"/>
        </w:rPr>
      </w:pPr>
      <w:r w:rsidRPr="00B43B97">
        <w:rPr>
          <w:rFonts w:ascii="Menlo" w:hAnsi="Menlo" w:cs="Menlo"/>
          <w:sz w:val="20"/>
          <w:szCs w:val="20"/>
        </w:rPr>
        <w:t xml:space="preserve">  # get station codes by state</w:t>
      </w:r>
    </w:p>
    <w:p w14:paraId="28F4CFA1" w14:textId="0E283935" w:rsidR="651CCEBD" w:rsidRPr="00B43B97" w:rsidRDefault="651CCEBD" w:rsidP="1357B728">
      <w:pPr>
        <w:rPr>
          <w:rFonts w:ascii="Menlo" w:hAnsi="Menlo" w:cs="Menlo"/>
          <w:sz w:val="20"/>
          <w:szCs w:val="20"/>
        </w:rPr>
      </w:pPr>
      <w:r w:rsidRPr="00B43B97">
        <w:rPr>
          <w:rFonts w:ascii="Menlo" w:hAnsi="Menlo" w:cs="Menlo"/>
          <w:sz w:val="20"/>
          <w:szCs w:val="20"/>
        </w:rPr>
        <w:t xml:space="preserve">  stations &lt;- getStations()[,c(1,3)]</w:t>
      </w:r>
    </w:p>
    <w:p w14:paraId="68BAF37B" w14:textId="4BB5CF9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8058489" w14:textId="5B93FF5D" w:rsidR="651CCEBD" w:rsidRPr="00B43B97" w:rsidRDefault="651CCEBD" w:rsidP="1357B728">
      <w:pPr>
        <w:rPr>
          <w:rFonts w:ascii="Menlo" w:hAnsi="Menlo" w:cs="Menlo"/>
          <w:sz w:val="20"/>
          <w:szCs w:val="20"/>
        </w:rPr>
      </w:pPr>
      <w:r w:rsidRPr="00B43B97">
        <w:rPr>
          <w:rFonts w:ascii="Menlo" w:hAnsi="Menlo" w:cs="Menlo"/>
          <w:sz w:val="20"/>
          <w:szCs w:val="20"/>
        </w:rPr>
        <w:t xml:space="preserve">  # merge stations with temp change to add state to stations</w:t>
      </w:r>
    </w:p>
    <w:p w14:paraId="704C0963" w14:textId="14A1B188"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merge(significantStations, stations, by="station")</w:t>
      </w:r>
    </w:p>
    <w:p w14:paraId="7FA132F2" w14:textId="11D331D8"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significantStations[order(significantStations$state),] # sort by state</w:t>
      </w:r>
    </w:p>
    <w:p w14:paraId="53C0CC51" w14:textId="7CBC5F6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B9A8D92" w14:textId="75832393" w:rsidR="651CCEBD" w:rsidRPr="00B43B97" w:rsidRDefault="651CCEBD" w:rsidP="1357B728">
      <w:pPr>
        <w:rPr>
          <w:rFonts w:ascii="Menlo" w:hAnsi="Menlo" w:cs="Menlo"/>
          <w:sz w:val="20"/>
          <w:szCs w:val="20"/>
        </w:rPr>
      </w:pPr>
      <w:r w:rsidRPr="00B43B97">
        <w:rPr>
          <w:rFonts w:ascii="Menlo" w:hAnsi="Menlo" w:cs="Menlo"/>
          <w:sz w:val="20"/>
          <w:szCs w:val="20"/>
        </w:rPr>
        <w:t xml:space="preserve">  # get mean slope by state - this turns significantStations into a vector</w:t>
      </w:r>
    </w:p>
    <w:p w14:paraId="0D0679A7" w14:textId="4E79F03F"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tapply(significantStations$slope, significantStations$state, mean)</w:t>
      </w:r>
    </w:p>
    <w:p w14:paraId="6170FF82" w14:textId="4E046472" w:rsidR="651CCEBD" w:rsidRPr="00B43B97" w:rsidRDefault="651CCEBD" w:rsidP="1357B728">
      <w:pPr>
        <w:rPr>
          <w:rFonts w:ascii="Menlo" w:hAnsi="Menlo" w:cs="Menlo"/>
          <w:sz w:val="20"/>
          <w:szCs w:val="20"/>
        </w:rPr>
      </w:pPr>
      <w:r w:rsidRPr="00B43B97">
        <w:rPr>
          <w:rFonts w:ascii="Menlo" w:hAnsi="Menlo" w:cs="Menlo"/>
          <w:sz w:val="20"/>
          <w:szCs w:val="20"/>
        </w:rPr>
        <w:t xml:space="preserve">  # turn it back into a data frame with 2 columns</w:t>
      </w:r>
    </w:p>
    <w:p w14:paraId="6C1C6692" w14:textId="086E0F83" w:rsidR="651CCEBD" w:rsidRPr="00B43B97" w:rsidRDefault="651CCEBD" w:rsidP="1357B728">
      <w:pPr>
        <w:rPr>
          <w:rFonts w:ascii="Menlo" w:hAnsi="Menlo" w:cs="Menlo"/>
          <w:sz w:val="20"/>
          <w:szCs w:val="20"/>
        </w:rPr>
      </w:pPr>
      <w:r w:rsidRPr="00B43B97">
        <w:rPr>
          <w:rFonts w:ascii="Menlo" w:hAnsi="Menlo" w:cs="Menlo"/>
          <w:sz w:val="20"/>
          <w:szCs w:val="20"/>
        </w:rPr>
        <w:t xml:space="preserve">  significantStations &lt;- data.frame(rownames(significantStations), significantStations)</w:t>
      </w:r>
    </w:p>
    <w:p w14:paraId="314E36B1" w14:textId="5142319B" w:rsidR="651CCEBD" w:rsidRPr="00B43B97" w:rsidRDefault="651CCEBD" w:rsidP="1357B728">
      <w:pPr>
        <w:rPr>
          <w:rFonts w:ascii="Menlo" w:hAnsi="Menlo" w:cs="Menlo"/>
          <w:sz w:val="20"/>
          <w:szCs w:val="20"/>
        </w:rPr>
      </w:pPr>
      <w:r w:rsidRPr="00B43B97">
        <w:rPr>
          <w:rFonts w:ascii="Menlo" w:hAnsi="Menlo" w:cs="Menlo"/>
          <w:sz w:val="20"/>
          <w:szCs w:val="20"/>
        </w:rPr>
        <w:t xml:space="preserve">  colnames(significantStations) &lt;- c("state", "meanSlope") # reset the col names</w:t>
      </w:r>
    </w:p>
    <w:p w14:paraId="557B5004" w14:textId="4246859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9B4AD25" w14:textId="6E7A308E" w:rsidR="651CCEBD" w:rsidRPr="00B43B97" w:rsidRDefault="651CCEBD" w:rsidP="1357B728">
      <w:pPr>
        <w:rPr>
          <w:rFonts w:ascii="Menlo" w:hAnsi="Menlo" w:cs="Menlo"/>
          <w:sz w:val="20"/>
          <w:szCs w:val="20"/>
        </w:rPr>
      </w:pPr>
      <w:r w:rsidRPr="00B43B97">
        <w:rPr>
          <w:rFonts w:ascii="Menlo" w:hAnsi="Menlo" w:cs="Menlo"/>
          <w:sz w:val="20"/>
          <w:szCs w:val="20"/>
        </w:rPr>
        <w:t xml:space="preserve">  # merge the stateShapes with significant stations</w:t>
      </w:r>
    </w:p>
    <w:p w14:paraId="5C6350E4" w14:textId="712873F4" w:rsidR="651CCEBD" w:rsidRPr="00B43B97" w:rsidRDefault="651CCEBD" w:rsidP="1357B728">
      <w:pPr>
        <w:rPr>
          <w:rFonts w:ascii="Menlo" w:hAnsi="Menlo" w:cs="Menlo"/>
          <w:sz w:val="20"/>
          <w:szCs w:val="20"/>
        </w:rPr>
      </w:pPr>
      <w:r w:rsidRPr="00B43B97">
        <w:rPr>
          <w:rFonts w:ascii="Menlo" w:hAnsi="Menlo" w:cs="Menlo"/>
          <w:sz w:val="20"/>
          <w:szCs w:val="20"/>
        </w:rPr>
        <w:t xml:space="preserve">  mapData &lt;- merge(stateShapes, significantStations, by="state")</w:t>
      </w:r>
    </w:p>
    <w:p w14:paraId="6903B868" w14:textId="6551A4C9" w:rsidR="651CCEBD" w:rsidRPr="00B43B97" w:rsidRDefault="651CCEBD" w:rsidP="1357B728">
      <w:pPr>
        <w:rPr>
          <w:rFonts w:ascii="Menlo" w:hAnsi="Menlo" w:cs="Menlo"/>
          <w:sz w:val="20"/>
          <w:szCs w:val="20"/>
        </w:rPr>
      </w:pPr>
      <w:r w:rsidRPr="00B43B97">
        <w:rPr>
          <w:rFonts w:ascii="Menlo" w:hAnsi="Menlo" w:cs="Menlo"/>
          <w:sz w:val="20"/>
          <w:szCs w:val="20"/>
        </w:rPr>
        <w:t xml:space="preserve">  mapData &lt;- mapData[,c(1,3,4)]</w:t>
      </w:r>
    </w:p>
    <w:p w14:paraId="7D454ACA" w14:textId="7BD2DF9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96B960D" w14:textId="7A329D65" w:rsidR="651CCEBD" w:rsidRPr="00B43B97" w:rsidRDefault="651CCEBD" w:rsidP="1357B728">
      <w:pPr>
        <w:rPr>
          <w:rFonts w:ascii="Menlo" w:hAnsi="Menlo" w:cs="Menlo"/>
          <w:sz w:val="20"/>
          <w:szCs w:val="20"/>
        </w:rPr>
      </w:pPr>
      <w:r w:rsidRPr="00B43B97">
        <w:rPr>
          <w:rFonts w:ascii="Menlo" w:hAnsi="Menlo" w:cs="Menlo"/>
          <w:sz w:val="20"/>
          <w:szCs w:val="20"/>
        </w:rPr>
        <w:t xml:space="preserve">  # create df containing states with no change (to add to the mapData)</w:t>
      </w:r>
    </w:p>
    <w:p w14:paraId="4215F0FE" w14:textId="39C00045"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 &lt;- merge(stateShapes, getStations(), by="state")</w:t>
      </w:r>
    </w:p>
    <w:p w14:paraId="54C689ED" w14:textId="6B351179" w:rsidR="651CCEBD" w:rsidRPr="00B43B97" w:rsidRDefault="651CCEBD" w:rsidP="1357B728">
      <w:pPr>
        <w:rPr>
          <w:rFonts w:ascii="Menlo" w:hAnsi="Menlo" w:cs="Menlo"/>
          <w:sz w:val="20"/>
          <w:szCs w:val="20"/>
        </w:rPr>
      </w:pPr>
      <w:r w:rsidRPr="00B43B97">
        <w:rPr>
          <w:rFonts w:ascii="Menlo" w:hAnsi="Menlo" w:cs="Menlo"/>
          <w:sz w:val="20"/>
          <w:szCs w:val="20"/>
        </w:rPr>
        <w:t xml:space="preserve">  # eliminate extra columns (even though geom column isn't mentioned, it will be included as "geometry")</w:t>
      </w:r>
    </w:p>
    <w:p w14:paraId="6AD398FA" w14:textId="61F0437B"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 &lt;- statesWithNoChange[,1]</w:t>
      </w:r>
    </w:p>
    <w:p w14:paraId="7D7F7508" w14:textId="52EA0996" w:rsidR="651CCEBD" w:rsidRPr="00B43B97" w:rsidRDefault="651CCEBD" w:rsidP="1357B728">
      <w:pPr>
        <w:rPr>
          <w:rFonts w:ascii="Menlo" w:hAnsi="Menlo" w:cs="Menlo"/>
          <w:sz w:val="20"/>
          <w:szCs w:val="20"/>
        </w:rPr>
      </w:pPr>
      <w:r w:rsidRPr="00B43B97">
        <w:rPr>
          <w:rFonts w:ascii="Menlo" w:hAnsi="Menlo" w:cs="Menlo"/>
          <w:sz w:val="20"/>
          <w:szCs w:val="20"/>
        </w:rPr>
        <w:t xml:space="preserve">  # RO doesn't have a station, but needs to be on the map</w:t>
      </w:r>
    </w:p>
    <w:p w14:paraId="56D6F360" w14:textId="7C6ED73E" w:rsidR="651CCEBD" w:rsidRPr="00B43B97" w:rsidRDefault="651CCEBD" w:rsidP="1357B728">
      <w:pPr>
        <w:rPr>
          <w:rFonts w:ascii="Menlo" w:hAnsi="Menlo" w:cs="Menlo"/>
          <w:sz w:val="20"/>
          <w:szCs w:val="20"/>
        </w:rPr>
      </w:pPr>
      <w:r w:rsidRPr="00B43B97">
        <w:rPr>
          <w:rFonts w:ascii="Menlo" w:hAnsi="Menlo" w:cs="Menlo"/>
          <w:sz w:val="20"/>
          <w:szCs w:val="20"/>
        </w:rPr>
        <w:t xml:space="preserve">  fakeROStation &lt;- getStations()[1,]</w:t>
      </w:r>
    </w:p>
    <w:p w14:paraId="01D03254" w14:textId="5D38A456" w:rsidR="651CCEBD" w:rsidRPr="00B43B97" w:rsidRDefault="651CCEBD" w:rsidP="1357B728">
      <w:pPr>
        <w:rPr>
          <w:rFonts w:ascii="Menlo" w:hAnsi="Menlo" w:cs="Menlo"/>
          <w:sz w:val="20"/>
          <w:szCs w:val="20"/>
        </w:rPr>
      </w:pPr>
      <w:r w:rsidRPr="00B43B97">
        <w:rPr>
          <w:rFonts w:ascii="Menlo" w:hAnsi="Menlo" w:cs="Menlo"/>
          <w:sz w:val="20"/>
          <w:szCs w:val="20"/>
        </w:rPr>
        <w:t xml:space="preserve">  fakeROStation[,3] &lt;- "RO"</w:t>
      </w:r>
    </w:p>
    <w:p w14:paraId="2418A13C" w14:textId="7CDDB790" w:rsidR="651CCEBD" w:rsidRPr="00B43B97" w:rsidRDefault="651CCEBD" w:rsidP="1357B728">
      <w:pPr>
        <w:rPr>
          <w:rFonts w:ascii="Menlo" w:hAnsi="Menlo" w:cs="Menlo"/>
          <w:sz w:val="20"/>
          <w:szCs w:val="20"/>
        </w:rPr>
      </w:pPr>
      <w:r w:rsidRPr="00B43B97">
        <w:rPr>
          <w:rFonts w:ascii="Menlo" w:hAnsi="Menlo" w:cs="Menlo"/>
          <w:sz w:val="20"/>
          <w:szCs w:val="20"/>
        </w:rPr>
        <w:t xml:space="preserve">  RO &lt;- merge(stateShapes[stateShapes$state == "RO", c(1, 3)], fakeROStation, by="state")</w:t>
      </w:r>
    </w:p>
    <w:p w14:paraId="052B4287" w14:textId="35A5560C" w:rsidR="651CCEBD" w:rsidRPr="00B43B97" w:rsidRDefault="651CCEBD" w:rsidP="1357B728">
      <w:pPr>
        <w:rPr>
          <w:rFonts w:ascii="Menlo" w:hAnsi="Menlo" w:cs="Menlo"/>
          <w:sz w:val="20"/>
          <w:szCs w:val="20"/>
        </w:rPr>
      </w:pPr>
      <w:r w:rsidRPr="00B43B97">
        <w:rPr>
          <w:rFonts w:ascii="Menlo" w:hAnsi="Menlo" w:cs="Menlo"/>
          <w:sz w:val="20"/>
          <w:szCs w:val="20"/>
        </w:rPr>
        <w:t xml:space="preserve">  # have to merge RO with something so that geom column will be renamed "geometry"</w:t>
      </w:r>
    </w:p>
    <w:p w14:paraId="51DA83E9" w14:textId="6A2FF516" w:rsidR="651CCEBD" w:rsidRPr="00B43B97" w:rsidRDefault="651CCEBD" w:rsidP="1357B728">
      <w:pPr>
        <w:rPr>
          <w:rFonts w:ascii="Menlo" w:hAnsi="Menlo" w:cs="Menlo"/>
          <w:sz w:val="20"/>
          <w:szCs w:val="20"/>
        </w:rPr>
      </w:pPr>
      <w:r w:rsidRPr="00B43B97">
        <w:rPr>
          <w:rFonts w:ascii="Menlo" w:hAnsi="Menlo" w:cs="Menlo"/>
          <w:sz w:val="20"/>
          <w:szCs w:val="20"/>
        </w:rPr>
        <w:t xml:space="preserve">  # add RO to statesWithNoChange</w:t>
      </w:r>
    </w:p>
    <w:p w14:paraId="388C1E98" w14:textId="1715C7A7"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 &lt;- rbind(statesWithNoChange, RO[1])</w:t>
      </w:r>
    </w:p>
    <w:p w14:paraId="59F5CEAF" w14:textId="39D3E71C" w:rsidR="651CCEBD" w:rsidRPr="00B43B97" w:rsidRDefault="651CCEBD" w:rsidP="1357B728">
      <w:pPr>
        <w:rPr>
          <w:rFonts w:ascii="Menlo" w:hAnsi="Menlo" w:cs="Menlo"/>
          <w:sz w:val="20"/>
          <w:szCs w:val="20"/>
        </w:rPr>
      </w:pPr>
      <w:r w:rsidRPr="00B43B97">
        <w:rPr>
          <w:rFonts w:ascii="Menlo" w:hAnsi="Menlo" w:cs="Menlo"/>
          <w:sz w:val="20"/>
          <w:szCs w:val="20"/>
        </w:rPr>
        <w:t xml:space="preserve">  # add zero for all mean slopes in statesWIthNoChange</w:t>
      </w:r>
    </w:p>
    <w:p w14:paraId="4E1335FA" w14:textId="69757513"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meanSlope &lt;- rep(0,times=length(statesWithNoChange$state))</w:t>
      </w:r>
    </w:p>
    <w:p w14:paraId="2EBA0006" w14:textId="7AB43452" w:rsidR="651CCEBD" w:rsidRPr="00B43B97" w:rsidRDefault="651CCEBD" w:rsidP="1357B728">
      <w:pPr>
        <w:rPr>
          <w:rFonts w:ascii="Menlo" w:hAnsi="Menlo" w:cs="Menlo"/>
          <w:sz w:val="20"/>
          <w:szCs w:val="20"/>
        </w:rPr>
      </w:pPr>
      <w:r w:rsidRPr="00B43B97">
        <w:rPr>
          <w:rFonts w:ascii="Menlo" w:hAnsi="Menlo" w:cs="Menlo"/>
          <w:sz w:val="20"/>
          <w:szCs w:val="20"/>
        </w:rPr>
        <w:t xml:space="preserve">  # remove unnecessary columns</w:t>
      </w:r>
    </w:p>
    <w:p w14:paraId="687ECBBB" w14:textId="4B0E968F"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 &lt;- statesWithNoChange[,c(1,3,2)]</w:t>
      </w:r>
    </w:p>
    <w:p w14:paraId="24824B1C" w14:textId="4613B83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97737FC" w14:textId="5E191692" w:rsidR="651CCEBD" w:rsidRPr="00B43B97" w:rsidRDefault="651CCEBD" w:rsidP="1357B728">
      <w:pPr>
        <w:rPr>
          <w:rFonts w:ascii="Menlo" w:hAnsi="Menlo" w:cs="Menlo"/>
          <w:sz w:val="20"/>
          <w:szCs w:val="20"/>
        </w:rPr>
      </w:pPr>
      <w:r w:rsidRPr="00B43B97">
        <w:rPr>
          <w:rFonts w:ascii="Menlo" w:hAnsi="Menlo" w:cs="Menlo"/>
          <w:sz w:val="20"/>
          <w:szCs w:val="20"/>
        </w:rPr>
        <w:t xml:space="preserve">  # remove states with change</w:t>
      </w:r>
    </w:p>
    <w:p w14:paraId="18320C5C" w14:textId="631F51A5" w:rsidR="651CCEBD" w:rsidRPr="00B43B97" w:rsidRDefault="651CCEBD" w:rsidP="1357B728">
      <w:pPr>
        <w:rPr>
          <w:rFonts w:ascii="Menlo" w:hAnsi="Menlo" w:cs="Menlo"/>
          <w:sz w:val="20"/>
          <w:szCs w:val="20"/>
        </w:rPr>
      </w:pPr>
      <w:r w:rsidRPr="00B43B97">
        <w:rPr>
          <w:rFonts w:ascii="Menlo" w:hAnsi="Menlo" w:cs="Menlo"/>
          <w:sz w:val="20"/>
          <w:szCs w:val="20"/>
        </w:rPr>
        <w:t xml:space="preserve">  for(i in mapData$state)</w:t>
      </w:r>
    </w:p>
    <w:p w14:paraId="22CC417A" w14:textId="6FE8F0D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6711347" w14:textId="6A9BD0D2" w:rsidR="651CCEBD" w:rsidRPr="00B43B97" w:rsidRDefault="651CCEBD" w:rsidP="1357B728">
      <w:pPr>
        <w:rPr>
          <w:rFonts w:ascii="Menlo" w:hAnsi="Menlo" w:cs="Menlo"/>
          <w:sz w:val="20"/>
          <w:szCs w:val="20"/>
        </w:rPr>
      </w:pPr>
      <w:r w:rsidRPr="00B43B97">
        <w:rPr>
          <w:rFonts w:ascii="Menlo" w:hAnsi="Menlo" w:cs="Menlo"/>
          <w:sz w:val="20"/>
          <w:szCs w:val="20"/>
        </w:rPr>
        <w:t xml:space="preserve">    statesWithNoChange &lt;- statesWithNoChange[statesWithNoChange$state != i,]</w:t>
      </w:r>
    </w:p>
    <w:p w14:paraId="114604D1" w14:textId="4D2EDE1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EEF0153" w14:textId="11A7A96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D2E1099" w14:textId="0810760B" w:rsidR="651CCEBD" w:rsidRPr="00B43B97" w:rsidRDefault="651CCEBD" w:rsidP="1357B728">
      <w:pPr>
        <w:rPr>
          <w:rFonts w:ascii="Menlo" w:hAnsi="Menlo" w:cs="Menlo"/>
          <w:sz w:val="20"/>
          <w:szCs w:val="20"/>
        </w:rPr>
      </w:pPr>
      <w:r w:rsidRPr="00B43B97">
        <w:rPr>
          <w:rFonts w:ascii="Menlo" w:hAnsi="Menlo" w:cs="Menlo"/>
          <w:sz w:val="20"/>
          <w:szCs w:val="20"/>
        </w:rPr>
        <w:t xml:space="preserve">  lowColor &lt;- "#FFFFFF"</w:t>
      </w:r>
    </w:p>
    <w:p w14:paraId="0E76CCB0" w14:textId="2C7C638F" w:rsidR="651CCEBD" w:rsidRPr="00B43B97" w:rsidRDefault="651CCEBD" w:rsidP="1357B728">
      <w:pPr>
        <w:rPr>
          <w:rFonts w:ascii="Menlo" w:hAnsi="Menlo" w:cs="Menlo"/>
          <w:sz w:val="20"/>
          <w:szCs w:val="20"/>
        </w:rPr>
      </w:pPr>
      <w:r w:rsidRPr="00B43B97">
        <w:rPr>
          <w:rFonts w:ascii="Menlo" w:hAnsi="Menlo" w:cs="Menlo"/>
          <w:sz w:val="20"/>
          <w:szCs w:val="20"/>
        </w:rPr>
        <w:t xml:space="preserve">  highColor &lt;- "Red"</w:t>
      </w:r>
    </w:p>
    <w:p w14:paraId="5153823B" w14:textId="3561D28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A3DF351" w14:textId="79AF9837" w:rsidR="651CCEBD" w:rsidRPr="00B43B97" w:rsidRDefault="651CCEBD" w:rsidP="1357B728">
      <w:pPr>
        <w:rPr>
          <w:rFonts w:ascii="Menlo" w:hAnsi="Menlo" w:cs="Menlo"/>
          <w:sz w:val="20"/>
          <w:szCs w:val="20"/>
        </w:rPr>
      </w:pPr>
      <w:r w:rsidRPr="00B43B97">
        <w:rPr>
          <w:rFonts w:ascii="Menlo" w:hAnsi="Menlo" w:cs="Menlo"/>
          <w:sz w:val="20"/>
          <w:szCs w:val="20"/>
        </w:rPr>
        <w:t xml:space="preserve">  # add states that had no change</w:t>
      </w:r>
    </w:p>
    <w:p w14:paraId="51E49A10" w14:textId="5F7822BE" w:rsidR="651CCEBD" w:rsidRPr="00B43B97" w:rsidRDefault="651CCEBD" w:rsidP="1357B728">
      <w:pPr>
        <w:rPr>
          <w:rFonts w:ascii="Menlo" w:hAnsi="Menlo" w:cs="Menlo"/>
          <w:sz w:val="20"/>
          <w:szCs w:val="20"/>
        </w:rPr>
      </w:pPr>
      <w:r w:rsidRPr="00B43B97">
        <w:rPr>
          <w:rFonts w:ascii="Menlo" w:hAnsi="Menlo" w:cs="Menlo"/>
          <w:sz w:val="20"/>
          <w:szCs w:val="20"/>
        </w:rPr>
        <w:t xml:space="preserve">  mapData &lt;- rbind(mapData, statesWithNoChange)</w:t>
      </w:r>
    </w:p>
    <w:p w14:paraId="3943666E" w14:textId="3F21363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4A679AA" w14:textId="08B010DE" w:rsidR="651CCEBD" w:rsidRPr="00B43B97" w:rsidRDefault="651CCEBD" w:rsidP="1357B728">
      <w:pPr>
        <w:rPr>
          <w:rFonts w:ascii="Menlo" w:hAnsi="Menlo" w:cs="Menlo"/>
          <w:sz w:val="20"/>
          <w:szCs w:val="20"/>
        </w:rPr>
      </w:pPr>
      <w:r w:rsidRPr="00B43B97">
        <w:rPr>
          <w:rFonts w:ascii="Menlo" w:hAnsi="Menlo" w:cs="Menlo"/>
          <w:sz w:val="20"/>
          <w:szCs w:val="20"/>
        </w:rPr>
        <w:t xml:space="preserve">  # create the</w:t>
      </w:r>
    </w:p>
    <w:p w14:paraId="4ED9D3DA" w14:textId="53C91C2A"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ggplot(mapData, aes(fill=meanSlope, color=meanSlope)) + </w:t>
      </w:r>
    </w:p>
    <w:p w14:paraId="5F08F7BA" w14:textId="33913D8D" w:rsidR="651CCEBD" w:rsidRPr="00B43B97" w:rsidRDefault="651CCEBD" w:rsidP="1357B728">
      <w:pPr>
        <w:rPr>
          <w:rFonts w:ascii="Menlo" w:hAnsi="Menlo" w:cs="Menlo"/>
          <w:sz w:val="20"/>
          <w:szCs w:val="20"/>
        </w:rPr>
      </w:pPr>
      <w:r w:rsidRPr="00B43B97">
        <w:rPr>
          <w:rFonts w:ascii="Menlo" w:hAnsi="Menlo" w:cs="Menlo"/>
          <w:sz w:val="20"/>
          <w:szCs w:val="20"/>
        </w:rPr>
        <w:t xml:space="preserve">    labs(title=paste("Brazillian States with Significant Change in", season,"Temperature") , size=16) +</w:t>
      </w:r>
    </w:p>
    <w:p w14:paraId="3B7B0791" w14:textId="358F5490" w:rsidR="651CCEBD" w:rsidRPr="00B43B97" w:rsidRDefault="651CCEBD" w:rsidP="1357B728">
      <w:pPr>
        <w:rPr>
          <w:rFonts w:ascii="Menlo" w:hAnsi="Menlo" w:cs="Menlo"/>
          <w:sz w:val="20"/>
          <w:szCs w:val="20"/>
        </w:rPr>
      </w:pPr>
      <w:r w:rsidRPr="00B43B97">
        <w:rPr>
          <w:rFonts w:ascii="Menlo" w:hAnsi="Menlo" w:cs="Menlo"/>
          <w:sz w:val="20"/>
          <w:szCs w:val="20"/>
        </w:rPr>
        <w:t xml:space="preserve">    labs(subtitle="Slope of Change from 1999 to 2019", size=8) +</w:t>
      </w:r>
    </w:p>
    <w:p w14:paraId="2A476CBA" w14:textId="6250F257" w:rsidR="651CCEBD" w:rsidRPr="00B43B97" w:rsidRDefault="651CCEBD" w:rsidP="1357B728">
      <w:pPr>
        <w:rPr>
          <w:rFonts w:ascii="Menlo" w:hAnsi="Menlo" w:cs="Menlo"/>
          <w:sz w:val="20"/>
          <w:szCs w:val="20"/>
        </w:rPr>
      </w:pPr>
      <w:r w:rsidRPr="00B43B97">
        <w:rPr>
          <w:rFonts w:ascii="Menlo" w:hAnsi="Menlo" w:cs="Menlo"/>
          <w:sz w:val="20"/>
          <w:szCs w:val="20"/>
        </w:rPr>
        <w:t xml:space="preserve">    xlab("") +</w:t>
      </w:r>
    </w:p>
    <w:p w14:paraId="36A21AE9" w14:textId="374EEB11" w:rsidR="651CCEBD" w:rsidRPr="00B43B97" w:rsidRDefault="651CCEBD" w:rsidP="1357B728">
      <w:pPr>
        <w:rPr>
          <w:rFonts w:ascii="Menlo" w:hAnsi="Menlo" w:cs="Menlo"/>
          <w:sz w:val="20"/>
          <w:szCs w:val="20"/>
        </w:rPr>
      </w:pPr>
      <w:r w:rsidRPr="00B43B97">
        <w:rPr>
          <w:rFonts w:ascii="Menlo" w:hAnsi="Menlo" w:cs="Menlo"/>
          <w:sz w:val="20"/>
          <w:szCs w:val="20"/>
        </w:rPr>
        <w:t xml:space="preserve">    ylab("")</w:t>
      </w:r>
    </w:p>
    <w:p w14:paraId="3156A614" w14:textId="14AC4E2B"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returnMap + geom_sf()</w:t>
      </w:r>
    </w:p>
    <w:p w14:paraId="41CF21A2" w14:textId="76166E75"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returnMap + coord_sf()</w:t>
      </w:r>
    </w:p>
    <w:p w14:paraId="21A471E7" w14:textId="595D9D3B" w:rsidR="651CCEBD" w:rsidRPr="00B43B97" w:rsidRDefault="651CCEBD" w:rsidP="1357B728">
      <w:pPr>
        <w:rPr>
          <w:rFonts w:ascii="Menlo" w:hAnsi="Menlo" w:cs="Menlo"/>
          <w:sz w:val="20"/>
          <w:szCs w:val="20"/>
        </w:rPr>
      </w:pPr>
      <w:r w:rsidRPr="00B43B97">
        <w:rPr>
          <w:rFonts w:ascii="Menlo" w:hAnsi="Menlo" w:cs="Menlo"/>
          <w:sz w:val="20"/>
          <w:szCs w:val="20"/>
        </w:rPr>
        <w:t xml:space="preserve">  # add color scale</w:t>
      </w:r>
    </w:p>
    <w:p w14:paraId="1605F1CA" w14:textId="2BC3B4D5"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returnMap + scale_colour_gradient(</w:t>
      </w:r>
    </w:p>
    <w:p w14:paraId="313C4B29" w14:textId="6D66CF50" w:rsidR="651CCEBD" w:rsidRPr="00B43B97" w:rsidRDefault="651CCEBD" w:rsidP="1357B728">
      <w:pPr>
        <w:rPr>
          <w:rFonts w:ascii="Menlo" w:hAnsi="Menlo" w:cs="Menlo"/>
          <w:sz w:val="20"/>
          <w:szCs w:val="20"/>
        </w:rPr>
      </w:pPr>
      <w:r w:rsidRPr="00B43B97">
        <w:rPr>
          <w:rFonts w:ascii="Menlo" w:hAnsi="Menlo" w:cs="Menlo"/>
          <w:sz w:val="20"/>
          <w:szCs w:val="20"/>
        </w:rPr>
        <w:t xml:space="preserve">    low = lowColor,</w:t>
      </w:r>
    </w:p>
    <w:p w14:paraId="627A14E7" w14:textId="0E7A6532" w:rsidR="651CCEBD" w:rsidRPr="00B43B97" w:rsidRDefault="651CCEBD" w:rsidP="1357B728">
      <w:pPr>
        <w:rPr>
          <w:rFonts w:ascii="Menlo" w:hAnsi="Menlo" w:cs="Menlo"/>
          <w:sz w:val="20"/>
          <w:szCs w:val="20"/>
        </w:rPr>
      </w:pPr>
      <w:r w:rsidRPr="00B43B97">
        <w:rPr>
          <w:rFonts w:ascii="Menlo" w:hAnsi="Menlo" w:cs="Menlo"/>
          <w:sz w:val="20"/>
          <w:szCs w:val="20"/>
        </w:rPr>
        <w:t xml:space="preserve">    high = highColor</w:t>
      </w:r>
    </w:p>
    <w:p w14:paraId="33F2B862" w14:textId="5B2856C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5365BB0" w14:textId="090A55F5" w:rsidR="651CCEBD" w:rsidRPr="00B43B97" w:rsidRDefault="651CCEBD" w:rsidP="1357B728">
      <w:pPr>
        <w:rPr>
          <w:rFonts w:ascii="Menlo" w:hAnsi="Menlo" w:cs="Menlo"/>
          <w:sz w:val="20"/>
          <w:szCs w:val="20"/>
        </w:rPr>
      </w:pPr>
      <w:r w:rsidRPr="00B43B97">
        <w:rPr>
          <w:rFonts w:ascii="Menlo" w:hAnsi="Menlo" w:cs="Menlo"/>
          <w:sz w:val="20"/>
          <w:szCs w:val="20"/>
        </w:rPr>
        <w:t xml:space="preserve">  # add color gradient</w:t>
      </w:r>
    </w:p>
    <w:p w14:paraId="52D1F0C4" w14:textId="46D77AE3"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returnMap + scale_fill_gradient(</w:t>
      </w:r>
    </w:p>
    <w:p w14:paraId="224971B2" w14:textId="14F81653" w:rsidR="651CCEBD" w:rsidRPr="00B43B97" w:rsidRDefault="651CCEBD" w:rsidP="1357B728">
      <w:pPr>
        <w:rPr>
          <w:rFonts w:ascii="Menlo" w:hAnsi="Menlo" w:cs="Menlo"/>
          <w:sz w:val="20"/>
          <w:szCs w:val="20"/>
        </w:rPr>
      </w:pPr>
      <w:r w:rsidRPr="00B43B97">
        <w:rPr>
          <w:rFonts w:ascii="Menlo" w:hAnsi="Menlo" w:cs="Menlo"/>
          <w:sz w:val="20"/>
          <w:szCs w:val="20"/>
        </w:rPr>
        <w:t xml:space="preserve">    low = lowColor,</w:t>
      </w:r>
    </w:p>
    <w:p w14:paraId="3C375763" w14:textId="7D863D63" w:rsidR="651CCEBD" w:rsidRPr="00B43B97" w:rsidRDefault="651CCEBD" w:rsidP="1357B728">
      <w:pPr>
        <w:rPr>
          <w:rFonts w:ascii="Menlo" w:hAnsi="Menlo" w:cs="Menlo"/>
          <w:sz w:val="20"/>
          <w:szCs w:val="20"/>
        </w:rPr>
      </w:pPr>
      <w:r w:rsidRPr="00B43B97">
        <w:rPr>
          <w:rFonts w:ascii="Menlo" w:hAnsi="Menlo" w:cs="Menlo"/>
          <w:sz w:val="20"/>
          <w:szCs w:val="20"/>
        </w:rPr>
        <w:t xml:space="preserve">    high = highColor</w:t>
      </w:r>
    </w:p>
    <w:p w14:paraId="74D71EC1" w14:textId="4B203C2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432996" w14:textId="114F70D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259C56B" w14:textId="0DE67AB2" w:rsidR="651CCEBD" w:rsidRPr="00B43B97" w:rsidRDefault="651CCEBD" w:rsidP="1357B728">
      <w:pPr>
        <w:rPr>
          <w:rFonts w:ascii="Menlo" w:hAnsi="Menlo" w:cs="Menlo"/>
          <w:sz w:val="20"/>
          <w:szCs w:val="20"/>
        </w:rPr>
      </w:pPr>
      <w:r w:rsidRPr="00B43B97">
        <w:rPr>
          <w:rFonts w:ascii="Menlo" w:hAnsi="Menlo" w:cs="Menlo"/>
          <w:sz w:val="20"/>
          <w:szCs w:val="20"/>
        </w:rPr>
        <w:t xml:space="preserve">  # add state labels</w:t>
      </w:r>
    </w:p>
    <w:p w14:paraId="20373AA4" w14:textId="6C657BED" w:rsidR="651CCEBD" w:rsidRPr="00B43B97" w:rsidRDefault="651CCEBD" w:rsidP="1357B728">
      <w:pPr>
        <w:rPr>
          <w:rFonts w:ascii="Menlo" w:hAnsi="Menlo" w:cs="Menlo"/>
          <w:sz w:val="20"/>
          <w:szCs w:val="20"/>
        </w:rPr>
      </w:pPr>
      <w:r w:rsidRPr="00B43B97">
        <w:rPr>
          <w:rFonts w:ascii="Menlo" w:hAnsi="Menlo" w:cs="Menlo"/>
          <w:sz w:val="20"/>
          <w:szCs w:val="20"/>
        </w:rPr>
        <w:t xml:space="preserve">  tags &lt;- stateTags()</w:t>
      </w:r>
    </w:p>
    <w:p w14:paraId="20A558E7" w14:textId="2EFAEB26" w:rsidR="651CCEBD" w:rsidRPr="00B43B97" w:rsidRDefault="651CCEBD" w:rsidP="1357B728">
      <w:pPr>
        <w:rPr>
          <w:rFonts w:ascii="Menlo" w:hAnsi="Menlo" w:cs="Menlo"/>
          <w:sz w:val="20"/>
          <w:szCs w:val="20"/>
        </w:rPr>
      </w:pPr>
      <w:r w:rsidRPr="00B43B97">
        <w:rPr>
          <w:rFonts w:ascii="Menlo" w:hAnsi="Menlo" w:cs="Menlo"/>
          <w:sz w:val="20"/>
          <w:szCs w:val="20"/>
        </w:rPr>
        <w:t xml:space="preserve">  returnMap &lt;- returnMap + annotate(geom="text", x=tags$x, y=tags$y, label = tags$state, size = 4)</w:t>
      </w:r>
    </w:p>
    <w:p w14:paraId="3D00E831" w14:textId="7EEE5ED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CF79AA8" w14:textId="0B0206A2" w:rsidR="651CCEBD" w:rsidRPr="00B43B97" w:rsidRDefault="651CCEBD" w:rsidP="1357B728">
      <w:pPr>
        <w:rPr>
          <w:rFonts w:ascii="Menlo" w:hAnsi="Menlo" w:cs="Menlo"/>
          <w:sz w:val="20"/>
          <w:szCs w:val="20"/>
        </w:rPr>
      </w:pPr>
      <w:r w:rsidRPr="00B43B97">
        <w:rPr>
          <w:rFonts w:ascii="Menlo" w:hAnsi="Menlo" w:cs="Menlo"/>
          <w:sz w:val="20"/>
          <w:szCs w:val="20"/>
        </w:rPr>
        <w:t xml:space="preserve">  return(returnMap) </w:t>
      </w:r>
    </w:p>
    <w:p w14:paraId="2F117333" w14:textId="1080271C" w:rsidR="651CCEBD" w:rsidRPr="00B43B97" w:rsidRDefault="651CCEBD" w:rsidP="1357B728">
      <w:pPr>
        <w:rPr>
          <w:rFonts w:ascii="Menlo" w:hAnsi="Menlo" w:cs="Menlo"/>
          <w:sz w:val="20"/>
          <w:szCs w:val="20"/>
        </w:rPr>
      </w:pPr>
      <w:r w:rsidRPr="00B43B97">
        <w:rPr>
          <w:rFonts w:ascii="Menlo" w:hAnsi="Menlo" w:cs="Menlo"/>
          <w:sz w:val="20"/>
          <w:szCs w:val="20"/>
        </w:rPr>
        <w:t>}</w:t>
      </w:r>
    </w:p>
    <w:p w14:paraId="7932E6D4" w14:textId="1630FF1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E90A7F8" w14:textId="5999899F" w:rsidR="651CCEBD" w:rsidRPr="00B43B97" w:rsidRDefault="651CCEBD" w:rsidP="1357B728">
      <w:pPr>
        <w:rPr>
          <w:rFonts w:ascii="Menlo" w:hAnsi="Menlo" w:cs="Menlo"/>
          <w:sz w:val="20"/>
          <w:szCs w:val="20"/>
        </w:rPr>
      </w:pPr>
      <w:r w:rsidRPr="00B43B97">
        <w:rPr>
          <w:rFonts w:ascii="Menlo" w:hAnsi="Menlo" w:cs="Menlo"/>
          <w:sz w:val="20"/>
          <w:szCs w:val="20"/>
        </w:rPr>
        <w:t>#---------------add temp significance to map -----------------------</w:t>
      </w:r>
    </w:p>
    <w:p w14:paraId="58B3D027" w14:textId="27724565" w:rsidR="651CCEBD" w:rsidRPr="00B43B97" w:rsidRDefault="651CCEBD" w:rsidP="1357B728">
      <w:pPr>
        <w:rPr>
          <w:rFonts w:ascii="Menlo" w:hAnsi="Menlo" w:cs="Menlo"/>
          <w:sz w:val="20"/>
          <w:szCs w:val="20"/>
        </w:rPr>
      </w:pPr>
      <w:r w:rsidRPr="00B43B97">
        <w:rPr>
          <w:rFonts w:ascii="Menlo" w:hAnsi="Menlo" w:cs="Menlo"/>
          <w:sz w:val="20"/>
          <w:szCs w:val="20"/>
        </w:rPr>
        <w:t>sa &lt;- read_state() # function from the geobr library</w:t>
      </w:r>
    </w:p>
    <w:p w14:paraId="18BF1E72" w14:textId="46F0FA1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390ED8B" w14:textId="5021919F" w:rsidR="651CCEBD" w:rsidRPr="00B43B97" w:rsidRDefault="651CCEBD" w:rsidP="1357B728">
      <w:pPr>
        <w:rPr>
          <w:rFonts w:ascii="Menlo" w:hAnsi="Menlo" w:cs="Menlo"/>
          <w:sz w:val="20"/>
          <w:szCs w:val="20"/>
        </w:rPr>
      </w:pPr>
      <w:r w:rsidRPr="00B43B97">
        <w:rPr>
          <w:rFonts w:ascii="Menlo" w:hAnsi="Menlo" w:cs="Menlo"/>
          <w:sz w:val="20"/>
          <w:szCs w:val="20"/>
        </w:rPr>
        <w:t># draw yearly heat map map</w:t>
      </w:r>
    </w:p>
    <w:p w14:paraId="04AFF173" w14:textId="1C4163C7" w:rsidR="651CCEBD" w:rsidRPr="00B43B97" w:rsidRDefault="651CCEBD" w:rsidP="1357B728">
      <w:pPr>
        <w:rPr>
          <w:rFonts w:ascii="Menlo" w:hAnsi="Menlo" w:cs="Menlo"/>
          <w:sz w:val="20"/>
          <w:szCs w:val="20"/>
        </w:rPr>
      </w:pPr>
      <w:r w:rsidRPr="00B43B97">
        <w:rPr>
          <w:rFonts w:ascii="Menlo" w:hAnsi="Menlo" w:cs="Menlo"/>
          <w:sz w:val="20"/>
          <w:szCs w:val="20"/>
        </w:rPr>
        <w:t>draw.southAmerica.heatmap(sa)</w:t>
      </w:r>
    </w:p>
    <w:p w14:paraId="14EA7C55" w14:textId="0BD25FD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311A4BB" w14:textId="4AEA8C9C" w:rsidR="651CCEBD" w:rsidRPr="00B43B97" w:rsidRDefault="651CCEBD" w:rsidP="1357B728">
      <w:pPr>
        <w:rPr>
          <w:rFonts w:ascii="Menlo" w:hAnsi="Menlo" w:cs="Menlo"/>
          <w:sz w:val="20"/>
          <w:szCs w:val="20"/>
        </w:rPr>
      </w:pPr>
      <w:r w:rsidRPr="00B43B97">
        <w:rPr>
          <w:rFonts w:ascii="Menlo" w:hAnsi="Menlo" w:cs="Menlo"/>
          <w:sz w:val="20"/>
          <w:szCs w:val="20"/>
        </w:rPr>
        <w:t># draw heat maps by season</w:t>
      </w:r>
    </w:p>
    <w:p w14:paraId="075650E1" w14:textId="3ADD0097" w:rsidR="651CCEBD" w:rsidRPr="00B43B97" w:rsidRDefault="651CCEBD" w:rsidP="1357B728">
      <w:pPr>
        <w:rPr>
          <w:rFonts w:ascii="Menlo" w:hAnsi="Menlo" w:cs="Menlo"/>
          <w:sz w:val="20"/>
          <w:szCs w:val="20"/>
        </w:rPr>
      </w:pPr>
      <w:r w:rsidRPr="00B43B97">
        <w:rPr>
          <w:rFonts w:ascii="Menlo" w:hAnsi="Menlo" w:cs="Menlo"/>
          <w:sz w:val="20"/>
          <w:szCs w:val="20"/>
        </w:rPr>
        <w:t>draw.southAmerica.heatmap(sa, "Winter")</w:t>
      </w:r>
    </w:p>
    <w:p w14:paraId="2AFEB24D" w14:textId="2BD580DE" w:rsidR="651CCEBD" w:rsidRPr="00B43B97" w:rsidRDefault="651CCEBD" w:rsidP="1357B728">
      <w:pPr>
        <w:rPr>
          <w:rFonts w:ascii="Menlo" w:hAnsi="Menlo" w:cs="Menlo"/>
          <w:sz w:val="20"/>
          <w:szCs w:val="20"/>
        </w:rPr>
      </w:pPr>
      <w:r w:rsidRPr="00B43B97">
        <w:rPr>
          <w:rFonts w:ascii="Menlo" w:hAnsi="Menlo" w:cs="Menlo"/>
          <w:sz w:val="20"/>
          <w:szCs w:val="20"/>
        </w:rPr>
        <w:t>draw.southAmerica.heatmap(sa, "Spring")</w:t>
      </w:r>
    </w:p>
    <w:p w14:paraId="1C85080E" w14:textId="10C9B817" w:rsidR="651CCEBD" w:rsidRPr="00B43B97" w:rsidRDefault="651CCEBD" w:rsidP="1357B728">
      <w:pPr>
        <w:rPr>
          <w:rFonts w:ascii="Menlo" w:hAnsi="Menlo" w:cs="Menlo"/>
          <w:sz w:val="20"/>
          <w:szCs w:val="20"/>
        </w:rPr>
      </w:pPr>
      <w:r w:rsidRPr="00B43B97">
        <w:rPr>
          <w:rFonts w:ascii="Menlo" w:hAnsi="Menlo" w:cs="Menlo"/>
          <w:sz w:val="20"/>
          <w:szCs w:val="20"/>
        </w:rPr>
        <w:t>draw.southAmerica.heatmap(sa, "Summer")</w:t>
      </w:r>
    </w:p>
    <w:p w14:paraId="11E260DF" w14:textId="1C761551" w:rsidR="651CCEBD" w:rsidRPr="00B43B97" w:rsidRDefault="651CCEBD" w:rsidP="1357B728">
      <w:pPr>
        <w:rPr>
          <w:rFonts w:ascii="Menlo" w:hAnsi="Menlo" w:cs="Menlo"/>
          <w:sz w:val="20"/>
          <w:szCs w:val="20"/>
        </w:rPr>
      </w:pPr>
      <w:r w:rsidRPr="00B43B97">
        <w:rPr>
          <w:rFonts w:ascii="Menlo" w:hAnsi="Menlo" w:cs="Menlo"/>
          <w:sz w:val="20"/>
          <w:szCs w:val="20"/>
        </w:rPr>
        <w:t>draw.southAmerica.heatmap(sa, "Fall")</w:t>
      </w:r>
    </w:p>
    <w:p w14:paraId="5E190F56" w14:textId="335EBBC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66E4482" w14:textId="625CB126" w:rsidR="651CCEBD" w:rsidRPr="00B43B97" w:rsidRDefault="651CCEBD" w:rsidP="1357B728">
      <w:pPr>
        <w:rPr>
          <w:rFonts w:ascii="Menlo" w:hAnsi="Menlo" w:cs="Menlo"/>
          <w:sz w:val="20"/>
          <w:szCs w:val="20"/>
        </w:rPr>
      </w:pPr>
      <w:r w:rsidRPr="00B43B97">
        <w:rPr>
          <w:rFonts w:ascii="Menlo" w:hAnsi="Menlo" w:cs="Menlo"/>
          <w:sz w:val="20"/>
          <w:szCs w:val="20"/>
        </w:rPr>
        <w:t># draw the empty map of south america</w:t>
      </w:r>
    </w:p>
    <w:p w14:paraId="4E503026" w14:textId="45F6C56C" w:rsidR="651CCEBD" w:rsidRPr="00B43B97" w:rsidRDefault="651CCEBD" w:rsidP="1357B728">
      <w:pPr>
        <w:rPr>
          <w:rFonts w:ascii="Menlo" w:hAnsi="Menlo" w:cs="Menlo"/>
          <w:sz w:val="20"/>
          <w:szCs w:val="20"/>
        </w:rPr>
      </w:pPr>
      <w:r w:rsidRPr="00B43B97">
        <w:rPr>
          <w:rFonts w:ascii="Menlo" w:hAnsi="Menlo" w:cs="Menlo"/>
          <w:sz w:val="20"/>
          <w:szCs w:val="20"/>
        </w:rPr>
        <w:t>draw.blank.southAmerica(sa, backColor = "#FFFFFF")</w:t>
      </w:r>
    </w:p>
    <w:p w14:paraId="07227C5E" w14:textId="37D0C96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477EAF" w14:textId="576C52CD" w:rsidR="651CCEBD" w:rsidRPr="00B43B97" w:rsidRDefault="651CCEBD" w:rsidP="1357B728">
      <w:pPr>
        <w:rPr>
          <w:rFonts w:ascii="Menlo" w:hAnsi="Menlo" w:cs="Menlo"/>
          <w:sz w:val="20"/>
          <w:szCs w:val="20"/>
        </w:rPr>
      </w:pPr>
      <w:r w:rsidRPr="00B43B97">
        <w:rPr>
          <w:rFonts w:ascii="Menlo" w:hAnsi="Menlo" w:cs="Menlo"/>
          <w:sz w:val="20"/>
          <w:szCs w:val="20"/>
        </w:rPr>
        <w:t># example of how to read one state's data if we need in future</w:t>
      </w:r>
    </w:p>
    <w:p w14:paraId="15A34AF2" w14:textId="0FB4B2D9" w:rsidR="651CCEBD" w:rsidRPr="00B43B97" w:rsidRDefault="651CCEBD" w:rsidP="1357B728">
      <w:pPr>
        <w:rPr>
          <w:rFonts w:ascii="Menlo" w:hAnsi="Menlo" w:cs="Menlo"/>
          <w:sz w:val="20"/>
          <w:szCs w:val="20"/>
        </w:rPr>
      </w:pPr>
      <w:r w:rsidRPr="00B43B97">
        <w:rPr>
          <w:rFonts w:ascii="Menlo" w:hAnsi="Menlo" w:cs="Menlo"/>
          <w:sz w:val="20"/>
          <w:szCs w:val="20"/>
        </w:rPr>
        <w:t># paraState &lt;- read_state(code_state="PA", year="2018")</w:t>
      </w:r>
    </w:p>
    <w:p w14:paraId="4F06ACA4" w14:textId="0CBC3B7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E5B8EC6" w14:textId="3D8FB00A" w:rsidR="651CCEBD" w:rsidRPr="00B43B97" w:rsidRDefault="651CCEBD" w:rsidP="1357B728">
      <w:pPr>
        <w:rPr>
          <w:rFonts w:ascii="Menlo" w:hAnsi="Menlo" w:cs="Menlo"/>
          <w:sz w:val="20"/>
          <w:szCs w:val="20"/>
        </w:rPr>
      </w:pPr>
      <w:r w:rsidRPr="00B43B97">
        <w:rPr>
          <w:rFonts w:ascii="Menlo" w:hAnsi="Menlo" w:cs="Menlo"/>
          <w:sz w:val="20"/>
          <w:szCs w:val="20"/>
        </w:rPr>
        <w:t>#--------------- end add temp changes to map -----------------------</w:t>
      </w:r>
    </w:p>
    <w:p w14:paraId="67BEE04E" w14:textId="4601EBD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D70DC04" w14:textId="049F8567" w:rsidR="651CCEBD" w:rsidRPr="00B43B97" w:rsidRDefault="651CCEBD" w:rsidP="1357B728">
      <w:pPr>
        <w:rPr>
          <w:rFonts w:ascii="Menlo" w:hAnsi="Menlo" w:cs="Menlo"/>
          <w:sz w:val="20"/>
          <w:szCs w:val="20"/>
        </w:rPr>
      </w:pPr>
      <w:r w:rsidRPr="00B43B97">
        <w:rPr>
          <w:rFonts w:ascii="Menlo" w:hAnsi="Menlo" w:cs="Menlo"/>
          <w:sz w:val="20"/>
          <w:szCs w:val="20"/>
        </w:rPr>
        <w:t>#--------------- map the firespots ---------------------------------</w:t>
      </w:r>
    </w:p>
    <w:p w14:paraId="15884404" w14:textId="64C7574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318A0DA" w14:textId="5AE9C4E7" w:rsidR="651CCEBD" w:rsidRPr="00B43B97" w:rsidRDefault="651CCEBD" w:rsidP="1357B728">
      <w:pPr>
        <w:rPr>
          <w:rFonts w:ascii="Menlo" w:hAnsi="Menlo" w:cs="Menlo"/>
          <w:sz w:val="20"/>
          <w:szCs w:val="20"/>
        </w:rPr>
      </w:pPr>
      <w:r w:rsidRPr="00B43B97">
        <w:rPr>
          <w:rFonts w:ascii="Menlo" w:hAnsi="Menlo" w:cs="Menlo"/>
          <w:sz w:val="20"/>
          <w:szCs w:val="20"/>
        </w:rPr>
        <w:t># store stations in variable and translate headers</w:t>
      </w:r>
    </w:p>
    <w:p w14:paraId="5C8FF5A4" w14:textId="70B3542E" w:rsidR="651CCEBD" w:rsidRPr="00B43B97" w:rsidRDefault="651CCEBD" w:rsidP="1357B728">
      <w:pPr>
        <w:rPr>
          <w:rFonts w:ascii="Menlo" w:hAnsi="Menlo" w:cs="Menlo"/>
          <w:sz w:val="20"/>
          <w:szCs w:val="20"/>
        </w:rPr>
      </w:pPr>
      <w:r w:rsidRPr="00B43B97">
        <w:rPr>
          <w:rFonts w:ascii="Menlo" w:hAnsi="Menlo" w:cs="Menlo"/>
          <w:sz w:val="20"/>
          <w:szCs w:val="20"/>
        </w:rPr>
        <w:t>stations &lt;- mungeStations()</w:t>
      </w:r>
    </w:p>
    <w:p w14:paraId="1FE3D442" w14:textId="1F7B070B" w:rsidR="651CCEBD" w:rsidRPr="00B43B97" w:rsidRDefault="651CCEBD" w:rsidP="1357B728">
      <w:pPr>
        <w:rPr>
          <w:rFonts w:ascii="Menlo" w:hAnsi="Menlo" w:cs="Menlo"/>
          <w:sz w:val="20"/>
          <w:szCs w:val="20"/>
        </w:rPr>
      </w:pPr>
      <w:r w:rsidRPr="00B43B97">
        <w:rPr>
          <w:rFonts w:ascii="Menlo" w:hAnsi="Menlo" w:cs="Menlo"/>
          <w:sz w:val="20"/>
          <w:szCs w:val="20"/>
        </w:rPr>
        <w:t>allStations &lt;- mungeStations(TRUE)</w:t>
      </w:r>
    </w:p>
    <w:p w14:paraId="3C8BE83F" w14:textId="2E95A09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9265E9B" w14:textId="18478192" w:rsidR="651CCEBD" w:rsidRPr="00B43B97" w:rsidRDefault="651CCEBD" w:rsidP="1357B728">
      <w:pPr>
        <w:rPr>
          <w:rFonts w:ascii="Menlo" w:hAnsi="Menlo" w:cs="Menlo"/>
          <w:sz w:val="20"/>
          <w:szCs w:val="20"/>
        </w:rPr>
      </w:pPr>
      <w:r w:rsidRPr="00B43B97">
        <w:rPr>
          <w:rFonts w:ascii="Menlo" w:hAnsi="Menlo" w:cs="Menlo"/>
          <w:sz w:val="20"/>
          <w:szCs w:val="20"/>
        </w:rPr>
        <w:t># load all firespots from 1999 to 2019</w:t>
      </w:r>
    </w:p>
    <w:p w14:paraId="5C4FD70B" w14:textId="3FD16239" w:rsidR="651CCEBD" w:rsidRPr="00B43B97" w:rsidRDefault="651CCEBD" w:rsidP="1357B728">
      <w:pPr>
        <w:rPr>
          <w:rFonts w:ascii="Menlo" w:hAnsi="Menlo" w:cs="Menlo"/>
          <w:sz w:val="20"/>
          <w:szCs w:val="20"/>
        </w:rPr>
      </w:pPr>
      <w:r w:rsidRPr="00B43B97">
        <w:rPr>
          <w:rFonts w:ascii="Menlo" w:hAnsi="Menlo" w:cs="Menlo"/>
          <w:sz w:val="20"/>
          <w:szCs w:val="20"/>
        </w:rPr>
        <w:t>fireSpots &lt;- getFirespots()</w:t>
      </w:r>
    </w:p>
    <w:p w14:paraId="79152D14" w14:textId="2C60213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8678059" w14:textId="68EB2099" w:rsidR="651CCEBD" w:rsidRPr="00B43B97" w:rsidRDefault="651CCEBD" w:rsidP="1357B728">
      <w:pPr>
        <w:rPr>
          <w:rFonts w:ascii="Menlo" w:hAnsi="Menlo" w:cs="Menlo"/>
          <w:sz w:val="20"/>
          <w:szCs w:val="20"/>
        </w:rPr>
      </w:pPr>
      <w:r w:rsidRPr="00B43B97">
        <w:rPr>
          <w:rFonts w:ascii="Menlo" w:hAnsi="Menlo" w:cs="Menlo"/>
          <w:sz w:val="20"/>
          <w:szCs w:val="20"/>
        </w:rPr>
        <w:t># get firespots in 3-year buckets to output in separate maps below</w:t>
      </w:r>
    </w:p>
    <w:p w14:paraId="4E5258F9" w14:textId="07BB936E" w:rsidR="651CCEBD" w:rsidRPr="00B43B97" w:rsidRDefault="651CCEBD" w:rsidP="1357B728">
      <w:pPr>
        <w:rPr>
          <w:rFonts w:ascii="Menlo" w:hAnsi="Menlo" w:cs="Menlo"/>
          <w:sz w:val="20"/>
          <w:szCs w:val="20"/>
        </w:rPr>
      </w:pPr>
      <w:r w:rsidRPr="00B43B97">
        <w:rPr>
          <w:rFonts w:ascii="Menlo" w:hAnsi="Menlo" w:cs="Menlo"/>
          <w:sz w:val="20"/>
          <w:szCs w:val="20"/>
        </w:rPr>
        <w:t>fireSpots1 &lt;- fireSpots[fireSpots$year  %in% c(1999, 2000, 2001),]</w:t>
      </w:r>
    </w:p>
    <w:p w14:paraId="1EBE97D9" w14:textId="0E8833ED" w:rsidR="651CCEBD" w:rsidRPr="00B43B97" w:rsidRDefault="651CCEBD" w:rsidP="1357B728">
      <w:pPr>
        <w:rPr>
          <w:rFonts w:ascii="Menlo" w:hAnsi="Menlo" w:cs="Menlo"/>
          <w:sz w:val="20"/>
          <w:szCs w:val="20"/>
        </w:rPr>
      </w:pPr>
      <w:r w:rsidRPr="00B43B97">
        <w:rPr>
          <w:rFonts w:ascii="Menlo" w:hAnsi="Menlo" w:cs="Menlo"/>
          <w:sz w:val="20"/>
          <w:szCs w:val="20"/>
        </w:rPr>
        <w:t>fireSpots2 &lt;- fireSpots[fireSpots$year  %in% c(2002, 2003, 2004),]</w:t>
      </w:r>
    </w:p>
    <w:p w14:paraId="09CFECD0" w14:textId="040AA986" w:rsidR="651CCEBD" w:rsidRPr="00B43B97" w:rsidRDefault="651CCEBD" w:rsidP="1357B728">
      <w:pPr>
        <w:rPr>
          <w:rFonts w:ascii="Menlo" w:hAnsi="Menlo" w:cs="Menlo"/>
          <w:sz w:val="20"/>
          <w:szCs w:val="20"/>
        </w:rPr>
      </w:pPr>
      <w:r w:rsidRPr="00B43B97">
        <w:rPr>
          <w:rFonts w:ascii="Menlo" w:hAnsi="Menlo" w:cs="Menlo"/>
          <w:sz w:val="20"/>
          <w:szCs w:val="20"/>
        </w:rPr>
        <w:t>fireSpots3 &lt;- fireSpots[fireSpots$year  %in% c(2005, 2006, 2007),]</w:t>
      </w:r>
    </w:p>
    <w:p w14:paraId="258B12C9" w14:textId="2F3B5B1E" w:rsidR="651CCEBD" w:rsidRPr="00B43B97" w:rsidRDefault="651CCEBD" w:rsidP="1357B728">
      <w:pPr>
        <w:rPr>
          <w:rFonts w:ascii="Menlo" w:hAnsi="Menlo" w:cs="Menlo"/>
          <w:sz w:val="20"/>
          <w:szCs w:val="20"/>
        </w:rPr>
      </w:pPr>
      <w:r w:rsidRPr="00B43B97">
        <w:rPr>
          <w:rFonts w:ascii="Menlo" w:hAnsi="Menlo" w:cs="Menlo"/>
          <w:sz w:val="20"/>
          <w:szCs w:val="20"/>
        </w:rPr>
        <w:t>fireSpots4 &lt;- fireSpots[fireSpots$year  %in% c(2008, 2009, 2010),]</w:t>
      </w:r>
    </w:p>
    <w:p w14:paraId="3E922683" w14:textId="381AC184" w:rsidR="651CCEBD" w:rsidRPr="00B43B97" w:rsidRDefault="651CCEBD" w:rsidP="1357B728">
      <w:pPr>
        <w:rPr>
          <w:rFonts w:ascii="Menlo" w:hAnsi="Menlo" w:cs="Menlo"/>
          <w:sz w:val="20"/>
          <w:szCs w:val="20"/>
        </w:rPr>
      </w:pPr>
      <w:r w:rsidRPr="00B43B97">
        <w:rPr>
          <w:rFonts w:ascii="Menlo" w:hAnsi="Menlo" w:cs="Menlo"/>
          <w:sz w:val="20"/>
          <w:szCs w:val="20"/>
        </w:rPr>
        <w:t>fireSpots5 &lt;- fireSpots[fireSpots$year  %in% c(2011, 2012, 2013),]</w:t>
      </w:r>
    </w:p>
    <w:p w14:paraId="2A2DF650" w14:textId="5F5D16B4" w:rsidR="651CCEBD" w:rsidRPr="00B43B97" w:rsidRDefault="651CCEBD" w:rsidP="1357B728">
      <w:pPr>
        <w:rPr>
          <w:rFonts w:ascii="Menlo" w:hAnsi="Menlo" w:cs="Menlo"/>
          <w:sz w:val="20"/>
          <w:szCs w:val="20"/>
        </w:rPr>
      </w:pPr>
      <w:r w:rsidRPr="00B43B97">
        <w:rPr>
          <w:rFonts w:ascii="Menlo" w:hAnsi="Menlo" w:cs="Menlo"/>
          <w:sz w:val="20"/>
          <w:szCs w:val="20"/>
        </w:rPr>
        <w:t>fireSpots6 &lt;- fireSpots[fireSpots$year  %in% c(2014, 2015, 2016),]</w:t>
      </w:r>
    </w:p>
    <w:p w14:paraId="38001D5E" w14:textId="64199FF2" w:rsidR="651CCEBD" w:rsidRPr="00B43B97" w:rsidRDefault="651CCEBD" w:rsidP="1357B728">
      <w:pPr>
        <w:rPr>
          <w:rFonts w:ascii="Menlo" w:hAnsi="Menlo" w:cs="Menlo"/>
          <w:sz w:val="20"/>
          <w:szCs w:val="20"/>
        </w:rPr>
      </w:pPr>
      <w:r w:rsidRPr="00B43B97">
        <w:rPr>
          <w:rFonts w:ascii="Menlo" w:hAnsi="Menlo" w:cs="Menlo"/>
          <w:sz w:val="20"/>
          <w:szCs w:val="20"/>
        </w:rPr>
        <w:t>fireSpots7 &lt;- fireSpots[fireSpots$year  %in% c(2017, 2018, 2019),]</w:t>
      </w:r>
    </w:p>
    <w:p w14:paraId="4F40B52F" w14:textId="3A542C2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B7CC09" w14:textId="548B6F94" w:rsidR="651CCEBD" w:rsidRPr="00B43B97" w:rsidRDefault="651CCEBD" w:rsidP="1357B728">
      <w:pPr>
        <w:rPr>
          <w:rFonts w:ascii="Menlo" w:hAnsi="Menlo" w:cs="Menlo"/>
          <w:sz w:val="20"/>
          <w:szCs w:val="20"/>
        </w:rPr>
      </w:pPr>
      <w:r w:rsidRPr="00B43B97">
        <w:rPr>
          <w:rFonts w:ascii="Menlo" w:hAnsi="Menlo" w:cs="Menlo"/>
          <w:sz w:val="20"/>
          <w:szCs w:val="20"/>
        </w:rPr>
        <w:t># central spot on map (several options)</w:t>
      </w:r>
    </w:p>
    <w:p w14:paraId="2A3D35CC" w14:textId="1D1DB569" w:rsidR="651CCEBD" w:rsidRPr="00B43B97" w:rsidRDefault="651CCEBD" w:rsidP="1357B728">
      <w:pPr>
        <w:rPr>
          <w:rFonts w:ascii="Menlo" w:hAnsi="Menlo" w:cs="Menlo"/>
          <w:sz w:val="20"/>
          <w:szCs w:val="20"/>
        </w:rPr>
      </w:pPr>
      <w:r w:rsidRPr="00B43B97">
        <w:rPr>
          <w:rFonts w:ascii="Menlo" w:hAnsi="Menlo" w:cs="Menlo"/>
          <w:sz w:val="20"/>
          <w:szCs w:val="20"/>
        </w:rPr>
        <w:t>#centerOfMap &lt;- geocode("Alta Floresta, Mato Grosso", key=MyKey)</w:t>
      </w:r>
    </w:p>
    <w:p w14:paraId="7CCDAB34" w14:textId="0C52A96F" w:rsidR="651CCEBD" w:rsidRPr="00B43B97" w:rsidRDefault="651CCEBD" w:rsidP="1357B728">
      <w:pPr>
        <w:rPr>
          <w:rFonts w:ascii="Menlo" w:hAnsi="Menlo" w:cs="Menlo"/>
          <w:sz w:val="20"/>
          <w:szCs w:val="20"/>
        </w:rPr>
      </w:pPr>
      <w:r w:rsidRPr="00B43B97">
        <w:rPr>
          <w:rFonts w:ascii="Menlo" w:hAnsi="Menlo" w:cs="Menlo"/>
          <w:sz w:val="20"/>
          <w:szCs w:val="20"/>
        </w:rPr>
        <w:t>#centerOfMap &lt;- geocode("Ilha do Bananal, Tocantins", key=MyKey)</w:t>
      </w:r>
    </w:p>
    <w:p w14:paraId="2FF32063" w14:textId="7841CFF6" w:rsidR="651CCEBD" w:rsidRPr="00B43B97" w:rsidRDefault="651CCEBD" w:rsidP="1357B728">
      <w:pPr>
        <w:rPr>
          <w:rFonts w:ascii="Menlo" w:hAnsi="Menlo" w:cs="Menlo"/>
          <w:sz w:val="20"/>
          <w:szCs w:val="20"/>
        </w:rPr>
      </w:pPr>
      <w:r w:rsidRPr="00B43B97">
        <w:rPr>
          <w:rFonts w:ascii="Menlo" w:hAnsi="Menlo" w:cs="Menlo"/>
          <w:sz w:val="20"/>
          <w:szCs w:val="20"/>
        </w:rPr>
        <w:t>centerOfMap &lt;- geocode("Sinop, Mato Grosso", key=MyKey)</w:t>
      </w:r>
    </w:p>
    <w:p w14:paraId="4AE8459E" w14:textId="0F3D9A36" w:rsidR="651CCEBD" w:rsidRPr="00B43B97" w:rsidRDefault="651CCEBD" w:rsidP="1357B728">
      <w:pPr>
        <w:rPr>
          <w:rFonts w:ascii="Menlo" w:hAnsi="Menlo" w:cs="Menlo"/>
          <w:sz w:val="20"/>
          <w:szCs w:val="20"/>
        </w:rPr>
      </w:pPr>
      <w:r w:rsidRPr="00B43B97">
        <w:rPr>
          <w:rFonts w:ascii="Menlo" w:hAnsi="Menlo" w:cs="Menlo"/>
          <w:sz w:val="20"/>
          <w:szCs w:val="20"/>
        </w:rPr>
        <w:t>centerLat &lt;- centerOfMap$lat</w:t>
      </w:r>
    </w:p>
    <w:p w14:paraId="5D003E21" w14:textId="6AE6671C" w:rsidR="651CCEBD" w:rsidRPr="00B43B97" w:rsidRDefault="651CCEBD" w:rsidP="1357B728">
      <w:pPr>
        <w:rPr>
          <w:rFonts w:ascii="Menlo" w:hAnsi="Menlo" w:cs="Menlo"/>
          <w:sz w:val="20"/>
          <w:szCs w:val="20"/>
        </w:rPr>
      </w:pPr>
      <w:r w:rsidRPr="00B43B97">
        <w:rPr>
          <w:rFonts w:ascii="Menlo" w:hAnsi="Menlo" w:cs="Menlo"/>
          <w:sz w:val="20"/>
          <w:szCs w:val="20"/>
        </w:rPr>
        <w:t>centerLon &lt;- centerOfMap$lon</w:t>
      </w:r>
    </w:p>
    <w:p w14:paraId="725AD502" w14:textId="05F1E31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9D5B88F" w14:textId="646862FE" w:rsidR="651CCEBD" w:rsidRPr="00B43B97" w:rsidRDefault="651CCEBD" w:rsidP="1357B728">
      <w:pPr>
        <w:rPr>
          <w:rFonts w:ascii="Menlo" w:hAnsi="Menlo" w:cs="Menlo"/>
          <w:sz w:val="20"/>
          <w:szCs w:val="20"/>
        </w:rPr>
      </w:pPr>
      <w:r w:rsidRPr="00B43B97">
        <w:rPr>
          <w:rFonts w:ascii="Menlo" w:hAnsi="Menlo" w:cs="Menlo"/>
          <w:sz w:val="20"/>
          <w:szCs w:val="20"/>
        </w:rPr>
        <w:t># zoom factor goes from 1 - 15 with 1 being the world and 15 being extremely close</w:t>
      </w:r>
    </w:p>
    <w:p w14:paraId="7F7623A4" w14:textId="4DA687A3" w:rsidR="651CCEBD" w:rsidRPr="00B43B97" w:rsidRDefault="651CCEBD" w:rsidP="1357B728">
      <w:pPr>
        <w:rPr>
          <w:rFonts w:ascii="Menlo" w:hAnsi="Menlo" w:cs="Menlo"/>
          <w:sz w:val="20"/>
          <w:szCs w:val="20"/>
        </w:rPr>
      </w:pPr>
      <w:r w:rsidRPr="00B43B97">
        <w:rPr>
          <w:rFonts w:ascii="Menlo" w:hAnsi="Menlo" w:cs="Menlo"/>
          <w:sz w:val="20"/>
          <w:szCs w:val="20"/>
        </w:rPr>
        <w:t>zoomFact = 4</w:t>
      </w:r>
    </w:p>
    <w:p w14:paraId="23722630" w14:textId="50E9873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2E488FB" w14:textId="0FD453D9" w:rsidR="651CCEBD" w:rsidRPr="00B43B97" w:rsidRDefault="651CCEBD" w:rsidP="1357B728">
      <w:pPr>
        <w:rPr>
          <w:rFonts w:ascii="Menlo" w:hAnsi="Menlo" w:cs="Menlo"/>
          <w:sz w:val="20"/>
          <w:szCs w:val="20"/>
        </w:rPr>
      </w:pPr>
      <w:r w:rsidRPr="00B43B97">
        <w:rPr>
          <w:rFonts w:ascii="Menlo" w:hAnsi="Menlo" w:cs="Menlo"/>
          <w:sz w:val="20"/>
          <w:szCs w:val="20"/>
        </w:rPr>
        <w:t>reds &lt;- c("#FFFFFF","#FFEE00", "#FBB806", "#F6830C", "#F24D11", "#ED1717", "#550055")</w:t>
      </w:r>
    </w:p>
    <w:p w14:paraId="5FC17D6B" w14:textId="6FCEA9A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82FFBF3" w14:textId="7DBC2B4E" w:rsidR="651CCEBD" w:rsidRPr="00B43B97" w:rsidRDefault="651CCEBD" w:rsidP="1357B728">
      <w:pPr>
        <w:rPr>
          <w:rFonts w:ascii="Menlo" w:hAnsi="Menlo" w:cs="Menlo"/>
          <w:sz w:val="20"/>
          <w:szCs w:val="20"/>
        </w:rPr>
      </w:pPr>
      <w:r w:rsidRPr="00B43B97">
        <w:rPr>
          <w:rFonts w:ascii="Menlo" w:hAnsi="Menlo" w:cs="Menlo"/>
          <w:sz w:val="20"/>
          <w:szCs w:val="20"/>
        </w:rPr>
        <w:t># ______________________________________________________________________________</w:t>
      </w:r>
    </w:p>
    <w:p w14:paraId="0041B010" w14:textId="4A7745D0" w:rsidR="651CCEBD" w:rsidRPr="00B43B97" w:rsidRDefault="651CCEBD" w:rsidP="1357B728">
      <w:pPr>
        <w:rPr>
          <w:rFonts w:ascii="Menlo" w:hAnsi="Menlo" w:cs="Menlo"/>
          <w:sz w:val="20"/>
          <w:szCs w:val="20"/>
        </w:rPr>
      </w:pPr>
      <w:r w:rsidRPr="00B43B97">
        <w:rPr>
          <w:rFonts w:ascii="Menlo" w:hAnsi="Menlo" w:cs="Menlo"/>
          <w:sz w:val="20"/>
          <w:szCs w:val="20"/>
        </w:rPr>
        <w:t># NOTE: the compiler appears to get overwhelmed if you try to render all of your</w:t>
      </w:r>
    </w:p>
    <w:p w14:paraId="242CB153" w14:textId="254C3AA1" w:rsidR="651CCEBD" w:rsidRPr="00B43B97" w:rsidRDefault="651CCEBD" w:rsidP="1357B728">
      <w:pPr>
        <w:rPr>
          <w:rFonts w:ascii="Menlo" w:hAnsi="Menlo" w:cs="Menlo"/>
          <w:sz w:val="20"/>
          <w:szCs w:val="20"/>
        </w:rPr>
      </w:pPr>
      <w:r w:rsidRPr="00B43B97">
        <w:rPr>
          <w:rFonts w:ascii="Menlo" w:hAnsi="Menlo" w:cs="Menlo"/>
          <w:sz w:val="20"/>
          <w:szCs w:val="20"/>
        </w:rPr>
        <w:t>#       plots at once. To avoid this, step through the lines below.</w:t>
      </w:r>
    </w:p>
    <w:p w14:paraId="7D5A6B7C" w14:textId="6006045F" w:rsidR="651CCEBD" w:rsidRPr="00B43B97" w:rsidRDefault="651CCEBD" w:rsidP="1357B728">
      <w:pPr>
        <w:rPr>
          <w:rFonts w:ascii="Menlo" w:hAnsi="Menlo" w:cs="Menlo"/>
          <w:sz w:val="20"/>
          <w:szCs w:val="20"/>
        </w:rPr>
      </w:pPr>
      <w:r w:rsidRPr="00B43B97">
        <w:rPr>
          <w:rFonts w:ascii="Menlo" w:hAnsi="Menlo" w:cs="Menlo"/>
          <w:sz w:val="20"/>
          <w:szCs w:val="20"/>
        </w:rPr>
        <w:t># ______________________________________________________________________________</w:t>
      </w:r>
    </w:p>
    <w:p w14:paraId="125DF9EC" w14:textId="171AA72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1567FC3" w14:textId="2607B045" w:rsidR="651CCEBD" w:rsidRPr="00B43B97" w:rsidRDefault="651CCEBD" w:rsidP="1357B728">
      <w:pPr>
        <w:rPr>
          <w:rFonts w:ascii="Menlo" w:hAnsi="Menlo" w:cs="Menlo"/>
          <w:sz w:val="20"/>
          <w:szCs w:val="20"/>
        </w:rPr>
      </w:pPr>
      <w:r w:rsidRPr="00B43B97">
        <w:rPr>
          <w:rFonts w:ascii="Menlo" w:hAnsi="Menlo" w:cs="Menlo"/>
          <w:sz w:val="20"/>
          <w:szCs w:val="20"/>
        </w:rPr>
        <w:t># create the topographical map of South America</w:t>
      </w:r>
    </w:p>
    <w:p w14:paraId="0A5EEE37" w14:textId="5B97E85D" w:rsidR="651CCEBD" w:rsidRPr="00B43B97" w:rsidRDefault="651CCEBD" w:rsidP="1357B728">
      <w:pPr>
        <w:rPr>
          <w:rFonts w:ascii="Menlo" w:hAnsi="Menlo" w:cs="Menlo"/>
          <w:sz w:val="20"/>
          <w:szCs w:val="20"/>
        </w:rPr>
      </w:pPr>
      <w:r w:rsidRPr="00B43B97">
        <w:rPr>
          <w:rFonts w:ascii="Menlo" w:hAnsi="Menlo" w:cs="Menlo"/>
          <w:sz w:val="20"/>
          <w:szCs w:val="20"/>
        </w:rPr>
        <w:t>thisMap &lt;- draw.southAmerica(topTitle="Brazil Firespots (Amazonas, Mato Grosso, Para, Tocantins)", color="bw", topSubTitle="", zoomFactor=zoomFact, centerLon, centerLat)</w:t>
      </w:r>
    </w:p>
    <w:p w14:paraId="7D95A91E" w14:textId="2FC9018C"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71927385" w14:textId="6257748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4C3DD19" w14:textId="4B42950C" w:rsidR="651CCEBD" w:rsidRPr="00B43B97" w:rsidRDefault="651CCEBD" w:rsidP="1357B728">
      <w:pPr>
        <w:rPr>
          <w:rFonts w:ascii="Menlo" w:hAnsi="Menlo" w:cs="Menlo"/>
          <w:sz w:val="20"/>
          <w:szCs w:val="20"/>
        </w:rPr>
      </w:pPr>
      <w:r w:rsidRPr="00B43B97">
        <w:rPr>
          <w:rFonts w:ascii="Menlo" w:hAnsi="Menlo" w:cs="Menlo"/>
          <w:sz w:val="20"/>
          <w:szCs w:val="20"/>
        </w:rPr>
        <w:t># add firespots to the map, putting each map to the screen with each addition</w:t>
      </w:r>
    </w:p>
    <w:p w14:paraId="0E1BA70E" w14:textId="0DDAA801"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1, mapTitle="Brazil Firespots (Amazonas, Mato Grosso, Para, Tocantins)", mapSubTitle = "1999 - 2001", reds[1])</w:t>
      </w:r>
    </w:p>
    <w:p w14:paraId="3E713CA9" w14:textId="03853915"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203F187B" w14:textId="640162BC"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2, mapTitle="Brazil Firespots (Amazonas, Mato Grosso, Para, Tocantins)", mapSubTitle = "1999 - 2004", reds[2])</w:t>
      </w:r>
    </w:p>
    <w:p w14:paraId="246ED4AE" w14:textId="262FBC87"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4E45AA0D" w14:textId="1945FD19"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3, mapTitle="Brazil Firespots (Amazonas, Mato Grosso, Para, Tocantins)", mapSubTitle = "1999 - 2007", reds[3])</w:t>
      </w:r>
    </w:p>
    <w:p w14:paraId="6CBA80E0" w14:textId="73AF7BBC"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2FA435C2" w14:textId="7BEC8D92"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4, mapTitle="Brazil Firespots (Amazonas, Mato Grosso, Para, Tocantins)", mapSubTitle = "1999 - 2010", reds[4])</w:t>
      </w:r>
    </w:p>
    <w:p w14:paraId="42C770EF" w14:textId="40242066"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3E7BE7EA" w14:textId="3FD8D26B"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5, mapTitle="Brazil Firespots (Amazonas, Mato Grosso, Para, Tocantins)", mapSubTitle = "1999 - 2013", reds[5])</w:t>
      </w:r>
    </w:p>
    <w:p w14:paraId="04EF1F81" w14:textId="23C3E098"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1916C7F3" w14:textId="5B3C578A"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6, mapTitle="Brazil Firespots (Amazonas, Mato Grosso, Para, Tocantins)", mapSubTitle = "1999 - 2016", reds[6])</w:t>
      </w:r>
    </w:p>
    <w:p w14:paraId="0F911381" w14:textId="441080FF"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60EA2449" w14:textId="5177458E" w:rsidR="651CCEBD" w:rsidRPr="00B43B97" w:rsidRDefault="651CCEBD" w:rsidP="1357B728">
      <w:pPr>
        <w:rPr>
          <w:rFonts w:ascii="Menlo" w:hAnsi="Menlo" w:cs="Menlo"/>
          <w:sz w:val="20"/>
          <w:szCs w:val="20"/>
        </w:rPr>
      </w:pPr>
      <w:r w:rsidRPr="00B43B97">
        <w:rPr>
          <w:rFonts w:ascii="Menlo" w:hAnsi="Menlo" w:cs="Menlo"/>
          <w:sz w:val="20"/>
          <w:szCs w:val="20"/>
        </w:rPr>
        <w:t>thisMap &lt;- add.FireDotMap(thisMap, fireSpots7, mapTitle="Brazil Firespots (Amazonas, Mato Grosso, Para, Tocantins)", mapSubTitle = "1999 - 2019", reds[7])</w:t>
      </w:r>
    </w:p>
    <w:p w14:paraId="66740357" w14:textId="28FB1B78" w:rsidR="651CCEBD" w:rsidRPr="00B43B97" w:rsidRDefault="651CCEBD" w:rsidP="1357B728">
      <w:pPr>
        <w:rPr>
          <w:rFonts w:ascii="Menlo" w:hAnsi="Menlo" w:cs="Menlo"/>
          <w:sz w:val="20"/>
          <w:szCs w:val="20"/>
        </w:rPr>
      </w:pPr>
      <w:r w:rsidRPr="00B43B97">
        <w:rPr>
          <w:rFonts w:ascii="Menlo" w:hAnsi="Menlo" w:cs="Menlo"/>
          <w:sz w:val="20"/>
          <w:szCs w:val="20"/>
        </w:rPr>
        <w:t>thisMap</w:t>
      </w:r>
    </w:p>
    <w:p w14:paraId="673C3C5D" w14:textId="75482E0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85CB5FE" w14:textId="419089B3" w:rsidR="651CCEBD" w:rsidRPr="00B43B97" w:rsidRDefault="651CCEBD" w:rsidP="1357B728">
      <w:pPr>
        <w:rPr>
          <w:rFonts w:ascii="Menlo" w:hAnsi="Menlo" w:cs="Menlo"/>
          <w:sz w:val="20"/>
          <w:szCs w:val="20"/>
        </w:rPr>
      </w:pPr>
      <w:r w:rsidRPr="00B43B97">
        <w:rPr>
          <w:rFonts w:ascii="Menlo" w:hAnsi="Menlo" w:cs="Menlo"/>
          <w:sz w:val="20"/>
          <w:szCs w:val="20"/>
        </w:rPr>
        <w:t>#--------------- end map the firespots ---------------------------------</w:t>
      </w:r>
    </w:p>
    <w:p w14:paraId="7124206D" w14:textId="6F55DE8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C235566" w14:textId="06F2D9E0" w:rsidR="651CCEBD" w:rsidRPr="00B43B97" w:rsidRDefault="651CCEBD" w:rsidP="1357B728">
      <w:pPr>
        <w:rPr>
          <w:rFonts w:ascii="Menlo" w:hAnsi="Menlo" w:cs="Menlo"/>
          <w:sz w:val="20"/>
          <w:szCs w:val="20"/>
        </w:rPr>
      </w:pPr>
      <w:r w:rsidRPr="00B43B97">
        <w:rPr>
          <w:rFonts w:ascii="Menlo" w:hAnsi="Menlo" w:cs="Menlo"/>
          <w:sz w:val="20"/>
          <w:szCs w:val="20"/>
        </w:rPr>
        <w:t>#--------------- begin plotting monthly temperatures for AM and PA -----</w:t>
      </w:r>
    </w:p>
    <w:p w14:paraId="58777306" w14:textId="3DCCBEA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94C5DC1" w14:textId="2B7F92E9" w:rsidR="651CCEBD" w:rsidRPr="00B43B97" w:rsidRDefault="651CCEBD" w:rsidP="1357B728">
      <w:pPr>
        <w:rPr>
          <w:rFonts w:ascii="Menlo" w:hAnsi="Menlo" w:cs="Menlo"/>
          <w:sz w:val="20"/>
          <w:szCs w:val="20"/>
        </w:rPr>
      </w:pPr>
      <w:r w:rsidRPr="00B43B97">
        <w:rPr>
          <w:rFonts w:ascii="Menlo" w:hAnsi="Menlo" w:cs="Menlo"/>
          <w:sz w:val="20"/>
          <w:szCs w:val="20"/>
        </w:rPr>
        <w:t># get monthly summary of temperatures</w:t>
      </w:r>
    </w:p>
    <w:p w14:paraId="5EA7BF7A" w14:textId="02AA9538" w:rsidR="651CCEBD" w:rsidRPr="00B43B97" w:rsidRDefault="651CCEBD" w:rsidP="1357B728">
      <w:pPr>
        <w:rPr>
          <w:rFonts w:ascii="Menlo" w:hAnsi="Menlo" w:cs="Menlo"/>
          <w:sz w:val="20"/>
          <w:szCs w:val="20"/>
        </w:rPr>
      </w:pPr>
      <w:r w:rsidRPr="00B43B97">
        <w:rPr>
          <w:rFonts w:ascii="Menlo" w:hAnsi="Menlo" w:cs="Menlo"/>
          <w:sz w:val="20"/>
          <w:szCs w:val="20"/>
        </w:rPr>
        <w:t>temps &lt;- getTemperatures()</w:t>
      </w:r>
    </w:p>
    <w:p w14:paraId="0AB1D830" w14:textId="58876FE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5E04DA3" w14:textId="508CEDA7" w:rsidR="651CCEBD" w:rsidRPr="00B43B97" w:rsidRDefault="651CCEBD" w:rsidP="1357B728">
      <w:pPr>
        <w:rPr>
          <w:rFonts w:ascii="Menlo" w:hAnsi="Menlo" w:cs="Menlo"/>
          <w:sz w:val="20"/>
          <w:szCs w:val="20"/>
        </w:rPr>
      </w:pPr>
      <w:r w:rsidRPr="00B43B97">
        <w:rPr>
          <w:rFonts w:ascii="Menlo" w:hAnsi="Menlo" w:cs="Menlo"/>
          <w:sz w:val="20"/>
          <w:szCs w:val="20"/>
        </w:rPr>
        <w:t># here we are constructing a Date column from Months and Years</w:t>
      </w:r>
    </w:p>
    <w:p w14:paraId="0D533FA3" w14:textId="03393869" w:rsidR="651CCEBD" w:rsidRPr="00B43B97" w:rsidRDefault="651CCEBD" w:rsidP="1357B728">
      <w:pPr>
        <w:rPr>
          <w:rFonts w:ascii="Menlo" w:hAnsi="Menlo" w:cs="Menlo"/>
          <w:sz w:val="20"/>
          <w:szCs w:val="20"/>
        </w:rPr>
      </w:pPr>
      <w:r w:rsidRPr="00B43B97">
        <w:rPr>
          <w:rFonts w:ascii="Menlo" w:hAnsi="Menlo" w:cs="Menlo"/>
          <w:sz w:val="20"/>
          <w:szCs w:val="20"/>
        </w:rPr>
        <w:t>months &lt;- temps$Month</w:t>
      </w:r>
    </w:p>
    <w:p w14:paraId="6BBEC58D" w14:textId="71A36F3B" w:rsidR="651CCEBD" w:rsidRPr="00B43B97" w:rsidRDefault="651CCEBD" w:rsidP="1357B728">
      <w:pPr>
        <w:rPr>
          <w:rFonts w:ascii="Menlo" w:hAnsi="Menlo" w:cs="Menlo"/>
          <w:sz w:val="20"/>
          <w:szCs w:val="20"/>
        </w:rPr>
      </w:pPr>
      <w:r w:rsidRPr="00B43B97">
        <w:rPr>
          <w:rFonts w:ascii="Menlo" w:hAnsi="Menlo" w:cs="Menlo"/>
          <w:sz w:val="20"/>
          <w:szCs w:val="20"/>
        </w:rPr>
        <w:t>years &lt;- temps$Year</w:t>
      </w:r>
    </w:p>
    <w:p w14:paraId="223DD5AC" w14:textId="36AAC8CF" w:rsidR="651CCEBD" w:rsidRPr="00B43B97" w:rsidRDefault="651CCEBD" w:rsidP="1357B728">
      <w:pPr>
        <w:rPr>
          <w:rFonts w:ascii="Menlo" w:hAnsi="Menlo" w:cs="Menlo"/>
          <w:sz w:val="20"/>
          <w:szCs w:val="20"/>
        </w:rPr>
      </w:pPr>
      <w:r w:rsidRPr="00B43B97">
        <w:rPr>
          <w:rFonts w:ascii="Menlo" w:hAnsi="Menlo" w:cs="Menlo"/>
          <w:sz w:val="20"/>
          <w:szCs w:val="20"/>
        </w:rPr>
        <w:t>days &lt;- rep.int(1, length(temps$Year))</w:t>
      </w:r>
    </w:p>
    <w:p w14:paraId="13826C26" w14:textId="30B8A171" w:rsidR="651CCEBD" w:rsidRPr="00B43B97" w:rsidRDefault="651CCEBD" w:rsidP="1357B728">
      <w:pPr>
        <w:rPr>
          <w:rFonts w:ascii="Menlo" w:hAnsi="Menlo" w:cs="Menlo"/>
          <w:sz w:val="20"/>
          <w:szCs w:val="20"/>
        </w:rPr>
      </w:pPr>
      <w:r w:rsidRPr="00B43B97">
        <w:rPr>
          <w:rFonts w:ascii="Menlo" w:hAnsi="Menlo" w:cs="Menlo"/>
          <w:sz w:val="20"/>
          <w:szCs w:val="20"/>
        </w:rPr>
        <w:t>df1 &lt;- data.frame(months, days, years)</w:t>
      </w:r>
    </w:p>
    <w:p w14:paraId="68F2C8E2" w14:textId="7994AD29" w:rsidR="651CCEBD" w:rsidRPr="00B43B97" w:rsidRDefault="651CCEBD" w:rsidP="1357B728">
      <w:pPr>
        <w:rPr>
          <w:rFonts w:ascii="Menlo" w:hAnsi="Menlo" w:cs="Menlo"/>
          <w:sz w:val="20"/>
          <w:szCs w:val="20"/>
        </w:rPr>
      </w:pPr>
      <w:r w:rsidRPr="00B43B97">
        <w:rPr>
          <w:rFonts w:ascii="Menlo" w:hAnsi="Menlo" w:cs="Menlo"/>
          <w:sz w:val="20"/>
          <w:szCs w:val="20"/>
        </w:rPr>
        <w:t>temps$Date &lt;- as.Date(paste(df1$year, '01', df1$month, sep='-'))</w:t>
      </w:r>
    </w:p>
    <w:p w14:paraId="5BA8AB90" w14:textId="0217C16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C5BF2A5" w14:textId="63CFE78E" w:rsidR="651CCEBD" w:rsidRPr="00B43B97" w:rsidRDefault="651CCEBD" w:rsidP="1357B728">
      <w:pPr>
        <w:rPr>
          <w:rFonts w:ascii="Menlo" w:hAnsi="Menlo" w:cs="Menlo"/>
          <w:sz w:val="20"/>
          <w:szCs w:val="20"/>
        </w:rPr>
      </w:pPr>
      <w:r w:rsidRPr="00B43B97">
        <w:rPr>
          <w:rFonts w:ascii="Menlo" w:hAnsi="Menlo" w:cs="Menlo"/>
          <w:sz w:val="20"/>
          <w:szCs w:val="20"/>
        </w:rPr>
        <w:t># use SQL different method to grab just PA and AM from the temps df</w:t>
      </w:r>
    </w:p>
    <w:p w14:paraId="62DABDA5" w14:textId="0A48F921" w:rsidR="651CCEBD" w:rsidRPr="00B43B97" w:rsidRDefault="651CCEBD" w:rsidP="1357B728">
      <w:pPr>
        <w:rPr>
          <w:rFonts w:ascii="Menlo" w:hAnsi="Menlo" w:cs="Menlo"/>
          <w:sz w:val="20"/>
          <w:szCs w:val="20"/>
        </w:rPr>
      </w:pPr>
      <w:r w:rsidRPr="00B43B97">
        <w:rPr>
          <w:rFonts w:ascii="Menlo" w:hAnsi="Menlo" w:cs="Menlo"/>
          <w:sz w:val="20"/>
          <w:szCs w:val="20"/>
        </w:rPr>
        <w:t>temps2 &lt;- sqldf("SELECT * FROM temps WHERE state=='AM' OR state='PA' ORDER BY date")</w:t>
      </w:r>
    </w:p>
    <w:p w14:paraId="6872D91F" w14:textId="0784914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C5525F6" w14:textId="54B71ADA" w:rsidR="651CCEBD" w:rsidRPr="00B43B97" w:rsidRDefault="651CCEBD" w:rsidP="1357B728">
      <w:pPr>
        <w:rPr>
          <w:rFonts w:ascii="Menlo" w:hAnsi="Menlo" w:cs="Menlo"/>
          <w:sz w:val="20"/>
          <w:szCs w:val="20"/>
        </w:rPr>
      </w:pPr>
      <w:r w:rsidRPr="00B43B97">
        <w:rPr>
          <w:rFonts w:ascii="Menlo" w:hAnsi="Menlo" w:cs="Menlo"/>
          <w:sz w:val="20"/>
          <w:szCs w:val="20"/>
        </w:rPr>
        <w:t># focus on most important columns</w:t>
      </w:r>
    </w:p>
    <w:p w14:paraId="4E3CA129" w14:textId="220ECEE8" w:rsidR="651CCEBD" w:rsidRPr="00B43B97" w:rsidRDefault="651CCEBD" w:rsidP="1357B728">
      <w:pPr>
        <w:rPr>
          <w:rFonts w:ascii="Menlo" w:hAnsi="Menlo" w:cs="Menlo"/>
          <w:sz w:val="20"/>
          <w:szCs w:val="20"/>
        </w:rPr>
      </w:pPr>
      <w:r w:rsidRPr="00B43B97">
        <w:rPr>
          <w:rFonts w:ascii="Menlo" w:hAnsi="Menlo" w:cs="Menlo"/>
          <w:sz w:val="20"/>
          <w:szCs w:val="20"/>
        </w:rPr>
        <w:t>temps2 &lt;- temps2[,c(2, 3, 4, 9, 17)]</w:t>
      </w:r>
    </w:p>
    <w:p w14:paraId="092F4F98" w14:textId="173B19A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8690CFC" w14:textId="474967EC" w:rsidR="651CCEBD" w:rsidRPr="00B43B97" w:rsidRDefault="651CCEBD" w:rsidP="1357B728">
      <w:pPr>
        <w:rPr>
          <w:rFonts w:ascii="Menlo" w:hAnsi="Menlo" w:cs="Menlo"/>
          <w:sz w:val="20"/>
          <w:szCs w:val="20"/>
        </w:rPr>
      </w:pPr>
      <w:r w:rsidRPr="00B43B97">
        <w:rPr>
          <w:rFonts w:ascii="Menlo" w:hAnsi="Menlo" w:cs="Menlo"/>
          <w:sz w:val="20"/>
          <w:szCs w:val="20"/>
        </w:rPr>
        <w:t>AM &lt;- temps2[temps2$State=="AM",]</w:t>
      </w:r>
    </w:p>
    <w:p w14:paraId="06542527" w14:textId="69D093CB" w:rsidR="651CCEBD" w:rsidRPr="00B43B97" w:rsidRDefault="651CCEBD" w:rsidP="1357B728">
      <w:pPr>
        <w:rPr>
          <w:rFonts w:ascii="Menlo" w:hAnsi="Menlo" w:cs="Menlo"/>
          <w:sz w:val="20"/>
          <w:szCs w:val="20"/>
        </w:rPr>
      </w:pPr>
      <w:r w:rsidRPr="00B43B97">
        <w:rPr>
          <w:rFonts w:ascii="Menlo" w:hAnsi="Menlo" w:cs="Menlo"/>
          <w:sz w:val="20"/>
          <w:szCs w:val="20"/>
        </w:rPr>
        <w:t>PA &lt;- temps2[temps2$State=="PA",]</w:t>
      </w:r>
    </w:p>
    <w:p w14:paraId="2B567E83" w14:textId="750F8ED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61BA7A3" w14:textId="53B488FA" w:rsidR="651CCEBD" w:rsidRPr="00B43B97" w:rsidRDefault="651CCEBD" w:rsidP="1357B728">
      <w:pPr>
        <w:rPr>
          <w:rFonts w:ascii="Menlo" w:hAnsi="Menlo" w:cs="Menlo"/>
          <w:sz w:val="20"/>
          <w:szCs w:val="20"/>
        </w:rPr>
      </w:pPr>
      <w:r w:rsidRPr="00B43B97">
        <w:rPr>
          <w:rFonts w:ascii="Menlo" w:hAnsi="Menlo" w:cs="Menlo"/>
          <w:sz w:val="20"/>
          <w:szCs w:val="20"/>
        </w:rPr>
        <w:t># plot AM against PA to see 20-year trend for 2 states</w:t>
      </w:r>
    </w:p>
    <w:p w14:paraId="1BEA7D01" w14:textId="63EC968F" w:rsidR="651CCEBD" w:rsidRPr="00B43B97" w:rsidRDefault="651CCEBD" w:rsidP="1357B728">
      <w:pPr>
        <w:rPr>
          <w:rFonts w:ascii="Menlo" w:hAnsi="Menlo" w:cs="Menlo"/>
          <w:sz w:val="20"/>
          <w:szCs w:val="20"/>
        </w:rPr>
      </w:pPr>
      <w:r w:rsidRPr="00B43B97">
        <w:rPr>
          <w:rFonts w:ascii="Menlo" w:hAnsi="Menlo" w:cs="Menlo"/>
          <w:sz w:val="20"/>
          <w:szCs w:val="20"/>
        </w:rPr>
        <w:t>ggplot(temps2, aes(x=Date, y=Avg_Temperature, color=State)) +</w:t>
      </w:r>
    </w:p>
    <w:p w14:paraId="7E8144F7" w14:textId="3E55BF9B" w:rsidR="651CCEBD" w:rsidRPr="00B43B97" w:rsidRDefault="651CCEBD" w:rsidP="1357B728">
      <w:pPr>
        <w:rPr>
          <w:rFonts w:ascii="Menlo" w:hAnsi="Menlo" w:cs="Menlo"/>
          <w:sz w:val="20"/>
          <w:szCs w:val="20"/>
        </w:rPr>
      </w:pPr>
      <w:r w:rsidRPr="00B43B97">
        <w:rPr>
          <w:rFonts w:ascii="Menlo" w:hAnsi="Menlo" w:cs="Menlo"/>
          <w:sz w:val="20"/>
          <w:szCs w:val="20"/>
        </w:rPr>
        <w:t xml:space="preserve">  geom_point() +</w:t>
      </w:r>
    </w:p>
    <w:p w14:paraId="7448D400" w14:textId="378CF14B" w:rsidR="651CCEBD" w:rsidRPr="00B43B97" w:rsidRDefault="651CCEBD" w:rsidP="1357B728">
      <w:pPr>
        <w:rPr>
          <w:rFonts w:ascii="Menlo" w:hAnsi="Menlo" w:cs="Menlo"/>
          <w:sz w:val="20"/>
          <w:szCs w:val="20"/>
        </w:rPr>
      </w:pPr>
      <w:r w:rsidRPr="00B43B97">
        <w:rPr>
          <w:rFonts w:ascii="Menlo" w:hAnsi="Menlo" w:cs="Menlo"/>
          <w:sz w:val="20"/>
          <w:szCs w:val="20"/>
        </w:rPr>
        <w:t xml:space="preserve">  geom_smooth(method = lm) +</w:t>
      </w:r>
    </w:p>
    <w:p w14:paraId="47D094EF" w14:textId="3CF70EEC" w:rsidR="651CCEBD" w:rsidRPr="00B43B97" w:rsidRDefault="651CCEBD" w:rsidP="1357B728">
      <w:pPr>
        <w:rPr>
          <w:rFonts w:ascii="Menlo" w:hAnsi="Menlo" w:cs="Menlo"/>
          <w:sz w:val="20"/>
          <w:szCs w:val="20"/>
        </w:rPr>
      </w:pPr>
      <w:r w:rsidRPr="00B43B97">
        <w:rPr>
          <w:rFonts w:ascii="Menlo" w:hAnsi="Menlo" w:cs="Menlo"/>
          <w:sz w:val="20"/>
          <w:szCs w:val="20"/>
        </w:rPr>
        <w:t xml:space="preserve">  labs(title = "Average Monthly Temperature (°C), Year by Year, for 2 Parallel States",</w:t>
      </w:r>
    </w:p>
    <w:p w14:paraId="3821D3FF" w14:textId="1526C4AD" w:rsidR="651CCEBD" w:rsidRPr="00B43B97" w:rsidRDefault="651CCEBD" w:rsidP="1357B728">
      <w:pPr>
        <w:rPr>
          <w:rFonts w:ascii="Menlo" w:hAnsi="Menlo" w:cs="Menlo"/>
          <w:sz w:val="20"/>
          <w:szCs w:val="20"/>
        </w:rPr>
      </w:pPr>
      <w:r w:rsidRPr="00B43B97">
        <w:rPr>
          <w:rFonts w:ascii="Menlo" w:hAnsi="Menlo" w:cs="Menlo"/>
          <w:sz w:val="20"/>
          <w:szCs w:val="20"/>
        </w:rPr>
        <w:t xml:space="preserve">       subtitle = "Amazonas(AM) vs Pará 1999 - 2019") </w:t>
      </w:r>
    </w:p>
    <w:p w14:paraId="5D93C549" w14:textId="7BEA902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6C98441" w14:textId="4841B3A7" w:rsidR="651CCEBD" w:rsidRPr="00B43B97" w:rsidRDefault="651CCEBD" w:rsidP="1357B728">
      <w:pPr>
        <w:rPr>
          <w:rFonts w:ascii="Menlo" w:hAnsi="Menlo" w:cs="Menlo"/>
          <w:sz w:val="20"/>
          <w:szCs w:val="20"/>
        </w:rPr>
      </w:pPr>
      <w:r w:rsidRPr="00B43B97">
        <w:rPr>
          <w:rFonts w:ascii="Menlo" w:hAnsi="Menlo" w:cs="Menlo"/>
          <w:sz w:val="20"/>
          <w:szCs w:val="20"/>
        </w:rPr>
        <w:t>#--------------- end plotting monthly temperatures for AM and PA -----</w:t>
      </w:r>
    </w:p>
    <w:p w14:paraId="1316A260" w14:textId="2D9A6CD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C582A6D" w14:textId="05552E1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8920EC7" w14:textId="2CDEE02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57F18C8" w14:textId="69B1DE9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B198349" w14:textId="56728130" w:rsidR="651CCEBD" w:rsidRPr="00B43B97" w:rsidRDefault="651CCEBD" w:rsidP="1357B728">
      <w:pPr>
        <w:rPr>
          <w:rFonts w:ascii="Menlo" w:hAnsi="Menlo" w:cs="Menlo"/>
          <w:sz w:val="20"/>
          <w:szCs w:val="20"/>
        </w:rPr>
      </w:pPr>
      <w:r w:rsidRPr="00B43B97">
        <w:rPr>
          <w:rFonts w:ascii="Menlo" w:hAnsi="Menlo" w:cs="Menlo"/>
          <w:sz w:val="20"/>
          <w:szCs w:val="20"/>
        </w:rPr>
        <w:t>#--------------------deforestation maps--------------------------------</w:t>
      </w:r>
    </w:p>
    <w:p w14:paraId="1F131DDF" w14:textId="497C8058" w:rsidR="651CCEBD" w:rsidRPr="00B43B97" w:rsidRDefault="651CCEBD" w:rsidP="1357B728">
      <w:pPr>
        <w:rPr>
          <w:rFonts w:ascii="Menlo" w:hAnsi="Menlo" w:cs="Menlo"/>
          <w:sz w:val="20"/>
          <w:szCs w:val="20"/>
        </w:rPr>
      </w:pPr>
      <w:r w:rsidRPr="00B43B97">
        <w:rPr>
          <w:rFonts w:ascii="Menlo" w:hAnsi="Menlo" w:cs="Menlo"/>
          <w:sz w:val="20"/>
          <w:szCs w:val="20"/>
        </w:rPr>
        <w:t>#Adds API key</w:t>
      </w:r>
    </w:p>
    <w:p w14:paraId="2ECA7374" w14:textId="128D9365" w:rsidR="651CCEBD" w:rsidRPr="00B43B97" w:rsidRDefault="651CCEBD" w:rsidP="1357B728">
      <w:pPr>
        <w:rPr>
          <w:rFonts w:ascii="Menlo" w:hAnsi="Menlo" w:cs="Menlo"/>
          <w:sz w:val="20"/>
          <w:szCs w:val="20"/>
        </w:rPr>
      </w:pPr>
      <w:r w:rsidRPr="00B43B97">
        <w:rPr>
          <w:rFonts w:ascii="Menlo" w:hAnsi="Menlo" w:cs="Menlo"/>
          <w:sz w:val="20"/>
          <w:szCs w:val="20"/>
        </w:rPr>
        <w:t>register_google(key = "AIzaSyAV2RlEAaIOziz4LNzdco2DsXMHUKhZERk", write = TRUE)</w:t>
      </w:r>
    </w:p>
    <w:p w14:paraId="5F0658FB" w14:textId="7B98686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B8E934C" w14:textId="61AEBDD0" w:rsidR="651CCEBD" w:rsidRPr="00B43B97" w:rsidRDefault="651CCEBD" w:rsidP="1357B728">
      <w:pPr>
        <w:rPr>
          <w:rFonts w:ascii="Menlo" w:hAnsi="Menlo" w:cs="Menlo"/>
          <w:sz w:val="20"/>
          <w:szCs w:val="20"/>
        </w:rPr>
      </w:pPr>
      <w:r w:rsidRPr="00B43B97">
        <w:rPr>
          <w:rFonts w:ascii="Menlo" w:hAnsi="Menlo" w:cs="Menlo"/>
          <w:sz w:val="20"/>
          <w:szCs w:val="20"/>
        </w:rPr>
        <w:t>#Create Map -----------------------------------------------------------------</w:t>
      </w:r>
    </w:p>
    <w:p w14:paraId="16EA4DD9" w14:textId="222D2B5F" w:rsidR="651CCEBD" w:rsidRPr="00B43B97" w:rsidRDefault="651CCEBD" w:rsidP="1357B728">
      <w:pPr>
        <w:rPr>
          <w:rFonts w:ascii="Menlo" w:hAnsi="Menlo" w:cs="Menlo"/>
          <w:sz w:val="20"/>
          <w:szCs w:val="20"/>
        </w:rPr>
      </w:pPr>
      <w:r w:rsidRPr="00B43B97">
        <w:rPr>
          <w:rFonts w:ascii="Menlo" w:hAnsi="Menlo" w:cs="Menlo"/>
          <w:sz w:val="20"/>
          <w:szCs w:val="20"/>
        </w:rPr>
        <w:t>#Colors</w:t>
      </w:r>
    </w:p>
    <w:p w14:paraId="10DA8174" w14:textId="3CC324E7" w:rsidR="651CCEBD" w:rsidRPr="00B43B97" w:rsidRDefault="651CCEBD" w:rsidP="1357B728">
      <w:pPr>
        <w:rPr>
          <w:rFonts w:ascii="Menlo" w:hAnsi="Menlo" w:cs="Menlo"/>
          <w:sz w:val="20"/>
          <w:szCs w:val="20"/>
        </w:rPr>
      </w:pPr>
      <w:r w:rsidRPr="00B43B97">
        <w:rPr>
          <w:rFonts w:ascii="Menlo" w:hAnsi="Menlo" w:cs="Menlo"/>
          <w:sz w:val="20"/>
          <w:szCs w:val="20"/>
        </w:rPr>
        <w:t>l1 &lt;- "#ffee00"</w:t>
      </w:r>
    </w:p>
    <w:p w14:paraId="41223D68" w14:textId="4D592852" w:rsidR="651CCEBD" w:rsidRPr="00B43B97" w:rsidRDefault="651CCEBD" w:rsidP="1357B728">
      <w:pPr>
        <w:rPr>
          <w:rFonts w:ascii="Menlo" w:hAnsi="Menlo" w:cs="Menlo"/>
          <w:sz w:val="20"/>
          <w:szCs w:val="20"/>
        </w:rPr>
      </w:pPr>
      <w:r w:rsidRPr="00B43B97">
        <w:rPr>
          <w:rFonts w:ascii="Menlo" w:hAnsi="Menlo" w:cs="Menlo"/>
          <w:sz w:val="20"/>
          <w:szCs w:val="20"/>
        </w:rPr>
        <w:t>l2 &lt;- "#fbb806"</w:t>
      </w:r>
    </w:p>
    <w:p w14:paraId="3ACB12CA" w14:textId="434A32E9" w:rsidR="651CCEBD" w:rsidRPr="00B43B97" w:rsidRDefault="651CCEBD" w:rsidP="1357B728">
      <w:pPr>
        <w:rPr>
          <w:rFonts w:ascii="Menlo" w:hAnsi="Menlo" w:cs="Menlo"/>
          <w:sz w:val="20"/>
          <w:szCs w:val="20"/>
        </w:rPr>
      </w:pPr>
      <w:r w:rsidRPr="00B43B97">
        <w:rPr>
          <w:rFonts w:ascii="Menlo" w:hAnsi="Menlo" w:cs="Menlo"/>
          <w:sz w:val="20"/>
          <w:szCs w:val="20"/>
        </w:rPr>
        <w:t>l3 &lt;- "#f6830c"</w:t>
      </w:r>
    </w:p>
    <w:p w14:paraId="69C7453C" w14:textId="2E9D60A6" w:rsidR="651CCEBD" w:rsidRPr="00B43B97" w:rsidRDefault="651CCEBD" w:rsidP="1357B728">
      <w:pPr>
        <w:rPr>
          <w:rFonts w:ascii="Menlo" w:hAnsi="Menlo" w:cs="Menlo"/>
          <w:sz w:val="20"/>
          <w:szCs w:val="20"/>
        </w:rPr>
      </w:pPr>
      <w:r w:rsidRPr="00B43B97">
        <w:rPr>
          <w:rFonts w:ascii="Menlo" w:hAnsi="Menlo" w:cs="Menlo"/>
          <w:sz w:val="20"/>
          <w:szCs w:val="20"/>
        </w:rPr>
        <w:t>l4 &lt;- "#f24d11"</w:t>
      </w:r>
    </w:p>
    <w:p w14:paraId="66D1CCAE" w14:textId="5944B465" w:rsidR="651CCEBD" w:rsidRPr="00B43B97" w:rsidRDefault="651CCEBD" w:rsidP="1357B728">
      <w:pPr>
        <w:rPr>
          <w:rFonts w:ascii="Menlo" w:hAnsi="Menlo" w:cs="Menlo"/>
          <w:sz w:val="20"/>
          <w:szCs w:val="20"/>
        </w:rPr>
      </w:pPr>
      <w:r w:rsidRPr="00B43B97">
        <w:rPr>
          <w:rFonts w:ascii="Menlo" w:hAnsi="Menlo" w:cs="Menlo"/>
          <w:sz w:val="20"/>
          <w:szCs w:val="20"/>
        </w:rPr>
        <w:t>l5 &lt;- "#550055"</w:t>
      </w:r>
    </w:p>
    <w:p w14:paraId="3FCC87AC" w14:textId="429540C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42742F8" w14:textId="1923A320" w:rsidR="651CCEBD" w:rsidRPr="00B43B97" w:rsidRDefault="651CCEBD" w:rsidP="1357B728">
      <w:pPr>
        <w:rPr>
          <w:rFonts w:ascii="Menlo" w:hAnsi="Menlo" w:cs="Menlo"/>
          <w:sz w:val="20"/>
          <w:szCs w:val="20"/>
        </w:rPr>
      </w:pPr>
      <w:r w:rsidRPr="00B43B97">
        <w:rPr>
          <w:rFonts w:ascii="Menlo" w:hAnsi="Menlo" w:cs="Menlo"/>
          <w:sz w:val="20"/>
          <w:szCs w:val="20"/>
        </w:rPr>
        <w:t>#save values of center of map</w:t>
      </w:r>
    </w:p>
    <w:p w14:paraId="4AE205B4" w14:textId="564D6310" w:rsidR="651CCEBD" w:rsidRPr="00B43B97" w:rsidRDefault="651CCEBD" w:rsidP="1357B728">
      <w:pPr>
        <w:rPr>
          <w:rFonts w:ascii="Menlo" w:hAnsi="Menlo" w:cs="Menlo"/>
          <w:sz w:val="20"/>
          <w:szCs w:val="20"/>
        </w:rPr>
      </w:pPr>
      <w:r w:rsidRPr="00B43B97">
        <w:rPr>
          <w:rFonts w:ascii="Menlo" w:hAnsi="Menlo" w:cs="Menlo"/>
          <w:sz w:val="20"/>
          <w:szCs w:val="20"/>
        </w:rPr>
        <w:t>center &lt;- c(lon = -55.509545, lat = -11.860846)</w:t>
      </w:r>
    </w:p>
    <w:p w14:paraId="293486B7" w14:textId="2C7FA15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17F0988" w14:textId="20D52142" w:rsidR="651CCEBD" w:rsidRPr="00B43B97" w:rsidRDefault="651CCEBD" w:rsidP="1357B728">
      <w:pPr>
        <w:rPr>
          <w:rFonts w:ascii="Menlo" w:hAnsi="Menlo" w:cs="Menlo"/>
          <w:sz w:val="20"/>
          <w:szCs w:val="20"/>
        </w:rPr>
      </w:pPr>
      <w:r w:rsidRPr="00B43B97">
        <w:rPr>
          <w:rFonts w:ascii="Menlo" w:hAnsi="Menlo" w:cs="Menlo"/>
          <w:sz w:val="20"/>
          <w:szCs w:val="20"/>
        </w:rPr>
        <w:t>#Function To remove axis (courtesy of professor Awaysheh)</w:t>
      </w:r>
    </w:p>
    <w:p w14:paraId="0D5FA15A" w14:textId="6D06A545" w:rsidR="651CCEBD" w:rsidRPr="00B43B97" w:rsidRDefault="651CCEBD" w:rsidP="1357B728">
      <w:pPr>
        <w:rPr>
          <w:rFonts w:ascii="Menlo" w:hAnsi="Menlo" w:cs="Menlo"/>
          <w:sz w:val="20"/>
          <w:szCs w:val="20"/>
        </w:rPr>
      </w:pPr>
      <w:r w:rsidRPr="00B43B97">
        <w:rPr>
          <w:rFonts w:ascii="Menlo" w:hAnsi="Menlo" w:cs="Menlo"/>
          <w:sz w:val="20"/>
          <w:szCs w:val="20"/>
        </w:rPr>
        <w:t>ditch_the_axes &lt;- theme(</w:t>
      </w:r>
    </w:p>
    <w:p w14:paraId="79577951" w14:textId="444B9EA6" w:rsidR="651CCEBD" w:rsidRPr="00B43B97" w:rsidRDefault="651CCEBD" w:rsidP="1357B728">
      <w:pPr>
        <w:rPr>
          <w:rFonts w:ascii="Menlo" w:hAnsi="Menlo" w:cs="Menlo"/>
          <w:sz w:val="20"/>
          <w:szCs w:val="20"/>
        </w:rPr>
      </w:pPr>
      <w:r w:rsidRPr="00B43B97">
        <w:rPr>
          <w:rFonts w:ascii="Menlo" w:hAnsi="Menlo" w:cs="Menlo"/>
          <w:sz w:val="20"/>
          <w:szCs w:val="20"/>
        </w:rPr>
        <w:t xml:space="preserve">  axis.text = element_blank(),</w:t>
      </w:r>
    </w:p>
    <w:p w14:paraId="220BD9BE" w14:textId="462387E9" w:rsidR="651CCEBD" w:rsidRPr="00B43B97" w:rsidRDefault="651CCEBD" w:rsidP="1357B728">
      <w:pPr>
        <w:rPr>
          <w:rFonts w:ascii="Menlo" w:hAnsi="Menlo" w:cs="Menlo"/>
          <w:sz w:val="20"/>
          <w:szCs w:val="20"/>
        </w:rPr>
      </w:pPr>
      <w:r w:rsidRPr="00B43B97">
        <w:rPr>
          <w:rFonts w:ascii="Menlo" w:hAnsi="Menlo" w:cs="Menlo"/>
          <w:sz w:val="20"/>
          <w:szCs w:val="20"/>
        </w:rPr>
        <w:t xml:space="preserve">  axis.line = element_blank(),</w:t>
      </w:r>
    </w:p>
    <w:p w14:paraId="4F625C65" w14:textId="6D3C0D42" w:rsidR="651CCEBD" w:rsidRPr="00B43B97" w:rsidRDefault="651CCEBD" w:rsidP="1357B728">
      <w:pPr>
        <w:rPr>
          <w:rFonts w:ascii="Menlo" w:hAnsi="Menlo" w:cs="Menlo"/>
          <w:sz w:val="20"/>
          <w:szCs w:val="20"/>
        </w:rPr>
      </w:pPr>
      <w:r w:rsidRPr="00B43B97">
        <w:rPr>
          <w:rFonts w:ascii="Menlo" w:hAnsi="Menlo" w:cs="Menlo"/>
          <w:sz w:val="20"/>
          <w:szCs w:val="20"/>
        </w:rPr>
        <w:t xml:space="preserve">  axis.ticks = element_blank(),</w:t>
      </w:r>
    </w:p>
    <w:p w14:paraId="4251C7AE" w14:textId="45CF840E" w:rsidR="651CCEBD" w:rsidRPr="00B43B97" w:rsidRDefault="651CCEBD" w:rsidP="1357B728">
      <w:pPr>
        <w:rPr>
          <w:rFonts w:ascii="Menlo" w:hAnsi="Menlo" w:cs="Menlo"/>
          <w:sz w:val="20"/>
          <w:szCs w:val="20"/>
        </w:rPr>
      </w:pPr>
      <w:r w:rsidRPr="00B43B97">
        <w:rPr>
          <w:rFonts w:ascii="Menlo" w:hAnsi="Menlo" w:cs="Menlo"/>
          <w:sz w:val="20"/>
          <w:szCs w:val="20"/>
        </w:rPr>
        <w:t xml:space="preserve">  panel.border = element_blank(),</w:t>
      </w:r>
    </w:p>
    <w:p w14:paraId="6069FED6" w14:textId="175A817B" w:rsidR="651CCEBD" w:rsidRPr="00B43B97" w:rsidRDefault="651CCEBD" w:rsidP="1357B728">
      <w:pPr>
        <w:rPr>
          <w:rFonts w:ascii="Menlo" w:hAnsi="Menlo" w:cs="Menlo"/>
          <w:sz w:val="20"/>
          <w:szCs w:val="20"/>
        </w:rPr>
      </w:pPr>
      <w:r w:rsidRPr="00B43B97">
        <w:rPr>
          <w:rFonts w:ascii="Menlo" w:hAnsi="Menlo" w:cs="Menlo"/>
          <w:sz w:val="20"/>
          <w:szCs w:val="20"/>
        </w:rPr>
        <w:t xml:space="preserve">  panel.grid = element_blank(),</w:t>
      </w:r>
    </w:p>
    <w:p w14:paraId="4D2C23E9" w14:textId="06A02C82" w:rsidR="651CCEBD" w:rsidRPr="00B43B97" w:rsidRDefault="651CCEBD" w:rsidP="1357B728">
      <w:pPr>
        <w:rPr>
          <w:rFonts w:ascii="Menlo" w:hAnsi="Menlo" w:cs="Menlo"/>
          <w:sz w:val="20"/>
          <w:szCs w:val="20"/>
        </w:rPr>
      </w:pPr>
      <w:r w:rsidRPr="00B43B97">
        <w:rPr>
          <w:rFonts w:ascii="Menlo" w:hAnsi="Menlo" w:cs="Menlo"/>
          <w:sz w:val="20"/>
          <w:szCs w:val="20"/>
        </w:rPr>
        <w:t xml:space="preserve">  axis.title = element_blank()</w:t>
      </w:r>
    </w:p>
    <w:p w14:paraId="1B03CF59" w14:textId="1E7F1C52" w:rsidR="651CCEBD" w:rsidRPr="00B43B97" w:rsidRDefault="651CCEBD" w:rsidP="1357B728">
      <w:pPr>
        <w:rPr>
          <w:rFonts w:ascii="Menlo" w:hAnsi="Menlo" w:cs="Menlo"/>
          <w:sz w:val="20"/>
          <w:szCs w:val="20"/>
        </w:rPr>
      </w:pPr>
      <w:r w:rsidRPr="00B43B97">
        <w:rPr>
          <w:rFonts w:ascii="Menlo" w:hAnsi="Menlo" w:cs="Menlo"/>
          <w:sz w:val="20"/>
          <w:szCs w:val="20"/>
        </w:rPr>
        <w:t>)</w:t>
      </w:r>
    </w:p>
    <w:p w14:paraId="031A5D9A" w14:textId="5E978DD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5DFAEDA" w14:textId="24DFD90B" w:rsidR="651CCEBD" w:rsidRPr="00B43B97" w:rsidRDefault="651CCEBD" w:rsidP="1357B728">
      <w:pPr>
        <w:rPr>
          <w:rFonts w:ascii="Menlo" w:hAnsi="Menlo" w:cs="Menlo"/>
          <w:sz w:val="20"/>
          <w:szCs w:val="20"/>
        </w:rPr>
      </w:pPr>
      <w:r w:rsidRPr="00B43B97">
        <w:rPr>
          <w:rFonts w:ascii="Menlo" w:hAnsi="Menlo" w:cs="Menlo"/>
          <w:sz w:val="20"/>
          <w:szCs w:val="20"/>
        </w:rPr>
        <w:t>#create base map</w:t>
      </w:r>
    </w:p>
    <w:p w14:paraId="1F18C1F3" w14:textId="48F51AB1" w:rsidR="651CCEBD" w:rsidRPr="00B43B97" w:rsidRDefault="651CCEBD" w:rsidP="1357B728">
      <w:pPr>
        <w:rPr>
          <w:rFonts w:ascii="Menlo" w:hAnsi="Menlo" w:cs="Menlo"/>
          <w:sz w:val="20"/>
          <w:szCs w:val="20"/>
        </w:rPr>
      </w:pPr>
      <w:r w:rsidRPr="00B43B97">
        <w:rPr>
          <w:rFonts w:ascii="Menlo" w:hAnsi="Menlo" w:cs="Menlo"/>
          <w:sz w:val="20"/>
          <w:szCs w:val="20"/>
        </w:rPr>
        <w:t>basemap &lt;- get_map(source = "google", maptype ="roadmap", location = center, zoom = 4, color='bw')</w:t>
      </w:r>
    </w:p>
    <w:p w14:paraId="228D56F1" w14:textId="2F8B6F38" w:rsidR="651CCEBD" w:rsidRPr="00B43B97" w:rsidRDefault="651CCEBD" w:rsidP="1357B728">
      <w:pPr>
        <w:rPr>
          <w:rFonts w:ascii="Menlo" w:hAnsi="Menlo" w:cs="Menlo"/>
          <w:sz w:val="20"/>
          <w:szCs w:val="20"/>
        </w:rPr>
      </w:pPr>
      <w:r w:rsidRPr="00B43B97">
        <w:rPr>
          <w:rFonts w:ascii="Menlo" w:hAnsi="Menlo" w:cs="Menlo"/>
          <w:sz w:val="20"/>
          <w:szCs w:val="20"/>
        </w:rPr>
        <w:t>basemap &lt;- ggmap(basemap) +</w:t>
      </w:r>
    </w:p>
    <w:p w14:paraId="3F9E1068" w14:textId="2AED40BA" w:rsidR="651CCEBD" w:rsidRPr="00B43B97" w:rsidRDefault="651CCEBD" w:rsidP="1357B728">
      <w:pPr>
        <w:rPr>
          <w:rFonts w:ascii="Menlo" w:hAnsi="Menlo" w:cs="Menlo"/>
          <w:sz w:val="20"/>
          <w:szCs w:val="20"/>
        </w:rPr>
      </w:pPr>
      <w:r w:rsidRPr="00B43B97">
        <w:rPr>
          <w:rFonts w:ascii="Menlo" w:hAnsi="Menlo" w:cs="Menlo"/>
          <w:sz w:val="20"/>
          <w:szCs w:val="20"/>
        </w:rPr>
        <w:t xml:space="preserve">  coord_fixed() +</w:t>
      </w:r>
    </w:p>
    <w:p w14:paraId="3E6D2B1E" w14:textId="3B676B46" w:rsidR="651CCEBD" w:rsidRPr="00B43B97" w:rsidRDefault="651CCEBD" w:rsidP="1357B728">
      <w:pPr>
        <w:rPr>
          <w:rFonts w:ascii="Menlo" w:hAnsi="Menlo" w:cs="Menlo"/>
          <w:sz w:val="20"/>
          <w:szCs w:val="20"/>
        </w:rPr>
      </w:pPr>
      <w:r w:rsidRPr="00B43B97">
        <w:rPr>
          <w:rFonts w:ascii="Menlo" w:hAnsi="Menlo" w:cs="Menlo"/>
          <w:sz w:val="20"/>
          <w:szCs w:val="20"/>
        </w:rPr>
        <w:t xml:space="preserve">  ditch_the_axes</w:t>
      </w:r>
    </w:p>
    <w:p w14:paraId="7DFB165C" w14:textId="270DF33D"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B73B1BD" w14:textId="7C6D2F3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7D9FF37" w14:textId="7F6FA744" w:rsidR="651CCEBD" w:rsidRPr="00B43B97" w:rsidRDefault="651CCEBD" w:rsidP="1357B728">
      <w:pPr>
        <w:rPr>
          <w:rFonts w:ascii="Menlo" w:hAnsi="Menlo" w:cs="Menlo"/>
          <w:sz w:val="20"/>
          <w:szCs w:val="20"/>
        </w:rPr>
      </w:pPr>
      <w:r w:rsidRPr="00B43B97">
        <w:rPr>
          <w:rFonts w:ascii="Menlo" w:hAnsi="Menlo" w:cs="Menlo"/>
          <w:sz w:val="20"/>
          <w:szCs w:val="20"/>
        </w:rPr>
        <w:t># First read in the shapefile, using the path to the shapefile and the shapefile name minus the</w:t>
      </w:r>
    </w:p>
    <w:p w14:paraId="2BDFB186" w14:textId="015EF0ED" w:rsidR="651CCEBD" w:rsidRPr="00B43B97" w:rsidRDefault="651CCEBD" w:rsidP="1357B728">
      <w:pPr>
        <w:rPr>
          <w:rFonts w:ascii="Menlo" w:hAnsi="Menlo" w:cs="Menlo"/>
          <w:sz w:val="20"/>
          <w:szCs w:val="20"/>
        </w:rPr>
      </w:pPr>
      <w:r w:rsidRPr="00B43B97">
        <w:rPr>
          <w:rFonts w:ascii="Menlo" w:hAnsi="Menlo" w:cs="Menlo"/>
          <w:sz w:val="20"/>
          <w:szCs w:val="20"/>
        </w:rPr>
        <w:t># Next the shapefile has to be converted to a dataframe for use in ggplot2</w:t>
      </w:r>
    </w:p>
    <w:p w14:paraId="082237CB" w14:textId="26691E4B" w:rsidR="651CCEBD" w:rsidRPr="00B43B97" w:rsidRDefault="651CCEBD" w:rsidP="1357B728">
      <w:pPr>
        <w:rPr>
          <w:rFonts w:ascii="Menlo" w:hAnsi="Menlo" w:cs="Menlo"/>
          <w:sz w:val="20"/>
          <w:szCs w:val="20"/>
        </w:rPr>
      </w:pPr>
      <w:r w:rsidRPr="00B43B97">
        <w:rPr>
          <w:rFonts w:ascii="Menlo" w:hAnsi="Menlo" w:cs="Menlo"/>
          <w:sz w:val="20"/>
          <w:szCs w:val="20"/>
        </w:rPr>
        <w:t># extension as arguments</w:t>
      </w:r>
    </w:p>
    <w:p w14:paraId="09EBC0C3" w14:textId="29CC33C8" w:rsidR="651CCEBD" w:rsidRPr="00B43B97" w:rsidRDefault="651CCEBD" w:rsidP="1357B728">
      <w:pPr>
        <w:rPr>
          <w:rFonts w:ascii="Menlo" w:hAnsi="Menlo" w:cs="Menlo"/>
          <w:sz w:val="20"/>
          <w:szCs w:val="20"/>
        </w:rPr>
      </w:pPr>
      <w:r w:rsidRPr="00B43B97">
        <w:rPr>
          <w:rFonts w:ascii="Menlo" w:hAnsi="Menlo" w:cs="Menlo"/>
          <w:sz w:val="20"/>
          <w:szCs w:val="20"/>
        </w:rPr>
        <w:t>shapefile2019 &lt;- readOGR("Shapefiles/2019", "yearly_deforestation")</w:t>
      </w:r>
    </w:p>
    <w:p w14:paraId="4070381D" w14:textId="5D54466C" w:rsidR="651CCEBD" w:rsidRPr="00B43B97" w:rsidRDefault="651CCEBD" w:rsidP="1357B728">
      <w:pPr>
        <w:rPr>
          <w:rFonts w:ascii="Menlo" w:hAnsi="Menlo" w:cs="Menlo"/>
          <w:sz w:val="20"/>
          <w:szCs w:val="20"/>
        </w:rPr>
      </w:pPr>
      <w:r w:rsidRPr="00B43B97">
        <w:rPr>
          <w:rFonts w:ascii="Menlo" w:hAnsi="Menlo" w:cs="Menlo"/>
          <w:sz w:val="20"/>
          <w:szCs w:val="20"/>
        </w:rPr>
        <w:t>deforestation2019shp &lt;- fortify(shapefile2019)</w:t>
      </w:r>
    </w:p>
    <w:p w14:paraId="2E9BB0A2" w14:textId="1F150078" w:rsidR="651CCEBD" w:rsidRPr="00B43B97" w:rsidRDefault="651CCEBD" w:rsidP="1357B728">
      <w:pPr>
        <w:rPr>
          <w:rFonts w:ascii="Menlo" w:hAnsi="Menlo" w:cs="Menlo"/>
          <w:sz w:val="20"/>
          <w:szCs w:val="20"/>
        </w:rPr>
      </w:pPr>
      <w:r w:rsidRPr="00B43B97">
        <w:rPr>
          <w:rFonts w:ascii="Menlo" w:hAnsi="Menlo" w:cs="Menlo"/>
          <w:sz w:val="20"/>
          <w:szCs w:val="20"/>
        </w:rPr>
        <w:t>rm(shapefile2019)</w:t>
      </w:r>
    </w:p>
    <w:p w14:paraId="74020248" w14:textId="022158F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6F48F60" w14:textId="707022ED" w:rsidR="651CCEBD" w:rsidRPr="00B43B97" w:rsidRDefault="651CCEBD" w:rsidP="1357B728">
      <w:pPr>
        <w:rPr>
          <w:rFonts w:ascii="Menlo" w:hAnsi="Menlo" w:cs="Menlo"/>
          <w:sz w:val="20"/>
          <w:szCs w:val="20"/>
        </w:rPr>
      </w:pPr>
      <w:r w:rsidRPr="00B43B97">
        <w:rPr>
          <w:rFonts w:ascii="Menlo" w:hAnsi="Menlo" w:cs="Menlo"/>
          <w:sz w:val="20"/>
          <w:szCs w:val="20"/>
        </w:rPr>
        <w:t>shapefile2007 &lt;- readOGR("Shapefiles/2007", "PDigital2007_AMZ_pol")</w:t>
      </w:r>
    </w:p>
    <w:p w14:paraId="4CA7D4F5" w14:textId="7C9BA24A" w:rsidR="651CCEBD" w:rsidRPr="00B43B97" w:rsidRDefault="651CCEBD" w:rsidP="1357B728">
      <w:pPr>
        <w:rPr>
          <w:rFonts w:ascii="Menlo" w:hAnsi="Menlo" w:cs="Menlo"/>
          <w:sz w:val="20"/>
          <w:szCs w:val="20"/>
        </w:rPr>
      </w:pPr>
      <w:r w:rsidRPr="00B43B97">
        <w:rPr>
          <w:rFonts w:ascii="Menlo" w:hAnsi="Menlo" w:cs="Menlo"/>
          <w:sz w:val="20"/>
          <w:szCs w:val="20"/>
        </w:rPr>
        <w:t>deforestation2007shp &lt;- fortify(shapefile2007)</w:t>
      </w:r>
    </w:p>
    <w:p w14:paraId="466CBF8D" w14:textId="46BCD34E" w:rsidR="651CCEBD" w:rsidRPr="00B43B97" w:rsidRDefault="651CCEBD" w:rsidP="1357B728">
      <w:pPr>
        <w:rPr>
          <w:rFonts w:ascii="Menlo" w:hAnsi="Menlo" w:cs="Menlo"/>
          <w:sz w:val="20"/>
          <w:szCs w:val="20"/>
        </w:rPr>
      </w:pPr>
      <w:r w:rsidRPr="00B43B97">
        <w:rPr>
          <w:rFonts w:ascii="Menlo" w:hAnsi="Menlo" w:cs="Menlo"/>
          <w:sz w:val="20"/>
          <w:szCs w:val="20"/>
        </w:rPr>
        <w:t>rm(shapefile2007)</w:t>
      </w:r>
    </w:p>
    <w:p w14:paraId="0B4C5932" w14:textId="39F1809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D3D2EE7" w14:textId="2909BFA1" w:rsidR="651CCEBD" w:rsidRPr="00B43B97" w:rsidRDefault="651CCEBD" w:rsidP="1357B728">
      <w:pPr>
        <w:rPr>
          <w:rFonts w:ascii="Menlo" w:hAnsi="Menlo" w:cs="Menlo"/>
          <w:sz w:val="20"/>
          <w:szCs w:val="20"/>
        </w:rPr>
      </w:pPr>
      <w:r w:rsidRPr="00B43B97">
        <w:rPr>
          <w:rFonts w:ascii="Menlo" w:hAnsi="Menlo" w:cs="Menlo"/>
          <w:sz w:val="20"/>
          <w:szCs w:val="20"/>
        </w:rPr>
        <w:t>shapefile2006 &lt;- readOGR("Shapefiles/2006", "PDigital2006_AMZ_pol")</w:t>
      </w:r>
    </w:p>
    <w:p w14:paraId="40A3310A" w14:textId="2294A7C6" w:rsidR="651CCEBD" w:rsidRPr="00B43B97" w:rsidRDefault="651CCEBD" w:rsidP="1357B728">
      <w:pPr>
        <w:rPr>
          <w:rFonts w:ascii="Menlo" w:hAnsi="Menlo" w:cs="Menlo"/>
          <w:sz w:val="20"/>
          <w:szCs w:val="20"/>
        </w:rPr>
      </w:pPr>
      <w:r w:rsidRPr="00B43B97">
        <w:rPr>
          <w:rFonts w:ascii="Menlo" w:hAnsi="Menlo" w:cs="Menlo"/>
          <w:sz w:val="20"/>
          <w:szCs w:val="20"/>
        </w:rPr>
        <w:t>deforestation2006shp &lt;- fortify(shapefile2006)</w:t>
      </w:r>
    </w:p>
    <w:p w14:paraId="003FEC49" w14:textId="212F6AE2" w:rsidR="651CCEBD" w:rsidRPr="00B43B97" w:rsidRDefault="651CCEBD" w:rsidP="1357B728">
      <w:pPr>
        <w:rPr>
          <w:rFonts w:ascii="Menlo" w:hAnsi="Menlo" w:cs="Menlo"/>
          <w:sz w:val="20"/>
          <w:szCs w:val="20"/>
        </w:rPr>
      </w:pPr>
      <w:r w:rsidRPr="00B43B97">
        <w:rPr>
          <w:rFonts w:ascii="Menlo" w:hAnsi="Menlo" w:cs="Menlo"/>
          <w:sz w:val="20"/>
          <w:szCs w:val="20"/>
        </w:rPr>
        <w:t>rm(shapefile2006)</w:t>
      </w:r>
    </w:p>
    <w:p w14:paraId="7C061E2F" w14:textId="5CECA98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447A22F" w14:textId="42413A4D" w:rsidR="651CCEBD" w:rsidRPr="00B43B97" w:rsidRDefault="651CCEBD" w:rsidP="1357B728">
      <w:pPr>
        <w:rPr>
          <w:rFonts w:ascii="Menlo" w:hAnsi="Menlo" w:cs="Menlo"/>
          <w:sz w:val="20"/>
          <w:szCs w:val="20"/>
        </w:rPr>
      </w:pPr>
      <w:r w:rsidRPr="00B43B97">
        <w:rPr>
          <w:rFonts w:ascii="Menlo" w:hAnsi="Menlo" w:cs="Menlo"/>
          <w:sz w:val="20"/>
          <w:szCs w:val="20"/>
        </w:rPr>
        <w:t>shapefile2005 &lt;- readOGR("Shapefiles/2005", "PDigital2005_AMZ_pol")</w:t>
      </w:r>
    </w:p>
    <w:p w14:paraId="1779D42B" w14:textId="43EE249E" w:rsidR="651CCEBD" w:rsidRPr="00B43B97" w:rsidRDefault="651CCEBD" w:rsidP="1357B728">
      <w:pPr>
        <w:rPr>
          <w:rFonts w:ascii="Menlo" w:hAnsi="Menlo" w:cs="Menlo"/>
          <w:sz w:val="20"/>
          <w:szCs w:val="20"/>
        </w:rPr>
      </w:pPr>
      <w:r w:rsidRPr="00B43B97">
        <w:rPr>
          <w:rFonts w:ascii="Menlo" w:hAnsi="Menlo" w:cs="Menlo"/>
          <w:sz w:val="20"/>
          <w:szCs w:val="20"/>
        </w:rPr>
        <w:t>deforestation2005shp &lt;- fortify(shapefile2005)</w:t>
      </w:r>
    </w:p>
    <w:p w14:paraId="170B57E1" w14:textId="0F15747F" w:rsidR="651CCEBD" w:rsidRPr="00B43B97" w:rsidRDefault="651CCEBD" w:rsidP="1357B728">
      <w:pPr>
        <w:rPr>
          <w:rFonts w:ascii="Menlo" w:hAnsi="Menlo" w:cs="Menlo"/>
          <w:sz w:val="20"/>
          <w:szCs w:val="20"/>
        </w:rPr>
      </w:pPr>
      <w:r w:rsidRPr="00B43B97">
        <w:rPr>
          <w:rFonts w:ascii="Menlo" w:hAnsi="Menlo" w:cs="Menlo"/>
          <w:sz w:val="20"/>
          <w:szCs w:val="20"/>
        </w:rPr>
        <w:t>rm(shapefile2005)</w:t>
      </w:r>
    </w:p>
    <w:p w14:paraId="39F8E8FC" w14:textId="6DF138A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B5EF6E0" w14:textId="49BC6028" w:rsidR="651CCEBD" w:rsidRPr="00B43B97" w:rsidRDefault="651CCEBD" w:rsidP="1357B728">
      <w:pPr>
        <w:rPr>
          <w:rFonts w:ascii="Menlo" w:hAnsi="Menlo" w:cs="Menlo"/>
          <w:sz w:val="20"/>
          <w:szCs w:val="20"/>
        </w:rPr>
      </w:pPr>
      <w:r w:rsidRPr="00B43B97">
        <w:rPr>
          <w:rFonts w:ascii="Menlo" w:hAnsi="Menlo" w:cs="Menlo"/>
          <w:sz w:val="20"/>
          <w:szCs w:val="20"/>
        </w:rPr>
        <w:t>shapefile2017to2019 &lt;- readOGR("Shapefiles/2017-2019", "yearly_deforestation")</w:t>
      </w:r>
    </w:p>
    <w:p w14:paraId="7743832A" w14:textId="6AB6B276" w:rsidR="651CCEBD" w:rsidRPr="00B43B97" w:rsidRDefault="651CCEBD" w:rsidP="1357B728">
      <w:pPr>
        <w:rPr>
          <w:rFonts w:ascii="Menlo" w:hAnsi="Menlo" w:cs="Menlo"/>
          <w:sz w:val="20"/>
          <w:szCs w:val="20"/>
        </w:rPr>
      </w:pPr>
      <w:r w:rsidRPr="00B43B97">
        <w:rPr>
          <w:rFonts w:ascii="Menlo" w:hAnsi="Menlo" w:cs="Menlo"/>
          <w:sz w:val="20"/>
          <w:szCs w:val="20"/>
        </w:rPr>
        <w:t>deforestation2017to2019shp &lt;- fortify(shapefile2017to2019)</w:t>
      </w:r>
    </w:p>
    <w:p w14:paraId="46854465" w14:textId="1475E16C" w:rsidR="651CCEBD" w:rsidRPr="00B43B97" w:rsidRDefault="651CCEBD" w:rsidP="1357B728">
      <w:pPr>
        <w:rPr>
          <w:rFonts w:ascii="Menlo" w:hAnsi="Menlo" w:cs="Menlo"/>
          <w:sz w:val="20"/>
          <w:szCs w:val="20"/>
        </w:rPr>
      </w:pPr>
      <w:r w:rsidRPr="00B43B97">
        <w:rPr>
          <w:rFonts w:ascii="Menlo" w:hAnsi="Menlo" w:cs="Menlo"/>
          <w:sz w:val="20"/>
          <w:szCs w:val="20"/>
        </w:rPr>
        <w:t>rm(shapefile2017to2019)</w:t>
      </w:r>
    </w:p>
    <w:p w14:paraId="44BCB9BA" w14:textId="2238AF8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2E14EAA" w14:textId="7EFC62A7" w:rsidR="651CCEBD" w:rsidRPr="00B43B97" w:rsidRDefault="651CCEBD" w:rsidP="1357B728">
      <w:pPr>
        <w:rPr>
          <w:rFonts w:ascii="Menlo" w:hAnsi="Menlo" w:cs="Menlo"/>
          <w:sz w:val="20"/>
          <w:szCs w:val="20"/>
        </w:rPr>
      </w:pPr>
      <w:r w:rsidRPr="00B43B97">
        <w:rPr>
          <w:rFonts w:ascii="Menlo" w:hAnsi="Menlo" w:cs="Menlo"/>
          <w:sz w:val="20"/>
          <w:szCs w:val="20"/>
        </w:rPr>
        <w:t>shapefile2014to2016 &lt;- readOGR("Shapefiles/2014-2016", "yearly_deforestation")</w:t>
      </w:r>
    </w:p>
    <w:p w14:paraId="5B4C938C" w14:textId="6D6679C3" w:rsidR="651CCEBD" w:rsidRPr="00B43B97" w:rsidRDefault="651CCEBD" w:rsidP="1357B728">
      <w:pPr>
        <w:rPr>
          <w:rFonts w:ascii="Menlo" w:hAnsi="Menlo" w:cs="Menlo"/>
          <w:sz w:val="20"/>
          <w:szCs w:val="20"/>
        </w:rPr>
      </w:pPr>
      <w:r w:rsidRPr="00B43B97">
        <w:rPr>
          <w:rFonts w:ascii="Menlo" w:hAnsi="Menlo" w:cs="Menlo"/>
          <w:sz w:val="20"/>
          <w:szCs w:val="20"/>
        </w:rPr>
        <w:t>deforestation2014to2016shp &lt;- fortify(shapefile2014to2016)</w:t>
      </w:r>
    </w:p>
    <w:p w14:paraId="4B6DC30B" w14:textId="2DA22CE1" w:rsidR="651CCEBD" w:rsidRPr="00B43B97" w:rsidRDefault="651CCEBD" w:rsidP="1357B728">
      <w:pPr>
        <w:rPr>
          <w:rFonts w:ascii="Menlo" w:hAnsi="Menlo" w:cs="Menlo"/>
          <w:sz w:val="20"/>
          <w:szCs w:val="20"/>
        </w:rPr>
      </w:pPr>
      <w:r w:rsidRPr="00B43B97">
        <w:rPr>
          <w:rFonts w:ascii="Menlo" w:hAnsi="Menlo" w:cs="Menlo"/>
          <w:sz w:val="20"/>
          <w:szCs w:val="20"/>
        </w:rPr>
        <w:t>rm(shapefile2014to2016)</w:t>
      </w:r>
    </w:p>
    <w:p w14:paraId="2F8F0E88" w14:textId="78FB12B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0EFCABF" w14:textId="39535378" w:rsidR="651CCEBD" w:rsidRPr="00B43B97" w:rsidRDefault="651CCEBD" w:rsidP="1357B728">
      <w:pPr>
        <w:rPr>
          <w:rFonts w:ascii="Menlo" w:hAnsi="Menlo" w:cs="Menlo"/>
          <w:sz w:val="20"/>
          <w:szCs w:val="20"/>
        </w:rPr>
      </w:pPr>
      <w:r w:rsidRPr="00B43B97">
        <w:rPr>
          <w:rFonts w:ascii="Menlo" w:hAnsi="Menlo" w:cs="Menlo"/>
          <w:sz w:val="20"/>
          <w:szCs w:val="20"/>
        </w:rPr>
        <w:t>shapefile2011to2013 &lt;- readOGR("Shapefiles/2011-2013", "yearly_deforestation")</w:t>
      </w:r>
    </w:p>
    <w:p w14:paraId="7B96F362" w14:textId="411EB36E" w:rsidR="651CCEBD" w:rsidRPr="00B43B97" w:rsidRDefault="651CCEBD" w:rsidP="1357B728">
      <w:pPr>
        <w:rPr>
          <w:rFonts w:ascii="Menlo" w:hAnsi="Menlo" w:cs="Menlo"/>
          <w:sz w:val="20"/>
          <w:szCs w:val="20"/>
        </w:rPr>
      </w:pPr>
      <w:r w:rsidRPr="00B43B97">
        <w:rPr>
          <w:rFonts w:ascii="Menlo" w:hAnsi="Menlo" w:cs="Menlo"/>
          <w:sz w:val="20"/>
          <w:szCs w:val="20"/>
        </w:rPr>
        <w:t>deforestation2011to2013shp &lt;- fortify(shapefile2011to2013)</w:t>
      </w:r>
    </w:p>
    <w:p w14:paraId="16922B24" w14:textId="36591907" w:rsidR="651CCEBD" w:rsidRPr="00B43B97" w:rsidRDefault="651CCEBD" w:rsidP="1357B728">
      <w:pPr>
        <w:rPr>
          <w:rFonts w:ascii="Menlo" w:hAnsi="Menlo" w:cs="Menlo"/>
          <w:sz w:val="20"/>
          <w:szCs w:val="20"/>
        </w:rPr>
      </w:pPr>
      <w:r w:rsidRPr="00B43B97">
        <w:rPr>
          <w:rFonts w:ascii="Menlo" w:hAnsi="Menlo" w:cs="Menlo"/>
          <w:sz w:val="20"/>
          <w:szCs w:val="20"/>
        </w:rPr>
        <w:t>rm(shapefile2011to2013)</w:t>
      </w:r>
    </w:p>
    <w:p w14:paraId="1590B396" w14:textId="2C422FC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E244662" w14:textId="2A9D742C" w:rsidR="651CCEBD" w:rsidRPr="00B43B97" w:rsidRDefault="651CCEBD" w:rsidP="1357B728">
      <w:pPr>
        <w:rPr>
          <w:rFonts w:ascii="Menlo" w:hAnsi="Menlo" w:cs="Menlo"/>
          <w:sz w:val="20"/>
          <w:szCs w:val="20"/>
        </w:rPr>
      </w:pPr>
      <w:r w:rsidRPr="00B43B97">
        <w:rPr>
          <w:rFonts w:ascii="Menlo" w:hAnsi="Menlo" w:cs="Menlo"/>
          <w:sz w:val="20"/>
          <w:szCs w:val="20"/>
        </w:rPr>
        <w:t>shapefile2008to2010 &lt;- readOGR("Shapefiles/2008-2010", "yearly_deforestation")</w:t>
      </w:r>
    </w:p>
    <w:p w14:paraId="3519E8D6" w14:textId="57ED0199" w:rsidR="651CCEBD" w:rsidRPr="00B43B97" w:rsidRDefault="651CCEBD" w:rsidP="1357B728">
      <w:pPr>
        <w:rPr>
          <w:rFonts w:ascii="Menlo" w:hAnsi="Menlo" w:cs="Menlo"/>
          <w:sz w:val="20"/>
          <w:szCs w:val="20"/>
        </w:rPr>
      </w:pPr>
      <w:r w:rsidRPr="00B43B97">
        <w:rPr>
          <w:rFonts w:ascii="Menlo" w:hAnsi="Menlo" w:cs="Menlo"/>
          <w:sz w:val="20"/>
          <w:szCs w:val="20"/>
        </w:rPr>
        <w:t>deforestation2008to2010shp &lt;- fortify(shapefile2008to2010)</w:t>
      </w:r>
    </w:p>
    <w:p w14:paraId="40958FFD" w14:textId="7D39F0EC" w:rsidR="651CCEBD" w:rsidRPr="00B43B97" w:rsidRDefault="651CCEBD" w:rsidP="1357B728">
      <w:pPr>
        <w:rPr>
          <w:rFonts w:ascii="Menlo" w:hAnsi="Menlo" w:cs="Menlo"/>
          <w:sz w:val="20"/>
          <w:szCs w:val="20"/>
        </w:rPr>
      </w:pPr>
      <w:r w:rsidRPr="00B43B97">
        <w:rPr>
          <w:rFonts w:ascii="Menlo" w:hAnsi="Menlo" w:cs="Menlo"/>
          <w:sz w:val="20"/>
          <w:szCs w:val="20"/>
        </w:rPr>
        <w:t>rm(shapefile2008to2010)</w:t>
      </w:r>
    </w:p>
    <w:p w14:paraId="413C73FB" w14:textId="0009F9F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7B5F438" w14:textId="51B9E44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5DDAAFF" w14:textId="4DAF927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18A2BB" w14:textId="6C9D04F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F3B2ACD" w14:textId="05C4579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73031EC" w14:textId="7B931040" w:rsidR="651CCEBD" w:rsidRPr="00B43B97" w:rsidRDefault="651CCEBD" w:rsidP="1357B728">
      <w:pPr>
        <w:rPr>
          <w:rFonts w:ascii="Menlo" w:hAnsi="Menlo" w:cs="Menlo"/>
          <w:sz w:val="20"/>
          <w:szCs w:val="20"/>
        </w:rPr>
      </w:pPr>
      <w:r w:rsidRPr="00B43B97">
        <w:rPr>
          <w:rFonts w:ascii="Menlo" w:hAnsi="Menlo" w:cs="Menlo"/>
          <w:sz w:val="20"/>
          <w:szCs w:val="20"/>
        </w:rPr>
        <w:t>#Creates geoms by year</w:t>
      </w:r>
    </w:p>
    <w:p w14:paraId="0909BC49" w14:textId="755C6F5C" w:rsidR="651CCEBD" w:rsidRPr="00B43B97" w:rsidRDefault="651CCEBD" w:rsidP="1357B728">
      <w:pPr>
        <w:rPr>
          <w:rFonts w:ascii="Menlo" w:hAnsi="Menlo" w:cs="Menlo"/>
          <w:sz w:val="20"/>
          <w:szCs w:val="20"/>
        </w:rPr>
      </w:pPr>
      <w:r w:rsidRPr="00B43B97">
        <w:rPr>
          <w:rFonts w:ascii="Menlo" w:hAnsi="Menlo" w:cs="Menlo"/>
          <w:sz w:val="20"/>
          <w:szCs w:val="20"/>
        </w:rPr>
        <w:t>geom2017to2019 &lt;- geom_polygon(data = deforestation2017to2019shp, aes(x = long, y = lat, group = group), fill = l5, colour = l5)</w:t>
      </w:r>
    </w:p>
    <w:p w14:paraId="03BBA104" w14:textId="02B09090" w:rsidR="651CCEBD" w:rsidRPr="00B43B97" w:rsidRDefault="651CCEBD" w:rsidP="1357B728">
      <w:pPr>
        <w:rPr>
          <w:rFonts w:ascii="Menlo" w:hAnsi="Menlo" w:cs="Menlo"/>
          <w:sz w:val="20"/>
          <w:szCs w:val="20"/>
        </w:rPr>
      </w:pPr>
      <w:r w:rsidRPr="00B43B97">
        <w:rPr>
          <w:rFonts w:ascii="Menlo" w:hAnsi="Menlo" w:cs="Menlo"/>
          <w:sz w:val="20"/>
          <w:szCs w:val="20"/>
        </w:rPr>
        <w:t>geom2014to2016 &lt;- geom_polygon(data = deforestation2014to2016shp, aes(x = long, y = lat, group = group), fill = l4,  colour = l4)</w:t>
      </w:r>
    </w:p>
    <w:p w14:paraId="67D433A9" w14:textId="59303732" w:rsidR="651CCEBD" w:rsidRPr="00B43B97" w:rsidRDefault="651CCEBD" w:rsidP="1357B728">
      <w:pPr>
        <w:rPr>
          <w:rFonts w:ascii="Menlo" w:hAnsi="Menlo" w:cs="Menlo"/>
          <w:sz w:val="20"/>
          <w:szCs w:val="20"/>
        </w:rPr>
      </w:pPr>
      <w:r w:rsidRPr="00B43B97">
        <w:rPr>
          <w:rFonts w:ascii="Menlo" w:hAnsi="Menlo" w:cs="Menlo"/>
          <w:sz w:val="20"/>
          <w:szCs w:val="20"/>
        </w:rPr>
        <w:t>geom2011to2013 &lt;- geom_polygon(data = deforestation2011to2013shp, aes(x = long, y = lat, group = group), fill = l3, colour = l3)</w:t>
      </w:r>
    </w:p>
    <w:p w14:paraId="2A8717B1" w14:textId="70051860" w:rsidR="651CCEBD" w:rsidRPr="00B43B97" w:rsidRDefault="651CCEBD" w:rsidP="1357B728">
      <w:pPr>
        <w:rPr>
          <w:rFonts w:ascii="Menlo" w:hAnsi="Menlo" w:cs="Menlo"/>
          <w:sz w:val="20"/>
          <w:szCs w:val="20"/>
        </w:rPr>
      </w:pPr>
      <w:r w:rsidRPr="00B43B97">
        <w:rPr>
          <w:rFonts w:ascii="Menlo" w:hAnsi="Menlo" w:cs="Menlo"/>
          <w:sz w:val="20"/>
          <w:szCs w:val="20"/>
        </w:rPr>
        <w:t>geom2008to2010 &lt;- geom_polygon(data = deforestation2008to2010shp, aes(x = long, y = lat, group = group), fill = l2, colour = l2)</w:t>
      </w:r>
    </w:p>
    <w:p w14:paraId="7355683A" w14:textId="68E816B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7EEDA22" w14:textId="3171CD7C" w:rsidR="651CCEBD" w:rsidRPr="00B43B97" w:rsidRDefault="651CCEBD" w:rsidP="1357B728">
      <w:pPr>
        <w:rPr>
          <w:rFonts w:ascii="Menlo" w:hAnsi="Menlo" w:cs="Menlo"/>
          <w:sz w:val="20"/>
          <w:szCs w:val="20"/>
        </w:rPr>
      </w:pPr>
      <w:r w:rsidRPr="00B43B97">
        <w:rPr>
          <w:rFonts w:ascii="Menlo" w:hAnsi="Menlo" w:cs="Menlo"/>
          <w:sz w:val="20"/>
          <w:szCs w:val="20"/>
        </w:rPr>
        <w:t>geom2019 &lt;- geom_polygon(data = deforestation2019shp, aes(x = long, y = lat, group = group), fill = l5, colour = l5)</w:t>
      </w:r>
    </w:p>
    <w:p w14:paraId="66EE95A3" w14:textId="17DC0360" w:rsidR="651CCEBD" w:rsidRPr="00B43B97" w:rsidRDefault="651CCEBD" w:rsidP="1357B728">
      <w:pPr>
        <w:rPr>
          <w:rFonts w:ascii="Menlo" w:hAnsi="Menlo" w:cs="Menlo"/>
          <w:sz w:val="20"/>
          <w:szCs w:val="20"/>
        </w:rPr>
      </w:pPr>
      <w:r w:rsidRPr="00B43B97">
        <w:rPr>
          <w:rFonts w:ascii="Menlo" w:hAnsi="Menlo" w:cs="Menlo"/>
          <w:sz w:val="20"/>
          <w:szCs w:val="20"/>
        </w:rPr>
        <w:t>geom2007 &lt;- geom_polygon(data = deforestation2007shp, aes(x = long, y = lat, group = group), fill = l1, colour = l1)</w:t>
      </w:r>
    </w:p>
    <w:p w14:paraId="1549CEAC" w14:textId="784BCA4C" w:rsidR="651CCEBD" w:rsidRPr="00B43B97" w:rsidRDefault="651CCEBD" w:rsidP="1357B728">
      <w:pPr>
        <w:rPr>
          <w:rFonts w:ascii="Menlo" w:hAnsi="Menlo" w:cs="Menlo"/>
          <w:sz w:val="20"/>
          <w:szCs w:val="20"/>
        </w:rPr>
      </w:pPr>
      <w:r w:rsidRPr="00B43B97">
        <w:rPr>
          <w:rFonts w:ascii="Menlo" w:hAnsi="Menlo" w:cs="Menlo"/>
          <w:sz w:val="20"/>
          <w:szCs w:val="20"/>
        </w:rPr>
        <w:t>geom2006 &lt;- geom_polygon(data = deforestation2006shp, aes(x = long, y = lat, group = group), fill = l1, colour = l1)</w:t>
      </w:r>
    </w:p>
    <w:p w14:paraId="704A34AA" w14:textId="4D77D2B7" w:rsidR="651CCEBD" w:rsidRPr="00B43B97" w:rsidRDefault="651CCEBD" w:rsidP="1357B728">
      <w:pPr>
        <w:rPr>
          <w:rFonts w:ascii="Menlo" w:hAnsi="Menlo" w:cs="Menlo"/>
          <w:sz w:val="20"/>
          <w:szCs w:val="20"/>
        </w:rPr>
      </w:pPr>
      <w:r w:rsidRPr="00B43B97">
        <w:rPr>
          <w:rFonts w:ascii="Menlo" w:hAnsi="Menlo" w:cs="Menlo"/>
          <w:sz w:val="20"/>
          <w:szCs w:val="20"/>
        </w:rPr>
        <w:t>geom2005 &lt;- geom_polygon(data = deforestation2005shp, aes(x = long, y = lat, group = group), fill = l1, colour = l1)</w:t>
      </w:r>
    </w:p>
    <w:p w14:paraId="21F98812" w14:textId="5930E91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B660090" w14:textId="61775D6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4A178D5" w14:textId="7668412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9303C20" w14:textId="075EC06A" w:rsidR="651CCEBD" w:rsidRPr="00B43B97" w:rsidRDefault="651CCEBD" w:rsidP="1357B728">
      <w:pPr>
        <w:rPr>
          <w:rFonts w:ascii="Menlo" w:hAnsi="Menlo" w:cs="Menlo"/>
          <w:sz w:val="20"/>
          <w:szCs w:val="20"/>
        </w:rPr>
      </w:pPr>
      <w:r w:rsidRPr="00B43B97">
        <w:rPr>
          <w:rFonts w:ascii="Menlo" w:hAnsi="Menlo" w:cs="Menlo"/>
          <w:sz w:val="20"/>
          <w:szCs w:val="20"/>
        </w:rPr>
        <w:t>#Create one map for 2017 through 2019</w:t>
      </w:r>
    </w:p>
    <w:p w14:paraId="366F253F" w14:textId="4EC28FED" w:rsidR="651CCEBD" w:rsidRPr="00B43B97" w:rsidRDefault="651CCEBD" w:rsidP="1357B728">
      <w:pPr>
        <w:rPr>
          <w:rFonts w:ascii="Menlo" w:hAnsi="Menlo" w:cs="Menlo"/>
          <w:sz w:val="20"/>
          <w:szCs w:val="20"/>
        </w:rPr>
      </w:pPr>
      <w:r w:rsidRPr="00B43B97">
        <w:rPr>
          <w:rFonts w:ascii="Menlo" w:hAnsi="Menlo" w:cs="Menlo"/>
          <w:sz w:val="20"/>
          <w:szCs w:val="20"/>
        </w:rPr>
        <w:t>deforestation2017to2019 &lt;- ggmap(basemap) + geom2017to2019</w:t>
      </w:r>
    </w:p>
    <w:p w14:paraId="35CCB951" w14:textId="5AF8CB2A" w:rsidR="651CCEBD" w:rsidRPr="00B43B97" w:rsidRDefault="651CCEBD" w:rsidP="1357B728">
      <w:pPr>
        <w:rPr>
          <w:rFonts w:ascii="Menlo" w:hAnsi="Menlo" w:cs="Menlo"/>
          <w:sz w:val="20"/>
          <w:szCs w:val="20"/>
        </w:rPr>
      </w:pPr>
      <w:r w:rsidRPr="00B43B97">
        <w:rPr>
          <w:rFonts w:ascii="Menlo" w:hAnsi="Menlo" w:cs="Menlo"/>
          <w:sz w:val="20"/>
          <w:szCs w:val="20"/>
        </w:rPr>
        <w:t>#Create one map for 2014 through 2016</w:t>
      </w:r>
    </w:p>
    <w:p w14:paraId="1F456206" w14:textId="6874A814" w:rsidR="651CCEBD" w:rsidRPr="00B43B97" w:rsidRDefault="651CCEBD" w:rsidP="1357B728">
      <w:pPr>
        <w:rPr>
          <w:rFonts w:ascii="Menlo" w:hAnsi="Menlo" w:cs="Menlo"/>
          <w:sz w:val="20"/>
          <w:szCs w:val="20"/>
        </w:rPr>
      </w:pPr>
      <w:r w:rsidRPr="00B43B97">
        <w:rPr>
          <w:rFonts w:ascii="Menlo" w:hAnsi="Menlo" w:cs="Menlo"/>
          <w:sz w:val="20"/>
          <w:szCs w:val="20"/>
        </w:rPr>
        <w:t>deforestation2014to2016 &lt;- ggmap(basemap) + geom2014to2016</w:t>
      </w:r>
    </w:p>
    <w:p w14:paraId="3AE80F27" w14:textId="1524B543" w:rsidR="651CCEBD" w:rsidRPr="00B43B97" w:rsidRDefault="651CCEBD" w:rsidP="1357B728">
      <w:pPr>
        <w:rPr>
          <w:rFonts w:ascii="Menlo" w:hAnsi="Menlo" w:cs="Menlo"/>
          <w:sz w:val="20"/>
          <w:szCs w:val="20"/>
        </w:rPr>
      </w:pPr>
      <w:r w:rsidRPr="00B43B97">
        <w:rPr>
          <w:rFonts w:ascii="Menlo" w:hAnsi="Menlo" w:cs="Menlo"/>
          <w:sz w:val="20"/>
          <w:szCs w:val="20"/>
        </w:rPr>
        <w:t>#Create one map for 2011 through 2013</w:t>
      </w:r>
    </w:p>
    <w:p w14:paraId="34D5FC8A" w14:textId="7464CAB7" w:rsidR="651CCEBD" w:rsidRPr="00B43B97" w:rsidRDefault="651CCEBD" w:rsidP="1357B728">
      <w:pPr>
        <w:rPr>
          <w:rFonts w:ascii="Menlo" w:hAnsi="Menlo" w:cs="Menlo"/>
          <w:sz w:val="20"/>
          <w:szCs w:val="20"/>
        </w:rPr>
      </w:pPr>
      <w:r w:rsidRPr="00B43B97">
        <w:rPr>
          <w:rFonts w:ascii="Menlo" w:hAnsi="Menlo" w:cs="Menlo"/>
          <w:sz w:val="20"/>
          <w:szCs w:val="20"/>
        </w:rPr>
        <w:t>deforestation2011to2013 &lt;- ggmap(basemap) + geom2011to2013</w:t>
      </w:r>
    </w:p>
    <w:p w14:paraId="43B682D0" w14:textId="1C259AD6" w:rsidR="651CCEBD" w:rsidRPr="00B43B97" w:rsidRDefault="651CCEBD" w:rsidP="1357B728">
      <w:pPr>
        <w:rPr>
          <w:rFonts w:ascii="Menlo" w:hAnsi="Menlo" w:cs="Menlo"/>
          <w:sz w:val="20"/>
          <w:szCs w:val="20"/>
        </w:rPr>
      </w:pPr>
      <w:r w:rsidRPr="00B43B97">
        <w:rPr>
          <w:rFonts w:ascii="Menlo" w:hAnsi="Menlo" w:cs="Menlo"/>
          <w:sz w:val="20"/>
          <w:szCs w:val="20"/>
        </w:rPr>
        <w:t>#Create one map for 2008 through 2010</w:t>
      </w:r>
    </w:p>
    <w:p w14:paraId="67B2840B" w14:textId="2F77BCF1" w:rsidR="651CCEBD" w:rsidRPr="00B43B97" w:rsidRDefault="651CCEBD" w:rsidP="1357B728">
      <w:pPr>
        <w:rPr>
          <w:rFonts w:ascii="Menlo" w:hAnsi="Menlo" w:cs="Menlo"/>
          <w:sz w:val="20"/>
          <w:szCs w:val="20"/>
        </w:rPr>
      </w:pPr>
      <w:r w:rsidRPr="00B43B97">
        <w:rPr>
          <w:rFonts w:ascii="Menlo" w:hAnsi="Menlo" w:cs="Menlo"/>
          <w:sz w:val="20"/>
          <w:szCs w:val="20"/>
        </w:rPr>
        <w:t>deforestation2008to2010 &lt;- ggmap(basemap) + geom2008to2010</w:t>
      </w:r>
    </w:p>
    <w:p w14:paraId="44E531B1" w14:textId="78E4B92B" w:rsidR="651CCEBD" w:rsidRPr="00B43B97" w:rsidRDefault="651CCEBD" w:rsidP="1357B728">
      <w:pPr>
        <w:rPr>
          <w:rFonts w:ascii="Menlo" w:hAnsi="Menlo" w:cs="Menlo"/>
          <w:sz w:val="20"/>
          <w:szCs w:val="20"/>
        </w:rPr>
      </w:pPr>
      <w:r w:rsidRPr="00B43B97">
        <w:rPr>
          <w:rFonts w:ascii="Menlo" w:hAnsi="Menlo" w:cs="Menlo"/>
          <w:sz w:val="20"/>
          <w:szCs w:val="20"/>
        </w:rPr>
        <w:t>#Create one map for 2005 through 2007</w:t>
      </w:r>
    </w:p>
    <w:p w14:paraId="75170BBC" w14:textId="59A8E217" w:rsidR="651CCEBD" w:rsidRPr="00B43B97" w:rsidRDefault="651CCEBD" w:rsidP="1357B728">
      <w:pPr>
        <w:rPr>
          <w:rFonts w:ascii="Menlo" w:hAnsi="Menlo" w:cs="Menlo"/>
          <w:sz w:val="20"/>
          <w:szCs w:val="20"/>
        </w:rPr>
      </w:pPr>
      <w:r w:rsidRPr="00B43B97">
        <w:rPr>
          <w:rFonts w:ascii="Menlo" w:hAnsi="Menlo" w:cs="Menlo"/>
          <w:sz w:val="20"/>
          <w:szCs w:val="20"/>
        </w:rPr>
        <w:t>deforestation2005to2007 &lt;- ggmap(basemap) + geom2005 + geom2006 + geom2007</w:t>
      </w:r>
    </w:p>
    <w:p w14:paraId="43D3254D" w14:textId="501D828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1B149D" w14:textId="121D3257" w:rsidR="651CCEBD" w:rsidRPr="00B43B97" w:rsidRDefault="651CCEBD" w:rsidP="1357B728">
      <w:pPr>
        <w:rPr>
          <w:rFonts w:ascii="Menlo" w:hAnsi="Menlo" w:cs="Menlo"/>
          <w:sz w:val="20"/>
          <w:szCs w:val="20"/>
        </w:rPr>
      </w:pPr>
      <w:r w:rsidRPr="00B43B97">
        <w:rPr>
          <w:rFonts w:ascii="Menlo" w:hAnsi="Menlo" w:cs="Menlo"/>
          <w:sz w:val="20"/>
          <w:szCs w:val="20"/>
        </w:rPr>
        <w:t>#Creates map to compare 2005 and 2019</w:t>
      </w:r>
    </w:p>
    <w:p w14:paraId="54C0B140" w14:textId="468C129F" w:rsidR="651CCEBD" w:rsidRPr="00B43B97" w:rsidRDefault="651CCEBD" w:rsidP="1357B728">
      <w:pPr>
        <w:rPr>
          <w:rFonts w:ascii="Menlo" w:hAnsi="Menlo" w:cs="Menlo"/>
          <w:sz w:val="20"/>
          <w:szCs w:val="20"/>
        </w:rPr>
      </w:pPr>
      <w:r w:rsidRPr="00B43B97">
        <w:rPr>
          <w:rFonts w:ascii="Menlo" w:hAnsi="Menlo" w:cs="Menlo"/>
          <w:sz w:val="20"/>
          <w:szCs w:val="20"/>
        </w:rPr>
        <w:t>deforestation2005to2007 &lt;- ggmap(basemap) + geom2005 + geom2019</w:t>
      </w:r>
    </w:p>
    <w:p w14:paraId="1C1AD1A7" w14:textId="51D18D6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55E451F" w14:textId="4421937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BF06420" w14:textId="3556D820" w:rsidR="651CCEBD" w:rsidRPr="00B43B97" w:rsidRDefault="651CCEBD" w:rsidP="1357B728">
      <w:pPr>
        <w:rPr>
          <w:rFonts w:ascii="Menlo" w:hAnsi="Menlo" w:cs="Menlo"/>
          <w:sz w:val="20"/>
          <w:szCs w:val="20"/>
        </w:rPr>
      </w:pPr>
      <w:r w:rsidRPr="00B43B97">
        <w:rPr>
          <w:rFonts w:ascii="Menlo" w:hAnsi="Menlo" w:cs="Menlo"/>
          <w:sz w:val="20"/>
          <w:szCs w:val="20"/>
        </w:rPr>
        <w:t>#Creates map to compare all</w:t>
      </w:r>
    </w:p>
    <w:p w14:paraId="6ADA3012" w14:textId="4F78253B" w:rsidR="651CCEBD" w:rsidRPr="00B43B97" w:rsidRDefault="651CCEBD" w:rsidP="1357B728">
      <w:pPr>
        <w:rPr>
          <w:rFonts w:ascii="Menlo" w:hAnsi="Menlo" w:cs="Menlo"/>
          <w:sz w:val="20"/>
          <w:szCs w:val="20"/>
        </w:rPr>
      </w:pPr>
      <w:r w:rsidRPr="00B43B97">
        <w:rPr>
          <w:rFonts w:ascii="Menlo" w:hAnsi="Menlo" w:cs="Menlo"/>
          <w:sz w:val="20"/>
          <w:szCs w:val="20"/>
        </w:rPr>
        <w:t>deforestationl5 &lt;- basemap + geom2017to2019 + geom2014to2016 + geom2011to2013 + geom2008to2010 + geom2005 + geom2006 + geom2007</w:t>
      </w:r>
    </w:p>
    <w:p w14:paraId="6ACEFD5D" w14:textId="33D2BFE3"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C86C132" w14:textId="366A57E7" w:rsidR="651CCEBD" w:rsidRPr="00B43B97" w:rsidRDefault="651CCEBD" w:rsidP="1357B728">
      <w:pPr>
        <w:rPr>
          <w:rFonts w:ascii="Menlo" w:hAnsi="Menlo" w:cs="Menlo"/>
          <w:sz w:val="20"/>
          <w:szCs w:val="20"/>
        </w:rPr>
      </w:pPr>
      <w:r w:rsidRPr="00B43B97">
        <w:rPr>
          <w:rFonts w:ascii="Menlo" w:hAnsi="Menlo" w:cs="Menlo"/>
          <w:sz w:val="20"/>
          <w:szCs w:val="20"/>
        </w:rPr>
        <w:t>#Creates map to compare all</w:t>
      </w:r>
    </w:p>
    <w:p w14:paraId="243E2ED8" w14:textId="50F6ECF8" w:rsidR="651CCEBD" w:rsidRPr="00B43B97" w:rsidRDefault="651CCEBD" w:rsidP="1357B728">
      <w:pPr>
        <w:rPr>
          <w:rFonts w:ascii="Menlo" w:hAnsi="Menlo" w:cs="Menlo"/>
          <w:sz w:val="20"/>
          <w:szCs w:val="20"/>
        </w:rPr>
      </w:pPr>
      <w:r w:rsidRPr="00B43B97">
        <w:rPr>
          <w:rFonts w:ascii="Menlo" w:hAnsi="Menlo" w:cs="Menlo"/>
          <w:sz w:val="20"/>
          <w:szCs w:val="20"/>
        </w:rPr>
        <w:t>deforestationl4 &lt;- basemap + geom2014to2016 + geom2011to2013 + geom2008to2010 + geom2005 + geom2006 + geom2007</w:t>
      </w:r>
    </w:p>
    <w:p w14:paraId="576A1EFE" w14:textId="126CEFE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BC7FEC5" w14:textId="364BB491" w:rsidR="651CCEBD" w:rsidRPr="00B43B97" w:rsidRDefault="651CCEBD" w:rsidP="1357B728">
      <w:pPr>
        <w:rPr>
          <w:rFonts w:ascii="Menlo" w:hAnsi="Menlo" w:cs="Menlo"/>
          <w:sz w:val="20"/>
          <w:szCs w:val="20"/>
        </w:rPr>
      </w:pPr>
      <w:r w:rsidRPr="00B43B97">
        <w:rPr>
          <w:rFonts w:ascii="Menlo" w:hAnsi="Menlo" w:cs="Menlo"/>
          <w:sz w:val="20"/>
          <w:szCs w:val="20"/>
        </w:rPr>
        <w:t>#Creates map to compare all</w:t>
      </w:r>
    </w:p>
    <w:p w14:paraId="7B18BE94" w14:textId="664FBC5A" w:rsidR="651CCEBD" w:rsidRPr="00B43B97" w:rsidRDefault="651CCEBD" w:rsidP="1357B728">
      <w:pPr>
        <w:rPr>
          <w:rFonts w:ascii="Menlo" w:hAnsi="Menlo" w:cs="Menlo"/>
          <w:sz w:val="20"/>
          <w:szCs w:val="20"/>
        </w:rPr>
      </w:pPr>
      <w:r w:rsidRPr="00B43B97">
        <w:rPr>
          <w:rFonts w:ascii="Menlo" w:hAnsi="Menlo" w:cs="Menlo"/>
          <w:sz w:val="20"/>
          <w:szCs w:val="20"/>
        </w:rPr>
        <w:t>deforestationl3 &lt;- basemap + geom2011to2013 + geom2008to2010 + geom2005 + geom2006 + geom2007</w:t>
      </w:r>
    </w:p>
    <w:p w14:paraId="6E98FB41" w14:textId="6FD895D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8689B01" w14:textId="592A5BE7" w:rsidR="651CCEBD" w:rsidRPr="00B43B97" w:rsidRDefault="651CCEBD" w:rsidP="1357B728">
      <w:pPr>
        <w:rPr>
          <w:rFonts w:ascii="Menlo" w:hAnsi="Menlo" w:cs="Menlo"/>
          <w:sz w:val="20"/>
          <w:szCs w:val="20"/>
        </w:rPr>
      </w:pPr>
      <w:r w:rsidRPr="00B43B97">
        <w:rPr>
          <w:rFonts w:ascii="Menlo" w:hAnsi="Menlo" w:cs="Menlo"/>
          <w:sz w:val="20"/>
          <w:szCs w:val="20"/>
        </w:rPr>
        <w:t>#Creates map to compare all</w:t>
      </w:r>
    </w:p>
    <w:p w14:paraId="75B67B41" w14:textId="2101E81F" w:rsidR="651CCEBD" w:rsidRPr="00B43B97" w:rsidRDefault="651CCEBD" w:rsidP="1357B728">
      <w:pPr>
        <w:rPr>
          <w:rFonts w:ascii="Menlo" w:hAnsi="Menlo" w:cs="Menlo"/>
          <w:sz w:val="20"/>
          <w:szCs w:val="20"/>
        </w:rPr>
      </w:pPr>
      <w:r w:rsidRPr="00B43B97">
        <w:rPr>
          <w:rFonts w:ascii="Menlo" w:hAnsi="Menlo" w:cs="Menlo"/>
          <w:sz w:val="20"/>
          <w:szCs w:val="20"/>
        </w:rPr>
        <w:t>deforestationl2 &lt;- basemap + geom2008to2010 + geom2005 + geom2006 + geom2007</w:t>
      </w:r>
    </w:p>
    <w:p w14:paraId="7DB13A24" w14:textId="03AE559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83369F2" w14:textId="2C95B169" w:rsidR="651CCEBD" w:rsidRPr="00B43B97" w:rsidRDefault="651CCEBD" w:rsidP="1357B728">
      <w:pPr>
        <w:rPr>
          <w:rFonts w:ascii="Menlo" w:hAnsi="Menlo" w:cs="Menlo"/>
          <w:sz w:val="20"/>
          <w:szCs w:val="20"/>
        </w:rPr>
      </w:pPr>
      <w:r w:rsidRPr="00B43B97">
        <w:rPr>
          <w:rFonts w:ascii="Menlo" w:hAnsi="Menlo" w:cs="Menlo"/>
          <w:sz w:val="20"/>
          <w:szCs w:val="20"/>
        </w:rPr>
        <w:t>#Creates map to compare all</w:t>
      </w:r>
    </w:p>
    <w:p w14:paraId="4E3C5FBC" w14:textId="09B3C633" w:rsidR="651CCEBD" w:rsidRPr="00B43B97" w:rsidRDefault="651CCEBD" w:rsidP="1357B728">
      <w:pPr>
        <w:rPr>
          <w:rFonts w:ascii="Menlo" w:hAnsi="Menlo" w:cs="Menlo"/>
          <w:sz w:val="20"/>
          <w:szCs w:val="20"/>
        </w:rPr>
      </w:pPr>
      <w:r w:rsidRPr="00B43B97">
        <w:rPr>
          <w:rFonts w:ascii="Menlo" w:hAnsi="Menlo" w:cs="Menlo"/>
          <w:sz w:val="20"/>
          <w:szCs w:val="20"/>
        </w:rPr>
        <w:t>deforestationl1 &lt;- basemap + geom2005 + geom2006 + geom2007</w:t>
      </w:r>
    </w:p>
    <w:p w14:paraId="76096CD3" w14:textId="00781C61"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C52E9B0" w14:textId="56C85780" w:rsidR="651CCEBD" w:rsidRPr="00B43B97" w:rsidRDefault="651CCEBD" w:rsidP="1357B728">
      <w:pPr>
        <w:rPr>
          <w:rFonts w:ascii="Menlo" w:hAnsi="Menlo" w:cs="Menlo"/>
          <w:sz w:val="20"/>
          <w:szCs w:val="20"/>
        </w:rPr>
      </w:pPr>
      <w:r w:rsidRPr="00B43B97">
        <w:rPr>
          <w:rFonts w:ascii="Menlo" w:hAnsi="Menlo" w:cs="Menlo"/>
          <w:sz w:val="20"/>
          <w:szCs w:val="20"/>
        </w:rPr>
        <w:t>#-------------------------------Temperature Significance Testing-------------------------#</w:t>
      </w:r>
    </w:p>
    <w:p w14:paraId="527CBBCD" w14:textId="452CED2E" w:rsidR="651CCEBD" w:rsidRPr="00B43B97" w:rsidRDefault="651CCEBD" w:rsidP="1357B728">
      <w:pPr>
        <w:rPr>
          <w:rFonts w:ascii="Menlo" w:hAnsi="Menlo" w:cs="Menlo"/>
          <w:sz w:val="20"/>
          <w:szCs w:val="20"/>
        </w:rPr>
      </w:pPr>
      <w:r w:rsidRPr="00B43B97">
        <w:rPr>
          <w:rFonts w:ascii="Menlo" w:hAnsi="Menlo" w:cs="Menlo"/>
          <w:sz w:val="20"/>
          <w:szCs w:val="20"/>
        </w:rPr>
        <w:t>#-------------------------------Summarized by station, year, season----------------------#</w:t>
      </w:r>
    </w:p>
    <w:p w14:paraId="4219F869" w14:textId="27F8360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DE61316" w14:textId="52A876D6" w:rsidR="651CCEBD" w:rsidRPr="00B43B97" w:rsidRDefault="651CCEBD" w:rsidP="1357B728">
      <w:pPr>
        <w:rPr>
          <w:rFonts w:ascii="Menlo" w:hAnsi="Menlo" w:cs="Menlo"/>
          <w:sz w:val="20"/>
          <w:szCs w:val="20"/>
        </w:rPr>
      </w:pPr>
      <w:r w:rsidRPr="00B43B97">
        <w:rPr>
          <w:rFonts w:ascii="Menlo" w:hAnsi="Menlo" w:cs="Menlo"/>
          <w:sz w:val="20"/>
          <w:szCs w:val="20"/>
        </w:rPr>
        <w:t>#create seasons</w:t>
      </w:r>
    </w:p>
    <w:p w14:paraId="43BBD77E" w14:textId="1AE10762" w:rsidR="651CCEBD" w:rsidRPr="00B43B97" w:rsidRDefault="651CCEBD" w:rsidP="1357B728">
      <w:pPr>
        <w:rPr>
          <w:rFonts w:ascii="Menlo" w:hAnsi="Menlo" w:cs="Menlo"/>
          <w:sz w:val="20"/>
          <w:szCs w:val="20"/>
        </w:rPr>
      </w:pPr>
      <w:r w:rsidRPr="00B43B97">
        <w:rPr>
          <w:rFonts w:ascii="Menlo" w:hAnsi="Menlo" w:cs="Menlo"/>
          <w:sz w:val="20"/>
          <w:szCs w:val="20"/>
        </w:rPr>
        <w:t>seasons &lt;- data.frame(cbind(c("Spring","Spring","Spring",</w:t>
      </w:r>
    </w:p>
    <w:p w14:paraId="47BCA3AD" w14:textId="0EC40BC9" w:rsidR="651CCEBD" w:rsidRPr="00B43B97" w:rsidRDefault="651CCEBD" w:rsidP="1357B728">
      <w:pPr>
        <w:rPr>
          <w:rFonts w:ascii="Menlo" w:hAnsi="Menlo" w:cs="Menlo"/>
          <w:sz w:val="20"/>
          <w:szCs w:val="20"/>
        </w:rPr>
      </w:pPr>
      <w:r w:rsidRPr="00B43B97">
        <w:rPr>
          <w:rFonts w:ascii="Menlo" w:hAnsi="Menlo" w:cs="Menlo"/>
          <w:sz w:val="20"/>
          <w:szCs w:val="20"/>
        </w:rPr>
        <w:t xml:space="preserve">                              "Summer","Summer","Summer",</w:t>
      </w:r>
    </w:p>
    <w:p w14:paraId="4FA2ED46" w14:textId="78DE6994" w:rsidR="651CCEBD" w:rsidRPr="00B43B97" w:rsidRDefault="651CCEBD" w:rsidP="1357B728">
      <w:pPr>
        <w:rPr>
          <w:rFonts w:ascii="Menlo" w:hAnsi="Menlo" w:cs="Menlo"/>
          <w:sz w:val="20"/>
          <w:szCs w:val="20"/>
        </w:rPr>
      </w:pPr>
      <w:r w:rsidRPr="00B43B97">
        <w:rPr>
          <w:rFonts w:ascii="Menlo" w:hAnsi="Menlo" w:cs="Menlo"/>
          <w:sz w:val="20"/>
          <w:szCs w:val="20"/>
        </w:rPr>
        <w:t xml:space="preserve">                              "Fall","Fall","Fall",</w:t>
      </w:r>
    </w:p>
    <w:p w14:paraId="43CE2F71" w14:textId="55010B4E" w:rsidR="651CCEBD" w:rsidRPr="00B43B97" w:rsidRDefault="651CCEBD" w:rsidP="1357B728">
      <w:pPr>
        <w:rPr>
          <w:rFonts w:ascii="Menlo" w:hAnsi="Menlo" w:cs="Menlo"/>
          <w:sz w:val="20"/>
          <w:szCs w:val="20"/>
        </w:rPr>
      </w:pPr>
      <w:r w:rsidRPr="00B43B97">
        <w:rPr>
          <w:rFonts w:ascii="Menlo" w:hAnsi="Menlo" w:cs="Menlo"/>
          <w:sz w:val="20"/>
          <w:szCs w:val="20"/>
        </w:rPr>
        <w:t xml:space="preserve">                              "Winter","Winter","Winter"),</w:t>
      </w:r>
    </w:p>
    <w:p w14:paraId="766CE876" w14:textId="32A270B7" w:rsidR="651CCEBD" w:rsidRPr="00B43B97" w:rsidRDefault="651CCEBD" w:rsidP="1357B728">
      <w:pPr>
        <w:rPr>
          <w:rFonts w:ascii="Menlo" w:hAnsi="Menlo" w:cs="Menlo"/>
          <w:sz w:val="20"/>
          <w:szCs w:val="20"/>
        </w:rPr>
      </w:pPr>
      <w:r w:rsidRPr="00B43B97">
        <w:rPr>
          <w:rFonts w:ascii="Menlo" w:hAnsi="Menlo" w:cs="Menlo"/>
          <w:sz w:val="20"/>
          <w:szCs w:val="20"/>
        </w:rPr>
        <w:t xml:space="preserve">                            c("October", "November","December",</w:t>
      </w:r>
    </w:p>
    <w:p w14:paraId="70E3ADF7" w14:textId="120831D4" w:rsidR="651CCEBD" w:rsidRPr="00B43B97" w:rsidRDefault="651CCEBD" w:rsidP="1357B728">
      <w:pPr>
        <w:rPr>
          <w:rFonts w:ascii="Menlo" w:hAnsi="Menlo" w:cs="Menlo"/>
          <w:sz w:val="20"/>
          <w:szCs w:val="20"/>
        </w:rPr>
      </w:pPr>
      <w:r w:rsidRPr="00B43B97">
        <w:rPr>
          <w:rFonts w:ascii="Menlo" w:hAnsi="Menlo" w:cs="Menlo"/>
          <w:sz w:val="20"/>
          <w:szCs w:val="20"/>
        </w:rPr>
        <w:t xml:space="preserve">                              "January", "February", "March",</w:t>
      </w:r>
    </w:p>
    <w:p w14:paraId="0B9349EF" w14:textId="66B587D3" w:rsidR="651CCEBD" w:rsidRPr="00B43B97" w:rsidRDefault="651CCEBD" w:rsidP="1357B728">
      <w:pPr>
        <w:rPr>
          <w:rFonts w:ascii="Menlo" w:hAnsi="Menlo" w:cs="Menlo"/>
          <w:sz w:val="20"/>
          <w:szCs w:val="20"/>
        </w:rPr>
      </w:pPr>
      <w:r w:rsidRPr="00B43B97">
        <w:rPr>
          <w:rFonts w:ascii="Menlo" w:hAnsi="Menlo" w:cs="Menlo"/>
          <w:sz w:val="20"/>
          <w:szCs w:val="20"/>
        </w:rPr>
        <w:t xml:space="preserve">                              "April","May","June",</w:t>
      </w:r>
    </w:p>
    <w:p w14:paraId="6A885787" w14:textId="52876358" w:rsidR="651CCEBD" w:rsidRPr="00B43B97" w:rsidRDefault="651CCEBD" w:rsidP="1357B728">
      <w:pPr>
        <w:rPr>
          <w:rFonts w:ascii="Menlo" w:hAnsi="Menlo" w:cs="Menlo"/>
          <w:sz w:val="20"/>
          <w:szCs w:val="20"/>
        </w:rPr>
      </w:pPr>
      <w:r w:rsidRPr="00B43B97">
        <w:rPr>
          <w:rFonts w:ascii="Menlo" w:hAnsi="Menlo" w:cs="Menlo"/>
          <w:sz w:val="20"/>
          <w:szCs w:val="20"/>
        </w:rPr>
        <w:t xml:space="preserve">                              "July","August","September")))</w:t>
      </w:r>
    </w:p>
    <w:p w14:paraId="4D45B646" w14:textId="4B789F1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4483DC5" w14:textId="74AB57DC" w:rsidR="651CCEBD" w:rsidRPr="00B43B97" w:rsidRDefault="651CCEBD" w:rsidP="1357B728">
      <w:pPr>
        <w:rPr>
          <w:rFonts w:ascii="Menlo" w:hAnsi="Menlo" w:cs="Menlo"/>
          <w:sz w:val="20"/>
          <w:szCs w:val="20"/>
        </w:rPr>
      </w:pPr>
      <w:r w:rsidRPr="00B43B97">
        <w:rPr>
          <w:rFonts w:ascii="Menlo" w:hAnsi="Menlo" w:cs="Menlo"/>
          <w:sz w:val="20"/>
          <w:szCs w:val="20"/>
        </w:rPr>
        <w:t>#combine seasons with weather data</w:t>
      </w:r>
    </w:p>
    <w:p w14:paraId="2D5F241D" w14:textId="6A470C72" w:rsidR="651CCEBD" w:rsidRPr="00B43B97" w:rsidRDefault="651CCEBD" w:rsidP="1357B728">
      <w:pPr>
        <w:rPr>
          <w:rFonts w:ascii="Menlo" w:hAnsi="Menlo" w:cs="Menlo"/>
          <w:sz w:val="20"/>
          <w:szCs w:val="20"/>
        </w:rPr>
      </w:pPr>
      <w:r w:rsidRPr="00B43B97">
        <w:rPr>
          <w:rFonts w:ascii="Menlo" w:hAnsi="Menlo" w:cs="Menlo"/>
          <w:sz w:val="20"/>
          <w:szCs w:val="20"/>
        </w:rPr>
        <w:t>colnames(seasons)&lt;-c("Season","Month")</w:t>
      </w:r>
    </w:p>
    <w:p w14:paraId="10D54387" w14:textId="09D5482D" w:rsidR="651CCEBD" w:rsidRPr="00B43B97" w:rsidRDefault="651CCEBD" w:rsidP="1357B728">
      <w:pPr>
        <w:rPr>
          <w:rFonts w:ascii="Menlo" w:hAnsi="Menlo" w:cs="Menlo"/>
          <w:sz w:val="20"/>
          <w:szCs w:val="20"/>
        </w:rPr>
      </w:pPr>
      <w:r w:rsidRPr="00B43B97">
        <w:rPr>
          <w:rFonts w:ascii="Menlo" w:hAnsi="Menlo" w:cs="Menlo"/>
          <w:sz w:val="20"/>
          <w:szCs w:val="20"/>
        </w:rPr>
        <w:t>BrazilWeather$Month &lt;- months(BrazilWeather$Date)</w:t>
      </w:r>
    </w:p>
    <w:p w14:paraId="2D4138B4" w14:textId="454A7005"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89B387F" w14:textId="79F4D829" w:rsidR="651CCEBD" w:rsidRPr="00B43B97" w:rsidRDefault="651CCEBD" w:rsidP="1357B728">
      <w:pPr>
        <w:rPr>
          <w:rFonts w:ascii="Menlo" w:hAnsi="Menlo" w:cs="Menlo"/>
          <w:sz w:val="20"/>
          <w:szCs w:val="20"/>
        </w:rPr>
      </w:pPr>
      <w:r w:rsidRPr="00B43B97">
        <w:rPr>
          <w:rFonts w:ascii="Menlo" w:hAnsi="Menlo" w:cs="Menlo"/>
          <w:sz w:val="20"/>
          <w:szCs w:val="20"/>
        </w:rPr>
        <w:t>df_weather &lt;- merge(x = BrazilWeather, y = seasons, by = "Month", all.x = TRUE)</w:t>
      </w:r>
    </w:p>
    <w:p w14:paraId="5FAB058D" w14:textId="223FC658" w:rsidR="651CCEBD" w:rsidRPr="00B43B97" w:rsidRDefault="651CCEBD" w:rsidP="1357B728">
      <w:pPr>
        <w:rPr>
          <w:rFonts w:ascii="Menlo" w:hAnsi="Menlo" w:cs="Menlo"/>
          <w:sz w:val="20"/>
          <w:szCs w:val="20"/>
        </w:rPr>
      </w:pPr>
      <w:r w:rsidRPr="00B43B97">
        <w:rPr>
          <w:rFonts w:ascii="Menlo" w:hAnsi="Menlo" w:cs="Menlo"/>
          <w:sz w:val="20"/>
          <w:szCs w:val="20"/>
        </w:rPr>
        <w:t>df_weather$Year &lt;- year(df_weather$Date)</w:t>
      </w:r>
    </w:p>
    <w:p w14:paraId="681AF9AE" w14:textId="6E8D926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F093AB2" w14:textId="1C5D9303" w:rsidR="651CCEBD" w:rsidRPr="00B43B97" w:rsidRDefault="651CCEBD" w:rsidP="1357B728">
      <w:pPr>
        <w:rPr>
          <w:rFonts w:ascii="Menlo" w:hAnsi="Menlo" w:cs="Menlo"/>
          <w:sz w:val="20"/>
          <w:szCs w:val="20"/>
        </w:rPr>
      </w:pPr>
      <w:r w:rsidRPr="00B43B97">
        <w:rPr>
          <w:rFonts w:ascii="Menlo" w:hAnsi="Menlo" w:cs="Menlo"/>
          <w:sz w:val="20"/>
          <w:szCs w:val="20"/>
        </w:rPr>
        <w:t>#summarize weather data</w:t>
      </w:r>
    </w:p>
    <w:p w14:paraId="15534FF1" w14:textId="1F665D05" w:rsidR="651CCEBD" w:rsidRPr="00B43B97" w:rsidRDefault="651CCEBD" w:rsidP="1357B728">
      <w:pPr>
        <w:rPr>
          <w:rFonts w:ascii="Menlo" w:hAnsi="Menlo" w:cs="Menlo"/>
          <w:sz w:val="20"/>
          <w:szCs w:val="20"/>
        </w:rPr>
      </w:pPr>
      <w:r w:rsidRPr="00B43B97">
        <w:rPr>
          <w:rFonts w:ascii="Menlo" w:hAnsi="Menlo" w:cs="Menlo"/>
          <w:sz w:val="20"/>
          <w:szCs w:val="20"/>
        </w:rPr>
        <w:t>min_temp &lt;- df_weather[,c(2,12,9,13)]</w:t>
      </w:r>
    </w:p>
    <w:p w14:paraId="29458853" w14:textId="77D13496" w:rsidR="651CCEBD" w:rsidRPr="00B43B97" w:rsidRDefault="651CCEBD" w:rsidP="1357B728">
      <w:pPr>
        <w:rPr>
          <w:rFonts w:ascii="Menlo" w:hAnsi="Menlo" w:cs="Menlo"/>
          <w:sz w:val="20"/>
          <w:szCs w:val="20"/>
        </w:rPr>
      </w:pPr>
      <w:r w:rsidRPr="00B43B97">
        <w:rPr>
          <w:rFonts w:ascii="Menlo" w:hAnsi="Menlo" w:cs="Menlo"/>
          <w:sz w:val="20"/>
          <w:szCs w:val="20"/>
        </w:rPr>
        <w:t xml:space="preserve">min_summ &lt;- min_temp %&gt;% group_by(Station,Year,Season) %&gt;% summarise_all(list(     </w:t>
      </w:r>
    </w:p>
    <w:p w14:paraId="0C61D01D" w14:textId="07B6A8AF" w:rsidR="651CCEBD" w:rsidRPr="00B43B97" w:rsidRDefault="651CCEBD" w:rsidP="1357B728">
      <w:pPr>
        <w:rPr>
          <w:rFonts w:ascii="Menlo" w:hAnsi="Menlo" w:cs="Menlo"/>
          <w:sz w:val="20"/>
          <w:szCs w:val="20"/>
        </w:rPr>
      </w:pPr>
      <w:r w:rsidRPr="00B43B97">
        <w:rPr>
          <w:rFonts w:ascii="Menlo" w:hAnsi="Menlo" w:cs="Menlo"/>
          <w:sz w:val="20"/>
          <w:szCs w:val="20"/>
        </w:rPr>
        <w:t xml:space="preserve">  mean_min = ~ mean(., na.rm = TRUE),</w:t>
      </w:r>
    </w:p>
    <w:p w14:paraId="18290EDD" w14:textId="56C66C0F" w:rsidR="651CCEBD" w:rsidRPr="00B43B97" w:rsidRDefault="651CCEBD" w:rsidP="1357B728">
      <w:pPr>
        <w:rPr>
          <w:rFonts w:ascii="Menlo" w:hAnsi="Menlo" w:cs="Menlo"/>
          <w:sz w:val="20"/>
          <w:szCs w:val="20"/>
        </w:rPr>
      </w:pPr>
      <w:r w:rsidRPr="00B43B97">
        <w:rPr>
          <w:rFonts w:ascii="Menlo" w:hAnsi="Menlo" w:cs="Menlo"/>
          <w:sz w:val="20"/>
          <w:szCs w:val="20"/>
        </w:rPr>
        <w:t xml:space="preserve">  median_min = ~ median(.,na.rm= TRUE),</w:t>
      </w:r>
    </w:p>
    <w:p w14:paraId="5AA003F3" w14:textId="001FD3B2" w:rsidR="651CCEBD" w:rsidRPr="00B43B97" w:rsidRDefault="651CCEBD" w:rsidP="1357B728">
      <w:pPr>
        <w:rPr>
          <w:rFonts w:ascii="Menlo" w:hAnsi="Menlo" w:cs="Menlo"/>
          <w:sz w:val="20"/>
          <w:szCs w:val="20"/>
        </w:rPr>
      </w:pPr>
      <w:r w:rsidRPr="00B43B97">
        <w:rPr>
          <w:rFonts w:ascii="Menlo" w:hAnsi="Menlo" w:cs="Menlo"/>
          <w:sz w:val="20"/>
          <w:szCs w:val="20"/>
        </w:rPr>
        <w:t xml:space="preserve">  s_dev_min = ~ sd(., na.rm = TRUE),</w:t>
      </w:r>
    </w:p>
    <w:p w14:paraId="65111321" w14:textId="338DE105" w:rsidR="651CCEBD" w:rsidRPr="00B43B97" w:rsidRDefault="651CCEBD" w:rsidP="1357B728">
      <w:pPr>
        <w:rPr>
          <w:rFonts w:ascii="Menlo" w:hAnsi="Menlo" w:cs="Menlo"/>
          <w:sz w:val="20"/>
          <w:szCs w:val="20"/>
        </w:rPr>
      </w:pPr>
      <w:r w:rsidRPr="00B43B97">
        <w:rPr>
          <w:rFonts w:ascii="Menlo" w:hAnsi="Menlo" w:cs="Menlo"/>
          <w:sz w:val="20"/>
          <w:szCs w:val="20"/>
        </w:rPr>
        <w:t xml:space="preserve">  sum_min = ~ sum(.,na.rm = TRUE))) </w:t>
      </w:r>
    </w:p>
    <w:p w14:paraId="6665614F" w14:textId="6ACD1B1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4F6B7E9" w14:textId="256CA181" w:rsidR="651CCEBD" w:rsidRPr="00B43B97" w:rsidRDefault="651CCEBD" w:rsidP="1357B728">
      <w:pPr>
        <w:rPr>
          <w:rFonts w:ascii="Menlo" w:hAnsi="Menlo" w:cs="Menlo"/>
          <w:sz w:val="20"/>
          <w:szCs w:val="20"/>
        </w:rPr>
      </w:pPr>
      <w:r w:rsidRPr="00B43B97">
        <w:rPr>
          <w:rFonts w:ascii="Menlo" w:hAnsi="Menlo" w:cs="Menlo"/>
          <w:sz w:val="20"/>
          <w:szCs w:val="20"/>
        </w:rPr>
        <w:t>avg_temp &lt;- df_weather[,c(2,12,8,13)]</w:t>
      </w:r>
    </w:p>
    <w:p w14:paraId="16D34FE5" w14:textId="61A47001" w:rsidR="651CCEBD" w:rsidRPr="00B43B97" w:rsidRDefault="651CCEBD" w:rsidP="1357B728">
      <w:pPr>
        <w:rPr>
          <w:rFonts w:ascii="Menlo" w:hAnsi="Menlo" w:cs="Menlo"/>
          <w:sz w:val="20"/>
          <w:szCs w:val="20"/>
        </w:rPr>
      </w:pPr>
      <w:r w:rsidRPr="00B43B97">
        <w:rPr>
          <w:rFonts w:ascii="Menlo" w:hAnsi="Menlo" w:cs="Menlo"/>
          <w:sz w:val="20"/>
          <w:szCs w:val="20"/>
        </w:rPr>
        <w:t xml:space="preserve">avg_summ &lt;- avg_temp %&gt;% group_by(Station,Year,Season) %&gt;% summarise_all(list(     </w:t>
      </w:r>
    </w:p>
    <w:p w14:paraId="01180444" w14:textId="6D0B049B" w:rsidR="651CCEBD" w:rsidRPr="00B43B97" w:rsidRDefault="651CCEBD" w:rsidP="1357B728">
      <w:pPr>
        <w:rPr>
          <w:rFonts w:ascii="Menlo" w:hAnsi="Menlo" w:cs="Menlo"/>
          <w:sz w:val="20"/>
          <w:szCs w:val="20"/>
        </w:rPr>
      </w:pPr>
      <w:r w:rsidRPr="00B43B97">
        <w:rPr>
          <w:rFonts w:ascii="Menlo" w:hAnsi="Menlo" w:cs="Menlo"/>
          <w:sz w:val="20"/>
          <w:szCs w:val="20"/>
        </w:rPr>
        <w:t xml:space="preserve">  mean_av = ~ mean(., na.rm = TRUE),</w:t>
      </w:r>
    </w:p>
    <w:p w14:paraId="0FC70E7C" w14:textId="77D8C358" w:rsidR="651CCEBD" w:rsidRPr="00B43B97" w:rsidRDefault="651CCEBD" w:rsidP="1357B728">
      <w:pPr>
        <w:rPr>
          <w:rFonts w:ascii="Menlo" w:hAnsi="Menlo" w:cs="Menlo"/>
          <w:sz w:val="20"/>
          <w:szCs w:val="20"/>
        </w:rPr>
      </w:pPr>
      <w:r w:rsidRPr="00B43B97">
        <w:rPr>
          <w:rFonts w:ascii="Menlo" w:hAnsi="Menlo" w:cs="Menlo"/>
          <w:sz w:val="20"/>
          <w:szCs w:val="20"/>
        </w:rPr>
        <w:t xml:space="preserve">  median_av = ~ median(.,na.rm= TRUE),</w:t>
      </w:r>
    </w:p>
    <w:p w14:paraId="007A6284" w14:textId="11DB4BFF" w:rsidR="651CCEBD" w:rsidRPr="00B43B97" w:rsidRDefault="651CCEBD" w:rsidP="1357B728">
      <w:pPr>
        <w:rPr>
          <w:rFonts w:ascii="Menlo" w:hAnsi="Menlo" w:cs="Menlo"/>
          <w:sz w:val="20"/>
          <w:szCs w:val="20"/>
        </w:rPr>
      </w:pPr>
      <w:r w:rsidRPr="00B43B97">
        <w:rPr>
          <w:rFonts w:ascii="Menlo" w:hAnsi="Menlo" w:cs="Menlo"/>
          <w:sz w:val="20"/>
          <w:szCs w:val="20"/>
        </w:rPr>
        <w:t xml:space="preserve">  s_dev_av = ~ sd(., na.rm = TRUE),</w:t>
      </w:r>
    </w:p>
    <w:p w14:paraId="551AF8E9" w14:textId="7ED0BDCE" w:rsidR="651CCEBD" w:rsidRPr="00B43B97" w:rsidRDefault="651CCEBD" w:rsidP="1357B728">
      <w:pPr>
        <w:rPr>
          <w:rFonts w:ascii="Menlo" w:hAnsi="Menlo" w:cs="Menlo"/>
          <w:sz w:val="20"/>
          <w:szCs w:val="20"/>
        </w:rPr>
      </w:pPr>
      <w:r w:rsidRPr="00B43B97">
        <w:rPr>
          <w:rFonts w:ascii="Menlo" w:hAnsi="Menlo" w:cs="Menlo"/>
          <w:sz w:val="20"/>
          <w:szCs w:val="20"/>
        </w:rPr>
        <w:t xml:space="preserve">  sum_av = ~ sum(.,na.rm = TRUE))) </w:t>
      </w:r>
    </w:p>
    <w:p w14:paraId="68D09B59" w14:textId="119B3FC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0A13A86" w14:textId="42670621" w:rsidR="651CCEBD" w:rsidRPr="00B43B97" w:rsidRDefault="651CCEBD" w:rsidP="1357B728">
      <w:pPr>
        <w:rPr>
          <w:rFonts w:ascii="Menlo" w:hAnsi="Menlo" w:cs="Menlo"/>
          <w:sz w:val="20"/>
          <w:szCs w:val="20"/>
        </w:rPr>
      </w:pPr>
      <w:r w:rsidRPr="00B43B97">
        <w:rPr>
          <w:rFonts w:ascii="Menlo" w:hAnsi="Menlo" w:cs="Menlo"/>
          <w:sz w:val="20"/>
          <w:szCs w:val="20"/>
        </w:rPr>
        <w:t>max_temp &lt;- df_weather[,c(2,12,7,13)]</w:t>
      </w:r>
    </w:p>
    <w:p w14:paraId="7987C856" w14:textId="32695A75" w:rsidR="651CCEBD" w:rsidRPr="00B43B97" w:rsidRDefault="651CCEBD" w:rsidP="1357B728">
      <w:pPr>
        <w:rPr>
          <w:rFonts w:ascii="Menlo" w:hAnsi="Menlo" w:cs="Menlo"/>
          <w:sz w:val="20"/>
          <w:szCs w:val="20"/>
        </w:rPr>
      </w:pPr>
      <w:r w:rsidRPr="00B43B97">
        <w:rPr>
          <w:rFonts w:ascii="Menlo" w:hAnsi="Menlo" w:cs="Menlo"/>
          <w:sz w:val="20"/>
          <w:szCs w:val="20"/>
        </w:rPr>
        <w:t xml:space="preserve">max_summ &lt;- max_temp %&gt;% group_by(Station,Year,Season) %&gt;% summarise_all(list(     </w:t>
      </w:r>
    </w:p>
    <w:p w14:paraId="43F1CC02" w14:textId="6F6BCDE2" w:rsidR="651CCEBD" w:rsidRPr="00B43B97" w:rsidRDefault="651CCEBD" w:rsidP="1357B728">
      <w:pPr>
        <w:rPr>
          <w:rFonts w:ascii="Menlo" w:hAnsi="Menlo" w:cs="Menlo"/>
          <w:sz w:val="20"/>
          <w:szCs w:val="20"/>
        </w:rPr>
      </w:pPr>
      <w:r w:rsidRPr="00B43B97">
        <w:rPr>
          <w:rFonts w:ascii="Menlo" w:hAnsi="Menlo" w:cs="Menlo"/>
          <w:sz w:val="20"/>
          <w:szCs w:val="20"/>
        </w:rPr>
        <w:t xml:space="preserve">  mean_max = ~ mean(., na.rm = TRUE),</w:t>
      </w:r>
    </w:p>
    <w:p w14:paraId="713DE4B8" w14:textId="159CA685" w:rsidR="651CCEBD" w:rsidRPr="00B43B97" w:rsidRDefault="651CCEBD" w:rsidP="1357B728">
      <w:pPr>
        <w:rPr>
          <w:rFonts w:ascii="Menlo" w:hAnsi="Menlo" w:cs="Menlo"/>
          <w:sz w:val="20"/>
          <w:szCs w:val="20"/>
        </w:rPr>
      </w:pPr>
      <w:r w:rsidRPr="00B43B97">
        <w:rPr>
          <w:rFonts w:ascii="Menlo" w:hAnsi="Menlo" w:cs="Menlo"/>
          <w:sz w:val="20"/>
          <w:szCs w:val="20"/>
        </w:rPr>
        <w:t xml:space="preserve">  median_max = ~ median(.,na.rm= TRUE),</w:t>
      </w:r>
    </w:p>
    <w:p w14:paraId="21A99F14" w14:textId="47F4F09A" w:rsidR="651CCEBD" w:rsidRPr="00B43B97" w:rsidRDefault="651CCEBD" w:rsidP="1357B728">
      <w:pPr>
        <w:rPr>
          <w:rFonts w:ascii="Menlo" w:hAnsi="Menlo" w:cs="Menlo"/>
          <w:sz w:val="20"/>
          <w:szCs w:val="20"/>
        </w:rPr>
      </w:pPr>
      <w:r w:rsidRPr="00B43B97">
        <w:rPr>
          <w:rFonts w:ascii="Menlo" w:hAnsi="Menlo" w:cs="Menlo"/>
          <w:sz w:val="20"/>
          <w:szCs w:val="20"/>
        </w:rPr>
        <w:t xml:space="preserve">  s_dev_max = ~ sd(., na.rm = TRUE),</w:t>
      </w:r>
    </w:p>
    <w:p w14:paraId="0C7F25E0" w14:textId="2E8E4137" w:rsidR="651CCEBD" w:rsidRPr="00B43B97" w:rsidRDefault="651CCEBD" w:rsidP="1357B728">
      <w:pPr>
        <w:rPr>
          <w:rFonts w:ascii="Menlo" w:hAnsi="Menlo" w:cs="Menlo"/>
          <w:sz w:val="20"/>
          <w:szCs w:val="20"/>
        </w:rPr>
      </w:pPr>
      <w:r w:rsidRPr="00B43B97">
        <w:rPr>
          <w:rFonts w:ascii="Menlo" w:hAnsi="Menlo" w:cs="Menlo"/>
          <w:sz w:val="20"/>
          <w:szCs w:val="20"/>
        </w:rPr>
        <w:t xml:space="preserve">  sum_max = ~ sum(.,na.rm = TRUE))) </w:t>
      </w:r>
    </w:p>
    <w:p w14:paraId="6136166F" w14:textId="3330688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85AC997" w14:textId="457F8A57" w:rsidR="651CCEBD" w:rsidRPr="00B43B97" w:rsidRDefault="651CCEBD" w:rsidP="1357B728">
      <w:pPr>
        <w:rPr>
          <w:rFonts w:ascii="Menlo" w:hAnsi="Menlo" w:cs="Menlo"/>
          <w:sz w:val="20"/>
          <w:szCs w:val="20"/>
        </w:rPr>
      </w:pPr>
      <w:r w:rsidRPr="00B43B97">
        <w:rPr>
          <w:rFonts w:ascii="Menlo" w:hAnsi="Menlo" w:cs="Menlo"/>
          <w:sz w:val="20"/>
          <w:szCs w:val="20"/>
        </w:rPr>
        <w:t>#re-merge weather data to get all temperature aggregations</w:t>
      </w:r>
    </w:p>
    <w:p w14:paraId="03A7DC8A" w14:textId="088ABABF" w:rsidR="651CCEBD" w:rsidRPr="00B43B97" w:rsidRDefault="651CCEBD" w:rsidP="1357B728">
      <w:pPr>
        <w:rPr>
          <w:rFonts w:ascii="Menlo" w:hAnsi="Menlo" w:cs="Menlo"/>
          <w:sz w:val="20"/>
          <w:szCs w:val="20"/>
        </w:rPr>
      </w:pPr>
      <w:r w:rsidRPr="00B43B97">
        <w:rPr>
          <w:rFonts w:ascii="Menlo" w:hAnsi="Menlo" w:cs="Menlo"/>
          <w:sz w:val="20"/>
          <w:szCs w:val="20"/>
        </w:rPr>
        <w:t>temp_by_stationSeason &lt;- merge(merge(min_summ,avg_summ,by = c("Season","Year","Station")),max_summ,by =  c("Season","Year","Station"))</w:t>
      </w:r>
    </w:p>
    <w:p w14:paraId="06EE9233" w14:textId="3230F62B"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7E58F8D2" w14:textId="49B15CDF" w:rsidR="651CCEBD" w:rsidRPr="00B43B97" w:rsidRDefault="651CCEBD" w:rsidP="1357B728">
      <w:pPr>
        <w:rPr>
          <w:rFonts w:ascii="Menlo" w:hAnsi="Menlo" w:cs="Menlo"/>
          <w:sz w:val="20"/>
          <w:szCs w:val="20"/>
        </w:rPr>
      </w:pPr>
      <w:r w:rsidRPr="00B43B97">
        <w:rPr>
          <w:rFonts w:ascii="Menlo" w:hAnsi="Menlo" w:cs="Menlo"/>
          <w:sz w:val="20"/>
          <w:szCs w:val="20"/>
        </w:rPr>
        <w:t>#check for distributions quickly</w:t>
      </w:r>
    </w:p>
    <w:p w14:paraId="09DB7088" w14:textId="47B61776" w:rsidR="651CCEBD" w:rsidRPr="00B43B97" w:rsidRDefault="651CCEBD" w:rsidP="1357B728">
      <w:pPr>
        <w:rPr>
          <w:rFonts w:ascii="Menlo" w:hAnsi="Menlo" w:cs="Menlo"/>
          <w:sz w:val="20"/>
          <w:szCs w:val="20"/>
        </w:rPr>
      </w:pPr>
      <w:r w:rsidRPr="00B43B97">
        <w:rPr>
          <w:rFonts w:ascii="Menlo" w:hAnsi="Menlo" w:cs="Menlo"/>
          <w:sz w:val="20"/>
          <w:szCs w:val="20"/>
        </w:rPr>
        <w:t>temp_sub &lt;- df_weather[df_weather$Station=="82024"&amp; df_weather$Season=="Winter",]</w:t>
      </w:r>
    </w:p>
    <w:p w14:paraId="6A0369F2" w14:textId="6DFBA124" w:rsidR="651CCEBD" w:rsidRPr="00B43B97" w:rsidRDefault="651CCEBD" w:rsidP="1357B728">
      <w:pPr>
        <w:rPr>
          <w:rFonts w:ascii="Menlo" w:hAnsi="Menlo" w:cs="Menlo"/>
          <w:sz w:val="20"/>
          <w:szCs w:val="20"/>
        </w:rPr>
      </w:pPr>
      <w:r w:rsidRPr="00B43B97">
        <w:rPr>
          <w:rFonts w:ascii="Menlo" w:hAnsi="Menlo" w:cs="Menlo"/>
          <w:sz w:val="20"/>
          <w:szCs w:val="20"/>
        </w:rPr>
        <w:t>hist(temp_sub$`Avg_Temperature_(Â°C)`)</w:t>
      </w:r>
    </w:p>
    <w:p w14:paraId="7E8EB609" w14:textId="1461BF5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237F93C" w14:textId="29C0C08F" w:rsidR="651CCEBD" w:rsidRPr="00B43B97" w:rsidRDefault="651CCEBD" w:rsidP="1357B728">
      <w:pPr>
        <w:rPr>
          <w:rFonts w:ascii="Menlo" w:hAnsi="Menlo" w:cs="Menlo"/>
          <w:sz w:val="20"/>
          <w:szCs w:val="20"/>
        </w:rPr>
      </w:pPr>
      <w:r w:rsidRPr="00B43B97">
        <w:rPr>
          <w:rFonts w:ascii="Menlo" w:hAnsi="Menlo" w:cs="Menlo"/>
          <w:sz w:val="20"/>
          <w:szCs w:val="20"/>
        </w:rPr>
        <w:t>#preparing the dataset for linear reg</w:t>
      </w:r>
    </w:p>
    <w:p w14:paraId="03009476" w14:textId="4F5202B1" w:rsidR="651CCEBD" w:rsidRPr="00B43B97" w:rsidRDefault="651CCEBD" w:rsidP="1357B728">
      <w:pPr>
        <w:rPr>
          <w:rFonts w:ascii="Menlo" w:hAnsi="Menlo" w:cs="Menlo"/>
          <w:sz w:val="20"/>
          <w:szCs w:val="20"/>
        </w:rPr>
      </w:pPr>
      <w:r w:rsidRPr="00B43B97">
        <w:rPr>
          <w:rFonts w:ascii="Menlo" w:hAnsi="Menlo" w:cs="Menlo"/>
          <w:sz w:val="20"/>
          <w:szCs w:val="20"/>
        </w:rPr>
        <w:t>temp_by_stationSeason &lt;- temp_by_stationSeason[temp_by_stationSeason$mean_av!="NaN",]</w:t>
      </w:r>
    </w:p>
    <w:p w14:paraId="0FFDBC7D" w14:textId="6FFE11DA" w:rsidR="651CCEBD" w:rsidRPr="00B43B97" w:rsidRDefault="651CCEBD" w:rsidP="1357B728">
      <w:pPr>
        <w:rPr>
          <w:rFonts w:ascii="Menlo" w:hAnsi="Menlo" w:cs="Menlo"/>
          <w:sz w:val="20"/>
          <w:szCs w:val="20"/>
        </w:rPr>
      </w:pPr>
      <w:r w:rsidRPr="00B43B97">
        <w:rPr>
          <w:rFonts w:ascii="Menlo" w:hAnsi="Menlo" w:cs="Menlo"/>
          <w:sz w:val="20"/>
          <w:szCs w:val="20"/>
        </w:rPr>
        <w:t>temp_by_stationSeason$Year &lt;- temp_by_stationSeason$Year-1998</w:t>
      </w:r>
    </w:p>
    <w:p w14:paraId="1CCB2DD9" w14:textId="7FC9727B" w:rsidR="651CCEBD" w:rsidRPr="00B43B97" w:rsidRDefault="651CCEBD" w:rsidP="1357B728">
      <w:pPr>
        <w:rPr>
          <w:rFonts w:ascii="Menlo" w:hAnsi="Menlo" w:cs="Menlo"/>
          <w:sz w:val="20"/>
          <w:szCs w:val="20"/>
        </w:rPr>
      </w:pPr>
      <w:r w:rsidRPr="00B43B97">
        <w:rPr>
          <w:rFonts w:ascii="Menlo" w:hAnsi="Menlo" w:cs="Menlo"/>
          <w:sz w:val="20"/>
          <w:szCs w:val="20"/>
        </w:rPr>
        <w:t>temp_by_stationSeason$n_av &lt;- temp_by_stationSeason$sum_av/temp_by_stationSeason$mean_av</w:t>
      </w:r>
    </w:p>
    <w:p w14:paraId="085C8C22" w14:textId="39C16F53" w:rsidR="651CCEBD" w:rsidRPr="00B43B97" w:rsidRDefault="651CCEBD" w:rsidP="1357B728">
      <w:pPr>
        <w:rPr>
          <w:rFonts w:ascii="Menlo" w:hAnsi="Menlo" w:cs="Menlo"/>
          <w:sz w:val="20"/>
          <w:szCs w:val="20"/>
        </w:rPr>
      </w:pPr>
      <w:r w:rsidRPr="00B43B97">
        <w:rPr>
          <w:rFonts w:ascii="Menlo" w:hAnsi="Menlo" w:cs="Menlo"/>
          <w:sz w:val="20"/>
          <w:szCs w:val="20"/>
        </w:rPr>
        <w:t>temp_by_stationSeason &lt;- temp_by_stationSeason[temp_by_stationSeason$n_av&gt;74,]</w:t>
      </w:r>
    </w:p>
    <w:p w14:paraId="37FA19BA" w14:textId="5F091EEF"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23F6C00" w14:textId="1D8D0F79" w:rsidR="651CCEBD" w:rsidRPr="00B43B97" w:rsidRDefault="651CCEBD" w:rsidP="1357B728">
      <w:pPr>
        <w:rPr>
          <w:rFonts w:ascii="Menlo" w:hAnsi="Menlo" w:cs="Menlo"/>
          <w:sz w:val="20"/>
          <w:szCs w:val="20"/>
        </w:rPr>
      </w:pPr>
      <w:r w:rsidRPr="00B43B97">
        <w:rPr>
          <w:rFonts w:ascii="Menlo" w:hAnsi="Menlo" w:cs="Menlo"/>
          <w:sz w:val="20"/>
          <w:szCs w:val="20"/>
        </w:rPr>
        <w:t>#Begin forloop to obtain trend line &amp; std deviation</w:t>
      </w:r>
    </w:p>
    <w:p w14:paraId="57AAD104" w14:textId="7EB04761" w:rsidR="651CCEBD" w:rsidRPr="00B43B97" w:rsidRDefault="651CCEBD" w:rsidP="1357B728">
      <w:pPr>
        <w:rPr>
          <w:rFonts w:ascii="Menlo" w:hAnsi="Menlo" w:cs="Menlo"/>
          <w:sz w:val="20"/>
          <w:szCs w:val="20"/>
        </w:rPr>
      </w:pPr>
      <w:r w:rsidRPr="00B43B97">
        <w:rPr>
          <w:rFonts w:ascii="Menlo" w:hAnsi="Menlo" w:cs="Menlo"/>
          <w:sz w:val="20"/>
          <w:szCs w:val="20"/>
        </w:rPr>
        <w:t>#init variables</w:t>
      </w:r>
    </w:p>
    <w:p w14:paraId="4F9C9605" w14:textId="20790540" w:rsidR="651CCEBD" w:rsidRPr="00B43B97" w:rsidRDefault="651CCEBD" w:rsidP="1357B728">
      <w:pPr>
        <w:rPr>
          <w:rFonts w:ascii="Menlo" w:hAnsi="Menlo" w:cs="Menlo"/>
          <w:sz w:val="20"/>
          <w:szCs w:val="20"/>
        </w:rPr>
      </w:pPr>
      <w:r w:rsidRPr="00B43B97">
        <w:rPr>
          <w:rFonts w:ascii="Menlo" w:hAnsi="Menlo" w:cs="Menlo"/>
          <w:sz w:val="20"/>
          <w:szCs w:val="20"/>
        </w:rPr>
        <w:t>stn &lt;- c()</w:t>
      </w:r>
    </w:p>
    <w:p w14:paraId="56D61F99" w14:textId="0EAF2FAF" w:rsidR="651CCEBD" w:rsidRPr="00B43B97" w:rsidRDefault="651CCEBD" w:rsidP="1357B728">
      <w:pPr>
        <w:rPr>
          <w:rFonts w:ascii="Menlo" w:hAnsi="Menlo" w:cs="Menlo"/>
          <w:sz w:val="20"/>
          <w:szCs w:val="20"/>
        </w:rPr>
      </w:pPr>
      <w:r w:rsidRPr="00B43B97">
        <w:rPr>
          <w:rFonts w:ascii="Menlo" w:hAnsi="Menlo" w:cs="Menlo"/>
          <w:sz w:val="20"/>
          <w:szCs w:val="20"/>
        </w:rPr>
        <w:t>seas &lt;- c()</w:t>
      </w:r>
    </w:p>
    <w:p w14:paraId="64D21F0F" w14:textId="6169D832" w:rsidR="651CCEBD" w:rsidRPr="00B43B97" w:rsidRDefault="651CCEBD" w:rsidP="1357B728">
      <w:pPr>
        <w:rPr>
          <w:rFonts w:ascii="Menlo" w:hAnsi="Menlo" w:cs="Menlo"/>
          <w:sz w:val="20"/>
          <w:szCs w:val="20"/>
        </w:rPr>
      </w:pPr>
      <w:r w:rsidRPr="00B43B97">
        <w:rPr>
          <w:rFonts w:ascii="Menlo" w:hAnsi="Menlo" w:cs="Menlo"/>
          <w:sz w:val="20"/>
          <w:szCs w:val="20"/>
        </w:rPr>
        <w:t>slope &lt;- c()</w:t>
      </w:r>
    </w:p>
    <w:p w14:paraId="073F93CF" w14:textId="3E751CF3" w:rsidR="651CCEBD" w:rsidRPr="00B43B97" w:rsidRDefault="651CCEBD" w:rsidP="1357B728">
      <w:pPr>
        <w:rPr>
          <w:rFonts w:ascii="Menlo" w:hAnsi="Menlo" w:cs="Menlo"/>
          <w:sz w:val="20"/>
          <w:szCs w:val="20"/>
        </w:rPr>
      </w:pPr>
      <w:r w:rsidRPr="00B43B97">
        <w:rPr>
          <w:rFonts w:ascii="Menlo" w:hAnsi="Menlo" w:cs="Menlo"/>
          <w:sz w:val="20"/>
          <w:szCs w:val="20"/>
        </w:rPr>
        <w:t>std_err &lt;- c()</w:t>
      </w:r>
    </w:p>
    <w:p w14:paraId="273E0DB9" w14:textId="10DFF583" w:rsidR="651CCEBD" w:rsidRPr="00B43B97" w:rsidRDefault="651CCEBD" w:rsidP="1357B728">
      <w:pPr>
        <w:rPr>
          <w:rFonts w:ascii="Menlo" w:hAnsi="Menlo" w:cs="Menlo"/>
          <w:sz w:val="20"/>
          <w:szCs w:val="20"/>
        </w:rPr>
      </w:pPr>
      <w:r w:rsidRPr="00B43B97">
        <w:rPr>
          <w:rFonts w:ascii="Menlo" w:hAnsi="Menlo" w:cs="Menlo"/>
          <w:sz w:val="20"/>
          <w:szCs w:val="20"/>
        </w:rPr>
        <w:t>degf &lt;- c()</w:t>
      </w:r>
    </w:p>
    <w:p w14:paraId="026DDD3F" w14:textId="1F3185D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59F1991" w14:textId="09306040" w:rsidR="651CCEBD" w:rsidRPr="00B43B97" w:rsidRDefault="651CCEBD" w:rsidP="1357B728">
      <w:pPr>
        <w:rPr>
          <w:rFonts w:ascii="Menlo" w:hAnsi="Menlo" w:cs="Menlo"/>
          <w:sz w:val="20"/>
          <w:szCs w:val="20"/>
        </w:rPr>
      </w:pPr>
      <w:r w:rsidRPr="00B43B97">
        <w:rPr>
          <w:rFonts w:ascii="Menlo" w:hAnsi="Menlo" w:cs="Menlo"/>
          <w:sz w:val="20"/>
          <w:szCs w:val="20"/>
        </w:rPr>
        <w:t>#looping over st = stations, ss = seasons (inner)</w:t>
      </w:r>
    </w:p>
    <w:p w14:paraId="2D196B42" w14:textId="74168534" w:rsidR="651CCEBD" w:rsidRPr="00B43B97" w:rsidRDefault="651CCEBD" w:rsidP="1357B728">
      <w:pPr>
        <w:rPr>
          <w:rFonts w:ascii="Menlo" w:hAnsi="Menlo" w:cs="Menlo"/>
          <w:sz w:val="20"/>
          <w:szCs w:val="20"/>
        </w:rPr>
      </w:pPr>
      <w:r w:rsidRPr="00B43B97">
        <w:rPr>
          <w:rFonts w:ascii="Menlo" w:hAnsi="Menlo" w:cs="Menlo"/>
          <w:sz w:val="20"/>
          <w:szCs w:val="20"/>
        </w:rPr>
        <w:t>for(st in unique(temp_by_stationSeason$Station)){</w:t>
      </w:r>
    </w:p>
    <w:p w14:paraId="24E3F729" w14:textId="28F62A6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201094E" w14:textId="41213C16" w:rsidR="651CCEBD" w:rsidRPr="00B43B97" w:rsidRDefault="651CCEBD" w:rsidP="1357B728">
      <w:pPr>
        <w:rPr>
          <w:rFonts w:ascii="Menlo" w:hAnsi="Menlo" w:cs="Menlo"/>
          <w:sz w:val="20"/>
          <w:szCs w:val="20"/>
        </w:rPr>
      </w:pPr>
      <w:r w:rsidRPr="00B43B97">
        <w:rPr>
          <w:rFonts w:ascii="Menlo" w:hAnsi="Menlo" w:cs="Menlo"/>
          <w:sz w:val="20"/>
          <w:szCs w:val="20"/>
        </w:rPr>
        <w:t xml:space="preserve">  temp_stn &lt;- temp_by_stationSeason[temp_by_stationSeason$Station==st,c(1,2,3,8,9,10)]</w:t>
      </w:r>
    </w:p>
    <w:p w14:paraId="4C9E50D1" w14:textId="3DF0841E"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36E640F2" w14:textId="48760133" w:rsidR="651CCEBD" w:rsidRPr="00B43B97" w:rsidRDefault="651CCEBD" w:rsidP="1357B728">
      <w:pPr>
        <w:rPr>
          <w:rFonts w:ascii="Menlo" w:hAnsi="Menlo" w:cs="Menlo"/>
          <w:sz w:val="20"/>
          <w:szCs w:val="20"/>
        </w:rPr>
      </w:pPr>
      <w:r w:rsidRPr="00B43B97">
        <w:rPr>
          <w:rFonts w:ascii="Menlo" w:hAnsi="Menlo" w:cs="Menlo"/>
          <w:sz w:val="20"/>
          <w:szCs w:val="20"/>
        </w:rPr>
        <w:t xml:space="preserve">  for(ss in c("Spring","Summer","Fall","Winter")){</w:t>
      </w:r>
    </w:p>
    <w:p w14:paraId="063C001A" w14:textId="066DEF98"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43C712AB" w14:textId="28C07E06" w:rsidR="651CCEBD" w:rsidRPr="00B43B97" w:rsidRDefault="651CCEBD" w:rsidP="1357B728">
      <w:pPr>
        <w:rPr>
          <w:rFonts w:ascii="Menlo" w:hAnsi="Menlo" w:cs="Menlo"/>
          <w:sz w:val="20"/>
          <w:szCs w:val="20"/>
        </w:rPr>
      </w:pPr>
      <w:r w:rsidRPr="00B43B97">
        <w:rPr>
          <w:rFonts w:ascii="Menlo" w:hAnsi="Menlo" w:cs="Menlo"/>
          <w:sz w:val="20"/>
          <w:szCs w:val="20"/>
        </w:rPr>
        <w:t xml:space="preserve">    temp_seas &lt;- temp_stn[temp_stn$Season==ss,]</w:t>
      </w:r>
    </w:p>
    <w:p w14:paraId="7586A9F2" w14:textId="20D65C0C"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6212BA8" w14:textId="0DAA7512" w:rsidR="651CCEBD" w:rsidRPr="00B43B97" w:rsidRDefault="651CCEBD" w:rsidP="1357B728">
      <w:pPr>
        <w:rPr>
          <w:rFonts w:ascii="Menlo" w:hAnsi="Menlo" w:cs="Menlo"/>
          <w:sz w:val="20"/>
          <w:szCs w:val="20"/>
        </w:rPr>
      </w:pPr>
      <w:r w:rsidRPr="00B43B97">
        <w:rPr>
          <w:rFonts w:ascii="Menlo" w:hAnsi="Menlo" w:cs="Menlo"/>
          <w:sz w:val="20"/>
          <w:szCs w:val="20"/>
        </w:rPr>
        <w:t xml:space="preserve">    if(nrow(temp_seas)&lt;2){next}</w:t>
      </w:r>
    </w:p>
    <w:p w14:paraId="3826DCFB" w14:textId="3C109F1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A8712BE" w14:textId="3283ADE3" w:rsidR="651CCEBD" w:rsidRPr="00B43B97" w:rsidRDefault="651CCEBD" w:rsidP="1357B728">
      <w:pPr>
        <w:rPr>
          <w:rFonts w:ascii="Menlo" w:hAnsi="Menlo" w:cs="Menlo"/>
          <w:sz w:val="20"/>
          <w:szCs w:val="20"/>
        </w:rPr>
      </w:pPr>
      <w:r w:rsidRPr="00B43B97">
        <w:rPr>
          <w:rFonts w:ascii="Menlo" w:hAnsi="Menlo" w:cs="Menlo"/>
          <w:sz w:val="20"/>
          <w:szCs w:val="20"/>
        </w:rPr>
        <w:t xml:space="preserve">    stn&lt;-append(stn,st)</w:t>
      </w:r>
    </w:p>
    <w:p w14:paraId="2173771C" w14:textId="02D4F4DC" w:rsidR="651CCEBD" w:rsidRPr="00B43B97" w:rsidRDefault="651CCEBD" w:rsidP="1357B728">
      <w:pPr>
        <w:rPr>
          <w:rFonts w:ascii="Menlo" w:hAnsi="Menlo" w:cs="Menlo"/>
          <w:sz w:val="20"/>
          <w:szCs w:val="20"/>
        </w:rPr>
      </w:pPr>
      <w:r w:rsidRPr="00B43B97">
        <w:rPr>
          <w:rFonts w:ascii="Menlo" w:hAnsi="Menlo" w:cs="Menlo"/>
          <w:sz w:val="20"/>
          <w:szCs w:val="20"/>
        </w:rPr>
        <w:t xml:space="preserve">    seas &lt;- append(seas,ss)</w:t>
      </w:r>
    </w:p>
    <w:p w14:paraId="2E98A8DF" w14:textId="46C20DC4"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642BCF5" w14:textId="317BEFDB" w:rsidR="651CCEBD" w:rsidRPr="00B43B97" w:rsidRDefault="651CCEBD" w:rsidP="1357B728">
      <w:pPr>
        <w:rPr>
          <w:rFonts w:ascii="Menlo" w:hAnsi="Menlo" w:cs="Menlo"/>
          <w:sz w:val="20"/>
          <w:szCs w:val="20"/>
        </w:rPr>
      </w:pPr>
      <w:r w:rsidRPr="00B43B97">
        <w:rPr>
          <w:rFonts w:ascii="Menlo" w:hAnsi="Menlo" w:cs="Menlo"/>
          <w:sz w:val="20"/>
          <w:szCs w:val="20"/>
        </w:rPr>
        <w:t xml:space="preserve">    #begin model</w:t>
      </w:r>
    </w:p>
    <w:p w14:paraId="522457AC" w14:textId="4E9CAFF7" w:rsidR="651CCEBD" w:rsidRPr="00B43B97" w:rsidRDefault="651CCEBD" w:rsidP="1357B728">
      <w:pPr>
        <w:rPr>
          <w:rFonts w:ascii="Menlo" w:hAnsi="Menlo" w:cs="Menlo"/>
          <w:sz w:val="20"/>
          <w:szCs w:val="20"/>
        </w:rPr>
      </w:pPr>
      <w:r w:rsidRPr="00B43B97">
        <w:rPr>
          <w:rFonts w:ascii="Menlo" w:hAnsi="Menlo" w:cs="Menlo"/>
          <w:sz w:val="20"/>
          <w:szCs w:val="20"/>
        </w:rPr>
        <w:t xml:space="preserve">    mod &lt;- lm(mean_av ~ Year, data = temp_seas)</w:t>
      </w:r>
    </w:p>
    <w:p w14:paraId="5538A081" w14:textId="5E6EE777"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8C7D12E" w14:textId="7BF49F3B" w:rsidR="651CCEBD" w:rsidRPr="00B43B97" w:rsidRDefault="651CCEBD" w:rsidP="1357B728">
      <w:pPr>
        <w:rPr>
          <w:rFonts w:ascii="Menlo" w:hAnsi="Menlo" w:cs="Menlo"/>
          <w:sz w:val="20"/>
          <w:szCs w:val="20"/>
        </w:rPr>
      </w:pPr>
      <w:r w:rsidRPr="00B43B97">
        <w:rPr>
          <w:rFonts w:ascii="Menlo" w:hAnsi="Menlo" w:cs="Menlo"/>
          <w:sz w:val="20"/>
          <w:szCs w:val="20"/>
        </w:rPr>
        <w:t xml:space="preserve">    #getting model parameters/results</w:t>
      </w:r>
    </w:p>
    <w:p w14:paraId="277B605E" w14:textId="539B6F38" w:rsidR="651CCEBD" w:rsidRPr="00B43B97" w:rsidRDefault="651CCEBD" w:rsidP="1357B728">
      <w:pPr>
        <w:rPr>
          <w:rFonts w:ascii="Menlo" w:hAnsi="Menlo" w:cs="Menlo"/>
          <w:sz w:val="20"/>
          <w:szCs w:val="20"/>
        </w:rPr>
      </w:pPr>
      <w:r w:rsidRPr="00B43B97">
        <w:rPr>
          <w:rFonts w:ascii="Menlo" w:hAnsi="Menlo" w:cs="Menlo"/>
          <w:sz w:val="20"/>
          <w:szCs w:val="20"/>
        </w:rPr>
        <w:t xml:space="preserve">    std_err &lt;- append(std_err,coef(summary(mod))[2,2])</w:t>
      </w:r>
    </w:p>
    <w:p w14:paraId="7D7E1E08" w14:textId="16A15151" w:rsidR="651CCEBD" w:rsidRPr="00B43B97" w:rsidRDefault="651CCEBD" w:rsidP="1357B728">
      <w:pPr>
        <w:rPr>
          <w:rFonts w:ascii="Menlo" w:hAnsi="Menlo" w:cs="Menlo"/>
          <w:sz w:val="20"/>
          <w:szCs w:val="20"/>
        </w:rPr>
      </w:pPr>
      <w:r w:rsidRPr="00B43B97">
        <w:rPr>
          <w:rFonts w:ascii="Menlo" w:hAnsi="Menlo" w:cs="Menlo"/>
          <w:sz w:val="20"/>
          <w:szCs w:val="20"/>
        </w:rPr>
        <w:t xml:space="preserve">    slope &lt;- append(slope,coef(summary(mod))[2,1])</w:t>
      </w:r>
    </w:p>
    <w:p w14:paraId="1C270DC6" w14:textId="7BF196AD" w:rsidR="651CCEBD" w:rsidRPr="00B43B97" w:rsidRDefault="651CCEBD" w:rsidP="1357B728">
      <w:pPr>
        <w:rPr>
          <w:rFonts w:ascii="Menlo" w:hAnsi="Menlo" w:cs="Menlo"/>
          <w:sz w:val="20"/>
          <w:szCs w:val="20"/>
        </w:rPr>
      </w:pPr>
      <w:r w:rsidRPr="00B43B97">
        <w:rPr>
          <w:rFonts w:ascii="Menlo" w:hAnsi="Menlo" w:cs="Menlo"/>
          <w:sz w:val="20"/>
          <w:szCs w:val="20"/>
        </w:rPr>
        <w:t xml:space="preserve">    degf &lt;- append(degf, nrow(temp_seas)-1)</w:t>
      </w:r>
    </w:p>
    <w:p w14:paraId="6DC8446A" w14:textId="2F49A002"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68CBCB3F" w14:textId="27C0F791" w:rsidR="651CCEBD" w:rsidRPr="00B43B97" w:rsidRDefault="651CCEBD" w:rsidP="1357B728">
      <w:pPr>
        <w:rPr>
          <w:rFonts w:ascii="Menlo" w:hAnsi="Menlo" w:cs="Menlo"/>
          <w:sz w:val="20"/>
          <w:szCs w:val="20"/>
        </w:rPr>
      </w:pPr>
      <w:r w:rsidRPr="00B43B97">
        <w:rPr>
          <w:rFonts w:ascii="Menlo" w:hAnsi="Menlo" w:cs="Menlo"/>
          <w:sz w:val="20"/>
          <w:szCs w:val="20"/>
        </w:rPr>
        <w:t>}</w:t>
      </w:r>
    </w:p>
    <w:p w14:paraId="00DF8C79" w14:textId="000BC390"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521FFAF3" w14:textId="2BEB5AFA" w:rsidR="651CCEBD" w:rsidRPr="00B43B97" w:rsidRDefault="651CCEBD" w:rsidP="1357B728">
      <w:pPr>
        <w:rPr>
          <w:rFonts w:ascii="Menlo" w:hAnsi="Menlo" w:cs="Menlo"/>
          <w:sz w:val="20"/>
          <w:szCs w:val="20"/>
        </w:rPr>
      </w:pPr>
      <w:r w:rsidRPr="00B43B97">
        <w:rPr>
          <w:rFonts w:ascii="Menlo" w:hAnsi="Menlo" w:cs="Menlo"/>
          <w:sz w:val="20"/>
          <w:szCs w:val="20"/>
        </w:rPr>
        <w:t>#combine vectors to create new dataframe</w:t>
      </w:r>
    </w:p>
    <w:p w14:paraId="6C40907F" w14:textId="23CB50B0" w:rsidR="651CCEBD" w:rsidRPr="00B43B97" w:rsidRDefault="651CCEBD" w:rsidP="1357B728">
      <w:pPr>
        <w:rPr>
          <w:rFonts w:ascii="Menlo" w:hAnsi="Menlo" w:cs="Menlo"/>
          <w:sz w:val="20"/>
          <w:szCs w:val="20"/>
        </w:rPr>
      </w:pPr>
      <w:r w:rsidRPr="00B43B97">
        <w:rPr>
          <w:rFonts w:ascii="Menlo" w:hAnsi="Menlo" w:cs="Menlo"/>
          <w:sz w:val="20"/>
          <w:szCs w:val="20"/>
        </w:rPr>
        <w:t>df_lin &lt;- data.frame(cbind(stn,seas,as.numeric(slope),as.numeric(std_err),degf))</w:t>
      </w:r>
    </w:p>
    <w:p w14:paraId="25E0AF1E" w14:textId="43508591" w:rsidR="651CCEBD" w:rsidRPr="00B43B97" w:rsidRDefault="651CCEBD" w:rsidP="1357B728">
      <w:pPr>
        <w:rPr>
          <w:rFonts w:ascii="Menlo" w:hAnsi="Menlo" w:cs="Menlo"/>
          <w:sz w:val="20"/>
          <w:szCs w:val="20"/>
        </w:rPr>
      </w:pPr>
      <w:r w:rsidRPr="00B43B97">
        <w:rPr>
          <w:rFonts w:ascii="Menlo" w:hAnsi="Menlo" w:cs="Menlo"/>
          <w:sz w:val="20"/>
          <w:szCs w:val="20"/>
        </w:rPr>
        <w:t>colnames(df_lin) &lt;- c("Station","Season","slope","std_err","degf")</w:t>
      </w:r>
    </w:p>
    <w:p w14:paraId="23184CA1" w14:textId="6071B5C0" w:rsidR="651CCEBD" w:rsidRPr="00B43B97" w:rsidRDefault="651CCEBD" w:rsidP="1357B728">
      <w:pPr>
        <w:rPr>
          <w:rFonts w:ascii="Menlo" w:hAnsi="Menlo" w:cs="Menlo"/>
          <w:sz w:val="20"/>
          <w:szCs w:val="20"/>
        </w:rPr>
      </w:pPr>
      <w:r w:rsidRPr="00B43B97">
        <w:rPr>
          <w:rFonts w:ascii="Menlo" w:hAnsi="Menlo" w:cs="Menlo"/>
          <w:sz w:val="20"/>
          <w:szCs w:val="20"/>
        </w:rPr>
        <w:t>df_lin$degf &lt;- as.numeric(df_lin$degf)</w:t>
      </w:r>
    </w:p>
    <w:p w14:paraId="09EBD8AC" w14:textId="52347D3A"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2AB17312" w14:textId="747E291B" w:rsidR="651CCEBD" w:rsidRPr="00B43B97" w:rsidRDefault="651CCEBD" w:rsidP="1357B728">
      <w:pPr>
        <w:rPr>
          <w:rFonts w:ascii="Menlo" w:hAnsi="Menlo" w:cs="Menlo"/>
          <w:sz w:val="20"/>
          <w:szCs w:val="20"/>
        </w:rPr>
      </w:pPr>
      <w:r w:rsidRPr="00B43B97">
        <w:rPr>
          <w:rFonts w:ascii="Menlo" w:hAnsi="Menlo" w:cs="Menlo"/>
          <w:sz w:val="20"/>
          <w:szCs w:val="20"/>
        </w:rPr>
        <w:t>#more cleaning with degf&gt;19 (need all years present)</w:t>
      </w:r>
    </w:p>
    <w:p w14:paraId="1B78AC27" w14:textId="74CD48B8" w:rsidR="651CCEBD" w:rsidRPr="00B43B97" w:rsidRDefault="651CCEBD" w:rsidP="1357B728">
      <w:pPr>
        <w:rPr>
          <w:rFonts w:ascii="Menlo" w:hAnsi="Menlo" w:cs="Menlo"/>
          <w:sz w:val="20"/>
          <w:szCs w:val="20"/>
        </w:rPr>
      </w:pPr>
      <w:r w:rsidRPr="00B43B97">
        <w:rPr>
          <w:rFonts w:ascii="Menlo" w:hAnsi="Menlo" w:cs="Menlo"/>
          <w:sz w:val="20"/>
          <w:szCs w:val="20"/>
        </w:rPr>
        <w:t>df_lin &lt;- df_lin[df_lin$degf&gt;19,]</w:t>
      </w:r>
    </w:p>
    <w:p w14:paraId="2F849239" w14:textId="0D6A2774" w:rsidR="651CCEBD" w:rsidRPr="00B43B97" w:rsidRDefault="651CCEBD" w:rsidP="1357B728">
      <w:pPr>
        <w:rPr>
          <w:rFonts w:ascii="Menlo" w:hAnsi="Menlo" w:cs="Menlo"/>
          <w:sz w:val="20"/>
          <w:szCs w:val="20"/>
        </w:rPr>
      </w:pPr>
      <w:r w:rsidRPr="00B43B97">
        <w:rPr>
          <w:rFonts w:ascii="Menlo" w:hAnsi="Menlo" w:cs="Menlo"/>
          <w:sz w:val="20"/>
          <w:szCs w:val="20"/>
        </w:rPr>
        <w:t>df_lin$t_stat &lt;- as.numeric(df_lin$slope)/as.numeric(df_lin$std_err)</w:t>
      </w:r>
    </w:p>
    <w:p w14:paraId="300DE09C" w14:textId="3C2F76F6"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0E2CBA26" w14:textId="505A2163" w:rsidR="651CCEBD" w:rsidRPr="00B43B97" w:rsidRDefault="651CCEBD" w:rsidP="1357B728">
      <w:pPr>
        <w:rPr>
          <w:rFonts w:ascii="Menlo" w:hAnsi="Menlo" w:cs="Menlo"/>
          <w:sz w:val="20"/>
          <w:szCs w:val="20"/>
        </w:rPr>
      </w:pPr>
      <w:r w:rsidRPr="00B43B97">
        <w:rPr>
          <w:rFonts w:ascii="Menlo" w:hAnsi="Menlo" w:cs="Menlo"/>
          <w:sz w:val="20"/>
          <w:szCs w:val="20"/>
        </w:rPr>
        <w:t>#get p-values</w:t>
      </w:r>
    </w:p>
    <w:p w14:paraId="2FEBDAC2" w14:textId="560651B1" w:rsidR="651CCEBD" w:rsidRPr="00B43B97" w:rsidRDefault="651CCEBD" w:rsidP="1357B728">
      <w:pPr>
        <w:rPr>
          <w:rFonts w:ascii="Menlo" w:hAnsi="Menlo" w:cs="Menlo"/>
          <w:sz w:val="20"/>
          <w:szCs w:val="20"/>
        </w:rPr>
      </w:pPr>
      <w:r w:rsidRPr="00B43B97">
        <w:rPr>
          <w:rFonts w:ascii="Menlo" w:hAnsi="Menlo" w:cs="Menlo"/>
          <w:sz w:val="20"/>
          <w:szCs w:val="20"/>
        </w:rPr>
        <w:t>df_lin$p_val &lt;- pt(as.numeric(df_lin$t_stat),as.numeric(df_lin$degf),lower.tail = FALSE)</w:t>
      </w:r>
    </w:p>
    <w:p w14:paraId="1FA4BF0D" w14:textId="730AB0C9" w:rsidR="651CCEBD" w:rsidRPr="00B43B97" w:rsidRDefault="651CCEBD" w:rsidP="1357B728">
      <w:pPr>
        <w:rPr>
          <w:rFonts w:ascii="Menlo" w:hAnsi="Menlo" w:cs="Menlo"/>
          <w:sz w:val="20"/>
          <w:szCs w:val="20"/>
        </w:rPr>
      </w:pPr>
      <w:r w:rsidRPr="00B43B97">
        <w:rPr>
          <w:rFonts w:ascii="Menlo" w:hAnsi="Menlo" w:cs="Menlo"/>
          <w:sz w:val="20"/>
          <w:szCs w:val="20"/>
        </w:rPr>
        <w:t xml:space="preserve"> </w:t>
      </w:r>
    </w:p>
    <w:p w14:paraId="1796D8FC" w14:textId="0C735DBE" w:rsidR="651CCEBD" w:rsidRPr="00B43B97" w:rsidRDefault="651CCEBD" w:rsidP="1357B728">
      <w:pPr>
        <w:rPr>
          <w:rFonts w:ascii="Menlo" w:hAnsi="Menlo" w:cs="Menlo"/>
          <w:sz w:val="20"/>
          <w:szCs w:val="20"/>
        </w:rPr>
      </w:pPr>
      <w:r w:rsidRPr="00B43B97">
        <w:rPr>
          <w:rFonts w:ascii="Menlo" w:hAnsi="Menlo" w:cs="Menlo"/>
          <w:sz w:val="20"/>
          <w:szCs w:val="20"/>
        </w:rPr>
        <w:t>#ifelse to get reject or not reject</w:t>
      </w:r>
    </w:p>
    <w:p w14:paraId="7879EBD8" w14:textId="281EECAF" w:rsidR="0001411E" w:rsidRPr="009571CC" w:rsidRDefault="651CCEBD" w:rsidP="1357B728">
      <w:pPr>
        <w:rPr>
          <w:rFonts w:ascii="Menlo" w:eastAsiaTheme="minorEastAsia" w:hAnsi="Menlo" w:cs="Menlo"/>
        </w:rPr>
      </w:pPr>
      <w:r w:rsidRPr="00B43B97">
        <w:rPr>
          <w:rFonts w:ascii="Menlo" w:hAnsi="Menlo" w:cs="Menlo"/>
          <w:sz w:val="20"/>
          <w:szCs w:val="20"/>
        </w:rPr>
        <w:t>df_lin$significant &lt;- ifelse(df_lin$p_val &lt; 0.05,"Reject", "Fail to Reject")</w:t>
      </w:r>
    </w:p>
    <w:sectPr w:rsidR="0001411E" w:rsidRPr="009571CC" w:rsidSect="003F31E6">
      <w:type w:val="continuous"/>
      <w:pgSz w:w="12240" w:h="15840"/>
      <w:pgMar w:top="1440" w:right="1440" w:bottom="89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519B9" w14:textId="77777777" w:rsidR="0091758C" w:rsidRDefault="0091758C" w:rsidP="008A1E5C">
      <w:r>
        <w:separator/>
      </w:r>
    </w:p>
  </w:endnote>
  <w:endnote w:type="continuationSeparator" w:id="0">
    <w:p w14:paraId="74C666B1" w14:textId="77777777" w:rsidR="0091758C" w:rsidRDefault="0091758C" w:rsidP="008A1E5C">
      <w:r>
        <w:continuationSeparator/>
      </w:r>
    </w:p>
  </w:endnote>
  <w:endnote w:type="continuationNotice" w:id="1">
    <w:p w14:paraId="17B93E87" w14:textId="77777777" w:rsidR="0091758C" w:rsidRDefault="00917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 w:name="Menlo">
    <w:altName w:val="Leelawadee UI"/>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C647B" w14:textId="77777777" w:rsidR="0091758C" w:rsidRDefault="0091758C" w:rsidP="008A1E5C">
      <w:r>
        <w:separator/>
      </w:r>
    </w:p>
  </w:footnote>
  <w:footnote w:type="continuationSeparator" w:id="0">
    <w:p w14:paraId="782BC51A" w14:textId="77777777" w:rsidR="0091758C" w:rsidRDefault="0091758C" w:rsidP="008A1E5C">
      <w:r>
        <w:continuationSeparator/>
      </w:r>
    </w:p>
  </w:footnote>
  <w:footnote w:type="continuationNotice" w:id="1">
    <w:p w14:paraId="15976CC4" w14:textId="77777777" w:rsidR="0091758C" w:rsidRDefault="009175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616C0"/>
    <w:multiLevelType w:val="multilevel"/>
    <w:tmpl w:val="F9DE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41EF6"/>
    <w:multiLevelType w:val="hybridMultilevel"/>
    <w:tmpl w:val="0082E2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1E3066"/>
    <w:multiLevelType w:val="hybridMultilevel"/>
    <w:tmpl w:val="F2BE2B2A"/>
    <w:lvl w:ilvl="0" w:tplc="6034428E">
      <w:start w:val="1"/>
      <w:numFmt w:val="bullet"/>
      <w:lvlText w:val="–"/>
      <w:lvlJc w:val="left"/>
      <w:pPr>
        <w:tabs>
          <w:tab w:val="num" w:pos="720"/>
        </w:tabs>
        <w:ind w:left="720" w:hanging="360"/>
      </w:pPr>
      <w:rPr>
        <w:rFonts w:ascii="Arial" w:hAnsi="Arial" w:hint="default"/>
      </w:rPr>
    </w:lvl>
    <w:lvl w:ilvl="1" w:tplc="A484DEC2">
      <w:start w:val="1"/>
      <w:numFmt w:val="bullet"/>
      <w:lvlText w:val="–"/>
      <w:lvlJc w:val="left"/>
      <w:pPr>
        <w:tabs>
          <w:tab w:val="num" w:pos="1440"/>
        </w:tabs>
        <w:ind w:left="1440" w:hanging="360"/>
      </w:pPr>
      <w:rPr>
        <w:rFonts w:ascii="Arial" w:hAnsi="Arial" w:hint="default"/>
      </w:rPr>
    </w:lvl>
    <w:lvl w:ilvl="2" w:tplc="31CCC75A" w:tentative="1">
      <w:start w:val="1"/>
      <w:numFmt w:val="bullet"/>
      <w:lvlText w:val="–"/>
      <w:lvlJc w:val="left"/>
      <w:pPr>
        <w:tabs>
          <w:tab w:val="num" w:pos="2160"/>
        </w:tabs>
        <w:ind w:left="2160" w:hanging="360"/>
      </w:pPr>
      <w:rPr>
        <w:rFonts w:ascii="Arial" w:hAnsi="Arial" w:hint="default"/>
      </w:rPr>
    </w:lvl>
    <w:lvl w:ilvl="3" w:tplc="72849230" w:tentative="1">
      <w:start w:val="1"/>
      <w:numFmt w:val="bullet"/>
      <w:lvlText w:val="–"/>
      <w:lvlJc w:val="left"/>
      <w:pPr>
        <w:tabs>
          <w:tab w:val="num" w:pos="2880"/>
        </w:tabs>
        <w:ind w:left="2880" w:hanging="360"/>
      </w:pPr>
      <w:rPr>
        <w:rFonts w:ascii="Arial" w:hAnsi="Arial" w:hint="default"/>
      </w:rPr>
    </w:lvl>
    <w:lvl w:ilvl="4" w:tplc="B81CB200" w:tentative="1">
      <w:start w:val="1"/>
      <w:numFmt w:val="bullet"/>
      <w:lvlText w:val="–"/>
      <w:lvlJc w:val="left"/>
      <w:pPr>
        <w:tabs>
          <w:tab w:val="num" w:pos="3600"/>
        </w:tabs>
        <w:ind w:left="3600" w:hanging="360"/>
      </w:pPr>
      <w:rPr>
        <w:rFonts w:ascii="Arial" w:hAnsi="Arial" w:hint="default"/>
      </w:rPr>
    </w:lvl>
    <w:lvl w:ilvl="5" w:tplc="543AC634" w:tentative="1">
      <w:start w:val="1"/>
      <w:numFmt w:val="bullet"/>
      <w:lvlText w:val="–"/>
      <w:lvlJc w:val="left"/>
      <w:pPr>
        <w:tabs>
          <w:tab w:val="num" w:pos="4320"/>
        </w:tabs>
        <w:ind w:left="4320" w:hanging="360"/>
      </w:pPr>
      <w:rPr>
        <w:rFonts w:ascii="Arial" w:hAnsi="Arial" w:hint="default"/>
      </w:rPr>
    </w:lvl>
    <w:lvl w:ilvl="6" w:tplc="61BA9E30" w:tentative="1">
      <w:start w:val="1"/>
      <w:numFmt w:val="bullet"/>
      <w:lvlText w:val="–"/>
      <w:lvlJc w:val="left"/>
      <w:pPr>
        <w:tabs>
          <w:tab w:val="num" w:pos="5040"/>
        </w:tabs>
        <w:ind w:left="5040" w:hanging="360"/>
      </w:pPr>
      <w:rPr>
        <w:rFonts w:ascii="Arial" w:hAnsi="Arial" w:hint="default"/>
      </w:rPr>
    </w:lvl>
    <w:lvl w:ilvl="7" w:tplc="0C96441E" w:tentative="1">
      <w:start w:val="1"/>
      <w:numFmt w:val="bullet"/>
      <w:lvlText w:val="–"/>
      <w:lvlJc w:val="left"/>
      <w:pPr>
        <w:tabs>
          <w:tab w:val="num" w:pos="5760"/>
        </w:tabs>
        <w:ind w:left="5760" w:hanging="360"/>
      </w:pPr>
      <w:rPr>
        <w:rFonts w:ascii="Arial" w:hAnsi="Arial" w:hint="default"/>
      </w:rPr>
    </w:lvl>
    <w:lvl w:ilvl="8" w:tplc="C58E8B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53DAA"/>
    <w:multiLevelType w:val="hybridMultilevel"/>
    <w:tmpl w:val="108AF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A7964"/>
    <w:multiLevelType w:val="multilevel"/>
    <w:tmpl w:val="AD74A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6278E9"/>
    <w:multiLevelType w:val="multilevel"/>
    <w:tmpl w:val="C0AAB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6D4AE5"/>
    <w:multiLevelType w:val="hybridMultilevel"/>
    <w:tmpl w:val="02D0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DD0952"/>
    <w:multiLevelType w:val="hybridMultilevel"/>
    <w:tmpl w:val="56C05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A768B0"/>
    <w:multiLevelType w:val="multilevel"/>
    <w:tmpl w:val="C926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53061A"/>
    <w:multiLevelType w:val="hybridMultilevel"/>
    <w:tmpl w:val="920A0F26"/>
    <w:lvl w:ilvl="0" w:tplc="602284F8">
      <w:start w:val="1"/>
      <w:numFmt w:val="bullet"/>
      <w:lvlText w:val=""/>
      <w:lvlJc w:val="left"/>
      <w:pPr>
        <w:ind w:left="720" w:hanging="360"/>
      </w:pPr>
      <w:rPr>
        <w:rFonts w:ascii="Symbol" w:hAnsi="Symbol" w:hint="default"/>
      </w:rPr>
    </w:lvl>
    <w:lvl w:ilvl="1" w:tplc="C56684B2">
      <w:start w:val="1"/>
      <w:numFmt w:val="bullet"/>
      <w:lvlText w:val="o"/>
      <w:lvlJc w:val="left"/>
      <w:pPr>
        <w:ind w:left="1440" w:hanging="360"/>
      </w:pPr>
      <w:rPr>
        <w:rFonts w:ascii="Courier New" w:hAnsi="Courier New" w:hint="default"/>
      </w:rPr>
    </w:lvl>
    <w:lvl w:ilvl="2" w:tplc="026C5F48">
      <w:start w:val="1"/>
      <w:numFmt w:val="bullet"/>
      <w:lvlText w:val=""/>
      <w:lvlJc w:val="left"/>
      <w:pPr>
        <w:ind w:left="2160" w:hanging="360"/>
      </w:pPr>
      <w:rPr>
        <w:rFonts w:ascii="Wingdings" w:hAnsi="Wingdings" w:hint="default"/>
      </w:rPr>
    </w:lvl>
    <w:lvl w:ilvl="3" w:tplc="E7F09ACC">
      <w:start w:val="1"/>
      <w:numFmt w:val="bullet"/>
      <w:lvlText w:val=""/>
      <w:lvlJc w:val="left"/>
      <w:pPr>
        <w:ind w:left="2880" w:hanging="360"/>
      </w:pPr>
      <w:rPr>
        <w:rFonts w:ascii="Symbol" w:hAnsi="Symbol" w:hint="default"/>
      </w:rPr>
    </w:lvl>
    <w:lvl w:ilvl="4" w:tplc="32AC66F0">
      <w:start w:val="1"/>
      <w:numFmt w:val="bullet"/>
      <w:lvlText w:val="o"/>
      <w:lvlJc w:val="left"/>
      <w:pPr>
        <w:ind w:left="3600" w:hanging="360"/>
      </w:pPr>
      <w:rPr>
        <w:rFonts w:ascii="Courier New" w:hAnsi="Courier New" w:hint="default"/>
      </w:rPr>
    </w:lvl>
    <w:lvl w:ilvl="5" w:tplc="8B54B814">
      <w:start w:val="1"/>
      <w:numFmt w:val="bullet"/>
      <w:lvlText w:val=""/>
      <w:lvlJc w:val="left"/>
      <w:pPr>
        <w:ind w:left="4320" w:hanging="360"/>
      </w:pPr>
      <w:rPr>
        <w:rFonts w:ascii="Wingdings" w:hAnsi="Wingdings" w:hint="default"/>
      </w:rPr>
    </w:lvl>
    <w:lvl w:ilvl="6" w:tplc="61D23F64">
      <w:start w:val="1"/>
      <w:numFmt w:val="bullet"/>
      <w:lvlText w:val=""/>
      <w:lvlJc w:val="left"/>
      <w:pPr>
        <w:ind w:left="5040" w:hanging="360"/>
      </w:pPr>
      <w:rPr>
        <w:rFonts w:ascii="Symbol" w:hAnsi="Symbol" w:hint="default"/>
      </w:rPr>
    </w:lvl>
    <w:lvl w:ilvl="7" w:tplc="728CD3D6">
      <w:start w:val="1"/>
      <w:numFmt w:val="bullet"/>
      <w:lvlText w:val="o"/>
      <w:lvlJc w:val="left"/>
      <w:pPr>
        <w:ind w:left="5760" w:hanging="360"/>
      </w:pPr>
      <w:rPr>
        <w:rFonts w:ascii="Courier New" w:hAnsi="Courier New" w:hint="default"/>
      </w:rPr>
    </w:lvl>
    <w:lvl w:ilvl="8" w:tplc="5DB67E98">
      <w:start w:val="1"/>
      <w:numFmt w:val="bullet"/>
      <w:lvlText w:val=""/>
      <w:lvlJc w:val="left"/>
      <w:pPr>
        <w:ind w:left="6480" w:hanging="360"/>
      </w:pPr>
      <w:rPr>
        <w:rFonts w:ascii="Wingdings" w:hAnsi="Wingdings" w:hint="default"/>
      </w:rPr>
    </w:lvl>
  </w:abstractNum>
  <w:abstractNum w:abstractNumId="10" w15:restartNumberingAfterBreak="0">
    <w:nsid w:val="67C539E9"/>
    <w:multiLevelType w:val="multilevel"/>
    <w:tmpl w:val="D210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DD2019"/>
    <w:multiLevelType w:val="hybridMultilevel"/>
    <w:tmpl w:val="46685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26B98"/>
    <w:multiLevelType w:val="hybridMultilevel"/>
    <w:tmpl w:val="E2A2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255502"/>
    <w:multiLevelType w:val="hybridMultilevel"/>
    <w:tmpl w:val="108AF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1D3B03"/>
    <w:multiLevelType w:val="hybridMultilevel"/>
    <w:tmpl w:val="33081FEC"/>
    <w:lvl w:ilvl="0" w:tplc="F5E6227A">
      <w:start w:val="1"/>
      <w:numFmt w:val="bullet"/>
      <w:lvlText w:val="•"/>
      <w:lvlJc w:val="left"/>
      <w:pPr>
        <w:tabs>
          <w:tab w:val="num" w:pos="720"/>
        </w:tabs>
        <w:ind w:left="720" w:hanging="360"/>
      </w:pPr>
      <w:rPr>
        <w:rFonts w:ascii="Arial" w:hAnsi="Arial" w:hint="default"/>
      </w:rPr>
    </w:lvl>
    <w:lvl w:ilvl="1" w:tplc="0E20365A">
      <w:start w:val="1"/>
      <w:numFmt w:val="bullet"/>
      <w:lvlText w:val="•"/>
      <w:lvlJc w:val="left"/>
      <w:pPr>
        <w:tabs>
          <w:tab w:val="num" w:pos="1440"/>
        </w:tabs>
        <w:ind w:left="1440" w:hanging="360"/>
      </w:pPr>
      <w:rPr>
        <w:rFonts w:ascii="Arial" w:hAnsi="Arial" w:hint="default"/>
      </w:rPr>
    </w:lvl>
    <w:lvl w:ilvl="2" w:tplc="71F2B450">
      <w:start w:val="1"/>
      <w:numFmt w:val="bullet"/>
      <w:lvlText w:val="•"/>
      <w:lvlJc w:val="left"/>
      <w:pPr>
        <w:tabs>
          <w:tab w:val="num" w:pos="2160"/>
        </w:tabs>
        <w:ind w:left="2160" w:hanging="360"/>
      </w:pPr>
      <w:rPr>
        <w:rFonts w:ascii="Arial" w:hAnsi="Arial" w:hint="default"/>
      </w:rPr>
    </w:lvl>
    <w:lvl w:ilvl="3" w:tplc="DFB6CE9C" w:tentative="1">
      <w:start w:val="1"/>
      <w:numFmt w:val="bullet"/>
      <w:lvlText w:val="•"/>
      <w:lvlJc w:val="left"/>
      <w:pPr>
        <w:tabs>
          <w:tab w:val="num" w:pos="2880"/>
        </w:tabs>
        <w:ind w:left="2880" w:hanging="360"/>
      </w:pPr>
      <w:rPr>
        <w:rFonts w:ascii="Arial" w:hAnsi="Arial" w:hint="default"/>
      </w:rPr>
    </w:lvl>
    <w:lvl w:ilvl="4" w:tplc="F1D295FE" w:tentative="1">
      <w:start w:val="1"/>
      <w:numFmt w:val="bullet"/>
      <w:lvlText w:val="•"/>
      <w:lvlJc w:val="left"/>
      <w:pPr>
        <w:tabs>
          <w:tab w:val="num" w:pos="3600"/>
        </w:tabs>
        <w:ind w:left="3600" w:hanging="360"/>
      </w:pPr>
      <w:rPr>
        <w:rFonts w:ascii="Arial" w:hAnsi="Arial" w:hint="default"/>
      </w:rPr>
    </w:lvl>
    <w:lvl w:ilvl="5" w:tplc="AA74C2B4" w:tentative="1">
      <w:start w:val="1"/>
      <w:numFmt w:val="bullet"/>
      <w:lvlText w:val="•"/>
      <w:lvlJc w:val="left"/>
      <w:pPr>
        <w:tabs>
          <w:tab w:val="num" w:pos="4320"/>
        </w:tabs>
        <w:ind w:left="4320" w:hanging="360"/>
      </w:pPr>
      <w:rPr>
        <w:rFonts w:ascii="Arial" w:hAnsi="Arial" w:hint="default"/>
      </w:rPr>
    </w:lvl>
    <w:lvl w:ilvl="6" w:tplc="12602A46" w:tentative="1">
      <w:start w:val="1"/>
      <w:numFmt w:val="bullet"/>
      <w:lvlText w:val="•"/>
      <w:lvlJc w:val="left"/>
      <w:pPr>
        <w:tabs>
          <w:tab w:val="num" w:pos="5040"/>
        </w:tabs>
        <w:ind w:left="5040" w:hanging="360"/>
      </w:pPr>
      <w:rPr>
        <w:rFonts w:ascii="Arial" w:hAnsi="Arial" w:hint="default"/>
      </w:rPr>
    </w:lvl>
    <w:lvl w:ilvl="7" w:tplc="05C4699A" w:tentative="1">
      <w:start w:val="1"/>
      <w:numFmt w:val="bullet"/>
      <w:lvlText w:val="•"/>
      <w:lvlJc w:val="left"/>
      <w:pPr>
        <w:tabs>
          <w:tab w:val="num" w:pos="5760"/>
        </w:tabs>
        <w:ind w:left="5760" w:hanging="360"/>
      </w:pPr>
      <w:rPr>
        <w:rFonts w:ascii="Arial" w:hAnsi="Arial" w:hint="default"/>
      </w:rPr>
    </w:lvl>
    <w:lvl w:ilvl="8" w:tplc="B5A6399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69C0AA0"/>
    <w:multiLevelType w:val="hybridMultilevel"/>
    <w:tmpl w:val="8F506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897748"/>
    <w:multiLevelType w:val="multilevel"/>
    <w:tmpl w:val="B308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237EC2"/>
    <w:multiLevelType w:val="hybridMultilevel"/>
    <w:tmpl w:val="FFFFFFFF"/>
    <w:lvl w:ilvl="0" w:tplc="73B08C18">
      <w:start w:val="1"/>
      <w:numFmt w:val="bullet"/>
      <w:lvlText w:val=""/>
      <w:lvlJc w:val="left"/>
      <w:pPr>
        <w:ind w:left="720" w:hanging="360"/>
      </w:pPr>
      <w:rPr>
        <w:rFonts w:ascii="Symbol" w:hAnsi="Symbol" w:hint="default"/>
      </w:rPr>
    </w:lvl>
    <w:lvl w:ilvl="1" w:tplc="1736CF70">
      <w:start w:val="1"/>
      <w:numFmt w:val="bullet"/>
      <w:lvlText w:val="o"/>
      <w:lvlJc w:val="left"/>
      <w:pPr>
        <w:ind w:left="1440" w:hanging="360"/>
      </w:pPr>
      <w:rPr>
        <w:rFonts w:ascii="Courier New" w:hAnsi="Courier New" w:hint="default"/>
      </w:rPr>
    </w:lvl>
    <w:lvl w:ilvl="2" w:tplc="776E27A0">
      <w:start w:val="1"/>
      <w:numFmt w:val="bullet"/>
      <w:lvlText w:val=""/>
      <w:lvlJc w:val="left"/>
      <w:pPr>
        <w:ind w:left="2160" w:hanging="360"/>
      </w:pPr>
      <w:rPr>
        <w:rFonts w:ascii="Wingdings" w:hAnsi="Wingdings" w:hint="default"/>
      </w:rPr>
    </w:lvl>
    <w:lvl w:ilvl="3" w:tplc="B34E3F90">
      <w:start w:val="1"/>
      <w:numFmt w:val="bullet"/>
      <w:lvlText w:val=""/>
      <w:lvlJc w:val="left"/>
      <w:pPr>
        <w:ind w:left="2880" w:hanging="360"/>
      </w:pPr>
      <w:rPr>
        <w:rFonts w:ascii="Symbol" w:hAnsi="Symbol" w:hint="default"/>
      </w:rPr>
    </w:lvl>
    <w:lvl w:ilvl="4" w:tplc="FB989AE4">
      <w:start w:val="1"/>
      <w:numFmt w:val="bullet"/>
      <w:lvlText w:val="o"/>
      <w:lvlJc w:val="left"/>
      <w:pPr>
        <w:ind w:left="3600" w:hanging="360"/>
      </w:pPr>
      <w:rPr>
        <w:rFonts w:ascii="Courier New" w:hAnsi="Courier New" w:hint="default"/>
      </w:rPr>
    </w:lvl>
    <w:lvl w:ilvl="5" w:tplc="9CFCED68">
      <w:start w:val="1"/>
      <w:numFmt w:val="bullet"/>
      <w:lvlText w:val=""/>
      <w:lvlJc w:val="left"/>
      <w:pPr>
        <w:ind w:left="4320" w:hanging="360"/>
      </w:pPr>
      <w:rPr>
        <w:rFonts w:ascii="Wingdings" w:hAnsi="Wingdings" w:hint="default"/>
      </w:rPr>
    </w:lvl>
    <w:lvl w:ilvl="6" w:tplc="6E1E1526">
      <w:start w:val="1"/>
      <w:numFmt w:val="bullet"/>
      <w:lvlText w:val=""/>
      <w:lvlJc w:val="left"/>
      <w:pPr>
        <w:ind w:left="5040" w:hanging="360"/>
      </w:pPr>
      <w:rPr>
        <w:rFonts w:ascii="Symbol" w:hAnsi="Symbol" w:hint="default"/>
      </w:rPr>
    </w:lvl>
    <w:lvl w:ilvl="7" w:tplc="BA1E9FCA">
      <w:start w:val="1"/>
      <w:numFmt w:val="bullet"/>
      <w:lvlText w:val="o"/>
      <w:lvlJc w:val="left"/>
      <w:pPr>
        <w:ind w:left="5760" w:hanging="360"/>
      </w:pPr>
      <w:rPr>
        <w:rFonts w:ascii="Courier New" w:hAnsi="Courier New" w:hint="default"/>
      </w:rPr>
    </w:lvl>
    <w:lvl w:ilvl="8" w:tplc="870E83E2">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14"/>
  </w:num>
  <w:num w:numId="5">
    <w:abstractNumId w:val="6"/>
  </w:num>
  <w:num w:numId="6">
    <w:abstractNumId w:val="8"/>
  </w:num>
  <w:num w:numId="7">
    <w:abstractNumId w:val="16"/>
  </w:num>
  <w:num w:numId="8">
    <w:abstractNumId w:val="0"/>
  </w:num>
  <w:num w:numId="9">
    <w:abstractNumId w:val="10"/>
  </w:num>
  <w:num w:numId="10">
    <w:abstractNumId w:val="13"/>
  </w:num>
  <w:num w:numId="11">
    <w:abstractNumId w:val="5"/>
  </w:num>
  <w:num w:numId="12">
    <w:abstractNumId w:val="15"/>
  </w:num>
  <w:num w:numId="13">
    <w:abstractNumId w:val="7"/>
  </w:num>
  <w:num w:numId="14">
    <w:abstractNumId w:val="3"/>
  </w:num>
  <w:num w:numId="15">
    <w:abstractNumId w:val="11"/>
  </w:num>
  <w:num w:numId="16">
    <w:abstractNumId w:val="12"/>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CD3"/>
    <w:rsid w:val="00000F06"/>
    <w:rsid w:val="000011F2"/>
    <w:rsid w:val="0000146D"/>
    <w:rsid w:val="00004518"/>
    <w:rsid w:val="0001037C"/>
    <w:rsid w:val="000105EE"/>
    <w:rsid w:val="0001411E"/>
    <w:rsid w:val="00014B81"/>
    <w:rsid w:val="00015D01"/>
    <w:rsid w:val="0001678C"/>
    <w:rsid w:val="000167C6"/>
    <w:rsid w:val="000237DB"/>
    <w:rsid w:val="00026FB4"/>
    <w:rsid w:val="00027DC0"/>
    <w:rsid w:val="00032D7D"/>
    <w:rsid w:val="00033C4C"/>
    <w:rsid w:val="00035905"/>
    <w:rsid w:val="00035DB3"/>
    <w:rsid w:val="000412D8"/>
    <w:rsid w:val="00042112"/>
    <w:rsid w:val="0004257E"/>
    <w:rsid w:val="00042B57"/>
    <w:rsid w:val="00044B46"/>
    <w:rsid w:val="00046079"/>
    <w:rsid w:val="00051BB7"/>
    <w:rsid w:val="0005219C"/>
    <w:rsid w:val="00052BA0"/>
    <w:rsid w:val="000538D9"/>
    <w:rsid w:val="000544D3"/>
    <w:rsid w:val="0006683B"/>
    <w:rsid w:val="000700A0"/>
    <w:rsid w:val="000722AB"/>
    <w:rsid w:val="000731A1"/>
    <w:rsid w:val="00074D19"/>
    <w:rsid w:val="00075243"/>
    <w:rsid w:val="000823A5"/>
    <w:rsid w:val="00083398"/>
    <w:rsid w:val="00090833"/>
    <w:rsid w:val="00092E4F"/>
    <w:rsid w:val="00095D67"/>
    <w:rsid w:val="00095EE9"/>
    <w:rsid w:val="000A163C"/>
    <w:rsid w:val="000A626D"/>
    <w:rsid w:val="000A7269"/>
    <w:rsid w:val="000B06F7"/>
    <w:rsid w:val="000B4193"/>
    <w:rsid w:val="000B4DAB"/>
    <w:rsid w:val="000B6D50"/>
    <w:rsid w:val="000B77D3"/>
    <w:rsid w:val="000C6098"/>
    <w:rsid w:val="000D1E4D"/>
    <w:rsid w:val="000D7BAE"/>
    <w:rsid w:val="000E1E81"/>
    <w:rsid w:val="000E4E2A"/>
    <w:rsid w:val="000E5BEA"/>
    <w:rsid w:val="000F47AF"/>
    <w:rsid w:val="000F550F"/>
    <w:rsid w:val="000F7971"/>
    <w:rsid w:val="00100D32"/>
    <w:rsid w:val="0010140E"/>
    <w:rsid w:val="001032AB"/>
    <w:rsid w:val="00105554"/>
    <w:rsid w:val="001066F0"/>
    <w:rsid w:val="00107FB5"/>
    <w:rsid w:val="00112451"/>
    <w:rsid w:val="00123596"/>
    <w:rsid w:val="001259FC"/>
    <w:rsid w:val="00126EFF"/>
    <w:rsid w:val="00130EB5"/>
    <w:rsid w:val="0013106C"/>
    <w:rsid w:val="00135BE8"/>
    <w:rsid w:val="00135C24"/>
    <w:rsid w:val="00137500"/>
    <w:rsid w:val="00137714"/>
    <w:rsid w:val="00140388"/>
    <w:rsid w:val="00141F7A"/>
    <w:rsid w:val="00144A46"/>
    <w:rsid w:val="00144F40"/>
    <w:rsid w:val="0014544F"/>
    <w:rsid w:val="00152991"/>
    <w:rsid w:val="00160F6D"/>
    <w:rsid w:val="001641CE"/>
    <w:rsid w:val="00167261"/>
    <w:rsid w:val="001708F5"/>
    <w:rsid w:val="00172E2F"/>
    <w:rsid w:val="00175494"/>
    <w:rsid w:val="00180499"/>
    <w:rsid w:val="00181957"/>
    <w:rsid w:val="001819E7"/>
    <w:rsid w:val="00184235"/>
    <w:rsid w:val="00185935"/>
    <w:rsid w:val="00187679"/>
    <w:rsid w:val="00192065"/>
    <w:rsid w:val="001925F3"/>
    <w:rsid w:val="00196E9C"/>
    <w:rsid w:val="001A3BBB"/>
    <w:rsid w:val="001A5661"/>
    <w:rsid w:val="001A5853"/>
    <w:rsid w:val="001A7EE3"/>
    <w:rsid w:val="001B0ECC"/>
    <w:rsid w:val="001B4499"/>
    <w:rsid w:val="001B46AE"/>
    <w:rsid w:val="001C1C96"/>
    <w:rsid w:val="001C47AB"/>
    <w:rsid w:val="001D2FFC"/>
    <w:rsid w:val="001E4019"/>
    <w:rsid w:val="001E59F2"/>
    <w:rsid w:val="001F001B"/>
    <w:rsid w:val="001F32B7"/>
    <w:rsid w:val="001F3CFD"/>
    <w:rsid w:val="001F63E3"/>
    <w:rsid w:val="002024A8"/>
    <w:rsid w:val="00203F03"/>
    <w:rsid w:val="0020517C"/>
    <w:rsid w:val="00213F3F"/>
    <w:rsid w:val="002212B9"/>
    <w:rsid w:val="002236E2"/>
    <w:rsid w:val="00223F9B"/>
    <w:rsid w:val="0022438F"/>
    <w:rsid w:val="00224EB2"/>
    <w:rsid w:val="00225942"/>
    <w:rsid w:val="00234AC7"/>
    <w:rsid w:val="00234EA0"/>
    <w:rsid w:val="00240748"/>
    <w:rsid w:val="002445B4"/>
    <w:rsid w:val="00244CA4"/>
    <w:rsid w:val="00252FBD"/>
    <w:rsid w:val="002539B2"/>
    <w:rsid w:val="002614D5"/>
    <w:rsid w:val="002622F9"/>
    <w:rsid w:val="0026457B"/>
    <w:rsid w:val="002705D4"/>
    <w:rsid w:val="00272723"/>
    <w:rsid w:val="00272C8F"/>
    <w:rsid w:val="00275060"/>
    <w:rsid w:val="00277874"/>
    <w:rsid w:val="00285B38"/>
    <w:rsid w:val="0029074A"/>
    <w:rsid w:val="00291492"/>
    <w:rsid w:val="002942CA"/>
    <w:rsid w:val="00296016"/>
    <w:rsid w:val="00297660"/>
    <w:rsid w:val="00297B23"/>
    <w:rsid w:val="002A358A"/>
    <w:rsid w:val="002A3746"/>
    <w:rsid w:val="002A5539"/>
    <w:rsid w:val="002A5C5C"/>
    <w:rsid w:val="002B3043"/>
    <w:rsid w:val="002B656A"/>
    <w:rsid w:val="002D680C"/>
    <w:rsid w:val="002D739A"/>
    <w:rsid w:val="002E4690"/>
    <w:rsid w:val="002E541A"/>
    <w:rsid w:val="002E5B29"/>
    <w:rsid w:val="002E7D9B"/>
    <w:rsid w:val="002F4DC0"/>
    <w:rsid w:val="002F5477"/>
    <w:rsid w:val="00303DB3"/>
    <w:rsid w:val="00311BDB"/>
    <w:rsid w:val="003142B5"/>
    <w:rsid w:val="00316726"/>
    <w:rsid w:val="00317903"/>
    <w:rsid w:val="00320FF6"/>
    <w:rsid w:val="0032357D"/>
    <w:rsid w:val="003324E3"/>
    <w:rsid w:val="00332CCC"/>
    <w:rsid w:val="003403B4"/>
    <w:rsid w:val="00342821"/>
    <w:rsid w:val="00343CDA"/>
    <w:rsid w:val="00350185"/>
    <w:rsid w:val="003534FA"/>
    <w:rsid w:val="00354E46"/>
    <w:rsid w:val="00354EA7"/>
    <w:rsid w:val="00355B15"/>
    <w:rsid w:val="00355CA5"/>
    <w:rsid w:val="00361D1B"/>
    <w:rsid w:val="00362531"/>
    <w:rsid w:val="003649FB"/>
    <w:rsid w:val="00366F2A"/>
    <w:rsid w:val="003730DE"/>
    <w:rsid w:val="00382456"/>
    <w:rsid w:val="003827B2"/>
    <w:rsid w:val="00383C8B"/>
    <w:rsid w:val="003849D6"/>
    <w:rsid w:val="0038694A"/>
    <w:rsid w:val="00387EE7"/>
    <w:rsid w:val="003A0908"/>
    <w:rsid w:val="003A241C"/>
    <w:rsid w:val="003A5CCB"/>
    <w:rsid w:val="003A7951"/>
    <w:rsid w:val="003B51D0"/>
    <w:rsid w:val="003C11EB"/>
    <w:rsid w:val="003C1A30"/>
    <w:rsid w:val="003C2A04"/>
    <w:rsid w:val="003C38BE"/>
    <w:rsid w:val="003D1305"/>
    <w:rsid w:val="003D3A09"/>
    <w:rsid w:val="003D4428"/>
    <w:rsid w:val="003D487B"/>
    <w:rsid w:val="003D509F"/>
    <w:rsid w:val="003D5240"/>
    <w:rsid w:val="003D7894"/>
    <w:rsid w:val="003D7D62"/>
    <w:rsid w:val="003E1420"/>
    <w:rsid w:val="003E7575"/>
    <w:rsid w:val="003E7B33"/>
    <w:rsid w:val="003F0DC9"/>
    <w:rsid w:val="003F2E39"/>
    <w:rsid w:val="003F31E6"/>
    <w:rsid w:val="004037A6"/>
    <w:rsid w:val="00405079"/>
    <w:rsid w:val="0041105C"/>
    <w:rsid w:val="00414CFB"/>
    <w:rsid w:val="00415010"/>
    <w:rsid w:val="004156D6"/>
    <w:rsid w:val="00422476"/>
    <w:rsid w:val="004226C3"/>
    <w:rsid w:val="004248D1"/>
    <w:rsid w:val="004248DC"/>
    <w:rsid w:val="00427FCF"/>
    <w:rsid w:val="00434475"/>
    <w:rsid w:val="004355FE"/>
    <w:rsid w:val="00435858"/>
    <w:rsid w:val="00436CB8"/>
    <w:rsid w:val="00436F47"/>
    <w:rsid w:val="00437DF2"/>
    <w:rsid w:val="004450E7"/>
    <w:rsid w:val="00446896"/>
    <w:rsid w:val="00450770"/>
    <w:rsid w:val="004525D7"/>
    <w:rsid w:val="00455691"/>
    <w:rsid w:val="00456B03"/>
    <w:rsid w:val="00460084"/>
    <w:rsid w:val="004650AC"/>
    <w:rsid w:val="00466C4E"/>
    <w:rsid w:val="004702AF"/>
    <w:rsid w:val="00477EA7"/>
    <w:rsid w:val="0049133B"/>
    <w:rsid w:val="004A1E29"/>
    <w:rsid w:val="004A3FA8"/>
    <w:rsid w:val="004A58A0"/>
    <w:rsid w:val="004B24C9"/>
    <w:rsid w:val="004B2DAF"/>
    <w:rsid w:val="004B72BA"/>
    <w:rsid w:val="004C0228"/>
    <w:rsid w:val="004C1D65"/>
    <w:rsid w:val="004C2953"/>
    <w:rsid w:val="004C4193"/>
    <w:rsid w:val="004D3363"/>
    <w:rsid w:val="004D3E31"/>
    <w:rsid w:val="004E251A"/>
    <w:rsid w:val="004E3306"/>
    <w:rsid w:val="004E4A06"/>
    <w:rsid w:val="004F18DE"/>
    <w:rsid w:val="004F33D4"/>
    <w:rsid w:val="004F71C2"/>
    <w:rsid w:val="005011C9"/>
    <w:rsid w:val="00502483"/>
    <w:rsid w:val="0050603F"/>
    <w:rsid w:val="00507CD6"/>
    <w:rsid w:val="00512251"/>
    <w:rsid w:val="00516E63"/>
    <w:rsid w:val="00520B3B"/>
    <w:rsid w:val="00522FCF"/>
    <w:rsid w:val="00523376"/>
    <w:rsid w:val="005317B5"/>
    <w:rsid w:val="005338E3"/>
    <w:rsid w:val="00534B22"/>
    <w:rsid w:val="005360CA"/>
    <w:rsid w:val="00536311"/>
    <w:rsid w:val="005415BF"/>
    <w:rsid w:val="00542974"/>
    <w:rsid w:val="00544ED1"/>
    <w:rsid w:val="00546802"/>
    <w:rsid w:val="0054696A"/>
    <w:rsid w:val="00547BB1"/>
    <w:rsid w:val="00550A8F"/>
    <w:rsid w:val="00552AB4"/>
    <w:rsid w:val="005540EE"/>
    <w:rsid w:val="00555003"/>
    <w:rsid w:val="00557CD3"/>
    <w:rsid w:val="005649CE"/>
    <w:rsid w:val="0056522B"/>
    <w:rsid w:val="00565D0C"/>
    <w:rsid w:val="005670D8"/>
    <w:rsid w:val="005679D2"/>
    <w:rsid w:val="0057039A"/>
    <w:rsid w:val="00572F58"/>
    <w:rsid w:val="0057406C"/>
    <w:rsid w:val="005744A6"/>
    <w:rsid w:val="005821E6"/>
    <w:rsid w:val="00584D85"/>
    <w:rsid w:val="0058520C"/>
    <w:rsid w:val="005855BD"/>
    <w:rsid w:val="00590362"/>
    <w:rsid w:val="00593104"/>
    <w:rsid w:val="005976E9"/>
    <w:rsid w:val="005A0743"/>
    <w:rsid w:val="005A4847"/>
    <w:rsid w:val="005A6885"/>
    <w:rsid w:val="005B0408"/>
    <w:rsid w:val="005B40B7"/>
    <w:rsid w:val="005B49C8"/>
    <w:rsid w:val="005B62E7"/>
    <w:rsid w:val="005C1F3F"/>
    <w:rsid w:val="005C4478"/>
    <w:rsid w:val="005D1AC8"/>
    <w:rsid w:val="005D24A2"/>
    <w:rsid w:val="005D5188"/>
    <w:rsid w:val="005D680A"/>
    <w:rsid w:val="005D7291"/>
    <w:rsid w:val="005E1E9D"/>
    <w:rsid w:val="005E3A36"/>
    <w:rsid w:val="005E4D2B"/>
    <w:rsid w:val="005E5B3F"/>
    <w:rsid w:val="005F14A8"/>
    <w:rsid w:val="005F460C"/>
    <w:rsid w:val="005F774D"/>
    <w:rsid w:val="006031FA"/>
    <w:rsid w:val="00625536"/>
    <w:rsid w:val="00627C40"/>
    <w:rsid w:val="00630A25"/>
    <w:rsid w:val="00634DD4"/>
    <w:rsid w:val="00637002"/>
    <w:rsid w:val="00637DDE"/>
    <w:rsid w:val="00637E00"/>
    <w:rsid w:val="0064212E"/>
    <w:rsid w:val="00644400"/>
    <w:rsid w:val="00647C5E"/>
    <w:rsid w:val="00653AF8"/>
    <w:rsid w:val="00653D25"/>
    <w:rsid w:val="00654F6A"/>
    <w:rsid w:val="00656F12"/>
    <w:rsid w:val="00667325"/>
    <w:rsid w:val="006710E9"/>
    <w:rsid w:val="00672086"/>
    <w:rsid w:val="00673297"/>
    <w:rsid w:val="006735C9"/>
    <w:rsid w:val="006738FC"/>
    <w:rsid w:val="006773B1"/>
    <w:rsid w:val="00677B49"/>
    <w:rsid w:val="00682000"/>
    <w:rsid w:val="0068206D"/>
    <w:rsid w:val="00684317"/>
    <w:rsid w:val="00687CB1"/>
    <w:rsid w:val="00690880"/>
    <w:rsid w:val="00694495"/>
    <w:rsid w:val="00694C45"/>
    <w:rsid w:val="00694E24"/>
    <w:rsid w:val="00696000"/>
    <w:rsid w:val="00697E88"/>
    <w:rsid w:val="006A0D11"/>
    <w:rsid w:val="006A1463"/>
    <w:rsid w:val="006A4EB6"/>
    <w:rsid w:val="006A5936"/>
    <w:rsid w:val="006A6247"/>
    <w:rsid w:val="006B0B79"/>
    <w:rsid w:val="006B1283"/>
    <w:rsid w:val="006B1B40"/>
    <w:rsid w:val="006C2F8C"/>
    <w:rsid w:val="006C5C7A"/>
    <w:rsid w:val="006C60A1"/>
    <w:rsid w:val="006C63EB"/>
    <w:rsid w:val="006D5BC3"/>
    <w:rsid w:val="006E0AFE"/>
    <w:rsid w:val="006E1137"/>
    <w:rsid w:val="006E1E20"/>
    <w:rsid w:val="006E39FE"/>
    <w:rsid w:val="006E7FD9"/>
    <w:rsid w:val="006F16CD"/>
    <w:rsid w:val="006F34F3"/>
    <w:rsid w:val="006F5632"/>
    <w:rsid w:val="006F56BA"/>
    <w:rsid w:val="007040D1"/>
    <w:rsid w:val="00704AFA"/>
    <w:rsid w:val="00710548"/>
    <w:rsid w:val="00711637"/>
    <w:rsid w:val="007121D0"/>
    <w:rsid w:val="00712F13"/>
    <w:rsid w:val="00713BF3"/>
    <w:rsid w:val="007148ED"/>
    <w:rsid w:val="00717B8A"/>
    <w:rsid w:val="007234B0"/>
    <w:rsid w:val="00723768"/>
    <w:rsid w:val="00726D22"/>
    <w:rsid w:val="007356A8"/>
    <w:rsid w:val="0074011E"/>
    <w:rsid w:val="0074265D"/>
    <w:rsid w:val="00742BA9"/>
    <w:rsid w:val="007431F9"/>
    <w:rsid w:val="007455D9"/>
    <w:rsid w:val="00751F41"/>
    <w:rsid w:val="00752B54"/>
    <w:rsid w:val="007545C0"/>
    <w:rsid w:val="0075707B"/>
    <w:rsid w:val="00765135"/>
    <w:rsid w:val="00765B6C"/>
    <w:rsid w:val="0076628D"/>
    <w:rsid w:val="00766B12"/>
    <w:rsid w:val="0077033B"/>
    <w:rsid w:val="00773FA3"/>
    <w:rsid w:val="007778AB"/>
    <w:rsid w:val="00782960"/>
    <w:rsid w:val="00792BEF"/>
    <w:rsid w:val="007A6E7F"/>
    <w:rsid w:val="007B127C"/>
    <w:rsid w:val="007B1A4B"/>
    <w:rsid w:val="007B3481"/>
    <w:rsid w:val="007B4896"/>
    <w:rsid w:val="007B7E03"/>
    <w:rsid w:val="007C1139"/>
    <w:rsid w:val="007C124E"/>
    <w:rsid w:val="007C6504"/>
    <w:rsid w:val="007CE765"/>
    <w:rsid w:val="007D6151"/>
    <w:rsid w:val="007D71DA"/>
    <w:rsid w:val="007E32B1"/>
    <w:rsid w:val="007F1B69"/>
    <w:rsid w:val="007F23F4"/>
    <w:rsid w:val="007F36E9"/>
    <w:rsid w:val="00800592"/>
    <w:rsid w:val="00803599"/>
    <w:rsid w:val="00805D64"/>
    <w:rsid w:val="008156E0"/>
    <w:rsid w:val="00816CA5"/>
    <w:rsid w:val="00822CC3"/>
    <w:rsid w:val="008237D3"/>
    <w:rsid w:val="0083040B"/>
    <w:rsid w:val="0083307B"/>
    <w:rsid w:val="00836986"/>
    <w:rsid w:val="00840066"/>
    <w:rsid w:val="00843F41"/>
    <w:rsid w:val="0084785D"/>
    <w:rsid w:val="008547C0"/>
    <w:rsid w:val="00854DB6"/>
    <w:rsid w:val="00861692"/>
    <w:rsid w:val="00862E4A"/>
    <w:rsid w:val="00865FA1"/>
    <w:rsid w:val="00866456"/>
    <w:rsid w:val="008719AA"/>
    <w:rsid w:val="008775BB"/>
    <w:rsid w:val="00895B82"/>
    <w:rsid w:val="008A1E5C"/>
    <w:rsid w:val="008A22BF"/>
    <w:rsid w:val="008A24BC"/>
    <w:rsid w:val="008A6023"/>
    <w:rsid w:val="008A7B23"/>
    <w:rsid w:val="008B1939"/>
    <w:rsid w:val="008B2DF2"/>
    <w:rsid w:val="008B2E1F"/>
    <w:rsid w:val="008B45B0"/>
    <w:rsid w:val="008C5236"/>
    <w:rsid w:val="008C6F46"/>
    <w:rsid w:val="008C7249"/>
    <w:rsid w:val="008D0EEE"/>
    <w:rsid w:val="008D103F"/>
    <w:rsid w:val="008D1709"/>
    <w:rsid w:val="008D4299"/>
    <w:rsid w:val="008D7683"/>
    <w:rsid w:val="008D76F7"/>
    <w:rsid w:val="008E134D"/>
    <w:rsid w:val="008E1808"/>
    <w:rsid w:val="008E2623"/>
    <w:rsid w:val="008E7C2B"/>
    <w:rsid w:val="008F2E5E"/>
    <w:rsid w:val="008F5A2D"/>
    <w:rsid w:val="008F62A9"/>
    <w:rsid w:val="008F7A35"/>
    <w:rsid w:val="009011B5"/>
    <w:rsid w:val="00902309"/>
    <w:rsid w:val="009029A2"/>
    <w:rsid w:val="00903F48"/>
    <w:rsid w:val="009044E9"/>
    <w:rsid w:val="00905A50"/>
    <w:rsid w:val="00906522"/>
    <w:rsid w:val="00913E36"/>
    <w:rsid w:val="00914110"/>
    <w:rsid w:val="00915779"/>
    <w:rsid w:val="00916BE1"/>
    <w:rsid w:val="0091758C"/>
    <w:rsid w:val="00922270"/>
    <w:rsid w:val="009227CA"/>
    <w:rsid w:val="00924C1D"/>
    <w:rsid w:val="00925B73"/>
    <w:rsid w:val="009313AB"/>
    <w:rsid w:val="00933FB4"/>
    <w:rsid w:val="00935A32"/>
    <w:rsid w:val="00941CE9"/>
    <w:rsid w:val="009508EF"/>
    <w:rsid w:val="00951F87"/>
    <w:rsid w:val="009571CC"/>
    <w:rsid w:val="00957229"/>
    <w:rsid w:val="00957DE1"/>
    <w:rsid w:val="00962057"/>
    <w:rsid w:val="00962A14"/>
    <w:rsid w:val="00963700"/>
    <w:rsid w:val="00966156"/>
    <w:rsid w:val="009674E9"/>
    <w:rsid w:val="00972944"/>
    <w:rsid w:val="009738AF"/>
    <w:rsid w:val="00974494"/>
    <w:rsid w:val="00980471"/>
    <w:rsid w:val="00981990"/>
    <w:rsid w:val="00981AFA"/>
    <w:rsid w:val="00987CD3"/>
    <w:rsid w:val="009902E4"/>
    <w:rsid w:val="00990E16"/>
    <w:rsid w:val="0099115A"/>
    <w:rsid w:val="0099179D"/>
    <w:rsid w:val="00993C71"/>
    <w:rsid w:val="00996ECA"/>
    <w:rsid w:val="00997694"/>
    <w:rsid w:val="009A2AE0"/>
    <w:rsid w:val="009A2E79"/>
    <w:rsid w:val="009A49C1"/>
    <w:rsid w:val="009B0381"/>
    <w:rsid w:val="009B0E95"/>
    <w:rsid w:val="009B73E7"/>
    <w:rsid w:val="009C4E57"/>
    <w:rsid w:val="009D0CBB"/>
    <w:rsid w:val="009D22C2"/>
    <w:rsid w:val="009D6BC9"/>
    <w:rsid w:val="009D6F67"/>
    <w:rsid w:val="009D707A"/>
    <w:rsid w:val="009E26AD"/>
    <w:rsid w:val="009E2DDD"/>
    <w:rsid w:val="009E4203"/>
    <w:rsid w:val="009F169C"/>
    <w:rsid w:val="009F1D56"/>
    <w:rsid w:val="009F51B0"/>
    <w:rsid w:val="009F67EA"/>
    <w:rsid w:val="009F6B32"/>
    <w:rsid w:val="00A00BEC"/>
    <w:rsid w:val="00A01D83"/>
    <w:rsid w:val="00A03408"/>
    <w:rsid w:val="00A05103"/>
    <w:rsid w:val="00A10377"/>
    <w:rsid w:val="00A12109"/>
    <w:rsid w:val="00A1353C"/>
    <w:rsid w:val="00A1393F"/>
    <w:rsid w:val="00A13E11"/>
    <w:rsid w:val="00A24511"/>
    <w:rsid w:val="00A24FB8"/>
    <w:rsid w:val="00A268BA"/>
    <w:rsid w:val="00A26DF8"/>
    <w:rsid w:val="00A27EB3"/>
    <w:rsid w:val="00A3035B"/>
    <w:rsid w:val="00A30AD7"/>
    <w:rsid w:val="00A31071"/>
    <w:rsid w:val="00A32553"/>
    <w:rsid w:val="00A35C37"/>
    <w:rsid w:val="00A36151"/>
    <w:rsid w:val="00A4159C"/>
    <w:rsid w:val="00A4255E"/>
    <w:rsid w:val="00A4318E"/>
    <w:rsid w:val="00A51BF9"/>
    <w:rsid w:val="00A5630C"/>
    <w:rsid w:val="00A56EC9"/>
    <w:rsid w:val="00A7151F"/>
    <w:rsid w:val="00A7284E"/>
    <w:rsid w:val="00A8084C"/>
    <w:rsid w:val="00A8151C"/>
    <w:rsid w:val="00A85251"/>
    <w:rsid w:val="00A8705B"/>
    <w:rsid w:val="00A87FC2"/>
    <w:rsid w:val="00A90085"/>
    <w:rsid w:val="00A925DE"/>
    <w:rsid w:val="00A95A4A"/>
    <w:rsid w:val="00AA55FA"/>
    <w:rsid w:val="00AA7046"/>
    <w:rsid w:val="00AA72E9"/>
    <w:rsid w:val="00AB250E"/>
    <w:rsid w:val="00AC3360"/>
    <w:rsid w:val="00AD2AE8"/>
    <w:rsid w:val="00AD4E0E"/>
    <w:rsid w:val="00AD54DA"/>
    <w:rsid w:val="00AD7561"/>
    <w:rsid w:val="00AD7FE0"/>
    <w:rsid w:val="00AE06A4"/>
    <w:rsid w:val="00AE0E0F"/>
    <w:rsid w:val="00B00CF1"/>
    <w:rsid w:val="00B02AF2"/>
    <w:rsid w:val="00B03E99"/>
    <w:rsid w:val="00B0740F"/>
    <w:rsid w:val="00B07D08"/>
    <w:rsid w:val="00B10832"/>
    <w:rsid w:val="00B13635"/>
    <w:rsid w:val="00B150EC"/>
    <w:rsid w:val="00B15178"/>
    <w:rsid w:val="00B15596"/>
    <w:rsid w:val="00B16D13"/>
    <w:rsid w:val="00B23A15"/>
    <w:rsid w:val="00B241F9"/>
    <w:rsid w:val="00B250ED"/>
    <w:rsid w:val="00B32191"/>
    <w:rsid w:val="00B332D1"/>
    <w:rsid w:val="00B41F4C"/>
    <w:rsid w:val="00B43B97"/>
    <w:rsid w:val="00B5486F"/>
    <w:rsid w:val="00B57050"/>
    <w:rsid w:val="00B6354B"/>
    <w:rsid w:val="00B63F6C"/>
    <w:rsid w:val="00B653BE"/>
    <w:rsid w:val="00B7193B"/>
    <w:rsid w:val="00B81044"/>
    <w:rsid w:val="00B8325F"/>
    <w:rsid w:val="00B849BD"/>
    <w:rsid w:val="00B84E2A"/>
    <w:rsid w:val="00B84EEA"/>
    <w:rsid w:val="00B859E5"/>
    <w:rsid w:val="00B93F82"/>
    <w:rsid w:val="00B956B9"/>
    <w:rsid w:val="00B9712A"/>
    <w:rsid w:val="00BA0C38"/>
    <w:rsid w:val="00BA2E0F"/>
    <w:rsid w:val="00BA3952"/>
    <w:rsid w:val="00BB2000"/>
    <w:rsid w:val="00BB38FF"/>
    <w:rsid w:val="00BB5908"/>
    <w:rsid w:val="00BB7616"/>
    <w:rsid w:val="00BC4481"/>
    <w:rsid w:val="00BC512B"/>
    <w:rsid w:val="00BC7931"/>
    <w:rsid w:val="00BD0AC2"/>
    <w:rsid w:val="00BD587B"/>
    <w:rsid w:val="00BD6C14"/>
    <w:rsid w:val="00BE068F"/>
    <w:rsid w:val="00BE0813"/>
    <w:rsid w:val="00BE527D"/>
    <w:rsid w:val="00BF46F2"/>
    <w:rsid w:val="00C02C04"/>
    <w:rsid w:val="00C02E1E"/>
    <w:rsid w:val="00C042E1"/>
    <w:rsid w:val="00C05F3E"/>
    <w:rsid w:val="00C1070C"/>
    <w:rsid w:val="00C11671"/>
    <w:rsid w:val="00C12795"/>
    <w:rsid w:val="00C15D56"/>
    <w:rsid w:val="00C16C1F"/>
    <w:rsid w:val="00C27B43"/>
    <w:rsid w:val="00C30633"/>
    <w:rsid w:val="00C31C84"/>
    <w:rsid w:val="00C32C14"/>
    <w:rsid w:val="00C3516D"/>
    <w:rsid w:val="00C35BB8"/>
    <w:rsid w:val="00C37FEC"/>
    <w:rsid w:val="00C403FE"/>
    <w:rsid w:val="00C518B0"/>
    <w:rsid w:val="00C65235"/>
    <w:rsid w:val="00C6712B"/>
    <w:rsid w:val="00C7698A"/>
    <w:rsid w:val="00C76EFD"/>
    <w:rsid w:val="00C77FA0"/>
    <w:rsid w:val="00C81E07"/>
    <w:rsid w:val="00C83765"/>
    <w:rsid w:val="00C84B25"/>
    <w:rsid w:val="00C85907"/>
    <w:rsid w:val="00C865C9"/>
    <w:rsid w:val="00C9055C"/>
    <w:rsid w:val="00C910FA"/>
    <w:rsid w:val="00C943B4"/>
    <w:rsid w:val="00C9548E"/>
    <w:rsid w:val="00C96FE4"/>
    <w:rsid w:val="00CA02E6"/>
    <w:rsid w:val="00CA0772"/>
    <w:rsid w:val="00CA0AC0"/>
    <w:rsid w:val="00CA54F7"/>
    <w:rsid w:val="00CB4747"/>
    <w:rsid w:val="00CC00A8"/>
    <w:rsid w:val="00CC0363"/>
    <w:rsid w:val="00CC4BB7"/>
    <w:rsid w:val="00CC58A1"/>
    <w:rsid w:val="00CC7396"/>
    <w:rsid w:val="00CC765C"/>
    <w:rsid w:val="00CD3D23"/>
    <w:rsid w:val="00CE0F0D"/>
    <w:rsid w:val="00CE11B2"/>
    <w:rsid w:val="00CE3E1F"/>
    <w:rsid w:val="00CF0F08"/>
    <w:rsid w:val="00CF1913"/>
    <w:rsid w:val="00CF575C"/>
    <w:rsid w:val="00CF7D74"/>
    <w:rsid w:val="00D00B08"/>
    <w:rsid w:val="00D040D0"/>
    <w:rsid w:val="00D04602"/>
    <w:rsid w:val="00D05872"/>
    <w:rsid w:val="00D11462"/>
    <w:rsid w:val="00D12D30"/>
    <w:rsid w:val="00D168FF"/>
    <w:rsid w:val="00D243EB"/>
    <w:rsid w:val="00D245E9"/>
    <w:rsid w:val="00D25905"/>
    <w:rsid w:val="00D26DC4"/>
    <w:rsid w:val="00D30842"/>
    <w:rsid w:val="00D36FAB"/>
    <w:rsid w:val="00D41239"/>
    <w:rsid w:val="00D41D19"/>
    <w:rsid w:val="00D43491"/>
    <w:rsid w:val="00D47E0E"/>
    <w:rsid w:val="00D50004"/>
    <w:rsid w:val="00D519A2"/>
    <w:rsid w:val="00D5260C"/>
    <w:rsid w:val="00D57570"/>
    <w:rsid w:val="00D57FA0"/>
    <w:rsid w:val="00D6233F"/>
    <w:rsid w:val="00D6254A"/>
    <w:rsid w:val="00D659F4"/>
    <w:rsid w:val="00D6615F"/>
    <w:rsid w:val="00D7102F"/>
    <w:rsid w:val="00D73C43"/>
    <w:rsid w:val="00D8183C"/>
    <w:rsid w:val="00D8284D"/>
    <w:rsid w:val="00D828FB"/>
    <w:rsid w:val="00D8497E"/>
    <w:rsid w:val="00D84EA5"/>
    <w:rsid w:val="00D85C5D"/>
    <w:rsid w:val="00D86745"/>
    <w:rsid w:val="00D87BCC"/>
    <w:rsid w:val="00D91D80"/>
    <w:rsid w:val="00D925E5"/>
    <w:rsid w:val="00D92658"/>
    <w:rsid w:val="00D9447C"/>
    <w:rsid w:val="00DA76D1"/>
    <w:rsid w:val="00DB5A02"/>
    <w:rsid w:val="00DB5B35"/>
    <w:rsid w:val="00DB7848"/>
    <w:rsid w:val="00DC3F89"/>
    <w:rsid w:val="00DC6815"/>
    <w:rsid w:val="00DC7CC4"/>
    <w:rsid w:val="00DD1BB7"/>
    <w:rsid w:val="00DD271D"/>
    <w:rsid w:val="00DD3874"/>
    <w:rsid w:val="00DD43F8"/>
    <w:rsid w:val="00DD4A14"/>
    <w:rsid w:val="00DD4EB4"/>
    <w:rsid w:val="00DD6037"/>
    <w:rsid w:val="00DF1A38"/>
    <w:rsid w:val="00E0030C"/>
    <w:rsid w:val="00E07A84"/>
    <w:rsid w:val="00E11258"/>
    <w:rsid w:val="00E122F4"/>
    <w:rsid w:val="00E16739"/>
    <w:rsid w:val="00E21413"/>
    <w:rsid w:val="00E22924"/>
    <w:rsid w:val="00E23CDB"/>
    <w:rsid w:val="00E25380"/>
    <w:rsid w:val="00E27561"/>
    <w:rsid w:val="00E313B6"/>
    <w:rsid w:val="00E32E33"/>
    <w:rsid w:val="00E33327"/>
    <w:rsid w:val="00E36AB8"/>
    <w:rsid w:val="00E37A1C"/>
    <w:rsid w:val="00E40466"/>
    <w:rsid w:val="00E414B9"/>
    <w:rsid w:val="00E41B06"/>
    <w:rsid w:val="00E456AA"/>
    <w:rsid w:val="00E47F4C"/>
    <w:rsid w:val="00E47FE2"/>
    <w:rsid w:val="00E519EC"/>
    <w:rsid w:val="00E56537"/>
    <w:rsid w:val="00E568F6"/>
    <w:rsid w:val="00E61100"/>
    <w:rsid w:val="00E61A4F"/>
    <w:rsid w:val="00E660AC"/>
    <w:rsid w:val="00E67A48"/>
    <w:rsid w:val="00E6F9F6"/>
    <w:rsid w:val="00E70124"/>
    <w:rsid w:val="00E730C9"/>
    <w:rsid w:val="00E7589E"/>
    <w:rsid w:val="00E77397"/>
    <w:rsid w:val="00E908E7"/>
    <w:rsid w:val="00E9302C"/>
    <w:rsid w:val="00E9356C"/>
    <w:rsid w:val="00E943E0"/>
    <w:rsid w:val="00E962EB"/>
    <w:rsid w:val="00EA2009"/>
    <w:rsid w:val="00EA4362"/>
    <w:rsid w:val="00EA6367"/>
    <w:rsid w:val="00EA7373"/>
    <w:rsid w:val="00EB4A6A"/>
    <w:rsid w:val="00EB7AAD"/>
    <w:rsid w:val="00ED2358"/>
    <w:rsid w:val="00ED2CEE"/>
    <w:rsid w:val="00ED5274"/>
    <w:rsid w:val="00EE236C"/>
    <w:rsid w:val="00EE3DA0"/>
    <w:rsid w:val="00EE43EA"/>
    <w:rsid w:val="00EE57A8"/>
    <w:rsid w:val="00EE5991"/>
    <w:rsid w:val="00EE6C75"/>
    <w:rsid w:val="00EF3174"/>
    <w:rsid w:val="00EF6519"/>
    <w:rsid w:val="00EF6646"/>
    <w:rsid w:val="00EF70A0"/>
    <w:rsid w:val="00F06F9F"/>
    <w:rsid w:val="00F2222B"/>
    <w:rsid w:val="00F40CBA"/>
    <w:rsid w:val="00F441ED"/>
    <w:rsid w:val="00F44848"/>
    <w:rsid w:val="00F47E4C"/>
    <w:rsid w:val="00F51A3B"/>
    <w:rsid w:val="00F5550F"/>
    <w:rsid w:val="00F5739F"/>
    <w:rsid w:val="00F60911"/>
    <w:rsid w:val="00F60B12"/>
    <w:rsid w:val="00F63139"/>
    <w:rsid w:val="00F659A1"/>
    <w:rsid w:val="00F70003"/>
    <w:rsid w:val="00F73E36"/>
    <w:rsid w:val="00F74059"/>
    <w:rsid w:val="00F7757C"/>
    <w:rsid w:val="00F81B54"/>
    <w:rsid w:val="00F83CE4"/>
    <w:rsid w:val="00F83DD0"/>
    <w:rsid w:val="00F84576"/>
    <w:rsid w:val="00F849CB"/>
    <w:rsid w:val="00F92549"/>
    <w:rsid w:val="00F9794F"/>
    <w:rsid w:val="00FA09AD"/>
    <w:rsid w:val="00FA0E2E"/>
    <w:rsid w:val="00FA2D2F"/>
    <w:rsid w:val="00FA6048"/>
    <w:rsid w:val="00FA7673"/>
    <w:rsid w:val="00FB24AA"/>
    <w:rsid w:val="00FC1121"/>
    <w:rsid w:val="00FC34F8"/>
    <w:rsid w:val="00FC68EA"/>
    <w:rsid w:val="00FD68CA"/>
    <w:rsid w:val="00FE02BF"/>
    <w:rsid w:val="00FE38AB"/>
    <w:rsid w:val="00FE40F7"/>
    <w:rsid w:val="00FE494A"/>
    <w:rsid w:val="00FE4EC3"/>
    <w:rsid w:val="00FF4C58"/>
    <w:rsid w:val="00FF5CF3"/>
    <w:rsid w:val="0105D829"/>
    <w:rsid w:val="02397243"/>
    <w:rsid w:val="026F80A8"/>
    <w:rsid w:val="03010604"/>
    <w:rsid w:val="03756F6E"/>
    <w:rsid w:val="03E42008"/>
    <w:rsid w:val="04312B4E"/>
    <w:rsid w:val="047BB23F"/>
    <w:rsid w:val="052C92CB"/>
    <w:rsid w:val="05308008"/>
    <w:rsid w:val="06B37177"/>
    <w:rsid w:val="06EDF180"/>
    <w:rsid w:val="07B0003A"/>
    <w:rsid w:val="07E05083"/>
    <w:rsid w:val="0844F75B"/>
    <w:rsid w:val="08C6C2B6"/>
    <w:rsid w:val="08CADC21"/>
    <w:rsid w:val="0927AA92"/>
    <w:rsid w:val="0942F5A4"/>
    <w:rsid w:val="09AED2F5"/>
    <w:rsid w:val="0A8EAE22"/>
    <w:rsid w:val="0B794F89"/>
    <w:rsid w:val="0C790231"/>
    <w:rsid w:val="0C7E3F26"/>
    <w:rsid w:val="0C7E6D6D"/>
    <w:rsid w:val="0C82D2AD"/>
    <w:rsid w:val="0CC072B2"/>
    <w:rsid w:val="0D348EC3"/>
    <w:rsid w:val="0D6B2A38"/>
    <w:rsid w:val="0DAB298E"/>
    <w:rsid w:val="0DE51DFE"/>
    <w:rsid w:val="0E604D9D"/>
    <w:rsid w:val="0F501311"/>
    <w:rsid w:val="0F600A18"/>
    <w:rsid w:val="0F8845CC"/>
    <w:rsid w:val="10042668"/>
    <w:rsid w:val="10A40FF7"/>
    <w:rsid w:val="10C362B0"/>
    <w:rsid w:val="115C9104"/>
    <w:rsid w:val="118F41D6"/>
    <w:rsid w:val="1198677B"/>
    <w:rsid w:val="11FD13B9"/>
    <w:rsid w:val="12A429A4"/>
    <w:rsid w:val="12CCE3AB"/>
    <w:rsid w:val="1357B728"/>
    <w:rsid w:val="1536FB8A"/>
    <w:rsid w:val="1561ADFA"/>
    <w:rsid w:val="159F8380"/>
    <w:rsid w:val="162606ED"/>
    <w:rsid w:val="16681BE4"/>
    <w:rsid w:val="17824713"/>
    <w:rsid w:val="18996D86"/>
    <w:rsid w:val="1913D32D"/>
    <w:rsid w:val="197606C4"/>
    <w:rsid w:val="1989E1B8"/>
    <w:rsid w:val="1B3EE04B"/>
    <w:rsid w:val="1BE2F8DB"/>
    <w:rsid w:val="1C2EBCBB"/>
    <w:rsid w:val="1C625C56"/>
    <w:rsid w:val="1C82B75C"/>
    <w:rsid w:val="1E2810B7"/>
    <w:rsid w:val="1E2F3C8A"/>
    <w:rsid w:val="1E3EAC9C"/>
    <w:rsid w:val="1E567B8C"/>
    <w:rsid w:val="1E8D3581"/>
    <w:rsid w:val="1EA436CA"/>
    <w:rsid w:val="1EB1671D"/>
    <w:rsid w:val="1EB467AF"/>
    <w:rsid w:val="1ECA4A5B"/>
    <w:rsid w:val="1F12F6AD"/>
    <w:rsid w:val="2195B828"/>
    <w:rsid w:val="227F73F3"/>
    <w:rsid w:val="22FF3FFC"/>
    <w:rsid w:val="2341088B"/>
    <w:rsid w:val="234C4DF8"/>
    <w:rsid w:val="2364CC11"/>
    <w:rsid w:val="23B910AD"/>
    <w:rsid w:val="23BCC929"/>
    <w:rsid w:val="2490F2B8"/>
    <w:rsid w:val="24FFC9C8"/>
    <w:rsid w:val="25071FD6"/>
    <w:rsid w:val="252D023F"/>
    <w:rsid w:val="2549E0C2"/>
    <w:rsid w:val="25C95164"/>
    <w:rsid w:val="25CF77E3"/>
    <w:rsid w:val="262161B4"/>
    <w:rsid w:val="26646336"/>
    <w:rsid w:val="275646E5"/>
    <w:rsid w:val="278C49A7"/>
    <w:rsid w:val="282F4B2E"/>
    <w:rsid w:val="2851B81B"/>
    <w:rsid w:val="291BF38A"/>
    <w:rsid w:val="2A5EA839"/>
    <w:rsid w:val="2B27AC84"/>
    <w:rsid w:val="2B5E60C1"/>
    <w:rsid w:val="2BD7B31F"/>
    <w:rsid w:val="2BE2441D"/>
    <w:rsid w:val="2C178898"/>
    <w:rsid w:val="2D7F9249"/>
    <w:rsid w:val="2E341F2F"/>
    <w:rsid w:val="2E3F29E5"/>
    <w:rsid w:val="2E4C73D3"/>
    <w:rsid w:val="2E7CF57F"/>
    <w:rsid w:val="2EC97A86"/>
    <w:rsid w:val="30B0F042"/>
    <w:rsid w:val="30DA8F37"/>
    <w:rsid w:val="3126D849"/>
    <w:rsid w:val="31415062"/>
    <w:rsid w:val="31B43C44"/>
    <w:rsid w:val="321BBBDB"/>
    <w:rsid w:val="32A81136"/>
    <w:rsid w:val="33BF1420"/>
    <w:rsid w:val="33F71E68"/>
    <w:rsid w:val="342A3F07"/>
    <w:rsid w:val="34F89750"/>
    <w:rsid w:val="361A4FAB"/>
    <w:rsid w:val="36A65848"/>
    <w:rsid w:val="3780E973"/>
    <w:rsid w:val="3789C12B"/>
    <w:rsid w:val="3842EBC9"/>
    <w:rsid w:val="38648BA2"/>
    <w:rsid w:val="394FB7BC"/>
    <w:rsid w:val="3960B16D"/>
    <w:rsid w:val="397A9C0A"/>
    <w:rsid w:val="3995C53E"/>
    <w:rsid w:val="3A7FFB86"/>
    <w:rsid w:val="3B86E4C4"/>
    <w:rsid w:val="3CA2698C"/>
    <w:rsid w:val="3CE38C32"/>
    <w:rsid w:val="3CFBDDCB"/>
    <w:rsid w:val="3F5B617E"/>
    <w:rsid w:val="3F803B4A"/>
    <w:rsid w:val="3FD5D598"/>
    <w:rsid w:val="4060230B"/>
    <w:rsid w:val="4063EA85"/>
    <w:rsid w:val="412185C5"/>
    <w:rsid w:val="41B043F4"/>
    <w:rsid w:val="41D05C61"/>
    <w:rsid w:val="41D2AE7C"/>
    <w:rsid w:val="427ACC1F"/>
    <w:rsid w:val="42B6F156"/>
    <w:rsid w:val="42DDE922"/>
    <w:rsid w:val="433B3E25"/>
    <w:rsid w:val="43C91D1E"/>
    <w:rsid w:val="43F2C0FD"/>
    <w:rsid w:val="43F8C06E"/>
    <w:rsid w:val="464E6E86"/>
    <w:rsid w:val="47339984"/>
    <w:rsid w:val="47B3C261"/>
    <w:rsid w:val="47E9039B"/>
    <w:rsid w:val="4825B989"/>
    <w:rsid w:val="48CAC45E"/>
    <w:rsid w:val="495D6525"/>
    <w:rsid w:val="49742FA2"/>
    <w:rsid w:val="49C9D1A0"/>
    <w:rsid w:val="4A3F8960"/>
    <w:rsid w:val="4A4AAC6E"/>
    <w:rsid w:val="4B06485D"/>
    <w:rsid w:val="4B1BD2DD"/>
    <w:rsid w:val="4BC20DC1"/>
    <w:rsid w:val="4C6C3A83"/>
    <w:rsid w:val="4D2530CB"/>
    <w:rsid w:val="4DE44795"/>
    <w:rsid w:val="4E3C3608"/>
    <w:rsid w:val="4ED47AC0"/>
    <w:rsid w:val="4F5A760E"/>
    <w:rsid w:val="4FA2DF26"/>
    <w:rsid w:val="50206FF1"/>
    <w:rsid w:val="505DCE66"/>
    <w:rsid w:val="519DEF71"/>
    <w:rsid w:val="51CC52EB"/>
    <w:rsid w:val="522A97A1"/>
    <w:rsid w:val="527236AF"/>
    <w:rsid w:val="52B6393A"/>
    <w:rsid w:val="5361B0E6"/>
    <w:rsid w:val="537B1924"/>
    <w:rsid w:val="53A424AF"/>
    <w:rsid w:val="53E24039"/>
    <w:rsid w:val="54527669"/>
    <w:rsid w:val="548601DD"/>
    <w:rsid w:val="54960C5C"/>
    <w:rsid w:val="54C9D265"/>
    <w:rsid w:val="54CCB0A7"/>
    <w:rsid w:val="54D3CAA4"/>
    <w:rsid w:val="54DABB56"/>
    <w:rsid w:val="551CDC07"/>
    <w:rsid w:val="55E35CC0"/>
    <w:rsid w:val="570246BB"/>
    <w:rsid w:val="57288BC0"/>
    <w:rsid w:val="581CF0C3"/>
    <w:rsid w:val="581D1424"/>
    <w:rsid w:val="5840B454"/>
    <w:rsid w:val="5918F5F8"/>
    <w:rsid w:val="59F0DDE8"/>
    <w:rsid w:val="5A36B3D6"/>
    <w:rsid w:val="5AD21D16"/>
    <w:rsid w:val="5BD1FEB2"/>
    <w:rsid w:val="5C30CA92"/>
    <w:rsid w:val="5C41BE1B"/>
    <w:rsid w:val="5C47AE8B"/>
    <w:rsid w:val="5C8FCCFC"/>
    <w:rsid w:val="5CA7E626"/>
    <w:rsid w:val="5DB9D070"/>
    <w:rsid w:val="5E47A319"/>
    <w:rsid w:val="5F1FDFDC"/>
    <w:rsid w:val="5F22FAA2"/>
    <w:rsid w:val="610C4599"/>
    <w:rsid w:val="6122095F"/>
    <w:rsid w:val="6152E384"/>
    <w:rsid w:val="618C0A08"/>
    <w:rsid w:val="61D287AB"/>
    <w:rsid w:val="61E92687"/>
    <w:rsid w:val="62A2B925"/>
    <w:rsid w:val="63ACBA08"/>
    <w:rsid w:val="64794941"/>
    <w:rsid w:val="64800FBD"/>
    <w:rsid w:val="64843493"/>
    <w:rsid w:val="64ECA16C"/>
    <w:rsid w:val="651CCEBD"/>
    <w:rsid w:val="66608D22"/>
    <w:rsid w:val="66A2BCE8"/>
    <w:rsid w:val="66A36E3E"/>
    <w:rsid w:val="66BE9115"/>
    <w:rsid w:val="679A6AE1"/>
    <w:rsid w:val="67F91774"/>
    <w:rsid w:val="681AB94B"/>
    <w:rsid w:val="69B18037"/>
    <w:rsid w:val="6A026783"/>
    <w:rsid w:val="6A2BB406"/>
    <w:rsid w:val="6A3A4302"/>
    <w:rsid w:val="6A79AAEB"/>
    <w:rsid w:val="6AB6A5AD"/>
    <w:rsid w:val="6B7A9499"/>
    <w:rsid w:val="6BA351B6"/>
    <w:rsid w:val="6C279028"/>
    <w:rsid w:val="6C2DB0E3"/>
    <w:rsid w:val="6C60FFFE"/>
    <w:rsid w:val="6DD9C549"/>
    <w:rsid w:val="6ECFE596"/>
    <w:rsid w:val="6EEA0EE8"/>
    <w:rsid w:val="6F010C98"/>
    <w:rsid w:val="6F01B0A1"/>
    <w:rsid w:val="6F30A733"/>
    <w:rsid w:val="6F347B6A"/>
    <w:rsid w:val="700CA08B"/>
    <w:rsid w:val="704E975C"/>
    <w:rsid w:val="72AC39A4"/>
    <w:rsid w:val="73005736"/>
    <w:rsid w:val="732DA870"/>
    <w:rsid w:val="733712C6"/>
    <w:rsid w:val="73E16212"/>
    <w:rsid w:val="73EF21BC"/>
    <w:rsid w:val="74AF4D9E"/>
    <w:rsid w:val="74D221D7"/>
    <w:rsid w:val="7561F370"/>
    <w:rsid w:val="7587F3BC"/>
    <w:rsid w:val="759793AE"/>
    <w:rsid w:val="76212D6B"/>
    <w:rsid w:val="772A9F14"/>
    <w:rsid w:val="777D324C"/>
    <w:rsid w:val="78A060DA"/>
    <w:rsid w:val="78EEAFBD"/>
    <w:rsid w:val="78FC2804"/>
    <w:rsid w:val="78FC2E20"/>
    <w:rsid w:val="792BD186"/>
    <w:rsid w:val="7972FF17"/>
    <w:rsid w:val="79D723C9"/>
    <w:rsid w:val="79F340BD"/>
    <w:rsid w:val="7A0F7023"/>
    <w:rsid w:val="7B8C84A6"/>
    <w:rsid w:val="7E12C9AE"/>
    <w:rsid w:val="7E6D8EFB"/>
    <w:rsid w:val="7EFD173B"/>
    <w:rsid w:val="7F6DF6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B9C5C"/>
  <w15:chartTrackingRefBased/>
  <w15:docId w15:val="{34ED17D4-501D-4FBA-BCD0-43516A00C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7AB"/>
    <w:rPr>
      <w:rFonts w:ascii="Times New Roman" w:eastAsia="Times New Roman" w:hAnsi="Times New Roman" w:cs="Times New Roman"/>
    </w:rPr>
  </w:style>
  <w:style w:type="paragraph" w:styleId="Heading1">
    <w:name w:val="heading 1"/>
    <w:basedOn w:val="Normal"/>
    <w:next w:val="Normal"/>
    <w:link w:val="Heading1Char"/>
    <w:uiPriority w:val="9"/>
    <w:qFormat/>
    <w:rsid w:val="004224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46A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712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B250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659F4"/>
    <w:pPr>
      <w:tabs>
        <w:tab w:val="right" w:leader="dot" w:pos="9350"/>
      </w:tabs>
      <w:spacing w:before="120"/>
    </w:pPr>
    <w:rPr>
      <w:rFonts w:asciiTheme="minorHAnsi" w:hAnsiTheme="minorHAnsi" w:cstheme="minorHAnsi"/>
      <w:b/>
      <w:bCs/>
      <w:i/>
      <w:iCs/>
      <w:noProof/>
    </w:rPr>
  </w:style>
  <w:style w:type="paragraph" w:styleId="TOC2">
    <w:name w:val="toc 2"/>
    <w:basedOn w:val="Normal"/>
    <w:next w:val="Normal"/>
    <w:autoRedefine/>
    <w:uiPriority w:val="39"/>
    <w:unhideWhenUsed/>
    <w:rsid w:val="00BF46F2"/>
    <w:pPr>
      <w:spacing w:before="120"/>
      <w:ind w:left="240"/>
    </w:pPr>
    <w:rPr>
      <w:rFonts w:cstheme="minorHAnsi"/>
      <w:b/>
      <w:bCs/>
      <w:sz w:val="22"/>
      <w:szCs w:val="22"/>
    </w:rPr>
  </w:style>
  <w:style w:type="paragraph" w:styleId="TOC3">
    <w:name w:val="toc 3"/>
    <w:basedOn w:val="Normal"/>
    <w:next w:val="Normal"/>
    <w:autoRedefine/>
    <w:uiPriority w:val="39"/>
    <w:unhideWhenUsed/>
    <w:rsid w:val="00BF46F2"/>
    <w:pPr>
      <w:ind w:left="480"/>
    </w:pPr>
    <w:rPr>
      <w:rFonts w:cstheme="minorHAnsi"/>
      <w:sz w:val="20"/>
      <w:szCs w:val="20"/>
    </w:rPr>
  </w:style>
  <w:style w:type="paragraph" w:styleId="TOC4">
    <w:name w:val="toc 4"/>
    <w:basedOn w:val="Normal"/>
    <w:next w:val="Normal"/>
    <w:autoRedefine/>
    <w:uiPriority w:val="39"/>
    <w:unhideWhenUsed/>
    <w:rsid w:val="00BF46F2"/>
    <w:pPr>
      <w:ind w:left="720"/>
    </w:pPr>
    <w:rPr>
      <w:rFonts w:cstheme="minorHAnsi"/>
      <w:sz w:val="20"/>
      <w:szCs w:val="20"/>
    </w:rPr>
  </w:style>
  <w:style w:type="paragraph" w:styleId="TOC5">
    <w:name w:val="toc 5"/>
    <w:basedOn w:val="Normal"/>
    <w:next w:val="Normal"/>
    <w:autoRedefine/>
    <w:uiPriority w:val="39"/>
    <w:unhideWhenUsed/>
    <w:rsid w:val="00BF46F2"/>
    <w:pPr>
      <w:ind w:left="960"/>
    </w:pPr>
    <w:rPr>
      <w:rFonts w:cstheme="minorHAnsi"/>
      <w:sz w:val="20"/>
      <w:szCs w:val="20"/>
    </w:rPr>
  </w:style>
  <w:style w:type="paragraph" w:styleId="TOC6">
    <w:name w:val="toc 6"/>
    <w:basedOn w:val="Normal"/>
    <w:next w:val="Normal"/>
    <w:autoRedefine/>
    <w:uiPriority w:val="39"/>
    <w:unhideWhenUsed/>
    <w:rsid w:val="00BF46F2"/>
    <w:pPr>
      <w:ind w:left="1200"/>
    </w:pPr>
    <w:rPr>
      <w:rFonts w:cstheme="minorHAnsi"/>
      <w:sz w:val="20"/>
      <w:szCs w:val="20"/>
    </w:rPr>
  </w:style>
  <w:style w:type="paragraph" w:styleId="TOC7">
    <w:name w:val="toc 7"/>
    <w:basedOn w:val="Normal"/>
    <w:next w:val="Normal"/>
    <w:autoRedefine/>
    <w:uiPriority w:val="39"/>
    <w:unhideWhenUsed/>
    <w:rsid w:val="00BF46F2"/>
    <w:pPr>
      <w:ind w:left="1440"/>
    </w:pPr>
    <w:rPr>
      <w:rFonts w:cstheme="minorHAnsi"/>
      <w:sz w:val="20"/>
      <w:szCs w:val="20"/>
    </w:rPr>
  </w:style>
  <w:style w:type="paragraph" w:styleId="TOC8">
    <w:name w:val="toc 8"/>
    <w:basedOn w:val="Normal"/>
    <w:next w:val="Normal"/>
    <w:autoRedefine/>
    <w:uiPriority w:val="39"/>
    <w:unhideWhenUsed/>
    <w:rsid w:val="00BF46F2"/>
    <w:pPr>
      <w:ind w:left="1680"/>
    </w:pPr>
    <w:rPr>
      <w:rFonts w:cstheme="minorHAnsi"/>
      <w:sz w:val="20"/>
      <w:szCs w:val="20"/>
    </w:rPr>
  </w:style>
  <w:style w:type="paragraph" w:styleId="TOC9">
    <w:name w:val="toc 9"/>
    <w:basedOn w:val="Normal"/>
    <w:next w:val="Normal"/>
    <w:autoRedefine/>
    <w:uiPriority w:val="39"/>
    <w:unhideWhenUsed/>
    <w:rsid w:val="00BF46F2"/>
    <w:pPr>
      <w:ind w:left="1920"/>
    </w:pPr>
    <w:rPr>
      <w:rFonts w:cstheme="minorHAnsi"/>
      <w:sz w:val="20"/>
      <w:szCs w:val="20"/>
    </w:rPr>
  </w:style>
  <w:style w:type="character" w:styleId="Hyperlink">
    <w:name w:val="Hyperlink"/>
    <w:basedOn w:val="DefaultParagraphFont"/>
    <w:uiPriority w:val="99"/>
    <w:semiHidden/>
    <w:unhideWhenUsed/>
    <w:rsid w:val="007C124E"/>
    <w:rPr>
      <w:color w:val="0000FF"/>
      <w:u w:val="single"/>
    </w:rPr>
  </w:style>
  <w:style w:type="paragraph" w:customStyle="1" w:styleId="paragraph">
    <w:name w:val="paragraph"/>
    <w:basedOn w:val="Normal"/>
    <w:rsid w:val="00D41239"/>
    <w:pPr>
      <w:spacing w:before="100" w:beforeAutospacing="1" w:after="100" w:afterAutospacing="1"/>
    </w:pPr>
  </w:style>
  <w:style w:type="character" w:customStyle="1" w:styleId="normaltextrun">
    <w:name w:val="normaltextrun"/>
    <w:basedOn w:val="DefaultParagraphFont"/>
    <w:rsid w:val="00D41239"/>
  </w:style>
  <w:style w:type="character" w:customStyle="1" w:styleId="eop">
    <w:name w:val="eop"/>
    <w:basedOn w:val="DefaultParagraphFont"/>
    <w:rsid w:val="00D41239"/>
  </w:style>
  <w:style w:type="paragraph" w:styleId="NormalWeb">
    <w:name w:val="Normal (Web)"/>
    <w:basedOn w:val="Normal"/>
    <w:uiPriority w:val="99"/>
    <w:unhideWhenUsed/>
    <w:rsid w:val="00C9548E"/>
    <w:pPr>
      <w:spacing w:before="100" w:beforeAutospacing="1" w:after="100" w:afterAutospacing="1"/>
    </w:pPr>
  </w:style>
  <w:style w:type="paragraph" w:styleId="ListParagraph">
    <w:name w:val="List Paragraph"/>
    <w:basedOn w:val="Normal"/>
    <w:uiPriority w:val="34"/>
    <w:qFormat/>
    <w:rsid w:val="00C9548E"/>
    <w:pPr>
      <w:ind w:left="720"/>
      <w:contextualSpacing/>
    </w:pPr>
  </w:style>
  <w:style w:type="paragraph" w:styleId="Header">
    <w:name w:val="header"/>
    <w:basedOn w:val="Normal"/>
    <w:link w:val="HeaderChar"/>
    <w:uiPriority w:val="99"/>
    <w:unhideWhenUsed/>
    <w:rsid w:val="008A1E5C"/>
    <w:pPr>
      <w:tabs>
        <w:tab w:val="center" w:pos="4680"/>
        <w:tab w:val="right" w:pos="9360"/>
      </w:tabs>
    </w:pPr>
  </w:style>
  <w:style w:type="character" w:customStyle="1" w:styleId="HeaderChar">
    <w:name w:val="Header Char"/>
    <w:basedOn w:val="DefaultParagraphFont"/>
    <w:link w:val="Header"/>
    <w:uiPriority w:val="99"/>
    <w:rsid w:val="008A1E5C"/>
  </w:style>
  <w:style w:type="paragraph" w:styleId="Footer">
    <w:name w:val="footer"/>
    <w:basedOn w:val="Normal"/>
    <w:link w:val="FooterChar"/>
    <w:uiPriority w:val="99"/>
    <w:unhideWhenUsed/>
    <w:rsid w:val="008A1E5C"/>
    <w:pPr>
      <w:tabs>
        <w:tab w:val="center" w:pos="4680"/>
        <w:tab w:val="right" w:pos="9360"/>
      </w:tabs>
    </w:pPr>
  </w:style>
  <w:style w:type="character" w:customStyle="1" w:styleId="FooterChar">
    <w:name w:val="Footer Char"/>
    <w:basedOn w:val="DefaultParagraphFont"/>
    <w:link w:val="Footer"/>
    <w:uiPriority w:val="99"/>
    <w:rsid w:val="008A1E5C"/>
  </w:style>
  <w:style w:type="table" w:styleId="PlainTable4">
    <w:name w:val="Plain Table 4"/>
    <w:basedOn w:val="TableNormal"/>
    <w:uiPriority w:val="44"/>
    <w:rsid w:val="00E61A4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B9712A"/>
    <w:rPr>
      <w:rFonts w:asciiTheme="majorHAnsi" w:eastAsiaTheme="majorEastAsia" w:hAnsiTheme="majorHAnsi" w:cstheme="majorBidi"/>
      <w:color w:val="1F3763" w:themeColor="accent1" w:themeShade="7F"/>
    </w:rPr>
  </w:style>
  <w:style w:type="table" w:styleId="PlainTable3">
    <w:name w:val="Plain Table 3"/>
    <w:basedOn w:val="TableNormal"/>
    <w:uiPriority w:val="43"/>
    <w:rsid w:val="00B9712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4224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525D7"/>
    <w:pPr>
      <w:spacing w:line="259" w:lineRule="auto"/>
      <w:outlineLvl w:val="9"/>
    </w:pPr>
  </w:style>
  <w:style w:type="paragraph" w:styleId="Title">
    <w:name w:val="Title"/>
    <w:basedOn w:val="Normal"/>
    <w:next w:val="Normal"/>
    <w:link w:val="TitleChar"/>
    <w:uiPriority w:val="10"/>
    <w:qFormat/>
    <w:rsid w:val="004525D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25D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B46A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D5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D5BC3"/>
    <w:rPr>
      <w:color w:val="954F72" w:themeColor="followedHyperlink"/>
      <w:u w:val="single"/>
    </w:rPr>
  </w:style>
  <w:style w:type="character" w:customStyle="1" w:styleId="VerbatimChar">
    <w:name w:val="Verbatim Char"/>
    <w:basedOn w:val="DefaultParagraphFont"/>
    <w:link w:val="SourceCode"/>
    <w:rsid w:val="004C4193"/>
    <w:rPr>
      <w:rFonts w:ascii="Consolas" w:hAnsi="Consolas"/>
      <w:sz w:val="22"/>
      <w:shd w:val="clear" w:color="auto" w:fill="F8F8F8"/>
    </w:rPr>
  </w:style>
  <w:style w:type="paragraph" w:customStyle="1" w:styleId="SourceCode">
    <w:name w:val="Source Code"/>
    <w:basedOn w:val="Normal"/>
    <w:link w:val="VerbatimChar"/>
    <w:rsid w:val="004C4193"/>
    <w:pPr>
      <w:shd w:val="clear" w:color="auto" w:fill="F8F8F8"/>
      <w:wordWrap w:val="0"/>
      <w:spacing w:after="200"/>
    </w:pPr>
    <w:rPr>
      <w:rFonts w:ascii="Consolas" w:eastAsiaTheme="minorHAnsi" w:hAnsi="Consolas" w:cstheme="minorBidi"/>
      <w:sz w:val="22"/>
    </w:rPr>
  </w:style>
  <w:style w:type="character" w:customStyle="1" w:styleId="SpecialCharTok">
    <w:name w:val="SpecialCharTok"/>
    <w:basedOn w:val="VerbatimChar"/>
    <w:rsid w:val="004C4193"/>
    <w:rPr>
      <w:rFonts w:ascii="Consolas" w:hAnsi="Consolas"/>
      <w:color w:val="000000"/>
      <w:sz w:val="22"/>
      <w:shd w:val="clear" w:color="auto" w:fill="F8F8F8"/>
    </w:rPr>
  </w:style>
  <w:style w:type="character" w:customStyle="1" w:styleId="CommentTok">
    <w:name w:val="CommentTok"/>
    <w:basedOn w:val="VerbatimChar"/>
    <w:rsid w:val="004C4193"/>
    <w:rPr>
      <w:rFonts w:ascii="Consolas" w:hAnsi="Consolas"/>
      <w:i/>
      <w:color w:val="8F5902"/>
      <w:sz w:val="22"/>
      <w:shd w:val="clear" w:color="auto" w:fill="F8F8F8"/>
    </w:rPr>
  </w:style>
  <w:style w:type="character" w:customStyle="1" w:styleId="OtherTok">
    <w:name w:val="OtherTok"/>
    <w:basedOn w:val="VerbatimChar"/>
    <w:rsid w:val="004C4193"/>
    <w:rPr>
      <w:rFonts w:ascii="Consolas" w:hAnsi="Consolas"/>
      <w:color w:val="8F5902"/>
      <w:sz w:val="22"/>
      <w:shd w:val="clear" w:color="auto" w:fill="F8F8F8"/>
    </w:rPr>
  </w:style>
  <w:style w:type="character" w:customStyle="1" w:styleId="FunctionTok">
    <w:name w:val="FunctionTok"/>
    <w:basedOn w:val="VerbatimChar"/>
    <w:rsid w:val="004C4193"/>
    <w:rPr>
      <w:rFonts w:ascii="Consolas" w:hAnsi="Consolas"/>
      <w:color w:val="000000"/>
      <w:sz w:val="22"/>
      <w:shd w:val="clear" w:color="auto" w:fill="F8F8F8"/>
    </w:rPr>
  </w:style>
  <w:style w:type="character" w:customStyle="1" w:styleId="AttributeTok">
    <w:name w:val="AttributeTok"/>
    <w:basedOn w:val="VerbatimChar"/>
    <w:rsid w:val="004C4193"/>
    <w:rPr>
      <w:rFonts w:ascii="Consolas" w:hAnsi="Consolas"/>
      <w:color w:val="C4A000"/>
      <w:sz w:val="22"/>
      <w:shd w:val="clear" w:color="auto" w:fill="F8F8F8"/>
    </w:rPr>
  </w:style>
  <w:style w:type="character" w:customStyle="1" w:styleId="NormalTok">
    <w:name w:val="NormalTok"/>
    <w:basedOn w:val="VerbatimChar"/>
    <w:rsid w:val="004C4193"/>
    <w:rPr>
      <w:rFonts w:ascii="Consolas" w:hAnsi="Consolas"/>
      <w:sz w:val="22"/>
      <w:shd w:val="clear" w:color="auto" w:fill="F8F8F8"/>
    </w:rPr>
  </w:style>
  <w:style w:type="character" w:customStyle="1" w:styleId="DecValTok">
    <w:name w:val="DecValTok"/>
    <w:basedOn w:val="VerbatimChar"/>
    <w:rsid w:val="002445B4"/>
    <w:rPr>
      <w:rFonts w:ascii="Consolas" w:hAnsi="Consolas"/>
      <w:color w:val="0000CF"/>
      <w:sz w:val="22"/>
      <w:shd w:val="clear" w:color="auto" w:fill="F8F8F8"/>
    </w:rPr>
  </w:style>
  <w:style w:type="character" w:customStyle="1" w:styleId="ConstantTok">
    <w:name w:val="ConstantTok"/>
    <w:basedOn w:val="VerbatimChar"/>
    <w:rsid w:val="002445B4"/>
    <w:rPr>
      <w:rFonts w:ascii="Consolas" w:hAnsi="Consolas"/>
      <w:color w:val="000000"/>
      <w:sz w:val="22"/>
      <w:shd w:val="clear" w:color="auto" w:fill="F8F8F8"/>
    </w:rPr>
  </w:style>
  <w:style w:type="character" w:customStyle="1" w:styleId="StringTok">
    <w:name w:val="StringTok"/>
    <w:basedOn w:val="VerbatimChar"/>
    <w:rsid w:val="002445B4"/>
    <w:rPr>
      <w:rFonts w:ascii="Consolas" w:hAnsi="Consolas"/>
      <w:color w:val="4E9A06"/>
      <w:sz w:val="22"/>
      <w:shd w:val="clear" w:color="auto" w:fill="F8F8F8"/>
    </w:rPr>
  </w:style>
  <w:style w:type="character" w:customStyle="1" w:styleId="ControlFlowTok">
    <w:name w:val="ControlFlowTok"/>
    <w:basedOn w:val="VerbatimChar"/>
    <w:rsid w:val="002445B4"/>
    <w:rPr>
      <w:rFonts w:ascii="Consolas" w:hAnsi="Consolas"/>
      <w:b/>
      <w:color w:val="204A87"/>
      <w:sz w:val="22"/>
      <w:shd w:val="clear" w:color="auto" w:fill="F8F8F8"/>
    </w:rPr>
  </w:style>
  <w:style w:type="character" w:customStyle="1" w:styleId="Heading4Char">
    <w:name w:val="Heading 4 Char"/>
    <w:basedOn w:val="DefaultParagraphFont"/>
    <w:link w:val="Heading4"/>
    <w:uiPriority w:val="9"/>
    <w:rsid w:val="00AB250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20683">
      <w:bodyDiv w:val="1"/>
      <w:marLeft w:val="0"/>
      <w:marRight w:val="0"/>
      <w:marTop w:val="0"/>
      <w:marBottom w:val="0"/>
      <w:divBdr>
        <w:top w:val="none" w:sz="0" w:space="0" w:color="auto"/>
        <w:left w:val="none" w:sz="0" w:space="0" w:color="auto"/>
        <w:bottom w:val="none" w:sz="0" w:space="0" w:color="auto"/>
        <w:right w:val="none" w:sz="0" w:space="0" w:color="auto"/>
      </w:divBdr>
    </w:div>
    <w:div w:id="194538427">
      <w:bodyDiv w:val="1"/>
      <w:marLeft w:val="0"/>
      <w:marRight w:val="0"/>
      <w:marTop w:val="0"/>
      <w:marBottom w:val="0"/>
      <w:divBdr>
        <w:top w:val="none" w:sz="0" w:space="0" w:color="auto"/>
        <w:left w:val="none" w:sz="0" w:space="0" w:color="auto"/>
        <w:bottom w:val="none" w:sz="0" w:space="0" w:color="auto"/>
        <w:right w:val="none" w:sz="0" w:space="0" w:color="auto"/>
      </w:divBdr>
    </w:div>
    <w:div w:id="318002864">
      <w:bodyDiv w:val="1"/>
      <w:marLeft w:val="0"/>
      <w:marRight w:val="0"/>
      <w:marTop w:val="0"/>
      <w:marBottom w:val="0"/>
      <w:divBdr>
        <w:top w:val="none" w:sz="0" w:space="0" w:color="auto"/>
        <w:left w:val="none" w:sz="0" w:space="0" w:color="auto"/>
        <w:bottom w:val="none" w:sz="0" w:space="0" w:color="auto"/>
        <w:right w:val="none" w:sz="0" w:space="0" w:color="auto"/>
      </w:divBdr>
    </w:div>
    <w:div w:id="561670900">
      <w:bodyDiv w:val="1"/>
      <w:marLeft w:val="0"/>
      <w:marRight w:val="0"/>
      <w:marTop w:val="0"/>
      <w:marBottom w:val="0"/>
      <w:divBdr>
        <w:top w:val="none" w:sz="0" w:space="0" w:color="auto"/>
        <w:left w:val="none" w:sz="0" w:space="0" w:color="auto"/>
        <w:bottom w:val="none" w:sz="0" w:space="0" w:color="auto"/>
        <w:right w:val="none" w:sz="0" w:space="0" w:color="auto"/>
      </w:divBdr>
    </w:div>
    <w:div w:id="594827846">
      <w:bodyDiv w:val="1"/>
      <w:marLeft w:val="0"/>
      <w:marRight w:val="0"/>
      <w:marTop w:val="0"/>
      <w:marBottom w:val="0"/>
      <w:divBdr>
        <w:top w:val="none" w:sz="0" w:space="0" w:color="auto"/>
        <w:left w:val="none" w:sz="0" w:space="0" w:color="auto"/>
        <w:bottom w:val="none" w:sz="0" w:space="0" w:color="auto"/>
        <w:right w:val="none" w:sz="0" w:space="0" w:color="auto"/>
      </w:divBdr>
    </w:div>
    <w:div w:id="625892617">
      <w:bodyDiv w:val="1"/>
      <w:marLeft w:val="0"/>
      <w:marRight w:val="0"/>
      <w:marTop w:val="0"/>
      <w:marBottom w:val="0"/>
      <w:divBdr>
        <w:top w:val="none" w:sz="0" w:space="0" w:color="auto"/>
        <w:left w:val="none" w:sz="0" w:space="0" w:color="auto"/>
        <w:bottom w:val="none" w:sz="0" w:space="0" w:color="auto"/>
        <w:right w:val="none" w:sz="0" w:space="0" w:color="auto"/>
      </w:divBdr>
      <w:divsChild>
        <w:div w:id="379983841">
          <w:marLeft w:val="1800"/>
          <w:marRight w:val="0"/>
          <w:marTop w:val="115"/>
          <w:marBottom w:val="0"/>
          <w:divBdr>
            <w:top w:val="none" w:sz="0" w:space="0" w:color="auto"/>
            <w:left w:val="none" w:sz="0" w:space="0" w:color="auto"/>
            <w:bottom w:val="none" w:sz="0" w:space="0" w:color="auto"/>
            <w:right w:val="none" w:sz="0" w:space="0" w:color="auto"/>
          </w:divBdr>
        </w:div>
        <w:div w:id="772625469">
          <w:marLeft w:val="1800"/>
          <w:marRight w:val="0"/>
          <w:marTop w:val="115"/>
          <w:marBottom w:val="0"/>
          <w:divBdr>
            <w:top w:val="none" w:sz="0" w:space="0" w:color="auto"/>
            <w:left w:val="none" w:sz="0" w:space="0" w:color="auto"/>
            <w:bottom w:val="none" w:sz="0" w:space="0" w:color="auto"/>
            <w:right w:val="none" w:sz="0" w:space="0" w:color="auto"/>
          </w:divBdr>
        </w:div>
        <w:div w:id="848985457">
          <w:marLeft w:val="1800"/>
          <w:marRight w:val="0"/>
          <w:marTop w:val="115"/>
          <w:marBottom w:val="0"/>
          <w:divBdr>
            <w:top w:val="none" w:sz="0" w:space="0" w:color="auto"/>
            <w:left w:val="none" w:sz="0" w:space="0" w:color="auto"/>
            <w:bottom w:val="none" w:sz="0" w:space="0" w:color="auto"/>
            <w:right w:val="none" w:sz="0" w:space="0" w:color="auto"/>
          </w:divBdr>
        </w:div>
        <w:div w:id="1016226031">
          <w:marLeft w:val="1800"/>
          <w:marRight w:val="0"/>
          <w:marTop w:val="115"/>
          <w:marBottom w:val="0"/>
          <w:divBdr>
            <w:top w:val="none" w:sz="0" w:space="0" w:color="auto"/>
            <w:left w:val="none" w:sz="0" w:space="0" w:color="auto"/>
            <w:bottom w:val="none" w:sz="0" w:space="0" w:color="auto"/>
            <w:right w:val="none" w:sz="0" w:space="0" w:color="auto"/>
          </w:divBdr>
        </w:div>
        <w:div w:id="1490245455">
          <w:marLeft w:val="1800"/>
          <w:marRight w:val="0"/>
          <w:marTop w:val="115"/>
          <w:marBottom w:val="0"/>
          <w:divBdr>
            <w:top w:val="none" w:sz="0" w:space="0" w:color="auto"/>
            <w:left w:val="none" w:sz="0" w:space="0" w:color="auto"/>
            <w:bottom w:val="none" w:sz="0" w:space="0" w:color="auto"/>
            <w:right w:val="none" w:sz="0" w:space="0" w:color="auto"/>
          </w:divBdr>
        </w:div>
        <w:div w:id="1847939347">
          <w:marLeft w:val="1800"/>
          <w:marRight w:val="0"/>
          <w:marTop w:val="115"/>
          <w:marBottom w:val="0"/>
          <w:divBdr>
            <w:top w:val="none" w:sz="0" w:space="0" w:color="auto"/>
            <w:left w:val="none" w:sz="0" w:space="0" w:color="auto"/>
            <w:bottom w:val="none" w:sz="0" w:space="0" w:color="auto"/>
            <w:right w:val="none" w:sz="0" w:space="0" w:color="auto"/>
          </w:divBdr>
        </w:div>
        <w:div w:id="2069451681">
          <w:marLeft w:val="1800"/>
          <w:marRight w:val="0"/>
          <w:marTop w:val="115"/>
          <w:marBottom w:val="0"/>
          <w:divBdr>
            <w:top w:val="none" w:sz="0" w:space="0" w:color="auto"/>
            <w:left w:val="none" w:sz="0" w:space="0" w:color="auto"/>
            <w:bottom w:val="none" w:sz="0" w:space="0" w:color="auto"/>
            <w:right w:val="none" w:sz="0" w:space="0" w:color="auto"/>
          </w:divBdr>
        </w:div>
      </w:divsChild>
    </w:div>
    <w:div w:id="696810506">
      <w:bodyDiv w:val="1"/>
      <w:marLeft w:val="0"/>
      <w:marRight w:val="0"/>
      <w:marTop w:val="0"/>
      <w:marBottom w:val="0"/>
      <w:divBdr>
        <w:top w:val="none" w:sz="0" w:space="0" w:color="auto"/>
        <w:left w:val="none" w:sz="0" w:space="0" w:color="auto"/>
        <w:bottom w:val="none" w:sz="0" w:space="0" w:color="auto"/>
        <w:right w:val="none" w:sz="0" w:space="0" w:color="auto"/>
      </w:divBdr>
    </w:div>
    <w:div w:id="1023556271">
      <w:bodyDiv w:val="1"/>
      <w:marLeft w:val="0"/>
      <w:marRight w:val="0"/>
      <w:marTop w:val="0"/>
      <w:marBottom w:val="0"/>
      <w:divBdr>
        <w:top w:val="none" w:sz="0" w:space="0" w:color="auto"/>
        <w:left w:val="none" w:sz="0" w:space="0" w:color="auto"/>
        <w:bottom w:val="none" w:sz="0" w:space="0" w:color="auto"/>
        <w:right w:val="none" w:sz="0" w:space="0" w:color="auto"/>
      </w:divBdr>
    </w:div>
    <w:div w:id="1069234330">
      <w:bodyDiv w:val="1"/>
      <w:marLeft w:val="0"/>
      <w:marRight w:val="0"/>
      <w:marTop w:val="0"/>
      <w:marBottom w:val="0"/>
      <w:divBdr>
        <w:top w:val="none" w:sz="0" w:space="0" w:color="auto"/>
        <w:left w:val="none" w:sz="0" w:space="0" w:color="auto"/>
        <w:bottom w:val="none" w:sz="0" w:space="0" w:color="auto"/>
        <w:right w:val="none" w:sz="0" w:space="0" w:color="auto"/>
      </w:divBdr>
    </w:div>
    <w:div w:id="1323125181">
      <w:bodyDiv w:val="1"/>
      <w:marLeft w:val="0"/>
      <w:marRight w:val="0"/>
      <w:marTop w:val="0"/>
      <w:marBottom w:val="0"/>
      <w:divBdr>
        <w:top w:val="none" w:sz="0" w:space="0" w:color="auto"/>
        <w:left w:val="none" w:sz="0" w:space="0" w:color="auto"/>
        <w:bottom w:val="none" w:sz="0" w:space="0" w:color="auto"/>
        <w:right w:val="none" w:sz="0" w:space="0" w:color="auto"/>
      </w:divBdr>
    </w:div>
    <w:div w:id="1357149966">
      <w:bodyDiv w:val="1"/>
      <w:marLeft w:val="0"/>
      <w:marRight w:val="0"/>
      <w:marTop w:val="0"/>
      <w:marBottom w:val="0"/>
      <w:divBdr>
        <w:top w:val="none" w:sz="0" w:space="0" w:color="auto"/>
        <w:left w:val="none" w:sz="0" w:space="0" w:color="auto"/>
        <w:bottom w:val="none" w:sz="0" w:space="0" w:color="auto"/>
        <w:right w:val="none" w:sz="0" w:space="0" w:color="auto"/>
      </w:divBdr>
      <w:divsChild>
        <w:div w:id="158079791">
          <w:marLeft w:val="0"/>
          <w:marRight w:val="0"/>
          <w:marTop w:val="0"/>
          <w:marBottom w:val="0"/>
          <w:divBdr>
            <w:top w:val="none" w:sz="0" w:space="0" w:color="auto"/>
            <w:left w:val="none" w:sz="0" w:space="0" w:color="auto"/>
            <w:bottom w:val="none" w:sz="0" w:space="0" w:color="auto"/>
            <w:right w:val="none" w:sz="0" w:space="0" w:color="auto"/>
          </w:divBdr>
        </w:div>
        <w:div w:id="180124767">
          <w:marLeft w:val="0"/>
          <w:marRight w:val="0"/>
          <w:marTop w:val="0"/>
          <w:marBottom w:val="0"/>
          <w:divBdr>
            <w:top w:val="none" w:sz="0" w:space="0" w:color="auto"/>
            <w:left w:val="none" w:sz="0" w:space="0" w:color="auto"/>
            <w:bottom w:val="none" w:sz="0" w:space="0" w:color="auto"/>
            <w:right w:val="none" w:sz="0" w:space="0" w:color="auto"/>
          </w:divBdr>
        </w:div>
        <w:div w:id="352925725">
          <w:marLeft w:val="0"/>
          <w:marRight w:val="0"/>
          <w:marTop w:val="0"/>
          <w:marBottom w:val="0"/>
          <w:divBdr>
            <w:top w:val="none" w:sz="0" w:space="0" w:color="auto"/>
            <w:left w:val="none" w:sz="0" w:space="0" w:color="auto"/>
            <w:bottom w:val="none" w:sz="0" w:space="0" w:color="auto"/>
            <w:right w:val="none" w:sz="0" w:space="0" w:color="auto"/>
          </w:divBdr>
        </w:div>
        <w:div w:id="553388375">
          <w:marLeft w:val="0"/>
          <w:marRight w:val="0"/>
          <w:marTop w:val="0"/>
          <w:marBottom w:val="0"/>
          <w:divBdr>
            <w:top w:val="none" w:sz="0" w:space="0" w:color="auto"/>
            <w:left w:val="none" w:sz="0" w:space="0" w:color="auto"/>
            <w:bottom w:val="none" w:sz="0" w:space="0" w:color="auto"/>
            <w:right w:val="none" w:sz="0" w:space="0" w:color="auto"/>
          </w:divBdr>
        </w:div>
        <w:div w:id="1042092714">
          <w:marLeft w:val="0"/>
          <w:marRight w:val="0"/>
          <w:marTop w:val="0"/>
          <w:marBottom w:val="0"/>
          <w:divBdr>
            <w:top w:val="none" w:sz="0" w:space="0" w:color="auto"/>
            <w:left w:val="none" w:sz="0" w:space="0" w:color="auto"/>
            <w:bottom w:val="none" w:sz="0" w:space="0" w:color="auto"/>
            <w:right w:val="none" w:sz="0" w:space="0" w:color="auto"/>
          </w:divBdr>
        </w:div>
      </w:divsChild>
    </w:div>
    <w:div w:id="1454790678">
      <w:bodyDiv w:val="1"/>
      <w:marLeft w:val="0"/>
      <w:marRight w:val="0"/>
      <w:marTop w:val="0"/>
      <w:marBottom w:val="0"/>
      <w:divBdr>
        <w:top w:val="none" w:sz="0" w:space="0" w:color="auto"/>
        <w:left w:val="none" w:sz="0" w:space="0" w:color="auto"/>
        <w:bottom w:val="none" w:sz="0" w:space="0" w:color="auto"/>
        <w:right w:val="none" w:sz="0" w:space="0" w:color="auto"/>
      </w:divBdr>
    </w:div>
    <w:div w:id="1556812706">
      <w:bodyDiv w:val="1"/>
      <w:marLeft w:val="0"/>
      <w:marRight w:val="0"/>
      <w:marTop w:val="0"/>
      <w:marBottom w:val="0"/>
      <w:divBdr>
        <w:top w:val="none" w:sz="0" w:space="0" w:color="auto"/>
        <w:left w:val="none" w:sz="0" w:space="0" w:color="auto"/>
        <w:bottom w:val="none" w:sz="0" w:space="0" w:color="auto"/>
        <w:right w:val="none" w:sz="0" w:space="0" w:color="auto"/>
      </w:divBdr>
    </w:div>
    <w:div w:id="1557739552">
      <w:bodyDiv w:val="1"/>
      <w:marLeft w:val="0"/>
      <w:marRight w:val="0"/>
      <w:marTop w:val="0"/>
      <w:marBottom w:val="0"/>
      <w:divBdr>
        <w:top w:val="none" w:sz="0" w:space="0" w:color="auto"/>
        <w:left w:val="none" w:sz="0" w:space="0" w:color="auto"/>
        <w:bottom w:val="none" w:sz="0" w:space="0" w:color="auto"/>
        <w:right w:val="none" w:sz="0" w:space="0" w:color="auto"/>
      </w:divBdr>
    </w:div>
    <w:div w:id="1691449825">
      <w:bodyDiv w:val="1"/>
      <w:marLeft w:val="0"/>
      <w:marRight w:val="0"/>
      <w:marTop w:val="0"/>
      <w:marBottom w:val="0"/>
      <w:divBdr>
        <w:top w:val="none" w:sz="0" w:space="0" w:color="auto"/>
        <w:left w:val="none" w:sz="0" w:space="0" w:color="auto"/>
        <w:bottom w:val="none" w:sz="0" w:space="0" w:color="auto"/>
        <w:right w:val="none" w:sz="0" w:space="0" w:color="auto"/>
      </w:divBdr>
    </w:div>
    <w:div w:id="1785269164">
      <w:bodyDiv w:val="1"/>
      <w:marLeft w:val="0"/>
      <w:marRight w:val="0"/>
      <w:marTop w:val="0"/>
      <w:marBottom w:val="0"/>
      <w:divBdr>
        <w:top w:val="none" w:sz="0" w:space="0" w:color="auto"/>
        <w:left w:val="none" w:sz="0" w:space="0" w:color="auto"/>
        <w:bottom w:val="none" w:sz="0" w:space="0" w:color="auto"/>
        <w:right w:val="none" w:sz="0" w:space="0" w:color="auto"/>
      </w:divBdr>
      <w:divsChild>
        <w:div w:id="392193708">
          <w:marLeft w:val="0"/>
          <w:marRight w:val="0"/>
          <w:marTop w:val="0"/>
          <w:marBottom w:val="0"/>
          <w:divBdr>
            <w:top w:val="none" w:sz="0" w:space="0" w:color="auto"/>
            <w:left w:val="none" w:sz="0" w:space="0" w:color="auto"/>
            <w:bottom w:val="none" w:sz="0" w:space="0" w:color="auto"/>
            <w:right w:val="none" w:sz="0" w:space="0" w:color="auto"/>
          </w:divBdr>
        </w:div>
        <w:div w:id="1090810652">
          <w:marLeft w:val="0"/>
          <w:marRight w:val="0"/>
          <w:marTop w:val="0"/>
          <w:marBottom w:val="0"/>
          <w:divBdr>
            <w:top w:val="none" w:sz="0" w:space="0" w:color="auto"/>
            <w:left w:val="none" w:sz="0" w:space="0" w:color="auto"/>
            <w:bottom w:val="none" w:sz="0" w:space="0" w:color="auto"/>
            <w:right w:val="none" w:sz="0" w:space="0" w:color="auto"/>
          </w:divBdr>
          <w:divsChild>
            <w:div w:id="207088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7845">
      <w:bodyDiv w:val="1"/>
      <w:marLeft w:val="0"/>
      <w:marRight w:val="0"/>
      <w:marTop w:val="0"/>
      <w:marBottom w:val="0"/>
      <w:divBdr>
        <w:top w:val="none" w:sz="0" w:space="0" w:color="auto"/>
        <w:left w:val="none" w:sz="0" w:space="0" w:color="auto"/>
        <w:bottom w:val="none" w:sz="0" w:space="0" w:color="auto"/>
        <w:right w:val="none" w:sz="0" w:space="0" w:color="auto"/>
      </w:divBdr>
    </w:div>
    <w:div w:id="2043551648">
      <w:bodyDiv w:val="1"/>
      <w:marLeft w:val="0"/>
      <w:marRight w:val="0"/>
      <w:marTop w:val="0"/>
      <w:marBottom w:val="0"/>
      <w:divBdr>
        <w:top w:val="none" w:sz="0" w:space="0" w:color="auto"/>
        <w:left w:val="none" w:sz="0" w:space="0" w:color="auto"/>
        <w:bottom w:val="none" w:sz="0" w:space="0" w:color="auto"/>
        <w:right w:val="none" w:sz="0" w:space="0" w:color="auto"/>
      </w:divBdr>
      <w:divsChild>
        <w:div w:id="214392201">
          <w:marLeft w:val="1166"/>
          <w:marRight w:val="0"/>
          <w:marTop w:val="134"/>
          <w:marBottom w:val="0"/>
          <w:divBdr>
            <w:top w:val="none" w:sz="0" w:space="0" w:color="auto"/>
            <w:left w:val="none" w:sz="0" w:space="0" w:color="auto"/>
            <w:bottom w:val="none" w:sz="0" w:space="0" w:color="auto"/>
            <w:right w:val="none" w:sz="0" w:space="0" w:color="auto"/>
          </w:divBdr>
        </w:div>
        <w:div w:id="1099712268">
          <w:marLeft w:val="1166"/>
          <w:marRight w:val="0"/>
          <w:marTop w:val="134"/>
          <w:marBottom w:val="0"/>
          <w:divBdr>
            <w:top w:val="none" w:sz="0" w:space="0" w:color="auto"/>
            <w:left w:val="none" w:sz="0" w:space="0" w:color="auto"/>
            <w:bottom w:val="none" w:sz="0" w:space="0" w:color="auto"/>
            <w:right w:val="none" w:sz="0" w:space="0" w:color="auto"/>
          </w:divBdr>
        </w:div>
        <w:div w:id="1322001454">
          <w:marLeft w:val="1166"/>
          <w:marRight w:val="0"/>
          <w:marTop w:val="134"/>
          <w:marBottom w:val="0"/>
          <w:divBdr>
            <w:top w:val="none" w:sz="0" w:space="0" w:color="auto"/>
            <w:left w:val="none" w:sz="0" w:space="0" w:color="auto"/>
            <w:bottom w:val="none" w:sz="0" w:space="0" w:color="auto"/>
            <w:right w:val="none" w:sz="0" w:space="0" w:color="auto"/>
          </w:divBdr>
        </w:div>
        <w:div w:id="1578052568">
          <w:marLeft w:val="1166"/>
          <w:marRight w:val="0"/>
          <w:marTop w:val="134"/>
          <w:marBottom w:val="0"/>
          <w:divBdr>
            <w:top w:val="none" w:sz="0" w:space="0" w:color="auto"/>
            <w:left w:val="none" w:sz="0" w:space="0" w:color="auto"/>
            <w:bottom w:val="none" w:sz="0" w:space="0" w:color="auto"/>
            <w:right w:val="none" w:sz="0" w:space="0" w:color="auto"/>
          </w:divBdr>
        </w:div>
        <w:div w:id="1658613150">
          <w:marLeft w:val="1166"/>
          <w:marRight w:val="0"/>
          <w:marTop w:val="134"/>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QuickStyle" Target="diagrams/quickStyle1.xml"/><Relationship Id="rId42" Type="http://schemas.openxmlformats.org/officeDocument/2006/relationships/hyperlink" Target="https://cdn.shopify.com/s/files/1/1802/5449/files/Firespots_Animated.gif?v=1616624147" TargetMode="External"/><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hyperlink" Target="http://www.bbc.com/news/science-environment-53438680"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4.png"/><Relationship Id="rId11" Type="http://schemas.openxmlformats.org/officeDocument/2006/relationships/image" Target="media/image3.png"/><Relationship Id="rId24" Type="http://schemas.openxmlformats.org/officeDocument/2006/relationships/diagramData" Target="diagrams/data2.xml"/><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gif"/><Relationship Id="rId45" Type="http://schemas.openxmlformats.org/officeDocument/2006/relationships/hyperlink" Target="https://cdn.shopify.com/s/files/1/1802/5449/files/2005-2019deforestation.gif?v=1616624942" TargetMode="External"/><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www.sciencemag.org/news/2020/08/illegal-deforestation-brazil-soars-amid-climate-impunity" TargetMode="External"/><Relationship Id="rId5" Type="http://schemas.openxmlformats.org/officeDocument/2006/relationships/webSettings" Target="webSettings.xml"/><Relationship Id="rId61" Type="http://schemas.openxmlformats.org/officeDocument/2006/relationships/hyperlink" Target="https://cdn.shopify.com/s/files/1/1802/5449/files/MeanTempSlopeChange_Animated_500px.gif?v=1616620708" TargetMode="External"/><Relationship Id="rId19" Type="http://schemas.openxmlformats.org/officeDocument/2006/relationships/diagramData" Target="diagrams/data1.xml"/><Relationship Id="rId14" Type="http://schemas.openxmlformats.org/officeDocument/2006/relationships/image" Target="media/image6.png"/><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7.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5.png"/><Relationship Id="rId69" Type="http://schemas.openxmlformats.org/officeDocument/2006/relationships/hyperlink" Target="https://news.mongabay.com/2019/04/brazil-soy-trade-linked-to-widespread-deforestation-carbon-emissions/"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Layout" Target="diagrams/layout2.xml"/><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39.png"/><Relationship Id="rId59" Type="http://schemas.openxmlformats.org/officeDocument/2006/relationships/image" Target="media/image52.gif"/><Relationship Id="rId67" Type="http://schemas.openxmlformats.org/officeDocument/2006/relationships/hyperlink" Target="http://www.amnesty.org/en/latest/news/2020/12/brazil-accelerating-deforestation-of-amazon-a-direct-result-of-bolsonaros-policies" TargetMode="External"/><Relationship Id="rId20" Type="http://schemas.openxmlformats.org/officeDocument/2006/relationships/diagramLayout" Target="diagrams/layout1.xml"/><Relationship Id="rId41" Type="http://schemas.openxmlformats.org/officeDocument/2006/relationships/image" Target="media/image36.gif"/><Relationship Id="rId54" Type="http://schemas.openxmlformats.org/officeDocument/2006/relationships/image" Target="media/image47.png"/><Relationship Id="rId62" Type="http://schemas.openxmlformats.org/officeDocument/2006/relationships/image" Target="media/image5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image" Target="media/image31.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hyperlink" Target="https://bdmep.inmet.gov.br/" TargetMode="External"/><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5.png"/><Relationship Id="rId60" Type="http://schemas.openxmlformats.org/officeDocument/2006/relationships/hyperlink" Target="https://cdn.shopify.com/s/files/1/1802/5449/files/MeanTempSlopeChange_Animated_500px.gif?v=1616620708" TargetMode="External"/><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3.png"/><Relationship Id="rId55" Type="http://schemas.openxmlformats.org/officeDocument/2006/relationships/image" Target="media/image48.png"/></Relationships>
</file>

<file path=word/diagrams/_rels/data1.xml.rels><?xml version="1.0" encoding="UTF-8" standalone="yes"?>
<Relationships xmlns="http://schemas.openxmlformats.org/package/2006/relationships"><Relationship Id="rId8" Type="http://schemas.openxmlformats.org/officeDocument/2006/relationships/image" Target="../media/image18.png"/><Relationship Id="rId3" Type="http://schemas.openxmlformats.org/officeDocument/2006/relationships/image" Target="../media/image13.png"/><Relationship Id="rId7" Type="http://schemas.openxmlformats.org/officeDocument/2006/relationships/image" Target="../media/image17.png"/><Relationship Id="rId2" Type="http://schemas.openxmlformats.org/officeDocument/2006/relationships/image" Target="../media/image12.png"/><Relationship Id="rId1" Type="http://schemas.openxmlformats.org/officeDocument/2006/relationships/image" Target="../media/image11.png"/><Relationship Id="rId6" Type="http://schemas.openxmlformats.org/officeDocument/2006/relationships/image" Target="../media/image16.png"/><Relationship Id="rId5" Type="http://schemas.openxmlformats.org/officeDocument/2006/relationships/image" Target="../media/image15.png"/><Relationship Id="rId10" Type="http://schemas.openxmlformats.org/officeDocument/2006/relationships/image" Target="../media/image20.png"/><Relationship Id="rId4" Type="http://schemas.openxmlformats.org/officeDocument/2006/relationships/image" Target="../media/image14.png"/><Relationship Id="rId9" Type="http://schemas.openxmlformats.org/officeDocument/2006/relationships/image" Target="../media/image19.png"/></Relationships>
</file>

<file path=word/diagrams/_rels/data2.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png"/><Relationship Id="rId1" Type="http://schemas.openxmlformats.org/officeDocument/2006/relationships/image" Target="../media/image21.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8.png"/><Relationship Id="rId3" Type="http://schemas.openxmlformats.org/officeDocument/2006/relationships/image" Target="../media/image13.png"/><Relationship Id="rId7" Type="http://schemas.openxmlformats.org/officeDocument/2006/relationships/image" Target="../media/image17.png"/><Relationship Id="rId2" Type="http://schemas.openxmlformats.org/officeDocument/2006/relationships/image" Target="../media/image12.png"/><Relationship Id="rId1" Type="http://schemas.openxmlformats.org/officeDocument/2006/relationships/image" Target="../media/image11.png"/><Relationship Id="rId6" Type="http://schemas.openxmlformats.org/officeDocument/2006/relationships/image" Target="../media/image16.png"/><Relationship Id="rId5" Type="http://schemas.openxmlformats.org/officeDocument/2006/relationships/image" Target="../media/image15.png"/><Relationship Id="rId10" Type="http://schemas.openxmlformats.org/officeDocument/2006/relationships/image" Target="../media/image20.png"/><Relationship Id="rId4" Type="http://schemas.openxmlformats.org/officeDocument/2006/relationships/image" Target="../media/image14.png"/><Relationship Id="rId9" Type="http://schemas.openxmlformats.org/officeDocument/2006/relationships/image" Target="../media/image19.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png"/><Relationship Id="rId1" Type="http://schemas.openxmlformats.org/officeDocument/2006/relationships/image" Target="../media/image2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8DDEFB-A125-40F2-AE15-B384BEF36F6C}" type="doc">
      <dgm:prSet loTypeId="urn:microsoft.com/office/officeart/2008/layout/PictureGrid" loCatId="picture" qsTypeId="urn:microsoft.com/office/officeart/2005/8/quickstyle/simple1" qsCatId="simple" csTypeId="urn:microsoft.com/office/officeart/2005/8/colors/accent1_2" csCatId="accent1" phldr="1"/>
      <dgm:spPr/>
      <dgm:t>
        <a:bodyPr/>
        <a:lstStyle/>
        <a:p>
          <a:endParaRPr lang="en-US"/>
        </a:p>
      </dgm:t>
    </dgm:pt>
    <dgm:pt modelId="{FB747529-307F-45C7-AAAF-9C9019B3143C}">
      <dgm:prSet phldrT="[Text]"/>
      <dgm:spPr/>
      <dgm:t>
        <a:bodyPr/>
        <a:lstStyle/>
        <a:p>
          <a:r>
            <a:rPr lang="en-US"/>
            <a:t>Average Temperature</a:t>
          </a:r>
        </a:p>
      </dgm:t>
    </dgm:pt>
    <dgm:pt modelId="{FD91E889-9EA1-4CBB-99AC-38B3AFD46C04}" type="parTrans" cxnId="{F00E452D-0F98-4036-AFBC-F8BCB29A1CEF}">
      <dgm:prSet/>
      <dgm:spPr/>
      <dgm:t>
        <a:bodyPr/>
        <a:lstStyle/>
        <a:p>
          <a:endParaRPr lang="en-US"/>
        </a:p>
      </dgm:t>
    </dgm:pt>
    <dgm:pt modelId="{49049DB7-56F1-4CBB-90A3-0092A6E83F37}" type="sibTrans" cxnId="{F00E452D-0F98-4036-AFBC-F8BCB29A1CEF}">
      <dgm:prSet/>
      <dgm:spPr/>
      <dgm:t>
        <a:bodyPr/>
        <a:lstStyle/>
        <a:p>
          <a:endParaRPr lang="en-US"/>
        </a:p>
      </dgm:t>
    </dgm:pt>
    <dgm:pt modelId="{678D8FE6-55E7-4BF2-82AF-C6D0E8E45AF0}">
      <dgm:prSet phldrT="[Text]"/>
      <dgm:spPr/>
      <dgm:t>
        <a:bodyPr/>
        <a:lstStyle/>
        <a:p>
          <a:r>
            <a:rPr lang="en-US"/>
            <a:t>Humidity</a:t>
          </a:r>
        </a:p>
      </dgm:t>
    </dgm:pt>
    <dgm:pt modelId="{0FAD607C-889F-42E6-A93C-6CE9C14DDB11}" type="parTrans" cxnId="{BA4DB5B8-9830-4D2C-B3A1-40CE3B79C596}">
      <dgm:prSet/>
      <dgm:spPr/>
      <dgm:t>
        <a:bodyPr/>
        <a:lstStyle/>
        <a:p>
          <a:endParaRPr lang="en-US"/>
        </a:p>
      </dgm:t>
    </dgm:pt>
    <dgm:pt modelId="{014CE01D-17F8-4570-9CC8-2CDCB5F39EA1}" type="sibTrans" cxnId="{BA4DB5B8-9830-4D2C-B3A1-40CE3B79C596}">
      <dgm:prSet/>
      <dgm:spPr/>
      <dgm:t>
        <a:bodyPr/>
        <a:lstStyle/>
        <a:p>
          <a:endParaRPr lang="en-US"/>
        </a:p>
      </dgm:t>
    </dgm:pt>
    <dgm:pt modelId="{A75DEC31-CBB8-4E11-8F3D-4391D4FCB5CC}">
      <dgm:prSet phldrT="[Text]"/>
      <dgm:spPr/>
      <dgm:t>
        <a:bodyPr/>
        <a:lstStyle/>
        <a:p>
          <a:r>
            <a:rPr lang="en-US"/>
            <a:t>Max Temperature</a:t>
          </a:r>
        </a:p>
      </dgm:t>
    </dgm:pt>
    <dgm:pt modelId="{DB1B036C-EFAE-4E08-B881-587258AF7A34}" type="parTrans" cxnId="{257D8BA8-5066-4E15-BA17-BBF9EF5BCB1D}">
      <dgm:prSet/>
      <dgm:spPr/>
      <dgm:t>
        <a:bodyPr/>
        <a:lstStyle/>
        <a:p>
          <a:endParaRPr lang="en-US"/>
        </a:p>
      </dgm:t>
    </dgm:pt>
    <dgm:pt modelId="{DA010880-0DDD-4443-887A-0E26F977EC38}" type="sibTrans" cxnId="{257D8BA8-5066-4E15-BA17-BBF9EF5BCB1D}">
      <dgm:prSet/>
      <dgm:spPr/>
      <dgm:t>
        <a:bodyPr/>
        <a:lstStyle/>
        <a:p>
          <a:endParaRPr lang="en-US"/>
        </a:p>
      </dgm:t>
    </dgm:pt>
    <dgm:pt modelId="{6BA94172-1A29-4795-903D-4981E7442AA0}">
      <dgm:prSet phldrT="[Text]"/>
      <dgm:spPr/>
      <dgm:t>
        <a:bodyPr/>
        <a:lstStyle/>
        <a:p>
          <a:r>
            <a:rPr lang="en-US"/>
            <a:t>Min Temperature</a:t>
          </a:r>
        </a:p>
      </dgm:t>
    </dgm:pt>
    <dgm:pt modelId="{DF12CFFD-7DB0-4246-8F33-B3A0D21CBC7C}" type="parTrans" cxnId="{44CD964B-146D-4614-A956-4A8DF58F9B89}">
      <dgm:prSet/>
      <dgm:spPr/>
      <dgm:t>
        <a:bodyPr/>
        <a:lstStyle/>
        <a:p>
          <a:endParaRPr lang="en-US"/>
        </a:p>
      </dgm:t>
    </dgm:pt>
    <dgm:pt modelId="{13CB15B4-14DA-4096-A012-EB014DE5D12A}" type="sibTrans" cxnId="{44CD964B-146D-4614-A956-4A8DF58F9B89}">
      <dgm:prSet/>
      <dgm:spPr/>
      <dgm:t>
        <a:bodyPr/>
        <a:lstStyle/>
        <a:p>
          <a:endParaRPr lang="en-US"/>
        </a:p>
      </dgm:t>
    </dgm:pt>
    <dgm:pt modelId="{530262A8-9BF7-4EB1-996B-89A46839B070}">
      <dgm:prSet phldrT="[Text]"/>
      <dgm:spPr/>
      <dgm:t>
        <a:bodyPr/>
        <a:lstStyle/>
        <a:p>
          <a:r>
            <a:rPr lang="en-US"/>
            <a:t>Deforestation</a:t>
          </a:r>
        </a:p>
      </dgm:t>
    </dgm:pt>
    <dgm:pt modelId="{7068DE94-588C-47AF-98DA-A687C085D9A1}" type="parTrans" cxnId="{5A6CFE59-4F82-48E1-A95E-29CE29240A8A}">
      <dgm:prSet/>
      <dgm:spPr/>
      <dgm:t>
        <a:bodyPr/>
        <a:lstStyle/>
        <a:p>
          <a:endParaRPr lang="en-US"/>
        </a:p>
      </dgm:t>
    </dgm:pt>
    <dgm:pt modelId="{79A5353D-AC89-45BA-8DC0-442480EA90B2}" type="sibTrans" cxnId="{5A6CFE59-4F82-48E1-A95E-29CE29240A8A}">
      <dgm:prSet/>
      <dgm:spPr/>
      <dgm:t>
        <a:bodyPr/>
        <a:lstStyle/>
        <a:p>
          <a:endParaRPr lang="en-US"/>
        </a:p>
      </dgm:t>
    </dgm:pt>
    <dgm:pt modelId="{74CB0A50-7668-4798-AF6D-FECFF780EAE6}">
      <dgm:prSet phldrT="[Text]"/>
      <dgm:spPr/>
      <dgm:t>
        <a:bodyPr/>
        <a:lstStyle/>
        <a:p>
          <a:r>
            <a:rPr lang="en-US"/>
            <a:t>Evaporation</a:t>
          </a:r>
        </a:p>
      </dgm:t>
    </dgm:pt>
    <dgm:pt modelId="{2E720924-E9FA-485E-A23C-7494AB8C36A6}" type="parTrans" cxnId="{CC8977B7-A016-455C-BCAA-A05E5ED2B0C9}">
      <dgm:prSet/>
      <dgm:spPr/>
      <dgm:t>
        <a:bodyPr/>
        <a:lstStyle/>
        <a:p>
          <a:endParaRPr lang="en-US"/>
        </a:p>
      </dgm:t>
    </dgm:pt>
    <dgm:pt modelId="{49BF8014-FBFB-499A-B8E8-5C928E9A0585}" type="sibTrans" cxnId="{CC8977B7-A016-455C-BCAA-A05E5ED2B0C9}">
      <dgm:prSet/>
      <dgm:spPr/>
      <dgm:t>
        <a:bodyPr/>
        <a:lstStyle/>
        <a:p>
          <a:endParaRPr lang="en-US"/>
        </a:p>
      </dgm:t>
    </dgm:pt>
    <dgm:pt modelId="{ADF51674-DCE5-43B8-BBE3-79E31726EED4}">
      <dgm:prSet phldrT="[Text]"/>
      <dgm:spPr/>
      <dgm:t>
        <a:bodyPr/>
        <a:lstStyle/>
        <a:p>
          <a:r>
            <a:rPr lang="en-US"/>
            <a:t>Firespots</a:t>
          </a:r>
        </a:p>
      </dgm:t>
    </dgm:pt>
    <dgm:pt modelId="{8C47C890-A329-4FBD-A02E-E2368869B771}" type="parTrans" cxnId="{C177B1A7-92A1-4D74-BD06-6D29619E303D}">
      <dgm:prSet/>
      <dgm:spPr/>
      <dgm:t>
        <a:bodyPr/>
        <a:lstStyle/>
        <a:p>
          <a:endParaRPr lang="en-US"/>
        </a:p>
      </dgm:t>
    </dgm:pt>
    <dgm:pt modelId="{20787CFF-FD2D-4BA1-8CFB-AF4AFB1D98D0}" type="sibTrans" cxnId="{C177B1A7-92A1-4D74-BD06-6D29619E303D}">
      <dgm:prSet/>
      <dgm:spPr/>
      <dgm:t>
        <a:bodyPr/>
        <a:lstStyle/>
        <a:p>
          <a:endParaRPr lang="en-US"/>
        </a:p>
      </dgm:t>
    </dgm:pt>
    <dgm:pt modelId="{97D04BB0-3543-4029-937A-389536950141}">
      <dgm:prSet phldrT="[Text]"/>
      <dgm:spPr/>
      <dgm:t>
        <a:bodyPr/>
        <a:lstStyle/>
        <a:p>
          <a:r>
            <a:rPr lang="en-US"/>
            <a:t>Precipitation</a:t>
          </a:r>
        </a:p>
      </dgm:t>
    </dgm:pt>
    <dgm:pt modelId="{AA953DC9-C905-450E-9CCA-5391A7840347}" type="parTrans" cxnId="{6423EC04-FACE-4299-AE26-1C48D1528B61}">
      <dgm:prSet/>
      <dgm:spPr/>
      <dgm:t>
        <a:bodyPr/>
        <a:lstStyle/>
        <a:p>
          <a:endParaRPr lang="en-US"/>
        </a:p>
      </dgm:t>
    </dgm:pt>
    <dgm:pt modelId="{12C7FAA4-5A97-440B-B87A-79D1C41113EC}" type="sibTrans" cxnId="{6423EC04-FACE-4299-AE26-1C48D1528B61}">
      <dgm:prSet/>
      <dgm:spPr/>
      <dgm:t>
        <a:bodyPr/>
        <a:lstStyle/>
        <a:p>
          <a:endParaRPr lang="en-US"/>
        </a:p>
      </dgm:t>
    </dgm:pt>
    <dgm:pt modelId="{57B882F5-63B9-4C7A-838F-BE94CE0FAE90}">
      <dgm:prSet phldrT="[Text]"/>
      <dgm:spPr/>
      <dgm:t>
        <a:bodyPr/>
        <a:lstStyle/>
        <a:p>
          <a:r>
            <a:rPr lang="en-US"/>
            <a:t>Total Insolation</a:t>
          </a:r>
        </a:p>
      </dgm:t>
    </dgm:pt>
    <dgm:pt modelId="{B854416F-8503-42D7-BDBB-8B7BCCDAE1C3}" type="parTrans" cxnId="{20ADAF15-5418-43E7-9291-D90F8D7F9346}">
      <dgm:prSet/>
      <dgm:spPr/>
      <dgm:t>
        <a:bodyPr/>
        <a:lstStyle/>
        <a:p>
          <a:endParaRPr lang="en-US"/>
        </a:p>
      </dgm:t>
    </dgm:pt>
    <dgm:pt modelId="{6537E98C-519D-4553-83E3-FB9003BB849A}" type="sibTrans" cxnId="{20ADAF15-5418-43E7-9291-D90F8D7F9346}">
      <dgm:prSet/>
      <dgm:spPr/>
      <dgm:t>
        <a:bodyPr/>
        <a:lstStyle/>
        <a:p>
          <a:endParaRPr lang="en-US"/>
        </a:p>
      </dgm:t>
    </dgm:pt>
    <dgm:pt modelId="{5EED75E8-11D7-4484-AB3A-D1179445353B}">
      <dgm:prSet phldrT="[Text]"/>
      <dgm:spPr/>
      <dgm:t>
        <a:bodyPr/>
        <a:lstStyle/>
        <a:p>
          <a:r>
            <a:rPr lang="en-US"/>
            <a:t>Wind Speed</a:t>
          </a:r>
        </a:p>
      </dgm:t>
    </dgm:pt>
    <dgm:pt modelId="{C56D9C27-2C16-4395-8EF1-934B14B41AA5}" type="parTrans" cxnId="{4ECEC101-4F99-4A30-9D9F-04D5C6F9BAC5}">
      <dgm:prSet/>
      <dgm:spPr/>
      <dgm:t>
        <a:bodyPr/>
        <a:lstStyle/>
        <a:p>
          <a:endParaRPr lang="en-US"/>
        </a:p>
      </dgm:t>
    </dgm:pt>
    <dgm:pt modelId="{ACFEB94A-90F1-44D7-A1B5-058A5B63347D}" type="sibTrans" cxnId="{4ECEC101-4F99-4A30-9D9F-04D5C6F9BAC5}">
      <dgm:prSet/>
      <dgm:spPr/>
      <dgm:t>
        <a:bodyPr/>
        <a:lstStyle/>
        <a:p>
          <a:endParaRPr lang="en-US"/>
        </a:p>
      </dgm:t>
    </dgm:pt>
    <dgm:pt modelId="{C0F2DE44-644D-482A-9945-3CF2F2C6830A}" type="pres">
      <dgm:prSet presAssocID="{4E8DDEFB-A125-40F2-AE15-B384BEF36F6C}" presName="Name0" presStyleCnt="0">
        <dgm:presLayoutVars>
          <dgm:dir/>
        </dgm:presLayoutVars>
      </dgm:prSet>
      <dgm:spPr/>
    </dgm:pt>
    <dgm:pt modelId="{F0B948A5-CB76-42B0-9D6C-3ADF06A6011D}" type="pres">
      <dgm:prSet presAssocID="{FB747529-307F-45C7-AAAF-9C9019B3143C}" presName="composite" presStyleCnt="0"/>
      <dgm:spPr/>
    </dgm:pt>
    <dgm:pt modelId="{8007D9A8-626F-44FC-86CC-3B5ADB89903D}" type="pres">
      <dgm:prSet presAssocID="{FB747529-307F-45C7-AAAF-9C9019B3143C}" presName="rect2" presStyleLbl="revTx" presStyleIdx="0" presStyleCnt="10">
        <dgm:presLayoutVars>
          <dgm:bulletEnabled val="1"/>
        </dgm:presLayoutVars>
      </dgm:prSet>
      <dgm:spPr/>
    </dgm:pt>
    <dgm:pt modelId="{3D5FAC7A-8718-4D1A-9A5E-5322B1F10171}" type="pres">
      <dgm:prSet presAssocID="{FB747529-307F-45C7-AAAF-9C9019B3143C}" presName="rect1" presStyleLbl="alignImgPlace1" presStyleIdx="0" presStyleCnt="10"/>
      <dgm:spPr>
        <a:blipFill>
          <a:blip xmlns:r="http://schemas.openxmlformats.org/officeDocument/2006/relationships" r:embed="rId1"/>
          <a:srcRect/>
          <a:stretch>
            <a:fillRect l="-5000" r="-5000"/>
          </a:stretch>
        </a:blipFill>
      </dgm:spPr>
    </dgm:pt>
    <dgm:pt modelId="{80FF9AE3-004F-4712-B605-F1326BB65CBF}" type="pres">
      <dgm:prSet presAssocID="{49049DB7-56F1-4CBB-90A3-0092A6E83F37}" presName="sibTrans" presStyleCnt="0"/>
      <dgm:spPr/>
    </dgm:pt>
    <dgm:pt modelId="{643A920F-6C80-4384-8E2D-9CBA4FE9DC34}" type="pres">
      <dgm:prSet presAssocID="{530262A8-9BF7-4EB1-996B-89A46839B070}" presName="composite" presStyleCnt="0"/>
      <dgm:spPr/>
    </dgm:pt>
    <dgm:pt modelId="{7338D78C-3E00-4195-A435-F989C5BDAFFD}" type="pres">
      <dgm:prSet presAssocID="{530262A8-9BF7-4EB1-996B-89A46839B070}" presName="rect2" presStyleLbl="revTx" presStyleIdx="1" presStyleCnt="10">
        <dgm:presLayoutVars>
          <dgm:bulletEnabled val="1"/>
        </dgm:presLayoutVars>
      </dgm:prSet>
      <dgm:spPr/>
    </dgm:pt>
    <dgm:pt modelId="{B76E5806-3AAF-43BF-99D8-2B441D05A88B}" type="pres">
      <dgm:prSet presAssocID="{530262A8-9BF7-4EB1-996B-89A46839B070}" presName="rect1" presStyleLbl="alignImgPlace1" presStyleIdx="1" presStyleCnt="10"/>
      <dgm:spPr>
        <a:blipFill>
          <a:blip xmlns:r="http://schemas.openxmlformats.org/officeDocument/2006/relationships" r:embed="rId2"/>
          <a:srcRect/>
          <a:stretch>
            <a:fillRect l="-5000" r="-5000"/>
          </a:stretch>
        </a:blipFill>
      </dgm:spPr>
    </dgm:pt>
    <dgm:pt modelId="{41384BF8-12E0-48B8-95F3-D6FC963BE897}" type="pres">
      <dgm:prSet presAssocID="{79A5353D-AC89-45BA-8DC0-442480EA90B2}" presName="sibTrans" presStyleCnt="0"/>
      <dgm:spPr/>
    </dgm:pt>
    <dgm:pt modelId="{A0666AF7-03F2-475C-8A0C-9E5981C2F009}" type="pres">
      <dgm:prSet presAssocID="{74CB0A50-7668-4798-AF6D-FECFF780EAE6}" presName="composite" presStyleCnt="0"/>
      <dgm:spPr/>
    </dgm:pt>
    <dgm:pt modelId="{C8A69CF0-C090-43D8-9FAC-D138DDFDA1EA}" type="pres">
      <dgm:prSet presAssocID="{74CB0A50-7668-4798-AF6D-FECFF780EAE6}" presName="rect2" presStyleLbl="revTx" presStyleIdx="2" presStyleCnt="10">
        <dgm:presLayoutVars>
          <dgm:bulletEnabled val="1"/>
        </dgm:presLayoutVars>
      </dgm:prSet>
      <dgm:spPr/>
    </dgm:pt>
    <dgm:pt modelId="{03B882F1-9A46-49F8-928F-F9D2DB53E9C2}" type="pres">
      <dgm:prSet presAssocID="{74CB0A50-7668-4798-AF6D-FECFF780EAE6}" presName="rect1" presStyleLbl="alignImgPlace1" presStyleIdx="2" presStyleCnt="10"/>
      <dgm:spPr>
        <a:blipFill>
          <a:blip xmlns:r="http://schemas.openxmlformats.org/officeDocument/2006/relationships" r:embed="rId3"/>
          <a:srcRect/>
          <a:stretch>
            <a:fillRect l="-5000" r="-5000"/>
          </a:stretch>
        </a:blipFill>
      </dgm:spPr>
    </dgm:pt>
    <dgm:pt modelId="{3B211EA9-5286-454D-A0C7-62911EB1D764}" type="pres">
      <dgm:prSet presAssocID="{49BF8014-FBFB-499A-B8E8-5C928E9A0585}" presName="sibTrans" presStyleCnt="0"/>
      <dgm:spPr/>
    </dgm:pt>
    <dgm:pt modelId="{910279EC-80CE-4F5A-87E2-0360C7BAF472}" type="pres">
      <dgm:prSet presAssocID="{ADF51674-DCE5-43B8-BBE3-79E31726EED4}" presName="composite" presStyleCnt="0"/>
      <dgm:spPr/>
    </dgm:pt>
    <dgm:pt modelId="{DDF098EF-A71A-457B-8FC0-5182C125053B}" type="pres">
      <dgm:prSet presAssocID="{ADF51674-DCE5-43B8-BBE3-79E31726EED4}" presName="rect2" presStyleLbl="revTx" presStyleIdx="3" presStyleCnt="10">
        <dgm:presLayoutVars>
          <dgm:bulletEnabled val="1"/>
        </dgm:presLayoutVars>
      </dgm:prSet>
      <dgm:spPr/>
    </dgm:pt>
    <dgm:pt modelId="{4D63E72A-D12A-496A-90F4-F3BD80A01BD5}" type="pres">
      <dgm:prSet presAssocID="{ADF51674-DCE5-43B8-BBE3-79E31726EED4}" presName="rect1" presStyleLbl="alignImgPlace1" presStyleIdx="3" presStyleCnt="10"/>
      <dgm:spPr>
        <a:blipFill>
          <a:blip xmlns:r="http://schemas.openxmlformats.org/officeDocument/2006/relationships" r:embed="rId4"/>
          <a:srcRect/>
          <a:stretch>
            <a:fillRect l="-5000" r="-5000"/>
          </a:stretch>
        </a:blipFill>
      </dgm:spPr>
    </dgm:pt>
    <dgm:pt modelId="{D9BB6EDA-D582-4CFE-AE89-23769E3371E2}" type="pres">
      <dgm:prSet presAssocID="{20787CFF-FD2D-4BA1-8CFB-AF4AFB1D98D0}" presName="sibTrans" presStyleCnt="0"/>
      <dgm:spPr/>
    </dgm:pt>
    <dgm:pt modelId="{E1C64449-2581-4206-8631-8BD85CDED124}" type="pres">
      <dgm:prSet presAssocID="{678D8FE6-55E7-4BF2-82AF-C6D0E8E45AF0}" presName="composite" presStyleCnt="0"/>
      <dgm:spPr/>
    </dgm:pt>
    <dgm:pt modelId="{C3BE6843-16D8-4C9E-B717-E630BB9ADD67}" type="pres">
      <dgm:prSet presAssocID="{678D8FE6-55E7-4BF2-82AF-C6D0E8E45AF0}" presName="rect2" presStyleLbl="revTx" presStyleIdx="4" presStyleCnt="10">
        <dgm:presLayoutVars>
          <dgm:bulletEnabled val="1"/>
        </dgm:presLayoutVars>
      </dgm:prSet>
      <dgm:spPr/>
    </dgm:pt>
    <dgm:pt modelId="{E84490EE-80A9-4F21-96EC-FF07F9B5CC40}" type="pres">
      <dgm:prSet presAssocID="{678D8FE6-55E7-4BF2-82AF-C6D0E8E45AF0}" presName="rect1" presStyleLbl="alignImgPlace1" presStyleIdx="4" presStyleCnt="10"/>
      <dgm:spPr>
        <a:blipFill>
          <a:blip xmlns:r="http://schemas.openxmlformats.org/officeDocument/2006/relationships" r:embed="rId5"/>
          <a:srcRect/>
          <a:stretch>
            <a:fillRect l="-5000" r="-5000"/>
          </a:stretch>
        </a:blipFill>
      </dgm:spPr>
    </dgm:pt>
    <dgm:pt modelId="{39EFF734-F3A5-47CA-A3B1-B9E759AD3A9B}" type="pres">
      <dgm:prSet presAssocID="{014CE01D-17F8-4570-9CC8-2CDCB5F39EA1}" presName="sibTrans" presStyleCnt="0"/>
      <dgm:spPr/>
    </dgm:pt>
    <dgm:pt modelId="{37601B77-D363-4BCE-9313-72C46F5D296B}" type="pres">
      <dgm:prSet presAssocID="{A75DEC31-CBB8-4E11-8F3D-4391D4FCB5CC}" presName="composite" presStyleCnt="0"/>
      <dgm:spPr/>
    </dgm:pt>
    <dgm:pt modelId="{61E022BA-5302-42D0-A809-15C350F2B021}" type="pres">
      <dgm:prSet presAssocID="{A75DEC31-CBB8-4E11-8F3D-4391D4FCB5CC}" presName="rect2" presStyleLbl="revTx" presStyleIdx="5" presStyleCnt="10">
        <dgm:presLayoutVars>
          <dgm:bulletEnabled val="1"/>
        </dgm:presLayoutVars>
      </dgm:prSet>
      <dgm:spPr/>
    </dgm:pt>
    <dgm:pt modelId="{49FD2BD7-3C6B-47BF-8961-497003094484}" type="pres">
      <dgm:prSet presAssocID="{A75DEC31-CBB8-4E11-8F3D-4391D4FCB5CC}" presName="rect1" presStyleLbl="alignImgPlace1" presStyleIdx="5" presStyleCnt="10"/>
      <dgm:spPr>
        <a:blipFill>
          <a:blip xmlns:r="http://schemas.openxmlformats.org/officeDocument/2006/relationships" r:embed="rId6"/>
          <a:srcRect/>
          <a:stretch>
            <a:fillRect l="-5000" r="-5000"/>
          </a:stretch>
        </a:blipFill>
      </dgm:spPr>
    </dgm:pt>
    <dgm:pt modelId="{438D423E-374F-439B-A106-5B5C501779FF}" type="pres">
      <dgm:prSet presAssocID="{DA010880-0DDD-4443-887A-0E26F977EC38}" presName="sibTrans" presStyleCnt="0"/>
      <dgm:spPr/>
    </dgm:pt>
    <dgm:pt modelId="{D469ECEF-EBBF-4967-8D04-5BBB5FEDBBD5}" type="pres">
      <dgm:prSet presAssocID="{6BA94172-1A29-4795-903D-4981E7442AA0}" presName="composite" presStyleCnt="0"/>
      <dgm:spPr/>
    </dgm:pt>
    <dgm:pt modelId="{5981B186-BA2E-4343-964B-0B615F662892}" type="pres">
      <dgm:prSet presAssocID="{6BA94172-1A29-4795-903D-4981E7442AA0}" presName="rect2" presStyleLbl="revTx" presStyleIdx="6" presStyleCnt="10">
        <dgm:presLayoutVars>
          <dgm:bulletEnabled val="1"/>
        </dgm:presLayoutVars>
      </dgm:prSet>
      <dgm:spPr/>
    </dgm:pt>
    <dgm:pt modelId="{250A679E-F504-4D41-A606-056A6980AD44}" type="pres">
      <dgm:prSet presAssocID="{6BA94172-1A29-4795-903D-4981E7442AA0}" presName="rect1" presStyleLbl="alignImgPlace1" presStyleIdx="6" presStyleCnt="10"/>
      <dgm:spPr>
        <a:blipFill>
          <a:blip xmlns:r="http://schemas.openxmlformats.org/officeDocument/2006/relationships" r:embed="rId7"/>
          <a:srcRect/>
          <a:stretch>
            <a:fillRect l="-5000" r="-5000"/>
          </a:stretch>
        </a:blipFill>
      </dgm:spPr>
    </dgm:pt>
    <dgm:pt modelId="{D514A230-E7D5-44BB-B985-EBFBAC69F78C}" type="pres">
      <dgm:prSet presAssocID="{13CB15B4-14DA-4096-A012-EB014DE5D12A}" presName="sibTrans" presStyleCnt="0"/>
      <dgm:spPr/>
    </dgm:pt>
    <dgm:pt modelId="{0D6813BE-5589-4648-B3DE-4D0FD10491D7}" type="pres">
      <dgm:prSet presAssocID="{97D04BB0-3543-4029-937A-389536950141}" presName="composite" presStyleCnt="0"/>
      <dgm:spPr/>
    </dgm:pt>
    <dgm:pt modelId="{126A04E5-CC8B-4D04-A16E-6CA3F32FD004}" type="pres">
      <dgm:prSet presAssocID="{97D04BB0-3543-4029-937A-389536950141}" presName="rect2" presStyleLbl="revTx" presStyleIdx="7" presStyleCnt="10">
        <dgm:presLayoutVars>
          <dgm:bulletEnabled val="1"/>
        </dgm:presLayoutVars>
      </dgm:prSet>
      <dgm:spPr/>
    </dgm:pt>
    <dgm:pt modelId="{7431D2A1-1031-4BD3-93C5-1C1DF886B999}" type="pres">
      <dgm:prSet presAssocID="{97D04BB0-3543-4029-937A-389536950141}" presName="rect1" presStyleLbl="alignImgPlace1" presStyleIdx="7" presStyleCnt="10"/>
      <dgm:spPr>
        <a:blipFill>
          <a:blip xmlns:r="http://schemas.openxmlformats.org/officeDocument/2006/relationships" r:embed="rId8"/>
          <a:srcRect/>
          <a:stretch>
            <a:fillRect l="-5000" r="-5000"/>
          </a:stretch>
        </a:blipFill>
      </dgm:spPr>
    </dgm:pt>
    <dgm:pt modelId="{A119C5E9-E9BA-4638-AE05-D12696D7557B}" type="pres">
      <dgm:prSet presAssocID="{12C7FAA4-5A97-440B-B87A-79D1C41113EC}" presName="sibTrans" presStyleCnt="0"/>
      <dgm:spPr/>
    </dgm:pt>
    <dgm:pt modelId="{D194AFC2-132D-41D4-BFA3-8D0837FFDC29}" type="pres">
      <dgm:prSet presAssocID="{57B882F5-63B9-4C7A-838F-BE94CE0FAE90}" presName="composite" presStyleCnt="0"/>
      <dgm:spPr/>
    </dgm:pt>
    <dgm:pt modelId="{E612C930-6A06-4258-8982-A6174D7684A7}" type="pres">
      <dgm:prSet presAssocID="{57B882F5-63B9-4C7A-838F-BE94CE0FAE90}" presName="rect2" presStyleLbl="revTx" presStyleIdx="8" presStyleCnt="10">
        <dgm:presLayoutVars>
          <dgm:bulletEnabled val="1"/>
        </dgm:presLayoutVars>
      </dgm:prSet>
      <dgm:spPr/>
    </dgm:pt>
    <dgm:pt modelId="{9A4A2AF1-57B9-441B-A545-650209A6146B}" type="pres">
      <dgm:prSet presAssocID="{57B882F5-63B9-4C7A-838F-BE94CE0FAE90}" presName="rect1" presStyleLbl="alignImgPlace1" presStyleIdx="8" presStyleCnt="10"/>
      <dgm:spPr>
        <a:blipFill>
          <a:blip xmlns:r="http://schemas.openxmlformats.org/officeDocument/2006/relationships" r:embed="rId9"/>
          <a:srcRect/>
          <a:stretch>
            <a:fillRect l="-5000" r="-5000"/>
          </a:stretch>
        </a:blipFill>
      </dgm:spPr>
    </dgm:pt>
    <dgm:pt modelId="{73E34101-DA42-48BF-AA8F-EFDF635D9379}" type="pres">
      <dgm:prSet presAssocID="{6537E98C-519D-4553-83E3-FB9003BB849A}" presName="sibTrans" presStyleCnt="0"/>
      <dgm:spPr/>
    </dgm:pt>
    <dgm:pt modelId="{567F2C8B-F5C1-4B7F-8983-66A7AD33F976}" type="pres">
      <dgm:prSet presAssocID="{5EED75E8-11D7-4484-AB3A-D1179445353B}" presName="composite" presStyleCnt="0"/>
      <dgm:spPr/>
    </dgm:pt>
    <dgm:pt modelId="{D1AB89B8-4A0D-408E-A626-1BA8144D071F}" type="pres">
      <dgm:prSet presAssocID="{5EED75E8-11D7-4484-AB3A-D1179445353B}" presName="rect2" presStyleLbl="revTx" presStyleIdx="9" presStyleCnt="10">
        <dgm:presLayoutVars>
          <dgm:bulletEnabled val="1"/>
        </dgm:presLayoutVars>
      </dgm:prSet>
      <dgm:spPr/>
    </dgm:pt>
    <dgm:pt modelId="{AAD8E360-E3B0-4DB8-92F8-A2CBA8E84438}" type="pres">
      <dgm:prSet presAssocID="{5EED75E8-11D7-4484-AB3A-D1179445353B}" presName="rect1" presStyleLbl="alignImgPlace1" presStyleIdx="9" presStyleCnt="10"/>
      <dgm:spPr>
        <a:blipFill>
          <a:blip xmlns:r="http://schemas.openxmlformats.org/officeDocument/2006/relationships" r:embed="rId10"/>
          <a:srcRect/>
          <a:stretch>
            <a:fillRect l="-5000" r="-5000"/>
          </a:stretch>
        </a:blipFill>
      </dgm:spPr>
    </dgm:pt>
  </dgm:ptLst>
  <dgm:cxnLst>
    <dgm:cxn modelId="{4ECEC101-4F99-4A30-9D9F-04D5C6F9BAC5}" srcId="{4E8DDEFB-A125-40F2-AE15-B384BEF36F6C}" destId="{5EED75E8-11D7-4484-AB3A-D1179445353B}" srcOrd="9" destOrd="0" parTransId="{C56D9C27-2C16-4395-8EF1-934B14B41AA5}" sibTransId="{ACFEB94A-90F1-44D7-A1B5-058A5B63347D}"/>
    <dgm:cxn modelId="{6423EC04-FACE-4299-AE26-1C48D1528B61}" srcId="{4E8DDEFB-A125-40F2-AE15-B384BEF36F6C}" destId="{97D04BB0-3543-4029-937A-389536950141}" srcOrd="7" destOrd="0" parTransId="{AA953DC9-C905-450E-9CCA-5391A7840347}" sibTransId="{12C7FAA4-5A97-440B-B87A-79D1C41113EC}"/>
    <dgm:cxn modelId="{82616F0C-8CD9-7E45-BF42-C2F708EECDC3}" type="presOf" srcId="{74CB0A50-7668-4798-AF6D-FECFF780EAE6}" destId="{C8A69CF0-C090-43D8-9FAC-D138DDFDA1EA}" srcOrd="0" destOrd="0" presId="urn:microsoft.com/office/officeart/2008/layout/PictureGrid"/>
    <dgm:cxn modelId="{20ADAF15-5418-43E7-9291-D90F8D7F9346}" srcId="{4E8DDEFB-A125-40F2-AE15-B384BEF36F6C}" destId="{57B882F5-63B9-4C7A-838F-BE94CE0FAE90}" srcOrd="8" destOrd="0" parTransId="{B854416F-8503-42D7-BDBB-8B7BCCDAE1C3}" sibTransId="{6537E98C-519D-4553-83E3-FB9003BB849A}"/>
    <dgm:cxn modelId="{3C4D181F-CDFC-CC43-B0F6-97FE324A90A0}" type="presOf" srcId="{97D04BB0-3543-4029-937A-389536950141}" destId="{126A04E5-CC8B-4D04-A16E-6CA3F32FD004}" srcOrd="0" destOrd="0" presId="urn:microsoft.com/office/officeart/2008/layout/PictureGrid"/>
    <dgm:cxn modelId="{0D7BE820-E693-6F41-83C7-F7767CBE7B7C}" type="presOf" srcId="{5EED75E8-11D7-4484-AB3A-D1179445353B}" destId="{D1AB89B8-4A0D-408E-A626-1BA8144D071F}" srcOrd="0" destOrd="0" presId="urn:microsoft.com/office/officeart/2008/layout/PictureGrid"/>
    <dgm:cxn modelId="{5D531A22-EDD6-9140-90B7-C2FF52607E53}" type="presOf" srcId="{530262A8-9BF7-4EB1-996B-89A46839B070}" destId="{7338D78C-3E00-4195-A435-F989C5BDAFFD}" srcOrd="0" destOrd="0" presId="urn:microsoft.com/office/officeart/2008/layout/PictureGrid"/>
    <dgm:cxn modelId="{1DF6F025-4772-0D4C-AFC0-3217B15F9258}" type="presOf" srcId="{FB747529-307F-45C7-AAAF-9C9019B3143C}" destId="{8007D9A8-626F-44FC-86CC-3B5ADB89903D}" srcOrd="0" destOrd="0" presId="urn:microsoft.com/office/officeart/2008/layout/PictureGrid"/>
    <dgm:cxn modelId="{F00E452D-0F98-4036-AFBC-F8BCB29A1CEF}" srcId="{4E8DDEFB-A125-40F2-AE15-B384BEF36F6C}" destId="{FB747529-307F-45C7-AAAF-9C9019B3143C}" srcOrd="0" destOrd="0" parTransId="{FD91E889-9EA1-4CBB-99AC-38B3AFD46C04}" sibTransId="{49049DB7-56F1-4CBB-90A3-0092A6E83F37}"/>
    <dgm:cxn modelId="{CC7E6944-82F5-ED4A-9E97-5CF8660D26A9}" type="presOf" srcId="{ADF51674-DCE5-43B8-BBE3-79E31726EED4}" destId="{DDF098EF-A71A-457B-8FC0-5182C125053B}" srcOrd="0" destOrd="0" presId="urn:microsoft.com/office/officeart/2008/layout/PictureGrid"/>
    <dgm:cxn modelId="{44CD964B-146D-4614-A956-4A8DF58F9B89}" srcId="{4E8DDEFB-A125-40F2-AE15-B384BEF36F6C}" destId="{6BA94172-1A29-4795-903D-4981E7442AA0}" srcOrd="6" destOrd="0" parTransId="{DF12CFFD-7DB0-4246-8F33-B3A0D21CBC7C}" sibTransId="{13CB15B4-14DA-4096-A012-EB014DE5D12A}"/>
    <dgm:cxn modelId="{7F18DD55-D58A-4951-A328-A963DDB59064}" type="presOf" srcId="{4E8DDEFB-A125-40F2-AE15-B384BEF36F6C}" destId="{C0F2DE44-644D-482A-9945-3CF2F2C6830A}" srcOrd="0" destOrd="0" presId="urn:microsoft.com/office/officeart/2008/layout/PictureGrid"/>
    <dgm:cxn modelId="{5A6CFE59-4F82-48E1-A95E-29CE29240A8A}" srcId="{4E8DDEFB-A125-40F2-AE15-B384BEF36F6C}" destId="{530262A8-9BF7-4EB1-996B-89A46839B070}" srcOrd="1" destOrd="0" parTransId="{7068DE94-588C-47AF-98DA-A687C085D9A1}" sibTransId="{79A5353D-AC89-45BA-8DC0-442480EA90B2}"/>
    <dgm:cxn modelId="{CB1F8596-ED03-9A43-8C5C-F1958AA885D5}" type="presOf" srcId="{A75DEC31-CBB8-4E11-8F3D-4391D4FCB5CC}" destId="{61E022BA-5302-42D0-A809-15C350F2B021}" srcOrd="0" destOrd="0" presId="urn:microsoft.com/office/officeart/2008/layout/PictureGrid"/>
    <dgm:cxn modelId="{C177B1A7-92A1-4D74-BD06-6D29619E303D}" srcId="{4E8DDEFB-A125-40F2-AE15-B384BEF36F6C}" destId="{ADF51674-DCE5-43B8-BBE3-79E31726EED4}" srcOrd="3" destOrd="0" parTransId="{8C47C890-A329-4FBD-A02E-E2368869B771}" sibTransId="{20787CFF-FD2D-4BA1-8CFB-AF4AFB1D98D0}"/>
    <dgm:cxn modelId="{257D8BA8-5066-4E15-BA17-BBF9EF5BCB1D}" srcId="{4E8DDEFB-A125-40F2-AE15-B384BEF36F6C}" destId="{A75DEC31-CBB8-4E11-8F3D-4391D4FCB5CC}" srcOrd="5" destOrd="0" parTransId="{DB1B036C-EFAE-4E08-B881-587258AF7A34}" sibTransId="{DA010880-0DDD-4443-887A-0E26F977EC38}"/>
    <dgm:cxn modelId="{885C1BA9-6E03-9846-9E70-E8714F5B97A9}" type="presOf" srcId="{678D8FE6-55E7-4BF2-82AF-C6D0E8E45AF0}" destId="{C3BE6843-16D8-4C9E-B717-E630BB9ADD67}" srcOrd="0" destOrd="0" presId="urn:microsoft.com/office/officeart/2008/layout/PictureGrid"/>
    <dgm:cxn modelId="{A7E367AD-49F1-974B-B696-B63824A1203C}" type="presOf" srcId="{57B882F5-63B9-4C7A-838F-BE94CE0FAE90}" destId="{E612C930-6A06-4258-8982-A6174D7684A7}" srcOrd="0" destOrd="0" presId="urn:microsoft.com/office/officeart/2008/layout/PictureGrid"/>
    <dgm:cxn modelId="{CC8977B7-A016-455C-BCAA-A05E5ED2B0C9}" srcId="{4E8DDEFB-A125-40F2-AE15-B384BEF36F6C}" destId="{74CB0A50-7668-4798-AF6D-FECFF780EAE6}" srcOrd="2" destOrd="0" parTransId="{2E720924-E9FA-485E-A23C-7494AB8C36A6}" sibTransId="{49BF8014-FBFB-499A-B8E8-5C928E9A0585}"/>
    <dgm:cxn modelId="{BA4DB5B8-9830-4D2C-B3A1-40CE3B79C596}" srcId="{4E8DDEFB-A125-40F2-AE15-B384BEF36F6C}" destId="{678D8FE6-55E7-4BF2-82AF-C6D0E8E45AF0}" srcOrd="4" destOrd="0" parTransId="{0FAD607C-889F-42E6-A93C-6CE9C14DDB11}" sibTransId="{014CE01D-17F8-4570-9CC8-2CDCB5F39EA1}"/>
    <dgm:cxn modelId="{F8921DD3-B7AC-AA44-857C-A69D045BD4AF}" type="presOf" srcId="{6BA94172-1A29-4795-903D-4981E7442AA0}" destId="{5981B186-BA2E-4343-964B-0B615F662892}" srcOrd="0" destOrd="0" presId="urn:microsoft.com/office/officeart/2008/layout/PictureGrid"/>
    <dgm:cxn modelId="{44DCCCD1-B577-2348-B767-88DA7727E5B2}" type="presParOf" srcId="{C0F2DE44-644D-482A-9945-3CF2F2C6830A}" destId="{F0B948A5-CB76-42B0-9D6C-3ADF06A6011D}" srcOrd="0" destOrd="0" presId="urn:microsoft.com/office/officeart/2008/layout/PictureGrid"/>
    <dgm:cxn modelId="{FCDE0B90-3B49-CF44-8759-3D419F485D57}" type="presParOf" srcId="{F0B948A5-CB76-42B0-9D6C-3ADF06A6011D}" destId="{8007D9A8-626F-44FC-86CC-3B5ADB89903D}" srcOrd="0" destOrd="0" presId="urn:microsoft.com/office/officeart/2008/layout/PictureGrid"/>
    <dgm:cxn modelId="{728919C1-6AC6-D74A-89BF-C986094ABF7D}" type="presParOf" srcId="{F0B948A5-CB76-42B0-9D6C-3ADF06A6011D}" destId="{3D5FAC7A-8718-4D1A-9A5E-5322B1F10171}" srcOrd="1" destOrd="0" presId="urn:microsoft.com/office/officeart/2008/layout/PictureGrid"/>
    <dgm:cxn modelId="{E3E87CEA-380A-BF4C-AC68-AFCD9ED7FC7C}" type="presParOf" srcId="{C0F2DE44-644D-482A-9945-3CF2F2C6830A}" destId="{80FF9AE3-004F-4712-B605-F1326BB65CBF}" srcOrd="1" destOrd="0" presId="urn:microsoft.com/office/officeart/2008/layout/PictureGrid"/>
    <dgm:cxn modelId="{BB77B7C0-131F-B34F-A61B-C82BDF6AAED6}" type="presParOf" srcId="{C0F2DE44-644D-482A-9945-3CF2F2C6830A}" destId="{643A920F-6C80-4384-8E2D-9CBA4FE9DC34}" srcOrd="2" destOrd="0" presId="urn:microsoft.com/office/officeart/2008/layout/PictureGrid"/>
    <dgm:cxn modelId="{06DAE2D9-8AA7-1D4E-ADE2-40228222A814}" type="presParOf" srcId="{643A920F-6C80-4384-8E2D-9CBA4FE9DC34}" destId="{7338D78C-3E00-4195-A435-F989C5BDAFFD}" srcOrd="0" destOrd="0" presId="urn:microsoft.com/office/officeart/2008/layout/PictureGrid"/>
    <dgm:cxn modelId="{94399530-D0DA-FC4F-AAEA-637C6E120A03}" type="presParOf" srcId="{643A920F-6C80-4384-8E2D-9CBA4FE9DC34}" destId="{B76E5806-3AAF-43BF-99D8-2B441D05A88B}" srcOrd="1" destOrd="0" presId="urn:microsoft.com/office/officeart/2008/layout/PictureGrid"/>
    <dgm:cxn modelId="{50237E76-B04F-404D-8706-8FC5B434C2A8}" type="presParOf" srcId="{C0F2DE44-644D-482A-9945-3CF2F2C6830A}" destId="{41384BF8-12E0-48B8-95F3-D6FC963BE897}" srcOrd="3" destOrd="0" presId="urn:microsoft.com/office/officeart/2008/layout/PictureGrid"/>
    <dgm:cxn modelId="{2F279809-A85A-C448-BF53-0CD8F84B16BE}" type="presParOf" srcId="{C0F2DE44-644D-482A-9945-3CF2F2C6830A}" destId="{A0666AF7-03F2-475C-8A0C-9E5981C2F009}" srcOrd="4" destOrd="0" presId="urn:microsoft.com/office/officeart/2008/layout/PictureGrid"/>
    <dgm:cxn modelId="{7D28230E-7677-CF46-A92C-4041BEA5D720}" type="presParOf" srcId="{A0666AF7-03F2-475C-8A0C-9E5981C2F009}" destId="{C8A69CF0-C090-43D8-9FAC-D138DDFDA1EA}" srcOrd="0" destOrd="0" presId="urn:microsoft.com/office/officeart/2008/layout/PictureGrid"/>
    <dgm:cxn modelId="{B16625E7-8872-AC49-BC69-F334902937DD}" type="presParOf" srcId="{A0666AF7-03F2-475C-8A0C-9E5981C2F009}" destId="{03B882F1-9A46-49F8-928F-F9D2DB53E9C2}" srcOrd="1" destOrd="0" presId="urn:microsoft.com/office/officeart/2008/layout/PictureGrid"/>
    <dgm:cxn modelId="{8524493F-1F39-7345-BDF9-488E3DF9BA94}" type="presParOf" srcId="{C0F2DE44-644D-482A-9945-3CF2F2C6830A}" destId="{3B211EA9-5286-454D-A0C7-62911EB1D764}" srcOrd="5" destOrd="0" presId="urn:microsoft.com/office/officeart/2008/layout/PictureGrid"/>
    <dgm:cxn modelId="{A4BFEDED-F3D5-3843-BF90-A114B4DA5B52}" type="presParOf" srcId="{C0F2DE44-644D-482A-9945-3CF2F2C6830A}" destId="{910279EC-80CE-4F5A-87E2-0360C7BAF472}" srcOrd="6" destOrd="0" presId="urn:microsoft.com/office/officeart/2008/layout/PictureGrid"/>
    <dgm:cxn modelId="{3E1F396E-2EB7-B242-9FBE-448C2F12600F}" type="presParOf" srcId="{910279EC-80CE-4F5A-87E2-0360C7BAF472}" destId="{DDF098EF-A71A-457B-8FC0-5182C125053B}" srcOrd="0" destOrd="0" presId="urn:microsoft.com/office/officeart/2008/layout/PictureGrid"/>
    <dgm:cxn modelId="{C8140624-11AE-154F-9B4F-34C7169D53F4}" type="presParOf" srcId="{910279EC-80CE-4F5A-87E2-0360C7BAF472}" destId="{4D63E72A-D12A-496A-90F4-F3BD80A01BD5}" srcOrd="1" destOrd="0" presId="urn:microsoft.com/office/officeart/2008/layout/PictureGrid"/>
    <dgm:cxn modelId="{544EA77D-EBD6-0C49-BAD6-C8FA29102378}" type="presParOf" srcId="{C0F2DE44-644D-482A-9945-3CF2F2C6830A}" destId="{D9BB6EDA-D582-4CFE-AE89-23769E3371E2}" srcOrd="7" destOrd="0" presId="urn:microsoft.com/office/officeart/2008/layout/PictureGrid"/>
    <dgm:cxn modelId="{47840E9B-35A7-B645-AA2C-8A9571AFBF4D}" type="presParOf" srcId="{C0F2DE44-644D-482A-9945-3CF2F2C6830A}" destId="{E1C64449-2581-4206-8631-8BD85CDED124}" srcOrd="8" destOrd="0" presId="urn:microsoft.com/office/officeart/2008/layout/PictureGrid"/>
    <dgm:cxn modelId="{03E8B9DD-C63C-5443-88E0-58E85C5E93D8}" type="presParOf" srcId="{E1C64449-2581-4206-8631-8BD85CDED124}" destId="{C3BE6843-16D8-4C9E-B717-E630BB9ADD67}" srcOrd="0" destOrd="0" presId="urn:microsoft.com/office/officeart/2008/layout/PictureGrid"/>
    <dgm:cxn modelId="{3A3BB26F-4581-8B4A-8921-BF0708CB4B24}" type="presParOf" srcId="{E1C64449-2581-4206-8631-8BD85CDED124}" destId="{E84490EE-80A9-4F21-96EC-FF07F9B5CC40}" srcOrd="1" destOrd="0" presId="urn:microsoft.com/office/officeart/2008/layout/PictureGrid"/>
    <dgm:cxn modelId="{55A9288F-3B83-844D-B1B0-5F783120EA64}" type="presParOf" srcId="{C0F2DE44-644D-482A-9945-3CF2F2C6830A}" destId="{39EFF734-F3A5-47CA-A3B1-B9E759AD3A9B}" srcOrd="9" destOrd="0" presId="urn:microsoft.com/office/officeart/2008/layout/PictureGrid"/>
    <dgm:cxn modelId="{A6D00540-EF28-B447-9111-E2F1B9BF1237}" type="presParOf" srcId="{C0F2DE44-644D-482A-9945-3CF2F2C6830A}" destId="{37601B77-D363-4BCE-9313-72C46F5D296B}" srcOrd="10" destOrd="0" presId="urn:microsoft.com/office/officeart/2008/layout/PictureGrid"/>
    <dgm:cxn modelId="{965EAAF7-CB77-6843-8562-AE6AB0612F08}" type="presParOf" srcId="{37601B77-D363-4BCE-9313-72C46F5D296B}" destId="{61E022BA-5302-42D0-A809-15C350F2B021}" srcOrd="0" destOrd="0" presId="urn:microsoft.com/office/officeart/2008/layout/PictureGrid"/>
    <dgm:cxn modelId="{D8CA80F6-A083-2D45-8B46-605C6D522519}" type="presParOf" srcId="{37601B77-D363-4BCE-9313-72C46F5D296B}" destId="{49FD2BD7-3C6B-47BF-8961-497003094484}" srcOrd="1" destOrd="0" presId="urn:microsoft.com/office/officeart/2008/layout/PictureGrid"/>
    <dgm:cxn modelId="{C8027F59-CF2D-3E43-A287-81EAB7E05599}" type="presParOf" srcId="{C0F2DE44-644D-482A-9945-3CF2F2C6830A}" destId="{438D423E-374F-439B-A106-5B5C501779FF}" srcOrd="11" destOrd="0" presId="urn:microsoft.com/office/officeart/2008/layout/PictureGrid"/>
    <dgm:cxn modelId="{DB16D3CC-26D5-354E-85F3-E3AF988A0DCB}" type="presParOf" srcId="{C0F2DE44-644D-482A-9945-3CF2F2C6830A}" destId="{D469ECEF-EBBF-4967-8D04-5BBB5FEDBBD5}" srcOrd="12" destOrd="0" presId="urn:microsoft.com/office/officeart/2008/layout/PictureGrid"/>
    <dgm:cxn modelId="{0D14ED1A-D24A-074D-8CDD-6598FEE62432}" type="presParOf" srcId="{D469ECEF-EBBF-4967-8D04-5BBB5FEDBBD5}" destId="{5981B186-BA2E-4343-964B-0B615F662892}" srcOrd="0" destOrd="0" presId="urn:microsoft.com/office/officeart/2008/layout/PictureGrid"/>
    <dgm:cxn modelId="{E287CB16-5936-754B-92DF-42A115352074}" type="presParOf" srcId="{D469ECEF-EBBF-4967-8D04-5BBB5FEDBBD5}" destId="{250A679E-F504-4D41-A606-056A6980AD44}" srcOrd="1" destOrd="0" presId="urn:microsoft.com/office/officeart/2008/layout/PictureGrid"/>
    <dgm:cxn modelId="{FE650087-8292-F444-A8AE-DF91E53A7F2B}" type="presParOf" srcId="{C0F2DE44-644D-482A-9945-3CF2F2C6830A}" destId="{D514A230-E7D5-44BB-B985-EBFBAC69F78C}" srcOrd="13" destOrd="0" presId="urn:microsoft.com/office/officeart/2008/layout/PictureGrid"/>
    <dgm:cxn modelId="{3D6F7F0A-6545-7D4D-BA24-530DB570C33D}" type="presParOf" srcId="{C0F2DE44-644D-482A-9945-3CF2F2C6830A}" destId="{0D6813BE-5589-4648-B3DE-4D0FD10491D7}" srcOrd="14" destOrd="0" presId="urn:microsoft.com/office/officeart/2008/layout/PictureGrid"/>
    <dgm:cxn modelId="{4299BE28-85D7-6442-A5A0-AFB6C31EE9EB}" type="presParOf" srcId="{0D6813BE-5589-4648-B3DE-4D0FD10491D7}" destId="{126A04E5-CC8B-4D04-A16E-6CA3F32FD004}" srcOrd="0" destOrd="0" presId="urn:microsoft.com/office/officeart/2008/layout/PictureGrid"/>
    <dgm:cxn modelId="{9A9A99D2-69AA-8D44-AD15-8BDEB44133C7}" type="presParOf" srcId="{0D6813BE-5589-4648-B3DE-4D0FD10491D7}" destId="{7431D2A1-1031-4BD3-93C5-1C1DF886B999}" srcOrd="1" destOrd="0" presId="urn:microsoft.com/office/officeart/2008/layout/PictureGrid"/>
    <dgm:cxn modelId="{6792486F-3CA4-5249-8CF3-70F291DD474B}" type="presParOf" srcId="{C0F2DE44-644D-482A-9945-3CF2F2C6830A}" destId="{A119C5E9-E9BA-4638-AE05-D12696D7557B}" srcOrd="15" destOrd="0" presId="urn:microsoft.com/office/officeart/2008/layout/PictureGrid"/>
    <dgm:cxn modelId="{E4640EAA-DBAF-3F47-9884-C294E8C992F5}" type="presParOf" srcId="{C0F2DE44-644D-482A-9945-3CF2F2C6830A}" destId="{D194AFC2-132D-41D4-BFA3-8D0837FFDC29}" srcOrd="16" destOrd="0" presId="urn:microsoft.com/office/officeart/2008/layout/PictureGrid"/>
    <dgm:cxn modelId="{CACF1F92-3B9E-6042-8F56-BDCC538D7F07}" type="presParOf" srcId="{D194AFC2-132D-41D4-BFA3-8D0837FFDC29}" destId="{E612C930-6A06-4258-8982-A6174D7684A7}" srcOrd="0" destOrd="0" presId="urn:microsoft.com/office/officeart/2008/layout/PictureGrid"/>
    <dgm:cxn modelId="{A66FCC76-BC81-5441-B4E0-FCD2516514DF}" type="presParOf" srcId="{D194AFC2-132D-41D4-BFA3-8D0837FFDC29}" destId="{9A4A2AF1-57B9-441B-A545-650209A6146B}" srcOrd="1" destOrd="0" presId="urn:microsoft.com/office/officeart/2008/layout/PictureGrid"/>
    <dgm:cxn modelId="{339A0E8C-E53D-DB48-A53C-A49E3C3D099C}" type="presParOf" srcId="{C0F2DE44-644D-482A-9945-3CF2F2C6830A}" destId="{73E34101-DA42-48BF-AA8F-EFDF635D9379}" srcOrd="17" destOrd="0" presId="urn:microsoft.com/office/officeart/2008/layout/PictureGrid"/>
    <dgm:cxn modelId="{149F21B3-A1E8-CE48-B7AF-B9BEFA7317E4}" type="presParOf" srcId="{C0F2DE44-644D-482A-9945-3CF2F2C6830A}" destId="{567F2C8B-F5C1-4B7F-8983-66A7AD33F976}" srcOrd="18" destOrd="0" presId="urn:microsoft.com/office/officeart/2008/layout/PictureGrid"/>
    <dgm:cxn modelId="{B962159C-FAF6-E94C-940E-147B51467830}" type="presParOf" srcId="{567F2C8B-F5C1-4B7F-8983-66A7AD33F976}" destId="{D1AB89B8-4A0D-408E-A626-1BA8144D071F}" srcOrd="0" destOrd="0" presId="urn:microsoft.com/office/officeart/2008/layout/PictureGrid"/>
    <dgm:cxn modelId="{48D346B5-CBCB-1843-AAFC-30AEFB2792DB}" type="presParOf" srcId="{567F2C8B-F5C1-4B7F-8983-66A7AD33F976}" destId="{AAD8E360-E3B0-4DB8-92F8-A2CBA8E84438}" srcOrd="1" destOrd="0" presId="urn:microsoft.com/office/officeart/2008/layout/PictureGrid"/>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F53186A-B6FC-48B7-BF4C-73004DED222F}" type="doc">
      <dgm:prSet loTypeId="urn:microsoft.com/office/officeart/2008/layout/PictureGrid" loCatId="picture" qsTypeId="urn:microsoft.com/office/officeart/2005/8/quickstyle/simple1" qsCatId="simple" csTypeId="urn:microsoft.com/office/officeart/2005/8/colors/accent1_2" csCatId="accent1" phldr="1"/>
      <dgm:spPr/>
      <dgm:t>
        <a:bodyPr/>
        <a:lstStyle/>
        <a:p>
          <a:endParaRPr lang="en-US"/>
        </a:p>
      </dgm:t>
    </dgm:pt>
    <dgm:pt modelId="{8D6FC3AC-8994-4132-AF05-43E1E9C7997A}">
      <dgm:prSet phldrT="[Text]"/>
      <dgm:spPr/>
      <dgm:t>
        <a:bodyPr/>
        <a:lstStyle/>
        <a:p>
          <a:r>
            <a:rPr lang="en-US"/>
            <a:t>Firespots</a:t>
          </a:r>
        </a:p>
      </dgm:t>
    </dgm:pt>
    <dgm:pt modelId="{A1717822-DBBE-4F36-953B-9F17452F1BBD}" type="sibTrans" cxnId="{3B9FD632-81AE-42A5-88D8-CCF40AC356FF}">
      <dgm:prSet/>
      <dgm:spPr/>
      <dgm:t>
        <a:bodyPr/>
        <a:lstStyle/>
        <a:p>
          <a:endParaRPr lang="en-US"/>
        </a:p>
      </dgm:t>
    </dgm:pt>
    <dgm:pt modelId="{FC9BE9D4-CF39-4AF0-9202-A39B277E6898}" type="parTrans" cxnId="{3B9FD632-81AE-42A5-88D8-CCF40AC356FF}">
      <dgm:prSet/>
      <dgm:spPr/>
      <dgm:t>
        <a:bodyPr/>
        <a:lstStyle/>
        <a:p>
          <a:endParaRPr lang="en-US"/>
        </a:p>
      </dgm:t>
    </dgm:pt>
    <dgm:pt modelId="{56E21B24-C93E-4B27-8B2B-75C5AF09C1CE}">
      <dgm:prSet phldrT="[Text]"/>
      <dgm:spPr/>
      <dgm:t>
        <a:bodyPr/>
        <a:lstStyle/>
        <a:p>
          <a:r>
            <a:rPr lang="en-US"/>
            <a:t>Evaporation</a:t>
          </a:r>
        </a:p>
      </dgm:t>
    </dgm:pt>
    <dgm:pt modelId="{63C32123-1C76-46FF-850E-29DD6B14F7C8}" type="sibTrans" cxnId="{607E6442-B85A-4512-B5BD-237397417717}">
      <dgm:prSet/>
      <dgm:spPr/>
      <dgm:t>
        <a:bodyPr/>
        <a:lstStyle/>
        <a:p>
          <a:endParaRPr lang="en-US"/>
        </a:p>
      </dgm:t>
    </dgm:pt>
    <dgm:pt modelId="{45C06CB7-3F71-4036-ADF2-6AF0888864E9}" type="parTrans" cxnId="{607E6442-B85A-4512-B5BD-237397417717}">
      <dgm:prSet/>
      <dgm:spPr/>
      <dgm:t>
        <a:bodyPr/>
        <a:lstStyle/>
        <a:p>
          <a:endParaRPr lang="en-US"/>
        </a:p>
      </dgm:t>
    </dgm:pt>
    <dgm:pt modelId="{D1AB154D-A27E-44B3-A861-F2FAA723FF85}">
      <dgm:prSet phldrT="[Text]"/>
      <dgm:spPr/>
      <dgm:t>
        <a:bodyPr/>
        <a:lstStyle/>
        <a:p>
          <a:r>
            <a:rPr lang="en-US"/>
            <a:t>Deforestation</a:t>
          </a:r>
        </a:p>
      </dgm:t>
    </dgm:pt>
    <dgm:pt modelId="{35B5A4D7-5CE4-4CE8-9CCA-0ACE2307434B}" type="sibTrans" cxnId="{A96F5D77-D384-453B-8D9B-322BAE8E6A00}">
      <dgm:prSet/>
      <dgm:spPr/>
      <dgm:t>
        <a:bodyPr/>
        <a:lstStyle/>
        <a:p>
          <a:endParaRPr lang="en-US"/>
        </a:p>
      </dgm:t>
    </dgm:pt>
    <dgm:pt modelId="{46426E0E-1512-4DD6-A719-3834CD650835}" type="parTrans" cxnId="{A96F5D77-D384-453B-8D9B-322BAE8E6A00}">
      <dgm:prSet/>
      <dgm:spPr/>
      <dgm:t>
        <a:bodyPr/>
        <a:lstStyle/>
        <a:p>
          <a:endParaRPr lang="en-US"/>
        </a:p>
      </dgm:t>
    </dgm:pt>
    <dgm:pt modelId="{12EB3BB1-D440-4EE4-87B2-D182505CA9B5}" type="pres">
      <dgm:prSet presAssocID="{CF53186A-B6FC-48B7-BF4C-73004DED222F}" presName="Name0" presStyleCnt="0">
        <dgm:presLayoutVars>
          <dgm:dir/>
        </dgm:presLayoutVars>
      </dgm:prSet>
      <dgm:spPr/>
    </dgm:pt>
    <dgm:pt modelId="{3360C87B-8930-414D-9815-D0EB9CE1315A}" type="pres">
      <dgm:prSet presAssocID="{D1AB154D-A27E-44B3-A861-F2FAA723FF85}" presName="composite" presStyleCnt="0"/>
      <dgm:spPr/>
    </dgm:pt>
    <dgm:pt modelId="{253EEB8D-B1A9-4FEF-AA2B-65FB763F5608}" type="pres">
      <dgm:prSet presAssocID="{D1AB154D-A27E-44B3-A861-F2FAA723FF85}" presName="rect2" presStyleLbl="revTx" presStyleIdx="0" presStyleCnt="3">
        <dgm:presLayoutVars>
          <dgm:bulletEnabled val="1"/>
        </dgm:presLayoutVars>
      </dgm:prSet>
      <dgm:spPr/>
    </dgm:pt>
    <dgm:pt modelId="{FC876BBB-61D1-4DEA-BF70-0B4739353A6E}" type="pres">
      <dgm:prSet presAssocID="{D1AB154D-A27E-44B3-A861-F2FAA723FF85}" presName="rect1" presStyleLbl="alignImgPlace1" presStyleIdx="0" presStyleCnt="3"/>
      <dgm:spPr>
        <a:blipFill>
          <a:blip xmlns:r="http://schemas.openxmlformats.org/officeDocument/2006/relationships" r:embed="rId1"/>
          <a:srcRect/>
          <a:stretch>
            <a:fillRect l="-33000" r="-33000"/>
          </a:stretch>
        </a:blipFill>
      </dgm:spPr>
    </dgm:pt>
    <dgm:pt modelId="{30976E6A-800A-4305-9AEE-2044953D0E4D}" type="pres">
      <dgm:prSet presAssocID="{35B5A4D7-5CE4-4CE8-9CCA-0ACE2307434B}" presName="sibTrans" presStyleCnt="0"/>
      <dgm:spPr/>
    </dgm:pt>
    <dgm:pt modelId="{961F1881-A305-4BCB-B4D6-C12F6E164B7C}" type="pres">
      <dgm:prSet presAssocID="{56E21B24-C93E-4B27-8B2B-75C5AF09C1CE}" presName="composite" presStyleCnt="0"/>
      <dgm:spPr/>
    </dgm:pt>
    <dgm:pt modelId="{78EEABDF-B86C-45F8-9409-94A10CBFB6A4}" type="pres">
      <dgm:prSet presAssocID="{56E21B24-C93E-4B27-8B2B-75C5AF09C1CE}" presName="rect2" presStyleLbl="revTx" presStyleIdx="1" presStyleCnt="3">
        <dgm:presLayoutVars>
          <dgm:bulletEnabled val="1"/>
        </dgm:presLayoutVars>
      </dgm:prSet>
      <dgm:spPr/>
    </dgm:pt>
    <dgm:pt modelId="{0CC6A56B-17D3-4E2C-BF8E-CDF97F8B675C}" type="pres">
      <dgm:prSet presAssocID="{56E21B24-C93E-4B27-8B2B-75C5AF09C1CE}" presName="rect1" presStyleLbl="alignImgPlace1" presStyleIdx="1" presStyleCnt="3"/>
      <dgm:spPr>
        <a:blipFill>
          <a:blip xmlns:r="http://schemas.openxmlformats.org/officeDocument/2006/relationships" r:embed="rId2"/>
          <a:srcRect/>
          <a:stretch>
            <a:fillRect l="-33000" r="-33000"/>
          </a:stretch>
        </a:blipFill>
      </dgm:spPr>
    </dgm:pt>
    <dgm:pt modelId="{EF6C392B-D46F-4DF1-8DCB-2E235EED6B88}" type="pres">
      <dgm:prSet presAssocID="{63C32123-1C76-46FF-850E-29DD6B14F7C8}" presName="sibTrans" presStyleCnt="0"/>
      <dgm:spPr/>
    </dgm:pt>
    <dgm:pt modelId="{B596120B-0651-4E96-BD45-CABD744283F4}" type="pres">
      <dgm:prSet presAssocID="{8D6FC3AC-8994-4132-AF05-43E1E9C7997A}" presName="composite" presStyleCnt="0"/>
      <dgm:spPr/>
    </dgm:pt>
    <dgm:pt modelId="{17BEA17D-E568-4095-90EB-0B56CAF5F60B}" type="pres">
      <dgm:prSet presAssocID="{8D6FC3AC-8994-4132-AF05-43E1E9C7997A}" presName="rect2" presStyleLbl="revTx" presStyleIdx="2" presStyleCnt="3">
        <dgm:presLayoutVars>
          <dgm:bulletEnabled val="1"/>
        </dgm:presLayoutVars>
      </dgm:prSet>
      <dgm:spPr/>
    </dgm:pt>
    <dgm:pt modelId="{B785AA8F-70B9-43BF-9F03-89F18421B093}" type="pres">
      <dgm:prSet presAssocID="{8D6FC3AC-8994-4132-AF05-43E1E9C7997A}" presName="rect1" presStyleLbl="alignImgPlace1" presStyleIdx="2" presStyleCnt="3"/>
      <dgm:spPr>
        <a:blipFill>
          <a:blip xmlns:r="http://schemas.openxmlformats.org/officeDocument/2006/relationships" r:embed="rId3"/>
          <a:srcRect/>
          <a:stretch>
            <a:fillRect l="-33000" r="-33000"/>
          </a:stretch>
        </a:blipFill>
      </dgm:spPr>
    </dgm:pt>
  </dgm:ptLst>
  <dgm:cxnLst>
    <dgm:cxn modelId="{21F34016-437B-4728-B283-51C212E70C56}" type="presOf" srcId="{8D6FC3AC-8994-4132-AF05-43E1E9C7997A}" destId="{17BEA17D-E568-4095-90EB-0B56CAF5F60B}" srcOrd="0" destOrd="0" presId="urn:microsoft.com/office/officeart/2008/layout/PictureGrid"/>
    <dgm:cxn modelId="{3B9FD632-81AE-42A5-88D8-CCF40AC356FF}" srcId="{CF53186A-B6FC-48B7-BF4C-73004DED222F}" destId="{8D6FC3AC-8994-4132-AF05-43E1E9C7997A}" srcOrd="2" destOrd="0" parTransId="{FC9BE9D4-CF39-4AF0-9202-A39B277E6898}" sibTransId="{A1717822-DBBE-4F36-953B-9F17452F1BBD}"/>
    <dgm:cxn modelId="{607E6442-B85A-4512-B5BD-237397417717}" srcId="{CF53186A-B6FC-48B7-BF4C-73004DED222F}" destId="{56E21B24-C93E-4B27-8B2B-75C5AF09C1CE}" srcOrd="1" destOrd="0" parTransId="{45C06CB7-3F71-4036-ADF2-6AF0888864E9}" sibTransId="{63C32123-1C76-46FF-850E-29DD6B14F7C8}"/>
    <dgm:cxn modelId="{A396D544-6A5E-4355-A2B4-EC14AE2B7FB0}" type="presOf" srcId="{D1AB154D-A27E-44B3-A861-F2FAA723FF85}" destId="{253EEB8D-B1A9-4FEF-AA2B-65FB763F5608}" srcOrd="0" destOrd="0" presId="urn:microsoft.com/office/officeart/2008/layout/PictureGrid"/>
    <dgm:cxn modelId="{1533CC4A-67FA-48FB-80CC-4A2A6D9EDF32}" type="presOf" srcId="{56E21B24-C93E-4B27-8B2B-75C5AF09C1CE}" destId="{78EEABDF-B86C-45F8-9409-94A10CBFB6A4}" srcOrd="0" destOrd="0" presId="urn:microsoft.com/office/officeart/2008/layout/PictureGrid"/>
    <dgm:cxn modelId="{A96F5D77-D384-453B-8D9B-322BAE8E6A00}" srcId="{CF53186A-B6FC-48B7-BF4C-73004DED222F}" destId="{D1AB154D-A27E-44B3-A861-F2FAA723FF85}" srcOrd="0" destOrd="0" parTransId="{46426E0E-1512-4DD6-A719-3834CD650835}" sibTransId="{35B5A4D7-5CE4-4CE8-9CCA-0ACE2307434B}"/>
    <dgm:cxn modelId="{3EE07181-A64A-402A-AB31-254484964B39}" type="presOf" srcId="{CF53186A-B6FC-48B7-BF4C-73004DED222F}" destId="{12EB3BB1-D440-4EE4-87B2-D182505CA9B5}" srcOrd="0" destOrd="0" presId="urn:microsoft.com/office/officeart/2008/layout/PictureGrid"/>
    <dgm:cxn modelId="{925F91E9-8554-439E-96D1-A3CB4B667A44}" type="presParOf" srcId="{12EB3BB1-D440-4EE4-87B2-D182505CA9B5}" destId="{3360C87B-8930-414D-9815-D0EB9CE1315A}" srcOrd="0" destOrd="0" presId="urn:microsoft.com/office/officeart/2008/layout/PictureGrid"/>
    <dgm:cxn modelId="{4115FFB1-9279-4BEE-9E0E-A1316B065142}" type="presParOf" srcId="{3360C87B-8930-414D-9815-D0EB9CE1315A}" destId="{253EEB8D-B1A9-4FEF-AA2B-65FB763F5608}" srcOrd="0" destOrd="0" presId="urn:microsoft.com/office/officeart/2008/layout/PictureGrid"/>
    <dgm:cxn modelId="{79F26A31-46CE-4FC1-998F-C079F7761007}" type="presParOf" srcId="{3360C87B-8930-414D-9815-D0EB9CE1315A}" destId="{FC876BBB-61D1-4DEA-BF70-0B4739353A6E}" srcOrd="1" destOrd="0" presId="urn:microsoft.com/office/officeart/2008/layout/PictureGrid"/>
    <dgm:cxn modelId="{56556299-1FE3-4B0C-A87B-FE5C6C0B9E5D}" type="presParOf" srcId="{12EB3BB1-D440-4EE4-87B2-D182505CA9B5}" destId="{30976E6A-800A-4305-9AEE-2044953D0E4D}" srcOrd="1" destOrd="0" presId="urn:microsoft.com/office/officeart/2008/layout/PictureGrid"/>
    <dgm:cxn modelId="{EBC0A25C-2414-4475-AAB3-C6E036DAAB5A}" type="presParOf" srcId="{12EB3BB1-D440-4EE4-87B2-D182505CA9B5}" destId="{961F1881-A305-4BCB-B4D6-C12F6E164B7C}" srcOrd="2" destOrd="0" presId="urn:microsoft.com/office/officeart/2008/layout/PictureGrid"/>
    <dgm:cxn modelId="{8D470A0C-53F7-4FFF-93E1-A3D19CE52F92}" type="presParOf" srcId="{961F1881-A305-4BCB-B4D6-C12F6E164B7C}" destId="{78EEABDF-B86C-45F8-9409-94A10CBFB6A4}" srcOrd="0" destOrd="0" presId="urn:microsoft.com/office/officeart/2008/layout/PictureGrid"/>
    <dgm:cxn modelId="{6DA38019-501A-427F-9066-D458970233CF}" type="presParOf" srcId="{961F1881-A305-4BCB-B4D6-C12F6E164B7C}" destId="{0CC6A56B-17D3-4E2C-BF8E-CDF97F8B675C}" srcOrd="1" destOrd="0" presId="urn:microsoft.com/office/officeart/2008/layout/PictureGrid"/>
    <dgm:cxn modelId="{9BFBD75C-95E5-4614-B652-A0B0200EF9F7}" type="presParOf" srcId="{12EB3BB1-D440-4EE4-87B2-D182505CA9B5}" destId="{EF6C392B-D46F-4DF1-8DCB-2E235EED6B88}" srcOrd="3" destOrd="0" presId="urn:microsoft.com/office/officeart/2008/layout/PictureGrid"/>
    <dgm:cxn modelId="{2B75AF60-AEF2-4FA7-8C83-BE2A9F581347}" type="presParOf" srcId="{12EB3BB1-D440-4EE4-87B2-D182505CA9B5}" destId="{B596120B-0651-4E96-BD45-CABD744283F4}" srcOrd="4" destOrd="0" presId="urn:microsoft.com/office/officeart/2008/layout/PictureGrid"/>
    <dgm:cxn modelId="{431204A5-E1F3-4247-9442-30C402C6EE17}" type="presParOf" srcId="{B596120B-0651-4E96-BD45-CABD744283F4}" destId="{17BEA17D-E568-4095-90EB-0B56CAF5F60B}" srcOrd="0" destOrd="0" presId="urn:microsoft.com/office/officeart/2008/layout/PictureGrid"/>
    <dgm:cxn modelId="{8497A076-470E-4CA7-B7BB-D795D4312FA6}" type="presParOf" srcId="{B596120B-0651-4E96-BD45-CABD744283F4}" destId="{B785AA8F-70B9-43BF-9F03-89F18421B093}" srcOrd="1" destOrd="0" presId="urn:microsoft.com/office/officeart/2008/layout/PictureGrid"/>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07D9A8-626F-44FC-86CC-3B5ADB89903D}">
      <dsp:nvSpPr>
        <dsp:cNvPr id="0" name=""/>
        <dsp:cNvSpPr/>
      </dsp:nvSpPr>
      <dsp:spPr>
        <a:xfrm>
          <a:off x="1103164" y="31211"/>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Average Temperature</a:t>
          </a:r>
        </a:p>
      </dsp:txBody>
      <dsp:txXfrm>
        <a:off x="1103164" y="31211"/>
        <a:ext cx="933078" cy="139961"/>
      </dsp:txXfrm>
    </dsp:sp>
    <dsp:sp modelId="{3D5FAC7A-8718-4D1A-9A5E-5322B1F10171}">
      <dsp:nvSpPr>
        <dsp:cNvPr id="0" name=""/>
        <dsp:cNvSpPr/>
      </dsp:nvSpPr>
      <dsp:spPr>
        <a:xfrm>
          <a:off x="1103164" y="198914"/>
          <a:ext cx="933078" cy="933078"/>
        </a:xfrm>
        <a:prstGeom prst="rect">
          <a:avLst/>
        </a:prstGeom>
        <a:blipFill>
          <a:blip xmlns:r="http://schemas.openxmlformats.org/officeDocument/2006/relationships" r:embed="rId1"/>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38D78C-3E00-4195-A435-F989C5BDAFFD}">
      <dsp:nvSpPr>
        <dsp:cNvPr id="0" name=""/>
        <dsp:cNvSpPr/>
      </dsp:nvSpPr>
      <dsp:spPr>
        <a:xfrm>
          <a:off x="2134877" y="31211"/>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Deforestation</a:t>
          </a:r>
        </a:p>
      </dsp:txBody>
      <dsp:txXfrm>
        <a:off x="2134877" y="31211"/>
        <a:ext cx="933078" cy="139961"/>
      </dsp:txXfrm>
    </dsp:sp>
    <dsp:sp modelId="{B76E5806-3AAF-43BF-99D8-2B441D05A88B}">
      <dsp:nvSpPr>
        <dsp:cNvPr id="0" name=""/>
        <dsp:cNvSpPr/>
      </dsp:nvSpPr>
      <dsp:spPr>
        <a:xfrm>
          <a:off x="2134877" y="198914"/>
          <a:ext cx="933078" cy="933078"/>
        </a:xfrm>
        <a:prstGeom prst="rect">
          <a:avLst/>
        </a:prstGeom>
        <a:blipFill>
          <a:blip xmlns:r="http://schemas.openxmlformats.org/officeDocument/2006/relationships" r:embed="rId2"/>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A69CF0-C090-43D8-9FAC-D138DDFDA1EA}">
      <dsp:nvSpPr>
        <dsp:cNvPr id="0" name=""/>
        <dsp:cNvSpPr/>
      </dsp:nvSpPr>
      <dsp:spPr>
        <a:xfrm>
          <a:off x="3166589" y="31211"/>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Evaporation</a:t>
          </a:r>
        </a:p>
      </dsp:txBody>
      <dsp:txXfrm>
        <a:off x="3166589" y="31211"/>
        <a:ext cx="933078" cy="139961"/>
      </dsp:txXfrm>
    </dsp:sp>
    <dsp:sp modelId="{03B882F1-9A46-49F8-928F-F9D2DB53E9C2}">
      <dsp:nvSpPr>
        <dsp:cNvPr id="0" name=""/>
        <dsp:cNvSpPr/>
      </dsp:nvSpPr>
      <dsp:spPr>
        <a:xfrm>
          <a:off x="3166589" y="198914"/>
          <a:ext cx="933078" cy="933078"/>
        </a:xfrm>
        <a:prstGeom prst="rect">
          <a:avLst/>
        </a:prstGeom>
        <a:blipFill>
          <a:blip xmlns:r="http://schemas.openxmlformats.org/officeDocument/2006/relationships" r:embed="rId3"/>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DF098EF-A71A-457B-8FC0-5182C125053B}">
      <dsp:nvSpPr>
        <dsp:cNvPr id="0" name=""/>
        <dsp:cNvSpPr/>
      </dsp:nvSpPr>
      <dsp:spPr>
        <a:xfrm>
          <a:off x="4198302" y="31211"/>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Firespots</a:t>
          </a:r>
        </a:p>
      </dsp:txBody>
      <dsp:txXfrm>
        <a:off x="4198302" y="31211"/>
        <a:ext cx="933078" cy="139961"/>
      </dsp:txXfrm>
    </dsp:sp>
    <dsp:sp modelId="{4D63E72A-D12A-496A-90F4-F3BD80A01BD5}">
      <dsp:nvSpPr>
        <dsp:cNvPr id="0" name=""/>
        <dsp:cNvSpPr/>
      </dsp:nvSpPr>
      <dsp:spPr>
        <a:xfrm>
          <a:off x="4198302" y="198914"/>
          <a:ext cx="933078" cy="933078"/>
        </a:xfrm>
        <a:prstGeom prst="rect">
          <a:avLst/>
        </a:prstGeom>
        <a:blipFill>
          <a:blip xmlns:r="http://schemas.openxmlformats.org/officeDocument/2006/relationships" r:embed="rId4"/>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BE6843-16D8-4C9E-B717-E630BB9ADD67}">
      <dsp:nvSpPr>
        <dsp:cNvPr id="0" name=""/>
        <dsp:cNvSpPr/>
      </dsp:nvSpPr>
      <dsp:spPr>
        <a:xfrm>
          <a:off x="1103164" y="1225300"/>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Humidity</a:t>
          </a:r>
        </a:p>
      </dsp:txBody>
      <dsp:txXfrm>
        <a:off x="1103164" y="1225300"/>
        <a:ext cx="933078" cy="139961"/>
      </dsp:txXfrm>
    </dsp:sp>
    <dsp:sp modelId="{E84490EE-80A9-4F21-96EC-FF07F9B5CC40}">
      <dsp:nvSpPr>
        <dsp:cNvPr id="0" name=""/>
        <dsp:cNvSpPr/>
      </dsp:nvSpPr>
      <dsp:spPr>
        <a:xfrm>
          <a:off x="1103164" y="1393003"/>
          <a:ext cx="933078" cy="933078"/>
        </a:xfrm>
        <a:prstGeom prst="rect">
          <a:avLst/>
        </a:prstGeom>
        <a:blipFill>
          <a:blip xmlns:r="http://schemas.openxmlformats.org/officeDocument/2006/relationships" r:embed="rId5"/>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E022BA-5302-42D0-A809-15C350F2B021}">
      <dsp:nvSpPr>
        <dsp:cNvPr id="0" name=""/>
        <dsp:cNvSpPr/>
      </dsp:nvSpPr>
      <dsp:spPr>
        <a:xfrm>
          <a:off x="2134877" y="1225300"/>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Max Temperature</a:t>
          </a:r>
        </a:p>
      </dsp:txBody>
      <dsp:txXfrm>
        <a:off x="2134877" y="1225300"/>
        <a:ext cx="933078" cy="139961"/>
      </dsp:txXfrm>
    </dsp:sp>
    <dsp:sp modelId="{49FD2BD7-3C6B-47BF-8961-497003094484}">
      <dsp:nvSpPr>
        <dsp:cNvPr id="0" name=""/>
        <dsp:cNvSpPr/>
      </dsp:nvSpPr>
      <dsp:spPr>
        <a:xfrm>
          <a:off x="2134877" y="1393003"/>
          <a:ext cx="933078" cy="933078"/>
        </a:xfrm>
        <a:prstGeom prst="rect">
          <a:avLst/>
        </a:prstGeom>
        <a:blipFill>
          <a:blip xmlns:r="http://schemas.openxmlformats.org/officeDocument/2006/relationships" r:embed="rId6"/>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981B186-BA2E-4343-964B-0B615F662892}">
      <dsp:nvSpPr>
        <dsp:cNvPr id="0" name=""/>
        <dsp:cNvSpPr/>
      </dsp:nvSpPr>
      <dsp:spPr>
        <a:xfrm>
          <a:off x="3166589" y="1225300"/>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Min Temperature</a:t>
          </a:r>
        </a:p>
      </dsp:txBody>
      <dsp:txXfrm>
        <a:off x="3166589" y="1225300"/>
        <a:ext cx="933078" cy="139961"/>
      </dsp:txXfrm>
    </dsp:sp>
    <dsp:sp modelId="{250A679E-F504-4D41-A606-056A6980AD44}">
      <dsp:nvSpPr>
        <dsp:cNvPr id="0" name=""/>
        <dsp:cNvSpPr/>
      </dsp:nvSpPr>
      <dsp:spPr>
        <a:xfrm>
          <a:off x="3166589" y="1393003"/>
          <a:ext cx="933078" cy="933078"/>
        </a:xfrm>
        <a:prstGeom prst="rect">
          <a:avLst/>
        </a:prstGeom>
        <a:blipFill>
          <a:blip xmlns:r="http://schemas.openxmlformats.org/officeDocument/2006/relationships" r:embed="rId7"/>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6A04E5-CC8B-4D04-A16E-6CA3F32FD004}">
      <dsp:nvSpPr>
        <dsp:cNvPr id="0" name=""/>
        <dsp:cNvSpPr/>
      </dsp:nvSpPr>
      <dsp:spPr>
        <a:xfrm>
          <a:off x="4198302" y="1225300"/>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Precipitation</a:t>
          </a:r>
        </a:p>
      </dsp:txBody>
      <dsp:txXfrm>
        <a:off x="4198302" y="1225300"/>
        <a:ext cx="933078" cy="139961"/>
      </dsp:txXfrm>
    </dsp:sp>
    <dsp:sp modelId="{7431D2A1-1031-4BD3-93C5-1C1DF886B999}">
      <dsp:nvSpPr>
        <dsp:cNvPr id="0" name=""/>
        <dsp:cNvSpPr/>
      </dsp:nvSpPr>
      <dsp:spPr>
        <a:xfrm>
          <a:off x="4198302" y="1393003"/>
          <a:ext cx="933078" cy="933078"/>
        </a:xfrm>
        <a:prstGeom prst="rect">
          <a:avLst/>
        </a:prstGeom>
        <a:blipFill>
          <a:blip xmlns:r="http://schemas.openxmlformats.org/officeDocument/2006/relationships" r:embed="rId8"/>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612C930-6A06-4258-8982-A6174D7684A7}">
      <dsp:nvSpPr>
        <dsp:cNvPr id="0" name=""/>
        <dsp:cNvSpPr/>
      </dsp:nvSpPr>
      <dsp:spPr>
        <a:xfrm>
          <a:off x="2134877" y="2419389"/>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Total Insolation</a:t>
          </a:r>
        </a:p>
      </dsp:txBody>
      <dsp:txXfrm>
        <a:off x="2134877" y="2419389"/>
        <a:ext cx="933078" cy="139961"/>
      </dsp:txXfrm>
    </dsp:sp>
    <dsp:sp modelId="{9A4A2AF1-57B9-441B-A545-650209A6146B}">
      <dsp:nvSpPr>
        <dsp:cNvPr id="0" name=""/>
        <dsp:cNvSpPr/>
      </dsp:nvSpPr>
      <dsp:spPr>
        <a:xfrm>
          <a:off x="2134877" y="2587091"/>
          <a:ext cx="933078" cy="933078"/>
        </a:xfrm>
        <a:prstGeom prst="rect">
          <a:avLst/>
        </a:prstGeom>
        <a:blipFill>
          <a:blip xmlns:r="http://schemas.openxmlformats.org/officeDocument/2006/relationships" r:embed="rId9"/>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AB89B8-4A0D-408E-A626-1BA8144D071F}">
      <dsp:nvSpPr>
        <dsp:cNvPr id="0" name=""/>
        <dsp:cNvSpPr/>
      </dsp:nvSpPr>
      <dsp:spPr>
        <a:xfrm>
          <a:off x="3166589" y="2419389"/>
          <a:ext cx="933078" cy="139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6670" rIns="26670" bIns="0" numCol="1" spcCol="1270" anchor="b" anchorCtr="0">
          <a:noAutofit/>
        </a:bodyPr>
        <a:lstStyle/>
        <a:p>
          <a:pPr marL="0" lvl="0" indent="0" algn="l" defTabSz="311150">
            <a:lnSpc>
              <a:spcPct val="90000"/>
            </a:lnSpc>
            <a:spcBef>
              <a:spcPct val="0"/>
            </a:spcBef>
            <a:spcAft>
              <a:spcPct val="35000"/>
            </a:spcAft>
            <a:buNone/>
          </a:pPr>
          <a:r>
            <a:rPr lang="en-US" sz="700" kern="1200"/>
            <a:t>Wind Speed</a:t>
          </a:r>
        </a:p>
      </dsp:txBody>
      <dsp:txXfrm>
        <a:off x="3166589" y="2419389"/>
        <a:ext cx="933078" cy="139961"/>
      </dsp:txXfrm>
    </dsp:sp>
    <dsp:sp modelId="{AAD8E360-E3B0-4DB8-92F8-A2CBA8E84438}">
      <dsp:nvSpPr>
        <dsp:cNvPr id="0" name=""/>
        <dsp:cNvSpPr/>
      </dsp:nvSpPr>
      <dsp:spPr>
        <a:xfrm>
          <a:off x="3166589" y="2587091"/>
          <a:ext cx="933078" cy="933078"/>
        </a:xfrm>
        <a:prstGeom prst="rect">
          <a:avLst/>
        </a:prstGeom>
        <a:blipFill>
          <a:blip xmlns:r="http://schemas.openxmlformats.org/officeDocument/2006/relationships" r:embed="rId10"/>
          <a:srcRect/>
          <a:stretch>
            <a:fillRect l="-5000" r="-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3EEB8D-B1A9-4FEF-AA2B-65FB763F5608}">
      <dsp:nvSpPr>
        <dsp:cNvPr id="0" name=""/>
        <dsp:cNvSpPr/>
      </dsp:nvSpPr>
      <dsp:spPr>
        <a:xfrm>
          <a:off x="1398431" y="29514"/>
          <a:ext cx="1277259" cy="191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38100" rIns="38100" bIns="0" numCol="1" spcCol="1270" anchor="b" anchorCtr="0">
          <a:noAutofit/>
        </a:bodyPr>
        <a:lstStyle/>
        <a:p>
          <a:pPr marL="0" lvl="0" indent="0" algn="l" defTabSz="444500">
            <a:lnSpc>
              <a:spcPct val="90000"/>
            </a:lnSpc>
            <a:spcBef>
              <a:spcPct val="0"/>
            </a:spcBef>
            <a:spcAft>
              <a:spcPct val="35000"/>
            </a:spcAft>
            <a:buNone/>
          </a:pPr>
          <a:r>
            <a:rPr lang="en-US" sz="1000" kern="1200"/>
            <a:t>Deforestation</a:t>
          </a:r>
        </a:p>
      </dsp:txBody>
      <dsp:txXfrm>
        <a:off x="1398431" y="29514"/>
        <a:ext cx="1277259" cy="191588"/>
      </dsp:txXfrm>
    </dsp:sp>
    <dsp:sp modelId="{FC876BBB-61D1-4DEA-BF70-0B4739353A6E}">
      <dsp:nvSpPr>
        <dsp:cNvPr id="0" name=""/>
        <dsp:cNvSpPr/>
      </dsp:nvSpPr>
      <dsp:spPr>
        <a:xfrm>
          <a:off x="1398431" y="259077"/>
          <a:ext cx="1277259" cy="1277259"/>
        </a:xfrm>
        <a:prstGeom prst="rect">
          <a:avLst/>
        </a:prstGeom>
        <a:blipFill>
          <a:blip xmlns:r="http://schemas.openxmlformats.org/officeDocument/2006/relationships" r:embed="rId1"/>
          <a:srcRect/>
          <a:stretch>
            <a:fillRect l="-33000" r="-3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8EEABDF-B86C-45F8-9409-94A10CBFB6A4}">
      <dsp:nvSpPr>
        <dsp:cNvPr id="0" name=""/>
        <dsp:cNvSpPr/>
      </dsp:nvSpPr>
      <dsp:spPr>
        <a:xfrm>
          <a:off x="2810708" y="29514"/>
          <a:ext cx="1277259" cy="191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38100" rIns="38100" bIns="0" numCol="1" spcCol="1270" anchor="b" anchorCtr="0">
          <a:noAutofit/>
        </a:bodyPr>
        <a:lstStyle/>
        <a:p>
          <a:pPr marL="0" lvl="0" indent="0" algn="l" defTabSz="444500">
            <a:lnSpc>
              <a:spcPct val="90000"/>
            </a:lnSpc>
            <a:spcBef>
              <a:spcPct val="0"/>
            </a:spcBef>
            <a:spcAft>
              <a:spcPct val="35000"/>
            </a:spcAft>
            <a:buNone/>
          </a:pPr>
          <a:r>
            <a:rPr lang="en-US" sz="1000" kern="1200"/>
            <a:t>Evaporation</a:t>
          </a:r>
        </a:p>
      </dsp:txBody>
      <dsp:txXfrm>
        <a:off x="2810708" y="29514"/>
        <a:ext cx="1277259" cy="191588"/>
      </dsp:txXfrm>
    </dsp:sp>
    <dsp:sp modelId="{0CC6A56B-17D3-4E2C-BF8E-CDF97F8B675C}">
      <dsp:nvSpPr>
        <dsp:cNvPr id="0" name=""/>
        <dsp:cNvSpPr/>
      </dsp:nvSpPr>
      <dsp:spPr>
        <a:xfrm>
          <a:off x="2810708" y="259077"/>
          <a:ext cx="1277259" cy="1277259"/>
        </a:xfrm>
        <a:prstGeom prst="rect">
          <a:avLst/>
        </a:prstGeom>
        <a:blipFill>
          <a:blip xmlns:r="http://schemas.openxmlformats.org/officeDocument/2006/relationships" r:embed="rId2"/>
          <a:srcRect/>
          <a:stretch>
            <a:fillRect l="-33000" r="-3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BEA17D-E568-4095-90EB-0B56CAF5F60B}">
      <dsp:nvSpPr>
        <dsp:cNvPr id="0" name=""/>
        <dsp:cNvSpPr/>
      </dsp:nvSpPr>
      <dsp:spPr>
        <a:xfrm>
          <a:off x="2104570" y="1664062"/>
          <a:ext cx="1277259" cy="191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38100" rIns="38100" bIns="0" numCol="1" spcCol="1270" anchor="b" anchorCtr="0">
          <a:noAutofit/>
        </a:bodyPr>
        <a:lstStyle/>
        <a:p>
          <a:pPr marL="0" lvl="0" indent="0" algn="l" defTabSz="444500">
            <a:lnSpc>
              <a:spcPct val="90000"/>
            </a:lnSpc>
            <a:spcBef>
              <a:spcPct val="0"/>
            </a:spcBef>
            <a:spcAft>
              <a:spcPct val="35000"/>
            </a:spcAft>
            <a:buNone/>
          </a:pPr>
          <a:r>
            <a:rPr lang="en-US" sz="1000" kern="1200"/>
            <a:t>Firespots</a:t>
          </a:r>
        </a:p>
      </dsp:txBody>
      <dsp:txXfrm>
        <a:off x="2104570" y="1664062"/>
        <a:ext cx="1277259" cy="191588"/>
      </dsp:txXfrm>
    </dsp:sp>
    <dsp:sp modelId="{B785AA8F-70B9-43BF-9F03-89F18421B093}">
      <dsp:nvSpPr>
        <dsp:cNvPr id="0" name=""/>
        <dsp:cNvSpPr/>
      </dsp:nvSpPr>
      <dsp:spPr>
        <a:xfrm>
          <a:off x="2104570" y="1893625"/>
          <a:ext cx="1277259" cy="1277259"/>
        </a:xfrm>
        <a:prstGeom prst="rect">
          <a:avLst/>
        </a:prstGeom>
        <a:blipFill>
          <a:blip xmlns:r="http://schemas.openxmlformats.org/officeDocument/2006/relationships" r:embed="rId3"/>
          <a:srcRect/>
          <a:stretch>
            <a:fillRect l="-33000" r="-3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F6B67-6C77-4727-8D7C-924078B03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807</Words>
  <Characters>73003</Characters>
  <Application>Microsoft Office Word</Application>
  <DocSecurity>4</DocSecurity>
  <Lines>608</Lines>
  <Paragraphs>171</Paragraphs>
  <ScaleCrop>false</ScaleCrop>
  <Company/>
  <LinksUpToDate>false</LinksUpToDate>
  <CharactersWithSpaces>8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augh</dc:creator>
  <cp:keywords/>
  <dc:description/>
  <cp:lastModifiedBy>Sandra Spicer</cp:lastModifiedBy>
  <cp:revision>467</cp:revision>
  <dcterms:created xsi:type="dcterms:W3CDTF">2021-03-26T12:15:00Z</dcterms:created>
  <dcterms:modified xsi:type="dcterms:W3CDTF">2021-03-29T22:57:00Z</dcterms:modified>
</cp:coreProperties>
</file>